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893D73" w:rsidRDefault="00C907F8">
      <w:pPr>
        <w:pBdr>
          <w:top w:val="nil"/>
          <w:left w:val="nil"/>
          <w:bottom w:val="nil"/>
          <w:right w:val="nil"/>
          <w:between w:val="nil"/>
        </w:pBdr>
        <w:ind w:left="1227"/>
        <w:jc w:val="both"/>
        <w:rPr>
          <w:rFonts w:ascii="DengXian" w:eastAsia="DengXian" w:hAnsi="DengXian" w:cs="DengXian"/>
          <w:color w:val="000000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hidden="0" allowOverlap="1" wp14:anchorId="1B47B7E3" wp14:editId="29664766">
                <wp:simplePos x="0" y="0"/>
                <wp:positionH relativeFrom="column">
                  <wp:posOffset>279400</wp:posOffset>
                </wp:positionH>
                <wp:positionV relativeFrom="paragraph">
                  <wp:posOffset>152400</wp:posOffset>
                </wp:positionV>
                <wp:extent cx="5925185" cy="350520"/>
                <wp:effectExtent l="0" t="0" r="0" b="0"/>
                <wp:wrapNone/>
                <wp:docPr id="37" name="Group 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25185" cy="350520"/>
                          <a:chOff x="2383408" y="3604740"/>
                          <a:chExt cx="5925185" cy="350520"/>
                        </a:xfrm>
                      </wpg:grpSpPr>
                      <wpg:grpSp>
                        <wpg:cNvPr id="1" name="Group 1"/>
                        <wpg:cNvGrpSpPr/>
                        <wpg:grpSpPr>
                          <a:xfrm>
                            <a:off x="2383408" y="3604740"/>
                            <a:ext cx="5925185" cy="350520"/>
                            <a:chOff x="0" y="0"/>
                            <a:chExt cx="5925185" cy="350520"/>
                          </a:xfrm>
                        </wpg:grpSpPr>
                        <wps:wsp>
                          <wps:cNvPr id="2" name="Rectangle 2"/>
                          <wps:cNvSpPr/>
                          <wps:spPr>
                            <a:xfrm>
                              <a:off x="0" y="0"/>
                              <a:ext cx="5925175" cy="3505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38C370BA" w14:textId="77777777" w:rsidR="00893D73" w:rsidRDefault="00893D73">
                                <w:pPr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5" name="Shape 5"/>
                            <pic:cNvPicPr preferRelativeResize="0"/>
                          </pic:nvPicPr>
                          <pic:blipFill rotWithShape="1">
                            <a:blip r:embed="rId11">
                              <a:alphaModFix/>
                            </a:blip>
                            <a:srcRect/>
                            <a:stretch/>
                          </pic:blipFill>
                          <pic:spPr>
                            <a:xfrm>
                              <a:off x="0" y="57150"/>
                              <a:ext cx="882650" cy="2286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6" name="Shape 6"/>
                            <pic:cNvPicPr preferRelativeResize="0"/>
                          </pic:nvPicPr>
                          <pic:blipFill rotWithShape="1">
                            <a:blip r:embed="rId12">
                              <a:alphaModFix/>
                            </a:blip>
                            <a:srcRect/>
                            <a:stretch/>
                          </pic:blipFill>
                          <pic:spPr>
                            <a:xfrm>
                              <a:off x="1123950" y="76200"/>
                              <a:ext cx="1094105" cy="194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7" name="Shape 7"/>
                            <pic:cNvPicPr preferRelativeResize="0"/>
                          </pic:nvPicPr>
                          <pic:blipFill rotWithShape="1">
                            <a:blip r:embed="rId13">
                              <a:alphaModFix/>
                            </a:blip>
                            <a:srcRect/>
                            <a:stretch/>
                          </pic:blipFill>
                          <pic:spPr>
                            <a:xfrm>
                              <a:off x="2305050" y="0"/>
                              <a:ext cx="693420" cy="35052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8" name="Shape 8"/>
                            <pic:cNvPicPr preferRelativeResize="0"/>
                          </pic:nvPicPr>
                          <pic:blipFill rotWithShape="1">
                            <a:blip r:embed="rId14">
                              <a:alphaModFix/>
                            </a:blip>
                            <a:srcRect/>
                            <a:stretch/>
                          </pic:blipFill>
                          <pic:spPr>
                            <a:xfrm>
                              <a:off x="3076575" y="104775"/>
                              <a:ext cx="655955" cy="15811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9" name="Shape 9"/>
                            <pic:cNvPicPr preferRelativeResize="0"/>
                          </pic:nvPicPr>
                          <pic:blipFill rotWithShape="1">
                            <a:blip r:embed="rId15">
                              <a:alphaModFix/>
                            </a:blip>
                            <a:srcRect/>
                            <a:stretch/>
                          </pic:blipFill>
                          <pic:spPr>
                            <a:xfrm>
                              <a:off x="3838575" y="85725"/>
                              <a:ext cx="687705" cy="17335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10" name="Shape 10"/>
                            <pic:cNvPicPr preferRelativeResize="0"/>
                          </pic:nvPicPr>
                          <pic:blipFill rotWithShape="1">
                            <a:blip r:embed="rId16">
                              <a:alphaModFix/>
                            </a:blip>
                            <a:srcRect t="12096" b="13529"/>
                            <a:stretch/>
                          </pic:blipFill>
                          <pic:spPr>
                            <a:xfrm>
                              <a:off x="4614799" y="57150"/>
                              <a:ext cx="459929" cy="2317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3" name="Straight Arrow Connector 3"/>
                          <wps:cNvCnPr/>
                          <wps:spPr>
                            <a:xfrm>
                              <a:off x="5271135" y="38100"/>
                              <a:ext cx="0" cy="284480"/>
                            </a:xfrm>
                            <a:prstGeom prst="straightConnector1">
                              <a:avLst/>
                            </a:prstGeom>
                            <a:noFill/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med" len="med"/>
                              <a:tailEnd type="none" w="med" len="med"/>
                            </a:ln>
                          </wps:spPr>
                          <wps:bodyPr/>
                        </wps:wsp>
                        <pic:pic xmlns:pic="http://schemas.openxmlformats.org/drawingml/2006/picture">
                          <pic:nvPicPr>
                            <pic:cNvPr id="12" name="Shape 12"/>
                            <pic:cNvPicPr preferRelativeResize="0"/>
                          </pic:nvPicPr>
                          <pic:blipFill rotWithShape="1">
                            <a:blip r:embed="rId17">
                              <a:alphaModFix/>
                            </a:blip>
                            <a:srcRect/>
                            <a:stretch/>
                          </pic:blipFill>
                          <pic:spPr>
                            <a:xfrm>
                              <a:off x="5495925" y="28575"/>
                              <a:ext cx="429260" cy="28067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 xmlns:pic="http://schemas.openxmlformats.org/drawingml/2006/picture" xmlns:a="http://schemas.openxmlformats.org/drawingml/2006/main">
            <w:pict w14:anchorId="25ED7B29">
              <v:group id="Group 37" style="position:absolute;left:0;text-align:left;margin-left:22pt;margin-top:12pt;width:466.55pt;height:27.6pt;z-index:251658240" coordsize="59251,3505" coordorigin="23834,36047" o:spid="_x0000_s1026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GbZ63oXBQAAUxkAAA4AAABkcnMvZTJvRG9jLnhtbOxZ&#10;W2/bNhR+H7D/QOi9se43xCmKpCkKdFuQbtgzLVEWMYnUSNpO+ut3DnWxnaSt584DXDRAHFI6Ic/l&#10;Ox95ji9fP7QNWTOluRRzx7twHcJEIUsulnPnj99vX6UO0YaKkjZSsLnzyLTz+urnny43Xc58Wcum&#10;ZIrAIkLnm27u1MZ0+Wymi5q1VF/Ijgl4WUnVUgNTtZyVim5g9baZ+a4bzzZSlZ2SBdMant70L50r&#10;u35VscL8VlWaGdLMHdDN2E9lPxf4Obu6pPlS0a7mxaAGPUKLlnIBm05L3VBDyUrxZ0u1vFBSy8pc&#10;FLKdyariBbM2gDWe+8Sad0quOmvLMt8su8lN4Nonfjp62eLX9Z0ivJw7QeIQQVuIkd2WwBycs+mW&#10;Oci8U93H7k4ND5b9DO19qFSLf8ES8mDd+ji5lT0YUsDDKPMjL40cUsC7IHIjf/B7UUNw8N/8IA1C&#10;F6CCArEbJuEk8fbLi8xGFWao6aTYNJksGKz09o30jrDxs8oebi8gceumoj7WRkgZvUWF/jZUfKxp&#10;xyzYNEZ88Jc/+useUomKZcOI3/vMSk2g0LkGfPwrRCQ7iHBtvKdg0rxT2rxjsiU4mDsKdrf5Rdcf&#10;tAEYgugogpsKecubxiZzI/YegCA+AXiMKuLIPCweLJh1vpDlIxiru+KWw14fqDZ3VAEJAFQ2QAxz&#10;R/+9ooo5pHkvwMeZF/qgudmdqN3JYndCRVFL4JvCKIf0k2tj+afX8s3KyIpbi1CvXplBXQju1WXH&#10;ixx+h9yH0bMof50j4b/MCi3oebY9aI2Wqr9W3SugqY4avuANN4+WciEOqJRY3/ECQ46TLWDANT2L&#10;WDyRCMEySqA8BJRVTN2zBlZds3um+SfgnD7+z9ZdNLzDyBIlzZ/c1HZRDA16D18OJoFHnzDiC17p&#10;2fZGFquWCdMfH8rqIYWueacdonLWLhiwoXpf9pvQpqvpL7K85QgYQBPuirtrVWBOWMxpo5gpahRA&#10;E0ate8u/mBhR4kUD1430kaZ+DM8sW/p+Gp8+N1DnXkurPkx7zWFwNriL93EXny/u/J7oToU7z/OD&#10;DPEFJ1ASwx0KPUXzEX2em4WeC1mMh7WXhVloU/iU1Pw9wG+6PPW0Z+9OaBcS43nRXnBa+PmBCzfA&#10;vQvQCL04C0K4Gj65Jv5AHgQEofSZAxduzbsHbnq+xBeeFnmBm8QRXjqR2KDGgOEe88VRlEUj8UWp&#10;5/0gvgPue9k+/LLzhV90YvilQTrCDwZQQ+yjL02S6dhNggCQiNfJsbzdljv/WUX0PRy7HhwXu+wH&#10;c/DaeR688UH4wxaW57sZ3HehgeUFkW9TDuqRI2qQMPbCJIMUBkp8oRIJoyyD5ftKJPAGxvy/MYl1&#10;8cn7HMGEI6MoX9aGvFFKbsi1FAKqPKlIgMhCXeBKdy2GXtjYU9im6dAIi/zEg+BYzwap9/SWPdxy&#10;/DQM07703a4w9jWGRIe4WoUmTYa69IBGCNlAuyLCbkWBfYwKSm4Yth3Ut1osLdy0bDjUtk3Tl7TL&#10;xXWjyJpit9T+DCS0J4YK3lBd93L2FYrRHNqVorSjmtHyrSiJeeyguBfQ+oVmytxpWQltFAadYhxZ&#10;SUN5c4gkoO6FPk7fL4GFbH/nLBsm3tRi60sHmIM950lhyUEUZuN+DF1FYYa9ZJtUvj1M7VJj/RD6&#10;mR9PmeXGyVcy69ubii8dodtGtEWl7dzbg3z4lgG/GtidW6ntdyFX/wAAAP//AwBQSwMECgAAAAAA&#10;AAAhANTqMeBDQgAAQ0IAABQAAABkcnMvbWVkaWEvaW1hZ2UxLnBuZ4lQTkcNChoKAAAADUlIRFIA&#10;AAC6AAAAMQgGAAAAbXmz6gAAAAZiS0dEAP8A/wD/oL2nkwAAAAlwSFlzAAAOxAAADsQBlSsOGwAA&#10;IABJREFUeJztfXdUlMfX/zzb+1J2gaUtvYOAgAiCCIJdY8cSS6xRY4xGY9cYjcZYU4wm9opKEVRs&#10;KEVE6b3D0pa2u7DLsr09vz/ImnVZFP3m+/7Oe877OYcDzNypz52ZO3fu3IFgGAb/Brq7ux3Kysqi&#10;Ozo6XDgcjr1QKDTj8Xg2dnZ2pQwGo47JZJbZ2tqWMZnMMgQCoflXCgUACAR9zMqqqvlyuYKCx+N7&#10;Akb6nRWLJWZl5RWLUSiULGCk3zkMBiMCAICurm7f+oaGyUqlkhgw0v8PCoXCBgCA6pramZ2dXSPt&#10;7e2e29sx07V5c7k899q6+ukKhYJMoZDZASP9z2rj6usbJpeWlS8xNTWtGwiBIQhCqEUiEQOLxfZF&#10;j4/cpqXt6+uzLa+oWqBQyClUKrVFo9GghEKhjb29fZqDvd1z3faUlJYt6+3tdYYgSEMmk9lCYb8N&#10;DocVjPT3O4fFYvuH6gcOh+tVW1c/TalUkPz9/P40MqK2AABAbW3d9PaOziCmrU2Wo6PDU0NpKyqr&#10;5gsEAvsxoSFH9OMkEgktPiHptqWlZT4KhZJqNBo0EolQSCRSWp9QaBs7b85nWlq1Wo3OLyhcL5FI&#10;aRgMWuTt5XWDSqW06edZXVM7s6mpOYpEInbJZDJjBoNR6O3leVOfjt3ePorFah6vUqnwo4ICThOJ&#10;RC4AAJRXVC7gcnmezs6OD22srV/rpunmcLyrq2tnAQAgmUxqHBU5bjsajZYihuo4XcAwDHV1dTnC&#10;MAzphqvValR2dvaC7777rvDEiRN3FAoFfsKECWe++eab+RMnTvzVysqqZtOmTbFjxoy5KRaLjRIT&#10;E3dt3bq1NCEhYVdPT4+VfjlNTU3+3d3dDsOpkxYDHxSCX2a/2uXu5pqIRqOlRkYDzGRsbMTSMjkA&#10;AFhYmJeYmJjUv8zO2XH7TkKSUqnEAwCAu5trUnNzyzg7pm2Gbt50Oq0aggD8MvvVLns75gvduJbW&#10;1rF+viMujosI38vl8TxKy8qXRIwN2x88KvAkj8dz16WlUqmtWCym/2V2zk5bG+vswICRZywtLfOK&#10;i0tW6rfHd4TP5Te5+Zt6e/lOASP9z4WMHnWsprbus0uXr2X39fXZDtUPZmb0CjMzesXL7Jwdcbfv&#10;pigUCiIAALi6uqQ0t7REODjYpxlKp1arMekZmQdzXud+q9FoUPrxLS2t4XZ2di+iIiN2DrTh1S4/&#10;X98L4yLC94hFYnPdNEgkUunm6nLvZfarXRqNBmWIyZubWyIePHx0bsQI7yvhYWMORowN31tZVT0v&#10;9dGT32AYfocfra2scolEAvdl9qud8Yn3bqvVajQAAHh7ed5qbm4Zp8/kAoHA7vyFy7mBAf5nxoaP&#10;+V4qlZmIRCIGAAB8kNErKysjjh49ek+pVOIgCHo7/RcXF0/cu3dvFovFGrlhw4YlP/30U8CUKVNO&#10;WVhYNKJQKCUCgdAgkUhlUVHR5Li4uIN8Pp+xZcuWuQcPHhxNp9Nbjh49mnzkyJH77e3trto8bWxs&#10;yq9cvXp685Yt1R0dHa6GazQYEARgAABAIBAqbRiZTOpAIhBKfVocDieIGBu+r6OzM+Bh6uOz2sFr&#10;ampSp9s+LRAIpHKgDOidVch3hM8lQzMkjUariYoat31wHQfSQxBCrVarMXZM28yx4WH7DbcH0gAw&#10;0CYcDidYMH/udEFfn1184r249/UDDocVjA0P+76bw/FOuf/wwtu2mZjU69dfi/qGxknRUZFbpVKp&#10;aVNTc6R+PJ1OrwwbE3IYgiANDIO3Ex0Oh+ub+dn0xfqDA4lEKnTbqwuJREK7m5B0NzBg5BkrS8t8&#10;AADAYDDiWZ9NX5xfULi+tKz888FtGvhezc0t456lvfhZG25qalKrT9svEjFUKhW+v19kBUEQPD4q&#10;chsOh+MDAMCgEQzAwAwuk8mIjx8/3nDz5s3DGzZsWGpjY1MJAAB9fX1mv//++2UYhhGbN2+eZ2pq&#10;ytamEwgE5vn5+Z91dXU51tfXB9fX1wd3dna6hISE3La1tS1Xq9UoPB4vCg8Pvz5mzJibubm5s48d&#10;O5a4YsWKDV5eXukoFEq57ssvl3z33Xdl+/bvf/XNN9/MUimVWGdn5zd4PH7IZRuAAQbV7VwkEqmE&#10;EAj1IEoAYFcX5/sajQad9TJ7D4NhUTgqKPAXMpncbihnBAJS6+cNwABD63QYpMsEZnR6paFuBQAA&#10;kVhkUVffMNXY2Ijl7uaaNHSb/gEej+9l2tpkNTW3DGLEd9sGwU6ODk8QCIQqPSPzIINhURQaMvro&#10;UG0DAIDeXr7T6OCgEyQSsauyqnqe/uCl0Ux1GEq7og/8NjExbhxUh7cDejCjd3R0BkgkEhqNZlqt&#10;FwUPxHcE+Y7wuaIf5+PtdV0iEZvl5uV/zWBYFI3w8b5KoQxuk4mxcQORSOBcuHTltauLc3JQUMCv&#10;tjY2rwAwMKNLpVLSy5cvFxUUFEy/efPm4YCAgPvh4eHX/o4jHz58+GFgYOC9nTt3TtIyeWNj48ij&#10;R4/e27p1a+nLly8XSSQSqoWFRQOTySydMmXKSYlEQk1NTf168+bNlcnJyVvb2to8i4qKppiZmTXt&#10;2rVr4o0bN46kp6cvBwAAEonE//rrr+fKZDLSzz//fJ/D4TgcP3EiSaVSofXr+k/nDnQUDGuQb3sH&#10;hhEICBrE6ACCYBjA0NjwMd+7ujinPH32/HhLa2uYduQPjcGz/cdAu1oIhf02MpnM2JCYoINBZUEI&#10;hFpfdBxcCIBhAENhY0IOe7i73X3+IuMwi9U0HofDCgyRSyQSWkdHR1BxSekXJBKps76hcbK++PBO&#10;pXQG84cxuL9UKhUOgH/6Yli5AAADAEMx0eM329kx0x88fHSus6vLD4vFDWoTkUjkrvxi2Sg3V5d7&#10;NbV1M69cvZHe2MiKAcAAo1+8ePFXd3f3rAsXLvxOo9Hali1bthGCIFipVGJPnjx5W6FQ4IOCgpIg&#10;CIL7+vrop06dunXs2LHEkSNH3j979qz1gQMHwtesWbMmICAghUqlciZMmPDHF198sfHgwYOhhw4d&#10;CpZIJEabN2+uOH78eEJWVtbnpqam7ICAgJSLFy/+kpycvA0AAORyOWn9unWLFQoFAYlEKlgsVkBi&#10;UtKeITsDGpi5tR0JwACjo9FoiaHOViqVBAQCoZ752fTFpqYmtXfjk+5KJBK6obz/+fBDMxkMhsUA&#10;MAAAWFky8saGj/ne1sYmexhptHWAuFyeB5lM7ngfnUqlximVKgIEQZoZ06cuNzc3K41PvBenlVP1&#10;UV5RuTB6fORWH2+vG8Gjgk6JRCJGG5s9+j01+WA739dfhlZYAABQKJQkAAAwNh68QqjUapxSpcIj&#10;kUjl3Nkz55LJpI47dxMSFQo5RZ9WJpMZAQDA7FmfLdi86StLMzq9ktXUFA2AHqPX1dWNysjIWNbb&#10;28uwsLBo2LFjx2Q+n28FAADnz58/4+Xl9WLs2LFXTp8+fau0tDRmz549r5hMZtmpU6fcoqKiLiCR&#10;SJVarUZ1dHS4tLS0jBAIBOZNTU2+CoUCB8DAbB0bG7vbxcXltUqlQqempm48e/bs+cLCwmknTpzw&#10;zMrK+rylpcUbh8OJcl6/XvDVhg0LmpqaAkaMGPG4uLh4Sn9/v6mhjrK2tnwDwIDm4e/Ohtra2KEm&#10;Jib1gztVQZbJ5EYAAIDFYvsXzJ83DYZhZFdXl5+hvLUz7/tmugG8nwm0s5hKpcYhkUglmUzqzM3L&#10;39jN4XgPymmgrLf55eblfy0QCOymTJ745fvKUMjlZO3HxmAw4th5c2cgkQhle0dnoKEyenp6XKlU&#10;aisKhZK5ODvdhyBIXVFRteD97Xz/zK7RwEjd37pwcnR4YmFhXqy/qe7l9zrR6bRKXa2WFnKdNhEI&#10;hJ7Y+XOnSyRSUx6vx02ftreX71RUXLJKS0vWEW+Q+/fvBwAAkJeX91lNTc2YhoaG4JiYmDMYDEZ6&#10;5cqVU5MmTfq1vLw8qrKyctyKFSs2uLu7v6qurg67fv36z2vXrl0VFRV1HoVCqdrb292uXLly4rff&#10;frtaUFAwg8/nM3g8nm13d7fT1atXT7x+/XqeUqnE8ng8WwqFwq2urg7XaDTI/v5+0x9//HE0lUrl&#10;uru7v7xy5cqpadOmHc1982b+m9zc+ZMnTz6JQiJV2a9eLQ4KCkrA4XAiNBot120gmUzuUKnUuOyc&#10;nB1cLs+zpLRsubenxy1LS0aRLp1YLKbn5xduEAgEDhYW5iVYLFaIx+MEtrbW2Vwuz8vd3S1Rl57P&#10;F9iXl1d8LpZI6CgUWsq0tXkJQe9+Y1ZTc1RDfeMUpUpJIJPJ7XQ6TV/+BAKBwK6ismqBsL/fColE&#10;qPr6hLaVldWxFRWVCyPGhn2vu5QXFZesbGOzQ+UKBVmtVmOqa2pn5RcUrp86ZdJaN1eXZP28tZBK&#10;pSZ5+QVf8fl8Z3NzszIcDifA4bBCOyYzs7u729fTw/2ullYmk1HTM7IOdndzRtBMTWspFAq7u5vj&#10;29rWFtbT0+NGJBI5Zmb0Ct38OVyuZ1VV9TyxRGKGQqHkNjbWOYZEkPyCgg0cLs8LjUZJLSzMS/B4&#10;fK82DoFAqL29PG/V1NTNrKioXNDXJ7Rlt3cE9/bynSIjwveSSKRu3byEQqF1YWHxWqFQyGQwLAox&#10;GIyESCRyLS0ZBQKBwMHFxfmBLn2/SMSora2fweP1uLW2toazmpqiIyMidpNIpC4AwzDo7u62O3ny&#10;5K0///zzj8OHD9+/cuXKsTlz5sAZGRmf9/T0WK5evZrN4XCYMAwDLpdrs2bNmrbr168f3r59e65C&#10;ocA8fPhw4+rVq9svXbp0srW11ROGYVBQUDD10KFDqTAMA5VKhaypqQm5cOHCL8uWLetZu3ZtK5vN&#10;dp0zZw48Z84c+M8//zwDwzCAYRjcu3dv66NHj9bL5XLc8RMnEpYsXSq6devWj/NjY+HMrKzFd+Pj&#10;92lp9X9UKhVaKpUaqVQq9FA0Q/1oNBroY9P8b/n5n2hbTT1nRFVtt99w6dVqNUoqlRr9N76XTCYj&#10;SyQSY7lcTtKGoQAAIDExcZdarUZpNBpEX1+feWlpacyaNWtWjR079tqlS5dORUREXKbT6S0AAHDh&#10;woXfFyxYsHPs2LHXUlNTN27YsKGJTqc3Hzt2zIdMJvdoR5dcLieoVCqMSCQyJpFIfFdX1xxXV9ec&#10;sLCw6z/++OOjoqKiqRMnTvz98ePH658/f77K3d395ZgxY25Nnjz59N69e1+OHj36zuxZs743NzNr&#10;fPDw4RYSidRramLCvnXz5tHZs2Yd0M4mbe0CR6VSg8FiUVIsBilDIhEquVJJgoAKhiAAwzCAYABD&#10;4O/lFtbRkMBg4G9Yu8mDAaSlF0sUZLopsZNExAqHmkX10dzGd8nJa4mpa+T5CPvlxgAAgMejxXRT&#10;QifTxrjO39sym2ljXF9S0Tn62O9Zx6//MT9kuHkbAgzDUE0917eqljOS0yOy5PLEjF6B1AyPQ4sp&#10;JKzA1ITQ7eJIK3N1opcwzMnv6LSLyztCyCRsn5O9qSEN0UfVoaC0Pfzbfam3x4U6pOzfNn71cNIh&#10;EAgVDjewoRT2y414PX0MLBYlxaCRchQKoUQgITUCgjQQBGCFUo0VS5RkiURBAgBAKBRCicGgZBg0&#10;Uk4mYvoIhH/OSgAYEEn1y0MBAEBTU5OfkZFRN4lEahQKhfSdO3dOrKmpCVMqlZiCgoIZR48e9QUA&#10;gKKioskoFEoRHh5+HQAAurq6nJBIpBKCIA0Gg5HK5XJCfHz83pycnPl8Pp8BAAAbN26sp9ForTNm&#10;zDgaEhJym8fjMYlEouDx48fr165du9LS0rI2KSlpx2+//XaVyWSW2djYVMbExPyRlZW1xMfH55la&#10;rUZ/8cUXX754/nyNUqnE8wUCRk9Pjw2NRmsFAIDdh59dKixtD/sPvtWQ+HZ92LfLYkce/xAdu6PP&#10;/uivWSdfZDfO+BCtiyOtvKNLyBSJFRSZXIXHYVHSj60Xu6PPPu5e2bq0jPrZ7E6h/XDSODBNqqPC&#10;HO/N+8znDyIB07/8q/jMiVEut4/smbj4Y8uHYRhqZQucXr5pnnw3pXx1Y3OvBwAApGezZuzZovkS&#10;iTS86RwK2bnNk7Z9/2jQyehwYWpM4FhbUljBAbZpMRHOd12d6GX6NCgAAEChUAoej2fj4+Pz9Kuv&#10;vlp86dKlX6Kjo8+WlJRM8vLyek4kEvsAACAhIWH32rVrV0EQBFdUVIyrrq4OP378uNeDBw82//LL&#10;Lzd4PJ5tZGTk+e3bt0/p7e21TkxM3LV///6Impqa0EuXLv3y+vXruQ0NDUF79uyJ5vF4NkePHk05&#10;cOBA2Pr165f++uuv12tra0NsbGwqAwMDk7///vsXU6dOPdHQ2BgklcnIY8eOvSgSi40AAECX0WMi&#10;nO96upoVAABAYVlHWGVNd4ChztiwYvReEgnTp1CocXKFCqeQD/yWylTE9FeN03k9Egv9NAUl7WM/&#10;xOhpmQ2zdh56ckUiHdAcoNFIxbzp3uf8fCyz7W2NaxAISFNVyxl55tKb/e2dQru6Rt7bzWdPr8Tc&#10;ikFpHub3BFKZknDxRsF3F24WfKdQqLHacFNjAifQzzoj0M86w92FXsQXyGgdXUK79Fes6W8KWsdr&#10;NDCC1dLrzmrpdb94q2Cbp6t5gUqtQQn7ZcbDLVsXV+8Uf/Pzb1mD+qWHLzErqegMGTnC6uXH5Gdn&#10;Y1y7ZJ7fSQAAUGtgZOLDyhVSqZKoTxcSxHw6Ndr1hloDI5ta+G5pWQ2zWtkCpx6+xKyHLzErrewK&#10;Pnclb/e4MQ4pOzeN26C7iqE0Gg2CRCLxuVyuHZPJLD19+vTNv2ftaxcuXPg9NDT0FgAAtLa2eikU&#10;Crz24Cg5Ofm7r776ajEejxdNnjz59Lp161pDQkJux8TEnO3u7nYoKSmZKBAILFJSUr61tLSsi42N&#10;3X38+PF4f3//hzwez9bExISNRqNlqampG9etW/fF4cOHg37++eekqKio8yQSiW9kZNTFZrPdFy1a&#10;tHXfvn2v0Gi01NHRMR8AAGD4nz3Qojm+v2r/TstqmLlp14N3NpRaTB7vesvW2qjBUNz2jWO/vnCz&#10;4Luzl3P3ajT/aFeKStvDNBoYgUAYPlVMfFCxYv/Pz//UpjE1JnB+PzpjipebeYEunbMDrSLI3zp9&#10;4Zrbb7g94reqvh6+eNiM3tndb7P226TH2tkTAACIBEz/6UNTZ44aafPC0MZwwawRv3d2C22P/JJ5&#10;6nlW40wAAFCrYWRZVdeogfKlZsMpWx8xEc53DTE6AAA8y2yY/bGM7uFqVuThavZWcZBfzI6oa+T5&#10;6NOFBNo+nT7R46r2/69Wjt5zN6V89bEzL4/pDvz0bNb0vCL2uDNHZ0zR1gVRXV0dbmpq2qZUKrG3&#10;bt06zOPxbFesWLEeg8HIeDyerb29fTEAAJSVlUUHBQXdAwCAnp4eaywWK7a1ta0oKSmZsGnTplqJ&#10;REJJS0tbtW/fvsyTJ0/eefr06ZccDscuIyNjeW9vr+W1a9d+RiAQ6jdv3sw5ePDgk5KSkokrV65c&#10;B8MwAoIgmE6nt5BIpF42m+0OAABubm7Zzc3Nfq4uLjkTJkz45dmzZ+ubm5v9IQjSqFQqjEQiGaRH&#10;pZkQu4bqTO0JpyFgsSjZuuXB35899tlEIgHzVr4TiuRG9SzeIPUfAADUNnBHHDj24qzuwNixKeIr&#10;fSbXgmFOaT13fOYECumfwxtDq4ghNDb3eHy+7naOLpOTSdi+v07OjA4OsH3+vgMYhjml9fShabMO&#10;bI9egUL+YyIxUL7YoH79Q8gtbIsaKi4ts362bp98CoYrzqHRSMXC2b6/bd849mv9OLFEQV679d4j&#10;VkuvGwAAIGpqasb4+fk9IhKJAjab7RETE/MHDocTaxNoN5j19fWjPDw8MgAAoKSkZCKTySwtLi6e&#10;mJmZudTW1rbMx8fnmY+PzzM0Gi0jkUg9kZGRF5ycnPLYbLb7+fPnz7DZbA+ZTEbS5hsXF3ewsLBw&#10;WkNDQxCPx7MBAABHR8f8ysrKcQAAYG9vX9zc3DwChmHIwd6+wNbWtqywsHCaq4tLjkQiodbU1IzR&#10;bxwWg5QN1SlDzcq6CAlkPrtwalYUhYx9e0qaX8Iea4j21LlXh1Xqf043jal43oRxzncN0Wrh4kgr&#10;P3142ltrvx6+xPxDdeoTyky+3Jqc2sURWWvDSESM8PypWVE+HozcD6XXYtYUz4unf5z2GRL5z4Dv&#10;6ZWYfwpTPnxWswiDQcqjwh0HmTB0cUTW2hXjU4HUG5Afwtzp3n9OjHS5ox8ulSqJPxx/8QcMwxAi&#10;MzNziZOTUy4EQTAOhxNNnDjx18rKynEwDENoNPot43A4HHtLS8s6AAbEGCsrq5o//vjjYm5u7qyy&#10;srJo3R9ra+uq5cuXb/zhhx/CZs6cedhQ5RQKBR4AAPB4vLCrq8sJAACoVCpHKpWSAQCAwWDUczgc&#10;BwiC4Nzc3Nlr16xZ1tfXZxEWFnaturo6XCKRUPXzRKEGG3Fp8b4ZXRde7hb5l36ZM45KwfUCAEB+&#10;EXucPo1EoiC9LmgdrxvGMCe3DudoO9DXOlO7nPJ6xe+d0WEYhnb9+PRyR5eQqRs+d7r3OU9X88Lh&#10;tEcXY0PsH27fGPF29lOpNahevuSjxBcuT8zILWqLDB9t/3DDitF7DdE8y6if87F108VwJiVdQBAE&#10;z5rqed5QXH4xO6KqjuOP4vP5jKKioqkeHh4Zbm5u2XFxcT+OGTPmpkQioTY2NgYcP348HgAA2tvb&#10;3c+fP/87AoHQsFiskSwWaySBQOj74osvvtLSUCgUrp2dXcnkyZN/0dqca0UfQygrKxuPw+HEt2/f&#10;/uHJkyddXC6XKZfLCSwWK0AulxNQKJQCgAFVZX19fbC/n98DX1/fB3FxcQccHBwGfegPMPqwO8/V&#10;iV56/uSs8V98nZCeX8yOUKk0KBTqn1mmo7ufqVJp3rG90Xzw5PQfzJvhfbawtD2sp/f9M/qd5PI1&#10;Ga9Y0/TD5073/nO4ZekjdqbPmazXTVNevmmeBAAAXVyRNc10aJFPHw+e1SzSaGDEtAnu15zsTSvN&#10;aMQODk9sqUvzNKN+zrfrw779GJuW/xRuzvSSoeKevKifh7C2tq5KTU392tvb+5m5uTkrLy/vM0tL&#10;y5q/DbMaFy5cuH3hwoXbTUxM2oODgxNmzZp1yMLCogGLxUoCAwOTW1pa3m4aqFQqR6VSYS9dunT6&#10;m2++qZTL5QRPT890DAZjUKSIjY3dzWAw6iIiIi4tXLhwu7e3d1pAQMD9hQsXbp81a9Yh+G/mcXJy&#10;youPj987derUn6urq8cKBAJzBoNRp5/f+zp2uDO6Fu4uZsW/HJ42Y8l8/xOwHhOLJQqyPr1c8Y+d&#10;zYcQGeZ4b/pE96uTolyHNLtVKtWYv67l7dIPHx1gmzbUpno4gCAI3r05cp1WXu/i9NsMNy0Mw9D9&#10;J9VLKGQsPzzYLhWCIDgkkDnIVLmzu9+2orp7kNnBfxMmRgSuOZ1k0EqzsbnHA+Hh4ZHZ2trqRaPR&#10;2Onp6cuxWKzE2tq62tTUtA0AABgMRgODwWigUChcS0vLmtTU1K/LysrG9/T02IwfP/6cRCKhEgiE&#10;vrCwsBudnZ0uDQ0NQfX19cEMBqNeqVRinz59+qXW1kUfN27c+InL5dpZWVnVMBiMBoVCQbC1tS1j&#10;MBgNMAxDOByuHwAAPD090/l8PqOrq8vx4cOH32AwGJm1tXXVx3QEcgiDovch0Nc6c+2yUT+g0QM2&#10;1lpgMahBA7ephe926WbB1uHki8ehJT/umrD0fdqJlMfVS3Tlci0+m+xxaThlvA9WDErztInuVwEA&#10;oKu7f8jLHPqobeCNqGvkeU+MdLmj7ZPQIOYTQ7RPMurn/qf1/FjY2xrXGArn8sSWiKCgoEQAAHj1&#10;6lVsXV3daF9f38cKhQKHQCA0eDxeqNFoEAAAYGVlVV1SUjIxIyNjKQAAsNls9wcPHmyJjY3dAwCA&#10;pk6deiIkJCSOQCAIAACwiYlJe1JS0o7bt28fAAAAY2PjThKJxAcAABKJ1BsaGhoXFhZ2XSgU0rTm&#10;vp2dnc7W1tbVAAzsCWxtbcsBAMDIyKgTh8OJKyoqIhsaGgJHjx59R6PRDDIaeh/eJ7qs25b8YP13&#10;yfeHmxfNhGBwqT/+R/bRw6cyfpHJVfiPqZsh3EkuW2so3N7WxODH/FjM/HvADPfACQAAUh5XLQEA&#10;gCnRbje0YcEBtmlaM2ldPMuonwN/yKx4CEAGzJSHlW6IFd3akspC8Pl8K29v7+dVVVURQqGQHhgY&#10;mNza2uoNAAB0Or25sLBw2q1btw729PTY5OXlzdLNoLe31wqPx/fPnj37h9OnT9+sr68P3rx589wf&#10;f/xxFAzDUEpKylYABox5NBoNEo1Gy3A4nMjPz+/Rpk2bFjg7O+cGBQUl0en0FqlUSmpra/NkMpml&#10;AAxcq2MymWV8Pp8hlUqNfH19H9XU1IQhkUjVpEmTTtfW1oZ+TCcMJbooVWp0eVXXqNZ2gdNw86KZ&#10;ErssLSgthuJuJJR8NXXhldr4++WrpDIl4WPqqIWgT2paVcfxNxRnRicOeYniY+DrZZmzZV3Y1rnT&#10;vYYl7ytVavTDZ7WLGObkVj9vy1facGMjPM/TgEq1vVNoV1nLGflv1HW4GKq/vd3N8xBZWVmfr169&#10;eo1EIqGamJh0eHp6Pr9+/frPAABgZ2dXkpqaujExMXFXcXHxJBaL9U7nd3R0uAAAgK+v72OBQMCg&#10;UqkcOzu7EnNz86aIiIjLAACAw+HEGAxGam5u3sjn8xkQBMFqtRotlUpJd+/e3RcTE3MWAAByc3Nn&#10;+/r6PkEgEBoYhqGysrJoZ2fnXBaLNbKgoGBaeHj4NZFIZLJgwYKddXV1oeK/T0l18b6ZYKgZPfVZ&#10;7UJ+n5T2saLNxEiX20PFdXH6bfYfff5n1Mzz7ft+SvsrJ78lWq0e/gqUV8weBxtRZmVfAAAgAElE&#10;QVQwhUUhESoTIwL3Y+o5FBAISLN8wchjjnamwxIBc/JaJvTwJWZTo91u6PflUOJLWmb97H+jrsOB&#10;SqVBtQ+xOnl5WOQh1Go1+smTJ+vWrl27QqlUYsVisUlNTU2oXC4nuLi4vBGJRKbBwcHxhq6ysdls&#10;j/v372/54Ycf0jZs2PC5mZlZ04YNG5pOnDhx5+rVq8cXL1687eTJk+4HDhwI8/f3fzhq1KhEd3f3&#10;LJVKhTl37txfkZGRF+3t7YtVKhU6ISFhd0xMzB8AANDe3u7GZDLLyGRyT2trq/ezZ8/W4nA4cUBA&#10;QLKXl9eLuLi4g97e3s8HN2loGJrRm1p7XY/8knn6Y/LRYvFc39O6+nZDEIrkRgkPKlau3pz0dMK8&#10;i823EkvXK5VqzIfyHmojR6cROz5W9fZvIflR9VIAAJgS84/YosVQjK49jf1YfIq25trd4k1cAwdg&#10;Lo60ch93i1zU9OnTf96/f3+6hYVFQ3R09Dk+n28JAADd3d32TCazzMzMjDV58uTTsbGxe06dOhXX&#10;3Nw8QpsJCoVS3r59+8CsWbMOBQYGpgQGBqY0NzePOHTo0GOBQGBRV1cX8uDBgy1qtRqlvTRha2tb&#10;3t/fT5PL5YQJEyb8DgAAz549W2tra1uhVUU+fPhw0/jx4/9UKpVYgUBg/vfGVDR+/Pg/Dx8+nOrm&#10;5vaSSqVyPqYjcgvbotAohEKmUOMFAimtqo7jn5pWu7BfJB+kjx8OzGikjpM/TJ2zYUdKiiG7DH10&#10;cUTWh06m/5bwoGLlT3snLnrfTDqUbvtTDMD+DQj6pKbpr1jTXZ3opYasHb09LHJJRIxQJFa8c1rd&#10;1Mp3ZTX3ujvYmQyy0f830dElZJ65+Pp7/XAKCSs4dXDqLCwWJUN4enpmBAUFJZ0/f/4MkUjs0TJk&#10;Z2enS2Nj48jFixd/l5yc/J2VlVXNt99+O8vX1/ft6FWpVGi5XE64ffv2gevXr/9UWloa09nZ6SIS&#10;iUwAAECj0SAEAoG57s2g1tZWbwQCoXZxcXlz4MCBF7dv3/4+KSlpR0BAQHJpaWlMZmbm583NzX5u&#10;bm5ZL1++XCQUCukYDEZGIpF6jhw58lAulxOXLl262VCD3zcTbNiekrLm23uPv955P2nf0bS/bt8r&#10;+/JTmVyLUSNtXsT9GRtkzzS82zeEmnqu74LVcblZr5smD0XTK5AavNanNf39n0ZqWu0CpVKNmRLt&#10;atDCEI1CKkeNtDG4wqa9bPikWX244PBEltt/eHxdKlO9I58jEJDmyN6Ji7SqWAQAACxdunQTjUZr&#10;O3/+/Nn+/n4aAADI5XJiUlLSThKJ1GNubt5YUlIywdzcnLVz585JwcHBCVgsVoLBYGTBwcHxixYt&#10;2i6VSilxcXEHOzo6XB0dHQ3ae2jR09NjbWtrW+bg4FCQmJi4a9WqVWvHjRt32cfH51lRUdHUtWvX&#10;rnz69Ok6NBot1xqAnTx58k5fX5/ZqlWr1mhPaD8G8RcX+d27+rnXrXOxo349PG3GlnVhW/19LN/e&#10;2/xUDYGjnWnV3QuL/FcuDjiie7z+PkikStLGHfeT3xS0GrQZkcoMrxACodRUqVIPeUn8v4V7qVXL&#10;AQBgUpTLkHr/MaPsHhsKT3/J+qDp8nBRVNoRlpnTNCW/mB2RX8IeG5dUum7G59eqiso63pqDQBCA&#10;J493vZV87XOP8NH2qdpwrZmuatOmTfN/++23q/fv399ibm7O6urqciKTyT1xcXEHY2Nj9+zevfvV&#10;3r17o2QyGamqqirc09MzQyKRUNavX79MaxvT2NgYkJeX9xmRSBQYGxt3am3S9YFAIDR0Or2ltLR0&#10;QmRk5IVbt2796OHhkfX8+fOVDg4OBWZmZqz9+/en7927dzyHw3GgUCjcjo4Oly1btsxxcnLK+5RO&#10;src1rsFi39V/L4v1P751/6O4xy/q5kllqg+KH0MBh0VJN60Zs2PGJI/Lv194c+BJet1cQ5tJXajU&#10;GtTW/Y/iHt9Z7qBrSAYAACZGeIMbTrUaRrKae90N2Vv/t1DbwB1RVcfxN6eT2gcYyvD9bNEQq2N5&#10;dVdQN1dkNdRhjkEYUFcCAMCL7MYZhmz+qRRcr7UlleXiSCtbFut/3JBYiAJgQMd99+7dfT/88EPo&#10;5cuXT5eXl0e1t7e7u7m5ZV+/fv2nhQsX7tiwYcOSy5cvn2pra/NavXr12qCgoKT4+Pi9O3fuzJ06&#10;deqJ0NDQW46OjgXa2byysnLs3bt39/v6+j6+cePGO67ONBoN4tatWz/u2rVrgouLy5vnz5+v2L9/&#10;fzqNRmv79ttvZz569GijRCIxwmAwYj6fzzAyMuo8ePBgCJvN9mxsbAzQ9SUzXBi6qQ9BELxh5eg9&#10;j1/UzeMLDHsB+BjY25rUHvt+8vyv14TuuJlQ8lXSw8ov9OVWXfD7pLT4+xWrls73P6Eb/j4rzKo6&#10;zsj/SUZP+ns27+aKrL478HjQRnQ4ePGy8bMFs0b8/p/WZel8/xNR4Y5JUqmSCAMAmRoTuq0tqSwy&#10;Cdv3obQoAAY+eGBgYPLBgwefrV+/fmlgYGByYmLirujo6D8UCgU+Nzd3VkRExJV58+btu3r16nEH&#10;B4dCCILguXPnfu/t7Z1248aNn65du3YsPDz86pgxY279fTwPqdVqlL+//8P79+9/KxQKadpCg4OD&#10;47ds2TIXgAGRQSgUmlEoFO6mTZvmK5VK3MuXLxfb2tqW5+fnz1y0aNF3ISEhcdevX/9ZLBYb79y5&#10;c9JQjTF0cKHFUFZ6djbGdYF+1hn5xewIiURB0r+W9SmwsaSyvvtq7DcbVozem5Raufz89fwdQ5nk&#10;5uS1xOgzuo01dcgj/pLyzpCZkz3/49PR4UAuV+HuP6n+HAAADnw3fiUehxa/jz7hQcXKNwZMeJ+8&#10;qJv3bzA6zZTY6e9jNWw3Ibp4a2bq7++fWlpaOmH79u0FERERV9auXfsFFosVm5ubs7KzsxdBEAT8&#10;/f0frF69eu3x48fjo6Ojz0ZGRl50c3N7deDAgbDW1lavqqqqiJSUlK01NTVjZDIZEYPBSI8fP55g&#10;YWFRb2VlVV1dXR3GZDLLli1btgmAAWOts2fP/iUQCBjbt2+fmpmZudTU1LSNxWL5L1myZIufn19q&#10;RkbG8m+++aaGRCL1HjlyJOBTHZSq1UM7DPp6dehOpVKNxRg42v9PQCRg+hfP8ftlUpRr3O4fn17W&#10;GlLporaRO0I/bHSArUE/iQAMnDju3BTxlb4Y9t9AWlbDrD6hzMTfxzJ71lSvCx+ihxCQxhCjF5a1&#10;h3F5YgadRuwcTrnwUKbDn7iPAkDPJd3SpUu/UalU6KdPn36ZkZGxdNq0acenTJly6tKlS6djY2N3&#10;7d+/P2Pbtm0zduzYMeX8+fO/5+TkxK5atWqthYVFI5PJLGcymeWTJk36FYZhqKCgYPrjx483bNu2&#10;bToWi5Wq1Wrk5cuXT2mZPDMzc0lycvK20aNH31mzZs2qxMTEnR0dHa40Gq3VxMSkHYFAaPbs2ZMj&#10;EomMnZyc8rdu3fqZkZFRt+FmfBgK5T83UPTh68V4PVTcUIhLKl1HImL7phrQK+vD1JjA+f2nGVPn&#10;rrhZVNvwLmMb0qQ4ME2qzemk9m6uaJAjVqFIbvQiu3HGpCjXIQ+s/i3Ep1SsBuD9h2O6CAu2e4RC&#10;IZT6lp0wDKBnmfWzF872/W04+aiGmJSG6SjKIN4ZOQgEQrNq1ap169evX2JkZNSdnJy87cGDB9+4&#10;uLi8zsjIWO7j45O2b9++LKFQSNuyZcvchQsXbr9y5crJw4cPP3j16lWsVo0IQRBMIBAEMAxDWCxW&#10;qs17/Pjxf927d2/H3r17s5ubm0fs378/Ys6cOT/cvXt3/71797ZPmDDh9zdv3sylUqmcy5cvn0Qg&#10;EOrY2NjdW7ZsmWViYvJeL1VgoOAhRRf5v2B/ootf/sw59MtfOYeGS49AQJrVSwIH0SMR0CBXcxAE&#10;wePDnQxeCQQAgLiksvWfqiUaLlgtvW75JeyxEATg6LHOCcNJQyRg+oP8bdINxT16Xhc73LINOT8C&#10;4NM1YwAM4WSURqOxV65cuVahUBAqKyvHtba2eufk5MxfvXr16pKSkon79+/P2L17d4yjo2Phd999&#10;N72uri64rKwsOicnZ55cLidisViJSqVC9/b2Wt28efPH5uZm3/b2djcHB4fC0NDQuKlTpx7HYrFS&#10;GIahq1evHnvw4MHmuXPn7k9LS1vj4OBQaGxs3DFjxoyj9vb2Bc+fP1+t60bjU/GphlYwDEN/Xc/f&#10;4cA0qR4f7pQEwIDdh1AkN5IpVHiJVEkk4N8vu2rh6kQv1Q9zsqdVGNL/L431P377XtmXhma3wtL2&#10;sDvJ5Wvmf+YzyLPVx6BfJKfeTSlfsyx25DH9E9fb98q+BACAEZ6MN8MVOQAAICLE/n5OXkuMfnhx&#10;eUdoe6fQbjh3ZNVDMvqnz+gGGd3Lyys9Pj5+T1FR0RR3d/esCRMm/E4mk3kymYy4bdu2afHx8fv2&#10;79+fuWbNmlWBgYH3XFxc3ri4uLzRpu/v7zcViUTvLMlGRkZdeDz+7Uavs7PTOT4+fk9NTU3YnDlz&#10;Djg7O7+h0+lNAoHAqqenx/r+/ftbZDIZaffu3THaVeE/gUzvQGG4uHaneNMvf+YcmhjlclvL6AKB&#10;jAYAAAqFGvsqt3lidMTwZjxjA2pDZ0fTckO0lhaUlmkT3a8mPaz8wlD8sTMvj4UEMZ/aWFJZw2/N&#10;P1AoVNhvdj9IyC1qixw10ua57o0liURBSn5UtQwAAMaGOAzbqhMAAMJG26eCUxm/GopLTatdsOrz&#10;QIM3znQx1H7qYy636GPIDdqcOXN+YDKZZZcuXTqttULUgkAgCE1NTdv++uuvP8rKyqIjIyP/EovF&#10;Jo2NjYGdnZ0uJBKpF4PBSNzc3LJramrGCIVCOgRBMJFI5Ds7O79Rq9WovLy82SwWy1+hUODj4+Pf&#10;uZKFw+HEMTExf8ydO3e/7v3V/wQfczFCi0fPa+cf/S3rBAAAhI+2f6gN79VRRV69U/xNVLhT0nBs&#10;ULq6B19ycHGkDakqXLd81PcZ2azp/D4pTT9OKlUSN+5IST5z9LPJ+s6JPoR+kZy6+/DTS28K26K+&#10;Xh26U/9a3oNnNYu0atHw0XaphnMxDBtLKsueaVzT1MIf5Bvx/pPqz1cuDjjyIVsWfRlfiyE3qcPA&#10;+1wXg8DAwGR/f/+HxcXFE9vb2z16enqsiUSigEajtbi4uLxBoVCyp0+frv/pp58eCoVCmoeHR9b8&#10;+fP31NbWhlRXV4dTKBReTU3NmAkTJpxxdHTMP3z4cGpKSspWCoXCjYyMvLBw4cIdaDRa1tzc7NvX&#10;12euUChw1tbWlRQKhWtjY/PR9hHvs17UvyX0IWTmNE3Z8cOT6wAMqC3HjGK+PfnrFfzjJqK4vCP0&#10;3qOqZbOmeF78UJ75JewI3f9NjQmcaRPcrw1FzzCntJ48OGX2yk2Jzw2JMPWsHq+Fa+Jyf/tp+rTh&#10;3CGFYRjKet08+cCx5+e6uSKrSVEucSsXB7xzxqFWa5CX44q+BQAAPA4lcbI3rTCc29AYM8rusSFG&#10;Z7X0updUdI7287bMeV/6oRhdrYbfy6/vwwcTIpFIlUqlwnI4HHsmk1mKwWCkAoHA4vLlyyfLy8vH&#10;wzAMYTAY6dKlSze7uLi8Pnfu3F8RERGXt2/fPhWBQGiioqL+Onfu3J8vXrxYoVUhJicnb7t37972&#10;5OTk75ydnXO1jv75fD6jqqoqYvny5Rs/tUH/BtKzG6dv2Zd6R8tcPh4WubrmsXw9W5TDp9J/dXem&#10;F7u7mA15P5bDE1levV38jo3O1g3hm6nk9/tlD/C1ztq3LWr13iPPLhiSUbk9YsaC1XF5Myd7Xly5&#10;OOCIjZXRO66XYRiGujj9NqlptQvuP6n5vKGpxxMAAKLHOiX8sCPmC/3Z9eGzmkWt7AHbfFtr4/qP&#10;9boFAAAhgcyn1+4UbzIUF5dUuv5DjD6Uhuw/MX8Y1ggJDg5OsLW1LU9NTf26qKhoCpfLZQIAAI1G&#10;awsMDLw3Y8aMn0pKSib99NNPKZs3b57n6emZoU1LIBCEmzZtWpCUlLRj9+7dOZs2bYqNjIy88OLF&#10;ixXFxcWTOjo6XAQCgYW9vX1RYGDgvdDQ0DgUCjXkJedPRXZuy0Q/b8tX71s2lSo1+mZC6VfHz7z8&#10;WfeASVdsAeBd0QUAAKQyFWHF1wkv9myJ/HJilMtt/TKqajn+u358ckX3Nv/oQNtnQxlJ6WPmZM9L&#10;ZqbEjm0HHt/sE8pM9OM1GhiR8KBiZcKDipVMa6N6po1RvUoNo7q6+206Of22+taVG1aM3rt6SdAh&#10;fXGrs7vf5uffXr51TCTslxnDMAx9rNmsnzfjldbvpX7co+d1sSsWBR5xcaQZ3JtoyzUU3i+SD7qD&#10;MFxAul6vhguRSGSMRCKVOBxODEEQ/Pjx4/U3btw4sm/fvkgnJ6f8odI9fvx4/ZUrV07u3Llz0sfa&#10;kw+FY79nHdPeQhf2y4yzc1smDkXr7kIvDvS1zsBqzV1hAClVaoxYoiRze8SMkoqOEEGfbJAP9jvn&#10;F47U9ST16/mcHy7eLNy299vItbcSSjfo3gaytTZqGBfqkMIwJ7fy+6S0ssquYH3XGIvn+p3etCZ0&#10;x8ea3XZ0CZknz2Yfefyibv6naCBcHGnlm9aEbtc1dnqSXjc3LbNhlkYDI1++aZ6kda2nxbgxDik4&#10;LEoCAACfz/M79T5fMsfPvDzaxem3EYkVVEOHY1qg0UjFmFHMxzgsSuLqRC9dFjvy2M5DT64CMKA0&#10;GMqHJR6PFkeE2N/XDrxtG8I3D9eDwScxuj54PJ5NZ2eny3CYt7CwcOrfjo7kH6IdDiYvuFyvXWoh&#10;CMAYNPJtvjAAg73l6nnQ/RDDWJiR257Ff8HUndWyXjdNFvbLjafGuN1QqzXI5EdVy24klH6lfxik&#10;D1tro4Y9WyK/fN/J53BQ18jzvhFfsjEnvyWmcxiXmwP9rDNWLAr4KTSI+UR/dj7956tDf13L34nB&#10;IOWIv98dgmEY0sAAodFokGr1P6q+Y99Pnm/IUZAW0xZfqdaVzZFISA2Bgad0BvIFkL4pxphRzMen&#10;Dk2bFTD+t7evkyAQkAah8waSBoYRul6QtUi5vsTdgTm8O7T/CqP//4SgT2qKQSPlOBxaAkEA/lRf&#10;IlrG12hghFqtQanUMEouV+ExGKRc37pwKLS1Cxyr67l+za18V5FYQZFIFSQzGqnDw9Ws0N3FrMjU&#10;mPBRl0WGU+dWtsCpspYTwBdIaX1CmWmfUGZCJmEFtjZG9XY2RnVMa+N6rTMmQ5BIFCS1BkYOZRil&#10;VmuQcoUap1CocAQ8WoTBoIacoPqEMhMIgjQ4LFKKRiMVQ30LGIYhpVKNkSvUAy+hEDFCfp+UhsOg&#10;pBgMSqbrQ0c/nVoNIxUKFU6mUOEpJBx/KFp9vMPo3ecXvgTwx92u/z/8H/434J3NKAJLEMEf6Ubi&#10;//B/+N+Ad2Z0Ho/nVlpWscTc3KxMqVTiIQiCfUf4XP5vFKwVFT5V1ODzBfYZmVkHIsdF7KRSKW0w&#10;DCPKKyoXQhCkEQqF1qEho49+bPlcLs+9uKRk5ZjQkMMEAoEHwMDz5m3s9tEAACASiRj29nbPzc3M&#10;htQYDAcfavun9E1tbd30uvqGqW5urknOTo6P3kerVCrxGZlZB8aGh32v+7L2p5atC5VKhc16mb3X&#10;3Ny8RPfdJAAAaGhkTeDxetyCRwUOeSGdy+W5l5VXfG5mRi+XSmUmnh5ud4lE4pAin1YrJJPJqEXF&#10;pSubmprGR46L2MVgWLzzftU7GwMajVZTWFS8hkwmtY/w8b4qEomG5db4U5Cbl//1i/SMHz81vbGx&#10;UVNLa1uY9snFRlZTNIvVNN7by/Pm+zpGiydP004WFhW/8wwJlUppLSouXalSDehxpVKpyf0HqX95&#10;erjf9fL0uG1tbfW6rY39Uf5kDIHFaoq+fSf+3lDxzS2tETfj7jwcKl4fXC7X401u3jfR4yO32tpY&#10;v/oQfWdXl39Tc8u4+obGQfdWGxtZE+7cTRjSoOxDQKFQcoVCQRII+uy0YSqVCqtUKgl8Pt+xra1t&#10;kBdkXdDptOrSsrKlFAqZjcfj+Hfjk4b0UKxUKvHHT57uUqvVmMdPnp2m02lV0eOjthobGw0yizCk&#10;R4eVShUhv6Bw/ZjQkCMAAMBmtwd3czjeNjbWOTgsTsBqaoo2olKb7eyYGW1t7BClUkno5fOd/HxH&#10;XNRoNKjKquq5WCxW6Obqco/H63ET9vdbc7lcTzsmM4Pd3j5qhI/3NXc3twRBn8AOAAAaGhon8gUC&#10;Bw93t3gikciRSqXGVdU1cylkMtvR0eEJi9UUDcMwQq5QkD093O8IBH12La2t4SqVEq91Y4HH43qr&#10;a2pnU6mUNj9f3/MADLxqxmpqHm9kRG2yYzIze3t7nVrb2GMoFEpbYID/GblCQVYoFKSKyqr5OBxO&#10;4OHuloBE/qO1qa6pnalQKonaV5CtraxyKWQKW6FQkKqqa+bgcDi+q4tzCpfL8+wXiRjaNrZ3dASN&#10;8PG+KpFITXk9PW4cDtfL1tY6u6OjM8DVxSWFwbAoDAgYeQaGYURDI2sCDMMIRwf7p42NrAlIFEpu&#10;ybAoGBUY8AsAALDb20dxuTxPOyYznUIhs5ubW8YpFAoShECota/UNTW3RPaLRJZcHs+DRCR2V1XX&#10;zKbTaVVWlpb5LFbTeLVajaEaUVu0K1F/v8hyhI/PlcrKqvmeHu531Go1pqGhcSIagxFbWjLyB55D&#10;h6G6uvppfcJ+Gz9fn4toNFoKwzCiuqZ2pkQiofv5jrjA4/W4iyUSOpfL8/Ad4X0ZiUQqKquq5/X0&#10;8p2pVGoLAANvfyYmJd9wcHB4SsDjehQKBSkvv2CDo4P9U1NT07rauvppYrHY3JLBKLCwMH/HUahE&#10;IjWVSCQ0Pp/vUN/AmmRtZZlrackoqG9onMTnCxzcXJ2TZkybulwskdC6uzkjiEQix9KSUQBBkBqD&#10;wYiqa2pnisVi84CR/n8MOhaHIAgWCAT2/f0iSwAAaG/vCCosKl5jbGTUxOnmeF64dPmNq4tzyvMX&#10;GYfrGxomJt5LuS6WSMzKyio+b2xkxdy+m5BIoVDYLFZTdG5ewcZHT57+2tjImtDZ2eVfVl7+eVsb&#10;O7SouGRlUXHJqsLC4rXFJaXLuzlcbyQSKe8TCm0AACAz6+V+KyvL3NTHT37v6+tj3oy785BMIbc/&#10;ePjonFAotLwTn5Dg5ekRh0AgVNoXiq0sLfPnz509k81uDz5/8VKeUCi00j6V/Sztxc8NjY3RSffu&#10;X7NjMtM7OjoCs16+2lNTUzcz53XuFmsrq9x7yff1n+YGKpUKr1K+a/VIoZDbb92+m2JsbNRYV1c/&#10;Lb+gcO3DR4/PNDe3jGtv7xhVUVkV29zcMq6ktGxZzus3W9/k5n2jVCqIGRlZB6RSmUlGZtb3Tc0t&#10;UWlpL46ympqj6urqp/892GLb2OxQhVxObm5pjXjy7PkJNrs9+NmzF8fcXF3uXbh0+U17R0fgzbg7&#10;D2g0WvWduwmJavWAjxgjKrUZi8X2Uchk9pVrN9K9PD1uJ6c8vNTU1DwuISn5Vi9f4IhBD4goSqWS&#10;0NXV7QdBAG5kNcWoVCpsSWnZ0s6urpFyuZzSyGqKSXuRfoTNbh8tkUppFRWVC9s7OoIAGBA9AAAg&#10;L6/gq24Oxzvl/sML3d3dI1paW8eWV1QuevI07RSJROoyolKbtd8FgUCoujlcbwbDvAiBQCiVShWB&#10;TCJ1pNxPvVBf3zC5sKh4TWMja0JTc/Pb599hGEBsdvtoobDPdsKE6E0vs3N2Egh4XvarnB2FRcWr&#10;enp6XJFIhJLL5XneiU+MBzAM4fG4XjMzekVTU3NkU3NL5JOnaSfweHyvSCS2kMvlVAOMDjQ0mmn1&#10;+Khx20UisXlrW1uoTCYzcnCwT7O3t0sXicTmeDy+F0JAapFIzCCTSR1GRtQmHB7H18AwksfrcSMS&#10;CFwkEqno7e1xMTUxqaNSqS14PL6XQqG2kkikLo1GgzIyojYDAEBXV7efUqkk+Pv5XrBkMAoBAMDa&#10;2jqHxWqK1mg0KGNjYxYCgVDSabRqFAolk0ildLF44K1L3Zeh2ez2YFNT09rPFy+MptFo1b18vqNE&#10;IjXF4/F8CII0nV3d/n3CPlsKhcweExpyRFu+lZVlXnNLS4ShJ8stLMyLuTyeR1dXt682rLeX76jb&#10;Rj6f70IzNa2lUiktOByOT6VSWohEYrdGo0GZmprUUcjkdiKRyCGTye0UCrldo9GgBhgBACMqpUUm&#10;k1GfPks7YWpiUtvT0+uS9iL9J23devl8JxwOK0AikXKxWGJGIhK7USiUnE6nVf896yIAAACNRkuQ&#10;SKRCqVQS1WoNGo1GS2AYRihVKgIOh+O7ODs9MDY2agIAgNq6+uljQkcfCQwY+TuRSOxuaGRNtLAw&#10;L+nu5vikZ2T+oC2bTCa3CwR9dmq1GgP/bTZrbGTE4nK5nn9fgICMjY0aKRRKGwGP58EwjOjs7PLH&#10;43B83e+CwWBECASkNqJSWyAEQkMkErrxBHwPgADc08t3ptNoVXPnzJo7Kuhdud3ayupN9PiorY4O&#10;9s+MjIyaeDyeh0ajQXV1dfspFEriSH+/Px0dHZ6hUCg5AoFQo1AoGQ6LFaBQSDkMwwgtX0WOG7sb&#10;j8f3vsPoXC7Xg0AgcNvbO0bV1tVPu/8w9S9XF+eUzq5uvwcPH53t6ub4eHt53szNy99IJBI5jg72&#10;TyAI0kglUlONRoOSSCS04FFBJ0tKS5eLxWKzwICRvyoUCrJarcJqNGq0UqkgqtUqrFQqM+nv77dU&#10;qlR4dzfXxOKS0hVPnqad0L78XFVVPU8ul1MBgODq2toZZDKpk8frccPjcXyVSoUzN6OXpz1PP4LH&#10;4Xs53IE0Go0GlZefv7G4pPQLAAAwNzMrdXdzTczLL9hAJpM7Rvr5/mVibBxA+JwAAAHLSURBVNIQ&#10;n5B0p6i45AuxWGImkUhotbV1MwSCPjsikcgpK6tYSCAQeLyegVeJbW1sXk2aGLMh7k78vfsPUv98&#10;8jTtBAQBOHhU0MniktIVMpnMeKS//x8KhYKkUqlxGo0GpVAoSWq1GjOw7EpNYRhGKJVKglqtxioU&#10;CpJSqSTwBQJ7FBol5Qv6mAwGo9DayuqNVCqlOTjYPzM3MysTCPrsMGi02JLByJMrFOTyispFQYEj&#10;f1Or1VgikcDhcrkeZDK5va9vYAXkCwT2A0yF7bOysswrKi5ZQafTqug0WiUGjRb39Pa6DAzSXqea&#10;mtrPRCKxuVqtxliYm5WWl1cs5nJ5Hs7OTg/pNFpVX5+QiUKi5K2trWOaW1oiyBRye0Nj4yQAAGC3&#10;twez2zuCKWRSe11942SVSoWXy+UUpVJJkEplxj4+XtcyMrO+F4vF5gIB30HLV1gstq+ktGyZQNDH&#10;1MAwSiyWmCEgSG3HtMlgNTWNT055cLG1tS0MAAB6enqd8Tgcv6Oz663fxuKS0hUoFFrC6+l1tbdj&#10;Pi8qLl795GnaiUYWazyRSOB0dXO8NRoNSiKVmqrVGoxYLDYfMcL78vPn6UfSnqcfEYvF9P8HaK89&#10;KMEB8uMAAAAASUVORK5CYIJQSwMECgAAAAAAAAAhAM79RkP+KwAA/isAABQAAABkcnMvbWVkaWEv&#10;aW1hZ2UyLnBuZ4lQTkcNChoKAAAADUlIRFIAAADoAAAAKQgGAAAAPx1laQAAAAZiS0dEAP8A/wD/&#10;oL2nkwAAAAlwSFlzAAAOxAAADsQBlSsOGwAAIABJREFUeJztvXVYFdv3+L9P0KUgjYCkIFKKAhJK&#10;qaASKheMq6SoNIgoKGUHISCCUkqDLSgYGCggIJKKonSHSB9OzPcPnHvH4RAK6v39Pu/X85znOWft&#10;mD1zZs/svfZaa2PcXV3jM+9lmgIExptNrh4/cWIPmAHRV664nj977jhSJi4hUXX77p3l8O+Ea9f2&#10;+Rw5Gk6tfNjF8K3r9fUzpjuOnrbOu0+fPi1Gym7fu7tMRkbmzWRlRkZG6EuKi9VzsnOMPQ8fOsDI&#10;yDiETCcSiTR5L17oFeQXrKmsrFQEAID+r1/nc3Fzt0pJSZUtX6H0Ql1dPQeHw5GR5Qb6+9nOnD5z&#10;Sn+DQZqiouJLOjq6scnakJOdbeyw3z4NKaOnpx8pq6xgne6cAQAgLDTUOzTkgg9SJicvX5iWka42&#10;k/IAAABBEGadrl5VfX29ODrN3sEhwMHJ0X+mdQEAgMWuXQ9evXylPVUeLA5LZp/P3s3BwdEpKib2&#10;Tt/AIE1DUyObjo5udLIyKitWtvb29nIiZSGhF8zWrV9/HQAAtptve1JYULD6R9o6FTt27rzo6+9n&#10;Ty0t7ELokdALF46i5cLCwh8fPMxZgsFgIHTavbv3/nJ2dEyeq/YBAACeSCTREAgEeqSQRCTRzLQC&#10;MomMR5cfGxujm2n5oPOBAbp6erfweDxppmWmo6GhQdT3qE/Y+3fv5Do7O3ntHR0CkJ1zZGSE8XpG&#10;xu6QoGC/3t7eBejy1dXV8k9zc/XBRXCIk5OzXX+DQdq+fftOLODk7AAAABZW1q/09PQjO8y3PeHm&#10;4WmRkZEp8fH1ceQXEGhA1wVBEIZEIuGRMvTvqYAoEBadn0Im42ZaHgAACgoKVtfW1kpRS0tJTrbd&#10;u3/fiR+5/mQyBTftOZAAvr29nb+9vZ2/qqpK4c7t29uYWVj6T585bQl3uAlFyGQ8ul4IgjCIH5jv&#10;fs+Syeoik8m4lJQUG2rnWFtbK1VQULBaRUUl90fq/Fmwc1nZz/Dp06fFt27e3DmXdd69c8e8p6eH&#10;s7Ozk1dFVfWxhIREJZxWUlKiqqulXeNz5Gg4unMin4o0NDREAADo6uriiY+Nc9Reo/XxaW6uPpwu&#10;JS1dqrRC6UVnRwdfU1PTogcPHmyey3OYS5KTkiYdDbW3t/PnPsk1+B3tGBwYYHXYb592PSNj9+84&#10;3s/y7OnT9W2trQsnS5/qes41f7yDAgBASHCIL4FAmPFbdyrOnj5zsquzi0daWvrtVlPT6N7eHk5R&#10;UdH3BAKB7lJEhKfZVtMXbW1tAnB+cXHx6pOnT1lnP3oo7X3kiAsAANDR0Y0+ffF8Ufajh9K7LHZf&#10;4Obmbh0cHGTZu8fuZv6rV1oAACAqKlLT39/PZr7N/NLixYsrOto7+IICA39oqPg76Onp4cx5kG0y&#10;VZ7kxES739UeCoWC9XA/EPvx40fp33XMHyU5KXnKDpjzINukp7ub63e0ZcZDrV9Ja0uLYEpyiu2u&#10;3btCZ1MPBEGY4eEh5r6+Pg4MBgPl5uYaXAgL/YuTk7PdcOOmko8fPiyB8+JwOLKTi7PPHju703g8&#10;nkQikfC7/96VDQAABAKB/syp06cDg4N2HPXxcXJzd/fyPuwVeef27W177exu3Lh5a6WcvPxrZ1dX&#10;nwNu7vGamhoP+vr6OIgkIu1sr8Vccz3j+m4ikTjllOX58+drm5qaFi1cuLDuZ49jYWkZ7HbA3YtC&#10;oWBHR0cZent7OUuKS1Zdjoo6UF9XN2Hum//qlZa4uHj1jxwjOi5Wn0KhUH2pVFVWKvy9Y+dDtPxl&#10;Qb4APT091XkvDoebMKxvbW1diBwpUYNIJNJkpGdY7NlrdxopX7d+3fWK6irmycrt3L7jYXVVlQJS&#10;5uTi7Pv3rl1hk5X5T7xBAQAgPCzMe2hoaNKTmwnd3d3cSYlJdhAEgdraj9Iurq7empqaD54+faqP&#10;7JwMDAzDV2JiDPbb2x+H515X4+MdkMOa27dubS96/VodAACYmJgGzwWe/3vDxo0pA/0DbMePHQsk&#10;k8k4PT29W/YO9v4faj7IkEhEmoSr1/YPDg6yzOYc5hIKhYJNSU62RcrweDxJS1v7HlIGQRAmNTnF&#10;ZjbHwtPgiQwMDMNMTEyDHBwcXeLi4tVm5maXb96+tUJUVPQ9Ov/rwteaP3oMenr6EUZGxiFqHzo6&#10;OsLY2Bg9+sPIyDg8VRn0MdLT0qzQDwGDjRtS0fmSk5L2oPPh8XjSZMdiZGQcIpPJNOj2YbE4ylRl&#10;/lgH5eXja0L+7unu5oqLjXWaTZ3Nzc3CJBIJr66hkbN9x47wd9XVCgAAUFpaqozMFxgSvF1DUyMb&#10;/t3W1iYQHBjkb7PH9uz1mzeVORYs6AQAAM+DntEjIyOM3/IsPH7yhK3k4sUVT3Nz9dNS06wAAKCi&#10;okLJ2tbmrNKKlc8oFAq2qbFJZDbnMJcU5OevaaivF0PKNFdr3re0sgxC501PT7McGxub8xEAKytr&#10;n66e3i20vKysbMVcH2u2kEgkfFpKqjVSRkdHN+ofELCPk5OzHSlvampalPciT/dXt+mPddCVK1c+&#10;U1ZWfoqUXY6KOvD169f5P1Pfu+p3csPf3sAdHe38QYFBxw54HDgEAAAVZeVKAIwrgZycnX11dXVv&#10;AwAAPO89deLkWVk5udfKyspP/Xx9Q2nweCIAANTX1Yn7+fiG+hw5Gq6ppl73NPepvq+frz0AAFwI&#10;DvYdHh5m8vT09Dhx7HhgT083NwAADAwMsL6rfif3UxdljkG/PQEAwMjY+NpKZeWnPDw8LUh5d1c3&#10;96OHDw1/RTvQNzcAAPDy8jZRy/sneZr7VL+9vZ0fKdPR1bkzb9683k2Ghkno/L9DWfTHOigGAyA3&#10;jwOHkbKB/gG2qEuRHj9TX1tb68LBgQFWenr6kfCwMG8XVxfvBZycHTXv3y+F1zjXaGllOjo7+WEw&#10;GOje3Xt/KSku605NSbHOysw09fL2dvX0OBhdXlam1N7ezg+vr6anpVkmXLu2b+26dTc0NTUerFi5&#10;8rmcvNzrzs5O3twnuQZ8/PyNDk6OflGXIg/S0NAQv/T2Lujt7eGcurW/np7ubq6c7BxjpIyZhaVf&#10;W0fnLhaLpWwyMkxEl0lKTJpzZREEQZjc3CcTtMSysrJFc32s2ULtgWZoZJQAAABGJsbX0GmPHz3a&#10;1NHRwfcr2/RH56CKior5Oro6d5CyuNhYp87OTt4frYtt3rze2Ng4Z3l5+UIra+vzhQWFawAAoKio&#10;SB0AAAQEBOrDLoZvgfMvV1qet1RWtuiw56HL7BzsXQyMDEOKy5a9AmBcgbTeQD8dzovD4cjHT56w&#10;ZWFl/QoAACtWrnwGAABNTY0iAABQ9rZs5V/mZlHqGurZF8PDvTk4ODp//GrMLRnpGRZo5ZC+vn46&#10;bChg9O3GQ5L/6pVW3efPEnPVho6ODr4Dbm7x6KEgKytrn91eu1NzdZy5oLWlRfDZ06frkbL58+f3&#10;qGuMT4WkpKTKxCUkqpDpZDIZl/5tqvOr+ONaXFc3N+/Hjx5vhBd4R0dHGS6GhXtNZuExGUuWLCkt&#10;LytT8vL2csVgseTbt27vAACAmvc1SwEAQFtX5w5SKcDDw9Nit3fvqdI3b1QWCiys09XSrtHS1rqn&#10;rKKSW5Cfv+bs6TMnlVaseFFVWak4PDzMFBYaeuTI0aPOAACAxWIpAAAwPDTMDAAAL1++1PE46HGQ&#10;j4+vMTgo2F8MoZ3E4nBEWTnZ18i2YjAYYGdrO2FeRo3BwUFmdHl+Af76qcpQUw4BMD68hb9LLl5c&#10;ISUtVYYejqckp9ge8jrsPpO2IXmY89CosaFRFIIgzNDQEEtHezs/NeMIZhaW/sDgoB2w0cd/hdTU&#10;VOsJyqENG1JpaWnHABifHhkbG187c/r0dw+WlJQUm737951AW5vNFX+8g0ouXlxhaGSUeOvmzR2w&#10;LCU52dbKxvr8j6j96enpR3T19G69eJGn19TUKCImJlYFwPiSCQAACAkKfUKXuRQR4WlpZRXk7nHg&#10;cHlZmdJfpqYvxghjdDQ0NMTA4KDt6/X1M25cv77Lw/1AbFxMrJOOjs4dFVXVJwP9A2wAAMDNw90C&#10;AAASEuKVqckptoxMTIPr1q27jrTKoZDJNOVl5XOqEMFhcZSp0vNfvdJqbGz8TlnFx8/fqLRC6QVS&#10;ZmRsfA3dQa9nZOx2dXfznsokjxr1dXXi1JZTYOjp6UdWr1mT5eF58KCQ0MT/4k9CIpHw1N6Ehsbf&#10;jzI2btqYjO6gbd+WZbR1dO7+irb9J5ZZnFycfZA3NZFIpLkQHOz7I3WMjY3Rbt++PaLu82fJpsYm&#10;ES1t7XvlZWVKCzgXdAAAAC0t7Xcq9eKiIrX3797JWVpbBQIAgKycXBEbK9sXAABQVVV9rG9gkI7B&#10;YCCTzZvjDY2MEgEA4LDnoctEIpHm8+fPkgCMKzqKi4rU9A02pNXX14s3NjSIbjU1jZ5rc68fhdpC&#10;u6GhYSL85ofZuGlTMlr25csXjgf378+pVRQjI+OQzR7bs9a2Nuf4+fknmEP+aZ48ebIBPZcUFBT8&#10;rKCgUICU8fHzN6IVmwBMb9gwG/4THVRQUPCzmbl5FFJ288bNnR8Qa5fT0drSIpSWlmqtv8Eg1cjY&#10;+FpJcbHax48fl8DKiJqa8aEuAOPme04OjikiIiI1KcnJtqEhF46eO3P2RH9//zwAAHj//r2sm4vr&#10;teMBxwKDg4L84KWWxsZGEa9Dh6NK37xRAQAAgYUL62prP0mVl5Wt0NHVvf2XuVlUXGysc3f3uEb3&#10;T9DV1cXzMCfHCC2npuTg5uZuVV2l+hgtn+sbbnh4mCk05MLRLcYm+cabDIuqUIv1f5qUJCrKIWOj&#10;BGoG8dSu49PcXP2W5mahX9E2qkNcMnnmxtykH8g7Ffsd7I9lpKdbjI6OMgAwrv0LOh8YEBF5aUoz&#10;NZiFgoKfW1tbBQljY3R2dnanDh86fFl1lepjvbVrb/IL8Dfcv5+1xcHJ0Y+Dg6OrqalpEWzI/eZb&#10;Z0PS0dHBhxxyI4HtSJWVlZ+Ki4tXlxQVq9XX14t7HfF2CQ0JOUomU/ALFiz4Z36Fw+FIMjIyJcg6&#10;8DR44n57++NgBrwpeaNSUlK86rtznWLon5GeboE28pZZurRETEzsHbX8hkbGCWglTtHr1+ofP36U&#10;/hFLH7Nt5lH79u07AQAAowQCw9evX+dXV1UpZGVmmhYWFP5jlFBdXS1vvMmwKCYudr2auvoEy5/f&#10;TUtzs9DzZ8/WoeWGhhO13AAAsG7duutHjxy5OEb41yEEgiBMakqqjau7m/dct49q5+rp6ZmxneFc&#10;vS24uLjadltYhFyKiPCEZTnZ2cZlb9+ukJOXfz1VWQDGNa3ng4J2bFivX8bDzdNCIhFphgaHmIlE&#10;Iu1hLy+3/Xv3Zfj5+ISFhIaaKSoq5odHXNwyMDDAprhs2Ss8Hk8kk8h4O1vbW58+fVqsuGzZK/+A&#10;gH14GjwRgiBMa2urYFtLq2BQUJA/bIPp6OzsOzw8zDQwOMBKIhFp0lJTrcvLy1dkZmXJIZ+8ZDIZ&#10;X1lZuQzZVnp6+hG0Nc9kVFVWKaKtbohjRKp2yxQKBUvNIkhQcOHnrMzMrdTLUPeMSUpMtPPx9XWc&#10;SRsBAICFheUr2ptHUVExf/uOHRGB584fuxge/s+SGplMxnm4H4jLyn6wdN68eb0zPcavIDUl1QY9&#10;JeHi4mp79+6d3Lt31NezRUVF36Pn7mmpqVYOTo5+sJPFXIGfzz6/Gy38kWWOLip52edPrHMm2Nrt&#10;OZOUmGgHDzUBAOD8ufPHryZcm5HFBi8vb/OpM6ct9+/dd11IWKh2jDhGGx4W5uXq5nZkv4P9sfDQ&#10;MG92do4uryPeLtRcnpiYmQcAGB9yS0lLlcFyCQmJqpd5eTpw59y8ZUvcSuWVz475BwRx83C3DA4M&#10;sqYmp9hEx8bo/0nt5Mu8lzpNTU2L0PKszKytWZlZVDvoZNy8ceNvj4MHPRkYGIZn0yYMBgO5urt5&#10;p6elWXZ1dfHA8o6ODr7sBw9M/jIzuzKb+mcDkUikSUtNnaAc6uzs5EX78E5HV1cXz+NHjzZN5kr3&#10;s2AlxL9f2wEAgOam5kXwUHMqIAjC1NZ+mqBKl5D8173rR2BjY/tia7fnDFL2Mi9PB/YgmQnV1dUK&#10;KelpakJCwrX0dPSjV6Iuu/d0d3PZOzgE6K1de/Pa1av7TQyNXpeUlKiin5xYLIYCwPdG1BQKBXsh&#10;OMTH2srqHgAAqK5a9fjEqZM2rS0tgteuXrWnpaUliIiKvk9JS1WvqKhYDv4gc2nZMtA/wJaV+b0j&#10;/8+CwWAgtAYZAAAqK74fWfxucp882YB8aMyWX2FZhKXWmQYHB1ky7937a7rCb9++XfmhpkYGLZeQ&#10;kPypDgoAALt2774Aa15hzp09ewICM9OMYjFYirWFZZbe2rU3JCQlKggEAn1iQqLdu+pq+fCIi1u8&#10;jni7fvz4cYnp5i0vtddofTh00PNKfGycY8K1a/saGxpFARi3u21vb+e/e+eOudHGTcUhwcG+Y4Qx&#10;ug0bN6ZERF4yLi8vV4qPj7cnkUj4JUuWvFmlpvbQ0sLyPlpT/DuBn+BzWWfSHLqhjYyMMqJlo4Tp&#10;XwK/krnuUHkv8nTrUbbPswWPto6AiYmOdlmvr5+ODhMCQyaTcZGI+SIScQlxqnXOBEZGxiF7B4cA&#10;36M+/7jgvC19u3Km5TVXa94PDgryO3TwYLSGpka2zNKlJTk52SZvS0tVtphujbG0sgpS19DIDrsQ&#10;euTe3btmaGNyAAB49fKl9ipllWb497x583o9PA8e3LJ1a+ztW7e3P370aFN1VZWCgoJCQeD588dh&#10;JYiGxr8G+L+b9LQ0S7RyiJmFpX/VqlWPZlK+qbFRpLq6Wh4pe1v6dmV1dbW8tLT029m0bWBggLUg&#10;P38NWk5tyeJ30dTUtOjF8xd6aLmautpDJqbxqc5UEIlE2iePH29Ay1OSk209Dx36KXNVauBZWVn7&#10;li1f/rKk+HtN4ft372XNTf96Hnnl8ia0YfXQ0BCzq7Nz4qOHE5/Y3NzcrVKz/EP/MjO7HH35ihu1&#10;+dR0yMrJFW0yNEy6c/v2tufPnq+VkpYq6+zs4t22fXvEATf3eCFh4dolS5aUhoReMPc8fOjA0ye5&#10;Bjk52catLa2CXV1dPF+/fp3PzsHRtWbNmkxZOdkiWVnZIglJyUp6evqR0tJSZa9Dhy77HwvYW1RU&#10;pE5HRzf6sXTc8XirqWmM5OLFFbM5759lMuWQqalptNcRb9eZ1PH502dJXW3tCW5hyYlJewKOH9v7&#10;s22rr68X279373V4qQqJsrIy1bAhv4PU5JQJyiE+fv7GmLi49TOxCoIgCGOwXr+s5v37pUj59fQM&#10;CxdX1yPUXNl+BjwAAJwLPP/3Rn2Dt2hfxsrKSkUtzdW10tLSb2WWLi2hpaUlVFVVKVRWVi4bHBiY&#10;EPQKg8FA54MCdzIxMQ3OplG0tLRjTi7OPu6ubld/pvy5wPN/8/Pz11dVVSnisFjyvHnze2Tl5F7T&#10;0NKM+fn4hqamp6ljMBiIl5e32Xz7tkjz7dsiARg3dmhtaRHi4eVtpqenH0HWCUEQxs/HN5SZheWr&#10;hKRkhaSkZAUtLS2Bh5e3SXHZslf2DvbHZnPOs+HFixd6zc3Nwmi5qdlfM1bAiIiK1CxXUsorLir6&#10;LhjZ7Vu3dhw85OnBzDz1W6X0TalKeFiYFwAAEEYJDL1fehdUlJUrwY4KaAQEBOqpxXD6HRCJRJr0&#10;9DRLtHzr1q0xMzXZw2AwkKmpaXSAv38wUt7b27sgJzvbZOOmTXMSPAwLwLjW0i/Afx+1DAQCgb60&#10;tFT52tWr+6OvXHEtyM9fQ61zAgDAHju70yqqqk/momGbDA2TJht+TwcOhyO7ursdIZPJ+NzcXIP6&#10;ujqJi2Hh3qtWqT1qaKgXoza0AWD8wSC8aNFHdOcEAICHDx8atre1CaioqjyJCL94+FNtrdTT3Fx9&#10;WlqaMQdHhwC0Rc7vhNpC+3IlpbwfjViw1XRrDFo2NDTEfPfOXfPpyhYXFakFnjt/LPDc+WPhYWFe&#10;yYlJeybrnIyMjEMnTp2clYP4bHj86NGm7q7vlwcxGAy0hcr5T4WhsVECbKuLZC7ntv/MWYyMjRNG&#10;hkeYwkJDj6B94qaDhZXlq4WlZfC+/ftntPg+E3A4HNnN3d1rpkblaLBYLOVSVKTRubNnTxQWFKx+&#10;V10tD0EQho+Pv/FhTo4RJxdnW19fH0d7W5sADQ0NkZePr1FERKQGgiBMXV2dRFtrqyCJRMLz8PI2&#10;s7Kyfnny+PEGHl7e5rLStyuxWCyFnYO9a8PGjSluB9y9qFmc/C46Ojr4qCmH/jIzu/yjda3X10/3&#10;9/W7gI5skZyYaGdmbnZ5Ls6TjY3tS3RcrD7ajO53Qq0DaWhqPuBDBRGYjvnz5/fo6uneQoetLSwo&#10;1KytrZWazDjkR/hOqWC+fVukyZbNcelpaVZRkZEeLc0tU5ovzZs3r3fX7t0XdltahLCysvbNtjFo&#10;dHR17sgryBf+iJIICSMj49CRo0edsx88MBkeHmGq+/xZ8t27d3L3s7K2whpK4UWLPm7cuDG5trZ2&#10;cWFBgSYA46MGCoWCvXfn7jbY6Jydg6NLQUG+QENT48GiRYs+MDOz9Ovo6tz5k50TgHHlEBkVhpOF&#10;leXrev3108YaRsPExDRosGFDKnptsKqqSqG8rExpJgYjk8EvwN+gb2CQZmZuHiUsLFz7s/XMloaG&#10;BlFqkRDMzH/8gQYAAFu2msagOygA46Ma76PjQehmwwRLIjo6OsKOnTsv7ti58+LAwABrW2urYEtL&#10;i1Bra6sgiUii4eXna+Tn52/g4+NrnDdvXu9MblAZmaUl+1FztJloBjEYDOQXELAvJzvbmFo6NU99&#10;anWsVFZ+Gh4a5j1KGGXg4eVpNhHZHM/Hx9e4fIXSCwKBQPe2tFTFfNu2SFhjPTAwwJqSnGx7ISzU&#10;lEKh4N68eaPa2tIqODI6wtjb28s5OjLKaO/oEDCTc+fh4WlGz0doaGkmDXSNZtnyZS/Rwan4+Pga&#10;4e+srKx96HQJCYnKnzUwsLCyDKJmvPL1a/8/kS4MNhikyiz93nwRDQ6LI89nn9/NwcHRuWjRog9L&#10;ZWWLp7teu3btCh0eGWZCykRERGpm0u4FnJzt6OsAwMTAYN1dXTzofFgMlrJGS2tGll1oVqmterTf&#10;wf4YifR9LGnY8QKJyWaTeLTts5yc3JQPPQwE/dEXwB/lQ02NzP3797c4OTv7otNgW2CTLZvj/uQT&#10;/3/83+b/dAcFYLwjTvZknyrtf/yP38H/+Q76P/7HfxmM92GvCGoJBw56HEIqfjo6OviyMjNNq6uq&#10;FLq7u7klFy8uX7Zs+UtqipIAf/9g2B2HgYFhmIODo1NVbdUjGRmZNz/yRoqPi3eo/fhRerelRQi1&#10;2KrUCDx/PuBL75fvtnSgpaMlmGzeHL9kyZJSWHbzxo2db0reqKLL8/DyNO+3tz8eGnLh6FROA3ga&#10;PFFCQrISHYgYjbOry1EKhYK7EBziQy195987wyUkJSvb2toELoaFewEwPm9mYmYa4OPja1y9Zk3W&#10;dJEl8vPz12TdyzS12WN7VlBQ8DMyrae7mys4KNhPS1vr3hotrUwAxj0vKsrH7YbxNHgiGxvbF3kF&#10;hQIVFZVcZCSF27dubS8uKp6wSZOGpuYDbR3tu9SWliAIwpw+efLM8PAIE7UNqwAY32SosKBgNScn&#10;Z7uDk6M/8p5oaGgQvRJ12V1/g0HaZPuftLa2LowIv3gYLWdgYBg+7O3lBgAAF4JDfHB4HImaW19W&#10;ZubW/Ff5Wh4HPTy7u7u5Y6JjplTmqKmrPVy7bt2NiIsXDxEIBHpnF5cJ/+XDnIeGz589W+fs6nKU&#10;g4Oji0Qi4f18fP8JxM7ExDi4gJOzXV1dPQdt0BJ1KdKDmlGOzFKZEnxSYqIdMzPzAA8PTzMykYiI&#10;kZqTk2N0+KDnlb6+PnZxCYkqbm6u1oy0dMvLkVEHtHW07546c8aSnZ39H8UCHD4CDq1IJJFozpw+&#10;fcrK2joQvoDT0d3VxX3y+PHzRCKRhkwm4U+cOjWjdbM7t25v7+3t5Vz6zVF7eHiYubKiYllcTKzT&#10;tcQEHdVVqx4DAEBhQeHq9LQ0SxFRkRos5t8bTeTbg6C8vFwJNgMcHhlhamttXbiAc0EHPPmno6Mb&#10;xWAwELzbFolMxjfU14uxsbF9QfqDEggE+tGRUcakxEQ7dnb2bnZ29i5kezdu2pgMAAB9X/o4khIT&#10;7dg5OLpgb6CBgQG2Y/4BweeDgnZsoBI8GebD+5qlSYmJdsabTa6iO+jAwABbUmKiHScnZzvcQV/m&#10;vdS5d/euGXIZIDLikqeUtNTb2Pj4dWxs4+f4urBQMyU5xUZpxYoXOByORCaT8VWVlYpJiYl2e/ft&#10;O+mOiso4XneezuWoy+4AACAlLf3WfNv3jvgAAFBSUrwK1qLLKcgXampqPoDTxoOPJ9qJiYm9m6yD&#10;9vVNvFYAAMDMwtwPf793964ZHR3dKLUO+qbkjWpSYqKdo7OT38DAABtyx7T29naBoaEhZuQLQVBI&#10;8BMAADy4/2Dz4OAgK7UOWl5WtiIpMdHOZo/tWQ4Oji4KhYJNSky0Y2Fl+crNxd0KwPi9cPL4iXNu&#10;B9y99u3ffwIum539wKSyonKZsLDwR2SdDAwMw0BESBhydnRKhCAIUPvUvH8vIy4iStJYpVZXU1Oz&#10;BJZTKBRMSFCwj4iQMLTHxuYWssxS6SUDSBmFQsH4Hj0aKiIkDHV0dPBOdizk50JwyFEZKelBT4+D&#10;V6QlFw9/+fKFfSblNNXUPxttMnyNlKWlplqKCAlDTx4/NoBlBw94RIsICUMjIyMM09WZn5+/WkRI&#10;GEpKSNwzWZ7Ozk4eESFh6OSJE2fQaZ9qP0mKCAlDIUHBPpOVr66qlhMREoYuXYw4CMtGR0fpthib&#10;vNJUU/88VfviYmIdRYSEoZLCnmShAAALkklEQVSSEhV0Wt3nz+LoYzvaOySLCAlDyHzPnj5bKyIk&#10;DCUnJdvAssOenlEiQsJQf38/KyxrbmoSEhESho75BwRSa4uVheU9Y0PDwi3GJq/W6a2toFAoGHQe&#10;Xx+fCyJCwpDKipUt6/TWVpBIJBycVlxcrCoiJAzFxcQ6Tna+VVVV8iJCwlDExYuek+XR1dJ+t2G9&#10;fim1tAA//yARIWGos7OTB51mZ7vnhqSY+Bi1cps2bCzWWr3mA7W0c2fOHhcREoYaGhpEIAgCBAKB&#10;VkRIGPJwPxCD7Aeuzi7XJETFiMPDw4yw3MTIqGC1usYnavVOG/IE3uYg/FLEZgmEZQ8Gg4EcnZ38&#10;DI2MEh/mPDScyiUMg8FAi76pyysrKqZ1MRobG6NNTEjYa2hslGBta3NudHSUIW0W4Q3x3wJR/38N&#10;Ojo6gsDChXVNTU2L+vr62H/lsUREx/+fioryKV3m8FM4JNfX14s9zc3VN9+2LdJ8+/ZLH2pqZAoL&#10;Cyfd4sHtgLvXh5oamf/6bmdzxXg/WFRDIpHwkzmDo5mygxIIBLr8V/laK5VXPptso1wLS4tgAAB4&#10;RiVsBJKuzi5eAMa9AKZr1P2srK1dXV085tu2RYqKir5XVlHJTbh2dT96Qf5Hwf6i0Ii/CjKZjIMj&#10;Vszkus0GeL5NHJvZcXA47IRreTU+3oGJmXnAYMOGVH0D/XQ2NrYvV+PiHSarY/WaNZnKKiq5QecD&#10;A4aHv1///P8jEARhOjs6+QCY+XXGAwBAbu4TA/1168thIRsb65fk1FTNhoYGMTKZjJOUlJzUSwO2&#10;l/2EctwuLS1VtrW2vgMAAENDw8wlxcVqxibG17S0tacMTwhBECYuNs5JXkG+EFbqbNu+/ZKjvX3q&#10;48ePN+pR2ecDzedPnxbDO12NjY3RYbEYirOLi4+6unoOOq/RJsMipLLD0cnRb6694mESEhL2IfcR&#10;5efnb7gcfWUjMs/1jIzdcAyitta2hXV1dRKHvA67z8Qo40eB/x8IApjCgoLVi6UWlzs5O/mi89nZ&#10;2N7G4fEkMpmMo1DIOJPNJlf3IuZQAIwbd1xPz7AwNjG5CiuGNm/ZEhcXG+vU2tIiyMfP34iuF4PB&#10;QIe8DrsbbdxUHH35ituP7vQdGxPjfOf2nW3wb3l5ucKZ6ip+Fy/z8nTh6/z1a//88rKyFTv//jsc&#10;7cDe1ta2ENkHAQDg7Plzu/AAADB/3vweZCh+RibGQQAAIHyLqkBLO7nrDB6PJ+JwODI6AgOZRMYP&#10;D48wAQDA29JS5R07d4bPxPTp7du3K8vLypTOnDtrAct09XRvcSxY0Hk1Lt5hJh2UhoZmDFZQjYyO&#10;MHZ1dvIWFRWp9/X1sSOVWQAAsHSpTAkO92/IT7QSZy7h5uJqXYIYiSCVSTBEIpF2eHiEiUwm4Wtr&#10;a6WPnThhu3nL5vhf0R74/6mvq5MQEhKqTUpJXg1Hz/+u3Tw8LTQ0NGMkEommp6ebq6qqWqGhvl5M&#10;Vk7un3vmxvUbuwYHB1nMt5lHwjKzbeZRMdHRLokJiXsPHPQ4RK0NMjIyb4xNjK9FRUZ6mFFRKE0F&#10;Dw9vs5TUv6FpFs3Q6uh3QiKR/ukH5WVlK+z27T1JzTCGlpaWgN4Og4mRcRAPAADyCgoFp86cnjDH&#10;g0+4oWFyL/Hm5mZhMpmMQy+DLFdanncpKsoIAACO+QcExcbEOG/esiUOGeuHGvGxcY4AjMdnTUxI&#10;+McPUUhIqDb/1SutDzU1MhKSU0dsWCgo+Pn02TP/uBN9/PhRep2uXlVoSIiPj5/fd0OugOPH7ah5&#10;r/wKdPX0bjk6O/lNlcfM3DwKNkXbarL51akTJ86t11+fMZnjPAAAMLOwTOhUaFhYJ+ZJSErUBmA8&#10;0PWObdsfx8bEOlNrn1+A/z4WFpZ/NKQrlZTaXV1cEh49eSIJwLg/6tX4eAd2Do6u4uJiteLif5dm&#10;uLi42lJTUmwcnBz9J7vOru7uXpn3Mk1DgoN9jU1MZuxiuF5/fYbd3r1Ut5BgYWX5ioy8Rw1m5n+1&#10;vjOBhYXl6+DgIFVPLmQe5G/N1avvw/eiu6vr1fDQMG9jk4nadg4Ojk5qfXDKOSgzM/OAmJjYu2fP&#10;nq2bLHbLjYzruwEAYOkUm+HstrQIwWKxlIiL4RPU8kg6Ojr47mdlbWVkZByKjLjkGRwY5A9/6uvq&#10;JAAAID5+8jnNdFAo0H8iDvBMsbKxPt/b27uA2jYOSISFhaY1RUSr8JEoq6jkysjIvImPi3Oc6R6t&#10;yGv5/NmzdfV1deIkIpEG+Z8FBwb5j46OMnz58oXj3t27ZpPVxcvL22xtY3M+NTnFpnaOdt4WEpra&#10;PJOHh6flR+2Vhaa5zmxsbF/mz5/fM1m6pbV1IJlMxkVFznyDsGlv2AMHD3qOEcboPNzd49AO3c+f&#10;PV8bGxPjLC4hUWVIZbcsGAEBgfr1+uszsjKztn7+NB6VnRqJCQl7SSQS/vrNG8pFb0o40R81dbWH&#10;t2/e2vGzWxTOJhTLn0BXT++WgIBA/ZWoy+7wVonUWCwlVcaxYEEnbHyApKysbAUzM/OAnLx84WTl&#10;MRgMZGltFdjX18c+3cMARkLi31hWcbGxTmxsbF/yXxfyof+zgqLXPOzs7N1X4+IdoCki7tva7Tk9&#10;n529+0JwiO9Mjj8daurqOfX19eLU7pXy8nIlNSr6iOnQ0NDIbm1tEezu6poQara8vExJTWPqOqWl&#10;pd+qrlr1+Hp6hsVMd0WbNui0to72XUsrq6CY6GiX9WvXVaqpqT3k4uZqrSgrV8rLy9Pl4uZuPXvu&#10;7G7k1g3UsLCyCsq8l2l6KSLCEzm/hCEQCPTJScl7lisp5U02hN2+Y0dE3os83bTUVCsbW9tzkx2r&#10;tbVF8OTxE+fget+UlKguXLiwTm/t2pvovB7u7nHIOSgfH1/jZPOl2XL//v0tdd9GAjA2e2zPTubZ&#10;g8PhyBaWlsEB/v7BNzKu74YjP6BhYmIaPOjp6RESHORHJH6/CW9qSoqNi6vrEfTcG816ff300ydP&#10;nYm+fMVtx86d4ciQHYHnzh2npaUjUCgUbG3tR+mhwSGWnX/vDAcAgNraWqkXz1/oWVlbB1IbwtLR&#10;0RG2mG6NiboU6fGmpER12fLlL6kdn5mZecDFxeWot5fXpanaOVMMjQwTkxMT7Y54e0cg53Zf+76y&#10;f6qtlboQFjptUDw0emvX3ly+XCnv6JGjFxWXKb6C5cNDw8xlZWUr7mZmThsx38rG+vyrly+1oy9f&#10;cUMa7XR3d3O7ODl/95KTV1AowMvKyRUtFFz4eWJV42AwGMjriLerhqbmg+SkpD2FBQWre3p6uCQk&#10;JCp3W1iE2Ds6BKB9QWWWypSgh1QKCgoFmwwNk+rq6iT6+/vnocu8KSlRFRAQqLf6tlcKNdZoad1T&#10;UVV9UlFergRNYsi+WGpxeUdHJ9/r16818Hg8kZ19fveGTZuSN282iYd3zgYAAIGFAnWycnJFTU3N&#10;08Y9YmJiGpCVkyti55hcgYTH44mycnJFvLwTnX7p6GhHYYVKfX39dxsMwbF66OnpRmTl5Io4ubja&#10;kOlbTLfGZGZmmuYX5K8x22YeNZmp5OYtm+P5+HibwsPCvT58+CBDIZNxEpISlYcOH3ZHB8kWEhL6&#10;hFTwADAeTcLe0SEgPS3d8nXha011DfUcfgGBelk5uaK3b8tWYrEYChvbvF7JxYvLPQ8dOgCbq73M&#10;e6kjKydXhFQOoTEzN48qyC9Yk5+fv2bZ8uUv+fj4GmXl5IrQD/Wtf5lGP3nyZEN3dzc3BxUFGgwD&#10;Pf2wrJxcESfn99cKCQ6HIyckJ2mFh4V53bp5c2dDfYMYFzd3q6KiQv79nGwZLi7qZYWEhWqXLl1a&#10;TC0Ng8FA0bEx+lGRkR53bt3eXldXJ7FgwYIOeQWFgqwHD5YiHb4xGAwkKydXhDbT1PxmJllVWalI&#10;IBDo6ejoRsXExKspFAiLvjcEBATq/x8b4VrVVETJ0gAAAABJRU5ErkJgglBLAwQKAAAAAAAAACEA&#10;i5S96A0cAAANHAAAFAAAAGRycy9tZWRpYS9pbWFnZTMuanBn/9j/4AAQSkZJRgABAQEA3ADcAAD/&#10;2wBDAAIBAQEBAQIBAQECAgICAgQDAgICAgUEBAMEBgUGBgYFBgYGBwkIBgcJBwYGCAsICQoKCgoK&#10;BggLDAsKDAkKCgr/2wBDAQICAgICAgUDAwUKBwYHCgoKCgoKCgoKCgoKCgoKCgoKCgoKCgoKCgoK&#10;CgoKCgoKCgoKCgoKCgoKCgoKCgoKCgr/wAARCABUAKcDASIAAhEBAxEB/8QAHwAAAQUBAQEBAQEA&#10;AAAAAAAAAAECAwQFBgcICQoL/8QAtRAAAgEDAwIEAwUFBAQAAAF9AQIDAAQRBRIhMUEGE1FhByJx&#10;FDKBkaEII0KxwRVS0fAkM2JyggkKFhcYGRolJicoKSo0NTY3ODk6Q0RFRkdISUpTVFVWV1hZWmNk&#10;ZWZnaGlqc3R1dnd4eXqDhIWGh4iJipKTlJWWl5iZmqKjpKWmp6ipqrKztLW2t7i5usLDxMXGx8jJ&#10;ytLT1NXW19jZ2uHi4+Tl5ufo6erx8vP09fb3+Pn6/8QAHwEAAwEBAQEBAQEBAQAAAAAAAAECAwQF&#10;BgcICQoL/8QAtREAAgECBAQDBAcFBAQAAQJ3AAECAxEEBSExBhJBUQdhcRMiMoEIFEKRobHBCSMz&#10;UvAVYnLRChYkNOEl8RcYGRomJygpKjU2Nzg5OkNERUZHSElKU1RVVldYWVpjZGVmZ2hpanN0dXZ3&#10;eHl6goOEhYaHiImKkpOUlZaXmJmaoqOkpaanqKmqsrO0tba3uLm6wsPExcbHyMnK0tPU1dbX2Nna&#10;4uPk5ebn6Onq8vP09fb3+Pn6/9oADAMBAAIRAxEAPwD9lrP4teL/ABf8Xr3SNEufseh6KrrIfIDf&#10;anUum4nBYKHDnAxkxAZ5wb+tPLrKeTq0QW+X5Zo51WRlbOMqdjdu6BVB4ySCB5t8N/ENt8OPDGsa&#10;hqYvEkSYzyrZ2/2iaXbN5bGQYO1s20jN0VQB3PPLNrWueMPCH/C8da8YTXGnPA0N34fa8aGLzQWC&#10;RLIjKN+f3gBAH8XPAr7COWxdW8LRhGyTtq5b/j6/M+HlmslRtO8pSvJq+ijt+Gn4nqul/EjXPCXj&#10;i38FNpsMOm3cfl219buSHmbhUcLlV3NwHwhV8BxyN258Dfil4r1rxFqXw+8ezfab2xZmstSEKoLu&#10;NQgJIQBQcOjdvv4wMYrx39jnSNWu9E1TVLjxs7M1yVWxE3m7JHGDJzlfnODkHPyMTXf+D7c6j+0z&#10;HrcB87MNyj3ikB5AgyVdRjCjzoiCRkn5edvGePweHp1K1JpNxj8Wqd1699nqaZdjcVVp0a6bSlL4&#10;eln6fej2DwhqF5e32uQ3U5kW11gxQD+4nkRNj82b862657wL/wAhLxF/2Hj/AOk8FdDXyZ9oFFIx&#10;YdBSqSRyKACiiigAooooAKKKKACiiigAooooAKKKKACiiigD59+L3g3xX8OPHE3xD8IW7G1vH825&#10;mFqzMGCP+4JjDMQ0mxg7J8gGN2AAJI5/hH4q8Px6NBBou6aOO5vdNmEKyJKSNxmR2Qhgcj7x7Yxx&#10;XumpaVp+sWEmnanYw3EEi4khnjDIw9wQRWbY+AvCulXMN1pmi29v9njZLeKFAsce77xCD5QxHBbG&#10;ccdK9iGaL2MVJPmj1XW21zw6mUy9tJ02nGXR9L72PnjStO+HPwm0Wa2+Fl+l9ql5qjx3DRyG6ksY&#10;yvzKyRBsKMKoHzFiRlsAkem/s3fDXWvDdjP4u8X2zR6pqEcaMjIAzqqKDKx6lnbLYO3aOAq5Oe1j&#10;+HHg0SRzT+HbS4khmaW3kuYRI0LMcnaWztGecDAHat9UEYVVFLF5pKvRcFe8tW3u/L0Hg8njh6yn&#10;KyUdIxV7Lz9Tn/AxC6p4jUn/AJjp/wDSaCuglljjQs8gXjqTXDnxGnhWLxPrDWE10y+IFjjt7dRu&#10;kd4bdVHPuR+Hr0rB+Jkf/CZ/BPxN4hv/ABEtxDHoV1Jb2NixWOCRIWJDnhpDnqGAAx92vCqVY04u&#10;26Vz6jCYOWJqR5naLko331btt/m0d7p3xA8F6re2+n6b4u024nulnNrDDeIzS+S4SUqAfm2MQrY+&#10;6Tg1sq6sPvV+QX7OMKX0/wCxbZXJzHcat4rjn9SrXgDcg8H365561+ofiDxTP8N5FiF+2qQsm5NN&#10;+9dxRIvzuG/jA9X24/vnIFedl+aPGwlKUbWt57xT/U+t4u4N/wBWsXToU6vtHP2m6t/Dqzp93vyc&#10;2u17Hb3l9ZafZyahf3kcFvDGXmmmkCpGoGSxJ4AA7mql/wCLfC2lxtNqXiSwt1S2+0s092ihYc48&#10;w5P3MkfN0ryf/goH8J/GXx2/YQ+MHwY+G2jpqHiDxV8NdZ0zQ9PkmSIXN3NZypFFvkIRdzlV3MQo&#10;JySBk1+af7XHwc+O/wC1z8N/FnjDwj+yl8QE03Rf2X9F+Hup6brvh17O8vtWOu2NxeWdtAxEs6Jb&#10;wSFp4wYicbJD1Hrnwp+w9z4k8PWU7Wt5rtnDKvl7o5bhVYeYdqcE/wARBA9SMDNZkHxY+GF1532X&#10;4jaDJ9njMlxs1iFvLQEAs2G4GSBk8ZIFflvZ/swftpWvxo174cfE/wCEusaxpPgnx18I9A8L+NoY&#10;1mTxT4f0zxFqN8L5wuTG9ta3cEM+4k77dpM4kArC+P8A/wAE3YdH+Ff7cDfDL9kmDSbzxB8TvDlv&#10;4DvND8AxXE82h/ZtCkvRZQIgNxbiWKaR4V+R3jcHJzQB+tSfEn4eyG12ePNHP2/P2HGpRf6Rhtp2&#10;fN8/zAjjPIxWre6lp2mxLPqN/DbxtIsavNKFBZjtVck9SeAO5r8gfEf7Mvw+u9Z8I6d8XP2HvEHx&#10;s0C8/Z31rQPDtjZ/AlPDkZ16bxFNOkZsyBDob+Xn/SJHQFcSlsvz7R+0d+xB+0B49/4JD/AX9jn4&#10;vjXNY8V6f4q8E2fjS60O7ae506GC6TzZhPGTv+zLtJmzgmENnmgD9EH8Q6BEl5JJrlmq6f8A8f7N&#10;dIBbfLu/ec/J8pB5xxzVDUfiT8PdIv10vVPHejW1yyqy29xqkSOQ33TtLZ57etfkJon7OX/BTPxp&#10;oHxj/Zl+KPwCbVNY+NXx20jSvGfi+4uPsGkav4a0nQrY3mpGWFHa2j1D7IkIVFJRrqSNQShFegfs&#10;9fsD+I/EnxO/Zasv2qv2P9G1bXvhbqni3wn428W6h4bjuo9SsNN017bQ76SeSPdLE8S2/ktIMhwe&#10;FYHAB+nmq/EHwNoeht4n1nxrpVppqzGJtQuNQjSESbtuzeTtzkYxnOavR61pUj20Sarbs15GXs1E&#10;y/v1ABLJz8wAIOR2Ir8if2Z/2XPG/wAIfiD4D+Nn7Zf7KniTxl8MtHtPHNjpvh6Pwa2rT+G9evfE&#10;11cLqMmnIHnlW8sXgiSZYnEPk5YqJiab4U/4J9/tZ/2z8KfEvwl+FuvfDGbwP4l+JXjP4P8Ah+aa&#10;OaLw1bT3OlSaZot6Udo4or2Fb+MwMx8hLogANDigD9arn4h+BLSSziuPG2kxtqUzxacsmoRKbqRS&#10;QyR5b5yCDkDODW0OlfiT+zd+yH8dvhi37PnxeT9knWdR+Jl9MNP8XfDXxp8O477R7bRn8WXmotdJ&#10;qzkJo97ZLL9pB6z7IQEcjFftsOnFABRRRQAEAjGKCoNFFACbRSnrRTXBI4/SgDzfxLeWmn2Ou3t7&#10;cRwww+MbSSaWRwqxootSWJPQAc5r5Z/aD/b/ANA+NvjC++CX7CfwwufiN4su9NuLHWtetLo2Wn2M&#10;LKVJkmlUJMoy20k7M/dYn5T9VfFn4D6B8Yfhp4w+Gfjq0lvNL8TTF5ra1uWgkdQkWI/MAyuWi6js&#10;a+MPB37HP7TPxxa6/Z38Upo/wH+FulyRqPBHhW5jvNQ1qAN87vdLtLLJxuZs9cMmea8HNqmOVSNK&#10;gtJaXSu/S792K83d9kfp3AdDhn6vUxmYzSnRd0pytBJ2tLkh+9qyvtTjyxVrzmk7F3x9+zT4L+H3&#10;wd+E+o/so3Ft4q+IHw0ur258OeGZPGFr/pAe6Q6ou4hVmaJsxjBUqWzgn5T6V+zX/wAFDPgN8aNC&#10;1j4Ra5pN54H+JH2O6XU/CXiBZftE06xkEpO6gTHAGFyG2jhQoFZ/in/gjr+yT4j8MSeDvA9jq3hf&#10;VtCRToXibT9Ska6t5nG8yOWbEvzAHBxj+Er24nwx+yX8ffjD8WLT4Pftc+BNC+JXh3w7Msmi/GDR&#10;9STTdS04xjcsMqLl7hmYLlckDqWJrz6dPMMFiI8lNJOysveTsratJOLst7NOy2PqK2K4R4iyuqsT&#10;ip1JUnOalP8AdVoqUnPROcqVWDlK7hzQqJuTi5XsfVH7a/xp8U/s5fsYfE74/eB7K0uNY8G/D/VN&#10;Z0uHUIy8D3FvaySoJFUglNyjIBBI6c18n/tr/wDBUz9or9n2wuh8OPCfhi6vP+GabHxzZLqdvL5b&#10;a1davZ2CRsVkGLcC5YkdQcHOM193eOfh/wCFfiV4D1j4ZeO9Fh1LQdf0mfTNY0+4GY7m1miMUsTe&#10;oZGYH61816V/wRm/Ye07wF4l+HWoeHfFWsWfinw3p/h6/utd8cX95d2+k2UwmtrG2nklL28KyKrb&#10;EI3EAnOBX1vQ/CnuzynTv+Cu3j/4geILM/D/AMN6Rawy6p8O9J1rRb6F5brQ9W1bxFqWk61YzNvQ&#10;M9ubHEZCgEjeN6OprLvv+Ctn7Q+q+C7bwX4Q8BeGj8SPB+m/ETUfjNb3EM5tdDg8ORXEcBjXcpY3&#10;VxJpzL8zYSSQDOGZfp7UP+Cbn7JV/wDGHxZ8dx8OJrfxJ428UeHfEPiS6s9Sliju9S0Ry9hP5att&#10;Uqxy+B+8/izV2f8A4J9fssT+OvjB8Sh8Omj1r47eHl0T4l3lvfyo2o2i2jWgVcN+5YwsQWTBJCk5&#10;IBpiufnp40/4Lk/tAfDH9mb4Q/HDxp8cvAVrH8QNSvn8QatqHwS8SW9roscOgpqEdksJlM12XnIi&#10;N7DuhVZNx4Rs+0W3/BUX9qOD43eDfC/x58MeGvgzZ+JvhzYa14e8O+ItBvdVbxlqU2mzXV3ZWmq2&#10;8iW1jLavGFEEytJMuWXAOB7z8NP+CT/7IHwx07wtpFponijXLLwY+of8I7ZeLPGl/qkNnDe6WdLu&#10;LZVuZWHkNaEoIvuKSWABOaztH/4I9fsa6Pd+Dd+neNL7Tfh/BEnhHw9qnxA1G503TnjtJrOOZLaS&#10;UoJUt55UD4yN2evIAPEf2cv20f8Ago7+0Frv7Otxb/Eb4V6Xp3xt+FcvjG6tJfAd7LLYfY49ONzb&#10;CQagobzWvH2PtHlhQCHJr0j9iX9vL9qr9o79o/VP2Z/iP8C9L0G9+EtreWfxs8QQtIbOTVnmI0uL&#10;TAXLMlxaqLxmbeI0kSM4c8e4/Cv9if8AZ++DY+Gr+BPDN1bn4S+Drnwx4H87UppPsmmzrbrJG+5j&#10;5rEW0Xzvlhg46muh+Gv7PHww+EfxH8dfFHwRo1xbax8SNXt9T8Vzy3kkq3FxBbJbRsqsSsYEUajC&#10;gA9etAHeCBGUEsTxQbdD3NOV12gnilDKehoAYLePOeakoooAKKKKACiiigAooooAa57Vm6/4T0bx&#10;NZNZ6zZrIu4PGwJVo2Byrqw5VgeQRyDWpjPUUEZGKUoxloyoylCV4uxx/wDwrKa8vbxdc8U3V5p9&#10;15W2y2iM4QYIkdfmkB9OBjrurp7OxgtIFhtoUjjXgIi4AAHSp9nvTiMjFKMIx2LqVqtT4n+i6f5F&#10;DxH4h0bwpoN14m8R6nDY6fY27TXl5cyBI4Y1GWdieAABnNc1qfx8+DOjeCdO+JWrfE7RLbw/q0yR&#10;abrM2oxrbXMjbtqo5O1idrdD2Nc1+3ZY6hf/ALG3xMtNJs3uLhvBWo+XDGCWb9w+entX5xfGP4l/&#10;Dr4g/wDBMD9nz4LeC/FNlqHiWTxdpsEuhWcwa6VozNHJuUZK/PIg567x1rx8yzSWBqOKS+HmV+r5&#10;krL5H6BwjwPT4nwVOvzyV66pS5Vflg6cpub7W5bXenmfqRpXxr+FGveOrz4YaR8QNJufEWnxmS80&#10;WK/Q3MKAKSWjzuAAde38QrOuf2l/gDbeG5PGNx8XvD66XDq39ly351SPykvcZ+zls4EmOdvWvzI+&#10;JOk+PPBX7bXxq/bG+HG6TUfhL4z0q61bS1+7e6TPZiK7Qn+EhFB5DYAJxwDXE6nf/wBv/wDBMvUf&#10;HNpbSCxk/aT+33jYP7mFocgt6D5lH1IFeXLiStFyi4e8ud+sYuyf33v2sfZ0/CHL69GhWp4tyhUe&#10;Hi7JXjUrR55Q36RcHF7Pma3R+xGpfFH4e6L4z0/4can4y06317Vbdp9N0ma6VZ7iNc7mRCcsBtbk&#10;elWvGHjfwl8P/Dd14v8AHHiC10rS7NQ13fXswjihBIALMeByQPxr4V8d/E3wd8Xf+Cu3wp1n4Ta1&#10;aeJo9D+HV9Pef2XMJUiLRXDIrOPlQtvj69N656itr9tz40/Hb4sf8E+fi5/wuP8AZc1L4cCx0uyN&#10;k2oeIbW++27ruLcB9nzt24HXrnivS/ti9CtNK7jzctk7Plinvay1utz46PANT+0Muw8p8qxCpOpz&#10;OMZw9rVlTXLBtSlZJS0TtfWysfYXiT4t/DTwj4Jh+JPibxvplh4fmWJ4tYu7xI7dlkx5ZDk4IbIx&#10;65qdfiN4DPgdfiP/AMJdp/8Awj8lit6usm8T7MbcjcJfMzt2EYIOcYr80v2zvGs/xR8NfAf9j/Qf&#10;BeveLLHRPBen+I/GWh+GLdpLp4RaCGAADoMsSeeMqeOKPgHpy/tQ/wDBNLxH+yD8Tvija+Atf+GX&#10;iy3tJrjxDD5ESxefutoZ1Zl2BpGeHGTtZFOGBAPH/rBKWKnRhBO0brXeaSbjfbRPvume5LwtoUcj&#10;oY+viXHmrKM1y8zhRlOUI1OVNybvFO1rWlG1z9EPhL+0p8B/jtcXVp8I/iponiGazwbqHTL5ZHiG&#10;cAlQcge/Q13abQ3XmvhL/gl/8ZE/4Xn4s/Zs8RfCP4f2+veHdFhM/jb4fqi22o26MoSNwi4LfvCd&#10;27ruBXjJ+7Im+bGPpXsZXjHjsGqsrX20vo101ufCcYZBHhvPJ4OCfJaMotuLvGSTUrx0s1rZpNdU&#10;iSiiivQPlwooooAKKKKACiiigAooooAKKKKAIdSezjsJpNReNbdYyZmmICBe+c8YxXmHhH9j39mH&#10;wH8QZvi14R+CXh3T9elZpDqdvp6BlY/eZeyk55IAJrV/ar+Eeq/Hz9mrx18E9C1uPTbzxV4WvdLt&#10;dQmjZ0t3mhZA5VSCwBOcA818czf8E2vjzba1pvg68/bVury4k8RRa/4i0288X6inmWK3WpLOwtln&#10;Ehi+y3VnbIsckMUb2wc7/uHOpRo1WnOKdtrq9vQ68Pj8dg6c4UKsoKatJRk0pLtJJ2a8nc+z9I+H&#10;PwXj1fX9R0PwtoJvvE6L/wAJJJbQxNJqK7AAZscuNjjr2Yeoqt4b+AXwF8OeBdT+E3hr4YeHYPD9&#10;5MW1bQraxj8iSRkUEyRgYyVC9R0xXwl8Hv8Agkb+018KfFHgv4ueCP2gNE1G98L6Lp1jp9uniDVY&#10;rXybSPQlkTekjCeO5OlXauJEO1b4Y3+UtdD8Iv8Aglv+0v8AC/456d8YNd/a1uNQ0uPxJpuseLob&#10;PxRfWpvrq206xtXnl3mVZFT7JcKIG2q6X7FiphTdPsKL3iuvTvv9/UazDHx0VWW8X8T3jpF77xWi&#10;7dD65+A/wK/Ze+Cura1oXwD8GeGdJ1G3ljXxBBo/ltc27Ou+NJsEugK/MqtjIwQMV1fxL0H4b+L/&#10;AAlceEvirZ6XeaPfGNLqx1goYZsyosYKvwf3rRgerMo6kV8d+M/+CYHxxj+NXi74q/CP4/Poi+M/&#10;Hl34gkaLWNSjOmyPFYIkwiWYxXTmK2urUxuFjVLxZB80SqZvix/wTq0z4o+DfhLFrHxtt9QtfDfg&#10;m20bWPEN1421JZNTlbVdJvJbyKRLnM5me0miUu+Y2uo3Qho0AI4ejCn7OMUo9raCrZhjsVivrVar&#10;KVTR87k3K62fNe91010PrXwp8EvhP4I8UzeNvCXgDSdP1aewisZdRtbNVma3jVVjiLYztUKoA6DA&#10;rmfGn7PH7K2u2+ta946+HHhOSHxRdQw65e3sMSrfTeYEiWRzgNJ5hCrzu3EAcmvBP2S/2JP2tPgV&#10;b+MtX1v9q6Txdq2qeAbfRvC+sX2tXVxbWlxHaRRQu9pJuGYnSSXzhIXlFywYZG5vK9M/4IpfH/QP&#10;hroP7PEn7X02veCfD/ihdU01rwXmnXls7XenXc1wRaz7bmYyW18FEpKIb3zB88YJPq+HceVwTXou&#10;u5cczzKFT2ka81KyV1J3sndK972TSaXSyPuz4Pfs+/Bj4A6JJoHwf+HWl6DazSb7hbC3CNK3q7fe&#10;b8Sa7ZJFGAzdeK/P+D/gm3/wUJbxT4bvPEv7bzataweFdR0zxPcQ6hqVi9xNcrPF5scaTOg2Rrp5&#10;VlKOJIJm3ZlyK+v/APBLP9sKbwzJ4QsP2r7+4t4b63+yah/wmmsW13/Y0V5LINF3eZKqqN8U/wBu&#10;Ie4Z4vJbMRzV06dOlBQgrJbJbHPicTiMZXlXxE3Oct5Sbbfq3qz78l8VeGYb+60qbxBZrdWNqt1e&#10;WzXKiSCBiwWV1zlUJR8McA7G9DU2na5o2sW63mk6rb3ULKGWW3mDqVIyDkcYI5r4t+HX/BM34oaY&#10;vxtufjh8QrT4gTfEzRLXT7dr7XNRtpLo21/fXdu80gZhZhFuYIRHbJ5f+ibyjeY6Vwesf8Eqv25b&#10;S21C/wDAv7X9jo+veIobNPEmvad9ts45WSztIN0dnbusEbQm0YK0axiX7ZIzCPYEazE/Q611rSL6&#10;+udMstUt5rizZVvLeOUM8DMu5Q4HKkqQwz1BzRX5Z/G79jf/AIK7/sqTW/xB/YF1z/hLviJ4gvpE&#10;8ZXGpa39o0u/sxaWURvpl1W9RYr2S5tTKkMCmOGO5mjVgiLuKBXP1WooooGFFFFABRRRQAUUUUAf&#10;Pv8AwVW+Jnj34O/8E7Pi58S/hh4nuNF17SfB80um6pZ7fNtnLIpZCwOG2sQGxkZyCCAR8k/sT/BL&#10;wF+0XrH7Qng74xnXdcsbrwwvg1vtni7UnlTRofFHiO3htxK1wZCyR2sAEzMZTs+Z23NuKKAPl/WP&#10;2lP2h/HF14h8B3/xt8SafY2nhrxFIqeH9QOmK32LTbQxqI7URxRBzGWfykQlpZGUqWzXGp8bfihp&#10;PgSbUvDPjvXtLbWpfHWqatBa+Jb+SG7mn0nUyweOeeRWVTawsvG4Mu7JJzRRSQHr3xL+PHxt8H/G&#10;/wAC+GtA+Mfi6GDxV40h1fVi3iq+k/fQeM9e09I40aYxxwG0hghaAL5bLCh25yT538EPiL47tfh9&#10;N4Hj8YapJo+i+F/Dd9pOm3epTXEdncT3ng+4leMzOzIplkdhGCI03EIqgkEopgeifsVeOviF4W+N&#10;3wG8I6D8SfEtvY/FX4iG28cQf8JDdMl8lj4b0LUodqNIUhJnUq/lqu+OR42ypAH7UoiMMlaKKAF8&#10;mMnJSjyo/wC7RRQALEi9Fo8mLrsH1oooABFGP4aKKKAP/9lQSwMECgAAAAAAAAAhABqazn+NEQAA&#10;jREAABQAAABkcnMvbWVkaWEvaW1hZ2U0LmpwZ//Y/+AAEEpGSUYAAQEBANwA3AAA/9sAQwACAQEB&#10;AQECAQEBAgICAgIEAwICAgIFBAQDBAYFBgYGBQYGBgcJCAYHCQcGBggLCAkKCgoKCgYICwwLCgwJ&#10;CgoK/9sAQwECAgICAgIFAwMFCgcGBwoKCgoKCgoKCgoKCgoKCgoKCgoKCgoKCgoKCgoKCgoKCgoK&#10;CgoKCgoKCgoKCgoKCgoK/8AAEQgAJgCeAwEiAAIRAQMRAf/EAB8AAAEFAQEBAQEBAAAAAAAAAAAB&#10;AgMEBQYHCAkKC//EALUQAAIBAwMCBAMFBQQEAAABfQECAwAEEQUSITFBBhNRYQcicRQygZGhCCNC&#10;scEVUtHwJDNicoIJChYXGBkaJSYnKCkqNDU2Nzg5OkNERUZHSElKU1RVVldYWVpjZGVmZ2hpanN0&#10;dXZ3eHl6g4SFhoeIiYqSk5SVlpeYmZqio6Slpqeoqaqys7S1tre4ubrCw8TFxsfIycrS09TV1tfY&#10;2drh4uPk5ebn6Onq8fLz9PX29/j5+v/EAB8BAAMBAQEBAQEBAQEAAAAAAAABAgMEBQYHCAkKC//E&#10;ALURAAIBAgQEAwQHBQQEAAECdwABAgMRBAUhMQYSQVEHYXETIjKBCBRCkaGxwQkjM1LwFWJy0QoW&#10;JDThJfEXGBkaJicoKSo1Njc4OTpDREVGR0hJSlNUVVZXWFlaY2RlZmdoaWpzdHV2d3h5eoKDhIWG&#10;h4iJipKTlJWWl5iZmqKjpKWmp6ipqrKztLW2t7i5usLDxMXGx8jJytLT1NXW19jZ2uLj5OXm5+jp&#10;6vLz9PX29/j5+v/aAAwDAQACEQMRAD8A/cz4y/Gr4bfAb4d6l8Ufin4ptdI0XS4TJdXl1IFGf4UX&#10;+87HCqo5JIFfln8ZP+Dgf4weMPFPmfs9eCNB8M+F1bEF74utzNe3HozbZljiBBHygsRn73YeZf8A&#10;BwP+2F4z+Nv7SbfsefDvW/sXhj4awW7+Kbxnb/TNduLdriO2jXPlu8FqDO0kpWG3j853Yt5Ucnrf&#10;/BGv/gjF+z58Qvgjo/7VX7Uvgm48bTeJrVZvCOkeJ5GksotOx+6vDbyIjtJNy481VBi8pjBCzNEn&#10;RiKNGOBtFv2kuvSK7ebe58pm+D4gzeo6WFr/AFenHeSV5yfl0SXfueA3H7ZH7efj3VLrxV8IP27P&#10;EGkz38okazX7LqOno+TgxLNHI8eMn5d5jOACjYr6a/ZZ/wCCzXx4+G3iO1+Hf/BQb4fWbW13NHbw&#10;/ELwvbmO1kyMGV42IGAfvKgVl7Kw5r9CtM/ZP/Zw0XRF8OaL8AvBtjp8abEs7PwxZxRhfQBIxjHt&#10;XyP/AMFPv2FfBGn/ALOXibxj4F0hYbWxjS/j0/qLWWMjmM9QrJvUjJwSO3A+FxmNzrhytDEVf3+G&#10;clGppacIt2510ai3drtc+08LcnrUeIqOXZ5iPrGGrtQbkrVIOWilGS6p20d01dW1PujwP4m0Dxl4&#10;fg8V+FdbtdS03UIUnsr6zmWSKeNlBDKy8EEY9f6DYJr8s/8Ag2//AGndc1TR/ij+yF458b3Wo3Hh&#10;Xx1f3Xg21usv9l0pbfTpLi3R+yJcagpCfw+accCv1K3BI8n5RX2FOpGpBTjs0mjfNsCstzSvhFLm&#10;9nOUb9+VtCC4iJ2huaUSIwyDX4w/tw/tJ/8ABUH9tv8Abi/aP+HP/BOr9qa/+H/g/wDZh8Ah76HR&#10;9NSb/hJPEAjknksTI6na/wC7ljGPumHGCWyP0V/4JSftiab+3t+wD8N/2moL3zdQ1rw9Hb+Jo2AD&#10;Q6tbf6PeqR2Bnjdl77XU96o88+iTNGDgt3xQZkHU1+OvxA1z/gp1+3n/AMFpv2hv2Qv2e/8AgpBr&#10;nwb8K/CjRdEutJ0/S/DsF5DMtxawFwQ5VgxeRmLZOegAFZf7ZV9/wWH/AOCKHh7wn+2h8Rv+Ckr/&#10;AB48FJ42sNC8WeBvE3hmKy861uyw8yB4mJ8wbDg7l2sVOHXcKAP2c+0wltgfnrinGWMDcWr8q/8A&#10;gqp8Sf28Piv/AMFhvgn/AME8v2Sf20NS+Duk+MvhXqXiDUdW0vR4rp5biCS8Y70kALAx2yqoBXaS&#10;x5ziuN/bG/ZI/wCC4H7CH7NPi/8AbD0L/gtBqnjj/hWukv4gvPCviDwXBBa6lbWx8yaFmRnOSgbC&#10;4AJ43LnIAP2GWaNhlWoV1YZU/jX5Rf8ABTL/AIKX/tDXn/BJz9lf9tb4D+NLzwPrvxU+K/g+28SR&#10;aTtZHtbyxvnu7P8AeKx8ppYRg53YUc1+rscYjTYDxQACeI52tux129qaLmFuj9a/Pj/gjf8AtRfH&#10;/wDaD/a8/bK8A/GX4oahr2j/AA8+Mf8AZPg3T7xU2aXZ7rn9zHtUHb8i9SeldH+1B8Ef+ClFj+1H&#10;r3xP/ZW+Mvi668OySeF7nRvDus6tp0uhpL9vuv7YiNqfIuDEtrFZ4XzlJM0m1mJwoB9yNcwqMs+O&#10;3NH2mHdt3818K2fjr/gtT4++FXjvxB4w/Z48KeFvFXhLxJpWo/D3w74e16AQ+LLHzZRe6fcXElzK&#10;I8wFGWQrDtm4G5VzXOeHvF//AAXD8K2Oh6XrvwV03WpPCF49rqOpWt1YSNrtvtnjN4sTarEL1/JW&#10;3nVZDYf6RLJGUWNA5AP0PMyA45/Kmi6hPR6+I9P+PP8AwWff4fePdV1f9kbwfHrGl67ZR+CrWCS2&#10;aW/09/N8+UwnWPKeVQLclWuYVQyTBWm8tQ/sn7EPhX9qnRvAviDxL+1/rit4r17xZeXUGg2dwsth&#10;olgGCW9tasjszR7VLbnIY7huVSDQB+HH/BcTxVJcftifEHwD4U0+TTtFvvGk2l6hHt+fUvJtNP1P&#10;VpWJGf31xcaPBkcGPSkUHBYH+gn9mzXfCPiP4B+Cdf8AArRtot94T02fSWi+6bdrWMx4/wCA4r8q&#10;v+Dj79jfxPcfET4e/taeAvBfnaGkOqab41uLC3ZmgurhbUwXc+0cIyWghLscBljH8Qqv/wAEZv8A&#10;gqn/AMKJ+H1r+y/+0BbXd14f0e4aLw3rFjHvk02J2ZjBMpb5oQTlCo3KCQQwxj6jB5HXzTIebCrm&#10;qQk3JLdppbLy/U0zSWHynI6ea4qXLSlN03L7MXZOKk9lfpfsfsqWXHBrwv8A4KNeNvBPw8/Yu+IP&#10;iz4g6rHY6PZ+H5WvLp8nYDgDaACWck4AAJJIGKo+Ov8Agpt+xT8PPCFx4x1345aXNDDC0q2OmLJd&#10;Xk2P4UhjQuWPYY696/K3/gpR/wAFNfij/wAFCtX0L4efs+fDzxX4R8GaDeNqL3nimZtOa+vkBFtP&#10;+4ffEYiQ67GZ0J3oYZljlj+XzDJsZisNUw9SnKPMmneLW++549PjDh/KZQx0sXTSg1JPnXRpq1t/&#10;kdJ/wQBnsNF/bcuFvvBtymta94U8QXNw8jFRDcS6hBNqdxj+KOF49L0kY+Uz2V0V+64H6xftjftE&#10;aB+yf+yp8QP2kfE1xHHaeDPCt5qjCVsK8kcZMUfQ8vJsT6tXyP8A8EMP+Cfl/wDs2fDrU/2hfHSi&#10;bxZ400+1soZriExtaaVb/wCqtooiB9mgLDckSnbt2u253Zj3X/Baj9hr9pL/AIKIfsw6N+yn8EPG&#10;eh6HoOteNNOufiXcatqE8Mk+i28gla3txFG+9zIsbYfC5jHNZ0qMcPTjTirJK33Hdh8z/tmH12z/&#10;AHjctVZu+t7dL7+jPzQ/4Id/8Fqv+Cbn7EH7IWtaX+07458XXHxN+JXjfU/FPxCms/AN/cpJcXT7&#10;UTzETa4Eag/LxmRgK9d/4Nff2x/gvcftBftF/sM/CHxVeX3g/wD4TK58c/CiTUtNlsppNJuZtlxA&#10;YZRuUwlrYHP3iWI61+w3grwVoXgHwbo/gbwnpsdjpei6Xb2Gn2cChY7e3hjWOONQOAFVQB6ACvjn&#10;9rD/AIJ0fHDxZ/wVf+Bf/BR/9nDXfDtj/wAIppV54d+KmnaxeTQy6losp/d/ZxHG6ySp5sx2uVXK&#10;R89caGx8EnTf+Ckl9/wcEfthTf8ABNPXvA1n4mj0Xw2Neg8dW+6OezaztsGJtpCsr9c9Qa9e+Kv/&#10;AATV/wCC5f8AwUvfwz8E/wDgpN8cvhboHwn0fxZZ67r2n+CrDzLzV2t2JWAMqKU4ZhuLKATnBIAr&#10;6g/ZK/4J6fGv4If8Fdf2iv28vFmueHZvCPxa0PR7Lw3Y2N5M1/BJawwpIZ0aIIoJjbG12JGM4r7Y&#10;OccUAfjR/wAFbvh9+1H8S/8Ag4d/Z98Hfsb/ABt034d/ECb4C6s2j+KNW0VL+3gRJdTaaNonVgd8&#10;YZA2CVJBrxz/AIKR+Ff+C1Xgr4p/DT9gn9vz/gphoK/Cb9oq8l8Nap468P8AgG1it7acso/s+ULH&#10;HKpm3Rru3KpEhycKwr9LPjT+wF8aPiJ/wWw+EH/BRbRdY0CPwR8P/hdqfhzWLC4u5V1GW6uft2xo&#10;oxGY2jH2lMkyKeG4OBnqP+Cvf/BPIf8ABSn9ibxF+z/pGr2ml+KoZodX8Ca1eMyR6frFu26GRmRW&#10;ZUYF42ZQWCyEgEigD4r/AODhj4GeD/2Zv+CX37Lv7PXw9WT+xfBn7RfgrR9MMxy7xwWGpRh2/wBp&#10;sFj7mv153DGSa+CP23v+CaH7TH/BQ7/glr4H/Z1+MvxM0HQPjZ4Lv9I1+28SabcTXGlvrunpLCsz&#10;FoxIY5Y5XY/ICrvwCFweKg8Lf8HWMFnHYH4ifsgTPHEqfbJNO1oSSEDG8hVC5J5IChc9ABxQBhf8&#10;EDdo/bp/b+8zp/wvw9f967r1T41fDT/gsHbfH/x7r3wD+JccXhrxF4ms4fBH2yawmi8LaakVgLy4&#10;a2nYC7NwTcLGjHdA1q7AEXINdR/wR+/4JufEv9g7wV8RPHn7RfxQ0/xd8WPjB41l8TePtY0SFotP&#10;jmbOyC3RkVgql5CWIGS4AACipfiN8A/+Codl8YPHHiP4C/tEeH9N8Na1rl1eeH9J1iQXIt0k0u2t&#10;kXEtpIYRHcQNMscbCMs7Flbcy0AeaXc//Bwn9o8SazpyeAx9j1q3bQ9Guo9MWC9swk80scMyO0i7&#10;hDbWxacKwlu5XUGOJGPOWuk/8HEPgPX9U0rT7zRvEWjzWOoXEepebob3T3LaoWjEC3EyCNxaf6qN&#10;8wKp2vtcCvTbr4Sf8FudPupn0T9o/wCH15JY3FyunrrVrEbbUbNbgfZUuFh09JEu2h8xppo3EWdq&#10;pCvL1z+tfssf8FnvGviZb3xp+1R4fk023vtSgtbPSdYfT457SVrb7PLcC3sUaRlEEp2hlKGdtrYJ&#10;FAHlvgfx9/wcO2viCP4Y6HptrqTeHLvw7F4jvdb0PT4YZITA63n2W8uCi3zFxE07qxILOICRtr1H&#10;xH4s/wCC1Pw1/aA+J118O/2QNL8e+E9Z8YSXHhDUdW+MUOnrbaasUaRQxWoc+WpIaRiyxuXkdSCE&#10;R39J+CHwo/4KxWHjXTNZ+N37RXhe70ex161kutK0+2t83tm0dut6juLCNgvmC6e3RGRkVollklKk&#10;n6/ij2LhgM5ycCgDK8XeC/DPjfwxfeFfFmj2+oabqFq0F9Y3kKyRTxsMFWUjBBr8zf2pv+Df23/4&#10;Tm6+Kv7E/wAc08FXSqZJPDfiCwa60+RR8whDodyp2G5XZc8Ejiiiu3L8ZisFV5qE3F+TsdlJ/WsD&#10;Vy+slKhVXvwaTjK2109Lro1qujPF/hl+xL+0X4g+K+i/B/4o+IvBNvNrEZca7oNxdybcSSRH/R5Y&#10;Vxymf9acjHTpX29+zV/wR++FPwz8U/8ACUfF/wAWt40ubZla002TT1hsUI6F42ZzKQRxkqvqp60U&#10;V7eZcR53jsKo16zkm+y/NK5+P5f4a8D4PPVWpYGKlHVXcmk+/K5NfgfZem2UNlbLawE7EACrgAD8&#10;BU/lqetFFfLn6lH4UOxSMoY5NFFBQmwetOoooAQqDzS44xRRQA0IB3pdgoooANg9aQIoOaKKAAxg&#10;nOTR5S+poooAAijtTqKKAP/ZUEsDBAoAAAAAAAAAIQA3c4tAeBcAAHgXAAAUAAAAZHJzL21lZGlh&#10;L2ltYWdlNS5qcGf/2P/gABBKRklGAAEBAQDcANwAAP/bAEMAAgEBAQEBAgEBAQICAgICBAMCAgIC&#10;BQQEAwQGBQYGBgUGBgYHCQgGBwkHBgYICwgJCgoKCgoGCAsMCwoMCQoKCv/bAEMBAgICAgICBQMD&#10;BQoHBgcKCgoKCgoKCgoKCgoKCgoKCgoKCgoKCgoKCgoKCgoKCgoKCgoKCgoKCgoKCgoKCgoKCv/A&#10;ABEIACoApQMBIgACEQEDEQH/xAAfAAABBQEBAQEBAQAAAAAAAAAAAQIDBAUGBwgJCgv/xAC1EAAC&#10;AQMDAgQDBQUEBAAAAX0BAgMABBEFEiExQQYTUWEHInEUMoGRoQgjQrHBFVLR8CQzYnKCCQoWFxgZ&#10;GiUmJygpKjQ1Njc4OTpDREVGR0hJSlNUVVZXWFlaY2RlZmdoaWpzdHV2d3h5eoOEhYaHiImKkpOU&#10;lZaXmJmaoqOkpaanqKmqsrO0tba3uLm6wsPExcbHyMnK0tPU1dbX2Nna4eLj5OXm5+jp6vHy8/T1&#10;9vf4+fr/xAAfAQADAQEBAQEBAQEBAAAAAAAAAQIDBAUGBwgJCgv/xAC1EQACAQIEBAMEBwUEBAAB&#10;AncAAQIDEQQFITEGEkFRB2FxEyIygQgUQpGhscEJIzNS8BVictEKFiQ04SXxFxgZGiYnKCkqNTY3&#10;ODk6Q0RFRkdISUpTVFVWV1hZWmNkZWZnaGlqc3R1dnd4eXqCg4SFhoeIiYqSk5SVlpeYmZqio6Sl&#10;pqeoqaqys7S1tre4ubrCw8TFxsfIycrS09TV1tfY2dri4+Tl5ufo6ery8/T19vf4+fr/2gAMAwEA&#10;AhEDEQA/APTPgh/wVd/bU1LTvg74g8Z/GC8v7fWv2zPGHhHxJDHp9uHvfD9hZJNBZD5Bt2kthhgk&#10;nk1Vsf24/wDgqD8Sf+CZHxc/4LQH9qyz0Lw74ms47X4a/C3RtFRk8MBPENnZi4aaXd5srQLOj5BB&#10;M24EcKPTfDP7Pf8AwSq+C37bM3xvHx6+IGo6X4a+IWpeLfD/AMM1UvoOleJrpfKu7+LGHkDBSBGT&#10;tGB1AxXZ/AP/AIJR/sFftDfDn4xfBj9nf9oT4laX8K/HyxNq3wth1IrYaFfPeQXjX1mswZkd3tAv&#10;OQFLAdq5aeOwdWr7OFROXZPXQ46OYYGvU9nTqxlLsmm9Dzf/AIKm/wDBRL9rmH9sKf8AZ2+Ef7XW&#10;nfAvwn8JvhDpPjzxh4xuPC0uqya3dXt3DbpazRR5YWoMkYIRQ2Wckkbdsf8AwWG/az8UfGD4bfBP&#10;U/h18UWvPCvi/wADJ4hkutGils4NTmfyws6xuTIiYLFUYkqGwSTzX0h8Vf8AggH8Cfijp+g30v7T&#10;HxY0/wATWfhObwj4r8ZW/iQtqHivw3NLJJJpd8xG1kxIyB1UMEwp3AAD5x/4LZfBjwZ8IPEfwl+E&#10;Xw10b7B4f8KfDwaVotirFvJtYHSONNx5bCoBkkk9TyTXi8WVPZZLN3trH8z9s8B44WXifgvbxUor&#10;neqTV1CVnZ9U9V5nwWfGHjHcf+Kt1T/wYy//ABVIfGHjHGB4s1X/AMGUn+NR3ti0D7An6VUYMpwR&#10;X5NGpzRuj/SylhcDUimqcfuX+R+nX/BvH8V/iDrvibx98Mdc8U3d7o9rp1tf2drdTtIIZ2kZHZdx&#10;ONwAz9BX6mRZC8mvyR/4NzQT8ZfiIB/0Ldn/AOj2r9bkHGa/W+F5Slk1Nvz/ADP82fH7C4fC+KWN&#10;jRiopqDskkruCbdlbc83/bJ8feKfhV+yV8TPib4Hvxa6z4f8CarqOlXJjD+VcQ2kkkbbW4OGUHB4&#10;NfDOsf8ABT/40/Bv4b/so/HH4la3da1ovij9mnxP47+J2l6fZwJPrN1p+h2F6hiLACNt8suACF+f&#10;niv0G+OXg/wf8Q/gv4s8BfEHUo7PQda8N3tjrN5JMI1gtZYHSWQsSAoVWJySAMV+c3w0/wCCKvx2&#10;+KXwWsvB/wAXP+CgHh3xz4T8O/A3WPh/8D77w94Eit47LTdVs4bb+0LmSO5IvHFvDEoCkK33gwJJ&#10;P0R+Mmj4w/4LgeNfHVjpD+Av2dfGngfXtL+JXhm11DwprlrYXlz4j0rWNLvb+yjiZLgLbvOtrtJJ&#10;LRsQOctjmPhD/wAHImoQ/s5+DfHPx9/Y38TL4y1zwxq/ijVbLQb6wtLMaBYzrG9/bC5u2eQsWMcd&#10;vkySPby8qNufZr3/AIIx3t78ZNN+KU/x9hMVh4k8AanJYf8ACOndIvhvS72waPd5/BuPtYcHH7vZ&#10;jDZyPnTxf/wb9fFLwR4G0fxP8QP2yfhX9j+Hugap4a0rWPHvwpt76y0zwzcXgu4p3FzcCNb63mab&#10;bM3yMsgVhheQD1TVP+C2Go/tKfGz4WeGf2SfhZ4utfh5qv7Q2l+Dtb+KF9DZtpurK2mXF1c6eiCR&#10;pYs5hZZcfMYZBleM3vjV8Y/+ChH7Yf7cPxk+C/7DXx+034fx/s56foosdF1TSVmtfGmtX1v9raHU&#10;JDueGyWMLEPKAk3MzbsYFct4V/4JaaZ+xL4k8P8AxF1//goZ4L8N/AHQPjVY/E7SdD1zw1a2TT6s&#10;1i9u8AvzcpEkDh5JI0jTA34wQgJ9P/aD/wCCc/xZ+P3xg8WftLfsBftz6V8P/Dfx48PadZfFG80v&#10;QU1aTUo7WNoYtQ0y7SdRbzG3Pkkr8vyh87hQB87+Nv8Agt3+2z8K/wBrGf8AZ5l+EMPihb740ap4&#10;V1ltP0mPGiR2vhy2vmt7GU3Uf2gxzSyXDSzoC0EbKEVitegfBb/g4C8D+FvgB8Mbz4s+GtY8aa9f&#10;fDvSPFHxN8RWMmn6WuiWeoXjWsMv2R5y08mFaZ4YSxSFd+4k7aufEb/gg18SR8Qpvi18D/2tbbSt&#10;ch+Ml14x0x/EXhd9QCWV1oMOi3FrMxuA00xiiMnncZd+VBAauc0f/g3Ck8Ev4Abwj8Z/A+oTaX4B&#10;0fwp441Dxb8L4dUmnj0+4aRL7TFnmZLOd4W+zsGEigBZOWUAA9D6q/YQ/wCCnWgft7+Ndesfh98A&#10;fFWl+FNO+2f2T46vLq1ms79ra8e1kgljhkaSynJXzUhlG5om3cYIrzbxp/wXI8H/AA18V+NvD3xT&#10;/ZJ+IHhuLwz4I8Q+KdG/tS6sUvNYtNHaMXAa0ExkszIsqSQ+b/rI23ccirP7Fn/BJX4k/s4ftreM&#10;f2wfiP8AH3QNa1DX/D97pAm8LeCl0a81nz7pZ1vtUMczQz3USqsatHGmfmZiS1eF+Av+Dcfx/wCG&#10;9A8QeG9f/a48P3UeoeEPGnh601K0+Gyw6heLrzK7X+o3P2kvd3EbKq4OFCKAu0sxII9g0X/gulo+&#10;sm68Bn9if4jW3xMbx7o3hvQ/hrd3+nreagNT02TVLe7MomMcUa2cTvIGJMZwpzkkekf8EW/2o/jJ&#10;+2F+xnP8afjnLdf25J8SPE+nC1vrWKGeztbbVJoYLaRYvl3xRqsZIJyVJya80+MH/BHD4o638fdS&#10;/at+B/7Tem+H/Hlv4w8K674Tn1bwm13a2f8AZegy6NdW86eevnLcxSlwwCmMqAMklq94/wCCcX7I&#10;t9/wT9/Zzh+AXjj4zWvjDVtS8Za1rcmuf2YunfbLjULyW8dEg8x+V3twpPAzgCgD6KoqMz+g/Q0U&#10;Afz+/ETUPsfxU8So7+W3/CRXu4Hg5896+/v+CGWoxX0XxCAkHDafhd3tNX2XqX7M37PGsajPrGr/&#10;AAG8F3V1cyNLc3Vx4XtHkmkJyXZjHlmPcnmvzu/4Kn2Fv+yv+0hos/7Os9x4GGv+FVm1aHwpdPYR&#10;3DpcOikpCVX7oHbnGTXxMsp/sXEf2g3zqN9Erb6dfU/KY5DV4OxDzepU9pBN3ilZ+9orX00bP1M3&#10;Lt4NfmR/wW4sbHxH8aPDNtBdRyT2XhqQXEatlot85Khh2yBmvnbQ/wBq79oeZsy/Hnxk2ecN4ou/&#10;/jlfU/8AwTo+G3wy/aX17xr4v/aB0r/hJpdJs7RxNrN1JLjeZt7ud2WO2JRkngCvHzjOJcUU1lWG&#10;g4Sm/ik9Fy69Neh+neHfibhMDxRRxVKnLmjzW1WujPzO8WeE2t5Gfy+n6Vxt7ZmJ2TOK/Yr/AIWj&#10;/wAEF9X/AGa9W/a9/tH4f3Xw70bXm0TUfEP9mXbbdSBA+yLCU86SU7htVEbcDkZAJrmfG3xx/wCD&#10;c34d6Z4P1j4iXfw50W28faP/AGr4Xm1bwzfQrdWfntbmZ2aD/R1WVWRvOKFSDnHWscNwJmVKCUq0&#10;X95/bWVfSiyfC0lCvgqsn5SieW/8G51tcf8AC3viNdCJjEPD1mpkC/KG85yBn1xX61I2RxXzn8FP&#10;i5/wTk+Bn7Qsf7EXwI17wboPxA1zw+viRfCeg2bLNf2BUstyZkQxyDYCygyFtnzAbTmug/Z0/wCC&#10;in7GH7V/xa8WfA79nL466Z4u8ReB1z4lg0e3ne3tsSeWQtyYxDMQ/wAp8t3wa/QMnwMstwEcPJ3a&#10;vqvN3P5o8SuLqPHXGGIzijSdONTlSjJptKMVHW2l3bobH7dXP7FXxb4/5pvrX/pDLXwL8Pfjl8Q0&#10;/wCCd/7BP7L/AMDfj9/wgr/FHR9A0XxZ4u0V7aW90uzt/Dkl95EQkysMs726xB2GVycAng/qD4p8&#10;N6B4y8M6h4R8V6Pb6hpeqWclrqFhdRh4rmGRSrxup4ZWUkEHqDX55fAHwX/wQ8+Lv7R3xr/YU8C/&#10;sVeC/D958LbezufFmqTeH7axsLpYJX3TWlzHIJENpMrRySDyzGxIB+9XqHwh8u/A/wD4KT/txftQ&#10;WmoaR4v/AG4dP+E6fBr4b3etTeM9T0aI6f4yurfxTc6Yl1fIkTubY21sI3jhBzLKXGMAV4v+1t/w&#10;UR/a2+L3wi8d6X4o+OmueLvhv8ZvhT8SJbH+19H0zT9PuItHmCWs+mWkE811bRIVeJmufLacjeFH&#10;IH6oeJPh9/wSJ+IfjD4GfDrw5+zb8OPHmjXsOrWXw/8AEPhLT7C+0TRYdMRLyeC4mhco0RkIcRuJ&#10;FMwZ2AbLV03wf/Yg/wCCPHxksde134FfBH4K+MrWS+1G01y58MtZapFby3gP2y1ZoXdbdZckvANq&#10;ksTtySaAPlf9qa08PeLP21P2FPh98YfCGneKPBrfBzxBqWi+EfEskY0nV/E0Oj2v2SObzleESbWY&#10;I7o2zexAPNeE+Af2y/iPrvhLUvgJ+xj421L9m7wr8NvDnxQ8XXGkQ69aa9Bd63o93bOunWszxRpH&#10;pwmvJH+zQoE2cAYOR9X+Iv2+P+Ce37ZvjPSf2Rfjp+wf4uuvAul/FyT4ceGfG3iHwzZtoNn4mtSY&#10;YbW3uILhrizdwmyN9ke4MFzgkV6+v7K3/BEr4kfDvU/Cmm/Dn4Aal4Y+GupXF3r1vpd5pn2Xw5cS&#10;RpHcfbDC4FuJEgRZUmIWQR/OrYoA/M+b/gtJ/wAFRNa+FGuaPp2u/YfGPhfwy3xc1LUG0mBoH8J3&#10;mg2a2VmEZQNq6te+udkRDHapNdtJ+1F/wWI8O/Fr4f8A7Ifi/wDaCvPCcPjz4qaXoul+MNb1jwzr&#10;uuW9re6PdSXa3FtpV1MiKJoxPbNIyfKyrlgpr7i/aT/ax/4Jf/Arw9rnxh8UfDDwb4o8O3vwLupp&#10;PFnh3T9LvdN13w7aX0VqmgQz7xFOXmuv3VsMxkK/I24rjf2F/G3/AASX17wJqXxJsv2S/B/wVs/h&#10;r4h0nWJNe8dz6QkFvqV3Zt9lmg1SO6milZID5SkSkIG2JgcAA+MfAv7fn/BSTwV+yVb/ALRXiP8A&#10;bQ1TxBqnjz9n/wAVa9p9pf8Ah+0WDQr/AEfX7Gyt54lVfnZ4rl/M3feP0GOs8cfta/8ABR/9mr4+&#10;6outftw6x4y0X4d/tDeCPDFxoN94Ys4D4gtPEVhHd3kczoCUWMtst1Ufu89WOMfqFoP7F/7Dvin4&#10;a6PoHhr4A+AdS8Ix+G7nTtBh0/S4JrL+yb2aO5nhhKAq0E0scUrbTtcqrdhW7rv7HP7L3ifWbzxD&#10;4i+AfhW+vr/xHpuv3l1daRG7z6pp8ax2N4xIOZYEVVjfqgAx0oA/GGz/AOCmH/BXWX9k/Xv2ubr4&#10;iXWl6X448Gzalp17q2s+HJE0nUF8TWdnbvpWnQ3DXotktZpLecTxLmTa5ILitH4xax+29rn7cPgX&#10;4MeLv+Cg+pSXfwx/aI1rSfD/AIu8QaLZwRqz+EotWEl0eEEamaa3wQQsUhI5QCv1h0//AIJh/wDB&#10;P3S7zxFfWP7H/gGNvFmBr8f/AAj8TRXK/aluygjI2RobhEmZIwqtIodgW5rT+LX/AAT6/Yx+Olvq&#10;Fv8AFn9mXwfrn9qeJIvEGoSXmlIJLnU47dbZbp5Fwxk8hVhJzhoxsYFeKAPgX9h//gpF8XPgz4h8&#10;WfDP/goT+0p4i0zxYuk6Lq0Njrvhmz1mwm+1C7Et7pOoaRM8U2nzGFfLidVeHy2BLFjtK/QD4N/s&#10;CfsZ/ACPUofhD+zR4P0NdVkja++z6PG5cR7vLjBcNsiTe+yJcRpvbao3HJQB64wymQtflr/wXZkx&#10;+0L4LKv/AMyc5/8AJt6/U5ulfPP7cXw5+HvjSLQb3xj4D0XVpoZJUhm1LS4p2jUjJUF1JAJ7CvJz&#10;ml7bAShe235nyvGeF+ucP1aXNa/L57ST2uj8ZdP1GSFlOf0r6r/ZM+I3xe8FfsVftK+I/gD8O9W8&#10;V+OF8F21n4V0HQ7N7i6mvrhbq3idURWYiNnEjcYCxnOBzXt4+BPwQ3f8kb8K/wDhO23/AMRX0x+x&#10;b4C8DeCvBupN4N8F6TpP2i+X7R/ZmmxW/m4XjdsUbsZOM9M18rkuWxo5pCqpbX6eR8FwXlcsLnUJ&#10;Od0k9LW6erPxi+FP7Bv7TPws/ZU+Mv7GX7Yf7BPxQh8OX1v4K8W+B7/4L282uXFnrlpaxWNxdQt5&#10;SrNckxxXEtsfugy4zjdXX6r/AME3v2/v+CmHx4/Z60n9uvwf4u+H8Opfs/61o/xQ8V+HfDNsFRf7&#10;Sle3tLjfE0Fnd3MCwvIqgOjs2MHKj914lUg5WnYAbgV+gH7Tc/BLTf2Of+CkOn/8FQ4/21NC/ZK8&#10;UaZ4Jsfi9/wgWm6z+/bWbTwmNGGiQ3S2Ji3NZpEBc/atwBfI/wBqvtL/AIN9tF+Ov7OnwavP2BPj&#10;7+w34k8B698MRei4+Jl1p/8AxK/GSzX8kqTW9yIwJZCsuWUO4URg5Gdq/o5gY6d6bgAcCgnYzPHP&#10;iK48J+BNX8V2Wh3eqTabpU91DpunQNLPdtHGXEUaKCzOxG0AAkkjAr8JNd/4J6ft2eE/AHgz48fG&#10;P4M+LPEcfxt+Hvi7TPih4a+F/hO7TxP4eOrXLa/Gb0zySRvLFdl4QpijD/6kqzOqj98qjKrkjbQB&#10;+E9z8JP2xJta8P8AjX4e/sIa94u0nw8vxHNnej4X6n4P/wCEw+1+DbGzEl/pqvnTpJJI2tUaAwi6&#10;eFjEFdi1fRv/AAS4+BP7Tk/xh+LGq/DaPxZ8HdJ1rwX4EOk63rvwPGkW15JaW2ow3dpBYXYTBiZ4&#10;k852aZkSNmLiRWP6mBV5O0dPSkCgLkLQB+Rf7Hn/AATD+L2u6d8Yvjr8cYfiXdXngn9oTxj4z+Gf&#10;wa1Uf2Ro3iPVFRzp+p/LEtw4ldsJIJTGOq45z4R4V/Z1/aK8WaQ3ivS/2N/iJpnha2+FPg0+OfBt&#10;r8HbzR47pdO8XWt3qWiW0UqmfU5I7UyESyNLLcIsgBcZFfvWwBHI9KXaoXIWgD8Pv2h/2RvF3x10&#10;D4weKvgx/wAE7fiB4d8J+JPg/wCNJvB+g6vod5dSXupzeJfD0sNxBYywI2lyzpb3EsViF3BIHlXI&#10;c1U+If7F/wAUPhD/AMFDNe+Kmp/sT+NNW+BHhz48aBqGp+FvDPw+ur23vtOXwpcWsVxa2UUTfbIL&#10;e6YK4jVljZhnB6fuXgdcUFVz90UAeC/8ExvB48A/sI/DfwtB8Btc+GMNvoObbwF4k1qTUL7RYnld&#10;0gmmkRG3hWB2MoMedhHy179TSBzxTqACiiigAooooA//2VBLAwQKAAAAAAAAACEAKlflDu0QAADt&#10;EAAAFAAAAGRycy9tZWRpYS9pbWFnZTYuanBn/9j/4AAQSkZJRgABAQEA3ADcAAD/2wBDAAIBAQEB&#10;AQIBAQECAgICAgQDAgICAgUEBAMEBgUGBgYFBgYGBwkIBgcJBwYGCAsICQoKCgoKBggLDAsKDAkK&#10;Cgr/2wBDAQICAgICAgUDAwUKBwYHCgoKCgoKCgoKCgoKCgoKCgoKCgoKCgoKCgoKCgoKCgoKCgoK&#10;CgoKCgoKCgoKCgoKCgr/wAARCABCAGEDASIAAhEBAxEB/8QAHwAAAQUBAQEBAQEAAAAAAAAAAAEC&#10;AwQFBgcICQoL/8QAtRAAAgEDAwIEAwUFBAQAAAF9AQIDAAQRBRIhMUEGE1FhByJxFDKBkaEII0Kx&#10;wRVS0fAkM2JyggkKFhcYGRolJicoKSo0NTY3ODk6Q0RFRkdISUpTVFVWV1hZWmNkZWZnaGlqc3R1&#10;dnd4eXqDhIWGh4iJipKTlJWWl5iZmqKjpKWmp6ipqrKztLW2t7i5usLDxMXGx8jJytLT1NXW19jZ&#10;2uHi4+Tl5ufo6erx8vP09fb3+Pn6/8QAHwEAAwEBAQEBAQEBAQAAAAAAAAECAwQFBgcICQoL/8QA&#10;tREAAgECBAQDBAcFBAQAAQJ3AAECAxEEBSExBhJBUQdhcRMiMoEIFEKRobHBCSMzUvAVYnLRChYk&#10;NOEl8RcYGRomJygpKjU2Nzg5OkNERUZHSElKU1RVVldYWVpjZGVmZ2hpanN0dXZ3eHl6goOEhYaH&#10;iImKkpOUlZaXmJmaoqOkpaanqKmqsrO0tba3uLm6wsPExcbHyMnK0tPU1dbX2Nna4uPk5ebn6Onq&#10;8vP09fb3+Pn6/9oADAMBAAIRAxEAPwD99l44PFOyM4pPdRXLfGX4y/Dn4A/DjUPix8WfEB0nQNLa&#10;H7ffCzmn8rzZkhT5IUd2zJIi8KcZycAEiZSjTi5SdktW30JlKMYuUnZLds6oYPIoyOtcT8DP2gfh&#10;H+0r4H/4WT8FPFf9s6L9sktfthsLi2/fJjcuyeNH43Dnbg54NQfHf9pn4D/sy+H4/E/xy+Jum+H7&#10;afP2OK4dpLi7wyK3k28QaafaZY93lo2wMGbA5qfbUfZ+05ly73urW732J9tR9n7TmXLve6tbvfY7&#10;wHPNLXzbo3/BXD/gntrutWuh2X7RFvHNeXMcMMl54f1G2hVnYKC8stuscSZPLuyqoyWIAJr6F0LX&#10;dG8VaNaeJPDmr2uoafqFvHc2N9Z3Cyw3ELqGSSN1JV0ZSGDAkEEEVFHFYfEX9nNSt2af5E0cVh8R&#10;f2c1K3Zp/kXF64zSgg9K8T+OP/BQv9kX9m3x23w0+NHxaOj63Hax3LWf9gX9xiKTOxt8EDpzg8bs&#10;jvXI/wDD4f8A4J1qOP2gm/8ACR1f/wCRKylj8FTk4yqRTW6bV1+JnLHYOnJxlUimt02r/mfTQORm&#10;k3DPFZXi7xt4Q+Hnhq48Y+PfFWm6JpNntN5qmrX0dvbwhmCLvkkIVcsyqMnkkDqa+f7D/grz/wAE&#10;9NS1GHTof2hI1kuJlija48M6nFGGYgAs72wVBzyzEKBySADWlXFYajJKpNJva7S/MqrisNQaVSaj&#10;fa7S/M+lqKp6HrujeJtGtPEfhzWLXUNP1C3S5sb6yuFlhuYXUMkkbqSroykMGBIIII4q5XRzc2qO&#10;j4tUFFFFAB3r5l/4LD/8o6viF/v6R/6drOvprvXzL/wWH/5R1fEL/f0j/wBO1nXHmX/Ivq/4X+TO&#10;PMv+RfV/wv8AJnkP/BKz4t6T8Bv+CXHij4ya1brND4b1TWL/AOyyXAh+1SRwxGOAOQQrSPtjU4Pz&#10;OOD0r55/Ya/ZU8bf8FS/j/4j/aU/ad16+uPC9hqgOoRQ3Ey/b7lm81dMt2YsYbWKNhvCuHRJIlTB&#10;cyR+h/srfCvxB8av+CIfxB+H/hSOSTUJNYvL+1t4bd5pLlrOW1u/IREyzPILcxqAD8ziup/4N/fi&#10;54Sn+FHjb4EvdrHrtn4h/t5YZJUH2i1nt7e3LRrne3lyW43nGF8+EZy2B8vTUcRVwlCr/D5L26N2&#10;2fofM04xxFTCUK3wcl7dG0tn3sj1r4kf8EW/2E/FPgfUvD3gr4fXnhTWLm3xp/iG01++uns5QQVb&#10;ybi4eORTjaykAlSwVkba69J+wJ+xD8Rf2I7LVPCN9+0u3jLwvfRh7LQrjw69r/ZtzvJMkDm8lVEc&#10;M++PZ8zbGDKQwfxj9of/AIIzfFT9p74o6h8X/i9+2/8AbNTvPkhhT4flbext1JMdrBGdQPlwpuOB&#10;ksxZndnd3dvjT9jH9nrTvE3/AAUr8NfC74X+OZPEWjeEfGQ1GXxXBpQENzb6bJ5zThYppVSGaWFY&#10;o5TIQfPiY4LbK6KtSODx0H9VUbvli1JJu/eK/W50VKkcFjoP6qo8z5YtSSvfvFaff957B/wUt8I+&#10;HviD/wAFdPBPgPxfp/2vSdcvPDVhqlr5zx+dbzXflypuQhlyjMMqQRnIIPNfZEf/AAR9/wCCcjqC&#10;PgBu/wC5u1b/AOSq+JP+Crvw9b4tf8FQ/DvwpGr/ANn/APCTQ6DpI1D7P5v2b7TP5Pm7Ny79u/dt&#10;3LnGMjrX17+wj/wSZ+Hv7Gvj68+K3iDx8njTxB9n8nRLybQxZppasCJWRDNLmR1IXzMgqhZRw7Zz&#10;wNL22YVk6EZLnd5O2nyabfyM8HS9rmVdSoRkud3k7aeiabfyPI/+DhLUfHEHw++Gekael5/wjc2s&#10;6jLqzR22bcXyQwi0Dybflfy5L3auRuAkODsyJ/gL/wAE/wD9gb9s79hrQ9M+Dd/pWm+NE0myl1vx&#10;Rayz3V/pmqlIVulubZ51O12t5lSJ8RAO0sAAfe32P+0n4j/ZafwTcfCz9qnxn4QsdF8TWskR0zxV&#10;rUFmt5GhUs0ZkkRt0bFGEiENG+xlKsFNfC/7YP8AwSR/4Zw8M61+1T+xX8X/ABBoNx4Zs7rU7jR2&#10;1Jo5ra0Cu032S8jZJFVICy+XJ5jyKGBkZjtbpx2FccZUxHLGpFpKUb6xSW6/Pozox2EcMZUxDhGp&#10;FxSlG+sUluvz6M+xv2Ef2TNZ/Yv+C83wY1P4u3XjCAa5PfafdXGntarYwypFm3jiM8oVPMWWU4YA&#10;vO525JLe1HI6V8y/8Erf2wvGn7Yf7PFxrvxPhtz4k8O6r/ZepX1rGI11BRDHIlyUUBY3bewZU+Xc&#10;hZQgYIv05uGcGvbwEqFTCQlR0jbRdl21vse1gZUamFhKj8NtPJdtewUUUV2XOwQ14J/wU48DW/xK&#10;/Yj8aeCrz4geGfCsd5/Zu7XvGWsDT9Ntdmo2sn764YER7tuxcj5ndV717515rD+IHw88AfFnwjde&#10;Avih4J0rxBod95f27R9b0+K6tbjY6yJvjkVkba6KwyDhlBHIBrOpRp16bpzvyyVnbez0dvOxMqNK&#10;vD2dW/LLR23s9Ha/lsfG3/BNv4y/sofsi/s3n4RfFH9uL4J3WpHXrq8Mmi/Eyxmh8uQRhRud0Ofk&#10;ORj8a+d/2pv2cv2QIPipN8fP2Cf+CjPwh8FalI0k58Or8ULTT/sczxyLKbG5gmJhWQMEFuQsab5A&#10;JFjKxJ+g5/4J3/sE43D9i74V/wDhvtN/+MV4h8AfgR+zb8XfBuh6/wCP/wDgkp4K8EalrTaW7aTf&#10;fDS3layhuNH0zULn7Q8ljB5L29xfXNgVIJeSydzsIkhimplmT1cPCjJStG1npdW7M2qZXw5Vw8aM&#10;lUtG1npdW7M+MvEHx3/bh/aW0tvhT8Yf+Ch3wk0Lw/cQSfa7m8+MXhm1t7hTG0Zt5jpErzzI6uwM&#10;bq0bdW5ANfW37Blr/wAEu/2GtAvLjTf25PhT4j8XaqGi1TxXceNdMhY2+/cltBH9pfyIRhWYbmaR&#10;1DMSFiSPW+EnwG/Zb8afDqTW/H//AATB8G+GfEWsaXDeeGfD1x8E/PW2Y+HdO1Ca2vLlbFY45I7y&#10;5ubUGQW/mvA0SJ5iOo1fFP7NX7KB+G/xU1LwJ/wTe+HsvibwXoOpXPhvT7z4LN5OrXUX21LWKIvZ&#10;Qi98x7RGK2zscXCKDtaGabPDZXlNCt7VucpLZyabXoTh8p4dw9X2rdSUls5NNr0PmL9v3w18M/2j&#10;P2srf9on4F/8FB/gDpK6fY6eNOuNR+LFrBdW93bsXWVfLDgFW2lTuzkVzn/CSftbD/nNH8F//D7R&#10;/wDxuvt74Z/sn/sY/Ef4ha9oLf8ABNbwLpHh/SbG3W21/XPhjZ2b3Op+fdRXtitvNaqZEgENtIt7&#10;Ez21yt4PJdxEzt5toP7OXwatfhro/jO9/wCCbXgDWvEDXeg2Xjzwi3wJi046BMyyR61c2c7xOmo2&#10;tuUM8UVu1y0xhaOK5n+2Wxjzlk2UutKopVE5O7tK2rM5ZLw7KtKopVU5O7s0lcy/+Cmt7+w5+3P8&#10;O9Di8Hft9/BvSfFXhe8mk0mbVviFY/ZLiGcIJ4ZDHKzRkmKJ1kCPgxlduHLL8fTeP/2tPGXwvsv2&#10;RvE/7b/wih+HsLR2Ucl98YvC7W0drE+6LfLFO968C4XbHtYqqouwBQo+9/Dvwa/YX1DUdcPib/gm&#10;r4b0qzW8t5fCsn/DPd5cS3ulyx6agup0i0s/Z5vtF9IDZs3nxxW7yTLD5V0LX0r4dfsH/sVeK/h/&#10;oXijxZ+wV8J9H1XUtHtbrUtIj8C2ci2VxJCryQB5rOCRwjkrueGJzty0aHKisVlOU4qq6jlOLas7&#10;NK67PuVisn4dxFV1G6qbVnytLmXZ9zD/AOCUvwe+D/wU/Zlfwx8KPj14b+Ilxca5JeeKNc8KavBe&#10;2MGovBAGtYniJISOJIceYd7bjIVQSCNfpzJPSuV+FfwW+EHwM0Kbwz8GPhZ4e8J6bcXhurjT/Dei&#10;wWMM05VUMrJCiqzlURdxGcKozgCuq6cV0U6NHD01TpK0Vor7kxo4bDr2dBNQWivvbz8wooorWxXK&#10;FVNY0iw1q1FlqVnDcQ7t0kFxCHR/QEHjrg/hVuikB4x8av2UvEXxR0bWPCHhz45+INH0DxHY6lBr&#10;mi3t5eX6yy3as4uIZjdJPb+VcJa7bZZPsZtvtls1sRcrJBB8Uf2S/Gni+5s7n4f/ALUnj7wtt+Iu&#10;m+INUhj165u47vSYL5L270JQ8ytBb3E3mnzkYSxRyC1UmyRbMe3UUDueBeKv2OfiMfhdZ6H8Iv2t&#10;PHXhXxta+F7HRv8AhOLzWr/XEdoTp6TXZ03ULyW0a4lgspUMro7q95LMWeRpDJzvjj/gnl418b2/&#10;jLQ9U/bM+JGoaL4o8JyaPZ6P4g1ie4i02Say1+3uZStvNbx3UcjazbyiOaNmQ6XAquFS3Fr9P0Ur&#10;IfMzzP4Y/AXxB8NvjD4i+I7/ABj8Sa5pWt+G9NsYfDuvapc3aWmoQ3eo3N3qERlmaOE3IvbeMwQR&#10;RRRpYRKgCBI4vMvDn/BN7wz4F+Imm638NfiVqXhXwnY+DdH8MzeD/Ckl3pYm0+wtvFUQi+12d1FM&#10;AZPEsU6Od0scumRy+Y87ieL6ZopiufLuuf8ABPz4qah4g8cePvD/AO2P4q0HxN4k0H+z/D+saTFM&#10;zaS8eo+Krq0Nx9oupW1CCCLxJHELZmiTdpkUkZgzEttr+Hv2U/jFJ8UPFmo6l8ffHdvoV14d8LWu&#10;lX114tllvpdZsNVvNQ1LUoolY21pDeLLY27wRxRwutvLE1qLdY45PouilyofMzz39nL4T/EX4PeA&#10;7Xwn8R/jPfeNry30vT7VtUvreVG8y3tI7d3XzZ55SJTEJ28+WeYzTTs0zI0cUPoVFFMkKKKKACii&#10;igAooooAKKKKACiiigAooooAKKKKACiiigD/2VBLAwQKAAAAAAAAACEA05lca/4VAAD+FQAAFAAA&#10;AGRycy9tZWRpYS9pbWFnZTcucG5niVBORw0KGgoAAAANSUhEUgAAAFsAAAA7CAYAAAAUwvbDAAAA&#10;BmJLR0QA/wD/AP+gvaeTAAAACXBIWXMAAA7EAAAOxAGVKw4bAAAVnklEQVR4nO2cd1RU19bA971z&#10;pzMDUyhSAkpVEAUrlmgeYi+JPYo+Ywk+I1HxaYhdow+Nit3EEjQajUajJnZsEaxIE5SmIOCAMDPM&#10;wDB9bvn+8I2hCcOARt+X31quO5yzzz57ds46Z9999gSJPpadaMRJNjSDS3uWeBQ/um3XnDHW4uDq&#10;qczPuGf/pvQ/K5V5/ZGaPTA5p7DnU0m5n0SqcLcX8Mv+2PV1J/nwf2aSVdUCmptzAebt8ZgR3PE2&#10;o0/3eJpIILVmLuyZVBukN5Hc5gzS4QB9Q7qDu7u7NXNaTGFhIeRKFDatrbdab+QVV6g9EJMO+s+J&#10;yajbb8fjKAAAKL2BTZbLXMhymYsp+WFf3c+/zQYajbBPPOVCsipFGMftCYLSTZbOi1ljrFFTBe6d&#10;28N3u3dbM9xiFkRFwY2E/czW0qcz4uzd1x8t2HY1c3FbMS//j69GdfVv5/LwcUFJJ0t1MEK6XENF&#10;djL5zfAkQIDieX+xjN1myFEEQcmmxqItM//9ITHvRf+ea089XnM2ZV2Vzmib/rwiOEOi6DxlUO99&#10;zdHDGTd8v6Hi/gBC/+IDQvfCvTJj2eGKpJk3cU2xV1Nj/184e+e1zKgR2y9cL6yobluz/dCd3Jmj&#10;+3c9ymLQ9ZboQQS2FczQ3r9rJadn1mw3KtP6yO58mqYruza6sfGt5myKoiA2NhbCwsLgyy+/BIPB&#10;0OSYkpISuHjxIgAAGI1GOHz4cGuZAwAABElgSkOFc6CbKI1Boxnr9p94kD+ZwWQYRvTpfNISfeyP&#10;Bx0iQcPTl9/4uG4fRei4QBGYkTCyXje+1ZwdFxcHO3fuhGnTpkFmZiYsXLiwyTEJCQmwZcsWAHh5&#10;GM6bN6+1zAGSItF9WZt/XJ+8+GYnd3ZW3PSPJqIIUmtfrdIZbX9PKxwTbuFWwh47/Add6fkpQOH0&#10;un22Hb6eA+K+F6IvLrx5+vGvUQ2NbzVn5+TkwLhx42Dy5MkQEREBOTk5raXaKk4+PRhzr+zGpHJd&#10;qdfm9OWX/uEvvrF9Up9ZdeUO3cmd2TPAM7Gdi/2TxvTRO/vfw7w8srSSMzPq9vG8v1jGcBl1YN31&#10;1afz5Lndf3iwZ/OtwoRxdeWwZLt8polq8iCtRRVD22A7giC1npZAEAQAAOA43iwbGiNVeufjC0Un&#10;Fpv/Lq7O77wtffXvC3t8M7hCoxevPPNgg7nv9tOyD/OlKu/wQb32r4n7bQOCIJQNm1UNAICwWa++&#10;KHvssB9MVY+64+p8/5pzcd0nb2V7TFu/MSHmWPqL1AHm9i23Nh5sK2j30MXWNc/chhWz5RjRdNRS&#10;C7T+9gcoigKKovU+N0bXrl0hMjIS5s6dC2lpaRAWFtYsOxpCbVSJ4rK37a/bnluZ+eF3meuPRYYu&#10;G6PUGERbr2S8+o9x5P6TaXPDQmKDfDySgnzckzisl6tJfPZgIFlVLTAmpfdjhHS5pircvLmmTrbz&#10;8MM83wULd93b8f3tosSxNfsMuIETe+vbQxuHbu2F/jcstCrObojIyMhXnwcPHgwdOnRocoy3tzdc&#10;uXIFjh49CsOHD4eoqAa3umZxvzxhgtqkEjXUlya/N/JA9rZ9K0fOn16h1otPJOdPih4atHpWvw47&#10;bZh0de9A7z/qjkFteUpWWN8zAAA8r4hVgKCE9vnJ2Uz7fmftAlbMOJR2cN3lvAv1ticAgFxZTo+7&#10;Rbc/6e3R91cAK52NUvW3CVdX11efeTwe+Pv715NpiKCgIAgKCrLGjHqoDIRtf5dhe9rZ+iT9VnB0&#10;Rbr8/oi6MrdeXJnGY/DlWyZ+FjEvrOO33o52uZbqp7EcSu38l/6L7TTgJMOu053TWWfmncg8Ht2Q&#10;rLfY98GnnSav6erS/TxFkiiCoqRVByRKvZvh+cb75esGHHuSlfbCof3cwJWjV3ffERxsH3Kmrlyq&#10;9O7HOOg5zXF0TZiiHtdUJr3Nz+k/razb52ff/t6qAWuHbh66rYdPIWV4NOGzROmps1MBrFzZGJsL&#10;8Veugm97y1avme49Q2Dztl0Wy2sNBAAAZYmsHifZp3Irp6pNJG/BNcmhbcnSFZFd7Nf+K2D5+DJt&#10;Yfvfnx1d/kB6ayyLxqmOCvpmCBvjqpplfB1sWXayxf2WTFx9bfk5AIAODv63J3YKX9O5TdCVqoQ7&#10;gzMjp95Vp2f2AAAAkkIdx446aJWz2f5BQGf7NWuMRi4BBkYDB77lqQ4OkwYAYFFoc7NYPUhtInnm&#10;vwurjF4Lr5cc3JYsWzG3i/26z/2XTBrVrmi1XFfu4chxftos419DN7ce56cGT1/iI/ZNCnTqdL3y&#10;RuKwzDnhSeqMx11rylWnPgwxlJa5WeVsYdd+4Ofl1qwxj37fAkVFRdZMZxEJz9WDGmovVhnbLb5R&#10;8sOOZOny6BCnr4Z7efzSmvOOD5wYo7h6c0RGxKRkzaPs4NfJVd66G2bV5ssk6r1A/eWklGl7Ndb/&#10;vNrkUao2NW+FWIj09LkpjTkaAECVkt7bKmfjKGGdVW8IkqJQgqJoNnS0ujG5we34p97E/OKhYSea&#10;kjGWy5yt2kY0WNNJJktJTEyEuLg4EAqFsHLlSuDz+c3WgSIIeWWidwDAy4NSrsMd5FrcUa7DHV8+&#10;CYdKAy5049ELW83wGth0CkgSDQ07yRCLyuj24jKGvbiMbi969aSLhFKUTjdZ5WxtKzn78ePHMHLk&#10;SIiMjISUlBSYMGHCqyxgc3gmLQxYcXzVaQFXUC6wEZQLuIJyAddOKuDalbvYCMoD7AXZYr5YgiCI&#10;RZFNc2G5Ohf5blozjVRWOFIKuROplDtRihJ3suhhD0IhdzIp5E5UldL+L3X2w4cPoUuXLrBmzRrI&#10;ycmB3r17W6XHhBuZJYpSrxJF6WsT+H4uvkm7Z+7oYbWxTVA1rJu6UQEEoaxytg4zwHOuDNw0Lb+H&#10;LSoqguDgYDAYDGAyWXydVwuSavoty4SbWu16rS6UycRoWohCrHsVRADS7QsgTZwPONKyw9LW1ham&#10;TJkCo0aNajB5RSOb1s9msBtfVQBQVlnWlqSse2NuCrKsxKNJITZH3aJElMRGDgpmNTjq7MDWwAVb&#10;IxdsTGxALXsPgYEDB4K7uzv07t0bcBxvcBuhEUSTyhztHBoM4AVcQXl3r66Xunl1u9TVMzgeteBS&#10;1hpobh55/JM3nfAHtwabkm4NwZNvD6SqVYKaMmgb12ctzvpp6QZ4Ri//UymJgK2RCz5VLuCga7y0&#10;RCwWg1gsBgAADMNg2LBhVtnAorO07RzbZRRKC/393Trc7e7V7WI3r66XvJw800mjhldVkhQqS9q6&#10;vtrOI9el09TNTWtsHsuz5HFsGqrt02Xgxa4DRs7gA6UnsjN6mJJuDcGTEocQeY+7YH6B91stxWqG&#10;RClQstRQrdU16ezW5OtPFk9xtHUo5jK5VdqKvMDK54mDsx6sj60uS+9NkTgGAEDn2L9w8h+/m4ax&#10;dK01b4HG1P63F5ppFADys6T6CwYKhq52rJt9RJ4X+0wI+Mnjs7krqEqFPRj0nFZ39utA6SzIe/IE&#10;vHzbNyJFAY0kAf3vzZHJZAJfgdiicO0DvqC06N7GzZXFdwYbtVLnhmRMWlmbkrS46A+6zamXrbOW&#10;fYVVS6ga+RsjCcw7Cv3AOwr9wG+fKLe4sGiF/cScs9E+zvPemrPF7YJAib3+0GaZ9NCjMA2E2qoa&#10;rSgw7ewtOoExJq9SWZQ4zKSrcHydjI29f7KD78gfKRLHEBRr8T0cZZQ7RPsI5mlwkn9DrhvZkEyJ&#10;nvAo1pm8EGtDP4sMqZMZdfDtCQ6+PRuUbScvgrl/HAQBzxaAZ1urTyp0suhQQ1AMd2w/er8kdd/S&#10;hvqdAibu9AhZ+G+Q3Bxqiv/nNSz0u5GowCfToi/TAKT8wid47pyjNh5fL9nacdbHP0nU87c8VW7A&#10;KaiXOBrvwvse4C8u0nGuLIMp909C9OVdINC1KL0MAABOAZ/uQOvsxzQ6t9onbOP4tiELF5Ipmzbg&#10;NyJPgbrEA78YnkAWX29wNTYFUXpgDp496wSQehZRsDKWyP7szJQ2xI+Hujj1cWHRCmvKenLpWf3E&#10;7HMAf4GzEYqEjiXZEHV1L6w7uxH+kXcX6BbE0pbA4IjKnTtN3WT+myvySw8ceyxY5Oj/AL8Ynkhm&#10;HfqzMMWosqM0pe64tMrJ+EzaZOkYAIAsNbunqkDiA3SBAoCgmdspxeWRprSwNH/kEfpLd+egUHv2&#10;aXPffE+7aHO9ylvbs1kmPfTOT4YBOYngVC1/Y/O4dJ6+Xv700qe2Lj2utu21aAGU3h5ouhX9IxhV&#10;tUIjRBSQjPp+urssIu6Y5uLDTzih/hf4Y3scthkRfIJUyZ0QjKGnDFoewheVFV+6Oypr/69RspSs&#10;EMcegQlhxzf2RwTHp1HKG3/m0A2SD/CMUYlcj6XRsQERY34uUUemVxl6mVc1AADGBBIargJpBSgK&#10;HKor4KO8O/Dh0/vAMVlUUtciaHS2NnD0ke40OltNpMTGkI8P1C/NQlCS1mt1hPZa1hDNubSxAADa&#10;+MwRmAO/jPtR2xvapR+9MIuyFx3rVlUg8ZWlZIUAAJTfz/iw4OSVaZ4jYr4wpfZ/BKT+z3IzCseI&#10;Z6s3IVV3+k/y2TZtkqt4R83kF1bs8hie4XRIMXEg2ciGZBMHckxM0De1w1AUCHVGcFZpwVmle/ms&#10;fvl0UenAvdIEjtVqYBLW5TtaAsbkK8mi+NENOhoA0PZTtgPbK1e25Jta+W1mgFsaIcmpddVPSrKD&#10;hP6eaTXbUtbt3eg6IM6P7rbgG6IoZl1d/ZQyIYzSPfNG+cJ7tezCgIIghh6CGHqYWaMkXknSoIzA&#10;QEZioKZQUJMouMnU4FqlAQ5OAIcgAGMiABwUNPueN98jbxjUfeApWue5q4n0nbVjao6ThBb05YqK&#10;9RdW4hJFrWp+hr9rOim52admGynJ7Szs99H5mm0GpUqUsnbvpl6b5n1Oyn6dTGnz/iySQTAc8/t+&#10;IsrvUsvRAI3s2QKUAAFKQHuokU51BwCoXaRJmd5IuqFVoHWeuwpQuoFI3fIfcxvWc1mkMU/ZrnLP&#10;tdoVQQhCMTu4ZBh/yYms2UxIsoPYDsIXLLGdVC+vdDC355+M/6fnuIEHHTp8OxvP+DgBAABQtg7z&#10;2zMBFQ0825A972YBSA1YdLTJjF5j0AIjYrD+28YBnVuNfBD6G+Lyj7PSxUf3AEHSasrRPR1zUQ5T&#10;Q0iya28jJXmdgCJRob9XGtTh3pJt31Os4CTUafJ+YH3wDAs80/d1jgZ4i9GItdhxamS5rAT1GHSS&#10;LvJPARQzqQ4nRhhSC+tdIjADXNMpg5ZLSQt9a3UYdRxKVuwl7OCZXnozudYNvir/ue+j745/FTh3&#10;xSIaIBSC8augEdBmFJy+1yA812cI10mCuQiLGb5tHtftZwa4ppGlTzoCVb+2jpDkBAkD6q9spz5B&#10;11z6d7uEYLaVTTkaAADj0ugaIA3N+rXY+ww3rOM5Tqj/BV1CzgDVsbvTNfGZIyidkcMMcEsjJRkN&#10;Fh2SkpzOwo7j4gAAWCI7mfuwD094fzpkn9DfK705c7/z28ibAEFRktO/Qzynf4d4Um9iGVKf9WR2&#10;dEslHuW4oR6B9yhdtR1QFAIoSiIcWwXCF5XzPJyfDju3q6vA3zMdpdGseuVFyMx1yUAaLfrRKSlX&#10;OFI6Xe3fJRJAaX40FlgzuSXQXJ0LbLbF1KtGfR9BKOqN3O7/TQO886Hf/xKvnE399xSu+8RxHCOI&#10;lxkuqsZJTZIkiuM4RlEUUneMeRxJ1r/NpigKwXEcw/GXV1VUA6e/GZlMZq/X61/7U7f3DRQAwGQy&#10;0bdv3z5PKpU6hIeHH42Pjx+0efPmfwMARERE7Js1a9YPOp2OHRsb+yrXsGzZsv/s2LHjS5lMZr93&#10;796IU6dOjZkzZ873+fn5nnl5eT4RERH7Ll++PBgAYOzYsaeys7PbX7lyZaBMJrOfMWPGgXXr1i0n&#10;SRI161y0aNHmJ0+eeO/atWsuAMDOnTsjjx8/PvH48eMT375b3gyvVp55JQoEAmVqamqweeXhOI45&#10;OzuXYhiGm0wmekPyOI5j2dnZ7RkMhpEgCJr5n0AgUAAAiESiiq1bt0YZjUaGg4ODdNiwYeemTp16&#10;EEVR0qxTIBAo4uLiZioUCiEAgEwmc+jZs+fdvLy82i8Z7zEoAACCIJS9vb2MTqebBgwYcCU6OjrG&#10;wcFBCgDQr1+/P9auXbuETqebjEYjY9OmTYtUKhVfKBRWUBSFKJVKgVAoVCxYsCB2+PDhZ1kslp7F&#10;Yum5XK5GoVCIAABCQkLuhIWFxdvY2FQDAPD5fBWTyTQAAJjnadOmzYt58+ZtMacku3Tpknzu3LmR&#10;TCbzzedl3xJ/RyNvkb+jkbdIi51NURQil8vFcrlcbI40AF7u6QAAKpWKX1FRIaobdSiVSoFarbYx&#10;y8rlcrFOp2OTJInWjXpaauO7Qou/iF6vZ23dujUqNjb231qtlmOOYszPr776auPZs2dH1nRabm6u&#10;7+bY2IXLli9fq9FouOfPnx++Z8+e2Tk5OX5Pnz71OnHixPisrKwOOI5jMTExS1pq47tCi3MjbDZb&#10;N2TIkPMkSaJcLldDEARt06ZNi6qrq/kAAAaDgUkQBI1WI59QUFDQbuKECccePXoUoFQqBRRFIZWV&#10;lQIul6vx8fHJO3r0aPjly5cHCwQCZVhYWHxLbXxXaJVEFJ/PV5lXrru7e9HkyZN/OnLkSDgAgLOz&#10;c2llZaVdTYcLhUIFj8erdnR0LGcymQaBQKBgsVj6iooKEQBA3759E0iSRK9fvx76v+Tsv6ORt8j/&#10;zOHzPoDu2rVrLkVRyO7du78AAAgPDz86Z86c7wEANmzYEP3555/vV6lUfACA2bNn7zV/njlzZpxE&#10;InG9cOFCraLqNWvWrPh6yZKYnJwcv6ysrA5RUVFbV65c+Y1Go+GmpaUFzZ8/f/v169dDTSYTPSoq&#10;auvDhw87paWlBSmVSsG0adMOrVq1ao05FzN//vztWq2W83Zd8uZA1Wq1DUVRiPlL6XQ69vPnz90A&#10;APR6PdtgMDCLi4s/KCsrc6qoqBD98ssvEwBevnVu2bJloTl8qwE1edKknxISEj48derUmKVLl35j&#10;NBoZarXaRqfTsQ0GA1MgEChIkkSfP3/uduDAgRkajYaL4zjWt2/fBD8/v+yCgoJ2UqnUobS01Pnk&#10;yZP1/o807yuYWq3mLV++fN2oUaNOAwCEhoZeRRCEMhgMTDabrXVycipTqVT89PT0oOnTp/+QkZER&#10;CAAQHBycIhAIlGw2u1YhY0VFhejK1athPBsb9ejRo39du3btCq1Wy6EoCsEwDEcQhFIoFCIEQajQ&#10;0NCrlZWVdhiG4TQajYiPjx/k4eFROGbMmJNHjhwJHz9+/PHs7OzGCrrfK/4PUDmFEOzYbDUAAAAA&#10;SUVORK5CYIJQSwMEFAAGAAgAAAAhAGkerxXgAAAACAEAAA8AAABkcnMvZG93bnJldi54bWxMj0FL&#10;w0AQhe+C/2EZwZvdJFZjYzalFPVUCraCeJtmp0lodjZkt0n6792e9PQY3vDe9/LlZFoxUO8aywri&#10;WQSCuLS64UrB1/794QWE88gaW8uk4EIOlsXtTY6ZtiN/0rDzlQgh7DJUUHvfZVK6siaDbmY74uAd&#10;bW/Qh7OvpO5xDOGmlUkUPUuDDYeGGjta11Sedmej4GPEcfUYvw2b03F9+dk/bb83MSl1fzetXkF4&#10;mvzfM1zxAzoUgelgz6ydaBXM52GKV5BcNfiLNI1BHBSkiwRkkcv/A4pfAAAA//8DAFBLAwQUAAYA&#10;CAAAACEAMzcgNuoAAAA5BAAAGQAAAGRycy9fcmVscy9lMm9Eb2MueG1sLnJlbHO8081qAyEUBeB9&#10;Ie8gd59xZpJMSomTTShkW9IHEL3j2I4/qCnJ20cohQbS6c6lXjznW1x3+4uZyBeGqJ1l0FQ1ELTC&#10;SW0Vg/fT6/IZSEzcSj45iwyuGGHfL552bzjxlB/FUftIcoqNDMaU/AulUYxoeKycR5sngwuGp3wM&#10;inouPrlC2tZ1R8PvDOjvMslRMghHuQJyuvrc/H+2GwYt8ODE2aBNDyqoNrk7B/KgMDEwKDX/vlxV&#10;H14BfWzYljFsK2//NLRlDO2coSljaOYMXRlDN7cPmzKGzZxhXcaw/jHQuw/f3wAAAP//AwBQSwEC&#10;LQAUAAYACAAAACEABu377hUBAABGAgAAEwAAAAAAAAAAAAAAAAAAAAAAW0NvbnRlbnRfVHlwZXNd&#10;LnhtbFBLAQItABQABgAIAAAAIQA4/SH/1gAAAJQBAAALAAAAAAAAAAAAAAAAAEYBAABfcmVscy8u&#10;cmVsc1BLAQItABQABgAIAAAAIQBm2et6FwUAAFMZAAAOAAAAAAAAAAAAAAAAAEUCAABkcnMvZTJv&#10;RG9jLnhtbFBLAQItAAoAAAAAAAAAIQDU6jHgQ0IAAENCAAAUAAAAAAAAAAAAAAAAAIgHAABkcnMv&#10;bWVkaWEvaW1hZ2UxLnBuZ1BLAQItAAoAAAAAAAAAIQDO/UZD/isAAP4rAAAUAAAAAAAAAAAAAAAA&#10;AP1JAABkcnMvbWVkaWEvaW1hZ2UyLnBuZ1BLAQItAAoAAAAAAAAAIQCLlL3oDRwAAA0cAAAUAAAA&#10;AAAAAAAAAAAAAC12AABkcnMvbWVkaWEvaW1hZ2UzLmpwZ1BLAQItAAoAAAAAAAAAIQAams5/jREA&#10;AI0RAAAUAAAAAAAAAAAAAAAAAGySAABkcnMvbWVkaWEvaW1hZ2U0LmpwZ1BLAQItAAoAAAAAAAAA&#10;IQA3c4tAeBcAAHgXAAAUAAAAAAAAAAAAAAAAACukAABkcnMvbWVkaWEvaW1hZ2U1LmpwZ1BLAQIt&#10;AAoAAAAAAAAAIQAqV+UO7RAAAO0QAAAUAAAAAAAAAAAAAAAAANW7AABkcnMvbWVkaWEvaW1hZ2U2&#10;LmpwZ1BLAQItAAoAAAAAAAAAIQDTmVxr/hUAAP4VAAAUAAAAAAAAAAAAAAAAAPTMAABkcnMvbWVk&#10;aWEvaW1hZ2U3LnBuZ1BLAQItABQABgAIAAAAIQBpHq8V4AAAAAgBAAAPAAAAAAAAAAAAAAAAACTj&#10;AABkcnMvZG93bnJldi54bWxQSwECLQAUAAYACAAAACEAMzcgNuoAAAA5BAAAGQAAAAAAAAAAAAAA&#10;AAAx5AAAZHJzL19yZWxzL2Uyb0RvYy54bWwucmVsc1BLBQYAAAAADAAMAAgDAABS5QAAAAA=&#10;">
                <v:group id="Group 1" style="position:absolute;left:23834;top:36047;width:59251;height:3505" coordsize="59251,3505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  <v:rect id="Rectangle 2" style="position:absolute;width:59251;height:3505;visibility:visible;mso-wrap-style:square;v-text-anchor:middle" o:spid="_x0000_s1028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g5R1wQAAANoAAAAPAAAAZHJzL2Rvd25yZXYueG1sRI/RasJA&#10;FETfC/7DcgXf6sYgUqOrqCi0PtXoB1yz12wwezdmV03/visU+jjMzBlmvuxsLR7U+sqxgtEwAUFc&#10;OF1xqeB03L1/gPABWWPtmBT8kIflovc2x0y7Jx/okYdSRAj7DBWYEJpMSl8YsuiHriGO3sW1FkOU&#10;bSl1i88It7VMk2QiLVYcFww2tDFUXPO7VfA9dpRuU7/OSzs13fm4/7rhRKlBv1vNQATqwn/4r/2p&#10;FaTwuhJvgFz8AgAA//8DAFBLAQItABQABgAIAAAAIQDb4fbL7gAAAIUBAAATAAAAAAAAAAAAAAAA&#10;AAAAAABbQ29udGVudF9UeXBlc10ueG1sUEsBAi0AFAAGAAgAAAAhAFr0LFu/AAAAFQEAAAsAAAAA&#10;AAAAAAAAAAAAHwEAAF9yZWxzLy5yZWxzUEsBAi0AFAAGAAgAAAAhAMSDlHXBAAAA2gAAAA8AAAAA&#10;AAAAAAAAAAAABwIAAGRycy9kb3ducmV2LnhtbFBLBQYAAAAAAwADALcAAAD1AgAAAAA=&#10;">
                    <v:textbox inset="2.53958mm,2.53958mm,2.53958mm,2.53958mm">
                      <w:txbxContent>
                        <w:p w:rsidR="00893D73" w:rsidRDefault="00893D73" w14:paraId="672A6659" w14:textId="77777777">
                          <w:pPr>
                            <w:textDirection w:val="btLr"/>
                          </w:pPr>
                        </w:p>
                      </w:txbxContent>
                    </v:textbox>
                  </v:rect>
                  <v:shapetype id="_x0000_t75" coordsize="21600,21600" filled="f" stroked="f" o:spt="75" o:preferrelative="t" path="m@4@5l@4@11@9@11@9@5xe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gradientshapeok="t" o:connecttype="rect" o:extrusionok="f"/>
                    <o:lock v:ext="edit" aspectratio="t"/>
                  </v:shapetype>
                  <v:shape id="Shape 5" style="position:absolute;top:571;width:8826;height:2286;visibility:visible;mso-wrap-style:square" o:spid="_x0000_s1029" o:preferrelative="f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0K9TwgAAANoAAAAPAAAAZHJzL2Rvd25yZXYueG1sRI/BasMw&#10;EETvgf6D2EJvieyAS3CjBFMICfQUt1B6W6ytZWKthKQmTr++ChRyHGbmDbPeTnYUZwpxcKygXBQg&#10;iDunB+4VfLzv5isQMSFrHB2TgitF2G4eZmustbvwkc5t6kWGcKxRgUnJ11LGzpDFuHCeOHvfLlhM&#10;WYZe6oCXDLejXBbFs7Q4cF4w6OnVUHdqf6wCx37Po3mr9tPvNeyawZenzy+lnh6n5gVEoindw//t&#10;g1ZQwe1KvgFy8wcAAP//AwBQSwECLQAUAAYACAAAACEA2+H2y+4AAACFAQAAEwAAAAAAAAAAAAAA&#10;AAAAAAAAW0NvbnRlbnRfVHlwZXNdLnhtbFBLAQItABQABgAIAAAAIQBa9CxbvwAAABUBAAALAAAA&#10;AAAAAAAAAAAAAB8BAABfcmVscy8ucmVsc1BLAQItABQABgAIAAAAIQCj0K9TwgAAANoAAAAPAAAA&#10;AAAAAAAAAAAAAAcCAABkcnMvZG93bnJldi54bWxQSwUGAAAAAAMAAwC3AAAA9gIAAAAA&#10;">
                    <v:imagedata o:title="" r:id="rId18"/>
                  </v:shape>
                  <v:shape id="Shape 6" style="position:absolute;left:11239;top:762;width:10941;height:1949;visibility:visible;mso-wrap-style:square" o:spid="_x0000_s1030" o:preferrelative="f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5uRjwAAAANoAAAAPAAAAZHJzL2Rvd25yZXYueG1sRI9BSwMx&#10;FITvQv9DeII3m7XIWtempQgFr+4WvT42z83i5iUkz3brrzeC4HGYmW+YzW72kzpRymNgA3fLChRx&#10;H+zIg4Fjd7hdg8qCbHEKTAYulGG3XVxtsLHhzK90amVQBcK5QQNOJDZa596Rx7wMkbh4HyF5lCLT&#10;oG3Cc4H7Sa+qqtYeRy4LDiM9O+o/2y9v4L5efae343qKXef8w7s8xpbEmJvref8ESmiW//Bf+8Ua&#10;qOH3SrkBevsDAAD//wMAUEsBAi0AFAAGAAgAAAAhANvh9svuAAAAhQEAABMAAAAAAAAAAAAAAAAA&#10;AAAAAFtDb250ZW50X1R5cGVzXS54bWxQSwECLQAUAAYACAAAACEAWvQsW78AAAAVAQAACwAAAAAA&#10;AAAAAAAAAAAfAQAAX3JlbHMvLnJlbHNQSwECLQAUAAYACAAAACEAaebkY8AAAADaAAAADwAAAAAA&#10;AAAAAAAAAAAHAgAAZHJzL2Rvd25yZXYueG1sUEsFBgAAAAADAAMAtwAAAPQCAAAAAA==&#10;">
                    <v:imagedata o:title="" r:id="rId19"/>
                  </v:shape>
                  <v:shape id="Shape 7" style="position:absolute;left:23050;width:6934;height:3505;visibility:visible;mso-wrap-style:square" o:spid="_x0000_s1031" o:preferrelative="f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/mGwgAAANoAAAAPAAAAZHJzL2Rvd25yZXYueG1sRI9Bi8Iw&#10;FITvwv6H8Ba8aaqCLl2jyIKwKIraPezx0TzbYPNSmljrvzeC4HGYmW+Y+bKzlWip8caxgtEwAUGc&#10;O224UPCXrQdfIHxA1lg5JgV38rBcfPTmmGp34yO1p1CICGGfooIyhDqV0uclWfRDVxNH7+waiyHK&#10;ppC6wVuE20qOk2QqLRqOCyXW9FNSfjldrQJv1+awz//POzcZb7NsNDWt3SjV/+xW3yACdeEdfrV/&#10;tYIZPK/EGyAXDwAAAP//AwBQSwECLQAUAAYACAAAACEA2+H2y+4AAACFAQAAEwAAAAAAAAAAAAAA&#10;AAAAAAAAW0NvbnRlbnRfVHlwZXNdLnhtbFBLAQItABQABgAIAAAAIQBa9CxbvwAAABUBAAALAAAA&#10;AAAAAAAAAAAAAB8BAABfcmVscy8ucmVsc1BLAQItABQABgAIAAAAIQAbk/mGwgAAANoAAAAPAAAA&#10;AAAAAAAAAAAAAAcCAABkcnMvZG93bnJldi54bWxQSwUGAAAAAAMAAwC3AAAA9gIAAAAA&#10;">
                    <v:imagedata o:title="" r:id="rId20"/>
                  </v:shape>
                  <v:shape id="Shape 8" style="position:absolute;left:30765;top:1047;width:6560;height:1581;visibility:visible;mso-wrap-style:square" o:spid="_x0000_s1032" o:preferrelative="f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WztJwAAAANoAAAAPAAAAZHJzL2Rvd25yZXYueG1sRE/dasIw&#10;FL4f+A7hCLsZmihjaDWKKDKF3VR9gENzbIrNSWli2+3pl4vBLj++//V2cLXoqA2VZw2zqQJBXHhT&#10;canhdj1OFiBCRDZYeyYN3xRguxm9rDEzvuecukssRQrhkKEGG2OTSRkKSw7D1DfEibv71mFMsC2l&#10;abFP4a6Wc6U+pMOKU4PFhvaWisfl6TQU3enW25+3z/zdN8uvc64Os7PS+nU87FYgIg3xX/znPhkN&#10;aWu6km6A3PwCAAD//wMAUEsBAi0AFAAGAAgAAAAhANvh9svuAAAAhQEAABMAAAAAAAAAAAAAAAAA&#10;AAAAAFtDb250ZW50X1R5cGVzXS54bWxQSwECLQAUAAYACAAAACEAWvQsW78AAAAVAQAACwAAAAAA&#10;AAAAAAAAAAAfAQAAX3JlbHMvLnJlbHNQSwECLQAUAAYACAAAACEAfFs7ScAAAADaAAAADwAAAAAA&#10;AAAAAAAAAAAHAgAAZHJzL2Rvd25yZXYueG1sUEsFBgAAAAADAAMAtwAAAPQCAAAAAA==&#10;">
                    <v:imagedata o:title="" r:id="rId21"/>
                  </v:shape>
                  <v:shape id="Shape 9" style="position:absolute;left:38385;top:857;width:6877;height:1733;visibility:visible;mso-wrap-style:square" o:spid="_x0000_s1033" o:preferrelative="f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ijlbxQAAANoAAAAPAAAAZHJzL2Rvd25yZXYueG1sRI9Ba8JA&#10;FITvBf/D8gQvRTf2UGrqKiEgBmkRjQePj+xrEsy+DbvbGP99t1DocZiZb5j1djSdGMj51rKC5SIB&#10;QVxZ3XKt4FLu5m8gfEDW2FkmBQ/ysN1MntaYanvnEw3nUIsIYZ+igiaEPpXSVw0Z9AvbE0fvyzqD&#10;IUpXS+3wHuGmky9J8ioNthwXGuwpb6i6nb+NgrJ8rrPrQ398rk7H5aFw+/zY7ZWaTcfsHUSgMfyH&#10;/9qFVrCC3yvxBsjNDwAAAP//AwBQSwECLQAUAAYACAAAACEA2+H2y+4AAACFAQAAEwAAAAAAAAAA&#10;AAAAAAAAAAAAW0NvbnRlbnRfVHlwZXNdLnhtbFBLAQItABQABgAIAAAAIQBa9CxbvwAAABUBAAAL&#10;AAAAAAAAAAAAAAAAAB8BAABfcmVscy8ucmVsc1BLAQItABQABgAIAAAAIQC+ijlbxQAAANoAAAAP&#10;AAAAAAAAAAAAAAAAAAcCAABkcnMvZG93bnJldi54bWxQSwUGAAAAAAMAAwC3AAAA+QIAAAAA&#10;">
                    <v:imagedata o:title="" r:id="rId22"/>
                  </v:shape>
                  <v:shape id="Shape 10" style="position:absolute;left:46147;top:571;width:4600;height:2318;visibility:visible;mso-wrap-style:square" o:spid="_x0000_s1034" o:preferrelative="f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fPsvwwAAANsAAAAPAAAAZHJzL2Rvd25yZXYueG1sRI9Ba8JA&#10;EIXvBf/DMoK3ulFoaVNXEUGQ9hQjPY/ZaTaYnQ3ZNYn/vnMo9DbDe/PeN5vd5Fs1UB+bwAZWywwU&#10;cRVsw7WBS3l8fgMVE7LFNjAZeFCE3Xb2tMHchpELGs6pVhLCMUcDLqUu1zpWjjzGZeiIRfsJvcck&#10;a19r2+Mo4b7V6yx71R4blgaHHR0cVbfz3Ru4n/Z4Hd/LYrgevsqj/SxeVt/OmMV82n+ASjSlf/Pf&#10;9ckKvtDLLzKA3v4CAAD//wMAUEsBAi0AFAAGAAgAAAAhANvh9svuAAAAhQEAABMAAAAAAAAAAAAA&#10;AAAAAAAAAFtDb250ZW50X1R5cGVzXS54bWxQSwECLQAUAAYACAAAACEAWvQsW78AAAAVAQAACwAA&#10;AAAAAAAAAAAAAAAfAQAAX3JlbHMvLnJlbHNQSwECLQAUAAYACAAAACEAh3z7L8MAAADbAAAADwAA&#10;AAAAAAAAAAAAAAAHAgAAZHJzL2Rvd25yZXYueG1sUEsFBgAAAAADAAMAtwAAAPcCAAAAAA==&#10;">
                    <v:imagedata croptop="7927f" cropbottom="8866f" o:title="" r:id="rId23"/>
                  </v:shape>
                  <v:shapetype id="_x0000_t32" coordsize="21600,21600" o:oned="t" filled="f" o:spt="32" path="m,l21600,21600e">
                    <v:path fillok="f" arrowok="t" o:connecttype="none"/>
                    <o:lock v:ext="edit" shapetype="t"/>
                  </v:shapetype>
                  <v:shape id="Straight Arrow Connector 3" style="position:absolute;left:52711;top:381;width:0;height:2844;visibility:visible;mso-wrap-style:square" o:spid="_x0000_s1035" o:connectortype="straight" type="#_x0000_t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W6zoxAAAANoAAAAPAAAAZHJzL2Rvd25yZXYueG1sRI9PawIx&#10;FMTvhX6H8AQvRbNaFNkaZVsQasGDf3p/3bxugpuX7Sbq+u1NQfA4zMxvmPmyc7U4UxusZwWjYQaC&#10;uPTacqXgsF8NZiBCRNZYeyYFVwqwXDw/zTHX/sJbOu9iJRKEQ44KTIxNLmUoDTkMQ98QJ+/Xtw5j&#10;km0ldYuXBHe1HGfZVDq0nBYMNvRhqDzuTk7BZj16L36MXX9t/+xmsirqU/XyrVS/1xVvICJ18RG+&#10;tz+1glf4v5JugFzcAAAA//8DAFBLAQItABQABgAIAAAAIQDb4fbL7gAAAIUBAAATAAAAAAAAAAAA&#10;AAAAAAAAAABbQ29udGVudF9UeXBlc10ueG1sUEsBAi0AFAAGAAgAAAAhAFr0LFu/AAAAFQEAAAsA&#10;AAAAAAAAAAAAAAAAHwEAAF9yZWxzLy5yZWxzUEsBAi0AFAAGAAgAAAAhADlbrOjEAAAA2gAAAA8A&#10;AAAAAAAAAAAAAAAABwIAAGRycy9kb3ducmV2LnhtbFBLBQYAAAAAAwADALcAAAD4AgAAAAA=&#10;"/>
                  <v:shape id="Shape 12" style="position:absolute;left:54959;top:285;width:4292;height:2807;visibility:visible;mso-wrap-style:square" o:spid="_x0000_s1036" o:preferrelative="f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cCtwgAAANsAAAAPAAAAZHJzL2Rvd25yZXYueG1sRE9NawIx&#10;EL0X+h/CFLzVrGJtWY1SBMWDCFWhe5xuxs3SzWRNom7/vSkI3ubxPmc672wjLuRD7VjBoJ+BIC6d&#10;rrlScNgvXz9AhIissXFMCv4owHz2/DTFXLsrf9FlFyuRQjjkqMDE2OZShtKQxdB3LXHijs5bjAn6&#10;SmqP1xRuGznMsrG0WHNqMNjSwlD5uztbBefi229+iu3pwCYrlm/vi9FqUCvVe+k+JyAidfEhvrvX&#10;Os0fwv8v6QA5uwEAAP//AwBQSwECLQAUAAYACAAAACEA2+H2y+4AAACFAQAAEwAAAAAAAAAAAAAA&#10;AAAAAAAAW0NvbnRlbnRfVHlwZXNdLnhtbFBLAQItABQABgAIAAAAIQBa9CxbvwAAABUBAAALAAAA&#10;AAAAAAAAAAAAAB8BAABfcmVscy8ucmVsc1BLAQItABQABgAIAAAAIQAEKcCtwgAAANsAAAAPAAAA&#10;AAAAAAAAAAAAAAcCAABkcnMvZG93bnJldi54bWxQSwUGAAAAAAMAAwC3AAAA9gIAAAAA&#10;">
                    <v:imagedata o:title="" r:id="rId24"/>
                  </v:shape>
                </v:group>
              </v:group>
            </w:pict>
          </mc:Fallback>
        </mc:AlternateContent>
      </w:r>
    </w:p>
    <w:p w14:paraId="00000002" w14:textId="77777777" w:rsidR="00893D73" w:rsidRDefault="00893D73">
      <w:pPr>
        <w:pBdr>
          <w:top w:val="nil"/>
          <w:left w:val="nil"/>
          <w:bottom w:val="nil"/>
          <w:right w:val="nil"/>
          <w:between w:val="nil"/>
        </w:pBdr>
        <w:spacing w:before="11"/>
        <w:jc w:val="both"/>
        <w:rPr>
          <w:rFonts w:ascii="DengXian" w:eastAsia="DengXian" w:hAnsi="DengXian" w:cs="DengXian"/>
          <w:color w:val="000000"/>
          <w:sz w:val="19"/>
          <w:szCs w:val="19"/>
        </w:rPr>
      </w:pPr>
    </w:p>
    <w:p w14:paraId="00000003" w14:textId="77777777" w:rsidR="00893D73" w:rsidRDefault="00C907F8">
      <w:pPr>
        <w:pBdr>
          <w:top w:val="nil"/>
          <w:left w:val="nil"/>
          <w:bottom w:val="nil"/>
          <w:right w:val="nil"/>
          <w:between w:val="nil"/>
        </w:pBdr>
        <w:tabs>
          <w:tab w:val="left" w:pos="1610"/>
          <w:tab w:val="left" w:pos="4080"/>
        </w:tabs>
        <w:ind w:left="-143" w:hanging="40"/>
        <w:jc w:val="both"/>
        <w:rPr>
          <w:rFonts w:ascii="DengXian" w:eastAsia="DengXian" w:hAnsi="DengXian" w:cs="DengXian"/>
          <w:color w:val="000000"/>
          <w:sz w:val="20"/>
          <w:szCs w:val="20"/>
        </w:rPr>
      </w:pPr>
      <w:r>
        <w:rPr>
          <w:rFonts w:ascii="DengXian" w:eastAsia="DengXian" w:hAnsi="DengXian" w:cs="DengXian"/>
          <w:noProof/>
          <w:color w:val="000000"/>
          <w:sz w:val="20"/>
          <w:szCs w:val="20"/>
        </w:rPr>
        <mc:AlternateContent>
          <mc:Choice Requires="wpg">
            <w:drawing>
              <wp:anchor distT="0" distB="0" distL="0" distR="0" simplePos="0" relativeHeight="251659264" behindDoc="0" locked="0" layoutInCell="1" hidden="0" allowOverlap="1" wp14:anchorId="53CDD5EA" wp14:editId="1A946540">
                <wp:simplePos x="0" y="0"/>
                <wp:positionH relativeFrom="page">
                  <wp:posOffset>0</wp:posOffset>
                </wp:positionH>
                <wp:positionV relativeFrom="page">
                  <wp:posOffset>992343</wp:posOffset>
                </wp:positionV>
                <wp:extent cx="7560310" cy="2088515"/>
                <wp:effectExtent l="0" t="0" r="0" b="0"/>
                <wp:wrapSquare wrapText="bothSides" distT="0" distB="0" distL="0" distR="0"/>
                <wp:docPr id="43" name="Group 4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60310" cy="2088515"/>
                          <a:chOff x="1565845" y="2735108"/>
                          <a:chExt cx="7560310" cy="2088515"/>
                        </a:xfrm>
                      </wpg:grpSpPr>
                      <wpg:grpSp>
                        <wpg:cNvPr id="4" name="Group 4"/>
                        <wpg:cNvGrpSpPr/>
                        <wpg:grpSpPr>
                          <a:xfrm>
                            <a:off x="1565845" y="2735108"/>
                            <a:ext cx="7560310" cy="2088515"/>
                            <a:chOff x="0" y="1383"/>
                            <a:chExt cx="11906" cy="3289"/>
                          </a:xfrm>
                        </wpg:grpSpPr>
                        <wps:wsp>
                          <wps:cNvPr id="11" name="Rectangle 11"/>
                          <wps:cNvSpPr/>
                          <wps:spPr>
                            <a:xfrm>
                              <a:off x="0" y="1384"/>
                              <a:ext cx="11900" cy="32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691526D6" w14:textId="77777777" w:rsidR="00893D73" w:rsidRDefault="00893D73">
                                <w:pPr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9" name="Shape 19"/>
                            <pic:cNvPicPr preferRelativeResize="0"/>
                          </pic:nvPicPr>
                          <pic:blipFill rotWithShape="1">
                            <a:blip r:embed="rId25">
                              <a:alphaModFix/>
                            </a:blip>
                            <a:srcRect/>
                            <a:stretch/>
                          </pic:blipFill>
                          <pic:spPr>
                            <a:xfrm>
                              <a:off x="0" y="1383"/>
                              <a:ext cx="11906" cy="3289"/>
                            </a:xfrm>
                            <a:prstGeom prst="rect">
                              <a:avLst/>
                            </a:prstGeom>
                            <a:noFill/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 type="none" w="sm" len="sm"/>
                              <a:tailEnd type="none" w="sm" len="sm"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20" name="Shape 20"/>
                            <pic:cNvPicPr preferRelativeResize="0"/>
                          </pic:nvPicPr>
                          <pic:blipFill rotWithShape="1">
                            <a:blip r:embed="rId26">
                              <a:alphaModFix/>
                            </a:blip>
                            <a:srcRect/>
                            <a:stretch/>
                          </pic:blipFill>
                          <pic:spPr>
                            <a:xfrm>
                              <a:off x="3587" y="2358"/>
                              <a:ext cx="4860" cy="1480"/>
                            </a:xfrm>
                            <a:prstGeom prst="rect">
                              <a:avLst/>
                            </a:prstGeom>
                            <a:noFill/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 type="none" w="sm" len="sm"/>
                              <a:tailEnd type="none" w="sm" len="sm"/>
                            </a:ln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 xmlns:pic="http://schemas.openxmlformats.org/drawingml/2006/picture" xmlns:a="http://schemas.openxmlformats.org/drawingml/2006/main">
            <w:pict w14:anchorId="4159401D">
              <v:group id="Group 43" style="position:absolute;left:0;text-align:left;margin-left:0;margin-top:78.15pt;width:595.3pt;height:164.45pt;z-index:251659264;mso-wrap-distance-left:0;mso-wrap-distance-right:0;mso-position-horizontal-relative:page;mso-position-vertical-relative:page" coordsize="75603,20885" coordorigin="15658,27351" o:spid="_x0000_s1037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L6cyOPFAwAAKgwAAA4AAABkcnMvZTJvRG9jLnhtbOxW&#10;227cNhB9L9B/IPgea7W7WsuCtUERx0aAtDWcBn3mUpRElLeS3Fu+vkNSktd2XLcO+hCgBqzlUNRw&#10;zpkzQ16+PUiBdsw6rlWN87MZRkxR3XDV1fjzb9dvSoycJ6ohQitW4yNz+O36xx8u96Zic91r0TCL&#10;wIly1d7UuPfeVFnmaM8kcWfaMAUvW20l8WDaLmss2YN3KbL5bLbK9to2xmrKnIPZq/QSr6P/tmXU&#10;/9q2jnkkagyx+fi08bkJz2x9SarOEtNzOoRBXhGFJFzBppOrK+IJ2lr+xJXk1GqnW39Gtcx023LK&#10;IgZAk88eobmxemsilq7ad2aiCah9xNOr3dJfdrcW8abGywVGikjIUdwWgQ3k7E1XwZobaz6ZWztM&#10;dMkKeA+tleEXkKBDpPU40coOHlGYPC9Ws0UO7FN4N5+VZZEXiXjaQ3bCd3mxKsplgVFYcb4o8lk5&#10;rnj/gpdsDCILsU6hTcaEYcT5COYrUD4b7b9ADHQA1nxRRppJRfsRaJ5fzFaJrMW8vAjxPYsRisbd&#10;68J9my4+9cSwKDcXcj7wlecjYXdQTUR1giGYi1KI6yZhuMqBRp5VBWBdpqSONAWkgywW8/OoiQkp&#10;qYx1/oZpicKgxhZ2jyVGdh+dT6SMS8KeSl9zIWCeVEI9mACfYQb0MUYYRv6wOUThT1g2ujkCaGfo&#10;NYctPxLnb4mFdgAM7KFF1Nj9uSWWYSQ+KOD6Il/OQbL+1LCnxubUIIr2GjoP9RajZLzzsROlYH/a&#10;et3yCCyEl4IZooYkry8NpxX8D10ARk+y/XK3hK/8NiBIHVf+Ix+S2D+25g00LEM833DB/TE2X0hH&#10;CErtbjkNiQ/GiXAuRuFEYaE8SnlcE76AzLKW2TsmwO+O3THHv0D/iV05e+J5I7gJKUZW+9+576PX&#10;kJzAX3g5gAJOH3XHr/CSOu+VplvJlE9HiY1xaOV6bhxGtmJyw6Az2g9N2oQI05OfdXPND0l/Ydew&#10;u7M0FEcUn/OWedqHBQHCGHVi56UCGZrBaYE81wq+rUDQHvRbBPnSIOwWMgBDaQCuU12k1GnBAaoQ&#10;CWG3eScs2pFwkMa/oTE9WBYK8oq4Pq2Lr1LJS+7hnBdc1ricviZVz0jzXjXIHw0kXsEVAUoNQpBQ&#10;YwwuFDCIpHrCxcvrxkIPvCemYwrA/P6qZw6NMR3HqXrABiYCslBh31f1zKOe/rPqWRTlebo5wCjp&#10;ZSygZbkaDph8Waa+Ml4X/q+fJ3X2d/Vzf7uKZ1K8kMLowY331I6r7q/4678AAAD//wMAUEsDBAoA&#10;AAAAAAAAIQCRBnNJrB8EAKwfBAAUAAAAZHJzL21lZGlhL2ltYWdlMS5qcGf/2P/gABBKRklGAAEB&#10;AQDcANwAAP/bAEMAAgEBAQEBAgEBAQICAgICBAMCAgICBQQEAwQGBQYGBgUGBgYHCQgGBwkHBgYI&#10;CwgJCgoKCgoGCAsMCwoMCQoKCv/bAEMBAgICAgICBQMDBQoHBgcKCgoKCgoKCgoKCgoKCgoKCgoK&#10;CgoKCgoKCgoKCgoKCgoKCgoKCgoKCgoKCgoKCgoKCv/AABEIAfYHHQ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Pu5pDnMzD7woEuflZu5z2xV&#10;MzptVQdzbfun0pEuEzw+6vnOQ/TOYtyTsFZslRtxx3pqy7l2rtVWXJqus7qWJbjryelNMwZQqNz1&#10;3FT60chPMXGm2riPHzHIDUwzFUDE7m/u1X8xSuFfGf09qFnK87uf92nyhzFrzpPuk/e5pRKGZsPn&#10;jGKqi5DEncB3OD6U3zSVIPG5uc8VXIO6Lkk4J2qTu/ChZip3ldwPtVRrmMLlTtK8cYpGuRHzuy39&#10;0UcgXRbW4dgowAf4vpSPcIz7HLfeznjiq4ugOd46U03m1MKd3zYx60couYtGQJIVQ9eeOmKPPKr1&#10;+buB2qn9qjYkMx4GeOKc1xuTdGORyOaOQJS7Fo3BxksW/ve1NF0c/wCr/wCBGq63LgfvF/ACmvOw&#10;OI1HT5qOUlSZb+1OvzkZ3dPWlknDDg9+3aqZuCkmQPduelDXJEjFnX8KrlC5dW53DA+7nPzfepBc&#10;mUZYfg1U0mUjmT5j/DSCYq7KG6cj0o5BczLpmGCXwpz27ChbhQ24H73IqlHNgnYeq0C6OAq9jg0c&#10;orvcum5bO3ZxxzQLnIO3HrtzVOO6WRsO+PmzTRcAFn3d8HctHIO6NBbhc/OvP1oaTJ4B65WqPnM5&#10;3AdOKHuizbejY6560+QXMXjMC2W+bPTmjzEKfMW3Ac1QW527Qh/i4H9KEuW+6w9/pzR7MOZl/wA4&#10;dH249PalRzu2DoO3HFUDON/38/5+lHmjBkA6th+Pb/8AVS5CTQM3y7s4pDMJQfMP1NUEulCZ+ZW7&#10;89Kct00ifvH/AIex61XIO7LxnVuUPtubFCzgJgDbv9azzdbQ2/7mf1pwuWxgN2AJx1o5CeZF8TIV&#10;xt69crSNcKenX8Kpmfnc25en40C4wjH5fVc0cguYveaC+0Dt8xXvQzFW+Rl27s1RW6ZcNIfl781I&#10;jE/MJO+aOULstebk5Pzbqf5waMAnC7jVR3bIUnAxxx1qaFSkbSXDBVc8Dp+FHKaQjKW7JokuLmTy&#10;YX8tF5aRv5VOT9mh8i0Zl/vTDq3sKzL/AMT6bp6fNNu7hI6zJNb1jWP3lnutoWbJbjcaPYymae0p&#10;0zdu7uwtz9mZzlmy0Ebbnc+571G2uypM0CQqvy4Ma/wnPf3xWVbNZWsTRWh3SM2Gm759jTo7W5uQ&#10;0Vs20lv3kzZ49/rWioxW5m60pbFbUtSnuZPsOmwHcz/NsGS3PWrlppGmeGbT+2NdVZJvvJbt2P49&#10;/wBKQalpmgQ7dKUTXGDumasHV7y7vUzdy+ZJwWZj+lbxpylGy0X5mMpRh7z1f5E+u+IrnxBNumJW&#10;HP7uFW4X3x3JrPcAqqvF37+lR+ayuqq/3Tj7oo3sxxMfm2/3h+VdMaairI45zlKV2OYPGypCCCF+&#10;YhhzUvm7ThEDYAC/iDUBkLMpwcZxmp2Plx8/3evpiq5TMidvLlZmUfd+WnsFV2YHoud3ZvpUTzMA&#10;ZI3B7FdvXnpQdpgZT8zdPT8KfKgHrtDq6sQp5JIHP/1qk3Ky4dvfCnvUURVNo8vaWXK4XuaGz5nz&#10;cZp7CYMywyBpXPcsvb2qNUV2+Ufd5O3HHFK85QrvHLYx9KXC4UFf3n8K559/rQQKGUHaTntn1/Wm&#10;XERBy3zf3unTPSiNDHJtEaj5eO9OBAVpD3ytPlYXsSLgJtHK8HCr0qL5P9Tt7dj2yaTzZhCwST5u&#10;h47UiysxZmDAY+UY680crJ66mnpOvXmjnaTvjZcFWb/OK6DSNfsb5AImVJN3+rdvmrjtqRnzF67c&#10;/d5pIpZBMJUJ3dm71hOhGe25tGs4noG878LtAXnFDOWOMH8O9ctpvi2e0PkagDIq/dZetbthq9hf&#10;/Nb3Ktzgx9xXLKjKB0RqxkidWlb0Pb60u8435Ve/GaRZir73+UA/NgcVE0gwQMBf93jHrUcpVybz&#10;XJVgw9C3SgykyZZsf3eKhLAx8lc8A/40jSlAGb5h0NPlHdEsk5RCBxt65prSbcgL+XaoTLGWDsvf&#10;HSmtLhCo+b5sNk4o5QuiXdtdhtHX17UiOzJ8o64PH86j3RqcA4agttQbyfU4+nSlyi6kzNvOB8v0&#10;puSg2nPPDe9RSMse1C24dcetIXXkg9fXqKfKLdkqOSeM/wC16Y9Kas8jD5g30PNQF2HzbvlXjqKT&#10;zTHECfu5529qOUROsrgZdf4vyp3m4OQMf7R7/SoftLKPKY4z2Xt+NNWXgDI3Dpt70+VASGYAjpnp&#10;tPNL9oBOOPl5qCSUM+wody+hoeYOMLy3A+anygTO425YEfN/CetHmBxl/u9MVCZQDuZuR/DR5rFi&#10;kirhefzo5CebsTCUKNxHTgH0od1Zd/XaPu5qAzO24S4547daViGOVkA9Vp8oXJFmUAOx60pmAbCj&#10;npVcyEjL59PWlEhTlTg7c/ShxDmLHnNleVbt9aazEJt3YH8XNRK69Ofm9BSFzgYG4etNRJLCyFeB&#10;j/gPWkGI48btzZ49RVdXxGAR/Fwc80/PluVPPP8AkUcoE28KnKZ7kCkRgVUg8Y/h61FvPmZB+909&#10;qVG2fdJyfajlAn3sMA+ueaa0h/u+23OKjDEbdxz13UANv+b/AIDx1o5QJA2DgH7o+XinGTPy4/Kq&#10;cupW8R2yTL9aWOdpfmit5GH97ZtB/Ona2ob7FsszL5Yb/GgjIwCD+PWo9SuINLC28sqi6ZfljX0r&#10;D8RarNbSrBZ6pjp5yqAdp+uKqMfabE1LwV2b3mAIVZ8buMUQzRTXK2cBDyMflTcMn/IrmYLq9e33&#10;PNuWblmIOEANMTVRpkzSWknmSbSnnHjbkYrX6s3pcz9oo2bNfWfEn9lTNZJa+ZIv3gz5rJl8b6pM&#10;f3CRxlTklcms+8mE8eRKVcyYk+bAY+1RogUnBCn1X+VdUKEIx1V2cdTETcnbYsf2pfktLLeyfO2W&#10;AYjP61CiSXWHLHuVVhn8aFj2k5kJ2jLd809QyYYNwefm7+1aKNjDmlLqLtLS+W33u9ERNvN8m49C&#10;W2g9PalCl3UeXtc/dVfT3qaOMR3Gx7hW/wCeix/40+VlDAJbiTKbpNx3KmCf0pyxBgfNkEe0nt0N&#10;OF20IZbJGj3cbcfw+9QMZGj3E7R/C3c0+UcrbokIjX7iljt/i6Co4oSrrmQHqGYEn/8AVT7f7M9w&#10;okvVjDfxNzVqa90K1haO0cTPtIV8EA/h60bBFcyu3axTlkbayF2+XB2t39//ANdIX+zhZpA2SPl+&#10;bgiqvneY7SBmVW7mnoMgttOP0quVGfMWftkAHyWgyG+8XHA9TVUFWbzIdxJPztzzU9vpstywDRDZ&#10;uxyef85rQXSodLVbi7O5hhlXOB+VLSJpGMpLXYz1sruV1H2Zj/d+Wrf9k2sE8a6jf7VZfmWPOQT2&#10;5q29+1yhBuUj3KNwXII+hrOlvLG0/eKfOYN8xbOM5/X61PvyNOWnTjfc17CwsVjkntG+VY/3ZZc4&#10;PP8AnpUdmb07ruWVUXIDMxy34Csi71W+1GRQNynP+qjyc/8A1qSOK7nBgZtp5LF26Y60vZvqzT2+&#10;3KjS1TUvtkrCP+HrJI3AA9hTf7LlhtzPLcQruwyr3ZfbviqJsTJL5GflP3fl+9+J4q9baXriyiSz&#10;t/Mwn+sUD6d/bFP3Y9SeaVSV7Fa5+1acv2mTpNk7O+2oka4aMW8MrYLAuA2Bz3NbUfgPUp5xPqlz&#10;t5PLcnGO+P8AGprrS9J0u38uGGOSRW+bcmaXtIPRahLD1JO70Rj2unCSNTE7SbkzGqqQo+ufwqzD&#10;o62ozfXkcW4k7VYt/KmPqWoNH9nEYZV48tV2jpVC4u7uFimxt6/wqeQKuMZSMXyQNe3s9HYZigkk&#10;wD8zHGKp6na2dlcbbaXLdduQccVRe+nKMm/duYbl3cVGZ3YMXcfK3XaDxVxpyIlU542SJJblrkqs&#10;twzYYCNM8DAoJhKBkb247n0qB5SCV+Xd0yq9qE8103bgyjj5V4/zmteQwbuW0vJ0H2WPdskOGUrx&#10;n1NP07Tp9RuykMTbVbCvzj8+ags5o45MhPlXH0z/APqrSsdZa2QFIQq7jtVTjK+vTr1qZcyXumkO&#10;XqWZPD7WKm4ljDHH8P3ayNQ8S3NxdtFOGkWNti7X/kTnitbVvF8x0ea2sk2sw2+Yccf5+lcfbxSs&#10;2x9mz/norHJ96VGnKSvMutOEbKBoRXy3MZO/5SvzKW+7z15qnN5nmFt5YlvkZm7VG/lqrCL5jggN&#10;nr/k0jPLIpYv8wIII9fSuiMEYPuPMiySBLuRdp6fMcj/AAqSRLVXjYNlFI24wSx4/wA5qFNtxGQE&#10;aNj8rM+Mn35GKRpZcbJdu1F/558Cm4klltTijlCJlWIYt3APYcd6ryFduzyP3e3K/wC1659Kr7Y7&#10;h8ENhfm9z7USsIUZR93dySpw3tV8uo7ofbicuqxhmbcdvzDB+tXWQrb8yBWX+Fm4/Lv3qpaNC0vm&#10;SL8oU8Ht+VW1kl8vdIdu7A46j61Mo6kXsU723JGWdlVm6qvB471HKrGQRqN3QrjkVpAM24SPzjaF&#10;29feqxt/LxCGO3ooxyM1RXKUiksaq1xt6DC9zz3pZJLmdwYI1i/2wvT2qz9ydPMTAZinrj/Jps8M&#10;knyRjdzhm28HuOKpJEleH9zN/pCbm6fT8h7H86niExCyyD+LPPr6mo4rZEUmSPzPXtnn/P5V2Oje&#10;FNGttA/tnxG5eSRQ1taRt1/2j7VNSajHU0p05VHZHNGGMwZi+Z2b5j3I/pSS2aXEe9iOuHj64Jra&#10;TRmmBmhdVBflFXn/AOt0p8Gm2bZeeaNZI2J3buTjms/aIr2fQzbC1SMCWByihvlL4z9B+Vb5S8v7&#10;KL+07yRoY2zHnJUfQdKx9Q1MwyH7BCI1yMtwc8dR+XvTbbUbvCwvebkU48tcYBPciplGU43C6idB&#10;Dau8awW3yRv8jNuAJyev6mum0KUaZCiTav525crHk8EdT0rzSS9uZDl7s/M235RgD0I/GpIL25Hz&#10;QXO1l+6wOf8AOKzqYZ1I6s2pYhU3dHpviXxVqNppTSWY8tQuWkk6/SvL9Rvb7V5mvZtu4phiOMjP&#10;c+tdRoPjqC30O4s70mebaPLaRevt+lcnNNO0k1ysCrulOIz0WpwtH2d1b5l4qt7ZKwROU3APnGNz&#10;Zra0bRoLqRmupWRfL5HGV9/8ise2tbq4uSkUG4/xbK6qz0bSobbfqN8sZkxuHJ/Stqzsjmp0+YhC&#10;6BYQNZok8jMP3k2ByO/estPDN3cXzQabFMy53BmXBA966BpNAtYh9ltGmxzvkb5eDWFf+NNdJZba&#10;dYl6qqKDkVnT9pL4fxNKijFWl+Bdm8KppsH2rUr/AMvcMhcjjr2/wrLv5bHG3TrtpD0+7jJ471Rm&#10;1m+uH2y3EkjP2ZulNk3s/JK7k3bj2yOlbxpyj8TMJOP2UOMwb5GGWVc89Qc9KruquSI8btvO4d8/&#10;rUk0szSebE27+4Dnmo4U8kgTAHjHFbKJGxMrxu+4BmO7DLtGM+1OLIifZxKuPm3Jt4X/AOvVeFke&#10;PYGwW+8pOcYpwdVD4nbnLfNzjNHKHNcmmj2hZjl1xhQzdfb2qRIi0RCFt24fN2P/ANb9arhxFJhW&#10;4bH3T0qwkrpIFEue/wB3FKQmNDlG8uFvX72een49P505JyyN5f3v/Qfb/OajM7IzOkDEbsBlXHUV&#10;Hlol3RfN7FRx/npRy6EFhrsQiSAAsT8ysB1FOSRbhAJCMjhsg9KqrKqs0glyyZ27vWlhZbl9xk+7&#10;kbf1P169KOUCSSOKcGR0jDdWb0piqUbe251OeCfQDpTZljJEiqhb1XOcZ6/nTQpXDsy923dulVyl&#10;dALbwSmNuMigszRYbaAeeF+7+feiWRjDlAWbZ91V4NNeNIotszsqN0Ddh0+mKOWwkG5gqqpIbru4&#10;+YZqOVduHcs3XdtYkj/6wpyCSJVEDfKrfKMDkdcD0qRVUqWcMB1BxwTVRF5MqxT71KAkkfdHAyO5&#10;61Mk5UCFl+Vm+bLdPQ/jTGUyvlYhu3EuMcY/lSRxHzN4kUt8wUY6VW+5CC8iQqsbxbWPJZf8RUcx&#10;VWKS4yvAb8OtHmysd5Xdt+VfQ/hTnWJo8rKrbl+ZR2pbDbQzzHiDSD5sNnbzk8084aHzYItq8llf&#10;v9PSnFnhXy7kcFceYijjk8HvUfl7YmV3XgHG0f5/SnuPmRHujkdmkeRgPpmkm8iL51f5Wxu96MLJ&#10;H+7G3DZK+/tycVExEIV8E7nywZegx/Kq5SCWfbhVkByr8KrYzSEux/eXHy8Y9s+nvTUcBVa3UMqj&#10;O1vrjGfxp0RdmHzfuyxKpnGf04qeW4KRMXkVCXC/KSdu7r6nmqYK+f5wGV2fNz0PtUhQLMrBdqNx&#10;97qxp7K2xIycbuGO7GKOVDuyIXIjmYB96lsqremex7U5JkuW8xiI2Vm6gdvfmkltwxXEu7b93tjI&#10;pId8b+SsS7sZbPTn+tUJO24T3cnltEr8/eDKeqnNSB1nXC/cYjkyckVEzsCUcY+bC7ucZ/pT2EKq&#10;Bv2nbwu3rQkEXqPFyjuvmzFV/hBz0/wzTblRHDlGY7c8dSOfeo7eKV2jlZNuGyox15qyIROWCYVS&#10;uduRz7mjlDcaX8tVtlbd90k7cYPXNQGPzAC33nkzt9Pap4wy2yo5+Xn5mboKrwKyyYPyqp3H/wCt&#10;70kD0GyzuI2DFmCn5WXGB9Kapd2YzQsq7R/F09xViFfMdnSMGNjkf3R68e9OkSNpMBCFb5evK1Vx&#10;FGWaEuA4AVVwAPTt9asCUBPLtn+6u0jP3R1/Wobm3Zm8+IFSQPlHOf8A9VNVm83aIwucbgq8n8af&#10;KZc1iy7RGbYxKszfKuPu+/0qB7d9wmjCsU6N2H1ppdWjO6PaxXGOd3Sn7wCqrIoX+LIzQolc3MKE&#10;82ZAW25bJx3GO3tUq3ckSbf1P+elRXJWRlDHaq8L1HGKFZY4Ng+jKCfTr19KrlAtRu7nzBIqrj5u&#10;uO9NuMS25SQfMx+XI6/SqbOrz7HuGZeqru4NWPNACF48sV/iqOWwcxTmh3AStFwo+bOCM4H8qrXq&#10;3USMkb/KrADbnA9T1rSxCIpD5+z+9t6Hiq1wt0W8ySVdu052r/TvVomRRiN1FP5bxSAE/dZ93NWZ&#10;1AO25Gzbnd04GOMfjSq7ROp8tmyucb++abNcyynzduAeSNvHXpVGcRrP5iMEdflK/j7f/WqRUxvV&#10;pAoY5b256f402OUE74W+b+8rY/yacVJOWj43YZe59qC+gKqsqoU3Zx83/wCv2pWkjgKnyd3zY6/f&#10;pDIBCwkiKgNhSrDnmnCBQrB1Y7R16/ypMfmOlkRMSwbm4+bdng//AKqYJQzK6HuVwe9RIRGu9lGO&#10;m1TnHfrTlhkDI0L/ADNj0OP/AK9LlC/cZKgMhWMbduBkccfr+dKUmlj/AOPpvlPA6N/+qnRFW6p9&#10;7nd70278uVdoVuF+b1FHKIUy7TucfeICyfdUNn/61MlkdXJlkX5WxggZI/z9aJSjHDOqsH5j5wfc&#10;fhijeHk/1bjof/rY/CqSFzACiOrMg3K2Mj6f401JkkO6WJg5bbnrjnvToghDdMxg4ZahIMiMcMcS&#10;7nVu3ejlARozCxkYjcy/KobcBjr+JqTzDCyxlsuw/vZwcDn1qAhY0ZHmkLYOFA6CnxzW8USmNGyC&#10;Pu9TgU7WAUnflY23/MTj096bsaEqs0mV8v5Rg/mfSml1T5wcvjO3d/h1qNlEkih2woPTk/nRYV0S&#10;KJA4KpjdgKM8Y9aEjfZiV+nHDAD9ahmmlDj938hOQDz07fr1o+1xRIAxb8Rn+lHKxqx9BSXI+Urx&#10;3YqOgpjy/LhSVLchccmqsVwxBQHd6H096Y08u/zCFPy8Y4zX55ys/RuYt+YA2xuN3T3pzSKW5+9n&#10;s3Ss8TuGJJ2t25qWS7UoQzlcdd3eq9mJyLj3ILsA5Y5wP6VGtwrHcze33f1qr9owmCWwMk+9EkiC&#10;Pg4bOf8A69VyC5i35hSLYW4Pf0o807dgkU7e7DmqnnTYxG3J70ea5b5+33jmj2Ycxb88F1Vxk7c9&#10;BimtdFkbeTjjauKqGVFbczYz93b3pHmVk+c4b3xxR7MOYuSXAwY1Q/Kecrz60vmuy/uzubbkL6f/&#10;AFqqi4kU480fL/Fu6037SsRZkG5W5+tHsyeYvNMWXcV+b+7Q85yxLr6KGXjP1ql9pPzSY+U8AelK&#10;J+OBuVe+KOQOYuC9XbhgMjj3oaULtkjYMoP5VR+0RiT59ynmhJmVN7Sct0wTRyBzF5ZfLOWPfPy9&#10;xQ02TuYKvy7ulZ/2pH+Vt9Oa5ddrE53MAxP8vpVOBPMy/Hcv5m6QcfWke5kJbeF3N021SFwiyKvm&#10;cep70gvkRX3IfvH5j6Zo9mF2XJJIk+Vjnt06U4XIAYFs+w7VSa4kJI3dBzu60guk+UZPTI9zRylc&#10;zLUkzMCGdVjU5JXtQ84Zd20bOM/N19KrNOT8pHy/19KSO4wdrfxfdb0+tHKTzFkTgnepOR0BFKly&#10;mCAB/u5Py1Ve4Y/Kz7sH+LNCXCsApk9c57inyA5NFpZHPJkA4JK+ntSJKiMBIp2/y9qrC5VVZv8A&#10;x6gS5Tchxx6/iRS5RcxaNw4HDbqDc/K2VY96g+0PIFMeAOv5Uw3RLeSvPOGz0Ao5RczZcFxGW3/N&#10;93lcULKB8gX7y+tVRcfJjAUL/F3IoNwpG4HtjHrVcgXZcMxaMO67vm4XPenLcO0uWb5VGFzVJpUE&#10;mSSo25wOo4/lSLdlP9eDkn5elHKK5eEiOVdhtbqOtDSRKVPUgZPFUzeRRxsxn2n+HPfmqc+rhdyQ&#10;QtJ/tK2MDv8AjRySCUjYN0iyLb/e3McL1xTv7St7FNsgVZP4mduF6Vy/9sag6MkJWPe2WYDr7Zqu&#10;811dPh7ppNoz32/54raNDqxKoonT3XiqG02vEPNk6bm7d6yptb1PVpOrMMZwudoqPT9JMqfbLxyV&#10;K8bTzWhbyWth8+BtOdvH+c0ezjHbcrmqSWrI7XTQg+0Xb87ScM3X3NXHM8yKkE6rGv8A30/vjtWf&#10;casIk8xWVWbu3bn0qKHXMy7YfvH/AJaM1VySkS5RNtrmysIlnuG2qT8qt/FVK68QXc8TRRL5MPZR&#10;6etYt7ePc3G52yPdsEe1WoX+2Q+TGm1V+9Ix+6PQ1XseVXZHtG3oJZ3Be6VWkysnRvx64qO+lLXh&#10;RweCVUZ6+9La3ECXHm43behbtUF/dC4kWQH+LPHbFaxj7xjKXuhHPvk8uPt1OacDKy5PK9d3Uj29&#10;6hDbWCsmV4O0dR71J5roreSQePlC5/Or5TKUh5IUllb5m4Ck96cSVQBJd3GGHf8ASqyMQVjbO5f4&#10;/wDPSpAQ0jOsGcdB3o5SeckkmhwIy33vl9OM01Xiw0j4yjY+9UJBljKq7bQ3fHP407eWTITb13D1&#10;xRyg5E0Vw00YjLZbopoEjD9yv3d2Mf8A16r71UKqbsg43HBpwYbvmizuXK/N1/8Ar0+UjmJAYwWG&#10;R+8IXDdB3o4mfoOf4vb161E0kq/u5CFVmx704O5OfOHcbdvT/PFLlHzEpkUbWK/L1XmmvFtBkzjd&#10;/tEc9aFIWL7rfN19KFkaQmTzO2Ohxx2quVibFZ0clVbkycZ+tPwChCddx49zVZpXz5ag4A68dKeZ&#10;GEe/zOpO4djRysmUtSQs6/eXHTHNMeRPl3Ny3QHrSK5yod8Zzg9eT3//AF1GgjWVtqbhkhm9PpQo&#10;9RXuSNKsTqIgAy8VJulDboZgGPP04qDzNpy6N6bvUUoaEfLnOGzt/wD1Ucoc1tjS0/xHqtrxPtmj&#10;4+VuorWsdesdSGEby24+Vu9cmCUDMOrZ5/rR86MpjO0qf4TnP+FRLDxl0No1nsztvOB2sOe59qGu&#10;cNkup+XgLng1ydp4j1OECNnDDsG6/nWhH4jtHISSPYzerVzSw8omyrUzZEpfa5bI9m70LcRrjLYz&#10;6VQGrxStjcGXrndk0GduSz/Lu6VPszTm7FpZpPNIHzYXC5NO85SPLU4bPr1qos5c7mkUHrwaiFz5&#10;UvBP+9jrS9mHMX1mVXZBJ8o6ZPvQJBu+Vht+tUpLkqoIlGPb+tNEqI2WG7e2M+2KfILmLplQjazb&#10;e1IJcjy/lyOckVTNwSNqE/K3y0qTFSSNue+DxRyC5i40yj597NgY+tK0pZgV/iXd1rNN0RJu9/lb&#10;+lKk/lgbmbnjcv8ADxR7MC/520bM7+PmYHpTZLgKuVBbb39aqx3IfAUbdzH5tppBO8W5Xf5c4Xae&#10;tP2Y99yyZYwTGF2/j+tP89Q3znO7g4qgLsDBUKT0b5elOa7ld8oPlzg7eo96fILQveZuXaR83Jzm&#10;mrMjPsAHruxwT+NUUuGRv3rfLnn3NOaUxruB+X0o5CblxJF3FgoJY9TmmtPHhtgY47Y61T88l+C3&#10;Oc56H3p0dwq7e24+vOBRyDUrlrzmWLLleBwR2PoaFfcGQDd3HNZt1qkcG5Z25KnHftVeTxJbLGHK&#10;nc3C7e3TmqVGUkQ6kUbnmLlWPDdgGpqzw9FlU85bLc5rmp9Wnup2Ky/L/dFCQoYt772O7ru4x61p&#10;9XfUn20XodDcarYxsA9wu4Y3Be1Vm8QQFSFiZmbps71gPcANHsCxr+OW+tTaZqtrpt4LiNWkdW+7&#10;nC9O9afV/d7mftlc2v7Y1F3Er2PHRVP8XHrUqy6hPEftEqxqy8RLyenrWJceJ7ueTdEir8uFwOEP&#10;QcVD/a2o4UI+CvJUR9/Wp9hJ9C44il6lp9SuNOudkCxrt5DPHkmmjxLrK3TTfbm5YE46ZrPmaUv5&#10;lyGZz95ifzp0krSKqCNVUjC+9beyha1jllWlzPU0m1ppHa7up2kuGyee2e/p+FUZ7q4lPnvICSR8&#10;zDrioV81I8PLwrZJUnH8qcLYFwrzhV7544/rVRpxiTUqTlG1yaSSaRtxkYqBnbuP5U6w0u+vYcQq&#10;W+YZO3gU5Tp0bK0shkyei8ZHoT+FbUmvXCaesUNpHbxqMDbyW4/MVM3L7KLp04vWbM+TQbuA/wCk&#10;ZVlPzKg7+oqndWstg6x3ADNuypXp09K0D4hALRCHYJeGYsWy3pmqL3KSBhL+8bcdq9Npoiqn2hVP&#10;Z7RIReyxO3yr8oxlqFlmuNs0aMV6/L6+tOW0v2tzK1u21mHRegqxbLazQiJ5Aqr97e33f/r1pa0b&#10;mSh72pHFBcXLNKR93+7nvx+FDQizl+bcxDY2nitC71rSLWBbLTItwGPMkxyTjqayb+/kvSAJNtEe&#10;aXQqooR2Yv29mwiABlOc5p8um3KQNNN8qvzGPX/69U4vLRg7DLg9WXoanudQuJ3/ANJuWbgBU/z7&#10;1pymWgioULSBipHK9B/Ko1JHJG4kE/KvA/yaVpNvyHOB1Zu1CytIflcMcYp2ZEtQ81A+UB44wKlt&#10;LWa/vcxHKs2OenXrmoZBHEufmyy4256L6/0pwleMbQu3bxtXAH/16fKVY1ZL+KyJtrZ495yWbrnA&#10;PFUjqNzckEbeTtYGoo5fMOcbVZjhvX2pyRllxFCc4A4HWs1CxUpSlsMRZLm5VIW3HaRt9ec/5NaV&#10;r4fluJUt5cttzlFGR1zVNFa0YRK5WRuSVwfw+hrU06PXryD7PbHy4lbjd90Z7/WpqeRpTipaNEeo&#10;mz0iXZC8e4KPmhz8vqM1BZtNfsscZAUt05xVm8h0/RosvbmUqxLMRkE+vsKoHXHYb4IljU/eULjb&#10;70RUpR0KlaEzpkgsJW/050VUUFV4Cr9Ktrr+m2sX2e0f2yvpiuClnnln8ye7Y7mx1yBVuLFuVkmm&#10;WFVHyq2QzVMsPzbsv65yvRHXSalcXXzQ/c3Y71T1CSzsHZtVnVFYcDHzN7AVSbxa1vZrb2dr5YCh&#10;dzck81g3N7c3k32u8k3EtgDPSpp4d3Kq4uPLpqXdZ8TLKv2XT7No4lYs0zMC7f4D6VmqxllO2TEm&#10;7Pz9qhuGAkzA3yg4Zu4NOilRDtuCvPX6nqK7o01GNkefKbk7ssIZSG24xuwuPTmoxICrEEqOrbVx&#10;nrUZfy/mDE/L8oU8VCzSMG4J2/w+ueaajqR1LS+RIwPnd8bSetTRJgcSgKOw7VVtgJLhWLnaqgGM&#10;dvpViFpLn5pG+XJ2lV4+lNoBzA267WXnbgY9cVA96YJAGXeu3hgeOlSMGTpnP+yf154qlc4LrMUC&#10;/MRgNnFVGIXA6nO4JaNtu44Zece2adFJOOZYdvPyuuMmo4keGHzGmwcY2r9PSnNP5p8l55GVeG9D&#10;3x7Vpy9iWyvMysvksvG75QuPl5p0mA0m/aF+6qn+dSSKD82NwHPHOPamLEjyMzj5WGfu8k/0qrEk&#10;cUrJLs29McB+oGO1W5QZU3Ff91emR+fNRyWpSVkCcHGGx/8ArpwkMSlAny7u38qlxAgS3mgk2RIG&#10;RmYtzzj1p5LxxGNgzMCAMKBmpjIyjzZSu5f4V6j0qOQSSrlwoxztzyeKrrcqxHIWeXbcqvT5gfSp&#10;oT5m0kfMuRzz17cVXFk29XfHy5+Vu3+PSpkCxESgNlgR8v3hz/n8qmSJLKkBAjKzdy2Sf6UxndCy&#10;xj5pPu/N+GajP7470mCr1jbnjFP2XN3KqQjzGU4VVXt2qbMav0EiidowZk+6fm3Hr/k1e0rQNV1X&#10;54k2qzAM7YAz61ci0RbIEagjN8mNq/wHGfxqxZyXOqIsKSeTCq7PLhOAP8ms5S0ujpp0ve1Lek6L&#10;4d0U7rwNeTKQNoX5QfT3q7cf6cVmSCP+6qhOAuegFRzWemaeqz3Mnlcfd7t/nn8qqx+MbWN5I9Lt&#10;N27cFm2e3r6VzOM567nV7sY22I9Y1O20+ZbWeP5h/Cg28g+uayY720uFZbiHzArHag5Vs1pWGkDV&#10;Gke7fG6T7wbofXPeq+paJFoke+ymy8jA81vHl26nPJS5bpmaPI879/MQuDvby+OM4x71WM6R3ey3&#10;G5Vz+85+YZ47VLeJOcxNKvmSZOCvA9vzzTLWDcWbDHB+bHeuiJzSj71hLYPJIqm3b5u3+yM5PWrI&#10;t57cYd9u77+3+H8eKknJhgV2WM+WcJHIOPr71RvtVaSOOAAJhSVWE4BbqT71HvMUoqO5ZWTT4Zdh&#10;uGkWTj90Pu+/NbVrbeGbeza5uJmeOPhdxI3H27HtXP6fpt1NtkyyKgLb2BO2nX0kzRrbQ3Mcsf3k&#10;CsRg9ePxolHm2ZcHyq5Zu7+QSsdPPkoW6Kx4A71Y0WWzvb7/AE66Kpt6sxG41W0t7F9LmATEmMrv&#10;wufbpUHhi40/TdR868VsKCDGpBx6DntyKbjuHNyyR1MsKtGsVtb5Xn5uRjBrB1XSzEPPEqt2ZTnj&#10;8q3NQ1+0uIle1uMoTjp0J9RWHdyyXTCR5gq7j82en0xWVLmNqvLfQypF3fvAhPH3vYelNEySQtG0&#10;pXp78+lWriBDCZPM28Hbhe/9KiuLacxmeI9PvMDyc9q6Tkkuwy0VjKXUqzdc7CMUs8hkKptViRjI&#10;7AH/AOvUU0Msa7C+7d0TI5PX0ppuUVvM2srlhtU8kDHbPbiq5TNsVUlh+6c46/XtT4JDMA+wfKMk&#10;Bu+fTNIsmWMTBfu4kZcnd6jpULgRqCi/MrA4XjH51SiQWkuEIVQh+Y92xipJZI4UYxNksAuDJ97n&#10;/P1qmkqpF87MpYEK4HO2hZ/3SqYFy3zK27/P40OJXMWJpDlSAy/N/DyD1ppeNwXLMCD94j5qaspM&#10;O12DfNhmU98/y5pxlTITJYnJ27sfSiwuYBHGLlV8tFPLDn86JSqhSFOCc+Zn73rRIoJ+Rvmk+8W/&#10;GoY5d/7ueNvlYbAq/r6Uw5i4UkVmcybjjcz7cAmrGnW+kEyRag0jKF+VlOdjf1FUUDeUEG49T/8A&#10;qxTbm6lGI0O1T/rOOaVrlRkkSSyxwyMsb/db5to5x06VB588/GFKt1Xb0/l3p8DotyViQBt2CWzk&#10;j1ptwq7S8R+V+uWquUTkOeTyEwmPugjafu+tMZ5F+WJSWZc8rkH/ACB+dIg3R4ZtyjPXkj2zQ6Rt&#10;5buT8vO7d/n/APVSasLzJPNUQKZX9PMXp+NRnZuYxEt90s3+e+aSXaX3ryN2fmbgj+n4VAWkMzAu&#10;26MYB/rTUSSTcjJ5cgbczcbv7tNn8qNFaFm+XjZihplHClm28synnJ6cVG0rSMyhVG447cetVyk6&#10;EkMvzyNI+fzGP8aGMcamTzWZerDAz7/1qMzyrCsGM7eOF9O9MEqxHynf5tuFUg/nRy6hze8TM0Rw&#10;UQj5R8vIIwevNNk8uZZJN7NuXGw4xj60i3O8/aPOzuP3Qei/5FNa9bJjYfMzZ3FscU+VhzEcm6N9&#10;qbTubO5ewqRXkFxkgLuHY8rQblZEUZ+XG4hW4qOJAod3+X5unJBH4U+UksOVCgMNzLj5m6jnmmtK&#10;SNjL77h2Iwf5VDHcxyyZELbRwI26D/P86FmO3dA5YlcfMScD/wDVRylcxLJPIIVSQfKGyh6kf/Wp&#10;kxP3I13Nxx6nmmu0CDMCq2dw2sP896dCBbbpf7y84GN/FPlRPMmBjnWXKzD7vPy5zj14605XkQbV&#10;+9tyuWztqMJMTmQHb/eY8D6U6aMKcQDdu7U7ASeeT5abySG+b/a5p8srkq4+Vd3OMe3P0qBGdLba&#10;VyrfxZ4IPaiVjsVxjKL8yr+HH+eKjlDmsiSW4vGcMVVuo4x/jVdJWeVnJdvmwNo6VHNO8ZEsbMsb&#10;feHXOe/506aFYnCRld3Qt13flTjEi7J0eNJFd1UMGxv3Zz+HQcVK0sEYY7l+X721uuO/NU1IXcy5&#10;wOeO360kUjbfNWQM27bIx7celPlGp8pLdTiZi2/apX5flzjioXELIEYtHtPds5YH+VK88e3yinb7&#10;x78e1NXckm0hjgZ+U8EY/OnYHYRS9q7O8gdT3MnTinCdZ9yMw3M2Qu7pn8KMBIDCFLeWcr8vPvTJ&#10;JYvlJwvGdzc4/wBn6/WjUkfMsbSjcP8AWdm5pJQkcbeXtYhjtbn5fp+NLBJGkhO/aF6Mc80xXdo2&#10;lMrbZGwF46+tOwEuGeUOsm1cgHjoPanwvI7M8cjIof5W3cdOlVpJJ1kVXmZSq5Q56n8Kctw0qNKw&#10;YMOWf1zScWwuTTss/SP+L0/Sq/kspVzJjdkcdj6VLG0i5OFOTnYcdx/OkucFW2j5uu30/D2/rQl0&#10;AhuH2oTbwMxz8uf5fh/Wo3FuCpBOOmTnnH/16dtCgrv8tVBwvPB9KbLOgP2dom5wfp71XKAkKKJG&#10;RWVfm3KWxnrng4qWYqhyki7mk2rt6cd6puRD8hO4H5lZl/T9BTlSNtrxy/MBlQvcen1o5QJtzEkS&#10;p5m3O3r09aeG2fKJeX5ZfwqsWl8wTJcKVxxx356n8MU1byJZDldzMMtu/lRyk8xaWVPNY7MYxuVm&#10;zTZXzKsas3d12k9TQ08c4Eru25Y+W+v9cU1rjMbKr7+flLZ59qOUaZHhh8s3y7h97J55/lU/mNKP&#10;Kjl+VvX+VQl2mRVKqcKu75epHB+uabFK0cLOjeX94qW/wo5Ri5XzfKimbyx6MD/PvSlQjCU7iVyf&#10;nPApi4EPlLMq/L93y/fr7cU7dG5w0Y+YY3e1Fmib6iDlAlw/3my3Ynp2xTXzw3zZK4Cr34pAwCbU&#10;cLtTlTkdT1/KgM6BpEQL12t1PSqsDl0GF/KxEwJJ9P8APWmPGqhZFbDbfmGSe9OE4nZZvPVmGDkD&#10;BPGP0pzSMIlMkaja2SVA5I7flRYm415mIZdnysuFYL14po3bUOFbbtx8uN3tQ0shXy2+Vd3y4b17&#10;ZpzCaNd80m7+6qt09qBke0JkI3XG7jP1H1pqw2WxXmlKbh8oZc8fjSqZHhCJxs53bR60zcQgY3Tf&#10;MT8u0cfn0oEe1NcccNhhzuUdPamrd7FVAOcdWIqktwy7tx64zTWuSs2R0ZcfL1NfC8p+hcxeEwWV&#10;sYDKPmbNI13Kzbd53dmxmqIuo0Vjn+HHpTvMlCZKr/s+pNCgHMX3vHJ2scjaQwP86Q3ShWDHK9Po&#10;Koq8qjzSTt9Ka0jbsjlenrge/wCtHKHMaK3apCWlxu5OA1IlxI4Cx5w3HH1rO88FSoPTOGb0pUuZ&#10;TErFthU8bTVchPOaSzlYQCBuX8qYblgWAVW/vMFqiJ3KEl+F6DcMmo3uvl5AU9GT8KOQfMX4rwSA&#10;KAN3TH96pJbjf8zOCo4CtWeJNoVlkyF4+9UbXMecOfkLfLhuaOQRpRzFeB/3yrYzQl0sTbZWJT+I&#10;dMVn+fuIZX7dW4/lTpLlc4XcFHf1FVyA5F/7UuT8+Rzj86at0oTaJfut0YZFU2naPDsMfoRR9t3k&#10;FmZem3POaOUFIuLN5PDFdy0gmLHdGQPm+6e9UXmlLlpH3MSdvqP8805pVVVeR9ze9HKHMXEuBMWO&#10;QvzfNu7UNISCdx3ZxtZqo+e24kt17N3pzXAiCh3DNuz83INHKLmLpmGUUr79elNF0QNwccDA/uk1&#10;S81z+8CrwPvZFCzyQkR5UrjPXoapUw5i6kzEZSTd260PdOx2YHB+8BxVBZ5hKTuA3H5eOT9ae03d&#10;T/FlQ38qPZi5i2ZgnyICcrknPWnF1V8CTa3ZfWqZu3WXy0HDnPyjgUNcYHmebn5e3ej2YcxcE/Ri&#10;24EY6U4ygFizM3pnnms8XJVfl+bn8qck7udjOo7dzij2YcyLvnFY2Utuz/d7e1Klzzjf1+6qj9Kp&#10;m7+XDcBV6Kv9aa2pqpxEOduR7UezJ5y7vO3yFOW/h+bpQ9x5Z/eOq9vl71QN84RiEUMMBT0/GmsQ&#10;523cu/b1C5xmqjT1DnLralAAzxSM2OGpPtNxJH5m3y9vqck/lVNtQhij/dxqOOp4yfxqGS+LS7iV&#10;VdvAA6+1V7EPaWLUt2WkwHZyP73Q+1QyXck0o+bCd1DYANQxSrK3U7sc4zxQ3mHEhf8Ai+6rf0qo&#10;wM+e+pMZwq7VGW3fKN2RVq1tY/L2XM2NzZKLjkVR+3CF9ka/e5z3HtSyamWGEcsR9/b6f1qpU5PY&#10;FUitWa8l/HaA7pvl2/L/ALPoaqXuoxvLlW3bfuf7H055rOvLrzCIo2+Xo2OOfT8qhdhNkyueOjPn&#10;J+lEaCTuTPEMsSyLM+9ZPmbhvm9utAkm8oowjbcv3v6VX+8FfdudR8zn+maepwud7Bs4Xj271tym&#10;PtCWGVJHVLltvTLZ6fl3rTt5UTdIFYW6/djLYMnueaxyqQp/Fu9z39hTxNITiObo35jilKHMNVOV&#10;E085a5YjAHRueQO340wBDtkBLZwMA9aTcrEB3Xcxyvv1pqMIdzyMq9gtPkMvaEodiy5OG3YLc49q&#10;lymVKjadvzFmHNVzNIrZG30z6ilhAckbvnHGM0cpPMSNcmEsc8bcZXk9fpQWeWVnOchcDaD8tMD+&#10;Ux2k/Nx174pokMM2S21V+YbfpRyhzEwUsxA3AYwdw4Ptihh5Yw2VQtnLA5//AFVC7mNQrze/HUnt&#10;TlDkBVx838Td/wD69PlDmJM7RuzhV52+tISSMoMqxxnrj3pm87/3pJXoGpruC7FHI28Rq+elPlJ5&#10;iwz+aSsahmx8xP3qaPlK/O25cFveq7mRZfLOdxB+bpmpnlBO5mbK/eUN9fWjlDmsOM8giYJJz2oj&#10;lb7mBknkr37moppMZjjib72M57cUsW5JM7FKr0BOM0WKUtCRd8IzExU/jwKcTht0sm9fvLz0qHzo&#10;wf32Tnp+dJLKGhLOMhWGB1/z/SnYz5icL5iF8c9AARTZvMRWCPtb+76ioy8Xl+Uj7ty5Xd3/AJf5&#10;9aCx4zKNp4VfT/6/5Ucocw4ucKrnr97OKa0reb5fmFNykAgdKicpv8vJb69aUsqMzkMzH/ap8pNy&#10;Qt5h8s5XDDp6fSmttQg7t3zjAqPzAXVJWxkHjNNL5YNIvC/r+VHKHNykjSiRVO7G055+tLJJGwAD&#10;MOPbJqCKdiGdnZm/2vSgyCTGd3zN29Kdg5ibplw3t1wfpT11C5iGRO21fvc1X8wHJd/++e/+RSMz&#10;MWA2/e5z1pezuHO+5eXXb+NSquJOBtyvQ+lTrr4YeWU5GOA1ZMSuUaISd8UxJHXEpfhfu/41LpRf&#10;Qr20u5vJrduzbWTG1cDcOKfHqdvL8/mpxx8rd6wBKXUqPkX+HtnNEcpyV3ttVetT9XiH1iaOiju8&#10;qziT7zdU9KcLlZCqsAWZsetc3E7naQwJHJP404XtzGSFmb6K3Jqfq5f1o6JHTnLgEt8vy0GbaMZ9&#10;hzWCdSug5Xz88fKop8WrXf8AE27jjCk0vYjjio9UbJmCcNKMs2PmPNO3kKQcjOe/WsYapdJJlto3&#10;cL14NSw6tvDMWVW6cNyfU0exL9vFmkZt+ePlPXA6UJL/AAqSoIx171ky6rdysREenHzf/Xpp1ORR&#10;saX3Hv70/Ysj2/Ka/nrjaW6f3Tnmi4nUx4fbuz1yfwrGOpmKRdrHcOSpbPXtUcuqOxMiHDDjcMmj&#10;2DKVeNjWOoPvKq33RlqH12K3XbFa72x8jbuAaxXvHMmGLE885OBTHlYso2lVx1xjj61p7G5m8S+h&#10;ZluZ7yQ+fK33cZ6Y9ajMqygGLna23noKhSVUdpHOP9leQfypvnokRkV+jfN7+9bKnY55TuyzHdFP&#10;9Yg4XqVzzmnNczndG8v7tRlRzn6VUacFVBZuf71OhVbl12qzfN97pij2fViVRk0801zIqFyW+X5R&#10;2FSRwSGTy3Qorc8LyfepGv0toNsVwrS7S27b+XPrVVZ7wzKWmbfyNx7VMYyd7Fq27NWCwyciLeVJ&#10;UM7dOlWECQMI4kDSZ+cLmsW31S+QrERu2sOOgzWjBNMy5uX2hvvLtOazlCUTenKP2RzWpB3COPDe&#10;rdTUcdqJJ1iCfN/L3qMrLJMJGlK9lLHOBUj2w+9HdMQo/hPJ/KqUdCJNSZdWG205MTqrE/e7gVmO&#10;oluC67VwMdcgf4VNcNaxw/65uzbSxwKqzX0SgiNNrN94qB/MU4w1FUlGw5BGGYiJmXP8TVJfX195&#10;awNKu1RhgvU+mcdRWe1xLuZpH+bqfm69q0NDjgkLC4G5eOv978qtxtqzGMm9EV5HiWTBYlW+bap6&#10;fSrVrfWtsRN9nXn15Pb/ABqLWri3jnVUmU9du3oKzJr3zV8mMMyt97nIJzVRhzRI5uWRtXesXczG&#10;R5Bt2jCFcYGaq3F47TKiBV2885yRVFZpZl8oMoCr0C/5zQt7Cr/vIGY7gfl/GmqfKEqkpbstCSIs&#10;3mk8859OKRioDMshXPK1GsiuVjkAZdx3fTHBzU8M0cFx5wjSTavRlPH+NPlkSkyxY2F9P+98jaG5&#10;D56YPWm3K28LGEOjHdndn5j/AJ+tQ3mtX98mGuDtRc7Ysrxn+VU4L2JJjPIZCo/55/TtR7OTLlKO&#10;yLRLMxTf/FjczVDH5smFB53YO7sP60t1qCzMpgBXucd/p6VFK5iDO4bYwwdvc1UYkXL8UNpbKHe7&#10;3ZUFoxzuB5xx+ftzRJeIGXyk2453bj+tZ0RjCliVO1vlXPUmpQ+wkqCNqfN3/wD10ezB1DRiEc0m&#10;9pGz94sp4/zip0kjjBghgzuyN2CSx+tY8JbHzyqvp83B4/w4qxBqD27rtdm5ztTt2zmpdNlRkb9h&#10;a2aDzL0lVABEa/yNWr3xAsNv9mt41jVX+VVPQY/nXKvrEgl8wvt/hX1NMu7p5k81kOxuitnOMA/5&#10;9qy9hzS1NFiHFWRa1XUTfTNJJIwA4BboMjr/AJzSW8DyFZRNsjYn5mHoO1ZpJ8zch5Zvu4z+nr71&#10;Ytka4mxc3bKoYDLHJHp071v7OyMubmepvW9rYW8Hm26iR1/jm52n2FY9zCPtplknVpZH/i57d/en&#10;X00cCKbIyyFS25mzxWYZiw2SyZcN8ztnn0zUwhpqOpU0sad7Lb2sTSPNuLHBCnkt6e+KqllZNwZQ&#10;yg/TP/6u1V2iGMvEu7aA20d+vegPEEYKrfLz97r9OK1VMxbvqiXfK6MzQqo659P/ANdHypFuRN23&#10;5mBXpmozchF+abn+7n/P9aieXeQPM5/h3D196vlDm0LsEkW1fNxu3YOB19PypnmK1y0MZ+Vhnn+G&#10;oXdFZlMW5ifqKasvzFZS2OCzZxnrQo6i51zFhS5UpJMBJn+Hp0/+vViG5VHYRnA6Nt/X+lU1lMEe&#10;/d/q/u7e/HvRLdyPM26JVx95tvf60ctx8xblneSRYsjDKeHb3qCYRMgjx1BG1eMfjTPNa2VvLb7v&#10;P3ev+frSeYAhdcfNyDt5/wA4o5SXLsOeF92xmXGM76aqxmP5tzNH94kdR/jUaIJWwn8XfdUitGY1&#10;feAycZPfp/jVEXJo0gULldwADbuOv86agjkz5kuNpPA/iqOQysNxAyzZZckEAGldYjHkovzY+aiO&#10;wXHhpmTDsw2/3h94f4UPIjnfzjdls0nmskfzL9flzjmmTXXkxmNed27o5+tFtR8wCTezQpHubJ+b&#10;uakUsXLF93+1/dqvJMUOYX2txt9aEkb7xb1z1yeAarlDmZI5kjURuNx/vKx4znt/n9aVOEKhiG+7&#10;uU56j/69FtbS3IUR+mT82Tu+gp95HDHP5cZcfKocnPB79akpXsWNH0afVrh4Xl/dggtIPm211lhY&#10;2Wmp5Vm26T/lpJjk+hJ/pXL6ZfRWZXy7xo2LAMQ3GKsXWteWzJC6/dDeZnq3visakJSdjqoyjGNz&#10;c1DULG2jkhaRWmdtrFeduQeaxYdYOm2LGyi3SMflZhwOe1Zj3lxdOZ5J2DckbW6/56+tPfUJzIsN&#10;yjeZt+Qsvygev1pwo8qsTKtzSJL2S4vYVa8aRpMkozNnbnr9Kqx3e2HaZsYjw/lZGfbFRzXSzy+d&#10;HIwCglt3Yfj61Gk6GOMGPbk4VO1bRjoYe094uQa5e2hKJeSLiTMatyPpipJdalupRNd3D7mGAxO0&#10;H2FMTThDbq29QvP3T933qteKsMZ8qVvwHQ5/Wko31QOUoouXEjPCLiSRGZfuqshyPWqKalcojJA2&#10;5TuPTP8AOo7ltqrHGQWZiR8ucfj/AJ7VGW2REA7m2kDaB6fyqoxI529S3eajeXIj82Zm/dkIGX37&#10;0+2s7l4PtSrGokYfe/i45OB6VSjkVf3QO7bw23vgA1Pb6jK7i3ink2D5k5+79BVcugKprqbmoa5c&#10;W9t9iA/hHmArtJXA4FZMC30pa43hYV/1bNUM811uaS6k8xd2N3cd6km3tZMGuNkZPyxsSR26e9ZK&#10;PKaSm5alSS8hSXbbkMd3Lr159PanCZso7qAq/eY/UVVzuuMxptCnGB9KenlOMqd25juDHjgdDW/K&#10;c/NfctefvZ1T5cD5l6E88fl3q5FcXT7UEczLtB3KvA9ah02a2SfdfR7uPuqDw31rW+0GfakBaONj&#10;liG2gexNZy8jopxT3ZYgNla2wuNQHzBsFd3J/Ks3V9QsdUQtGiQ/KQqpxj3qC/laWdvJDruH7lHw&#10;Py9Kz7sSW86o/cfMF5FKNO71FUq20Q5bja/lEn5eQobkDmkLSbkaZcfLnd1OM1FbvP8AeMgZtx3f&#10;Nk/n2xmlnleVMzPtz8vrj6/lW9jDmJEJSTeWLBc/KRtz70RyXE7qjScdPu9M1HHJbwgOu3dz8wHU&#10;/THFHzOvykfdxuVu3XmixnzD0eMsAY/3fARjnPXmlZ0hTzFB8tcbiw64qMpHIzOE+7z8wz3HpUjy&#10;GWLaX2/7vt/9egL3HK8PlYLsokJbjsetBLQt9oYM20Y4bdwO/wCH9aghnCR/6z7rFVJHBx1/nSyN&#10;I0ZVgMSfx7cFeOPwoWoMnSeMkeZ5g3MSpbtzilVpJizOoU7fmT29ahiQEc/MuSvzEH9KFeQR7mmU&#10;SHO3dwSKdiebUkF4UcKrbfM+6Qv+faldEOED9vvq3U9eaaiySQ5kmLKH5+X2ximbYlkUkrlTj8KR&#10;dyUTKjebtcjfgr0/Gh383i3GE67W5bpUTzu3DoNincfeml3cZj+X94P4++KrlDmJTJGAqMu0FcFu&#10;drGnLLE52vuYddvGRz+n+FQMU+W58zbIvAB6e9RySSFTFI/yheGK9P8APpRyicrIsbQUYyOrc4+U&#10;bcDj3PNQpM7p5oi52ZHy4Y+3P8qCYkUNZybeBtYDBHH+eKNyNCUfO3ucH88f5/SqsS5AWdIvMUqu&#10;eAF69O9EhWPqqnMmTlc8A9TxTdx4UL90Eqf4j+OMds0kflrumikDDBH5n296CbiyXGyRRLCNvXy8&#10;/T+lIwUszNGynpGd2M+9I7RyQklfMXcFORnH0H9abNMscWJAzZGcZBLdeP8A9f8AKgXUTyRCMAr9&#10;7na3Hv8ASosKhMiorbj82efarEz7hsYblPGGPH0pkqxtu468tv7/AONNBvqClVIRB8qrhQeePX6U&#10;sc++T5BuZc/Lt6Z/pUG0TSAxvJj7qt04qcncjAc55be3A/8Ar0+USkQs5hkbbH8o+6B0HripkkSR&#10;sK/VclF6Dj26fSop50A2KPm6KWHQ8Zznp1oBUMBGrFl5+b69KOUOYk8xpO2PmI2468daTzY9o/df&#10;MvK/L6dfwpsDSyycKAoxiPd0PPSlZxHIxGDxjO7p/jSsAy4kaW4+ZRtTBU+hz09+afCJQVBXOAMY&#10;PPNNMKlRIk6/eztTkY/nSMQHDpyF5K4IP4U+UOa46TcHLISvl5O3b6AdPxomeQBTG/mL/F8vUdxS&#10;JMEBeQuzqu5lVuQc9Oncc+tR+a/nIUbljuxxk/WiwmJGu/IbgLnb16fXsac8bRJuCbmx0PUf40lu&#10;uG3G4Xa2Q3Snqu9vMml3bfu7ePwppWGN3AJ5pZv3a4ZduB+HWmyMMs8ZPzAFf7p6+1NWUMfMkDb2&#10;2hdzdPanFVl2owxuU5VuhamRLcI1IXLt91cHbyP88Uk+6F/LjU9T7nHtSHzoCQi4DLxn+6RjA/8A&#10;1VFcSgSFS7cfxc5H0xQXckMsbREMDz/f4GKR9yqvyBsng4zyPT3oW6in+addvGV3dM4pvmlQJCr8&#10;EH5e47/pTsT8RPwh2hNnHzHoPrmmyIEfIdQP9n+HPQ0s7pOplULjcNyM3THtUDs7fMHbbuwdvf36&#10;9O3+FIL2FYvFI03zSgc8tgD/ACKaLlwzebhVzj7341IxYoUiLCM/eUNgfXHfjP0qKJlMZlYhdx2n&#10;GPmX/CqW2pJKs2wb9reYp/I+nX07U7ejfLFGuSuOO+e1RMxaORBKOPut0z+fU0GVI32hmX/I7VNr&#10;lXsh4lkGY4yxOQHaQ5zx2/GluEB3FY+n8POD/nFRR/PGrQ/dXG1WPX6Djmm+bIvHXtxngc/54osC&#10;kMugPmllXarNnd/TFMaUNuVRtO0kcfkOPWnTS5RZFl28N2PPPQc8VGpTPEm7crEnafvY7n/IrRbE&#10;uWo6eIPbEE7W2hnT174/WmRT5xKyAfL12/w56e1IFmI2oF2s2DnGT/n3pgVEiMaSKwVvvbSTj8KL&#10;XAseaSiuo+8uGGe/0/zxRJLNJKqGT5VJDZHX/JqB32Q7p4yi/wALbgTmm+a7L85+UEjEjE7vw/8A&#10;rUchNyYkwz7tisw5U9xSSGN4lZ1b1+7n1p0Tqo8xWBDSE+5/xqNWkDNgDGV2sOPwqeUfMOkCLHlT&#10;kBuG29FpExDOpC7iM/xcLQHjDsoG7cwbDc/Wmu7LL5k27b6+nt7U1EdxsrOrnbJ8rLxj6+maJpTF&#10;uYiRVVfkXOTz65/zzTkliDSBXG0cfu+hboM1G4iLeWqN8pBHmAcD0pkyBmO35I/lVvlXHT1pVZdo&#10;eSfnfg7ugyD3/KlBVgC0XUMfb/OKik3yLtDeu89QvTk01EkeULrkwbl4z8uTn+lEgDyZJZsD92V7&#10;f/qpBM0qK0SqrbW3Hp0x70yX5kxG2OQR83H40guPYRlSQNu04bPO7j+tRLJGCxy3Lcfugf60CWZ4&#10;dmzapUAtj27YPuePapP9KMSrA21QM8L1p2K5rnqfniNlG3gtzx0pn2iMKJGO7Gc7ePzqCWViymNu&#10;+Py4yKRZUXa7p8277vpx7V8Vyn6BzMsCWOTYS3y9e9SNc+WMebuK8daqNKS7FRyerE9aXzXLsj7V&#10;XHG6jlsTzE73DAKyvxt6Z6U0XAKNNuOTg+zVFG7PGuEyucZ24P1pJC5+dl3KeifX0o5CeYsiZWXb&#10;GPuj7irjNNjkR495Vmw3C+lQhhHIHiLbW5Vi3ajLrubJ/vE9/rRyD6EonYLwm3d93cOhpFuIg2Vj&#10;JwOMt/SoW8wjeoVmDZbB6802Xj96Iu/LM3tT5BczLDTxb2Xbz/D/AI0q3G6Rto2q2Pmb/PNQNIio&#10;wWLIPzHNNZkCYZvmX+Ir+lPlDmLEk3mnZCedvXoP1pvm70+aJs9F9PrUab4jvDcN79BTWlYSYUn7&#10;2enFPlE3csJIAsbSg9eSehpVkk3bSrbVOMjnAqBnOOnyt27UkhTGzLfMuV56f/qo5RcxZd/LKlgq&#10;/L/e75oLDeZT/DjnNVifMAO3duP3fXikJCbVkY4Y5b6U+QOctLO8gzs6fwyYzUMjeS21j167ece1&#10;QfatylGYttwF79/89aUyOWE/mbe/HX8aOQXMWvMkMjEN/Du+tNFwhG4jHP3sHmq5nkj/AHkn4r3H&#10;NJJ5TLl/4Rkbs+tNRDmJ45WYbxLxjDL/AHqUXDPHtD7uP7vXv+FVo55FLXEJ9m+XFOmuIwAwQr/s&#10;469uafKJzLAmd9ys3zZChcUeZIjZiVdxbJWqQ1Fg2EU7dv8AdwB757U5md32SZHzYb5u1VGAucne&#10;7iQYQ7SFIZe7U0XssrNltuMFt3piqwUBw2Nu0Z96cs80pZN3ToBxinyicmWknDNtCnrjcx6+/wD9&#10;akOoIX8obVX8u9VVmKgktn+7ux1xTRMrBti9OPr+lPlJ52WmvCzNHIdq7v4voP8AGmi8kQ43NjHV&#10;uvAqusIz+9Y7sZ+Vsk+9K8irGqmHd/tbqpRJ9oSyO867v4evzdxT2kVQqlOpB4OcYHeoJHE4j3ZP&#10;9z0HNNJZmOx/4erdxii3QnmLC3AVPNyq/L8vXJHNNe7kuAoPyqqnbt/xqnl0fDvnaM+rDipCSiZz&#10;8pJDLtJz+VVyoTkSKzK/msCGK465xTo2O35Rt+XDc9KgQspUNtzjpz+VSGTy234xjg89f8/1o5Rc&#10;wklxmTIGcfebd+uMU7zx5hfBbsqmo3lxHuQqxbnarfdpRtiRZDlkJyzMaqyIuPkfYqs2Q3Zcevah&#10;p1xy5XByMdv51HNsDeah56KN36e9DNtHKbcj5ht+99aOURO92VYmSThhlj/eNJ5299rJuznhWz0q&#10;GQsIVVEXlc4Xtj+EU7ARZBJH8smTnHOO9PlE5dCdJ1kjEapubnaWbHHrTyQqsZBu3cbduDiqwaOV&#10;QC+MNtX8P8aVZZVG8AtuOT83U0uUVy007lWjI3ADs3CikS4TJ8yUbuNuBVaKQlWff82fl+WnK7Mw&#10;fb8u7IVSMGq5Q5idJolk2S7mPVfQ0n30ba7MOy+vsaikYeTvRQH6k7vu0nnb3bC9SP4unH+TRyk3&#10;1JlcKDiLzN38VELvKm3ezY+6vekhLrjaMg/e7UiSA3AjJ64AZWHXP/1xRyhKTHF0z5Pl5Tqdp53c&#10;8frS70LqE/iHeo43yfNXjuf8aUuxKxiMEbM7SeaOVk8xMbhkk3P9zdn736UK+0MzlWLc/QZ9ahla&#10;XY275ucLkcfWmsjhgA7CP+LuaOUOYmEjNHvO7qT976e1ETjCyN/F6dqrxyoS2WZWK8MeckdzTo32&#10;RblO75fTjHrRysXMyxFkrIQzey9qJHOVlQqWYZzx0qv5h3+YRwvP3Timq8zMyqcejbf0pcrC7LEz&#10;k4Vu/P3vzpjXDD+Dgn7uf1qGZ3IMi87f15qIkmJWdvmJ7tVxiS5MnF4jzLEqN3y3pSrPH5mVfk9V&#10;x1qv5sbKqSN/49TgrqP3LKzZwN3SqaEmWGkVFbBwc+lN3srMJeSynlu1Nkba/mN9xfmZvQe341CI&#10;iZFjZi3BOff1/wA+lTy3KJxNGItsYb5eOaV3xJvA+XeBtXPH1qMNwCsmecc1HPLMoyxZ/wC8y9v/&#10;AK1HIBLLIFG0xjOTt296ZJMd0mwMc/MKb5kciBiy7W5/zmmYLPgNxt784461SiTzEouVmJhLDONu&#10;7pzTjIw/dYwq+q479KasahfM2/eb5u/400/d8xon4PT9anl1FzajpJNwMYVflOGKmo4pBghgpVT/&#10;AJ+pprsTwB/DjcO1OWFy2EOdwz8vp6VfKg1ZIzKOCW644700mUjanDKfmxzip4IQx8uQlieeKm8l&#10;opFIj6feHQc1BSiRQ2+/a9w+wKudvqMdPapnvLWKDZHzuB+Z0z7Y9qrvuiTbGVCtwTn+KqvnTNHt&#10;BDbeWy3Pb/P0o5eYryLJmibzMuy/vPut/Oni6aNVjgAxu+Ytyaz3uHEbqcY9T35/SozdSNIZQ21f&#10;4uK05CPtGh9rKlgTuVT90dxUUk6D5lb5mOV/3agSUsAyv1YZU54FEyKTiNcZP3W5x78Uez1JvqSB&#10;2Z1XzB8vUkdfSjeV+Uvu9R0x7Go2kBbYGy2MLu7/AOcGif5iksaD0PuarlC7Q5JShLImR069aVnQ&#10;2+V3Dcfm5qLfhmkVcD+P5v1qRWCoylyvTGRmhqxF2NMrLhULDj+I9cHrTwwLfOp3dI8d+v50xY33&#10;b2H3WxuJOakt0EbBmO35sKfaj4i1sOUkJhv4R03c0scsiuQgx0bAPepZPs0akxSKx44I/iNV5zlS&#10;djHup9Km1yVoSIjSSMzyMo2/5NXoLiAQlgA4LZ3P64qisnyLvHzNxSxvlv3kozu+Yf3KHHQ15vdL&#10;0Ug80DavzDjK42//AF6lmugFyf3jBgMgnof51UDmZGEIU/Kf9Y3FMN0I1E/m7vl2nHrjtUclx8/K&#10;iY3Ms04dpiNqnJYdake8RYi0bsGbA5HIFUru92JuhcfNgY2/N0+tQfbrj/WMpZi3bHpV+zM3VLUs&#10;mI/JYbsn8vSmRoC/l4PXPt9T6VU+0TeYC0o37cq3PWnG+Qu2/wC6Mhmx1/8ArVXKzPnLURCRtI8a&#10;4XAWi4vJnfyYtyfNjjjdVN7mRcqd2C38P86bvYkRSn7rYXa3p0P+fSq5A57bEhV5mz/Cv97vTpJY&#10;QwcDdnA+91Pp702W4bcucZ29R0pERpBvcLn13/5+tFhcxKjsybIiclei8Lzzn0oI8uXzBL2JwvfN&#10;QO20nynx83AGcj/61KrBMoyr0x8pP51XKO5KssUZVgrNLtI3MelOhFxPF8zNjd1LZz9Krb4tpdSA&#10;xPy1IZpPupuztyrdx+H4UrMnnZJc74n8tfqqquM1CNoRYxleMBj/ACppLPIJBL823lm5ANEEh+fz&#10;JVO37qqOnt1q+hLkdBothasn2m4ZGxj92fujp1pniRUaxy0Wd0g2dtvJ6eg6/jzWR9pmSPb5rfe+&#10;Uq2c/wD6vWkvdRleNYZ5mb23ZGP/AK1Y+zlz3NvbRlCwxplT/lnjdznGefSpjJcPDu8zr1ZGqrPJ&#10;HnCll2sR1/SnnbCAG+9t5ViOfStuUwlIVZF3qjDoo3LuJ+anifOU3HjncelMEmf9IdGVN2Bk/wAq&#10;jaeFW8u3ZsqQTnpzQo3FzFhyHKl5NrDn5/l2jNWLa3juTvublY49v393Ix7VnuVyC8RY4+UFuvel&#10;knCgxbgpz/dPI9PpRyD9oav2jSI7n5IVxnHK8vj0+lQfbbVB+4X7vG1F6dqzmHzFFiLYU7mj9e5p&#10;MGI/aNzfd5XPqKPZh7U0JtVWVVto41VP4hxz7jiq0rhH3yvuGTt6/lUMLIR5bxZHRfm4z60FQmWS&#10;TzPm+UMv+cVSikRKbJrh1Z1Utk9RvwepoWXj514ZTt29OnT6f1qGCR8bTLtDYOduacH8sYG5QBlV&#10;z/8AWo5WTzEjvGowuO3y+gxQ0/m8FWG0E53Z28dajVpGLbB94koWxn6/SkLFF2quB1YsOCe9Vyhz&#10;9ByyMzq6THeuPw4pylmkJZt2MZB7YqLzowMkje38W32Ham+bJEQJcbTwwA+Yn1quULlhvMnkPKja&#10;Pl3du9SxuZAFb73A69feq6kAMPM3syA/Mf8AGlByPnUdvm6UuUFImnEjFjzu24Uf56U1kdj9zGEz&#10;6596QKTkxy4Y9Pm+Ucd6Ys6KFdNx7t/+qnysHImK/uvmZV7r8v8A9egND5ahNytjLf7XT8qhWSWR&#10;dufu5xxQshSNisu7dyy8c59PxH6UuUnmLGYoz5rId27G71o80Sr0OGbA3VXyyoUTH3s/hj/PWrEc&#10;M7DcRjcM8ndjP0+lLlKVxFmlmbqOWwQV56dKV9jBVfDN0X39KvW9jawnG9i7PuZmU1Hcw2zOYEl3&#10;Kqk8cY5P+FTzGnLpcpxo043OWc7vutxj2qSGWKGdft0TbVXlV9RRcxAv5MZK4yN7fz61DeqY5fs8&#10;zbvl2sY+OKq3MS3Y1P7YtIyTaWzRrHz69f4qqvdCZ9khWR5Oc7Tx7+1ZazRGT5XbMZxt/wBn/OKd&#10;Leu8uAQVBz5jr0wP0o9mglV0LUtwEufMhuB/u9gahN8zo8PXdyHLYA5Ht1zTBI5+bzfUqpP+c1EP&#10;mbztvzcj5uOnFVymXtGW3uFQrMrCQ/xDp+lPnupbqWP7ysuRjPPIyc/Q1QDxiTaR5jfl3/SpZLlD&#10;gBjndu+90o5R+00LEa7Hw06hnHy98VIHhiufnQMqjO1ux7fnVM3RT98oYMRhcDp/+unf2jNcRKxj&#10;VscMSvf0/OjlYRkrluWe8kCxebth574ye4/pVaWMqRFK4Yf7TVX+1eezfvd3XO7sf8aFfzAqltzH&#10;kt+PpVKmEqnMSJIxiaNN2zsD1/D/ABpSxkjZi+0lt21j0OOP5VWmYqqnzAF+mePX/PrQLkSRqrPh&#10;VyVXdySOfzp8pMZOJOJB+7MilVbjcq/KSaUXCIrRbuF+71yBVdnWEqQzGNRj2BoKhywJbb0H5Dmk&#10;T7T3i9aX4h8vfHu5O3PGeO9OvrxZVYlWWRSRz/DVPd5uNyZ8njdnrxQsSCRTNI3Ultzcnj1o5FLU&#10;09p0HWUMlzudfl/px1/OnoyQTMUi+aQgMWXqfUCn/b0MTWqR/u1bKjAzn1p0PlJIxuTu3D/vn/69&#10;Ae70JrQ/PvmUL8uPq3p/9enXd2+PsykDc3b0pl0yWrCFtzeZztVume9U5Ltpn89m3FV52/XHHtSU&#10;blOpyolu7iPyvLjG5TkeZu6UeVcyx72mZlBBYKpz9etV4lllbco2+W3ztmlku2MuDuy3IJH3cDp+&#10;Oavl7GXNzbj4/It+JmaRuNoB6n3poiQrJG7Ko3Er/wDr74prO6qs0hALHbn+6f8A61ALLEztJld3&#10;z7VyaLC5gkLxjEjD942c/X0oeQuHQK2NuNw6ZIpvn8+cBtb+E9R6/wD1qYZcFlDbdvVetaKJNybz&#10;ZCd8qcFcben50sUb7WWQY2p8v0zUMQVRt8zLdX2nmm+bvOA2N3BIGd3PWp6k8xM8u793KuFx2Uce&#10;/wClJE0SMQ42tu+XH0+lRLNHvEO7anIAZhg+9ORdvMU/s3fHHWq5Q5ixBeMGZVcYVcYUdvbNP+0o&#10;si3Dsi9VbcvAHeqn2kxsIV6qM7e+M9v89qc7rLCy7ccENx09KOVi5iwlx5cTJEGYtw2W9uuPTFQj&#10;CjfJ/B/e6deM0RvLaRlknfdtG1TzmmKmYW3x429PrmkojuWIEMzlVl8tm5Zd3FK80ss3mMwIZ/l4&#10;wDzj8ahMszq0syhV3ALkEZ4pSoig3ErtbkDj8qfKwcmPc7S0apu5/wC+eaHdpiyRIV+bPPGR9cVE&#10;S8yrKiqBt2k4GR7f/XoRncsp42D5uCPw/nRysXMKDJCFWTb8uc9M7sc/l+tNWTypGnWT5QoCrt6H&#10;P8qRlTZgQsxbjaW+6PxpJW3ON3UcMe4HI4+tPlEpakjXM77mKjb8ok/nj3qK1JV9rRsv6D2/Wkd5&#10;GQyyK3LfNH1x2psW4yEocd9pz6e9NRuVJkiyGQ4VlTaxG8D73HX6VG4Hl7oo87eYy2TnHem5UfKQ&#10;VCt+8K559+tKuFj2EZ+bGQ3J/D6Yp8grioCse6Xlm5zt9fam5jkmYIvy/wB1s4PSiQeSjMp+Trlu&#10;3qPeo1lXb+6dsoCWVlOPyp8pHMTSPb7twfaVXaAF9BxSpLHyjsdvXnjP4VVuUkaDYjsWC5Xd/KnJ&#10;KsMbAzKd5GFXPXHPX3o5QuSb5Cm1n3bvTsM9PenRzb1UMpj3ZO7d+nvxUZkmlC20i/K3TjBHvSY2&#10;TbFPlsyqfm/iHTA96XKCkPlKR5MWAw6blwB+VC42rM0W1nJEmB0OKjMpF00QZlVVweeR7VJM4Kbl&#10;H8O7Gd2aEHN0GyqmVDxfKq/d3ZwPXtTnbjey7WXKMFbn86im8qVNqgsW/iOQBzj9KVRAJVUT/M/D&#10;MV6+1PlAQSGGUkvhWbnYM888/rUiQb1UxD+HO7jI461HujBZREvBO1hztPahGfyEUbm+XCt6DvxR&#10;ygSJApj2kbWAx+8POaaXcER85X7w/h6fzqN7jzLdkAKFegH/ANehTvT7ylWXLNuyRjAx+dHKyuYf&#10;EB95HZVK/wB309/WmuGZVeFmdWX+LHTP6GkUrG2x33eYpxzyv1qJJY40EThvvElR0P50cpHMSROb&#10;kM8bs3yjLMeB7U1HVCoYE4yc8nH1pDJsePe+1e2ccY7U5DsaU3HljcdysveqHuiOVlDbxKT329cc&#10;cGnW7TNDkJu3EfLgYI6H6cUxzFIn7xCfT86UyMo3ghcYKqTyefwzQTzWJJZw8SyZ+Tdg5HXgjH50&#10;2R1WNgoC/Nlgo5zk9P8ACmynkqR8u7duQ9cdRT4nUM0gdl+X5V7DA4OaAlK4yWd/Lwu7aFAZl5/T&#10;8OfpRI0rIoYqeMfKcEf4VC8p8/yVDBevyt1pwcxffVVZs/eOMcjBquUEydbiWWLEpPy/KvoPemyP&#10;uXfv2Ff9r5v/ANdRIDLIYWQY3AGToBTFvHaREWPcqj5xsx0o5QuiWN54rgvIOZELBulLGvmr5qhR&#10;ubKDpimMzzOz+bti3cr/AHT1HPpRuQuxgBHA43de+fyx+dSTzDpXjZo2AIXcAXx79x9aTKo7L5f+&#10;sZkbC/e/wqJrkSRNHFJtOem3j+VSeXHGWRZQ+3r8wyDkVXKw5rsZcW0yNtbc3zBvk64piTkDKIq7&#10;2Jb5e2OBTlMsY/dSZAJDbs5HHams7x/u0HmYHzL0/H9aaFzDniQxlbkhVwGHH5dqjlkkkRN8S7Y8&#10;jeW65OQf0pzSxRwlJWfdu4Vm49jimTYkQxSqqtn5eP8AP9aYmx6q0ig+ZhVTLD0yetMWGTpKVDFd&#10;xZueP/101g7KC5VW2/KVB5+tSMm2VGR2+bhhnpjqP5UBzDN8Wxfm24wNw6FqVpgFKtGzZ5KrngY5&#10;/nQrM8kYEIUKx/d5A3U9ZVmODE27c24noMj3pegcwz5lRShLLuOW2+nrTGlVnYxsPvBfce/NSBG2&#10;gRN2Owbvb9e2PSo5gFzmTbubOVHTp+Z70w5tAE+8fuyW4+bc3I4x+VAk3R+UvytncwXp/wDXpXZl&#10;fdncrde+Rj1/A0kTJOkbKF7nv1GOKA5hsjsNpVF3beS38wKVYWQZaZcbvl6Z6g4/+saXzGlRkiZd&#10;+cBlXpxVdpVgZ4WO7L5X5fz4oJHfMn7wbpFV/unHNCSXLfJBLt2/w5PH60oRnOVbbu4VW/w9ai8t&#10;EZgzsG3HcfWgLs9ZW3RPvN83Xr0/WkZY1JX+L6daFKgb22lgfvbT/jTiYhwVB/p718WfoBHPEEPz&#10;Mp3cqd1Dqu5j8qt1Zc4x6VJGhfhlG1mPDD2ow7/KQSw4G08UFe7YjSBPmIJ44X8vWlIzbsCwXjAD&#10;dqcSxIzLtX3bpSja0gjjOVODu9qCSJNvRV3SN/CPQU1YSQzy/L8uSNuO/T6/Sp8qjtG43HH3QO1N&#10;cBYlQBvl/hbjA/KgroR7VZtrKcg/KR6U5oyrbu3ZfwoCyIV+VmXBP3e/Wh/3iqXOflx196fKySMx&#10;KVAZcD+Ln1oMSqVUfe69B81TSBl5Cbvl+Zdw/OmsIy7IqnBXc23t7irAhaWOOViuflbpgc0OXEmV&#10;+5jCr3B9akdc/Mj7l6NzjNAZ1Hlnuv3cZ/WlYlsjPlIu4MzFh90U4KxDKoAwMY7Y9KcJUZ1TyW7E&#10;7v5dKC+7/VINv44WmSRoB5RypJUZ74priZ3Cpt+bAYM3I9/yqaYK2BH8vy5yO9NlRQdy/ePAbuPa&#10;gNBrHJ+5t74xx/hSs0JBUNzsIZRwD7Upki6bzlf7vH41HMoklwjBvlYna1VysLoCWJ5GQ5z8uOO1&#10;IzFWPmMu3v8AN0P+FMy9w3ltIVDfxN2H4VHhVZk2YxwP9o9qpGfOSMynaHwoY4ZW601wXVtxYYPz&#10;cd6DG5OwIFbb0HX+VNYqG3AEdQDn/P61XKHPGwbwW8tgT82dzLwM0Myl/mx+ucdqBGs2GRtg28Fl&#10;znFOcAuqW46r98dBRyk8wjDYWlz8u3PB5FDF2OXYtuz+7A5pvlRlcO+/GBhh78g0giUkiFz8/c+v&#10;pVWFzEygqFk+zrlX7en0xUJdz5ZZ2Hy/L8v3akE0JnXzdrNxuYjp6VGoEs5UnI2n7pxiiMdSOYFZ&#10;QHLkbt2R04496GwDteP5W44IpxXjaEUjrx1I/AU8vtRYm2kKAflx/iaAuRoI4VUQAseuG6/SkCOz&#10;fu4WCgZ7/nUyxhwpduOfkHanJIDtbcOuOD1/z70A+hDIqB2HlZZeN27p/wDXpq7Y2Xbnb1Zuw/xO&#10;akjMh3blBYqOvLdM/wA6ST7wKKfm+8u7n61USZSGGPc42FR2XH86cj5IaU7l/wBn+vtTY1iklIGR&#10;8uBuGKkMTIu4Y2/d/wB7mqC+oRRElpDlVG5j8pHam7ZTtC7T8+UVlPT3qVJd8WJI2RlxtCj7y5pR&#10;+9cARj5eN3pUXJ5iN0BDlEO7d8uef6UqRwH5ZcBv7q/TrTmUGV4WGB1XcvWkCRvxKVKtwB1Iz6U4&#10;oOYaY3YKWG3+8efl7ZzUXzBhvHyhsc9/arDSBF8iRfvNgZXtSpE2xS33cY5XP41QcxHAow0Z4Zj8&#10;gA6fWpEtxLIssalSqklfvdDRGEVs7M/KNzbaVoUA2B87QAGxnPv/APXoJGtEYWZHZevDNnt/WkAI&#10;/dkgbfmjX3p6KrHzpTtbqBjv2NJDHGy7WwrdNw9PQ+9AmSN5DjIG3AzkfrURjXzcAbu2R7n+lSqf&#10;LKxpIpVfvdcYzQUMEQSJ13K2fXGTQA4yAIFYBTtIxt5I9vzqvIgBCRTnBXDZANST7Ygy7Nzf+g/T&#10;86SFFG4MPMBPC9O1PoJsZGNjfINxOO3T3x2okeRSGeYBf7rDv2pwh+dsMuVbChW5Yd6d5e85ABXG&#10;GLL0oEiFlKRgf3fmbc2cDNSRqHVZYpGLEgn5f4e1FwmwZZeCvynOc8VXWR84Yqo/3unpT5REm1WT&#10;lsZ5bvnn/HH5UCRpCTEFjG75hn09xUMxeLKR427fmbb0/GpIWYDYRtC9fQiqsA5n/eM4+Zvu8t16&#10;/wCeacJHY5jIG3727jJ/+tUeVIMiFW4zu/ln8aaDJNHtfPpu3dMY/wAKAJpVXBPnbgxx9P8A61V0&#10;VWVWkX2Pzf4U4OqQ79275cMB14z/AJzinIoysasB82Nzd6dtCLimRWOyRDt34XaOacNqkDGAOvP+&#10;FIJklYFj8rc7uetNYhpPkJU8jIPPekVJ2GXG5k2Rq7Lu/ACnxRqpb5WG4Y9aBIEkDLuZQ2Qvt/Xm&#10;msDM4VTlV+6W+9j2p2GiR7UYWRZMfKTtOOKjYxq+7Hb06/5FG6EndHx6nnntyTTXaMvh2ALfebg5&#10;9s0jNzHFtse1U/3QR2pqSyIpJAIPGKAwmIRV9ueh571IAhXaW+YkD5udv+NArkMkhUqu1fu4YKTx&#10;z2pyMzEtO7bVOc7s8dMVDjbJlFX/AIF1Bp6uVLO82Vb5T8vyiqsNMtwiMj99JtUYA3HqKJp48Kin&#10;5fur82do9eO9UpZmlfYzuGUfw96iYv5zDI2s3XBwuanl7h7Qvfbtp3sGzu+by6SV/tk20oyjbhaq&#10;+Yh/dKvWQL97B6f0ohcblMhXd/D+X+e9Vyhzk8rxxp+7Yr82D3x0qFXIALHGeuOlMFy8i7TGin+L&#10;j3pJZmztByHP8TZz7f8A16pRFzDwAYSm0fe+6nSmtFsf92W3NyxYe/T9aYCw/eFt+R/yzPf0NKNv&#10;mKVbLBzxtw2Pr/8ArotYiT1HQbXl2KPlY4bd/P2pwQkq5O1ujdSCKYoKrgHdzgFe39KcHdJA3t8p&#10;znv2zRYaepJKInO3+7g4buf85/OifdHE0mUz/DluOT/npUZnwfMc7tuPl28ikgmkXAMa7WyAo7U+&#10;Vi5iWBRv2sFLfL838I/GpDKpkaVtrbVx97GP8apmSSXmSPawIGFXpTreWWMyPvPzc/MvDfhS5biu&#10;iyXgC/vDyeFVv51FNKzRHbGuByF3DAFQ+dEBh/lbHzMvPFOhEeNigM24fLv7etPlFzDoyW+chtrL&#10;2zj8sUsr+XIpD4Oce+KZJepbJuEiKFIAwDyfT2qMSb22ZVeM/KM9qfK7g2TlhLcrO8gzjarFvrUs&#10;UUMLdvvH5Q3WqieYRGxTG3nGeD9aDcB0bdkqGz34NPlDn0sW5XcNvVyrem4YFVy0pnEbsrE5LNt4&#10;BpvnBiYmKqMDG1s5/GmTXG4CNfm7bj9afKTKWhLaoq5dgqsx+9nnHPNSErAu5Pm+b7zD/CoGmYRo&#10;Cvz7fTGOKQlpGZy247cfNn06VXKSpaDlZA+Yw/y5G4g8HjikIKurRjdu/wBrtio0DOC20qOD6/4c&#10;0/cZD8hZGYDDf0o5Rcw6MxwKHnY7lY/Nx9aBlyqsdvXDbev60by+Qpz2P/6u1NEDoiuxGGXODzt4&#10;/n0o5R8xPuJmzncu3aOc4+opCEGUYrjsdv8AKmxt/FIMfNjlsY5+lNcpIzBX2sv+znv+lLlFcdG0&#10;QkO115wO3c1LGAQWMfzbht6evpUExHleW/zFZM7hTi+Jd4cjcML1JPQZ9/wp26jjPUdM8UbbIYQr&#10;M33tw59ef0pscu6Vo3f5mXdz2Pt7VJI0AMbHHI5Y9vcVFgKd8iqrbfvd/ahaoJSGCJkLZRvu7gQw&#10;xnv3606CEofKnj7bkZv880jI0kYgbaOfmPp0IBpMkHc0oP8Ae2c/SqM+YczOMFXCsx+56+9OLuAZ&#10;EAJHPP5d6ZvkySsp25+Vi2KXaH/dl9u8Ybj8etLlC4s6DycysrHdj5WzyP50yR9oycD/AHl6jPai&#10;M703BW+b5ueuOx+tOd4kAJ2kkDt2pkisRcqHZyGP3OT6dBmmbZFXDfNxjcR29+1CCMAMA20Y98AU&#10;TAytuBPynd16UAOckNtK5Y7eh9qayTkeb5m5e47du9CyrKMLu28cN2PqKN24hnynUEnv/KqsGnQS&#10;CSR2ZYlKlm9OT17U7zPLO1HZY2z8zJ056YPIqJZIvmEIdfm+Utjn/OaeUkY7y+zbjauP0qrE7MUb&#10;U/dPId3XKjj9eM0Nu3qfNXa33sLjAxSvPGx82Rj/ALLfeyOlRmZC22Fh0xyM59qnlDmFQt5mGDKv&#10;+ytSIZI4228Hq20VA0YclpV+XcG+Vv8AOalMwY+WPmXaoKtjr35qg5hIW3vvPReF+Ydac/MbZbcW&#10;5YM3v0qKVkf/AFjthejbRkdqcRvbbKV2hupzwMfzoJFC/NvIye20/e/wpXxGGCybmCj5Qwx2oRmI&#10;YONy7sIuOabLvLbPN7D5lPTmgVxwkSVVBOPLI+93545p8h+RU/hL/wATDBqvjK+UIzjHzfNnnvUy&#10;4+0GVoMq3G1feqtoHOxPOMLKFRhgBW+v4UJHu/eu+VZh5nzYxxyKcfII2qVJY42NzjH8qj8uRpmV&#10;AAikBhnr/wDr+lFh8xJG8bHMyttHCqp/X9alEEPnD5AeeOep9uaiMjbcCJnXb82SduacHBTdCBkq&#10;fm9B0ODUhe5ZVEj3bmGGP90cD1xSmUWsnySFVVcrt9O30qm10sabIpHB4U/40qXslqmwSK5dcEY6&#10;e9HIV7RLYu/2oZp8wybfmPzcYH41It7AkO5XZRt+8Rjv16Vk+YmCZiyr/dU8dP05qXf5Y2OXC7Tu&#10;4wGodMPbS2LRuxC5VXaR8gt1wV9qrX14Zh9oEhxuz93j8/WmxRpLskSUZbkYbp7ZxUdxcT+d5MLK&#10;qrgMGXO9vy6UKOpLqXJHCj935P3sHhufoKjZ0Z5I4xwz4XcnTgf0prifrLzs5VQMfQUSLEGMSbju&#10;wGbPQ49hVJEXYrSeWSWIVW/i+9lvWlFzsj3ltoHcdfrVVfKYbS33DnofwyaexgkgcKu+Q8Zb5gRn&#10;t6U7CJJpd+2UyHkjAUdOvU+ppXBZikUSsvAHQ5qIO0q+UflXGEXA5/H2pV2o6uG3YXPyvnOKdmFx&#10;0LqIPJZgNnGFXgfSneYQo85RtHDKVIJ/+tUTsEeTZJtDE/xZye1It3N5u5nHyrktt7H254p8rJjI&#10;mdwvzhVY9NwUfnUYV4p/PU7zzu3kVFBGY5GVPu9COo+tOnmwwSE88AsPpStILkscqLOCAu1Vw4Zf&#10;pzzUg+yofOJ+Y/wr83v17j6VXMRC5aP7y4bdj8v0pqMrF42jPYAYHH09O/pRZlRl3HM7OqkJ0Y/M&#10;G5ORjmnxGRIvLjlbylHXhs+1N87iQyOG3cRBV+7jv70MWhJkjbdkYCqeB/hTRLJCSrgZJduNjDpn&#10;qaGGzkhmYnG1V+vNVmTbukG4HbjDdPXP1605J2VmDW3PXzG7GnyiuWEkZDt278HDbY+tNtpSoCmT&#10;G5SMtnjnrxTnSeRGKBRubOMHIHpVc3LxkI8YIVMNRyhzMsyPmERj7y/xc8//AFv5VGzTORGjf7px&#10;k9aYz/u2cKWXdjKydPwqIzu4yPkk256Z7nII/CjlHzMsm5kRChb7rH5WxjI/z3qORuNkqtuZeflw&#10;PrUbS+UFTy8sG+Yq2e/1/nQzs0b4DArx9cAfp/hVLQXN0HO0jriORW28855Pf8P8akjmfy9hb2Mf&#10;qOfz/CoyxXKNLjK5U8cnH8qjDhHSMIW2r2PPPrxzzQPmRNKwG7zV3bVz8v8ALrUcsiuoKlcbeN3f&#10;mhdxYkKoI6f1PvRvt2TyVViw+8WHBpoXOORFA3jaWH3umXP/AOo02Zrfy8yA/KcLtXH0PpTX8sop&#10;dD1wvyn/ACKIpJUAAZl5A3c8nvT5SeYlEZ+0Kjj5l7+gxSqfLIdVGWJ8vaw447e/6VEXSLEjj+Ht&#10;k4/H8fwqSOZOsci7QpGc/jU2YcyFhiuF3SrIu77oY5y1CeY+5Dhem5lI+UD+VNicxIqQxtnfuXDd&#10;Op5oTZLKyiTHTbt7fWgLolSRYRuK7d2SGRuetNjlMZYM33edrc5NI05h2q0e47vp/n60TsC2FPr0&#10;b/61O2gcyJAXLB2kKk4DKex9R061G7MXLZXAyAnmdDx/n3pm/ZEIF4bOfmOc+1K1wJsIh5/2uAf8&#10;TTSHzDmnDv8AZ3hZOPy568URM4iy825VZgff396a0pnXdncFH8JPA9/T8KjTETFVyyqRxzwcdMVR&#10;PMSNMgeMxPH6/O3TPb/CiJm5kaQqG+9xjcB35/lUZCxw+WXxtXIC/ezx/SpJZN6KrE7up3HO7/Jz&#10;U8oRlcBIJSIIod6KxIXPQkf56U3eZZPMCN23fLyB6U1Zibd2t0X7v3sc+nApq/ukaKRWDOuPp61V&#10;rC5iTz2L8vg7flCvwwx/nNMLOG2xjaq/MH25J56UxvJG1ndsp8vzMOhp0khgcHcqhSMnFNajlsJl&#10;HC7kVucNz1/zilE6K+xVbhcKFXPekyW4kH7sjd8vV/p+GKVVEaszRbQpAXv3PQ0jLmYrOTIY5E3b&#10;gTtB7+nFMUrKJFlDh1bAUEfLzn/PSjC7mHl7dzAt3x7+/wBaTBgZo/MX7uOPf/GgbY8u0iffzuwf&#10;M8zn/wCtShzES8sTMDkYbv6nNQANvbLZbqqrwqj1xnrTmKMmZWO7+n0quUqMiSEL93eq4UENtA/C&#10;mFAvyNOoy2cqeGUdPemSTkSgRvlcf3vvfWhWW72zN/ESF3cZ/HtS5WKUiSNjbsUY7tzMPlzyO/em&#10;hkVCqJhurc9BkfgKZ5pEe2M4X7u1uc59x2pCsyOgJU7lP7tj0bPr/n8KOVgp2JBLHuZYnO7aPlH8&#10;P0oLnKukjqVX680wSOFdJJS3QqyrwBj88f55p4OfkQ7dv3mA6ZP+e/ekHMNBmy7Da3bd/tevuKa+&#10;xnZgrEuc7s4pqsVZnmG0g5wADkfSmxM4mcK/zNg9BwM9jVcouZkq58oFk2MvLN19Px/Gk8rnlwsi&#10;qSpBzjNRjcq5LIc8/eHQduPpSSfIX8yTaNxKyK2enQEU+UExxaIbQQrK3O0H7v5UpleM7ncMc54H&#10;r/n9KihuIhHI8K/uznGMNz6VCN0zCYyMx6jaPpx1q+UpSLMhfy0SSRsKx43fe6ZqMsJG3tjc3Vmb&#10;gn0pWiebJ3hcHI4/l9aa08skvPlt1X0x+dTYTkSoVSNWCfvN3vhec0vzKmGb7pz8pHPXn8OP51Fc&#10;SmSJ0yvycLjGDx3x9KanmFW3IF7L7t6n/A/pQJSuTxSsT5xhzu56YG7GM5+majnJVtq4O05DKT6D&#10;j3NMieaVRuITMnzdRnrgih5pFkUcKcbvXH1NAc2hIxYAPMCWYAsF7D09c1GzKqGZk2n+H5eF4+n8&#10;+aVrtxuRSMHHzKu78PamOWKhgsuWYl8//r5/KnZiuTMpjhMqnJLcqRjOKSW4jcYfLEfMrc+nUVFv&#10;mm3PEVTdJx6AfT64oZgpTeFZV4Hy9/elyom46MItsD5DbmOVaQjj+uafIE2eWoXcsYO4Y5/AfhVZ&#10;mEcRuYx8oY5L9VH/ANfmhpcZZUYsp+Vd3HPaqaKW1yYFzHvb+HgAfxY/z3qHzpM5jG0A/MvP4Y7U&#10;STMIgxY+Z1VmUcY701p975iLKWHr7/h/k0cpHMTOS4UMwIYhuR9Tz6/0pr+Yf9IwPmb5dy8gCk8o&#10;Ab29c7tx257e3p/jSQ3KGMxTIy/MB8vQ++aoOYCsWzyXdt3Kq3T3wSacwh8xZGP94+4+lQtCfMVs&#10;HPH3gCp+pqRXQgvF8qMoCso7elTygpE0PlCSTeu7eePY8VDHK5YZhZSvIjDY/wA/U0of5/MebcrY&#10;zt9T3pkQd42lh3ZEm1l707BzCzh7v5gzR7JCrbeccdOPyp8hZ49oY9M/d56U2YAptDZZW+bao5NM&#10;jkuNrRBtuF49c579PSnYOYWXfMoy38I+YMePal+cxjIO3PzHI5P9eKhbZ5LLJGfvZzw3bmnt5uzA&#10;2pHwcctkf59qLWJcu4xJ9tyZFbapfG1vUjgfSkMkrOwkBVuvWpYCip+7RWXOQq9vrmopJE43GN1L&#10;5356dRj9aAuhF80pjyQMLuwSPzx3oxLGixWy/dHzYXNIsw3eX5f3FyOC2famE368W8qqP+mkZz/O&#10;mPmPXTIW8tVfcM856A/40xvMlbYjqvY7ulSFQv7xThc9QRzSOqLKULfMenNfFWP0HmGuqsdw+X+4&#10;u7t6Ubpi7DYTn72aYpCr5kjHdu+UY+lJJHj5jJtUrnijlsJyJiYWRTkKo4G3ufbPv/OmmXzE+UL8&#10;vO3PX68005D73XjdxuxzihTJ5oY9ADjd60uUXMOBcx5VRlVPDE56etNDbmZSrZI4bnmhC20HdvAz&#10;zI3T/wDXTQ5mmjLH5hwd3A9j9KfKVzMk2AptL7l6FmUdabySwb+H7o24PWkLB08mTbuVuitjNIsi&#10;qGLZbj5SDVcpNxZHjx+7OOc4Ljn2waWVpGCmN+vTaeB16++P1qFpsRqkcecLz8vB55H1xTBIjSBI&#10;D67WORx6VXIHMtyyvEm3LHb97PUcc4qORllj83LduVyen8qjR+QXU5/h+bPfrmomkUFm3Kp4PP8A&#10;FxyPrRymftLssrKIVVHO7P3j688fSo0n4IkBz8u0HOOfeoEaZXV3b5Sfl2r1z1p9wgG0sdzMd3y/&#10;qKrlBSJoHR02lsKf4W+nXPX+lIsm4LI2eBjoRUIkeTYFOF/i7kD+tOMiOFiysiqv0zRykykKBGzH&#10;KN/dx/e560FVPyKc4YBsY/xpssTQYkWNWXdnZz0/Co40lUZOTzlVx0FNRJ5iTZGELSsP+A4x1poI&#10;DKwbcenPfnpipFjmKsUUbs8qOagaOTz1AUh+m4N096cYonmHx/utsaSjavJbn8qCfmjVjn+8qtjH&#10;+FNIHksZBna2FAwcjNSYdeWTdtx8uOtApETeYxKmI7c8bR39aQTEQqANyg8FsflSxKRHgy8Mfm+X&#10;BFCvg7drfe/iOM1YucVVA3RwzH5v9rvTWkIfATdyQPlON3rRKysCivksu0sONvvx/nilYMQuxtq7&#10;fmO7gUWC4gnkjk8x0/5aY3EHp0GPX3pYsB9lydo679vX/wCtSo6rAyRucdu+agUnYxX8G6/hTtcH&#10;ItIpAO2RMLztI/zxT4fKMnzjcOrEL1FRxMJl81trZXCqOM9P8P1qQgPEuAvy8thuh9KnlM+ZjJGM&#10;G2TI3chvlzgUARyp+6UDc2do/wDr9KZKSlwysNo2jBb7v+eKWJjbxeW0vzOwCt2HvTsHMyWVjj+H&#10;DfNu3dP8KbjIURpls5aTOAMDOfemW+9lQNKp+nQcnGKJDIZCc89B5nTrTURczHor53ufr81BEzJu&#10;jQFd2FZuf6f5zTQJCv2k/dIwv59ac+1uEk+TgkbaBg/loG89fmbnav8Anj+VO81o42crtKrn5e39&#10;OOarqgilwvytkZw+c/Xr61JNKCMqnyhTuz3osBJKVlOVbnBz14PahZNiqhWM/NnKk8/p0qNEG/fk&#10;f6vPJOB/+umNGJCdiBeAWbv9AeadgLIA3KSVJ3Y+ZvunmleSN4ldZfu/xLwP85qtctGGhYSfL2X3&#10;5p0cnyqSowT8oAA/GnymdyQs6BvMgBHzcrnn8qcFjX94q/eXPP8AL2/Oq5lPmKEH3pMfUYwD/L86&#10;ijea2DpcSbyWG1ge3oKOUq5ciiVZMlTtyQqs2P8AIpUuFkOIm2FeM7enfAqrJcCccqQ65Cq3b296&#10;RD+7JiCqd2PmPPSq5QcibCkspYLuPDYyKeNm7cvUDCse/wCfU1VDP56r1XcPmbPH+FSSs0sigKyn&#10;ad3v+dHITdjZjK7ecxDeu05JPSrETqY9jMMjHCsOe2arxJiDyljbb/Ftxk98fl/KgNtVgi43cL6n&#10;/CrsHMWPtXO4MPQBwOPxpfNVUcP8uePve1VlXd8oB3Z/KnJI8kYU8ZYnHrj1qLWJ5rEkpEmI2+Xy&#10;2+6X6cVHIsSBh5mHXjb2yOPx4pobDmRVLPjGNvX29qamxVIc7lZshdv3f8/1quUlyDY6RMFfaoAD&#10;M3f2/WnckkiXhEJVSuOcfXFR7sQh3Yn+/wDL1/8Ar0ZRj5b/ACrtyoLHNUFyWX93K25Y+VyrKvQ0&#10;oVlTczsGZd34+v8Anio1kdoRIY/m3ct2NEMpB+zySqqt91duV+lSxOQfutzDeNykA+/504/KWL4V&#10;kGFBbiogxZcKfkz98cds/lSJCu8RKf4sNnFUFyW3liyRuXcvVdowcYFI0kKny12qOo56GoyweRmK&#10;bRu+X1GKa6wtMQAeeu09+tHKLmJJEXyw6yhl+vv7UK5A+RW3Y27yTzTY3zEwcHrkntmgGPczeZyO&#10;GHenYOYcXVTsjYt8v3WG7jPt700ocyK+1hnPv+lNmBMOGk2rjO7H3qaYzEFgVm3MM5P8v5U1HQkf&#10;vVXyXwvGSKHlbdv8tvlGCcYzjp7UwmVV/dY+ZcOG4/z0pu5WXMP060coD8hpdqtjcMkLkjp0z/np&#10;RcRqAJGLbm4U89h/WkBVWLo+4bM7s45ppkIi2naVJ5G79PpRyj5hFlMpYY+bn6+36c04yCKXy25+&#10;UHc3Qew9qYQzMjxMyvuwqgdsdetKzKsRLSlm789OtOxFxWeRo8xS7W/hY9PwpNwRxJI2dvBUj5fy&#10;H+etRMVEq5chs/d9P8KkE+WUOdrKwX7ucjHPamJSHLJArKTIv3eh/Kq/mRxsp52qvHHHepJiz/uk&#10;RH28/Tnt70Shtgz5Y+bC/MPXpVDlIE8uMsxiy23rt5PtTpmWIbcr8y5ZehFQmMnbj6bm/qRTmJPL&#10;x5wR8xPU9B+FSSmSYKReYbjG7+ED9aGlEq+XGVUnP3Wzims2webOVZnOdvbHpxSmRY0Zdm0Nncvr&#10;QNyE8wedvB+YLnb0z6n86RvODq/3Q3AY89TQxQoucNlfvK3I46E/zpjyq0Hlfdzy3T5SPxoJuPkZ&#10;Udoml2nn73tTEmZ3DttbAzx/hSny0Xc5VVVSc/jRkRR+Yy7f9rjGMUCbHKwmckp7BdoFAkMTLiPq&#10;c8NwPb3pjKMs2B0wQoOTnvQ7M6bFLLjhm3D8/TpVKNxc2hI+xt24DaOWG7k847GmxpvfeBuP930G&#10;KjkfLNt+bdu6YyR/n+dIBM6l3Hzddrdv8TQtNA5ieaQA+WjLsUn6mmqisqupVc/KFbA3VD8yytKG&#10;5/ujkkUR7Vj3tJ+GentVCvccZlL5dyNpw3Pv6VMyAAfOrNtDfKfbpzUBDiPrn5hgL0z+fNJM7Iym&#10;Qlnznbzz/hj0oAkIIAuGK8sQAGyc/T8Kc4XY7GRlbqzMw5qP9653KNrdR0/Oj9+0oyNzfcbd0bGM&#10;0GZISnlYO4sy/Nx+v1xUm8mXauGXOF+bjp09qhVY3fCSMflwBjGP8/57047A6ksy9eT7UFJji7p9&#10;5f8AWfd4HT6013PzKjs37sfKq9O1RyETwkx7flwWO3OOv9KaCZGVl+VUH7s4+v51XKLmLCPK+1cF&#10;lC45xzSOs5jUSDd9O34ikJkVceUzBSNzKOtOV12blYgx479DiiIcw4CMOTEOW4GW4/8A1f1pQ6Jm&#10;RB0Kj5W6H0+vFRMuUZo0UDB2n0xTY5ApA3MD1Ubf1ocbkuWpJcXawqkUjNlWyP8Ad/zimxMJZ15V&#10;SUx+tRyIqy+ZHy3A3buuTSGBopfKiXLbj/F69qdhcw+KRDL5Z3fKMY28E/596fC20F9q/Ve7Ypsz&#10;FkwB8u75mXAx701su0bIv3fRsA59/Sny2JlIeQ0KMxLAtyQzcr7/AJ4ppkP2gJIxzn5lZuMEevP+&#10;FABkkWYn+Ha2BlutAkR4wiZ2qOA3H0/WgOYVFZZGjDM27hfmwev6VIp/dYkK48vH+6frUO4bFRZd&#10;uG53KM9f89KciqWaN34/2VyOnSiwcwnn7fkePlvlY7fbHp+tNT5Ym2r6EE8ih2dVCKfu/N/9amJL&#10;vfYc/eHzY4PFNRIcmSucBZJJPmzg47/h/hTDMiJtLDbv+Y56UhbYQJAFbOUOM846deaDGrqrSlWZ&#10;vu889evFFh8zJFjd23CT5duTuXgHtQuEkZ3mVt0ijPUDj9KT5lUBXKyAg/O2c++KR4zEmA7M27OF&#10;6nHakDlccJcLsZNwHYryMdqI3Mp2KFX/AHmHI/8A11FIokj8lZGXdJ/FjPFKqFC0ce5lLZ+8MfT2&#10;qyOpJGf3yqvA5LFuM9qIJ8nZhl/unjj39hUatGqtg7vmBCr39OaEkl248sDLEMrN97jrS5R3JDOp&#10;XZIm5i3c9aI5WkLM556KoOM81Gip55O8ttyvykc9s0SMFJWT7pbAHTHtTsTzEscm2RSPvbM7Wxn8&#10;PWiclIvO2bSWOf0FRFCGUhc5b5WB9qLhXjjAVsbuFVs8e+RTDmHl/JXIO4Hn5Sefy70onb5Q7Bdu&#10;CF/rnvTYnZBiRmUdQzdWHc8UnmbiWjfbuOPu9cf454oKJFkWUsUG1l67eVPFK28LjhtxBP5Y/nTY&#10;w5jZmZdjLv3FuRxxjihGclkYDd5gDKO/596AuSLPKr+XLxzuxu7ehpwIC+aXLbWwF3Z47DHP8qh8&#10;6bKnywV3EEf3fekJYyGTB+994EEH2HNFieZj5ZFb5ZRt2r91TjJ9xUaEfKZRgZ+bd6Z6Uv7mJGd2&#10;IYfLuZj1545//XQCrKrfdbgMxORgHt+vWhEhuDK2ANu47R69efpSM7SrGpjZfVl4x9aaEEKspAX8&#10;eTxkDpTcIsW/Zn5vvM2M/rVgSzmJLXZEhwoPbpyOhpElL5RnXJI+Q/Xn/wDX1pgmlVisaEmNvvd8&#10;c0qyEPwGYsv5UAORgJcyOeWYKOpI9aaGUnykOCG6+X2z1pfvq0kOMr0bpj1pjIjn51dm6fMvT0PW&#10;lEFIUSReYvPB+9nvzSSTkO1t8rf3PX6e9N8wNtidv3jLhtp+o70JBLJuDbmwT8zdxVBzCb40Qbk2&#10;/N8yluGyc0IS2JPNy2T1PXJ/+vUciCOPll3s3GcdvwpdhSYIqtu67ueP/r0C5mOMbALAPl+XGMnr&#10;9frTTMjL5gTDbd2C3Xn68elOe5K7ZCTIAPmYfxew/wA96h/d/eznbHzhuO3FLlFzEzldrYfao/D/&#10;ACTUYcbWAZVYnC0ROCNsisq7RwenuaaJWUfaJzgZCjue+OKfKxORJ80+1Sw3qw+ZnwP147inR+at&#10;xt3Bvl52sOv1pFVWZRtDHbndu/z6DrRDAI9xaXbJG2Gwd2VPSgbJQWEKsrZPdevfp9fpQu1rdeV2&#10;jnAc5HP601tqw78cj/lpx19KZOyfefBwv3cdOKnlDmFLrtzGFVVbDHb/AD9aWJgiYeJmPViV9eOP&#10;wqJpMou4+xx/SnSeYrM/m7m6dMYq7BzCu4VdkLDdu+jA4zxkjimqq7djzHqPm/vdD/OmSyOU8yL7&#10;yrub/wDXR58bqsZhGdpaP5u/t3xTWwrkgjQx7A/bvUatHhZFwwZvvHk596jl2j/lmVbcPlz0FKny&#10;HcVZWbjbH2HX86dhcxKSYBjP3cnaGHfr+NKzbWUOW+bB3enPSoGG9sHGAN3T8f8AP1pqmY7laQrI&#10;MlW6haXKFyeJkkmMks2V6Hd0zmpQwSQM2VUfdX17fh1qqH2/eIZhyWYe5omu2aM5Vh83yqy847dP&#10;ejlC5M0zN8kO5g395s01CQGVvlcNjhh8v+NNIjRFdohuC8HPSkSVdmfO6LjnvzwarlsSyWQRfLEx&#10;YtwM01WWEMyPuXBK4xwfTFNVoI3Z2Zm8w9D0pqATRqzkR4+8VPU+n0oJJllJjXy41+ZcFW6D8M0G&#10;VVCpI/z5JYBSevSooXYnzg25u25QPx4/zzT0k3P+7b5kJPXJB/GgqJHI7M4gDZVvvLGfmA9eanhf&#10;JVlb0LbR19OagjAcxmVsFjgyenHT+lOST96sjhfvZ+VuCOKBSbuWi+1hDPKSzcA93/8ArVXEpYgR&#10;qrL0XORkH19OtNleMNv+b5W+n4/0oBLIJIpdvfnp1P8AjRGI2xyybi0ew8dFz1/Gg3AC70Hy/wAX&#10;+HSmurqjOzL67mfGeKd5csC7kkCrt3tgZ4+tVYm7HF8b/KT/AFnGO/qTQjyRnyk7tzu5Y8dahtpE&#10;ZWYyk7mwDxzx0pqSRhTPKxRWG0fN0HH4VI7skdQNroqsV4HbJ9etGfLj3od2DncWOOg6EHrQzGPG&#10;3b8uOG9Mcc/5zRJIvlsU+Ztu5c856fl/Wqih7REiY5ZvM5+px/8Arp7FFclvvKP4myDUShA+Vdg6&#10;53MeOc0rsYYTLErqq9dy9exx+tVyk8w6eQOOVVmxlRj+dRrIFfaS27fhfmwOg/Ko0eTYh37eT83o&#10;f8MCgMclN6tubLY688fgaOUOYm+7gDcSPu7efz9KRpYpI8St9BnFRAq42o20rICqsMc//X/KgyEB&#10;gjbQp+70ycdf5/lRYX2h+XIYCXd1LYHTH8h9aah8yNQccsDuz146Uio+GhRmJz82O/pTX3v8zz4P&#10;8WGHy8n0quUUpNEjTIzqr4XseT0/ziiOdnfJOcnPCHj61G5QxL8qj+57g9qI3KW37uQsxyflHXj8&#10;e5+lHKTdknnxctldpY7m659Pwoh2yN+6B+YY+df6VDIQjKknytswWb09PY/lTTJIm1pD7K6kfh2o&#10;5RlpDltixbe5x0b8KA244YNnrj0qntuZbjO4bWUgt5nTjpUikT/K/DdfYc/zpWDqTh9ucSdOFVWy&#10;M9D/APXpk9+0cLKEIbpgdPwqGQDzdkfbjd1wD/UU2KJ4uCeNxZt3f6/nT5UHMTKzqivA53KfmG2k&#10;kaNWVGLLyPkAJ59xTAwdXZjhtn7lRzzmo5rhzFvkC5VvmG7rk9xVWLUronRAXWIyYI+7zx/nk0jE&#10;Gciac7c/Kx+7j6Z9f51EZlkPEu35gOnGOtI0hZpB5i8n5skds0EuQCZX/dj5tshYAck+9PnMayCN&#10;FXajKdqkfLUasJirkfNwHVRnHPIpJWZ3k3ttPQso6+mPagXNcsNKjHKEldpMnT+vFQTzCPG5flJB&#10;+Xv6/wCelMFwFXbGF4JJXnr64oluIi2xrlScANtXlhjmkkKUiR5GV9kO0sF3IjH+L+vTNDXEYBeS&#10;QtuY/dXpk+v1/wAioyjLt8tiu4Atub8TxUdyqrtwdysMHac496drijLsWlVRt4UFfm46Hnp/X8Kj&#10;N1cCRXAC71wu1cnp/n86SQySOYlG1fpwQcd+3r+NMO9ZvMZWMX3T83I/TmnyjepNAy8tLj7vZhtG&#10;T0BojlnceWkikt7AMPr7VDIfMDKHKouA3qffH6U1LqOEBnjZdg2x9v4hyaXKyeblJ5smYMmPRt3t&#10;UYEvl5D7w2BtXt7f/XppNzgKSduM5/ClxKwEUbY+YFjt4+tA+YVmMsXlTDCxjIC85b0qXzwCqOgX&#10;LZ3Lz1/wqs8lugUvOcbf4uNvPT+dCSRsm1wyjbjcOn0Pp+tAuYmG5QXeBW5xt6/Lj/JprPHnyYl/&#10;dtyN3Y+lMzNbx5SMthgE9x7/AOelRtJ5EDHcvmZztLEAjPToadmHMTSy3J8wwBYwi4Xg/T+dCzND&#10;Iqu+4BfmUqR3z/LFQtNPK5t8bVJ6IOAfXP8AjxUjMzw5OdzLtHv9ff60iecLjGFWUN/rCQy8cEn0&#10;qVSY5FRZf4fTcetVRLGzIyzFlUkK33Ru9vyp8zyHfIWkbuD2/U1STKUhTuJ+zhC3f5x1/p+dSF1d&#10;jHhox/EGx6dv8ioHDidkZl+VcbQf88010VjlWx23dc/X86OUOYsPI7lQVbC/7IDHjvj3z+VRGURy&#10;EP8ATPr7+tJG0QVm85ty8fMMU1ZI7c4kTKsOqtzn09uaViOYleUyspSAHbwpVeB7fjSMRGfLxlm5&#10;Zgc4PoaZvcnG8bnXPzL046/56Ux5nC+U+GbrvCU+UObuSS3Cu5YybVY5DfeJBGMfy5pkn7s/ZIwd&#10;u7nPp60wcqqyxLtXLZwRjnP9B9ad5kbvumkK/wC1iqsO4SyO7EFwNv3cjGPems9pHjzLmRmPXy+3&#10;196bJIsR3GT94mG+YYH0PvUZuynIkj6D+Hk8dTQFz2RBkKi5X5s5OAKbICxG1QzLztHUH3prTW7k&#10;hBhxjzF6YoZ9qdI15P3ifpx/Ovi+U+85xTiE53kb8ZXcePw/rSfJKudo2px976f4VHLdzscOq/dx&#10;0GWGajM6PjYf4Tux3/H1quUPaMmjnbLFstg4AI6ClaUCNWJ46/Kf88VGLmLbsx91uh6kfXvTFkcj&#10;zTGu05+RjjGfXFHIHtXEmkdYzgFRnvjNAbc/mGNTu+Xb3xUEYIEnnpH24Geh/rSuT527fgbcfL2q&#10;uUn2zJFdx2OW4zt6dO9MUsTsYD95/d9RSyTxkRnZ8391vT6VCjOnyOcKvTZ3NHKOU9CRV3qMna3X&#10;c3b1/SnBTIyugP3MEjPP04pq3Er/ADbcAcBse2fTmoYUxgrNznGWbqf8mnykc7JQdmVQNIwYh+xP&#10;t7CmiMFv3qhTk/Q0h9Ek9/rx/j+FNMsjPuLrtLZZf4qfLoLmRJNtVV2xKwXH3e31NBRJIWj3fxc5&#10;XqPz5prqVDfumJ69sdfemNKzMzIq5XC4PfrxRyhGV2PQllyFVdjDj2+tDsHkwG6Jy3rTVAK8xMdv&#10;8XPTv+NJHIilWVRnduYkY+XuKrl6jcosl3bCBuZmZcHd6dhRGNinZhem3d/OoQ7SKshiY/dZePpy&#10;aXMoi5++p4Ut/Q9qLE8xPI0kasZGZdr5LNx+FV8kPyMSbfl+bOR/WiZgWKKd3f5Rkf8A16I2/jHy&#10;/wDPTc3T2zRyhzDnZo0YkrG27+91NOWRo5FeQEKVyO+T9KjZ0jIuJjuZm+bvjjpmnLIgBO7t09D/&#10;AIUcpPtAM2T5cs64xlcjk9PX601ZcsVCHb0X296jnWMPvVeMZ+bn8eadE7BjFu2r03KBxkVXLoFx&#10;Y4HCLLBGGBZhu3cgdalSJRCyqp4XjjOTUM7YeOF2yu/G5W6++e9NmuZom8or0+6G43HPtRyktkyv&#10;twsn8Odwbn8KjZPLO5Ru6lfmPpRLMkhZ2Zvu/Kq9P84pqll+UgYKg/d6j0HvyKaVibkhWFCuH299&#10;2ef1qRLs2r5jT5V+9gdffNRO/nKXdu3yjt/KkQo67oxtYZUhiMGny8w+YXzSwLOYwx+8FbkfX/Dq&#10;elOE2weWq7s4Ubl+6OtI6gDht38W7H8sZzQsnktvZlxjcw//AF96LIOZEsUihyhZTu68fewOtRXL&#10;KZmTa7YAO3dwP8Ka+WhbyQ37zH3j29R7/wCc01d0IxIw5bbIzfw/40WHzRJ2khbAUhW43MOg96V5&#10;PL+6wb+HaP51CZVmO2BQMnKqn8WfamyGOaMxq/OCucdRnp9afLcnm7Dt9vI+Ix95Txjp70I275FL&#10;dSGZWpsc6SuRgLtXA3Dr/wDWpyylvkZlKbuoXH4VVg5h0bKZAhP3gfmJ/TFOG92Y7MbWwvvx1qCQ&#10;xhSID8zclmXGOfSlnd1cMrewX1HpTsTzakshVirGFxnIYr/P2phlljkAKt3Chc9KILr7yh1BXDfe&#10;56U1iJJVmMbZVQVyc56/56UC5h65RSVbr0+XqP8A61MfK4OMr13DoPSkMnmMNjMwX2Hyc8d6UzIQ&#10;xJO1hwv0+vSiwuYer+ZGLgxM395m9KQEGPzHBLBQQy9euMU2B5CdhkDbV+bGfzpwYv8AvZRu+gwp&#10;oDmAIyjzOufTgY/zmnbwhAhPXO0snb8ajZ2jhwo+Uqfl+nT+dIJlD72XfgYTqQ3r0osEpdh8aY3F&#10;z6fdX07fXBpWTZFtd9vdcMORngZqLeYJVZXVtzYbd9eeKX7QysZYv7w99rEf5/Oq5RXHyZjQlnKs&#10;Pugt91vWlJZV4kZvM/2ahLSSMru28bj14O7P8qUAMfNbpnG1uMZ6jFHKLmJCR8q5aPZkll7cCoVd&#10;lhXcm12HJ6j/APVQ7xsGQcru+Xcv1oe5Ux7wu5duPlbr+FLYnmHRDEu91kXC4JK8HrxxTpHTeuYw&#10;qgA/M3BPP5dKbHcCMeU453YZs+vTj86GlGNxk2xpuAZjwR707XJ5gjcMjN5ahf8AZPX/AApSTEFZ&#10;WZVICqp5A9TUVvKwXawXzBxtJx/ninTFxt2bvm4bjqKOUq4PvD7mO3jrtoLHCkc8n7o74689aF+V&#10;cDqf9rI7/hTX83dgrz0+Zc8Z49sVRPMPZ2YqSdu3OA3Q0xUkM+xELHncp4GKC4Z1C4XnLBuAfpTf&#10;MLMwn2qM/KMYbHb8c/WnYOYGPlMAZRt25C81ISJH2RQhm6ttbrj61Cd4bKn25blfanSvvi84HOz0&#10;HGfX/PpSJ5geRCSSF28+/PqKJTtSNg2F+8vOTUaybd5Mm35cH5uF9gaJG3xhTEynGec4Hr+mMU7B&#10;zDiEkDHy2b5QenU/55oEhKBmI6/Lj+dEc5JYoT/2z7VEr+Yrs+1CzA/Nn5efpT5Rcw4kNMRgrtXD&#10;NupctsVQCcr9/wBP8aYhhZGJY7s8fNmngug37vlX7w79OlKwuYYFKsskvRW2hlbpUrNGylXZsrw2&#10;7gH24qNXVdqj5lJPHJwfWiMFG8vJZc/LyTz1570+UOYAVCfLIT36nnmmlirbkDLn7pzgUMFO3JPC&#10;9m4K4pZZFD/uyG3fdUgYA9enFHKSK7u0rMisrM/ZjjB9KbFDyCU+bJZct04PP+e1AMigxI46fN8p&#10;x7YAAoYIyLjcMEY9xT5QTuE64UqyfL6dz749KcMrHGST06bdxHemMjlto5XqKYfKYtEpx8uRgn0/&#10;KjlJ5h8jBo1kiddoPy7R/wDqp0iKGYF/mB/vdPbrUGyVThvmPIbLcc96c+yVD5fTr06f/Xo5UVzd&#10;RxlIODGu7Hp1PT9c/jTsMg56qcMOefaoy5g+5IecYY9hjr9c9/y5psjSiMlU2sxDbhj5R/n+dMzc&#10;iVW+WRQF3L9/5ug/Gk3qi5csRtw0ZPB9fWozKhkw3y7uPm6H29aQMHk35HPHmDvRYXMIw8tPld17&#10;ja33P8afJLHHI0ajHzZx2P4ioWETnmbsQ3zdc96dEJGQbAAoU7evP+f6+1UohzXEYkHLRMvzH5am&#10;M0jA7TntyQMj6+1QxSlj0/hyDt259uTTmVmdpCjNhQFbgeo/Snyg32DOV8uCPGFJ3UKUtzGC4/d8&#10;BugJPY+9OZoWcpJGvqoGOM/560EQpIyt0PDex4x9KLCTJPNVgqJOdoz97J9gPypqnCq0vyqrZA9P&#10;eoXlEkmHVv3a+vX06frmnMuVzzv2/Mzdj/T/AB4osTzW0H7onHQ99oZT8uf59qVXbcZZj9znbGMY&#10;/wA4qMgF12r1/ut159v5mnFfNGzdwWycNnIz3o5Q5vduPScRKq4GGbLeuP8A9dKt0scipu3gKCob&#10;+EVG+58eUd7M3yADnFK0RDcx9Dndyefb6UWJ5xd2Va2iISTduHzZ/H8qGAEaqu3HXKg9OKjLRrIS&#10;6MzfT39c/wCce9OfiVVBwCOEwTu6c/5xxTDmJEKiXMkiqGH3fwNBZIQGaJfmOPmXvTF8vy0cBt3S&#10;RhjgZ/8A1Uru1sCHf5VJO7aev1p2J1HbMLuYgZXc3+NJJcrKmSzeW2PvHrUUbsJORlmPzAfWnsTG&#10;5yy7m5bruJHb/PWlYBQ1uzeZOW+XheMHGcY96CftD5LEqy5ZecH07U0tK8rMNzLtyxkwPm9fSkMl&#10;vETtTLZwoDc/r/kVXKHMPadzjzSTk7cj6UK5Ksp3bQfu+lN2nfhjhmyoVk6UjiSU7UVhu5OzjPv7&#10;0coE8YQTM8pboSpYY4pu2KWQmP5cdCw6571H9oZCRCGI5LcdKSKNyfmYbgPmy3HtijlJcibzIkAm&#10;I49WX14/ClMkQRvLO35csG9gPy/KmSNKZWiy3OQQRn5uv8z7UxpofLVZs/cw21TQ0A5N+0yYVm2Y&#10;3DqM0x5HnZhG3HHzZxjqD9aRXjjIjSFmXGV9Onb/ACaczSMvykLgjG3GRVCcrjnTYoAVWGMjackH&#10;sacB8u7cNw4zwMd/6VVlHmyGJuucs233/P8ApTgzhWR0HI6env8AXHvQTzDnyqqzKc8gf/rpyBl+&#10;QN1O0YGVHfNHmmaNtsihP+WjHGB25qOORNnlOoVuobucd80DuSy4VD5jRt3X5s9vzpYNkvyqTyuA&#10;yr15qFC5fAQtn2Ofp+VODJ5vmRn2VvUZ4oFzXHbw7/KNrbtzfLgDtilxKGUf7Xysoz+fPemDbL5m&#10;4sqqVDKG6nHehZFKbbZNqjG1On+eKBcwoB87yyuRwdvPXH+NOKKZGkPtnA/P6VHJIhciNR2+bnoK&#10;VpJn2ll2qFzxxgevv+NVEOYkaU7VTzdu1gQvT5fbufyoUuFB83fkZI7YPUf/AKqa5cQKshz8uFxj&#10;8/rUK+YFZf4S2FBz68Ue6HMTPKJdqecdoyeW4pMvMzQu/DHK7fT0/Skkd18wAKzNjy1PHp/9akBl&#10;YsSq8plVQYJNOyJUh7SeduGwcrtG31odg0KuZArL97d/EP8ACkAI4bnbkfd6defekco8inzMYyNz&#10;DBH4Y/8A1UWK5mE32h42igfCldzHHQfWjz3hCKzr8rDgZOce5pqoVHzSuquxIz29hTvKkZWj3KBk&#10;429T+ftxjgUzPmJBJJnaGG4ctuXJJHems0Um5lCqc/L/ALfzdKhmyr/utxX+La1L5sTMQ2/btxJt&#10;A9qLFc+yHzTrs81UViOQrDBH6+lBeLbkjpyWU9P/AK1RxSJNILh1/hIdeQPpjNASRFYpEVj4PzHl&#10;f8aA5iRp44d9wzN8zAjkc/ypyTGVC8ij5WBHXjrUbTbkV42jb+76tUatOyeTIg2cBgV7f4kc0BzE&#10;0ggxlZGBbJ24Ixxz/Kmb1dPLLkvuUr13DpSNvYEqxLYwW3DikeRmJITn0bvjvQTzEvnbkXzN2Bxw&#10;enXpn3pDNcB2GOnA77h61AZcqJo2I7hG5baT6UrzPE+0j5SfmYN29MdqdgUh5eN5cS4Xbyq9SrUp&#10;ntzlg+3cudvOR0poQ7vNmGcsP4en+NRyPGrby0irwWyO3akEZbiu0m/c0sZYH5V3cYowVYloh8yg&#10;529ajmFuzbiPmIA8vbjIx1/WmhZwSobC/Lt5NXYOYmaRRv8ANZduDyvQe+KaodFUGLzFdQWzwRQS&#10;4y7TCMMM4b1Pf6UkkjbfNMm3awaOMsMc+o9OKYXTJ97jbvjzt4wBwff8qjQSXAwoX+6c5/CmyTSy&#10;ZVjuwo+73P1xT1cB/NeI4znBHfNKyCUrjY0lBLLw3B2t2460qT3KvtMAwp5bI4/+vmknCGPaVBLf&#10;KrL1HNRIGjDRRytj+BW9O1MOYmEnlxCPf5hk+78+cfSkUwmANu+621umfr+dJ50sYWbcqnb93+tC&#10;IIcLMpXcu0jI45/+t+tBI1pWKMvRlYcbSN3FOmUFNyDDMPlkPHfOP5/nTSGllYPIu5V5QNxnPT6V&#10;FvVDvlb5un3hgjPoaSHzE4MIBdk5yRG3oT9P8mm3DiIKqOoYEdf8+tJvIVol29cBt3T1NMcgx4Re&#10;uCpb/P8AhTMrseJnj3A85wWA70kWGOY5Nvp3zz6VGzyJhpZBt5Y7WHHNBkKxqpJG3J5brn+X9auw&#10;cwpeVZGIG3Izhv8APXH8qUzFGDbVZiOMc/0qNJPNWRTH8wyF+XuO49M81I+8na6g/wC6vYf/AF6d&#10;i+YcySOrBpFxjk4zihEjRd1uq56nPQe9NmldVzkcr95e/NMWZfOLsDnP3duOP8+manlFzEk5VZ8u&#10;4O5MH3x6Ujl1h8scYbouOF5/wpzOnmM8afMRnYx6c1Hwybhxubn0xijlDmHsrIiy+apT5TwMYpCD&#10;MGDqvy/pz96o4p926Jt21ujqBg8Un+uKyMzDHzLhR8xz7U+WwuaxKzQhh5q8KwKt5fB56fpT0KK3&#10;ybeCR/dHtjNM8p2bMi84+6G4zn8u9CuIbZWxyeCSuO/XHNOwXZY2QbJGIzgNxn26D8PyqNd8iqdu&#10;5dvzNnop7H057VGzRiXzWZhnnardfT/PSlebdFvU7fMPRjjJ7fWkkVcJHdOXkX5eArA4p4lJi/dv&#10;5igfdZupzz9RUIuPk2vJ1xv+XOOOg/HtTYxLDGpCBiGG7Chc8/XniqsKTJkfbHIzINpUYC85HpUM&#10;iRgK+Mrt+6B/9b1pwkYtt3ONq/KiLktkZzUYdJSpWcL/AHhJxz3GKATJEZ1fKMwK8bZOAeKRmhdQ&#10;sgPT5fmwRx/+ukZZMhiwxyCNp2013QKsa4+9ncvP8+3WgXMOjcSHypCYyG7/AOP/AOum+aTcsXlI&#10;XIwPx61G8gS43zKx9Pl5Az37CohIkb+U8Lbep3Sfd5/nV8orlrLyrj5lLfxL2pP3Pl4Vev8Ae/T+&#10;lNikuJcxdI2b7zZ9ev8ATP8AhQzRxhYSrtj7q7jzkigB2C8RmDDcvGCOen/1qbKzOm0cd1IOccfy&#10;/Ko5H8pMiPbhCeVOe/SnOzt/rbZeRzgnignmJI22fK5VH3Y/4Dz/APWppO5zkcbO46fjULxxSoZF&#10;LKpXC4z83t9amhLWkEbNLhduDux+Y/z9KA5ubQUxsUWC3BUbf4X60xpSPlcKyrhRt69P5ZBpqT7w&#10;vmJ2yrLxkUv7wQ7in3V2nqPTn+dBXQXISNjIysy9WY5IA/n1pxRFHlvNnnIy3qOtQxrudXfayn+7&#10;zj2qR4o5FEBdeWz8rc0EXY52Cx7Y8sd2Vb/64FIpXb5hX5mbPI71EWy20gDruaNsYIPAHqOoqQlh&#10;K7SN97BXn5dtAXYj7guSWK9An90/pSrvLfPETHtypVTnPHH+TzUNxI0q+XvG3kHH3g3f/wDX60K2&#10;wITEyjacM0n3ffrQN7E0C7nkIj3yLyi+3rUJkFxujWORflUMOnP/AOv8aJmDSbssp67Sf8P/AK9N&#10;wwk+ddy4+V1/nTQcwKwhRgZ9zE4Vufx+lOYeYm8xtnk/KDwfoKiBjVijGTaoyflpYw0rBcrtkbb8&#10;44J/xp8oua6JfMMLKsXyueXUryR3P/16VpYfL8uSNFbaSqrnrx/Wq5ncYSWNNwwzHrnJ6H0pzeZj&#10;fIg2svyiNu/OQakadhySbmVZJAGxzx+tNdoX7L8ucMF6N/WomG2TLhS27DegyetOkKxn5duejMzc&#10;Y/Gq5SR/nS26q02zO0ZPY/X1prTCJVJO52Y9D054p0UO+LzJZGf5cDp+NEiwGIB0OW4jOOc07BHQ&#10;kdnBVIVx/dDc+v8AiOKjITy/NWT73PC/qRSAMJFnVtzKc+WX/wA+lJHECxkDsrdfvEEDNMfMOcRi&#10;JnA+bfhVPYf4VEshEuA+75cYb/PepS8bfvpH5Vcbl+635Ui/ZgArphmUFdnfnpQL4h5SPBhkRshQ&#10;21cfKc9c57frTQ7g8NzJ0J/i+lNLyEFt2WBxx2Pp9abcXPmBFj+Xbx16eo+mPxoJ5h8DO/T7rZzv&#10;/U08RxrFvEu6OSPgKmMZ71BEJI1ZkgHquelRH7TMVcBuMhdsvX6UBzFgO/ltbqfl2/Ljrn3qPcVK&#10;+Y3y4+7+NI5mRflX5mYABvTP/wCqmlWDMXffs5bJ5VSf8/hTsD1FeWSbOD/F8zbRkc9etTcwL5sT&#10;9trbuc/0NVVAQKGdmZuMKvKKc+nsOtWEMSyxtPccBcKrdh1JpSiSNkQybUYHgDzcj5Sc9PrinPKZ&#10;WYktkLtyzdDmo3ik2mSFuQD82M7mx/n3pGYzSbJJNu2PLfKvI/8Ar0FXsSN8zLKowN2BIq9ST/ia&#10;aVikCq4YtuzKw/I0xLlVDJCPlSQKu4HoP0pYnhkXEaqvb5V6+/t6fTpQO4O8mzdEcorEDfzux3pZ&#10;l2quYZArZIZV6d6kWeRnZCi7s/dOcg56gHr+PNRjyo4twlYMzbf+A46H060GdwlCRMrb2Zm/i3Yx&#10;kUwRReewW53ZBIm5wMf5xSyu0kPl4255B7njHao1MbQbAW3bjn0/PFOxch3EjskE26PZypJPOKhM&#10;xYsof5lIbdnryM9e1L50cRVTAvK42rn0PPr/APqpFICq0siqA38I5J56Z96fKTcGkBh+zsv7zkKM&#10;n881GYSx2FW+Ufwpu/WiV0b/AFeWKthto69e/wCVNupInk2tIxC9M4OPXr70codD2GQD95sCfeyx&#10;Zuh6/hUMcy78O23cmfUnj+WadsW7Vf3TL/eOeDzTLiKNC0fU/ebbz1r5GKXU+4jIeLjzD5gEbMw+&#10;bDAHj/GlKbmh8tPlZj/FwKjULGgyM4684P0pykqchQMMS2em3/61Fg5xE4O5jj/nn759PWllykcg&#10;YsFzlGI6H8aSYI7LLCd21uF9APSmPtMjLHIxyGGeOfb8+KLMXMSASS7o97fe3bifTjilGxhuWbar&#10;MSvPKtSRs7gSkfxY3evP3ajd5EceaBjqxYdPx9arlYcxMI5HYY3MpPX2z/jQZ44ol2k7cn5mx69f&#10;zqB0K25/ffL1b360iTxgrG27DLnjqaOVilK5K0xCbI2k8wqPm3Z//VUSyyAA3A2qvG5c4Pqf8+lR&#10;70CsRu9z36/ypwlkVQNm5t2V6YH+f61XLoF1YeZyR8qA7lOSuelIMZyItzcqfL5+n9KjeApLmaM9&#10;MemKGwEVYpAnzY3DqfrS5egid3aNVxxhctupGZCftG3czdDwB9etRx3EcpZGJeQ/dXb1GfSmsAqt&#10;L5vy7tu3sKSiIlM9wSJGO3GTgd+P/rUsTF22smef4hxx/KoRMzlUk3Ko5zvHP1pxk8yVvKViuz1P&#10;BHWnboTKWg4lkO4x7vLwMbTjGaZ5hnbdJIBngE5BxSRyzSMLcluRlvlpyqsaFgrN82WZl+6Pwq4x&#10;BMGkaZd8RUqrBeMjHT+VNaNSrLHJ83TG7PGOtAjZo9hYbTltyZUjjH5UgO/BdvvLgN/T2o6hzCO6&#10;sdu18bcFi39B3p2dyJuLbujEen+cU1pAq/Z412FhxuOaA5Lsu5j8x3MOmf8A9X86dh3Q6V1mRd6I&#10;u5QeygdwPp+VL8qR7lC9QPl5+tMjilfdEV+6w3M3cZ4FRxyEyfvM7W4K4ByB/I00hORMVIVWkbd8&#10;ny7T370wSGKQZD5HG5/4j68emaRzvhUFtqq3zdevpT2mZZFCL82Pl+Xrn0/L9afKTzajVm6xpll6&#10;uBzj/EVKrhFXDD7v8LdPw+uOe1RmUIJHdtuTnlcYoQvGAhKn95u24+Yj29qW4c3MO8yaJGHmRtuz&#10;1k/pTk8pSypn5eOgOagRoh+8ALYxtz2Pf606T7REokG1VJO3zD7/AMqbVhNkkTkSuACyjjb2GKUu&#10;pHmKCY2+79PeoymzBtScMuSzNx65oZgjMix/NuwrMowPpU8ocw4NAAzB2UKuVIP/AOr+dSExqED/&#10;AC7m5LZP61GxkRV3DDZXcr9/fFDJKRxj5WyRtPXv2pxiHMKZChyY8NuwGPelyBKyw5AVvvLjt3x2&#10;6+1RiZHm3kH/AHc9WP1p8coEPluwzGOW5P1H/wCuqaFzCSxr5nkMNu3BXniiUKrgyIq5bG2RTjHb&#10;NMkuS/Aj9NhIxjrz78U+RgZ/O2biVG1ABg8fzo5Q5mNlQY+X5d/JDZ/T1qRY5AQAOByo29OKYVXJ&#10;Z3UD/dz7dc0j7XP7t8Nx938e9VYkViWXywF3dwMcH2pS9x5SoV+9j5t2cHr6U3HluCxXb1oLOrmP&#10;IwR8vI6/40rAtQZooz5e75u3y9fyokk2R/KM5+7IvQU2EBJPJyzHkFmHU9TSlHluDMr7xu+UjPOO&#10;CcfWmTKQqsAir5Y8zd8zdc0CVnb5ZP4jkR/54qOZV+0FAWGCCzdME01hHIqlVBbPy/L3z19xVRDm&#10;ZJ/pGcRjKrxy2MdelJG251A3Kq/L83ufrzTUKuzxznbtP49qRZkC+blm7c89OaJKxPNqSAyLIVAz&#10;IrDd3z/jmneYsXKnPZvl5LYznn6YpoWUf6W7KP8Armuf505ZDv8ANjwzKcs3Yj8akrm7DQUlyuX+&#10;U7T/ADpCoC+fuy20459uv/1+1I8xjUrINzLyWyME5/nRG0Ug8t4MbhuXcwGQKCJSGGXMeHXDbMru&#10;53ev4e9PaTz4x54Yd9/XHOc0bUa386SP9Dz1pokLcYC91RR936VXKLm7gAWk3MV55GBkmpDIrHa/&#10;XovFRwywu4+RT/tMuSx9M0kcZAWKSIZxwC2Ccf8A1qdg5hyzOr7Y13dh8x4H5daeS2/PmlnVvvc8&#10;+1MZVjQyFcbV+uMnGKV3hY5QMvy9CDmlyhzDyryHLwnd1OBgKc5qITYbdsOW+Usy8L1/WnyvIXVR&#10;1X5WK461AFkMW8vtX++rfxdafKS9dRwZyWEkjN6r6e1MVgW3DhmXI69P8+tLBKEVp2j2sTzzuHPN&#10;OmRlVi3D9Su3NMXMR42sEz7jg8nHemoEkk2qGkbvub73v7dSOvYVIuFOwsoA+XL9xTWC7iwLcEld&#10;v86EJscNkm2R41yzdW7kd8d6VmCLiI4LL/COntSeZsRShz/eG3kD1PamoUjkYN/cO2Re/NOzBy0C&#10;ORvMCRg9O47evenC2Kfu5Pl7r81RyF4xG0ZPuPX3pyvGytOQ3ytjgZyaOVk3uN27Y9sce7k/K33i&#10;fwNOidmEkckm3K5YgDAI/kfzzUanyRuIwyA/Njjp0o+0MI1aRVDfxD8eKqwcw4vHs8tZt+7r3yAO&#10;tK8oZlABJwNzLx+lIsgxvTG5l+ZsdD0pscNwpZndfm4UDue39KWocxMWdovKDbOR15/Cofs7FFVl&#10;f0zuGM/jSxSK6sksvIbO7+760jGaEb5VO0gNuX+GpCT7kkkgacSksN2Dy3tijeQ20SqWBAOCRj/P&#10;0quZmLf6st+8wrbuBxThJI7BQo3NxjnnjrVcpKqJD59qvtRGbucf0PFIrSsh3J7FWJ4601YriSLC&#10;ruPALcnbTo4nS3AKc7uMtwOaewucaC7R5gO7atCHJ3rJ8vpjrTZAfLjdB94llbpjj1/CnRTvIGSR&#10;lULJ94tn5c/4c0XHzDt2wMFQ/dy1R+bskVy/3+Mt3GB2p0jFDmaTd8wC+1RPLGhBf5m42nv/ACpk&#10;XuKZ1wxmi+bzM+ox64pGi8pkUDay43bWAGMY7U5YwJEjwzMWyys3B/Ko3lBDByRtOOvWglj5nR5T&#10;E0uxSpHLUoVhIqXC5WUgx7T+GP0pH8ph5QbcFy7K1MUyFFUsoDcgdeOTn+dAuawlwGEezb824KNz&#10;EZODzUxZXnZ0j8sqPm+bcR79eabHEGk5fpnbk9en+FOLRodxDDd1XI4IxQO44MrPxw20n73X8DUU&#10;QdCSzfdYY3c7hSK5eJcQMT1OetTJs3bo9u1f4VU5IA5PNA7kbYabcP3fUKu0ccURPG5AYqu3J+Xv&#10;j+fSiUSJt+UNtUn0bHbPqadIHCJKu07vu5HP48VSRIkbsVPyk984HH+fzpDC8Mi3Sv1xv475p3yi&#10;ZOvzfwqx6+/SkJEXGdozhm5P9KkmLFbjKJM25myWbstDSgMFG35lxu5OOO9OeQhlHsducY/pQ0jt&#10;NueIluuxcn8KdgYy4aJTl2+aMjcOfy+lLLJOtuxZwrcEfNwf8ijMj/KxCsf9Znnaf/1fzpJXD/vG&#10;T5kYr7dDxVlEreVu+Vh7+3+feo5ZkK9OAx3e3v8AjT5dkbrG2/Kqd3yjOecfjTLaN8GRh8rZ6tz1&#10;oExxMi8M25lXOf4hxSeYxiZnc52jaWG3PtThDhg5HzKCPMzz60x5fOXzmH3iCw2cqw7UEDYpXWBo&#10;Qfu87lbv6frx/SnLOu/fjv8AN9D3+vWmiBhFuYnk5YbeeT+tODBmAk+bdyeD+XNAagjiUskxbjjc&#10;/b0x60fO8iv5vyLw7L2Hb+naiSEylZQApZ8ccZFLKiBTKsf3sbty/pzQO4khKoXRB5iH5W/hOecn&#10;+VOjIDEKuT/eI6+9ExjdGWIblVccN/Omo6oVWKVjye33VIoJYiMpLSq67d2Mbup47U+aV3DccfxJ&#10;u9ev+NReWXcosm4KuGBb+VLEGlLJjjGen8qqK6ibHZluOBL2JVQQMnHpTAZclVctjJK0PsCtgDco&#10;+Vl7cH9adIArK7FizYO5fSjckiWMTNtHynr8rdf8RTiSsp/ur93gY9PwpDvfc0cShs4bcvLLUjTS&#10;RQqpk+bd821eoxn/AAo6gMYkRNtC5YnAPpRBcCL5Y0OVYkEjO0elGU2njoxK/L3psT89dqlTuJ9a&#10;oL21HL8yj5eQx3Kud34fhQZHiwGxtyMe3A/w6Ubh5IQwAlNvzr3FGTJhlOY1XlmX7vbOKnZi31Au&#10;0ozJHtVvfAz6iiPdNt3fw8KaVJI0kzKuTuO5VA5z6+3606UfIqxMG65woA6c/jVCTEjfP3JN3Qcg&#10;80jySFlADbdozz279Ov0NILi3jbEg25wFDZ549qBK5IVQeOPlHX39/rQUSMVZjMgbaf4QM4x/Kjz&#10;UjO7eytn5scjGe9QoMyBstnflvm/IfjTpPNMe7+Dq249s/0oF1As7qHlC4HOf5YpJ1Z38oP1wfcr&#10;np7UhlNsVWTqqZ5bJHsaNysGdH43YDZHJ55FNhYewZf3D/Kf4m3Hn+nelcxI3ysGbONppsU6SnLF&#10;duRtVu/P0qPzGklYZjZWwFbuKQ2O88fKF53SAFd2QP1p8MzFWjjA+QMW4/wqIGNduVw24njp/nGa&#10;OI5WlRNrFOicbh/9agzQFJ1jyo3heBhhkjPfpTmnMO7au8dNsnYduvvQrSGLYH2twWVW9+2abMjI&#10;w3nbkDd05/GmtwFil898ZXg4xtII/LNLkySFXByowvPvimzMwf5W2bsjb7evvTiJsb1jblfvNgkd&#10;KqwXCPao3CYL8w+UZ+YDp2okV1QGQM2ccDv3H1H401UbaxC7sDBZu3uKJHVSwUE7U+709M1PUBsb&#10;eUPMJ+UsGI/DmpI2R5Sgk+dcFt3AGcnt7daJpdg2SuFVHDNIqgAY96hWTYWuQx2sv4nng1VgDJRg&#10;PMj+bj73A7805HnRiJm3t93aSMfSmFlk/eRwM3Oduf1pnmlwxZgp4PyjOfX+tMmRM87XVrmRUbax&#10;GCOD/jQ0iyTNFnlUztPck4/T6VEULcRSBdpyc9xSyRy4WOHbtBIHRcfQUrB7yCPyxkqORzs45PAx&#10;9KcZWYKZ4tydCofg/QCmKnmkKFK4jwx9TnqaQea8GQWUlRuO4YPpTDeJMjyKFl8jG5sLt549KhcB&#10;CrtGzbuMHA3enHanI0nUuNqr94E8keopnnl8llP3eDu28446DpQCJQXZ9pVk3Lnazc/X/PShGlaF&#10;SF+8oDHp681Gw8tRD5bMRyNpxn8h7d6NzxsZG3Mx5zu5oFzMcgMLfOT8zZ+Y+3H60SMJJhGqOFXn&#10;5lzz+dRr5csX7ttvmddxznnmghwPkuD0xljyT+Hamh8xIpOwh9q7RkMGJbP4+1BdlYpINgYdE78V&#10;HtlCfKm4u33do49e3piiS2ik+ZosBR0VRk9j/Sq5SSSW5IVEM7NuA3Djrjv6c1E7oQZMNt9zjHft&#10;TEmXL7urcbmHDN6/hQc78kgbV6lvlGf6496LD1QRSTB2QMR/dIXOO/48VJINowqfdBHPfgc1GPKU&#10;Btn3165I+bp0+lCbUKq0r52/3s57ZFMQOQQHDKrRc4aTrx9OaCXdQr9GOGH8R5/SlkDJu8xlVVGf&#10;mU0S7hIqTSqG2g7NoBI9QfWgXUlL4fGBx/APT61GJihZHOD0+U8n3xTQdo3Fdy8/ePAHbp1oC7tq&#10;ySrnd8qsoyMUEvcckzFFcPyFPRR83cikmkHlKWQ5P3QT0NMfDBlZlPUxsG56fyqOd12CUlR7r9Ot&#10;CK2J5JtrKXTlzwg5z/j9KjLqAu1flXBVdvXjnNLu2sqsDwOGx05JzTS0ivJJ5gbapGMe/wDKqsLm&#10;Y4Fnx5ce1VwfvHv2Hv0/WnZdbf8AdLu3LtAZcEfjn6/jTTscbnO1mBK7fTrTTleAm9VYFWBzg44/&#10;HpRuiS1EkkiKiL8pY44J3fWoxJlMbs7T90cj6/rTEdFykk75zhlJHJ9jSTbf9WTtbBUoR09/bpUx&#10;1K5h0smEKKVG1/4ueM9P06U69ZWVsncGceUy8fgf/wBRqCWJkdXuiyd2+bIbkYOPSntIC0g3sW5P&#10;IJUf41fKD2HLdJjYfvDjr90/pTXm2SsZDgL/AA7uhxQCFy++PnnYy8DjpSFUK7pTGrcbyT0+vuaZ&#10;PMSRi5WPICbVYFsLkf5/SomIK71dtyg/iM//AK6cGP8Ayyl+VlwduOPrnrQFCP5ZP4+vHSgBqNIN&#10;rfZ/Q75D3I6VIsb7eqoFPXbkCoS7tGsZPzbc7QP1NO8vcWJYbtoBK/19qAQ2chpNpk2q24MxGenb&#10;v/hTFiUucL97JCtkhR/jSyCFxiUHy+dzcDrSLtErBZW2gEZk5AoJ6j8rjJfnb1Zqa8SKDIBuPl9E&#10;zgH1otvN8xpsKu7+8o+7/SnZG1pWkwq8btu4GgocoJZdzjjHAkIyaaQkSB5DuDHI5Jx7cfr/APXo&#10;ZRN8sPl/KwZBtOPxoz8mAwXaf4mPNAkxrtGz/unPLY3YGD/hT2lVFV3mGd2Aq8gf1ApArpG7r/Hx&#10;s56Y+nXPvUiLLIocKvC4O4559PoaBfaI2dPMdrhWZl44yMDgj8aW7jmniZYZdu5cMu3hce5prv5x&#10;Mkb/AO8w44pYmDRY+Y7dwk68Z+vWgfMwhLA/K21f4SW6/wAh+lJBEVO5kOc4LBsg+31pssrbT5S8&#10;Ko+bnjnpSqWCLuVQByenBP8AOgOYbHAypujif0POT68e3tTnaSNBGsefmYbXYjPt6U7dbI29y3yj&#10;5eT8xzyKaZJpF2+UpYJiT5cY/wBrigXMN+45i2j72D8/P5/5x+tNZJU/0eYs37vcrL254p0LhkWb&#10;bnaThmwc55x/n6VGipJHuVefusWzmqiHMPikmjTzGTOGyS3zAccVHIFZUIj+UNjHTn8+tLC+w7gT&#10;97YF3Zxx1OKa3mTYVtuG/hCjseo/nQ9AuJiIx4Zvl5IbrkdOn+NIsrK+4DZ82Cy5GQPQU9Y2BZVx&#10;t/2RxtzSQNJkxSrn5s7Wxkd85qkCZHtDpzOzfNlXH3fpn/HipEOwB3kZc8L6c9O+KHaGJioJjXdj&#10;aw5Az6dvxqIRxktCnzKzD5ic9OcYoEtyQncPLin+aQ/NkdePSnsg3fvJG+ZN23byO3+fao/M86IL&#10;tHzMAQq+/FO3yBdvlMQG+7H0Pbp+fal6A5ARL98RsyquGXgf/q9cU0xYX7OE3Kx3Fl68ge/SlUFV&#10;8oO27cA27Pp6GnqRtRLVlVt2GXOP736UxEM6vHIu35mJJB3YA5PX3x+dSHAdRGy/LHjO373qDxSg&#10;fNtzuY/Ku3o350yRCXDAlevTGep/+tQPm7gzQqiogK/NhVIHT/PrTV83zAvlbs57cHPc1NK279y2&#10;F4Pzbc/r6VHMXQyGBvmWRQFXvx/KmCkh0Aa4UGZ8blyu3+Q4/nTCtqu1cD93xub+KpI90YDeWCsZ&#10;53NwP6fgaS52NI0ZT3+6Onp60upClcryvJHOsEnAZl6fdPPTOR9acsgJKtyzZC469Pft+NKiPcqq&#10;SjGG3KqjoR1B/SmEM0Q3fwlvLZeD68/TtQUCZYkwvukVQJMZOeelNeUW8vlF8hsncWII/LpzUgRX&#10;mV2ZlT7v7zI3NjvTTBHBOsDcMwIXbnaykZ59xVXDmsNQh/lK/vN275M/kO2f55NOXa3ltLvULzw2&#10;e/T8v606XbHu2x7lMgKsOPm9OlNidX+TZtyxwd3p2x60bk8zCQySS7mLtuX5WJHBz1+vtQWUzP5u&#10;75ex+UAY/HvUcu8FmIbaFz6cnoKkjRmGACzM3Ct/EOeM9T607EkYllmHkRRNub5jt6H34py+ZLLy&#10;/wDD8pKkEfpRDuLrPGGVFkKr83qOnue/ajMcj7VkXcp3b48nH+RSaHcMRoxnkXDduOvI/wDr0TXb&#10;gEMrfMB8rqePz/GmwBnkKsDIx4Idjxn0x/WnzxyBNrD5N2G3MeB7ij3R3XMRPE/kCN4X3buNq/l9&#10;f6VCkjxt9wsv3QzZ+Xgc47VM8zhtpbdtXKvn5l+n1FV1dm/dsu44O3PfBpryBjjckjc/pjqeT0H4&#10;ULvLFzFubcTll+96c0FRsBUcc5VmGQcdPamqIliYR5VS33RksPT+Rpkg3mmZl8hfmHzev+fb9aay&#10;JgAJubq2SFx+lKJXbdtLZ3fLJx+X/wBel+yqfmmQe3mLz9fx4pajuetM0QiaGBgP7vy8Z9aa5HAm&#10;dcnlV7mm3FyzPvkc7V+6VUHHTmmhzO20S/L8xAH3j6D04FfKctj7bmHRMsrbVPzLywOeF9KU7yu1&#10;2Kl2w2aZGx2KyJ8w4XdSs6h1DOrLn7wHK+tAuYciRoMRZbauWOe3bmmTGNYHkj+baxBUEikUpGnk&#10;yHcSoC56H39qCsCfcZvl4PA556e3pVIObqORlZU8xM4HzdQfw/rSZQW5Mb4Zsgj1ocqGYyhflPyf&#10;59achbcEdSrN/B1wPx6UW7E8w1CI18x8bcHg84X8KUD+FZcbm6lz8tJhWQ5G0YJI3fhgf54pvmWz&#10;tjZkrkFtx4OP/r07BzkoSVX8iAhyMFvm20zO9x5yfe7tjrmoWmZU3LJhmUlmYdunP4U5MH76Ku1f&#10;lUN15zRyi5yR545wymZtqtgsOd34f561GX81Ns8vzK33sc7s/wAqafklyo+Yr3PJ/wDr018q2wBV&#10;DYHue5+tUooXMTPKAwk385+7j0zSvIBHsiQkbQex+Wovm8tWlVRt9KapUbk3bdh67en/ANb0p8oK&#10;RNDI7I+0Ns5PzcmmytHvVIjvXzAd386ZGVR1Dyeu3avzEdfw45pWxEP3sa7TgDb96lyhzD5ykv8A&#10;q1En+1nr7fSiIPE2Q3HX03ex9/50qkOrNCojw2Cv61G5P2fzFjbbk9Mfzp8pNx1vMI4sb9v3sL16&#10;9qb5bRyKpXarDOWX5m/xoJO3cG2hfug8c/SkCl08yJVY/wAS7v8AP1o5Rpkm3Jyn94Hd60xXxMyq&#10;wXnPl9fxHHNNi3wH+7ub+LqD2/SnGaRHVJIj8vG5TxijlHzDXRpSCrbnVQWO3/OKVVZkJjix8wDN&#10;1wMUN98hDtXOXLDnFI725kBMnysMfe6e1UTfuOQDJjZWCtxtHQtj/H+VIyDyf3g43ZXnFJJcWw5D&#10;bmwAFjxyaaZQ5+TJz8xyAPb+v40WJ5iRSrERMysd3ynBwfYCjMjtv2BjuxJtP6cf1olaDbgsBtbG&#10;7A7H0/GmoZY0YxOAqj5e2Tnp+dPlZN7En2e3ZPPY9921v5U1omdgW+Xqu3dgAU1pXCgMdrbcL25/&#10;x/nSSyhYvmYsygFuM+35UiuYejANwcbfmY+oyP8AOaUSoJMRvu2jdjqAe1M3vMwVUb5Y84J/hzjP&#10;XpTftPlhVRuOD82AOnX9KXKTcnkeQnyZAyZX5PmzkY/yaaXTzvLWUswYhlPfjgj8RTYnVfmO5mbl&#10;WUY/PmmBnSQeUgwMnOedvtTtcrmJWeU/uY5NrBsH6UkDeYqptwvTcvYjrTSz+Xjztse75uO2R1oY&#10;SDcsR2lfmKg5/wA/1p8pJPG8q7QU2/3m/Dj+lQqqIyyeWSC27K/X+tIpkUq2fvcnaowaHnVDsMpI&#10;KfKzHrx1/Cnyj5tNxxaU3GTIyjruzz24+lODRtg4y3RW5Ge9VwryBiZA2MfdPt0psi7F8xiT82M8&#10;flRyke06FmXEcbOZdmOQVHzN7UyFX8rfgGMHO3+9UY+YrHI5Vm5G7nj+lLPEUfDr8uflUHpx/Kjl&#10;DmsPhMQJDN/Ft3dh1/pQQ+SoRflYHcv+eKas1snmLKDsX7y7f4v606WVFwYU5kXG5vX0/L+lVysL&#10;9hUaMjG/OeAF/hPp+NKse6UAj5vvFvXFRugZdgO0H7vPJ7U3z5PL3tInH8K9AKXKTzDogoDiP72S&#10;Wj/D/H+VKcuF3StlfusFzk0hm3RSRNznGajkVlDMkx24wpOBhvSnboHMSfMisQu3byrL6ZPNElwV&#10;k37lAHynJ/8ArGo/njfYq/dTcpz3pq3EkoW4Un7xP174PpRyicyxuYsoj+9tPYnnuKja4QfNLtVQ&#10;3zc8dfShZSYsGb5u+8cj2B9KHZEhaLHC8hs9fXigkcJQ6hUdvvHcw/SlT5hGJf4uMZzzUQlSSTcR&#10;lY8Y+Y5b8Kajh+QcYfK8dz1H0wT+VOzETLdAnGc5bncvJHp7CkkkyWj2lfTa3brjH9aZvz8gToMq&#10;Fb880kj7mVgyhipH97I9fyo5Q5hyzHOzdsyPUHHPH4VLuEY2cDa2VX0NV0+8E8vcV5ZFXsf8/pT4&#10;pJI3VPPXd5hVe+DVcocwguAy/vI/l6t8p+9n/IoLSM/mbW+eP7qtkAcccimykeUrs3K8E8007PMM&#10;sZ5Cj7y47dP8KXKZ85KrAuyFmO2NWCqvA55HtSTusjsC2C33WH3SfSkV22Ng9FO5h9OvvTIx8qqW&#10;Usy5Y7OnakkHMOMsksrHawVWx5kmcfnRcOWCs/3WwflbGeKj8yRRiRcBmAwvU+mOKFkg2rGqqzLx&#10;jcePy7+1WKUh0UkeBJEVZGJ+oPr+RprNGwHkxh5Mctnr7+n40B1eJcHzDjoOMD6euKaJU3qCzbgo&#10;3K2Fzz7fjQLmJMrCQhjBLHLDIH0FM+YSY2Z3cK2OlRsxiDO7M3y7eCc5zx3pXmRWDl2VsdGbnr6U&#10;+VhzEqMyyLE4Xd/ex069c/SmNF5LMz9eq+n+etG/erSKy/dIbzOOvv8ASlULkMSV91IGRSDmFikL&#10;RlZNvy44VunNNUxyMrRLnIIyB19/amh1GS9xv4ADbef50u9GKs7dF2Z7g+n5UBzCRlY/vHa2wBlM&#10;YIFO3yoxKks2O2Tx6fjx+VNnWZivms3XKjgkY96aEQv85xlf3bc5+tFiecdw77vRSNvPy+3vUn7o&#10;/KGbcpwcDr04/I02WVCrKY9rNyu5utK0oaV/lRt45bnr6/59KdmAsKgbiItx3YZs49P6U/KuzMsH&#10;Ktw23Apiz5dEnj7dh19D9ajlBZNxYnDDbu4zRy3AmZYxENzccnBUfkarsw+aZ9ue+VGcfSnTXLyf&#10;JIrK2R8vGDUMm5JFeM7m5G3aDtOOafKBJ5zldij7o+aTA5FMiKhF8xGVmVtwDY3elMZjIhYGQybs&#10;fLgdOP8AP50skeE3KxV2wD2PoaGibsfETKFlbrt+Vl5H15psr/aI2wzfw4OOAPX35pxR0XYUb5Ww&#10;u0cAc85podmO9pPlA28gZH+NESea4okjd/s5LF1wdyj+VLBNIqtKZdowMbsH+LH8qBLFFA0jDc3G&#10;F9OOf5UgK4ZlC7c7lLdv8/jVDY+QBSm2P5Vz83qfShnBVXB6jPH+fY/Wm3CrOcxOMZJGFyO3r7H1&#10;oGUkxIRuVeAq1NtCrokb7KF894trbtoXP3RRLFD9wxrtZccrn+ueajkWUL5kSCRhHtcc9O9Ejktg&#10;Bi3CmPBOARk/WqSE5WJk8tY22KxUoPmY9PoPamCONwwuH3Z+6yk4yT0x9KZD8gxgZXphs8Z7e1Nl&#10;DIBLJsZcH5c4HfmjlJ5iaWYsGljjZML8xzxj/GmqZWOVUsC2FQrnKkj9c1CGPEbINwOGbJ/OnBVM&#10;ikghdo2jPU8UE8xM48tWjUbVLZdtv3Tn1pI51Ztm/kvhn3cAd6YNocCZMqqYwD0OetHmFFVPLJGc&#10;IwXOfrQHMyR1G4ShmJwQp/u+h96bH5fmIyuNq4XcOp46025lK+XGh+Xtt6A+maezlUUiLe0nPXaQ&#10;c/4CgfMOmEZRUXcrdfMK4746VFIwjXy9rbt3zew6fjSygqVKnAwPlY8jPX9KMYyoQheu79KCWxA7&#10;sn7xlO3lQwGCeuakVlCMoCyNuwWB6gY7YprJDCnmFeWwVPp9PwoiZS6pG64ZvlO2gLhFPI6/PIc/&#10;xe/XmkVhJIy5ww6jnp1GP0ozGqgeY23OM+nXn9f0pisTIrKvO3LENgnk09BOTJIhLGfmLbTgfdxk&#10;+lNWYh2AbJjbnnpTVcGYRu3zc/dx/hUkQhjdlRl+ZcHI/TNOQuYGG8MxbdwQo7e3/wCqjCyKAo2r&#10;uHl8cEf/AK6RJBcnDuPlXLfMPw96UGWMMQGyOFZccD8P89KkXMG1mVQ+BuydrNn8M9qJN8qL+7Ys&#10;rZVWOdpx9ffrTneCZC8ZZV6cxjge3oaryOyBQvO5vm4HQdifwqugpStoSbG3bpY8sOceZ0OO9Nll&#10;JVVD4YtjG4jt2zToZlLNNHHtGRkd8/4Cmyb2f5ByxG5t3+f8KNhPbQdFLvfazkq3AC4weT3pJGZZ&#10;lIj8xgexzz3/AM9qaMQlQdzLuwq7T/nNE07xfvYNwOMsgx6dfrTKuKWdjuuWdmCnBVeAc1JKsXn9&#10;Rux825sE596jiSRzvT5sNhSU6ZHt1psjCBds6l9rFdu7k/56/jTBSHIFw3lZbbjzM8AZ9KdAUG6A&#10;j738O3vtGf5ioYwSrM6sMNjd0x7nFOhlYOqxRAfKBJ83Q56/lj8qTByFkWaRWXzl3CQAswz+H+FM&#10;BuJZGVXwM/Ke4GMD+tOBRjsSQjqrBT05+uKI3XYyKGZWA3KVHT60yQPtDuH8IyRx6k054xH80yq0&#10;eCTt5IprNtEnzN8q4+bvnHbvTWkV2VghVmPzMvTpjH9KAvYdAMnaWBB59QOOPrSK7M6FUUZyFwtK&#10;0agKoc7lbB2r2x1pdy+Um07m6bfegUZO4xiVg2SHhlO3sW9aLWUFVRhkbfULj8P60PII5t275Rj8&#10;Pb/P4YpyOG3JI2Nuct+FUr2HzDlKvGqFzt2cbf4vw9aJIG85kiyFJ2qqnPPHNNcyu6o/y9GyP8//&#10;AFqWQxCFTKrHyxlSoGcA9fek0DkReaGTeQB5bHGG6/rUkKJtXeZPlYnnuDTWKMmbn5dx+XA6D9e+&#10;adGfm2yNhZcn7pGPw7igz5rMUGRZMFOVzs3fdwKUyyBPN8obV53bufp9KhbbIkUyp8rEhdx7Y6dP&#10;qakMhZGUhf4RlsdPwp2ZUZB50Pl+WuR3bPGef88USTA4Afaw55Hr/XrRMkpTeGZW24RcdBj0qMK8&#10;sKm4kywz1HU1QNgkwdWiLdf4gMMvBokVP3flzEM391scZ788UTEyx7UQFm4ZR0GfXNRybHhjaXYX&#10;zxhTzj8eBQK45rjZM0YZGTjazH9Kc07OPOmyy7se30z6U19ucj7vQLj1GTmo3bA2LbqWyFzJ3z36&#10;/lQHMSKZZWWZyR8v3V7f/rpp8ttwVl4OGw3Q9efagBoZ1eRj833VDcg9Mf59aYZCkn2cEYZvuN/F&#10;zyKBEkkzGPEMm1t23IHXiml0xmE7VX7rdz74zSK/LOnQ/dJ7f4U2ORwN0xGP4CRztoDUlMX7uRmn&#10;VTnIzzkk5xUTXEoh2LLuUn5lxwDTnnUpt3NtTOGPvk5/lUJ3ud8cjbVPBYEDd61SQ+b3SwJIgvy7&#10;c7gV9hTWWadGZQ2PLAG3Bz17/Si3VXkaMqqlVZuV5GP51DvZgsVwuAeuH7/57UrEoervtzMWJ47d&#10;F70kRBCtC209BJgFc/8A6uPxo8wCTyZD25ZeQMfzzTI5iZJPJGNrfLux61XQY9FYRNEPvdd2OPoK&#10;kQL5I3use7PygZP1zUYMZ/duG3NzyM/lTg8aqGw23qCzZx0/xpe8TIbEVGHJO1T8pJzz+n5U5t8U&#10;m6SU8jG0Lgn8PypmXWDarqvHygnnrn/9VCOXmzINvyYzx/k9aZV7iNIFLZdu+0Mp6+v5USPJMY3Z&#10;FI43Z9PX8KcQJJWjCNuViW2gEe/b3NNLoXZAxWPryvSmSpDt80cLOS2Wyeozj+mKbCBt+b+H/lmO&#10;h9f09qRDId3mFSu3Csq9R7/p+dDxyFvmHzN91Wc5x6+ufwoKHKArqrR7V5Cle3t70jSwh1R3brx8&#10;v48mo3HmttEbMN2NmR/n/CnKNqMgVt3T5ewoM29RWKtJsEgb5cjavQewpJDGBiOVvlb5flx2+v0p&#10;pcLtQj+EltvB65zU0IEsZU8KuQzY680ANhkDocFR1LHbnv8AXrSQhbdPMGfmIVtw6E9fUc0wrJAn&#10;71+cE4PTb+fWkXP8BaRWbK/nV7hFj3yrl44d20+nTn2pvbznfd0xhcbR34+lMDSuG3bdqcs23Gf8&#10;mpEYgZ8vjad2OrfjTCQ8+Su2VP4uNwyMfzpqKI5D5j7d2CMnr6Ef4U1EZoclWI+UH/Z/+v7Uvyru&#10;2H7p528deuKTAn2W21gI2ZeBuXA5qJlIhVgyncuPvZY+nNAKXTLJIPMzHgK3B74+lKD5l2Y4wrbS&#10;PujAH0/zzS2DzHLFKyrCWCzK33R16/8A1qb80IQu2QT+8DAAcHr69KSTDtmJurbZF9OeOfqKWPyH&#10;b91HkdCTjn36U0TzXI2YNIwICq3OdvHXg9KduAGVXzMN8vH5ikjUKGgz/un+6c88HvyKQiMRsNu3&#10;kDOfvf40wiOlJgAjdckrll9eetRv8rlnj8rK5IZemT0/+vTcu25mTcfLJPzdKekphkVl2segX06f&#10;nQJiy5C7wiqzcdT83NNCxmJmPVV5Y+2ePw5onkkMiiNxtRvl2jn/APVST3LMn32zyV3KOtA+YkMn&#10;lfMNvmM2FGecentUU7MXVN5/efe3L7D3psVzcRrvaQt8x3YXOP170St5fDQ/Ky/NxwWz0/WqsLqO&#10;E0rN5ludu0FfmHB4p0vmspkZSyr94nGBmmD5nUQhs/e+5wAP6024n3BjGp29No/M0cpZKMed5ZbC&#10;lfl7c4FOciKFXZs/MT32tUJkKyf6hV77T3HOacWMQ3wqvrsPbjoSRRawAd0Z80hcr0x0H9OlGYo7&#10;fKP5fONq9/rTZw6L5bhTsPVe9IJXSHbyWaTIDN2qjMeqr5/m43NjC/N06n8KBKJQvOCvAO3g8+9Q&#10;vumk8xZMglfm4+bnofyqxKr+YEDe7N79zUyALiScuBjrtztPA68//XpuFlOzdn5edwOT/n9KcJcR&#10;eYUO3zP4See3+TUbfvk6szLy23g/WhIB0ysYP3b84yrYz34+lOe4Vmyk+CVIzzgEHp07ioXYl42E&#10;nyg7WYruA56/WnMRG5ibKLwfujnvnrRyhy3GvHKWSRrhcFjxtOAe2OPY4pssheZpXzuX5VIfAzke&#10;nWk85pv3gYqwXAb0pzMkpjEq/KgI3BR6/wCIqgGBokkWQwbT/EpPXjrUkRdisKR7H2navYLmmxiF&#10;ZsMWWNjjaVyV/T/P41NE4KblKjcpKnoR7igCNS7x7Tltu1mbPT2GOlCKJU5l7HcWHfBOahnaZh5d&#10;s2GDYZQevHXp64/OnTHIwrLtf70m3GcDoPxoIYTyRPAWYFoyWx6H/PWjcCQ3lL3PGcDjpQ4VCCsX&#10;7v7p2/w88U2HyWOQp2427cfe96Cub3RzOTFs2ZB/h7UQqkI8uKUeYFPysOnOacjyfNFtbd5hUBmw&#10;MY6+5pjxIqBkkbzO+0+vYZoFzCqxAzKvzM2XK/MaPJBz5xP3lO1R0yOMU8K7oEyqgN8+PvdO3+fz&#10;pZ7dcBjIwZvu7PvEkjv+NAX7kaKIy3Dht31z/nipNqqwmSTc+zOdvzL249/8aa8OV8x8syx/eUDn&#10;gcfnTGiUfunT94x+6vX8MD0oFuxrxyGEM/y7yDk4547+9CAbFyqmMn5ty8jjpyOlKfKJ2oA2dv3l&#10;4/nRkuN7DLOM7V6DOearoV0sSCGGXLQQeXtXgqMk/h260TsIxsbcu7gY69ff60IkgUNIfm+90PI/&#10;LnpUZJuCsSS5DfNn357Y9B0qEZ6LYbLI5ZkVeCPmKdQR3/lTfKkL/Mr4aMfNu7/1pplaL95JAu5e&#10;O/T/ACfp9KFklcNMMsFU7d2OCe/+fStVYY2We3DKk+5TjLKx6dRVhYhNEAEVm6LjjHtxQCoP7qNg&#10;XjyGU57E/jTQw8sxeZ8u7BC8HGc/4danfYAmkdNxiPO3aFXqPf8AKmxqXkTe3zBdudvXjP8ALNEs&#10;jeYmwsoXoW6jpj+ZFAZMeaJGXOD8vJPbgf1p+gcwrvMAr+VuGMAMv5cfj+FKZhFCoMZ+ZdrM3zfN&#10;7ckVHE7PGrSCTYvOVPOP6mnyebtkZiVXadvy85JxU6gMjh222TtZto3Be49frTopI4HjmlBzzj5S&#10;Qe2Pao5JCkuxZlPy4LFecelSCMBdsbDG35mYfSizAFDsqiGNVUrzGoxxn8+BQJUWD7O0yuOBtX73&#10;tUJnJiaJQNzNiNsdvQ/pTJnaT5C65Vf3bqOgK4GKfKALLFu8pVU/e9iT/SkA8hGkzuXONx5A9sZ9&#10;/akMhjVWkSQN7N36nNI0yhsrHgScsp/hGKdgJJC8rNNIF3ZHl7VwPy9arj7RCAMdXOZB0PUY/n+d&#10;SO3mwi2RGwcFW3c8+nH4/hQyzmJYG3qFPysJOvt9KECIx80vmmYrkBsdQM9v8+tEoWJthkjQdvf9&#10;KSJpWdla22vsJ3bsgjPA/lT4Z4vu3MyowUfeVjkdugpMGepM9r5e51yenGCcc007VfbG52FMr6j3&#10;qNpHMhKhWXAA2+1MWSQSFlG0uNvT+Gvm+U+u5iY3iEGNnZm4yFU45pfPXc2wM3zfd2glTj/9fX0q&#10;NTMFXdHnnhudvGKEeQblZCG3Z4br/nJoUQ5hYWiSX95GyeX93bwc0qSDdjG7GNydcHv26U07GRom&#10;G/Zg/wC7wfzpqzvIfLchQv3mJ9cUconPSxKtw2drRYRl/wCeZ9ODTt/7pSxA2/MTIDwOOKrRhrm4&#10;EkaqY1+U72xzzz/n0qSBkhXLbSxz9c/Snyi5tLBH91TKrMrHqP4RjI4/SnNK0yExSDaD83OMGm+b&#10;IJPMVWRW6bsYFMWdQNnksoyAmR7f/rphzEsQnZVLNt3f3ccg+/f6CnOGUqZG3dlyvX3qOeZuIkZu&#10;AfkB9uD/AJ7U0tcPwsm1VUfMx57cUWE5D3Mkjq5cs0fGcDrjvxT2+UKif3T+PsagjYBFkRpGVlG9&#10;QAduecf5709mVWRW+62W+YkbvaiwcwrqWOHdV34+6v3celLLIkR3M7b85XHsR+mDTQ8bt/q8Kxwo&#10;HJ6VGcz4G7cq8sMcfhVcocxLETJ87quBjbtXG7tnr1pRL9nLecVJVsruHI/+tVeWcwz+SjLt42+/&#10;tUjXZabY0H8QDD047/lRyj9oSnanKk4DZ/OmKFiRQy57Ha2SME8/5FNhMSvuVdqsMD0GP8ab5e6U&#10;Iitt3Z6/0pWBVB+4BjKJdoboWbqKRRny5M4bblhk+vf3pDIgOHZWVh0b+6TjIqIbk2QPuLD+LcMn&#10;HAP+c9O1VYmVTsTYLInmSMzZyGz09KFYq0xHULhiuc0yHe675nZgzEJ7Y9Pz96aXMRJQSLuADd8n&#10;HU0uUOYsyyApsVPm3fePb8KhVDI5m24D4C57ZPSmwEFtqnIYdz3/AExRHcBQqD+IkL+nfjjNUTKQ&#10;6Ty438o7S21S2wDgevb0NOfcJdyDHy4b1/yc+3tSsBEMcNtVR3G3gc/SkjXYxlc7vMByzHj6Zx/n&#10;1oJ5kNlZVTyFd18wZkT+tKiqsgBYNt5DqTzSAsfm2rlVx6k+w/8A10O8nVYyMcAt/KgOYcfLYm3J&#10;285+UbskZ/rT2DM+5ztDHjPYf5zUDXUkjYVsKGPLKPypzs6Jzw3RQDwfxot1FzDoiIVYYdtw/iXG&#10;R2x9TQ7xOWDPtUcL8w7D/I/Go3uhKAjSY+Xarbh7/wCfxpu8wrs37yF+ZCe/5elVyi5iSJo8tGIg&#10;xHXd29KQKWXDS54wuOnX/wCuKYkrGfBk5Bxt9acqRb+FLbmxz1B9M1Ic45JV8vZGN2Gxx3z0pxds&#10;blG1s49zUbDK4Q7GChdm4cnPHPelaRZizRR/dUEsI/6UD5iXzEI81Su1+D5i/wAPr1FQSTxhSHkw&#10;obODzx+NKZP3nzBlx94uKT7QsirC/LDhWJHNVyichYZVW6V5TlmXJx25xjFOXL8DnbxJt54qNZpC&#10;zCRFDSfec9Ov6+9DPFsZcL83GRkbfw55p8qJcgE0LyGKUY8vIQqOD+tSJ8py0bbVXPy5Pb/6xqNX&#10;3R5YtuJyzZ4zx/ifxoGxZizOq91Ddz/nNLlJ5u4Eu6CUuVjK/wAPUj+Xcdqcm5nbdtdF2hUY/MT7&#10;U19w27Iip8zegVhx7/r+lOlZI+nOBmNlXr+n1qilUHK/lq2UHLE7mOAvI4602T7ygblGMKuc47fr&#10;io8rG/lsQxUnBbt3pV2/Z1Vvl7fK3Tn2oFzD3Z4otm5vx7cn261HISsqmVm6gDj73vTnxE37p9w7&#10;vz0/xpu9cL5e7aGwGYnv/L8qCOYA5hkUgfKPlk7YB5Gc+1OZWMohQ5ZiN23+EY5/z71HtRMSPHjy&#10;/wC8uC/+cnrQHUNlgV+bG7+7QHMPEiA4YbccLtPT1NAnk83CE5Xjcq4zz9KZMoUMyyc7duM9eBxQ&#10;cDJkl/hAwFPr/OlyhzDnDS3Jijz97OCOvXnpSyIBtSOLLHqq9P8A9VJvYLyE+YYI/L8qYzfITna2&#10;Pl/X9P8ACmHMyRfKQNw2Cn3Q2R+HpUUrFogWt2DdFKjnt14pzs6wgbmUZxuPcDt9Kads0ZaSTG0E&#10;5OcnjgfSmiSRG3D7S23DZ+XP3ev+femxMI12OoXact+fBqNpI8KS+3A3bsc1IsmxyXmG75iO/b9K&#10;fKHNqAIbK4xtI2he/fjmneY/mHMgVQPl9T71F8wJT5uzbvwoVS7MVk5PCqD3/pRyiuh8koaXcWwW&#10;/wBZGx+U/T3pk9ypRpJm3DYRj+7/AJA/WlkfenQfMQVx2bp3poRAmxyN3GGHenYdxzyxTFWyPl5K&#10;7xz7fhn1oMiqqt5nyhdv/wBb9DUMrNJtcxspjbG4Nw3+e/ShvLaVXd/mZsBeeOKZPMWHkeN2fzBu&#10;bhm+v4fX8KiMyyQ5x8zDHy9/T8KYsKLbmMBgDz8v60SLuuN4hOBwpaQdO3Sp5RMEAaQJMh3KQM+t&#10;LGXUlAxZdpJYryOefocUze0rK7KBtPy4HfFNLRyoEccdSvJP1FUTzEzTRKvlxDdjkq3Uf480CQSl&#10;TE2Og555qPIUhsHbzs/pRJMWEn+yu7aygAnI/wA59aBcxIIUG4OGXv8Ad6sO5OP0pVyz7mAztwfT&#10;8MdaZwF8zzDtzlNvRc06MwzMVEitlskt2P4+uKB8wK6LBgSJt3D52IGP8/yoP7wgu7HH3Dg9v6VG&#10;wkBYohB3fPhsbfrQkyghgV9GI6PQLmHidE+X7yrxllPP1FKrNHz9o2qF+6y5OewqFTxtCbVVjux9&#10;4enP+etOZAsyyb/m3Z9j6/Tim1YaZZWZEbBVfl/iZSD9arLhZPNkVSrPld+eO+amYuYcp8394Dr/&#10;AD9KguZRtVf4eR5aggD3pBzCmfbu56Hd8rYzmiG6ncFs5C43MG6ZHH4Z61EvmOfNjkO1uF/z60of&#10;Y/7wsrbtrYbqOOfrQLmHeawXKMrcgqG+mP8APvQpZuCm1l+Vh6UhVADuhB+dQuOpXtUTyskvnRIy&#10;r/DlenPSgXN3LIETIpjcMN33Qx7ZpqzkN8isp3dWY8/TNI00kh2xRZK5C7U7nJ/rUMrXHUKyNu6M&#10;uf8A9VOxLkWHnkLmR2KvzsaNepzRKyMPIWTdgdOnPrTDIVTaQF/iPHTFIAHRZAxZmO45HQdf6CkP&#10;mJJN6OpYMD13DIxxz+NOSQNuZ34YABmbkDPTpUJ2SThmDLuGdzN0X196ajHcsPzCPd6c/wCelVyk&#10;8xMxVQXTDbSDu34HP+frTZJMjB2xhlAO4fTrz260Sz74/N+8rcBV56Ac/XIpqKBIokQ+rL2GemaO&#10;UdxwJUYZM5k+Vt3HHanPJGcESbuNqj1Pp1qMkrIy55915/CnQyx/ZcyE7lYlW7j0o5RNjpnMasWd&#10;flbheQccd8465qMZyQsqnbyyrgZPpRJMeFHyq3LccrSGYKcqvHbacYahR0JHqEcbkZlU4+Vcfn7U&#10;5G3RqMZbOVYN1OOv61XV5VXy5IVbfz97p/k1J5YgKjczMwLEt19M+5FOwKTHKziIx+cMSNlkLe/4&#10;c05bgTlm7Jwu7oRnGKapKndGdxHb1HrTBIGQ+ZDtbbj5cgD2zRZDuyUuX+USHbsK4boMk8/rTjIZ&#10;mUfdZVwvzfX/AA4qHJUrmMfL91mO6gSy7tmfLwrfdPB/LrRYXMLGJGb7/wAzc/U8VIEAT94GYJgj&#10;PRe+ahLXEyebInH3fmb29akfz2LT79y7QNv9f8+lLlC9yRZX2+dGnQn6cU2WUrGVj2/MmNzDnrzz&#10;9ahddyCIvjBJAU/eIHNPj3TuzKmzcAWUA9/bOf8A9dHKBJbNs2l/l+6WGOeQOaZK7ojSbj8w+ZcD&#10;keoFNjmhZljCsuGHyt1+opIZ5GYRq+07R+7VunFUTzD2MOfM81QdvJ6Ae/sOKcLvdsk88MOgxjmk&#10;lXzNsSvHlfvfvKaCfLVQ+7DY2jGAM5xQHMOnZJGeWOE7uCQeMr0/Ec1FNOhbBWT5uD8w6A9B6VI7&#10;qpMkbsu3h2VgOD/9eohDHMxiRlzzxuzj6++c0LQl9wDElpEi3ENhQrfdNKsvm/u4GbKrjr0z703E&#10;kVuzuzMySYyfvE/h1pAWX9wys3Qhl60blcxNtKHZAQ+0/hkD196SJIYtynaW29d2fz/zxUYmUOzq&#10;2V+9jd1XB+X6e1PtDtXEkfyc5Xdwc9c/nmi1g5hqrOPlmf6bQPmFIg4KRP8AKvIbb95j25zUsrLE&#10;v7on0DVCg8yPfJH83I3N/n+tBMX1Hb5onYhPl2/e4w1DLCqrkZ+Ye4/GmhpJV3xyLvC4XdznOKXB&#10;QYZWj2Dapb6f/XqkrjvzErMke50C8DqDj8fyqKMhvniKttU/dbqSPeiErhZni28cA9j+XBzRlmPm&#10;tGN27AUjOz6/jSeguawkoc4ExVfMG5m449s1IWSNPkkTnDbmbr9eKhuGzIqykYjA+Vu3PSpEZohv&#10;87OGP3cf0p9Bcw4Syr80oUN8vy7ume9H75jwfl/venfH5U2Zw/EkqjcRghsZFJLKY/nRCrMv3V7D&#10;ufpRyi5h7b2dZS3+rXqSMf5/yaIZA5LK7DHKsG6/X0qNJQ9uwL/KDjvk/Xn2qRpTK6oSG3AFd3GO&#10;PQdqOYV2CptOGUsF5UMp6nuMe9R8u6wEt93Jbd75/HmpDKQ6TEnzP4WDcjJ5/CmqoZthGFXacbc5&#10;NUK4OjrId+F3OPl3dKlimkc/vJPvf3uNvtUJ3MzRMzfKvb5W46n2pHMbqym4G2Q5RG9enX1qeUZI&#10;YkVwsR3KikOp65Hp68UkMUb3DKrbcL9aaWZ0yZN3cqykMR0x9aEWTrGNp3YZf4sgdf8APpVDiupJ&#10;hJ5NuVbIxu7GmQ9TBGzMN3Pv7j+VRzY2/MR8z5cI3T6/nQwZpsLN8rNtjjbuOO31oCQRkyyfukX5&#10;cBG9fb3oXzYCoaRlbGUbjA64HpRHIZkZS5b/AGd/+ecUx9hfzXjL/vCu7d/D6HigOYW5i3XCqFXb&#10;xuaReBwO3FLM6LKxO3cMfdXoPr3pP3km1LhPutgKy8Y9aY7xSyfPHsXbgnvz+ftQGlidozOu8Sll&#10;YZC/d7dOnsKTeYR5ajj+E+2f5/402VhtwyMwOANvWmPgOuCC3Q7jnj1pXJ5hfNmkVvLIRZMllXJ2&#10;/wD1uD1pIpSRuxlQgwRIOe2KayB5NyxjevLbOuKazSKoQxbuSW3Y+ZvzpormJAHuCHkiG3ouW9v5&#10;UeQsi7wxXkncHxn9KjghdomWZ22tnouSre1ODBRvONyr1PcYFNg2STuVbAhZT/e29PbPr+FRgJ57&#10;BW2nd8wY4Iok8p18uFNu5d3H0znmmKbdTiRfmH+yOfX9ace4hyxzSupV335J+9nP146UoiwTKCrL&#10;zu8v+96VHEse1sj94rFv0xx/9apLaKYw/vlbK5BUMBnk+3+FUFwVFI+aM7lX5WPpTEKnaYieGO7d&#10;x3/n0qzDGrFYIy273/h/XpVXzZI9zy27bcAsVbqP8/8A66nmESF4ijGJh/sfrQsshCrDJhW6My9e&#10;O/p/9aiQPwYIwPlO7nt/kiiNmQMFA+Zvn/2eB0P1o5hx3Axl48+W+08Zznp2/Smgg74xFt7fLzn3&#10;9hTYwuW2IQq8rkccccCmvKyzB41ypUfNkcN68/54qvtWELFG7EwsT+5YY29F96SSFUTfGm372S3f&#10;n0oQ5EZ2MFMfLKuNvenF18wTRN/ENz+nt9aAldBE0OFUlsLx16/hSQtKu6NlZlbhvm68cAGkQFGW&#10;MMrL14XHPZqFn3Os5AZh08xffpVcpKQ5oGV1Cnc2cfe6/wCNNi3EeYV2rGvyuFzu7/1p0cToRDM7&#10;MctnavXFCwrIywK+1Qp4zyP85qQvdDNhXaUY/e2srMMGpI7dPMVCQq8FfbnrSKqDaZfm7Kq8nPr+&#10;pp9xFEApAMY2/Mzf19OlVcIysRyxyIVCI2cevI547/Wo1CnIeJl3cbeu7/62akjRUXzGRl8zn5sb&#10;WXGc4/z0pFnMDxuE391baeOv/wCr2o3BvmHRWyqfKKn5QCdze/075zTpFZNyB1G18kD6dKhWQSGQ&#10;yO3TKxnoGJ/z6VIyyM7bZ/vDDDGdvsSf8igFuNITz90a/wAW5dq9PrUrfuiAGRsru6DnrQpg8vIX&#10;5kwdiqQc/wCePwpk1ptkLJwXJ29iKQNkh2qPlX5id23ac9v8fWq8hjW48xLg7mzt+X5hwB+HSpDh&#10;mURiRT/E2AOP/wBVNkmCSuGi3NIdqbj1b2OKokLneEYysrKzYRd2cc5/OjEigw45X7vHPX/Jp0UB&#10;3LiJQFYbh3Axz3/pRAFh+Zztfofm+9/+qmFxqRxAtCGBHTnACnHf9TTA8sK7CjCSQAANg46g/Tjj&#10;NS7zIVlkwq5z3yOOTj86bHbsQXR1x/zz2nj0FBPMQLb5DbpW3Dknd/8AWqUkBvkXPoqd+cf5+lSS&#10;TMSGinbCrnaw9e38vyqNo5ItnygY6c9P/rUAR/Z2jRZJRgqcsuAT+FEcT7uBuA+63YfX0NA3hTFl&#10;Qx+9hc8genXH5/hRHHsVQ/VkH48YxTuUOiDBzmf7xPzZwGz7+n+FMlMaruZ129Ax4LYH+RTxI6D5&#10;2+ZeynO3rxT1AwUikHzKMqV74579KYIhEcYnWRm2rtwV2j86l8pmRs3TCR89VBUDGBnv1qGXcXWP&#10;eDt6sq+3TH86kTLssLFfm/hUZ/H/AD0py2KlLQbNthXCEk9fmP0pxnMjGWfG0ttK9MfnUj7H/diV&#10;vl+63X601ljXcU+b+9zwOfWhGfMQqN7swdtqtgN3B9KktkUHMyloz8v3SORUilFfaq7s9GOOO39a&#10;jVQkLFV3Kp+X58Bv59Ov4U+gJ3AecJW3x4KNxJ2A9Oo/zimh2MhZFPy/MVOcAelNI8l/Kw4ZeMsB&#10;g98CpiFihKoNyrjzPbnk8YpLYT3IzK4MhgbPmlUOP8/ypqSAKS7f8CLcjk9vr0pTKgk8oSqhU7mZ&#10;W+nSn+S6xGUf3v4eCv8A+sUyoyIy8T7ZQ+0kZVh2ORyfpUU0zCY/vlwpx8ucOD3zj0I/OpAzN89x&#10;BhcZ5bg+mP8ACmMWRU2Nt+Y7VUfp9Pb2oJ5rkkJeWbzERSw5Xb3HTH1pskiRxMGjkXaeijjpyffB&#10;otsBN8kbNvbG7pjOfy/WpX2oGMflsHyF5zu56Gh/EIihgj+Ys23Ofm3E5596bcI0Q/eQ/MPlAwOD&#10;6n0pzIkMaQbPvYZY2O35v8KSEOHJWBWVlxHvXlh0x1p3AjfzFO3f3ba27r2H6/19KlTawdZAsnzb&#10;R8vzDsTSQb0C4T5mT5WH8Jxn1+nbvS+SspUPOcMw3Bm6nn/9VPmbFdDHZQm0x9GypCj72MYPPFN/&#10;0eXkuy7WwpY859vbNSpbNCTcW6NtBIVRkH0P4c0QwoTtEaq20ll6/Xn/AOvQmHMRuVDlWPyhdzNy&#10;B7U4icqSs25do27T29M+uc08whLhm8j5VbGDzhuMfhTMEv50MLbfMBLIdu3HH5/SpYwZol3M1wNp&#10;xj5sdef506VkhA+0DOY/vHt/n+ZpxzdBkt2ZV24+buc4P6Co4pZkZWjkYBcg5H3RQK4CPYFljcLu&#10;+Yo2eF9BTYzvXywhfd90Z6ZpzMxkCOzSMX+ZlT880MskUv8Ao7sFUErxknigTYGEKGjJj3qnzKz8&#10;lfQe1Qsi+YfvE/KRls45/wD1VIlu0bCGZtwXB+Ucg/U+49DTt6QssSLjPy/e9s4oDQZKVkKkqXDb&#10;grbeBj/P6VKsUKTNIzIxZWxiTOVA9qhCypCIxHtXbjAXPGP69KPISEGRI8s3CxqSQOeM/Q1VrC1C&#10;4dJlILbR0Uq3yp7e316U2YlIVP2fG7hW5yeP8/WnSMEj8xreNSDyrDnPvUSIqohErDcuT/dI9P1p&#10;ofQWPzZGyrsvynIPUtxkf59abBztMpbbDzuz3Pp7fjUrb4Y3ZpG2hctjGOnv/nFRCRWHnQSFmUfN&#10;t6twePcdqXMFxxnRv3ciKRwfpyePyNOu5UupNrSZVG+ZfTuKjluRFt3KV2w4wvfBz+fWnR/NGxTd&#10;tC7V3Ke3ft3qgQW6L5eXg8vbkkKBntj/ADmhZTajzolZmVsMrPzt46/rQpMA3HG1WALKuAcj/wDV&#10;9Kap85ysabm9Fbhcnp0/woDmGS+ZcS+e8fl/P8yt/d9Prmoo/wBxN5zOf9n5hn25x39qkecpIRJK&#10;D5YyQR15/wA/QUbcMzMhZdyqGGMZJ6fT8MfrQO4KSXbzH+5Iy/N2Hr0/Kojlpf3Uvyt654OBzT1e&#10;2trRdxDsTjaW5HU+1QzxiaTay8yDd0znJzigXMSbWXdl1VeNoXOGwOo/M03cVYhs7i2ANuM89P8A&#10;PagyH5kjiLbcMypn8SPc9eD/ABUiM7OwVtu1cMoGSBnPc8/4UBzCTkzHyxFjauTuXFDQWe1TIxUn&#10;n5Y+v60B5Gk8uNFxtb5cgbuR69R+HH601JZJl8y2+Yn/AFnQYPp19MUA5HpDXCiAYGQGBCr0P459&#10;qeZGgO9GbHcen4Uxt8smXfaobG0Hoo71HFJA8bLE4yz8eo9+a+e5UfTcxMqnc0qybQyk7Wz8pIpv&#10;mGJxKobcq4wVHPvUabUDFC3CsGY9qNweNM7hnnPr9aXKNyJDJHK7B26NywHXrihJPkMkgP3eVx0/&#10;yKjlcSBmY5BYbWwMHPalIGVVy27qyg8Y64/l+dULm6j1Lo5SRjyvPbPv+tSL5ZEcjJtTeDwS2f0q&#10;vdSsw3SMrfN8ys3K5/GnXbBUWVH4ZlVRnjNTysPaDvPl4Y7otpP/AOrmh5JYi0e3hpMNu57d6bI2&#10;QIhKrM3Cr/nigPHM214uf4z9Px9P5U+UOYkm2qu0NudWBZ/w6UxJigLM/wAxbHI5GO1JDInzB24J&#10;3KzLyenHSgzPJcsztu2qPlXHr0/CmHMP+2qVWBpBuGMbj74z7n6UsbIHyq+/3uM1GsyPK05TdwRu&#10;28jqenamhdxUNI230PBxmgnmJFAaVmjbHyn5c9DmpBbl0cINp/uqc5Hp9arkvDIdxbc3C7SOcd+a&#10;bvMrcgMwb7/507BzEhZXUkOy7Vxt3deKdKN+3DsvpnJ59fp/WokMix7WLei4GP5fWlKiN9ok+bov&#10;tSDmJhPGsnlbm27eoX/PNIrbg6ghpOfmK/Nims7IhAudyn+LjJ9sUjrLKTPG67FXawBxVcouYcpY&#10;bQ7hTuwCcfh1pyTM3zyRMdrYcjufT8qrhposMw2lvusMZU9OP8KFkuWBSOb5l4C5PBH4frRyi5yS&#10;OeNXkVjtXsoYHPH+fypzvHGWkRWC/wAPqeOtRtMm4tGrAL/Ft6nNEqltgKYWT6ntn2zSQudj7V8I&#10;8QjXnHvk0xvKTa7cAZGG757U2NpduSMfNllOOaakpEZeRU2FunYejf571XKhcxY3KsSuzc72Cr0z&#10;6fypsLylWEbsP4l3MKaGd3TyZFYKvyrtGe36U4SAfMH5ZPmBHp/TPpRyoq5JuZ0w8mcOMFm6D147&#10;0RvuTIbjd0Xv/wDrqG3dY1w7Z6Bdq4/MUp3RoUiiILN/FnrijlRPNqPgEvlkKNp5HysPlPb9aZG4&#10;kXcEZWY9u3uffrSLLLEpiBUf3sscmgm3XBQ9Vx05znn8KYcxIAs8rFix2rubcOg/wNNMkcjFEk+X&#10;+H5hle2MfX0pomaUs2z5Cvy9Bx/UUkjLlVklVgH/AIfxxVcoXQq+erkyj5uu5WAAzjOaBIXPmMCv&#10;PykdV980hManzVY/M+FUfxDPBpY54ZpWjkHfDfN83FTykSl2JGnMX72XbJnBX5D161DtWP8AfEvu&#10;X/azz+VEu6RdyuwbBGJPf/61DI4zJI6t0XoCCRTUQjJkiiNo8sy7ZDndtwNo7UT7JJlhll+VfmLI&#10;eX6cH8qhVYZECNHuXcFwo+6B604bVzAkn3s8qo/LpT5R8xI8vmMwEhUltuOn0p7SceWw3Hbz6ntU&#10;Ek27JhG5RksrDGcZ/wDrUS3Bcbtqoyk5DNzj1+ho5QchW3hF3Rtnn94ig57+9P48toXY4XJU+9RR&#10;yskLCNty7cr7j0+maUoShUsPvBjtOec0coDnkMkjMr7W24aTv1pI4kZfM3NhMgFmHYe3bmmMBMi+&#10;WWU7juO3PHcdKcGwrIQq5z5e3PT+tHKS5D0aMSbyNu5fmb1prSgox3J8393ncf8A61M3+Y2H+VeA&#10;rKM8mhg290Qq23A3bfun19qOUfMSZHyx4+ZWP/fP9aQgh8O7L5nT5uOnH05z+dRM0iyb0H8R6HOM&#10;9KDLlG3nOBuGem7r/nvT5UJSFkRjmAcAHhc9O5604BnKpFtVVGGbg59v1FRROgZTP6j8Bnn+lOUi&#10;OMuV+bzM7sZx74p2JuONusRZ/NWQYxu4+U+1SF5BErn5m3DcuBz+lRRoh2ybuMZ+VffilZxu2sV8&#10;zGV24zjPr2qZBcA2CqA7mVMsyt2606EZjaORGIXuf6+1R5kS43uxbdwu7r0PPFOLMUULISMccfz6&#10;Zo5Q5hcqr7cHb/GuM5z0/CljlErPsA27ccr933/XpTSSIopN+d+QynHb/PSmhTIGUg/dyq45+tUH&#10;OIGGMxKwYsu4H+LFP3gOCv8Ad3bcbsL/AIVGWL3AjTrG2OU68foKc7MCRHj1+Xt60EuWo8s0ilE+&#10;X5cbgTjn370z5UZZSq7l/hzjJ/p0pso/dF23fe2leeRn8s00qHuVkGOm889cf57UBzEsOGZmUrwv&#10;90856fgOPxoVo1RvJflhu2tjOTjJ6+lMS8RXU/ePVQx9sfjQ7GVM+YflIyWXkcf40BzDmeMdYmkJ&#10;b5hs7U35PJZlG5VU/UDt/jQypK7bjuG35m9ff9KjaSF0wCv/AAFsnH+fagOYc8gU+UzNnb/Djj8K&#10;clwzfIx5b5jz0qLzg4UyA5zz8vX2/l3qUqqKFeHa23JG7gHPb9arbcOYbvdpBDEPl2/e8vO0f5Bp&#10;VDIPMYqxX07jpSN95gTztDDHJ69/ypomgjTYkuG3dWUfN+PpU+hnJ6gx+Zkk3blAP3eOtOdtvRvl&#10;/wBkYxx/jSvKuxhKIwzfdOeo7HrSRCAllY8bQML69/1xVFBJ91S3XOflz83tx3FNV3eTIQKxXEhP&#10;GfxpuQwYJJgquflH3v8ACnCLzZs43L03L/8AroaIuxz5ab5E4jJCfN69qUAffMapx13D5vWkCkuA&#10;pZAN2ct+n4E05oT5XkSMVC/w+vvUl3XKQp5WWdXxyRlenbmnshcpEIwjL05+U++KekaiMxyt9772&#10;1emcc/lTJ2lYKCyt5jYZTnnHPH0oC5L5BBAKlcuecn7oH61DcqkrcNudeOvB9SatQrHlpId27A3O&#10;P7v+fWobi3jaUmOPb8uEb19TQJkCK64CtI3zKVA5AyOaQMQu1kVT13SZGeeP8+4pqzPENyylcfdY&#10;9eO1G7yHDwthW+X5cnHqelaEcwxZZEdZHLAq3THTnGf6VKAVfarlRt3Mf736cf8A16Im2Kzy/N0G&#10;Ce2cYp2STlirfNjb6HGO34UAGBFtTP3Y/vYPHA5HpTYjEACWY4bv375oEzCMsoZehYnpz2pjGMoY&#10;mCt3k29DxQFx6sqHKSsd3P8Aj+FE6gtsnU7vvDPQZ9aD12HsMKfUenvTgXQszOWMeNu30z1/pQSp&#10;XdiNSqH97jcoO5S2cf8A1/0pS5MWcNndltzf5/yaa9spJMaD5W+YbunB/T2p4CPEV5yFzsIx+H+e&#10;4oBMaciMr5ZHuh5PtQk8UgTzm+qrn5hjjn1p22OXgW5Utyu3n86jVm3fZVX5doHy+tAcxIbn5fKf&#10;5eQF9N3amy7Hlw0fzMudy8DIOOf89Kc376IxEYXr8y46etBcyzIHZSytncGx8vTmgSk+YAxKLHKh&#10;z9wvuz/nvRtJj88ptXd93bx9R78U2O4CSFI+hYn7pyB6fmaVWky0sac5O5ev5f8A66BuXYWRGjC7&#10;olbOAw3cf5waRTLKFcbVbdzj+76cnrUsUZRS6YO0cMMev+NMbe8jMBtZm5XrzigIib5wGcRsH+6q&#10;gkhT68U4GGOYIgCqv3e5/OglBtQFWZc8s2Oe3FMG1XMSo4/554Xr79KAkI6hys+0tnn5R0Oeo9D/&#10;AJ7VLPNGiLHGwbqfmP6ioluEAwJGbafmBx8vqRxUjSNtjEkwfC/KW/kffHegkHBaRc/dP90jr9O9&#10;RlSqxkNubd9wnOfpUnnbJFIT0DLjntQHkWNkPyj+JTn0PI+poC4NCr7ihXPc8jIoCbkWVWAboq5+&#10;8enP+P0oIjIYBV54OQQBxUflpKVEYACr97cPbj65/lzQVzE0g8sMQv8AF1xyW/D/ADxTViYBmSRQ&#10;vVtvGPehnJ2+ZIq+Z39eMj/CpEizGziTaxxuwvr25oJuMmRTtKj2B7H3pMsNoMisSMqvvn/P4U2S&#10;Ys6kghdwCsrc49aBG64M4XcrYXfnB7/n+lApPoiaFPM+WXYFbHyr8ufeq7PcBgu1ty4Xa3HFSNBN&#10;KDgMpbG4qvaiKNkTaskgULj5v4aBLTQbIvlFmaILubLbs+3fv9KaGSZd5Of4sR+vTFLIEKbRu/1e&#10;fnY/NinoXQDbt3Z+72PHXj/PFNOw2ROhA2Mq7l/h2/eyf89qljbam+QMnYc/544/Om797+VtAbG1&#10;lLHOMc+x+lNgMezfcrjr+7b+IZ6DinIgUuHl8tfmG3f0yOmP60hLGNQZdu3AxjI984pojbbIyljt&#10;5VuwB/H/AOvT/KlkT94Fyze3P+etEV3GpWELRsszFdzDlf8ACiZCu4EZ68HnFDLs/eEoSpHG459j&#10;UXmGJWc/MzcKTj0/zzVBzdiUSxqwV3yo4yvc8f8A16JdoAKnmTluOnbH6H8qj2PHGoVgyqcKzL90&#10;+3NOgDgyB/mK7vvdBx/L9KWg7oVlVV84x7l3YYfd5J9+30piDy49oj8vvxxSkCMAqPmb51UEfkfx&#10;pElkc+csbbM4yvIA57d6YNjgkcqZ3KPlO7rt+ooaMz7YXTouOP4unX0HWliZWTfHFtDcfLxtHTvz&#10;zSuXhQQAc9Bj68Hn/PtQCAeapG5TjcMKucH86ZcSjYqzF2w2AvoP8TSDAfeGbqSrtzgflxTiWjQJ&#10;sb5VwWPQHFKyAbHOAynbJ83t/gOlPaJrc4MiqDjOPlpkSQM21BIuQTtbv7VJC0ZtssR867hn6Hmj&#10;YkAI2uA0QkZW+Vd3GRnoM02VBKoZU3cnvncf/wBVOJO0yMC/zZAOR6c/SooYxIjS2yttbIHX157d&#10;aYJigyRKQBhlXK5zgjpx/ntQkiOFz9/+LJGTxyPwqSSRpGC5wFXDfXn3NOMcaFZAPmPB+XkZB5/O&#10;gOYh8uNnSC2DLhg56D0/+v2pRNJKWVG3N8xVlJ/SntFG0qSSLtYAH5OM/n9ahkmZSoU7tu5mZuxo&#10;CUgnkRwzBPl5+XGCTj2/wqSV5Jo8OwbDDjjj8OtRlYykjBFZeCduefYVGDG43+YqY/h6Ed/89qLd&#10;QA3H2ndlm2kg7gvX2pSY2kWVJdy/xDnj6UgmjUBkG1EjIZTjlu2PX/69NfD221ty7P4cDigB6s2w&#10;MoZt3Ta3UnrSfa/lZVVdx56dePfnrUMKNG0hPGxx8wByDT2LtI22LawX5d2ATz1psAnaTKPFwNvU&#10;8YP+P+cUkas3CsPm5wV5H+R+tPfLxqysuAd+fUZ7+v8AOnBopXy6t8gynynjPTr0FC3DfYZbyrH8&#10;sSjDKAW3cjtuHpkipHCsjxWyDbw2O/TnjtUaYVM/Z9rKx3fKDjgfzP5VGfMG0lThu4bBB5z+P6cU&#10;2tQJwrScu/ylWCqpHp2pkkISXzPOZVGGZivUHsKA0W6ND8y5bb7n8KcJZhdedMuyNuGz/P6Uaktj&#10;pIlKbjb7ehOQMH1H+TTWdIkMYDP0wF7e3601oVUmCR2zjqy/dyeuKaJHZGzGrEL27nHXpT6BzFiG&#10;bYcDa7DjDN92o8kCOYy7cfx9cYpvDTSbAvG0x+nQHn8feo0ZYNuBllOduOG4yaUQuTwuzh4XVTwG&#10;C/3Rnjn14plw7eVGhRgw+ZiQcZ98fnTA0bQne3RfujA20srKW8kyKq7eDz8/rxR1DmHT3RPy27bV&#10;5OdpweR+lR3cf75lMoB3ZZlTvn/P50u0xxZWTau3CxjHA/pTiAsasZNobhA2eeKrrcVxkU0jFbeE&#10;MAuPm/CpIgzwsQwbd8vyn34H502FUiXymmZVZv7vAp0UiRR7oxg7flC5+f6f/XFAr3IypEuIjt+9&#10;15+XJ6fTGacsKRr5Af5WGWbPr/nmmESwhUhLLJzlj0PqPypShdG2DG7HDHrgUDuyxlFRXV2wCNw3&#10;fyOKZNMypGiQjd1+UcnmmLmPak21W5IVsYB/lio2OxmW3XeGB3MzAnr/AD4qokuUSZPuqCTlvmUh&#10;Ovt7cZp5hd41eMK2fvNxx7cdKZGbhLdSq7uM/LzimPPOW+WdkX7x3ev4Uasd7j5pE/1W75t2chgd&#10;w/kKrzKvnCRd7nblstjHofpUnnB52DyRrxjcvT6UTxFiJgdu3+HjnHb/ADxQK5NGB5TyNlmdwzMW&#10;z746daYCWHlOhVWP93g/pmorecswi2bccqeT35HPelWdm2gy7eVO3pjn6UWYvtEolMa7tig5+Xj6&#10;0sLMCsjYXau0fLnHH8+KTejp5RCx/LyqR87s9vWmrkhVkby8njC53AfielGyKJSzSx/v329274H5&#10;U1ShlUhm3DP3Mj0GKe0rvuHls3GdwUYzgfjjvUXlmeUMV2whtx2/KBxjOfrR0Ju7j4XZm2Pj/gTZ&#10;B7dhQY3YAsFbd/BtwR9DUbxqsKghZFb7ysuD9TzQXljia4SPcuc7l6kA9MU0EhxJaWQIi7So+6Dg&#10;n1+tAciQsTwqj7q/w+v1NQgy4Vud+OflwKQosiSL8wYc5k+vTPpTJHtGZJ2JQbf727p1559qbI06&#10;St5a/LsH86kMy7Mj5W53qq9On4/pUaqxk3+auVIZUYn8/rQVzBBI3ltNKo+bqc9T2xTnJKrPJH82&#10;35VUjrjp+vrTTn5tqMUZsN/CRg0q+UJGSC424yY1Em3t/T2oFzD3Qhdqj5tucjHzEdec9enpUUIk&#10;DNMIQNp+VlXq2DjOf/1U9pA772hb5cBQ38j/AD//AF0SPIJQX+YHj58fL3xj05p3Y+Ya/mqRCkbM&#10;xXK7hwc/1/GjflhDIc5PzHd9Bn0qRUdQyLCCpbLeg75601CskCug+Vo/lXHfJ/8Ar01qSMtyhDB3&#10;PAJVVXHfjP4VL5u2Qb9rIW/ibAHBNM2B08qOT5jg7Tjp2696bNHMCyyHBXgruAI/LvVFKwh88R+Z&#10;GRzxIy+nr+gp0UsOWdnDK3K7m49M4/yKQurxsG+U8bZAOMe/rzSxyA/cVQq/KOgAU8gf/q6VN+hJ&#10;JcqZFFucMuT833icf0qPEkjl9m3cM8DjntUMlz5aZiXG87sDnjt0/wA8VMrq4ZBtbac7m/lR7xP2&#10;hzi237ZypygKr0/Tv0ppkDRr5kmGUjPP5Y/yabBPCIf9IDqwyNrY4/If1poeJwpt1ZpCuRuHA9f1&#10;oWu5Q7BZgWiZgwZQWxyPw7VHsVhgJu3dAzct/j3H0p0lxIzNJtKhscoBgY4pkzlxsiCBUVm245br&#10;z/OqJ5SUxqkWVl/gzsbB+h+np2zUcjEykq6MS3Tb8oFL9olZlV1YEyEbgd249eOe2KidjIGljLN8&#10;hyshwB6njFBQ59sca7ZFbDL5nXOQDiiaWVbg3KMv3vmbOegyQPbmh5mmKoRuU7drqD6VGVzzEgX5&#10;dqDd1HHP+FCAmjaJmjEY3fxBsfNyPbjp/KjzAZnSHZtTB3t9f/rUxHkWN4SCqlsD3H/6/wCVJKhC&#10;ZaJVU4PyryeRQS5Ek4Tyv9HO1upQNjAPrQ03lx5c/wAX8XzDtxx1qOWRyvnO6/ewqr1+mDQDIwys&#10;DcfMBnPzeoFIz1uToyJJhrhdpH3d30681ESfNxGN0jY2nIBIzk45ps1yyzFF3RrjHQc/kO/HFQrG&#10;0rEh1kbd97oQM9M9Pzq+U26FjeFgWUzKwxhefbkkevWjMZZmWXaxOFyv3uOhqNXaNyDL5at0VsHA&#10;7miJd0jNBNg8hj5edq8evrxU2ZOpMj+WWjXgBiXDKSD360yR2dBuh3ruP3W+5x/Ko3mW42xeUcLk&#10;ZzjcfQVAJiFYMqLuyQvP3QO30oM5T6Fx5LcPj5ldCAu4e3FRzqj48mMblxu9+P8AP0qOecEG3yWZ&#10;vvAZ69hyP60skjl2zGyqFzsjbOePqf8AGgFIXdIiMHPzbgPm4/z/APWpqPKtsixA72YsyqwyR/hU&#10;dwWVfKi2svBHzfc56/h3pSIy5cT/ALxQRGNvzAfl2/rQORK2zeSIz8q/6zdg/wD16POPljcirtx+&#10;8UE546f59arsHEwMr7vkztUA49zgfypZZ380ohCqGw2Pl+n07VoEXoEXllHlnKrGv3UXoMHqfanF&#10;g8ghKk/xs3QDnkfr71Gi5dgYf4AWDNlTz1PtSC7uUMQbcFaMrGyuOf1/H8KVkK7JPtAA8qVgyxn5&#10;l3cU5GgJPndOq+uM9P0/SonMMskccz/dySzZ2544+n1FMKAlyZh0+Vf7vI54FMrm5STcdq+VtdVb&#10;PzfeBxgcelBlkdN+F+WPdgf3uT+eKJ4dyMLlflXLfKp/yahkIlfbFFt2rncPlB9OO1TfUSCOZZIN&#10;piX02luvU8fpTvMlmKiWLAVSOF4Bxx1Hrim3TYmiiyrbm+VWxwQB/hTZNkoLo+1tvUdCPb9apivq&#10;OuXcRbbiOOPbJ/D1HT/9VRsI1bzG2su5SCV6nn9OKRrxkiXLbo5HO/Lbsfh9f5VHuQspjT592dnt&#10;jOevQ5oHzE0LXEcgXIKsuDuGcHPJ47VE884LSeZtXhXZvy5+tSRSRwspjk3jdgSDPb+E/wAvSoXn&#10;EbLJKFbaWZdy4Uil1J6kiTJMWRid23P+0G/Lmmo8qLvPDP8AMdiDjIHBz3zmopl2QMY7dmk5OFXk&#10;cdMmmNPdn93A+zaSGVgcj9aZduY9O8sMCkKFdrbVZiOeaYD5cvlGbnbjcvt/WkbzB8kL/dUbcngU&#10;JLItt5rxK23J+VR6dCK8FH0HMKgHltvHThW9c460sKNGGGfmDbvmWo0lO3J+XPLLt4Hbk0755JGS&#10;M5VeP8mnsHMySNiuVkbdu4j4P+RSPNtdY0K7e7fp/n6VE8gVGjII3rnbzxj6U2MplZX+XH3gP6fz&#10;+tPl6lczJpFQKxQjdztCngN/hRtR/kVi20bl/wA+tRxt8mMZbduZm7enSkMr+d5Uqe3zLxjHXHpQ&#10;Tza6EqjHzqrKzL3WlE+DuYHJP7xuOD6frUTsxbzJIeFX5Tx2p3lsrbGK8j5x79qVgcmOSfDZCEyJ&#10;wMnp7U1ZJC211A552r6+lMaXJMruNvXgfMR9KWO4DYAHylvbJHPFVyk8w+Yo2JUKsG+6ycYOPenT&#10;TRNIIfMww+VhuyO9QxyoHYvE+Ou0Ac8UM6TSMvClf7vbPvSDmJXnQRqCD/s7TjBPBFKskjybApXa&#10;cHcw5FQSMNp3Nu2ggKD94/l7U2VvIw3mbm24JPUntVco+YsQMVQxNNu/eZ3bs4pwkQ7JpGK9WPy5&#10;wck5qL7TG0IKgrhSc4AJBpHeQBU4bn12gfjRyhzkySyOMs5xt+VsjA/+vULeWh2l/aTPT9B1pXkC&#10;lY0O4KfTpyKR5IWIuCv3ufl6j60JC5hzfvIPM+Xb1x/e/wD1cn8KRi7ndG//ACz2qynp2qLzC7LG&#10;6MuPuYHDAkjH6mhpFZpJVRsNx97pxVctxc6LBG+4AMnLfdVe3fv9Ke6AAjbjcPvY9P5VB5yAfKw3&#10;bv3ZDfe4J5pxLFd33/kxhuzf59Klod7ocdr7cBl3gqPfJo3E/wCjS8Fj8w2/hyKjjlbYp8v7y5XL&#10;cjrx7dRTQ4dmhTll/HFCRPNYsNJIrBSNu4BQu3p79f0pDJGkW5AGYsMMeMfT/CoJJGH8DbsL+7Vv&#10;l/P1pyySPliM/VTyeOefrT5UHOO2mRWilx8x28e/+c05QkJZN+5mb95nHTH6fWoXQLMwBZgOcL1z&#10;3H8sU4eduy78N1Jx29v/ANdHKTzEgOB5rN14Xa3X3oDRRzLtJZW6bj0NNklLO0SHndwuNo/lUbZC&#10;bA+FJ4X1OKVu4cxPvQTvLbzKAMHbj8x9aZhA26OT5Rj5ixz0PP51HKkojLb1XDbs56rjGPejdC67&#10;M4ZmzjA+YfnV8ocxN8pVNifPu+bcpGMc/hQJztbJHzf3V+tQiQhVSRmLD5XX+EjsPrTmZVjDIUQr&#10;ydvqf/10iuawkDwFxOUYSH5drYP41IkxCkgfdySPSoPmkLSLcNIuzK7V7980RCRGZSjcn7w9s5/S&#10;q5USpEsUjtI0Sbd+Ny4bpx+ualyZIpCWVWXP3cnOO3596h3Sxq0jRqrZG3Gc/WnPIY3wg+ZcFmbk&#10;j6UrEykOaeFIDI25shVKHtn8PSo0dIomhPHzBecZPPTFIki277T83c7e49e9NMmxA8UZZQf4/X2p&#10;FKTJ1kEDbI/4v4WX5jz1OaYs5mVtvKtjd/X8P0qJAxbyg/zM2Ywqg8+9ODASNIPl38+Wc/rj/wDV&#10;xQHMOMzRH90vynKq4wfT9P8AGmRBkVVVd+7HXv8AkaakThlWRiVAA2lsY46/5/GkgK264RW2qucj&#10;t6n86rlJ5iwsiQScRBt2No9P/wBVI0qw9sqshwI/4qhKy7vKDMT0z/db/Cmx7fLa6jb7qnep7cdf&#10;/rdaOVhzkxkeR1dZP3iOcMGxilYLLFtU/eyHZc8VGN8Mq71b5SQUBH+T+lAkba0G75v7xXr7c8d8&#10;UcrDnJHYKOW425B256UyQuVZjLu3MNqDI7f5NRyz7j5S8hcjaccfj+B7Um9CuI/vdN3JHXrSsTzE&#10;wJzhV/hxt29PU9aW3MO0LHyzD7vb65qKZiD+/PK/d8sU6IuW2uwyrZJA56de/wBO9Fh8zJEKrEA/&#10;y8D7zcfT69fzpkgRnVSA21eVB6L/AJFJHK7qPLIZ9q7u+Of8+lEhLRMYnw34Dv6U+UHK5MJonLRI&#10;E+8Rub0A469KGYoFHHy43bvXFQq2Strhcjl2ZO9RPLcOrRIC3ZuASecflijlJ5iWOSNiqrtUbj/D&#10;2/H6HFOidnRQCFzg8DGf0FN2x8Rl2XzBldvX/wCtQjgEGc7t3y/N/D9R7etS9A5gyQightuPl67h&#10;/wDqqRXiRGh88/L3II5z1qrJcSb9kpVRt2/KpO7np9ak89Sd26Pp/d+9/wDqrToHNYfK+0/amO9V&#10;/i2++aRJVb95tVWVjtK/j19ajjZ0LNM+QGxt2k4pschZFSXds553dfbmjlQubUmEsitveQN12tz0&#10;zyKXzQMqH+8flz+YxUSp8mFj3fKTubBHXn8aJJEbEiQsyqT8237v6UC5h0ZT7OwIyOAVfn8qm80N&#10;LsdeuBuGeB6c++arhlVVhVPl2fKyqOMHH680byWXezMG7qpH8/8AClLUOaxJLIuVMkmVbvjH4VHJ&#10;ukB3KMdRuk4H4fWlkuWUKzRsFUfdA54pjSJKypCGHmfOrccf5/GiKHzXJ0mjCFdgXtuxUSLHKcB2&#10;O7j5uy0OWWPax+U5IVmzj8v504yMhXGF6njOen0phcXbGqmP5gG/i9AKY5wNwH+szhm6AUziSSSf&#10;n5lxntino4Lb/LBUH8P/AK36inYXNcRTJKixs/5dj19OefrTzLNMiHzFz1XOc/XikVl8vIK7mXLf&#10;NyT/AJ/E9qesMjyoju3ORjjt1qRcwiQmVSjPgM3AXgc+nan/ACsCzx7dvR24xxViOAhQFbO1v3i7&#10;evv/ACom0wtGwKrtjPzDA44/WlcohEhSPKEleGDYP3fWmsxC4cAtt+8vfjp/L86e9tcdBH90fe64&#10;x/8AqFVmGXbbglWOc9z/AJxT8wb0QN5e0kbRliehOR6U1iskjGIA/LweRn86Vj8xZdpXJZW39c/1&#10;7UyDC7kdecZb35/SmZsAN7tI7gfKDz3x0/WnPhYWBBVmbAYfzoQYjwuX2rht3Q0SRsw3eaG/vLnG&#10;OelBLbBnZSgXa3Td1PIP+fWmvCSu1vlkx825uBx6Dt/KnJh5GMw2lsEfN0yOnFCyoilJG+c/KMqe&#10;lAORHEqSlo3jbJ4356e2MU9csNoTcmcKu3GSO5/x/Wo2Ro5N+7cMYXc3Xv8AzzTl3S8R7iu8bVbt&#10;xmqtcXMP+fcpmk+VeQq9fpTjI7A7V8ss21QTk49KbtmRWmO3O3A684x/X6UhRpj50b7jnDbucUrF&#10;fCh8uIWXG3/Peh23lSdoVWzuLdP/ANdNZG+4zn5R8okJBPHT86DJkM0y7t7fKpPbH1p8rBO4su7z&#10;G2tl+isG+XHY0SSD5WKszYXd/n60iMd7P8xG7K5U89hxTd5Kspi+9ICp4yeevTgc1NhMe0Uot22t&#10;97O4f1qRV8uQcbmVf72c+1MYxSp5fO2SPO7+L344+v4Umx5JVlLk/MCwAoJ5rEseXbzXfb/CFPOT&#10;nihCE3K7ty3O1QSCMe/pTS2JVKBQqt8zMvOe36U1n2TjDh+eSg7fjQNSDzNoLct5bbj8v3s+npSF&#10;jtjjx1bO7HTGf8/WmsqkeaY26f8AAifXg+9SBozM0B+8ADkAjHHTPr1oHzCSCSNtjTqw3f6wZB6j&#10;/PSpI54RF5Yi5z/EOccZFRqVlaMoxcKoDK7AZJ/PmhZwr72AVmTG5sHB9KA5rDm2Lb+aqMuOcE9P&#10;85oV2+zbg/y4ywJ6c+/ah0+0KGDfMyNz64HT9Ka0WCDncUXauefXg/rQTzdRwfP3AVHT6cfqKXcM&#10;8qF+XG737cetJGZZFWaZHBxn73bPSgiIfv4yyjrs45oJchvzKyq0u3d/EvTHfvmkhjuFjWIs20tn&#10;94vXP0p4WbaGlCNt5U9AT6c+1NeRrlfmkX5c+WV6jigq45haiPylVt2w7ivfIHFTAx/N5Zzk43Nn&#10;k9jj6cVWtnWcSFB8qtjzP09PT2pyH93sKssjNxnB2gd/8PpQBLmZonU7fvdGGD3pi+a0ahJlZVUb&#10;iTwfQe4/nSCUGbyTMF2D7vJBOeSOlOdIiVYybV4HyrjOB/8AXp2FzEUZ86CQqc7lG/LdOM4+lSt9&#10;mMJwWZmj++D0PXv061HcCLYvmMC25QpUEAkc5pszrEyxlfmK5brjPrg9elIY5Y5dp3sZCuAvI3da&#10;jUiA/KSGY4A3Dgj0pzAg7fN+bJMhH5/55oEayQmYFWGfUccnjH4//XoFdCCVIkYRn5guSwzhuP8A&#10;6/Wkxg+VtWP5jjg898DH4ZoZCJfNG1lbj2z6URqrP5rA/d+Xd0J/wFAuYkWMS7S5DN0X5ep/+tSi&#10;DYu+UfN0DH1pkb7P3i7cNwqn0oaVn/eLndt2r74+vegLscm+QLvIHzfN6tj09/6UyXcqNJF8rAgs&#10;27/PPtSwsIAfkY7uhC/KOxpeI3X5vm6cMBg+uM0BciQuHKOVbgnr93n/AOtT4wjzc+YUXlBgDav5&#10;fhSYd5GAhjzwfm5J9R+dOTylUqBuYNnbuBz9K0DmAqIk+Vt2cn047UOqSxs0nzMynbgZx7nrRIzb&#10;CCh+9hue3YfSliz8pSVcqG+boBzU2FcbGoTDIQpwd+7+LjPbvSxskYWQL3zukG7HAyKaZQn75ccc&#10;9O+ev404TFo2TqxGfYVJSY1p1SZZCfM28dOevb9fyFPinViyb2bYeQ2OeOnWkYCOJRLhX3ZQelMX&#10;dAC8ybdoyzKoO4j1qvijYXMLMhlk8hoVbj7+4Yxnp9KJGbO0Lu+Xb8vXru59ailuCVW5Dld3C7V6&#10;DHT6/jSxvtRcv+8zkbl6CqBbEixBEZDHGxyDtHb/AD9e9SuyykvInsPmzn2+lVIVVUUBfvNtVBwA&#10;v+fc09ZlxiOV9pbhvQetS0LoPMscmSZFfjHHGPYVCiShisUKsD9/c3P+cdqczZcKm1ht/wBYMU2P&#10;bHKRI6ndj5t2Tn0zR9kSdx0rrEGYouAR8oYenY1E+GVUkhYBV/hwO/X86JmKMyrIoLN823+H3HPT&#10;1pGKxjYsfmDadwYe/T86pFjlhBRYreQKV5O0dv8AP86cr9wfL2seOSfrTYpkd2jcqqhsbc9T2z70&#10;1YnfM2Nu5cKE6Y7/AK5pak7ii1WV/mbapHzfKfy+v1owHiOwF9vXbjJHfk9Ofzps8ggBjj3AADEf&#10;r7+9IokMmXUq27O1VzjgcZHFMQ/KiP8A1isGb5dq00TPLMdzY/2uR6UycYf7SuGO4FV3EYP8zmnM&#10;qAfIPX5QDuz9fwqkEdBturuWc7l4B3L1JyakyCduz5d27ao6fl/X1NNZkEmwHvlsHg89OvvQm5Xw&#10;0q4x9QPpUsLsLhFtXVoY8HIUsrZ4zinNbqoaIx7vlyJG7juaLaYhmKSKe5I4JzUbSbRuddqsxC85&#10;JHr+lBLkxzI+xi12zp1z247H0xQ7KxYSMW+XAzkY7Z96IiJF+7hv4V7HP9KSSIs+9ZRjcAx68d/5&#10;8/WqTKEjuXErPMuN393PY+2eP1qUrEZFkC9enHXA6deKhKDaEG5Vyu3OeCeePxFTwTvHIfNgz8w+&#10;UsDtPv17UfEFxvmRBRMUXdxkBunBFNtyYVDFG2liU9qbHG5ZZsIyscLtXH+etOLSorxszbSuB82d&#10;mec+tNCsSbcOpcfxAbt2OajbzJ2kMRXKtn6rnHrSRzSBWRo9o3L/AMs/84pbguSSAx/eZQeo9z6e&#10;3tS6iXxNjfM8+VVbcrK2M7unHH+TUk6ucukbOzL13HaPWo5Yltxttw2PvfKDx7/X3p0ihchG3KyD&#10;g5wDVE31HS8L5UMnHA4X5h/OoyjI5YKU3crj+GmxSwyOyo7LIGxv9BU7s8gj3uVyij6nn9PWgvmk&#10;MZUl2lG2x7Ru3Y+bP8v8KGlWQMXXbu43BcHGf0piTru2yxltzYKqcYPT8PyphYPOHO5lzyNv3McZ&#10;/wD1007aEEzO/nrMi4jZdoO77vHb15+lRRhVkaW4Vt3mAMuM1LcLMsIMc+Nh5YEcA55PvTbUEzh1&#10;cyKOrc/Nz1zj3qkVEIGMY80BWjkYhWXHHTjmmxSM8LLK7e+709R6HtUnm+U2ZlH95fl5/X+XpUZk&#10;WFWbf5jNxt29T9M8f/X9qnqVcc0Pm22EDH5uG3ZwPX8KRov3ny722jdz7+h/GkhlZX2sQvbcynaT&#10;9P0qSZSsbxAADrw341RNxriZ0kI2ttG1hzxzz1pGaQlVWQFv7qk44ot0lAZzKVRm/h54pVdQ5Zrh&#10;Vw33cH364pXJFkMuf9IkYt/eXAA/CiMyhmjST7i/NuPJXrxSCQwOssEjEbSc8jC4o4j3pNIwLYC7&#10;WPJ44/GqC42NgxM6/wAG5jubGeKdI7MjqDyeT2x659aijaLy/N83cGf5Ttxg/wCFSRTRv8hcfMo3&#10;LycgnpQTzAWRpAMfdIx6fXjtT8k3W6TIUZZTjO7t+HeoFaRx5bAs3C7duFOcHH55pI/NQDezLuzt&#10;2sAO46+lANkiAffZSdw4LdT9O+OaibNx++kUZ+6w9v8A9VP8zz8QmPdhS38R29MdOf8A9VRxusMa&#10;7mwuegH6/TP+etA29B6v5gM00nzqhyqdBSSbm3EoCAoLeo7Y574pqgrIwLIytkNJ6Y/+vSpdbpco&#10;PlY7GeRuGPrmgm4riQvvVG2rHzn5sHH+FPaaJSzFm+b+JRnbxx9M1C8sg8yMyHg7cntzx3p6Ex5n&#10;+6pHy7sZLZ9BjpQVzDgUij8tVZ02g8ADt/8AroZQEWNfmXru3Y/Dr61HNI8zNHbsF2Da424U9uv4&#10;k0B3OWIJPl/dYcDjjpTsJyCSU/voZHypVfmHb8Pr3pvnP5BVG8zbJgSIdxJA+lNlnJUp5vyqyrhv&#10;vBfUcU+aSAKzK26PaAvU7enPT+uKpE8w2PaNoeRlKlgpXr759vpSrL5booxuOMHvwOT/AJ/Oow0k&#10;kyz7c4XhW6N789KdHNFEWbGdx79j6etFy+YkCxoPKc7dzElo+Nx4456Cm/OFaSF2xwNoPPfn6YqO&#10;URqAjvuZvvL685x7f/qp0QUqfKIZWbKq3pg/r1o2QpCyyxxlkV1y2Nj8tn2prM86h3AVlwVfd19/&#10;WmGRzJuWNR+8G1eg69Qe3+NSbcFYppCpY7sjqh9Pp/OmTcWS4Z/uSKoUYIbPr19+uaRJy0TKpQbx&#10;94j7q1Cu0ztLuYKv8WRj8KJbjdM6zfOrcY7n3oDmJ0kSVdjSOy9FTjjkk9DQ0wkw7NvXb83+x3H5&#10;1E26XcGTHXcgY8Enp05+lOIki/1UQBxwMH7vrigq/YdIzzSNIx2/L8rep6fyNMud6RbBCPkYbW6A&#10;+3XnikBcBiy46jy920g8/wCHWmMSrt833gd3TAb8eo7UEu4+3YRqp3ruddxLr78U5bcF5DK7PtyV&#10;ZTxkH/PrUNrdeUqme2DNuxllIJ46fz9iaEWJUZFaRssv3geT/Q1UieYmiePINpNysf3io/X/APVi&#10;nIkkjiUS7sDB2gZqu0j20bSM6s2Pl9hjrmmm6WFS4XnOd3qc9AAOmD+lSHNYkKKs6hELMxG7A68/&#10;pRuaabAG1dq/LtHOB0/+v2NNErebuCncVzu4P4c45psvlja0i4VAQ6tjcoxxjHTofWgfNzbk07PI&#10;rFpd3mZIbdnv0prPNDCyRhN23b8zcZxkY545xUDwv5iiEsy44I/zx7etL5iK6o0rHt5ki+hxng+o&#10;/KtGMlW6Zh5qXR2q2PmBBU/gaR8ks6bsdFTb6nqPyFVI9z+WqJtRgQ25tp+v5elTTTQhWUXDMV2j&#10;hhgeoGOf1zU2JsKXFxHiV/nQ53Kozzjjp6037TEYmmTcrLH/ABY+b8voKhF3JPG1vN820lmZM7T0&#10;9aRVATdt3beQygdf6fTjFVZBs0WkeQL5xttqvjO47vw9SKbLdp5mF8sNt3fMvX/P51BMWaVQ4xGE&#10;wi8EHqenrzSpM0dy6Abu/wAuM9TyKloJN3JZZxIuEO5t38XYYz9abONu1WkJbqW2n5j1/wA8VHdy&#10;bJlHlNGdoOeTxn/HrRDOJZGQ7gvPzMBwN3bv2/WhaCRIbmBYzM0jMpIXqRg9yOlNSV50FwAq46Hj&#10;19fzqPeAjK53tuw2MYwD0/zigSmONgYvMYONrAnnrx/+qiwndsDJJ+8BO4hsEtjhev5+1TRSyBDI&#10;2Ng+X5VPzL68dPpVVrm1Ia1ETDO4ewHrnHX0odtkezexXJ3Yz+Wemfeq3HYmeOZmy2Nxyo9x6e/P&#10;rQGeaPymxu/uq2CP8/lTI7t4rYxR/LLux8/IPcYH58+tIJJpN8kTL82B/sjnk4/woEOldnAlSZdr&#10;YLL5e4g/XtxUdsgiHkxJtZlx/rBg9eP8/wBKjXyLZZEgm3Ff9Z8p9enXkU2R5JZY8beFxuk4yRnI&#10;zjp6elDAluWfa1uIsbW2qC2cAjGc45qCSYODAAZOvlyev+R0qW4uJ3fzBKv97ceVB9Bn8vrVVJpE&#10;J9m7LhQf6f41MRlmSWVoIysu5cZ3Ken69c+nWoXlaNmFzCFbb+7w3OM4zjn8qBJ9qb7PEvy/e9x7&#10;jn86jZt1t++iwoX/AJ6c5Bp9RE32ucxNEJMLnG7kEDnv/j+Hei3lgQs0xn+Zsrty3FQyIkRXhW+U&#10;8L255I9uO/FRfa2DMjM2Q3XaOf0pg5M9RWa3jjMsjblP+1ycVGjG7LRee277zbSPm6UeVGGZVCrt&#10;HDdiaijDqvlp8rc7snGCOorxeU9z2hPs2hi38Lfe9f8AH/PWmrcM03kowb1Yqe/1pse2WDCL1O3C&#10;/wCFISzQqGUgj+Jvb+tCj3D2j6C5w5adW+Y52tk/NUnmnP2rYvX5fl5PtwfpUHmzBY03Mu0rhuev&#10;pTxJE03lyJ98YXIxk5OB9c1Vg9p3HRuzMYijLuIz3207z53DGRi21T8xI9Mg8elNa4UbRFK2c43D&#10;r7/5xUZnkCbgUOeNz98jpx/WgOYsIyQAZKjcCfMYZyPpQZPnQs6kNg/KvK/59arwosq+aVU+qjt+&#10;FSZgimaaN/vLhd2CF/zily3DnDJ3eTH8rA5b5j1//UfwpxkDoqT7ht5Cqo4/nzmofMZ382aNixJC&#10;84z7854pxkdj5e35t3yspxmq5Q5hyskjrN5hKq3PI54p204zvXd7sM5APHNQyF4lyoj3MuSQen6U&#10;G5Z5QqfxIQVxyOeop8pPOPhjV5GLrtZlwvPXAPX16frTy0mxkI3MzZ5+U/54pjBTtAUtu5+993/A&#10;0yK6Ku2913dW28lTz0/Oiw+YmjknkEjxyKfYtz16UNPNFtmDBm24I7fyqCNmKnyV2qq4A9e+f5U5&#10;5IgAA5Lbvm25I+nFLlYrkisYo8k5B+78vQ4/xpjuzhg6/wC8rLz+VDXO2Jed25shd1EmcsQytnPz&#10;HnDU4hccryPJuRc9+R07gf59aaJmRmDoFTaS3TJpsLBX4LcnO1iPm5z0pu/5dpLHPAX+/n19KoUp&#10;EkUjxy+WhXaV3HgdP8+1PBE22EkFQwBUrwSf4uKgkRCzMsjKzAj6kYwAOlA/eoSgx/tY4NAuYsfa&#10;o3Y4D7lbB28EZ65pGYbP9d9773pjPUccf41AhUcx/uyfvMFByP8A69PSXereY4VWBPK9R+VKwcxK&#10;0hdGjjG5tuNx5yPX096cjylSgfcF5+bjORx+lVFaSN9wXcq/Ko9cVNCiuiozncxHlqO/P+NLlE5E&#10;vmgpvl+bkHg+3v05ps8sb/Ju3KrDaTn8xTZTChXyolxxuXd746U3zTFI0UTNgn5s9vpzRyi5tLj0&#10;ndx5hHk7Wx8rffOevf60jSDb8qHjJ+9jmmGdl+ZJMc+3PPpSZEOHRztIznnGPSi2o+YdEZJDjy9w&#10;kXC7j/j/AFocFW3GRtvIQMpPT+fNKk5dNjMh/eYUckgY5z6Ux2y6k8beMbv0qrCcgEkUpUmIbjn/&#10;AID/APrp4cJD5e/+Ldt3/T/6360x3jjKgOp5Jbb246GmhkkDRoF5BZexbpx+lOwRkOE4jBkA29d3&#10;J59vpTiJIyVWQbtvzMvp2/z7U2YLLaG1aLnhuOaaLkltzRscKNwZvrz+PrSCTJ5XnY7Xl3MI/mbc&#10;OvX1pIWWNgvlHcy/xsO/QU12Bcyq0e3+JvU49Kj84LxLHtbaSx2g8Z6fWgJMsWyzRjzJeiqQAzDG&#10;O3TtQ87s6kSbSMAlflBA7VHJ+7AYjHygN3HqKj3Rzv8APPuJXC8c/XFAc5LNIFnMsahmBwOOCPT/&#10;AD6UqTpEPMRA27hfkGQPX2NRLLIsnlgKxC8K3y49cUgCrFhUC7R8zcnP40BzEpOY8B9xBwQH6c/n&#10;/Wh5FDlQvQY9gPzqKFxHJ5yx7m3fMP73uPX60KG+/IRtZvlLPjv60cpCm+pYLlg2+Vl3YH3uQfQf&#10;54qF40yEPzkn5mbFOVUChV2q2Mr7+9Et6rMLhYV3bjxIRz2xRYfMJJtigILfMM4Vhjd+lJAZGbdu&#10;7jbvYAk46jHbFEitCqq7/MMN97PH496jdkkG0opY43Fuw9PxosxcxMrB2Zi+ce3SnLOpXHl/dA9c&#10;j8KjREXgSbt27b64GP0pyGRSMonJ6kjOewoFzDZmc8f3WG7APXNSJ5cj4O1tzYJ7578+veofKAk+&#10;Yf7RXd95fShQAqoo3KH+QP8Aw9aB83QkkZQP3ytuZcqVwdoz7Ujsf9UrBcfxBs49qaHIOCzLnO1T&#10;xSRq8camRtvZsKTg4HNNK4McYo2ZXk79G3c0boFiby1yu4g+Znkev8z+VBt1il3LF8y5BLen4f1N&#10;DMFRoy5JbAGV/HikTKQ4QfOwY8N93v8Ah9Of0ocsY2ijyflC7ivGfqccfyqPCOqyBwi/xMwOR1OP&#10;rT3dFKmVGzt545Gf8/hQPmGLGvmKxf5oxwQc4/8ArdqJkYOsueOVYfkP6frRiRckNuPTae/fr3pF&#10;JU+XyysuXYqOPb61XKHMP5j3b5evzHY2CPXB/wAmmDAZvnZu+A2MGnhNzFht7MFJBxx+lNkRoY1D&#10;bs8ncV3f5/Ok1YfMiR24V0DMrKrEcccfzqNmOPNBVmywbcp+X/63vTkkYnACcj6D/wCvSbmMwbaV&#10;2r83zDA/WkQ3qIkbImMdSRtY5xTgzIVVASpjbHygYz3HOKjZtr4IXBYfM2fQ8YxxSx3BZWEfzfNg&#10;nd05rQJS6i4kVljYEfd+ct939P8A61RxRMBujPO3DbVA6HI+v0qXAmh8whm+baCrdfr7VBCjOpWL&#10;ft525bOPb6UBGRNGqoskRHzL7g5/T17UisS7q4bcxxuI6DH+entTlWQRrHld3oVpGk2DcSvlhsFi&#10;PeptrYLj1gLoqvgdVOSPm7/5xTAgVsDdjcCzt/DnnHvUhkj8oPJhf4/m7dfb6Go3OZGl25KkFcnr&#10;+XaiIcw9pGWXzI9rbSvyp1z9ans5XIAVlHHyq2OPU1RhIjTMnTbjDf8A1utTWygliMNtwu1c8e+S&#10;BUtBGWpqJdokPmohX5jubufWlkuYwm0ou7PDLz8vY+5qt5oQMyKQOW6gcEfypslxHt8sqqs/A3N0&#10;/Cp5TZyFN/OTIVl+XqV25wPeqzgsQynC7cSbedx9abJdq65aMKvTCnGOOtEVwd5HmY2thVyRn1xV&#10;qJjKQY2p8xAx8v4D1P8AnFDNEd0ZyegZV/lmmzHZCH2H/WfvN3TP/wBcemaFuxswACvzdjk579Kd&#10;ieYd82xiHZct8u0/L1OP0ppJdsyxtkR/eU+n9MUxriUwCMSlfl+ZV59/6D86i3nzlAxsVcsx75x7&#10;UcouZk0ZIcXDICrJnHUED+tLbPHKqiPd1wQ3U8elIpaLLq5ZRj5V4pu4NIhDsFIOR7+9Owc0SWU2&#10;6r5eVZep+X7vGeuMZ/yKYnzFSi/NyxXP5f8A6qA67wXRWVsLIv3c/wCRRAHmDbhukaQZXOMDHamP&#10;mQ5PuquzbtHzbu/OP8KRjuUuAw55O7AOePWkWEB2SY7V5O7pz6e3WnCMADzEXh/bluOcUC5gmDAx&#10;xSRbdigMMgg/59aGdoi0kxwp4Hp+vSmW5RlaOPC4+YlmPPNSvkx4lYHPrg5OM9/agOcY0zsinzGD&#10;L8uOT2/Snu3kyFyPm3A49f8APFNEkIRHjZvmU7sjg5A5PvkUNI2/A+YnG7A7FRnn0/pSauLmuSBi&#10;GbduZh/Cq4wKPPjLZ8ptvAK7eRxz0qMcOAjfe52r6fWgTBmcfdwwKhm69M1NmEmPSVUiAR2KbcqS&#10;3UjscD3/AEpBImwAZAyWbaR+vfv9aj84qu9UIxn5l4GORxTl/dARjdu2l18tfvDHf86fKEWEhdXi&#10;8x23YYt32n/OKbJdqsrRIBub7oZeSff/ADxSxES8Tfw87c8+uM/19qRmUNNKVJwDxuyBjj8/wqgk&#10;ySKeKLaNnl9/mGT+f/1qFZJOZI1xt45Axz15/L3p3nIVaKZPmPOXz8/p9OlIZJIly8Xz7Ru2tkj2&#10;qeUXMMddnzxxksq/xMOQe2KsC4aNRAT80jcdvbp68moUYrEySg7lwCQ2e36+tNw7hd/OGHfv2P6U&#10;co+bQcdwZUBXC/L6A4wMfh7062jQSNAu1VYgKWXk00MIDldxXg/fznjsD3pZZpoirKdsiH5WbqOO&#10;OPSjlJcrCPLv2KCAWGX9Bjuc0RybU89lZm3bl6fypNwMax4Xc2dzM2Mcev0pD5jzLGkg56Zz707F&#10;cyLEaeUQudwbnrtxnv7dKIwPMWRyyhfmUbuahdpFDZdT+7+XHPOelTIJGgeaThc4VScbenH6VDC4&#10;2NAV/dosjIfl+bPGec01EeVfOChW6Ddjr9M9aGWMyL5U21Tx8meG+lMicorAgFcjflevNaAPCkMq&#10;Kifu2O5mA59Men+FRvIs1wXmm37eCSoz+ZFR3K4TyxJw7Z29qWXOWKOq7uWC9v5ZoJ5rj7YPswZv&#10;X1GPbp29TTUYOjIlsGaQ4UHrx9O386GZiC0pVm242nv+X4UFYQv758svBPYcZwP0qeUOYdGzOm1h&#10;90ZVsdfQ0xDOzyBgBgj7rdj+mPpT3ZWm2GRmXC/dHT1qOV/Ii2K6tH17/iKoOYekcSOZVdWwq/Lk&#10;c/8A1hjj60iwBoGGSF/h+bB3en+eKUeSn7oRqF4/4Cv+eaZuaEZZdyngr2z70rXDnvuPYOXiaVW6&#10;ndxuxk9sUHCrJtY7sjI7ED/6/wCP1pkrIFaOWbc3+90HpTmkSNPMjOSOGbb0JHGB6UuWxSkth7Or&#10;ymROSo52t932x+fFMALp9oyy5wPTP4UMwhZnlGMpjcpbIbJyeBUZnkYKzqxHRQAcn+XtVdLk8w43&#10;EyybkKheNpzyDRLOpWRTlWb7oUZ4+lMUwH94ygMeMSe3fNCNlNnkjdw248lecEUApD0kdo9uF+6Q&#10;vXJ9qbHuG18fdbapU9c/U0xmR8use11YBmZTz+XPSnNGB86lgc/L29PxoirRByHxyRFlBYsi8bmH&#10;A6cn2onm2xdGfcrbo9vAXkEe/T9ahSWPbsynoGP3SfenQuY3aHeWOB5ePf8AkKCdkBmaKMeXhlVh&#10;lf7i4xx6/h60YaObGflXkr3IxRcMUdG+0N2B+bOP8imNP9nPmKkgRj8wOQDz2oCMh7SNuMXlDaec&#10;7elMBtnxIkjY5/i9jj8f/rUslzFGGJXcG+UcfeOf/wBdRrMIlYtGVXIYhccfhVJASqCEUBV+i8Z9&#10;+349jSJLOZfMDR7R16e/Smws8jfIQqtk5IyQP6UNHKXVcI6gjcd3JHQ1QDvMRiuX4b+IJxx9RxTZ&#10;XAUKZPnHO7Hrzj8KQR74/MRWY7gSu0bR060kieZc7kjZv3eSu4DFTyhzAoeGJjKm0eYNvOePX1ps&#10;dw6P5rz/ACsuFHrTo1z88kik+YQxwR8v+felD+eo24ZOjdefYVVg5rCn7izovzjuPTJ7ev05NCnJ&#10;kcM3A+Xafz/D69MVCjoi+SvmEDJDf1qRdsZbzArKV5KEnHJ/SoehMZa6jVVURWlQ/wB89efb8qbC&#10;4aLz/O2kfNtyOmf6jHuKa6sG2KZPvHPXaPbr+vvUgRi3lll+TP3T0p8pbkOBwzShl2lN27jjApjh&#10;U2lI8jIDr29j60kkiKF8qE/McnbwcEdPxoDCRlUouVYnO4jBz0x3o5SOYfI0cZYJKyxjI3K2cn0F&#10;PjKDa0MbB2PCs3WoWddotVSNmz8+cLt5/nSQ7Ruy7EhgM7TgdeP89aOUOYlRo1kaMqfvZXae9Ry/&#10;Mu6YnafmbdGMdRxTRLhlYbnXKjeVIDcYNDhXR8yBhIoVRyD9P/r1RXNoSie5X91v+bgZHTkHr/nr&#10;SKodmXH3WA8zPX8+9RuxlVSuNwbLYwPwolMqq0QZWXkCTbnHP1oJuPlc2q7RLyoxDtYNzmondvmV&#10;5DtXlkb7wGP15OaazCR1kidQ0fDDZyffP6/hTpmO5S33t26Q/wB73qkPmQ6WLIwSdv8Aex26cU7z&#10;Cd0agqkeSS+ew6cdSahml3FJFhf5umTx6Zp0LFZNrgsqqNuV69eD602g5vdJhJNsMkkrfMCF2N1B&#10;phO6KNJLgsVYem4c/TpSNsZxME+5kNGzY79qf5jeXH+72szDaT0H+NQLmGKybBtI2qMbWbH5jvT0&#10;YKC0ce1o2x8xH3ewNMNyUhkEbfKZGLKPmznP69ajhmkYb4wq+q88j/8AX/8Arp2FzEzXMuzy9zKz&#10;LnduJyOxH40sjYdi2Wbb8+36duahSVZ4twLeWSTtHG7nGTx1/wA5pTHtaSMps/4F17dadiuYkaZW&#10;Gfm2bgNrYx645phkZ4WkwrZfG1hjaM+lRTShFMiqSFxtHuO2PegSuzNJHHsO/b0z296qw+b3Sy1z&#10;OY/IdVXc2WyoP0FRTyoGYlR6oAvB/HsaagZoxPtD+X6rgZ+h9KImiK7ZBn724e/qP8amwLREiSRr&#10;FsKbTuzjqScUGZlKqr4DZ3K3Y+g/+vUIjKyecjFgG/iXkjinvIY41Ziwc47dM4P0qieYlR5kijV2&#10;b7/7wN939BSGOBY3wM7z/eVehz61EvluvzJlmbLHjC+nT35okCi13ykAiTPzd8dRxQHMOlnj2xvj&#10;avAwrdvT6GiaXaqCR+QMNjPHoarvcTJJskCnbkrtP3u4606WYPFvyy9wu8cfh70E890Sec0T5iKs&#10;G+Y7Fxk/40krqojeQBt0mfM2jcvUZ6dfpUSeZDEZHkB3H5sjJU+nHQ07e0yq0rhjj5V25PXn6GnZ&#10;k8yJI7lZi2XXJPfpUcZkiRS3CLgfp2/HmoTIEWQhvmbjGzoPSmmT90PLYBjwW6heDzjNVFDTLNuX&#10;QuQ/3WbzCsn3mJ9R26H6k0lzcyw7iwVhvKq3bGen4VHbyJ5agy7dvLcYB45pktwZICS207vveWMY&#10;PpSSBy0JVm2S+YxVlzlwDyPf/P8APFPhSHfuYvvz8vy4Uc/p9arNKp4eRjHnldoyfapRKUjHnKDu&#10;XGHbuB0/rRIXMTqTJJJvK7vLIU45LevXnHpSfLnErthcKrCQc8/p9agKTG580sNvJyuMDJPJoeZN&#10;7eXcEFehzgetSHMOKIGIWb734/hj3/wp0TgEzyMMEgsrL90AjP6VXRAz+Uyru2k+/r+mM0kzI0m2&#10;Q7mDYZUzj35q/iRHNqSzSDLRgsA5XLZA4xn+XvQZnkJ2ARnOcN3GMD8jjnvUc37t925l3NwGUkL0&#10;468dKJQUDxrtzxu3Dtn8v0pj0JgYwI5pT5gjOOncDntz1/lSSEEvIZG2dMbRjtyffNV/MMhIibdt&#10;bhWHUfXP1pWmf7QqsrOqgjapwCB3pWC5YCpl7op6YPf2x69qiZ57VVd/vH+KPg465+n+JpjLAiNC&#10;sxH9xuw7nH+fSnQqAFE7K27I+oPA57dKZXMSSS74nEUHowbdtBPX/PFOBi8pZLhn28fMvfPp3P8A&#10;9aq4jM8Sxt3XawVs9D/9amPH5O5mmXLNviKMeBngUEyfUmdg42RtwjFVzn5vTqPb9fSlWVQfNI+6&#10;2Oo9eahO5U86IEfOoZV6dOuPTpTYI1bbIX3Lzk7T3/L/AOvVW0EmWbe5R5mScnaq4XaASKSORssW&#10;KlmXO4H9D6f561Das4+cMpZmxt9O5PtR5qExoRks/wBce/epG5SRLclkdQW+VFAaPAO5sZxkdqST&#10;dLCN8SZDcKpGC2Ov16ZqNmW54ZPutlGOfXoec9KabktOFjiZlYdehye4/KgFPuSPcy5Z1n4VRkYO&#10;ME4x+X86blJomEIQjIIVhwV9f881HLL+4Z4QxHWR1HXOAP8A9dBulKq0bomVw21jgdTt7c81ctgi&#10;yYyLJbLcREb/APVLz1PT/P0qOSBI5GyPLY89Tx1/Ol86D5QgcgEjB4z71E8ojuQpjby9uCS3I56d&#10;P8ioJbLBMGFd22ru+bbxgY6/jSfbzLbDaTNubAbdjOMggZ/H8veoiswf7KSF+UlAudo6H8uKZIl3&#10;JH5UZPH38Hgc55/L/wDXVcpQ5JQoaKV9qr92Qev+ORn8falkd14HzRtkbWXqvrVcuzxKh2nnD8Aj&#10;nncKk3GM7IX+X7z7ucn0py2FfmHyqkirMsjbd38XU+/vSh4niX91xj5d3B9fT3602QSrIrSllXdw&#10;zc5X1qAsdpdZF2jjkE/kfSlEd/dJYzJFdKknOR95cEbsHimtJAVDO3zKDhNhYL2ycU0/vIHkEbKG&#10;cksygc4H/wBb86dKWmm864ddvO1RGf5nr36027ERlqDBtrNJMrKMBd2BnvnihXjO3Ejdu/OMcH8K&#10;buVN0caBd38TLxnjt/X3qPcySsjShfnG9V3AnPX8McdaSY5S6kiShh80xYdBz0B7f5zTAV3r5kZZ&#10;wuN23k/nnFMPkhNm/dggbMZzmlncLb/u34b70fmE7sds9qoFIWaNhE0TAs23ay7vu+v+cc1NA8Vy&#10;PLTOWXb+7wPyyOTVW5vLmCRpYm8sPkFW+6Rjqfzp0e2Iqdv3Fwqq2CenA+tAcxIZZHUmJJFVWxIW&#10;78/5NCSvGnlRN5mDtZv9ojPU+3pmo45PKkxGrcgjlfQ9P8PxpJ2na28tnWQBt3ysOO/p26cc4oJ5&#10;ncIV8hZDtXaxCpJtHIHr+NNmMUirblWjXZjcy8Ec8fT+lI0sjJHaPH908FhnIGOelQ3E7NkvcJJu&#10;YBVC7cf/AF6NSuaxObi3EU0UT5Zct90nPXn6frTJ5HjlCRody48xm5GPb/PeopZfs4EHkMfLCqBn&#10;C44H+fpSWoWQq8qNtByct8wOOn15oFzcyLFwCu6PzVz5any9wyVHP+FRu0EEe+NeG+8ob5fp/wDW&#10;9abNEm9ZY490iydvr71GEPnLiUcN83ynjBz3NMRIXlIUySbVAww29ec4Pvjj/ChvMM3lytkq2cL1&#10;znrjvx702SOGF0O/5T0+Ylj16fnRFHH88q/Iu7bvVvve/r0xSK5glZBDuZdodsqpyG/l+H41Bc3i&#10;GOOOfEe0HbkHkZ+tTyW8jOp83cwCgDuSR29uBVPUZITOoVYX/djrGzf/AKqBOR6JH4s0Ene9xs6K&#10;u5dv4fzqM+L9AcKXu23Bi24Kfm5NcW7sxVAR935m29Ovp060CNo4Fdx04ZVf0FcPsYnf9YkdkvjH&#10;RBLlJ8/L8vyE4bPWnnxRo88Yum1RW3oDg5G48ce3UYriSu1ljLM2WyW5+UfXtTNrRn7qbd2WO316&#10;jtT9hEPrEux3U2vaK7M8eqQ7f4FaT/PPFJaa7pDJNu1GPMLd5NvfoPz/AM9uJaHdJ5O1nCtkc4/H&#10;H+NBSZGfL/Mq/LkHp3/Sn7CJMsRKR3MGv6bMpKXkeVUeWJG5Hr6/5FNOqae42y6luVjhMzfd9fp+&#10;FcNG2WWSPaGCqSMZAGPf2pNyAiYjnblm2dPSl7BAsQ+p3SapvuPIgn+VlYq4fpgDjrx/WpvtFuAp&#10;8xTlsIqyjr3z0rgreURfPG20bd21SQT6n9BT4C4czI0gGMld2f8AJ/Wn7Ar6zY9AS5gmRnE25mGF&#10;O4FV7/nSNLa/eyrfLwd3TtyPzrg0uMRlxcfu5F43NzmmpeOmJI5m3N8vKsuMc5+ufX1pexD60j0F&#10;5YpjtJ+boZN3JHqR2pFlWKDA8tmzjPXrxiuEt725SHzDdSb36sj++cfn1qRNb1FHaOC9lYMuzjJ/&#10;THA96XsQ+sJncRubcGUXAxx1bHTqBRFMhDYw25gd2OnrXDjW75Ubdfsx+UABd2V4zSHXb6FlEM8z&#10;L+nPUmn7F9x/WI9TtxIB+8iXapDblUnnviiMqYyhI+VuQv3j7iuNg8QatAQxmDbgB8zYP+fwqU+I&#10;9SKmM3+DJjcVTt1xkdf6UvYyHHER6nWrKGlaPyydx/5aMOB6801vOUhS+MnHyDgN3rlo/FurwFYm&#10;KtuOQrfeX3qRvGOqtGhiCltx3Enk+v1Pej2Mhe2judOJ2kUggA5AJPXGOo/GkguJH/dxJ8275Szf&#10;rXOP4yu1Q27gKV4xuPHfB/Kkj8ZNatzbq2dvzL/e9hR7GQvrEHodO3mO3lzOvy5Bz94DPWnGU7Gj&#10;M3b5doxj/PP51zv/AAmhMTgae26P5VzINx5HH5Zp0njMlcmzaMsw+XeeW6enpR7ORXtos3ohEUWR&#10;G52/cU8j35oKu6skkzE/XgVhf8JhAE2/Z5PvD5lOcc9vSrMfiqFiyPBIpYAHcu7PueeKn2bBVYPq&#10;agITbi5fzN+1/f39hUkpKlT97DYLccfj/nrWPF4hiVmlVAURgenP0qZ9ftEj89D9453N68DpR7Nl&#10;e0iaMLIp83a0e5fvMOvpzSKyrIqEr12/Kg/Q1Ti1/TJbdQZyyrkYb+Fqbb+IbGdm3FTlMqWUjPp9&#10;OOKORidVbF5UPlNFIS3JAY8456c0XJtwcKxOMdVA4qrDrVjI7J9pjyPv+Zyc/hzTjqVjJcY+3KrN&#10;3YnJ7foM1MYyvsL2i7k0UyQSszht3lnbhRx7n69PpT0GG3EDcvXd0zjn/PvVSS+sBIiW0g3IPmUs&#10;PmGfw/yBT4L6Izn7QAZNwb527cdu1UTzeY92jhkIlHLL27emM0MzqjHcvyjbuK8n9eTii6vICdrS&#10;R+pXcOP8fwpsU1up+W42KV6BgMH1PNTrIrnJCm8shlG3y+Dtzn9aElaYea8nPl42lfmDdhUdtNGi&#10;s0EmPLxnLdjjFOEwt4o4s5Kk7hnd+tO3cObXcc8zLtDLtRVyMt3yOc+1L50iPudgvOQVXJx26/UV&#10;AJBcZdpflOfu/TGT6c/pzSxuZATldoZR83sP5UypSH+ZIv75dzbl53MMDnoPyqYSGXe0vzd/lPH1&#10;zUQl3SLz8pxg9Ov9arf21paxSO8q7dxHlsuSPw60WM3PQuCRmI3svzcDLd+v5YzUYcNwhUHr8w64&#10;pY2aSIs8iqG52rnb0z/U0jS29urFm+ZVOdvOOnUdu1A+YmlSMoxKs/8AeCnv0z+VRqrNGyLHiPCl&#10;V7Hp+VEMjSQNNFMxRkwq46AHvTLe6IdlX958wI8vPDYGfb1oYuboPaZo9x8slVT5WxyDg/pRvMpD&#10;BF+bP8I4p27MvkON3yjnHrUKOfvqvIf+Jg3XqPrQVzE0PmKvlysvy8L82TnHaiaSMGNPKXrjK8D6&#10;/wAzQ2Rz5a9d3y/e9j9KIi92nmOQ2z1wRn/Pf1pdQ5hqSss7IAoGSW2nnt+lTCdN3l+WQrdcZGPa&#10;oU4Yxrt+XueoX0qNLhWZQF3fNwccgA9KGhNssXaKcSb/AJtp7nkCmGQynbvAXd970z6U12d0Vwvz&#10;KctyRx25Hf8ASlhUJGdzqSSD97PHofahRFzDgWEfkHawZs7mOckenv29OaaJBKWiJYNuJbaD7dR3&#10;oeR1JbG3zOMhMgcdPanRybdoxub8weP880x8zY53KyMkzL8w+YdjQ0KfZ1kG5uRtVcHvzTW3+dtk&#10;Qnd/Ft6+/tTXjdCcfMi8Drz6j2FAiQSMwNvK4Kj07evakCnepMe9f4N3XGOlMlIEe9VdWVvk2qe/&#10;BI/Cnby8audq547cHpQTzWkIGTO1G6sCy4IPrQ/msMlR5e7A56n6imwRyPKLlnG7oDt5pRAvmqdv&#10;3mI+76d/c0D5wUtjdEuX34G48Y9KdIqtFkyKzdPm5+uOaBEyvuIHcNyfw/So3lLkSCPnPzBV7nt7&#10;VL1YcxMG2xbSSoVQdqtyBmhyyu8skpGPu44zk/Wmyfu8TAFj97btPbihljkUp5O99wAZo/0ppCkx&#10;2x9gzuVtuFXPUe9NYtnC/OrLj7owKkaOAZKjoTt2vkD/ACKjlMgbh128DbuPzf0/KmL3g3srqI2U&#10;fLtG1c/jRZqz87upG7tTdjToV6YbdHjnHf8AWmtHIMRs25yMMMcHj/PvQO5IZJFkAEZQP93oOT60&#10;bvMkYRyqrMPmprq0Sqzbt3+165+poKktIrMu7hvl644yaA5mOaNmLW8hzx8vyg8cn8DjFNG5w0Dz&#10;NxwCT6f/AFqIo5HbJLZK9x19/wAhTREhDFZF+Y/I38Q55/yaA5gKSyOqRldv+0vSnQyYJJhOCudu&#10;79T7UqqoTaPmP+7yP8elLFblpPOUhT1Yn/P/AOqgI/EXLT54c3CELjLblHP+f6VXncLcmaLkY/vc&#10;9Tmra+bFbmGaJm2E8Mwxiqk6iL5lbbuGPM3EMfepRtKRXnujHF5bMG2/muf6UPOGhBZN27BVe4J6&#10;n/PpQtuG/fhVKqSPmOcjuSD1qTy/KyojU9CvXj+faqMZEIzE2JG3cH5WHenFow29yy+oXHX0HtUk&#10;0bsN5i46KVbnqP6UqcHzY1+XGFLd+KBIg3CSXBQ5VT936fl1FOjjaSP5Y8beTu646/jQiKCpYbTn&#10;5WLfdPNOWEyBRvwWyG98HjmqY5EcShlaN41X5sM3oOv86BB5Z3BsbT821s5z7dzU0cMcjsozGS2V&#10;Pvn3NMMexQ5XrkMrfXk/TFSZieX5qBXG7y8Z+XoKUAoYysoOWzuAOd3cfkR+NJC2VJTkYxx6/QU6&#10;ItFiAxNtx/ezgZ6UBzAxCMHLLtC/MW5Yf/rpAdp3ZUM5+VVyc8fypcIjMi84TCtjdgE9qjZTu8wu&#10;3y/K4Xg9aEnuOMrkynbcG4I+bd8vP4YGP5VHO7SKpdFUNJ0/Ac/nSlf4zKpZWBXjov8AXmhG+b5Q&#10;2f8AewRx9OKB3sPMqsWAgHGB82evpUUrrFK0ny/NHj5hjJ9evf8ArTwjhFhFwu7JYHbn36U2RlYM&#10;8lxuXdkbsc8fl+FBN9QSF7ZfLL/dj+8vQ+9PiTYC5kxyNu3Bwf8APpSlVlXnlMYZugbHGP0prW8u&#10;ViU7VUj5mzhQO/H+eaBvYV5ym5JITujU7Rt5OCD0/E0gkZgoSHdt+7jsRjmgLLGUlZWZuTy3qP8A&#10;61RkOy8KxK5xtyAeTVJXDmJpXLlWDqpVWGI+1NHERMiqq7PvbeO55/MU5drwGVipU/cLE8nv/wDW&#10;/Go2ikH72QtlWzu/QDk56/WpHzD45FYBhP8AMi7VO3r+dPQL5TOVZsrhmbjP/wBaowjI+7+JVI3Y&#10;9c+tEjIkoymV4HPIJ6Z5OOw/KgnmGwmDe0xTh8AdR+P1pyBBISeQVHy5756U6OElWeZ89SoHb296&#10;UTrny9m3cdqnacex/KgHLQZJIHcl3+Xpjb+Wfwp3nF4WBZflXDNtJ/MVG+5F3SDlR9488jvQ02VD&#10;zRbixJ/1fRc9z+X5VXKD2JGAlBdVVdq43buT9PelYwAlBuKofmXJB3e/FMhMacTEM+4kF14IP1+o&#10;oLmPhkyNw3dv8/4VJNyQmNzuV/k2gMc85znPT9RQpkVGk+Zy3zDd0z1xUKHDhpU3An+9jHvTrdmM&#10;OI2Zckj73P8AL2osVzNDh9oQ+Y67VY/MF702bezK7KD5a/cC85FBJ8tSsnc7sdMe/wCtNLmEABtr&#10;MmRxncxHv17dKAc9B+FG0i3ZmYAqr/dHvx3pkjRAu0h+aNjwOQF9KkBgyr+i9F6Go4y4DOsW8Nn5&#10;l7+vT1oJjLQFkhjbe2fkUFV5446ZpqcKvlbdvVhIeh4zTlkLhRvWNo1wqBcflxTQ6RRYiG3+9tG1&#10;ugPWiwDo5t1xlk2lc7Qp64x+Z9KjEr72SUMPmw2c/wBfUUhKtMry27Dc3UjOf8eaQzL80dzLkDlc&#10;Lx1/pVcocxIshWBo1ibcxO7f7DmgMCoaJ/Xf5be3HWmyyxpH5HmKeSq7TyB3PHrTZDCR5qWvHUfL&#10;3x/9apAldgs3lBlVep2seuf50+ZXhiWKTuAFx8wXjg1CvlukbBXAdu2enHal3F0zGSMt8gKnk9M+&#10;/pz2oK5h5KpLtD7Q33sY+X3/AM+lN2uXKEBvm4PFMhheHbvA3M2eV6fn9f1p74ZvMMLLwd245yPT&#10;pxRqSyNdssOd+7ax2r0HPrSrGq8xbgWXhFP3sGmHC7XikZSFwAuePcgf/rpokMm2aWZvl/iYHJHO&#10;T+NVyhGRNKN8RCxgfNltyjJzjP8AKiOYbdikDZ/Cx5/D2pofsEB4Jbrx9PwprF7VzK4WQsMqx7fX&#10;Pr/SkHMSQiMjnbtC5Z93Ax7VGjGGTcXk+dR1IxuGRz1/KmPPLvk8t+xXG3r04HTikWaPy1Zjwq4U&#10;bf8AP8qfKLmJJIkh4jVWP3mbHTpTJHlmjWSUhdvPOeOtPa4Cr5mGbjbtY9PpmmrMzWz7jlmbau5c&#10;EZ7+/FHULkZVmmZbj5tvG5ex7dPalEcsdvtaWNstnJOGHP8AnvTIppNuxT7N8+3PH6dBUqwxqqid&#10;R3PzL6DP4fWqL5gdyy7vl3D5VVTjPOce/FO+0vCiu9uqkryu7OBxUEU33RJDt28biMYJ5BonlP2d&#10;iCrBWAUlvrx75GKLXJ5yRk+YCByrFQGDfoPr/KiGaTzPJWPud2e3/wBbvTUaKPZLPGJNy/xN1/zn&#10;9KjieWSfc8fy7fvtjkev6+/SqFKRNkbwDEOODggKfY+3Wo3jJCnf8zYxtk6DHT2pxZhGwVl4Xrnq&#10;wHHPb3+lRK/lqWcKvQqN39KFsTzD8i3mEj7VUZJ2ndjnp+lO3RBWEZ2txtGD0P5ZqDzi7SAKjCRV&#10;4bnPA7VI5kjXau2Ng2AW4/Wlyj5hGlRmELOME4U/0xn2NOMmBulkYByuzao5H41A0u+KRldflb5Q&#10;qjJI4/H6mkMsjwZC52r/AHR82etPlEpdyeB57Z1JBxj5cMSF/wAjNKZVuf3yyqu8lmbuPxquJolk&#10;KgZUp91znnPb1Pt3zUmDJ+45wp56r+nbp0P0p2HdkkZcKLjcN23cMct9TSSvsXzd79txyOWPTpUB&#10;EcO4gs23hm3dfUf59Kay7V8lGkZlAKD15657UuUlyLOyN2Y+cu0ZDLwdvv8AzoSSIRZcL82ANxAz&#10;xxUAKQH7sm5W+ZmYDc3f6D37HrTp3V3zuCsAPlDcBvWjlK5ySWVFikU/KVbKr1JPTP0piyyRR/Of&#10;lH39uMtz/KoJ51lkDggL936n1/pSO4MQUhhuXavJ6Z/z7U+UnmLCSIQwjC7gCGbpux7/AJc+1Ks3&#10;7rLHcAcrnsMiqsSx+SHMWWVsbWbt/XqeanLzyIjSJtVgTtA+6emev/1qYRkJKwH7rDNnLbue3t6n&#10;+VOkJY7QRjcfXHIHfsaY5hFssUUZTa2Btbdj/Hpj3pI5lRHDFWbkqyducjp3oDnLBkBh/eSs3ynk&#10;DGPcj14qJLre4jCtuD/LtXAOcjBqKXPlBpZcf3m24x+Pv6U6cs48qN3VWG79516nk89DQCkyxt3R&#10;qHYLucKPLbjnioHaNpAuzgJhj0/DrSISIlwm7C+vXnrTFG8/ZhuwBj2B56UAWElbZsWXaqrhRj7t&#10;PacJGi7dzMQXA64zyahWVYGG5tpZcM205Xg857dKbHLJGrNKrMv3U3qGH6+/1FAXJCEbaI03YUMv&#10;cj0P07UyZwrptO5uRlueAOmPx60JIdjR4wZFAVmHUY9ai3Awq8EXzbgWZl9QRkZ59KfKCkWPtUUc&#10;0lujdGPl5GSemCfU1GWuFfbvGMfeK88HqQPXimurg/u2UM2Ms3pk02dvs77kG5uAfTp1x3pD5tCQ&#10;TyEqpm3dDlR97Gc8dfSnSXZ3AkgR/dbng57exqOaQGJSF52jG0c9MYH4Ypi2xaUGfbt3E5K4AHrV&#10;cpHMyUjyztY4ULz8tCyRpEqkhl/iCr83PcZHPvUMkXmXDM0oGFDrGDjbnv8Ay/KkQuu0xfL3JbPP&#10;0I/yadg5ieUxS7Qr53cqf4hxxz9fxoeZGfYJifmJCseCewxUaSCKVtjMPun/AHT2785/SoZAdouG&#10;jZ23E/MeTj9cUITdyx8vmmWR2KL/AAsenFRx3KGRZ48LsUrvwM/Wo/tOyPzASu5sgf5564FE28Qc&#10;RfeJXaoyGGeo4780wXmSFiW86I99zHdnP/66aodlYtKFLYwvsOcU12jiXHzKWX/nn8v6U1rhGtQp&#10;3KdoaNivXHTA655/KgXN2JldVVYplwv3mO3jp6daa7ll8l9n7tPlaM8k9MH8uO4qNmkdczOo3Fjy&#10;cgdsD19qISEWR3ulI3Fiu3g8/wD1z+BoDmJoRJbgbmG7aQ3fP+fWnCbCtmb/AHhjqP8AP8qqpKYt&#10;0sXmKrDgovH+T3o3SSP8/wAygjaq9+Oc+o5p2uHMTW94JHZFbO9dgdsAcD/9VCMfNZppPmLDDMPu&#10;qMfyqBpZFIlVdy/daNSc/XIqeXzUtlaTczK3yrxkf56U+U0GzP5chSQMuSSznPQdv1/KhJZPnaWV&#10;drDC7udvsfTNQnY0jHzAFAH7tnAzkjjjgfzoWQtJ5sUihlXO4tntnr/n86GiHuTpvDcXClV59+uM&#10;fr1pNwSLAUbQ275c4HPBz61H5wa4aQxqrxjMi7ODyPUVHNcyrI37ptrRjPPfoRRyiuTzPMZPNt5F&#10;b5cDcx+Xn2/r1piTSlgAmI+in+JvrUEGzc0dqV4YE7l+8ckd8/rTy32YZ8rcN21vLbPPt1z9aNA5&#10;iwWknh8x+5zkfT/H8qhn+0JEttJ5Zb+JlxzggYPr35pqTBdyCMht+c+oJ6fpTzLFcRMSQ29flZo+&#10;dv8AP+VSAqXTlMKu2RHPllm/DjH9aWV1ii8zy9zjkcZ5Hpj35/Ooi5falwrIrIRtbP3scEAn6f8A&#10;66a2xd0glXadwCNHz3xz7VpYnmGo4QFw7eYvP3ehI/Wpi4M7C7Hy4ySW69uv0JpokuVVpMKo528d&#10;c+/rij94y7TyG+Ytu457/T296CkyTz7TfiFMZbdxwBgY59KjhnCebh92V/csq4LZ5x+HSmI4WdZb&#10;gjZ5ednJLYIOMd/59KeZXQ7UtslQflb2H8/pyaLA5EsUiRtuC/NnG9l64Bz+NRPIhj+V2DD7wGBx&#10;/h1plvMBIqvcsHZmIXdwmf179qVXDxrMrgK7YaPb1YH/ACO9LlBErTRm3jM07MduzHl5Ukc/5/Cm&#10;YMlx+/K8fMrYyAew+tOhcfZld5mG3PP94e315qBYxN82CqBt2BkDdn/HmmBO0suGLLIy7jt7dSOe&#10;Pr/Ooish2hrj5mbO3r3prOnmiKJ9v3RHtbgjdnnn0pVu493loPvcKTz+tHUAu1naVYwP3bFR9/Oe&#10;Onv+NTCSKPPmyLypVHUdeP8AP58VXmjVXVpNvmDhjjq1RmBZIwyzld2CFbgqfTsQKqQc3Qm2W7nf&#10;5I+Uds7VX9fwpxkiIY7fmXAX/YHQtnHX/E1XUTqSyy8MuwKvAUDGO/X/AOtTnUMqGVWVlwNqqenT&#10;+X4+1SA149kjLIWymdy7vbNOR2gkHnLhWHyspAAU+opxS4WMDzFU4LYboFPrn+XOKGW3CrEyszFc&#10;ABiOnOfYHHHrR6EvmBVLu0itlSTtb8senXrRC6rM0QiZZEJO1s7VGevA61CJ1Csql1VV255OOwP4&#10;YpxYoVNuo3Mu/wD1YIOfb3B5PtRYpBCvmQs7rj5s/NIVx06DHbJqNjHMdobe27525OAB3/z+NTK5&#10;W28tSpbaV3Dtx6/0qGaV0dnmjZhuK7l6e34UCZJMbkM+BH5mCPMEgx3/AC4XrTYS6QtK212AJwvA&#10;78dOaYGfcfIjYMAdzKmeTxzTo1k/1c2GxuDfJnGSeevcfjQCYmxFIkA+dV6Fc9uh/wA80kcqcRgb&#10;juBUqRn9frjOe1HmyoftKhV2ttK/dyDwD1/HP4UrhotsrRfKWwxVuenY+hJ/Siw7joWLsYy/3SuF&#10;Vs44olMzzffQsrEOdvTjgfy5qIhpFVgh2t0ZnOD/APXp7y7Is42sVBGcj5hnt3qrCIyAjSSuPf5V&#10;3EDPAP5USxlp9kLMGVgSyj+h/wDrfjRLdhZmmZFfcu7y1UjAJ4H8/wA6bcTKhWaT5Nsgwsh3E9c5&#10;9vz5oVwbQty7ygQxsrybsDAwAOf5nd+lOiEcyrtZgq84244AJHFR/aGT53H+s4Xq2ACcZB5PUn8K&#10;RZfJWT5tzKg+73/z6dqkE7IbPMqP5JlVV3biGY8gk/4Gmusg/wBco4yY9oxn/P61JLI0oU7Q+wAC&#10;OQD35+tRrLvj+0Pu+Vv7x7ce3ft6VYuYFmdjteWMKSF/d5+X04pF3rZO0jyMWJ+U87s5/T2NRYnj&#10;2s5VAVyCnRl75/SnvIdnlSQSSFmzjpu+nfrTsSuYV7nYMtLlt+DtG7HHGffHccUkMTSLvkWRSVH3&#10;Y85qOGYsyll3lW+b1Jxjv2z2p6bjGqm33qFG1lj3VPKMvTwgwqNw65Zse+eOPwx+NKYt9w8nzSbf&#10;l24P8vyq5DaiItKCdm7CnnHbkZpTZosJaZOv3m56/wA+9cfMdKRT8iSPy2L7Qo2nI57CpBZSRxMZ&#10;FUru5bfye4NPJkCoSf3Z/iX2qWNDcQlrZsFm+4i5I4p3KKb7mlEIUr5Yyvt7Z71H9ikV2jgVlyp2&#10;8Hkeg+v6VaCuqt1/uNwcZ5/WmxTXKk7Yd+5cfP1PNO4FUWk1yFYvtLYDMR07dP50TWUhk3onyKMF&#10;gcM/vVyVWByq7RnaqsCfmqMQyNlJXVe230PvRzMnRlOS3uVTcF+RCdu6POR6ZoSOV3YNGzcD7o5B&#10;7cf0/wAK0HtI2ADHcWHCr/Ko/IcR5bt95hgbj/jVORJTFnJ5nBbnB+VjxzjIzSGGSNBBv8tl+b5m&#10;Awfw61ZktnAZ3jwd3H8JGcU77NKFZnVWbJOGbLD3OKZHUrQQzZysxHzfLu/vehGadLHFC7K6n1HP&#10;Bbj09c1YWKQjzXIWTkuGXr0/OmQwPHH5pCjC7NrKduc9M96Y+YrxLM3ADbdoG1j39vbj9aIg8khl&#10;RCnGHbb1/H0/Cpkg2qSsO5V6YyPx/Ghsyt5ZG358hM5/P2oFcjje4Xjzdyq38ZoSdcqJJvmZyw3D&#10;gf5xUwjXb5bH70n3tvQADj3py2U4gWNUVizZUq3FLQerRVj3yOWMPzNks3vTkt5HdYh5ak/3s/nV&#10;77KpLyKVbYOQMntyc1NZSWFqPntd3UMxYYU/Si4crM9IpSf3kB8vcflZeeO1XIdFmEXl3EX7vd/d&#10;5GOcDnj0q5ea5HNIqrbLw2Gb+Fv/AK5H4elUL29vHkeZp2X5tyqWySAP89qa1HohbHSVWRkf5hJ9&#10;xi3HSrV7a74/IAH7skD5SDn2NUDcXhuIxJOVBbf8ynj29P17VPDd3Mkq/aEM3lknEa5Off8ACpaY&#10;1KI06c1vOqXKsVKgLwSf8/jVy1U7eECK3HDdQfr0qut60jKxTkrnanGM/wAzTJZrhyJI5QI1x97O&#10;Q3ftRuHNEs3ErRuAHP0VuB7j296DqlveRiJn27RtJDYU/wCJJrPVFDHzJA23gfMOOv61GEdJftMc&#10;bDj5mzkH3o5QUpbmld25uYQkEwVv7wYN1/WobOOdyzsxXGG+9xjH86LO6ZblI9xwrZZuNvsDVmN1&#10;iLJCFDfebaoGODUg5dSGXe8WY5GwPf8AhHJz75qt5uXaJ9w5yfl5x61cY+YjPEWyq49APao7iBnf&#10;zINzMy4wT7DNUrClIpwXcizFJB/sbXPA79fX3q1EZxG0sjMZN2F3ADv2z2oQrGkbmH5um3v1x/k9&#10;qc6of9VP04b5eAcUCjcdcPIwlfKnP3jgfJnPT9PzpiNg+cZN2yPON/Q+v1p9uCtupdizFc7OSetJ&#10;cHzGZIsKo+9x15FOxV7bEQvZ7YthsFhnKsTnPb3NLJekFhHJI3RWHmHHHfn069KWaz8uTykDN/u9&#10;v8irFtYor7WnIIXBRh0655paINWSW1zdFdw+X5usfUdv8+tWH1uW3XYzv7h849gfrzUbtbhxAAu4&#10;g7vbt+Y/WoWhzM2Hx8ud27ggjpS07BeRYk1mZ1aMSnnI2jGY8k1Xjlgll8x9q7VyzjHJ7UwRBoPl&#10;C+Zjb/d5JzThZugUCX0BAbp70+WIXZdXWrtoVD3O5SpG2MflTptVmKfvHLHkNldxC5P5VRhtpFkZ&#10;ymFVsZZsDH+f0qTyWkCzBPlU5I29u2cdv880vZofMzQGryWoWK3J2t/fJz/Pj6VDJqVxEjEExs7Z&#10;wr9P/wBXSoZHMcXn+YqDf8q4+8PT0zUf7tYwo+YoCH8tuSc/41PJEUpy6mpa6xcSxfarlfmZdnvx&#10;61KNTeKfaI1Kr/H3PoCfWsiNgQsW7gnO5T19qsQJGku1JfmxhT6j14pciH7SWhoHUllQOqRqzfwt&#10;yQv402z1I28Plywjcq/d2nnBz19KheNpVH2cr/q927Zz09aFWWQ+W0nLY3Krds/0H1pco4zkiQeI&#10;7VDI0zfcwfnjwQPQZ6/0oXWo47dnLq7H5lVevB4+tU5LYTsxbojZUNw3U9T6cGqskDQqyO52L0X/&#10;AGj7Y4p8sSXUlsaGmeJ7HUoPtAg8iTdjDN8pxnnp15q5FdWrHIvV/edR0C+uf89K5nQvNniknbaz&#10;CTa2flHtj/GtARNu2BD6SBT1wP8APT86TpoFUlsbUt1aoB5d0rbfvMuBx/Q1IX8qX52HLn5Vb1Gc&#10;8/zrJ+0SE4A2smA3zBscdff2FD3GWESnouSvp7Zo5TSNVo2llhP3wuW/h3cr/jSvNbwLyMKBhvfJ&#10;rLN5Pcy/OAqnBUbcg4qCZHG6GMnb2w33fQfSl7MHUlY1g63MPmwqNrLmNt2T69MdacWGBFg7vmz8&#10;pAHGetYoW7hbC/w527s8cY/lQ9xeLAPM+YbcordD05o5CfaGxcAiHiUeZwW644P8+lIrbizCPb12&#10;tn65Gf8AP41lRyym383fJnK7lQjg44xQlxNC/wC7Zm3YH7z0z6GjkD2hsCRGO1W7HaeTnA9ak+aZ&#10;/MbhRHtYZAI5/n3rHGp3K8iRs9vT0H6Cmtq12FLGTcv3dyryvqff0qeSRXtImyHdtrtEEU5xtbr+&#10;Pf3pqERxIjsu71HIP41lx6nPIzXDSLgMqrgcA/T60o1ZpNqJGvHyE7c4Pc/1qlAPaXNZPs5Tyjhv&#10;m+VRyD+PvTgY0fmNfRgvZfQ/rWRJqE2NttIyr0j749//AK9KuqXceETaoK/vN3c8/lS9nIPaGgst&#10;sxdCi525Rm4J/P8AzzTgypcrbKeeTj0/An9Kz4tZURs0low+b7+44Bx7iol1IyXbXIOVZcKsZHy9&#10;sZpckiXUSNMuiELJ8pP8WMA+w96VmDN5afeB79OnA+n8xWcmqrcS7Yomwr55bIGOuMCnJfQKXKNk&#10;s2N2SRkAA9+lHKxKp1NFgCN8QJ2r+8bgdD2/yKS3dJlBEpUfw4UY/HmstNSjI3NI2w/eJj+uKd/a&#10;ELoDE+GPK7l6gdD/AJ9ar2fYv2hqRSSMwjjVXz8u3j1A/wA8VeiCwRxiKTblsOy/05rH0zUI2PnC&#10;5X0PXI9sZrQW5WSPfNuIk4VVwce9Z2aNIS6jpbhVPls+75uhUn+vSq88iF/OQKyq3z9cHqPypJxJ&#10;vAlj4boF7jHX26frUV1mGTKfdP3trEgjuM9cn25quVhOXKOndYdphn+XdhG28Y6ZPP8AnFOkkU7W&#10;aPaz4/i6544+n8qz2v2dv3kmR91iHxg+w/HmmzXMkXKtubJ4xnI7n2puLM/aXNCRlK72PsyqxxjA&#10;6478U2K4tc7TKe4Qtk9O1QRzzJDkBRu2lvlxxxSCSQoVCfewQ3I/D8xRyhzlobSuxV+aQ8senb9f&#10;8KaoNunkxvnc2fM24yPr7Z/Gq6Moh3sW3bsbtoO0A+9SM7eWvmH5duFWXjj0p2HKVx7uzwbtu7aw&#10;2ts5J9PU9PYVEyvc7nNxuVsr6BOnGPwHNNbh/Ll3EPnlQOv59+aJJEy0Jb7zYz79ePy/GixDkWsA&#10;hg8rbgoCk/dA7jigsIAyzHzR22r0FV4518pVLr8x+ZscfSnZeT944H3fl2c985x6Y/WiwcyHKZ7h&#10;iEwq4KrtbgH1z9O1SW4jlDPv+bd8wbAY/wCFRwS2+5pA27a2OeQox+tHnKqNB54b5euOD+tTYqMl&#10;YfLFFu8jHO7qozn29hSqVcLBvx8wCsw4A9qge4cJ9nDyYY53BvftjrSgsk67fx356Ack+4osFyZB&#10;MzSSRMNu0L8ylcZPUc9aa8bE+VLB/wACUd89T+FK8sNufMdm5AC7W7ED/INIt28UbJAPMHmYYt/D&#10;j1/X8qOVhdE3k+R/q3+UqQyr356j86OSm+WQu2VHltjr6e9J5sSL53mbV64kYDHsB9aQrKYt5Tqp&#10;IDHkAnipDmRH9pCMQ8Z2q2NjdV9eg6fnSxOIpJGkiR+6YIyf8/oKRvJTa5mYMeGKsc59BTV27mni&#10;k57/AC9ferRPMOMknl/6sjIwufu/T3NKHeQgSLuO3JZlxjPcf5FNWJI3G1P4vlVs8npnpT8LHMXk&#10;Ta23dtxt25/n0p+QuYVGkk+R33Kqkbd3196YpgIa5ZmVjHhhwQfelYjClPv+Zlh19+gpCqskkiRL&#10;uLH5tv45/KpaEOCRsFMJ29FbzF4PuKZK6BPLQKG/56BtvTr+PtnFOS481PnPyjjzN3B9+v8AKkli&#10;WZlUjcq/d7HihIrcYzglv3gfyl4J+96DPtTxFN5W3uwwoGSPp70xnURMIdu1tynk8Engc/5yKfIX&#10;MaxeWuVxt+br6foRVeg+YY5lZ1jZN3y4bJ759fwqQOTAjk8sMruX8M0j+cY/3c6x4YF9vKn6HFNI&#10;hUKjlsdAfU47/WixEmTGSKSNkKfNnlduc80yNizMIk3N0UscfjjvSQxzx4doS2DuVl7Y/nSK3luV&#10;2Bdvy7m5PTr/APX6UE87sPSFzhWHmKqY3Lz82TTo4mkjaUjjdnbkdM012Elz8jEbWPzdBTcOjtHt&#10;3KMBdo9yTxQVcaJIjF5fmfuzg429Mjp1p4TzIfOBw2Cq7uOevfkd6R5YhHtiyF/jU/T/ADxTlUoj&#10;5K7c/Lj8eooC5XhlZmyyFiy4Y7ucGnOu6Lakn8IGS3U9fyxTSJXkUSOq7VOFfG76gZ4p25kZnjm5&#10;LZ+9n8/WgObUFt0WXdI7ZbCssf3h6cGgRgISysyq30GcVIRACpZVJVQdzHO7pz9f6mhppkTMMDR4&#10;XH7xcj/e/pQBX5AZpI2YFf4f4RiplCFWxtboWz3+XHHoKbA7IFiI2/3pN31HB54xUjy7jvKK/wB0&#10;R7kww6e31ocblfaKqF5dsaJx0j+fjaeh/wA9Kn8q4+0KqOpb0U8D3/z19ulDyyRytHJH91TltvTu&#10;TjH+FK8yrDmEqvRQzR8g8YX61PkK+oExsWxI429g2STjp+X8qhAJWRm+6erO/K47YPrUzC3DmOO6&#10;ZSxzIrN16/hUaSOgZSd25cDcvVc+1UN7EbxSRo0ci477iv1HXvSiV442lT6r8pwo+op7AKyhVK7V&#10;3vJ03Z/DH45pwgjgChXXcy9l7DPpQTGRD5rn53XDcHYoGP8AP4UgZ1zIUPy5Py/xY/n+dPKwbMqq&#10;4LEBeB19/f8ADFI0VtKynK7UB3MBkdP1FADGEErr5Z2N1bb2+v6UjzPKqyIn3Mlueevf9aleJGdm&#10;mmbPyn/63tg1GIY5UZoix5wVZRluaCZDJfMWFkBX5mJ3EdKEkXHlsrbuu4jHPr7dP0pXi/elVIkV&#10;eAz549R9RSJb75l2hgnl53DnPPufp+NMaFVWmVQoXzFILbRnv7midluV3CNmCnZsU/dHr7dfrSyW&#10;3lwxyvcbWVdyqfqSD+RoQpDIqCNmbqcfxDHXPfpRYdxj5YsikqNuFUnrn+dNlMheMllLcfKzds/5&#10;7fjUoglKKGlwrABg34dqR4DNOFSReqgsf4eM/rTiSyEyOgbYv3P9WqjcMg896d9qMcnyMc4wpZeA&#10;M/4U5IwEUBc7fm27vX/P0pzRGHdFED8p+91wTjj9aJC5+gzejK5kTcNwy0Y6lhz3pjy7+YxuRfl2&#10;jirKOsseEiYKzY3KpHOOnFQTq8LhpirCOT5FVecEd/8AJoSG5EJeUKASVwuS2e/amxM0jZLZXG70&#10;3fUdf1qZbCOSNVZOepyxGDnj/PFAtpijBEJbcu9GIBOcD19+n+NUT7xXKySSLzn5v4f4Rn2p1wrR&#10;y+ZLgKONvAO4dO/4U82+/wCZY8Y3DG3j0/nT5YBIgS2HylMtHtzyO+c0Bdkc8mV37sMMbfT/AOv2&#10;pomlKMFbBZipYN1OMY9+ad5aOhhVsNuwzdxz69h/hUkiCP8A1g+6cb+W4wOaDSMiN5ZHRvtEZ8tv&#10;mH8X4Y7UiMrp5jKZGUnoh546D0AqWSANMR8ybl9eje5+n5UotMKIPLbc2SzcHH/1vpQZtybIm2oH&#10;ZGzJtysPJ78A/wD16jw0uHYbmXn5l5Oe3X2qdoZDE0OzdjIXqu70A9v8+tRSRPLiNg2Qu1vkxz/+&#10;rvn86a3B/FZEaszhQgVTu3YLYwMcA5Hr6etDbxuiaXHy53BuvT/P41M8Cq67w3X5WUfw4zTpbe3i&#10;GIblt2M7uuG54+nSnIBsDSrF5ZiXcQDFlSe/6VHdiXyWt2+bdj5uOhqZQUUNNlfM4A9eRyCfxplt&#10;m2lZY5HxtI+ZuCe34e9Sg3K4iEYRJn2s7cptxg46n06U5nM0OIz91sBP8/596lCjLlxuZsExn+L2&#10;6fl61JDH8ynYA3RdwySPT0px3K5SFJd7Ks787s/e4GO+MVGJjO0kqfNzg8c/Tg1Y+zyMW8mRiyn7&#10;u0DK+me1RtboW3tCyK2C2CPm9eR/SqauZuRGD5bshjPl8cBvmJx2x1FJGYlBO1iVXoueBjnn+dWd&#10;6wop8792ufujJ54qGcmM/Zm+Zdv8IPBbp296SRSkRnepyI2ZWbcu35sccfjinuc2/mJtKlRuVvvD&#10;/Jp8kezLNMX243KG5/Tt2/Gjyldi11E26RcYbOPb9KGieo2WE+Sp+0Hc2CqNzn2x60CVA22NNrbt&#10;zA98HH5U7bCPlVt3YblGRxTTHKvzFmbc2Cd3A/ziqKlIjJQPsydzLuZo+Bjj/AU5wTIshdVaT64A&#10;/Pn04oAhgGxHXarBdrE/59Pypzx4MgRIvl43Kozn8OP88UWITI41mDEhfu/d3SEY+uaZvklXYTy3&#10;Gfb1qV3RZZI13epIyefX0PFSCHYm5XGGIAYY/wD1fWgfMysWiR9rqNy9Cy+v1696m8xkVv3fmJuA&#10;+X1PShTL5aozbFRv+WhJBA+vemEzjaP4S2/ackA5HPT/ABp2JuJGJo4FVFKkn2GM9O/Q/wBKVVYb&#10;F5JXIb9594E8+tE8kCKzTDD4USBVxuz/AC/yTTZ28sq53LhlKbgMlehH50h3Y0P+9CxL8oOWbO7A&#10;9MetOuIXUt5pZdrKRtAAYYOOmKJCYvnCL/s7m6ccGkD7YVgm+aRWAY8queDgcemaoWoxQsA2xgk8&#10;tt3d+P0psYiSUYdtuf8AWLxjjiprlWuHaMNubrs2ng//AKqYyRxNG5BUZKNj7p5+nqaoaIlEThGi&#10;l3KrAFhnj1P0P9PwqWEsfkiZWx/L0NJsUjy5Ivup90ZGeOCc9euabDGWf7Km5eS4/wBrJyDj060M&#10;u4EsiElF7crx06YpWmhdWCuf3a/MeSxU9OB/SiONZOTKyr5mRnABzgY+tI6GCYgQLuHy/Ljt1/Hv&#10;zU/CZ8zuNt186dsu2xuM+/pyKmjfKSHdtjVgPMbnAAP5VHIGicNbQNiRTnnggjA+meac8ZUMsUZw&#10;0YY5bPGCOPaqNIt2IBLEdoYDKryyj6ck0+Ga3R96hvL34+VCQ30H4fpRvm3fMhY7cfLn2HQegz9a&#10;UIwhxPNlSvyLgcDpnjnNBPMRK77WLR7mUAnLbcj/AOtSpOXlPlMFXyvk2NznuOtIssrTMfM8kjO3&#10;kndx0ORzn17U5g6gtNJ/rGBO1Ru6dP8APWgnmDzJFlDBI2LcfKowPfj0pvmbpd1sGKryPlz07Zz3&#10;z3ppURFhKu7Py/KvVsjB9+n5U6JMpm3g2Ky527edvvQA6ORnWMyM4JTb93bjPfrTYZVkjEeAzNnG&#10;3k8dunWgY87EUS7v4WDZxg8/0/Klk8u3d2Zc4c7Y94xntihIOay1F35uFFwGWTOZtwx1xjj8TTrh&#10;XflTncTu2r6f/qqFZFkAF0Xbdk7ueOhH15qZ3e4RYUb5fK9NoP49qBXK4l/eMRJn58jAwRkduP8A&#10;9VOkuJH2xllVsfN0JXjjH+e9OEaI0k0a4+ThPXjnj1z/AJFRAklWhiZjtPyleR/9bNVpYvmRJDdb&#10;1bdIu9WBXK8DA6j8aY0shtt0cas0akSEtjP+PX9KcwWODzoMKX+7noD3P0468U27R1jW3U5VcK64&#10;6+uD6+9C0JCKNYuML5m47WXJDD+7xSHyJGbyQrfMAcEFsYGcenXrTfLd28iORlZjuZn5z+Z4pSW+&#10;0fup+mAGI56Y4H0xVBzOxJIUDKfJUrJyrM3I644HtTTKUBiZ8p9zzGxwex7/AEpIVXG2RfL/AHe5&#10;pP73tz7j3pWGHYPHJ5e7HygjYfUdPpU8pWwLKpO1TuHVFOApAFBY7mE/yhVOFY5J59emOfTvUMck&#10;GyNnBJH3iy9B7DtQyQCX7PNccrzGrcZ9z/nFJhJskdY2aMyS7P7o7qe/ufz4pzLFdQLbtb4K52nz&#10;CM85BxwR9aZK8fmfvJfmDbV6fiPT6mnXc9xIolgj3bvl2k8KvOT/AC6etAo7iWnly7l3sSy9D0PP&#10;T9f096iEqSrmJi3ykZVc+g/ye1BmWbcScqcBg2RgY4PTn1/X6PVBvX7JOPMDY37uMAdSafL3Hzdh&#10;JvLkQGNdo+8xdh06c8c0wz3JVU2fNs+9s+7nqM9R+IokkhMW2RVyxCx+TIAAxPT2JP6UXUhd/PmV&#10;lYEjJ+WiwrsdIJRGRMUUZO1V7DrjOOOKjhaMx7SnzD+LnhSPT8D9KdPDavP5cZbG35z/AHuv59PW&#10;o55GthIvmPt3Zb6Y/wA/SnYabFmaKa33jd+5Yq2R97pg/XIpkcdzGiymZfLQj1zGNvA78+tTSeUw&#10;Xcp25DLtxx61GkSjl1jPo2/HzegpaEtjo7iYb1IkZWVju5HOPT/PrilP7qNjbybVEf8ArmUfNjJ/&#10;P0709GJjZZFDOm0tG0YPG0nbj/PrQI551YyHbvJBTgH0+nTH1o+0EZBbrHOVjaZWEny7WP3TnOab&#10;EJQpdw21jjn5s44zz+Q+tEIgkZoJJCsbcszf3uoA/CpC+9/NjmV1XOxTztPr+H9KCeYgdJI7j5Vd&#10;WjwMJgNz3A+uc+lJBIDG8SureW+7HAAxjqOaLeVFu0RE5YkK399u/wCAqS4kcOzxMqpzu+XJA9Tn&#10;8vrTsVcjuHaeXzUG14f9Y3TOO3v/APXpqxRBJolkCsVBVg25cj69/wDPtTSLZJswruVhiFjg9Cex&#10;P/16bhoXVljU7lIyucjnPHJpgOnETRI0UoWRG2lg3ygdzx/KnshZmKHa23aeMYOO/vzTY1kuQtt5&#10;aqOcqy7m69entj8KjtXdp2kSdsLtVeBzySan3g5rjo3cIVb5pkdRtK8HGe30GfxqCcmMyAQlZEAH&#10;lhiNp/DPapZghG2BljdmP3VHzcetLA0zvudWVNrPzyG75HviiILcTYzks4XB/wBWznp8uPT9KJrr&#10;cGWPMbKudy/KAwHXPc/lSKdrmIAFc5Ty/lHXqcf54qPf9p32/mvgyYyi7eD+HI96opySGr5sAVXl&#10;Xac7n8v5jx7kUjC23YUNtH3Tt68emfWn7JEl8oliqrk8Dk+ufT696hmeCMh4maNWGR0Of1pdSHI6&#10;dNzRMGibbvyfyHcn1bFLM/71Y3bPQtkDCnHQ8HpVqe3RpflRiASNv3fwP0prQQCPzS7fdzk9+cY/&#10;+vXAdd7sqm2dCq7fkCgqBgZB700OIyA4PzfedU/Crn9nhJvMWRmx95WxxjpQsQZAkkpI/ujAH0NV&#10;dFFBfm3eYD5gbKtt4pdpPytCu49e4x/9bitCK0L3OyUsQykIVHfHf86bLaBgI/LYtxjavf6Zo5gK&#10;v2Py52yFweQ2SfT0H5U1rd5DuusnK5PzfN9cVc8mUHEqBvmIk6fdxxR9hEzbxAzKo42rg5xVc1xW&#10;KbDHz7tnyhmbb19+aQrHy56MPbirZt3I2sMhvu5wc+1OktrZjsU7UH+sWRfzxQSynPE7LGJoCB0Z&#10;w2FIznFQrFtJkMfy7c5Df59KvmCVIoxHuYFT09x/h+VKbcxQrEwXDD5hxzgUXIdzPkgUEZkG0PuV&#10;W649KkkiljhYSSK8m1cLJ+Hp9KsTQzIHMbArtH3uy5z6c/pRDAo3NHAvzLhtrZOPXv2oJK3lJJEN&#10;r7Si4+WTrkUsluJR5kmVdl/i9Pz9xVsxxFd8cIfdwNxwP175pDalmVwPujDfN936U7jIUsxGnyMx&#10;Xdzu7ep9qcbSXady8ggqi8sD65z+g7VY8hUBaZS3y/dXlunpml2S7RCH3bU3NJtweowMeuP5Ui2i&#10;o6PHHtRtqsQWy2e/TpUSxbT042kkAA5/D+VW23GQFIfm24beuDj1x3p+IWfJSMbf7zYHrjvmgCp5&#10;UwdmNuo5/vDp9AKVopvMkmj+bC8e2D0x61eSxJmijJjBwNu1ugzkjH+GKrXAdhG0kixt8xzGuMAn&#10;69aCZFWWAFnZAcL83JB/LmmGK4yGijEank/N19/6VZYvMVUNH8nJbGcHsPy6GjyppGG2Vvl5+6O4&#10;6mq5iHsVTAksuHlRVC7sMOp9qc9qp2yJKBI3Rd3Qn/Jq0bNlOWLHfnavAwff3qSXTjGyyOhbcdys&#10;wwD360cw1oU/KiUhECruAYDbwF9ff1qRIEceaCr/AC4ZlYfL2K8f55pWj8yFTsAUscq3IP6+gpQJ&#10;HTY/7xI8covtyR/kfhUlcwyMTP0EnzMMsNp2+/8AOmPiYkyBxhs7Vywq59nuEDNBtIKgHK/r2pq2&#10;6mWRUi3Dbjd82fyHbrT9SXHUjieKVwqxMqsPnyeM0ySN1l2IoZm+bZjGBVmJYXkQM23/AID90DP5&#10;dOlOFtHNHvaVc7iVGCB3xnHSj0HbQpLI3mDa+5VUjbwNuSeP8+tTEZt5Y3ZpGYDanft0P+elH2Ym&#10;XzvkLBMsiKKnYRojRqhXzMHKL198dqLiKyHycSBT5gyCdp4YE9qc8jyK08gGGwu0+vU/TntStbCP&#10;5Yic9fu8fX+dPWH/AEVv3vVv84p3GtCKCVwqyGLCs2cbv0q0oMZVGcfeIVSOe1VkgaNVDq3Cnc3T&#10;HHX64HSrKCaZVtlfy9391vfk0SGpDZlRovnCqy9V6cg9KaqFlkIk2/NjHHHt+X86cpgjP70qDklf&#10;Q45/p+tRhnkWRPL2r/tY654xSQ+gsSxxDbMn8WNxU/ePT9KlUmFvKY5Ab5jt+Zew/TvUcUckSZMW&#10;5nwx3t16fyp0scrDzWjzls7QMcY/x5p37EczApbsGTcG7/L1HOcfnmnhwJpAMD5eMthfr70kqOyY&#10;bfuViMAn8ab5mDwM7V+8jHpjGapAx08/nEypNtXAw2Ov/wBbjrUAgje9Z0kZiyg89uKsRCQBnht1&#10;6ZGRnC54/Go5baG8djGZPVRjgDH8zS5StdxYo3ZiWT5lZjHtP65/pUgVYh80jbNmVYL1z2/Om7DG&#10;vmQR4C/Mvz57URtJLbSOybW+8F6g57Zz0/D+dKWxnzO5Ibl5kIaRsqBtbb9OOKkhvXEnkzNu3Z+Z&#10;cjH69fao1WSNwqsoG37q47j+lEEUgDyGLKhtrll+Y+n4D+lLQomhuI8NbyDjq/GcdajvWt3RhH83&#10;B+bd1JHPH401VaVQm85b5ssOnbHSnTxYjZjt27CfmOc+w/L8KEDloVdFhaxgkBk/dHJU7twQ4/Sr&#10;Qn8sNJvZujfd6dOh6dM8VS06L5WSSPaBxk9D1HPY/gatsPNKsvTaP+WfP+c5oYRZJ9pmx5mD83O5&#10;un41CZ5FDOqHPX6nH/6qUxSJvIX+AhePQjP/ANanCOSXaI2KjGfmHP8An9KRPNqKCwYqIyNjZ4zj&#10;H+H405pvOXCDcuPXjr696jbaLlt4wpyRtP5c5pkkZCKwQKOFHU9aB8xOb3d8syhZCzL8vOeOOOKj&#10;lnIbdbndjgblxsH0zTVhJTbmRSFzt7/5/nRHayyx+TIm45y528dOtPQgdGyvG2E+YrnJbt16Y9Pe&#10;iQRrOiBifm+ZlB/n0oEaxIkkifefI7/jmo/3jqqRR8v8x+bvkEfnTSD1HSTlZtvnfMzn7z/z/CpJ&#10;r5EYM7Alh1HOR/npUcoRjgRFWL++Bx3pGiCCRPJ5RQRtz859KfKiuYbvmgKRwyMzDj5uR1/WgysH&#10;yYOn8W7qKU2yErGTt2tjYvfnpTmZ1AgjO3hVaMqMDPXqKlkq4hldYsRA85bduOQewI7cUu8xy+ZJ&#10;hW2g7sd/5U0D5fLkj+91GeRxyP8APpSFVZmYgoq8Dc3XrVk3bZKryEeWh3MHAb/a96cs6w3WVts7&#10;uAPcd6ZBEz4d5ScNhtvQHsKR1ZRsR/LzjCFeCD/Okx37jZZGd22YjPG369f8KkErIgOVJ3EBQOhB&#10;60m9SVRkO7GxmC5C/wCFKkw8vDuxy/XbgDnFJC5hCZFG1sMrMflGM9OKYs04Plibnfhe+Fz+lNmA&#10;eYfMCwPyLtP+fWpnjmtlQkr+8YfdTnj/AD6VRS2JYXaNRJvU/NgYI4rb8PyT6jH5jxscYDfNjIBw&#10;R/X8a52NZhCphRflb5u2P0rd8KzRxxSJvVTnDbedzHsKxl8JtTnrYv3UMsUvmBF54LL94jH6cVj6&#10;xcEfKp+VXwoA+6PT8q2pZWLFvL43Z+bp+dc7qkwmuXTCsefm3DB+v+TU07y3KqyZVEg8wtIcsc7u&#10;COmDn+VEl0yytKW8wqu7B5z7+/8ASoY4t0eET5WXltxxn8aaI5A6qqNv43fN2rflRzuTLTXciKpj&#10;fa2cpuXpnrQ15Lu2lhn+HphvembkRPJKlQDhtq/d/H1pskKJIs20fNztZhwT/n8c0cqE5MfLcPHG&#10;S02GXGAMlT7k5x/Wni5dh8k4P93GeKrJH5q7nU53BtpXgnPp6fzqZWhSVYY3+ULndt9O5wPrTBVJ&#10;Ehvrlf3kybmzhkRuDxxTjdMVCfLlsnAbPPQioZYY1iM4hChlG5c9Rg8/ypwcrb/IqoxPGVPr0z3G&#10;O/c0uVC5tSZpkWMuJsfKRznuMZ/z606O4kEW55iwPP8AsgY6++ar+S4XOXwenmY+UY6/iabFMTGV&#10;kBJbAVdvT3/Slyl8xbguJWkaOZgGVs7snk4GO/alRnXksC0cnLdiagAJuWVg3lrj7y9T6fX9KA1z&#10;GuUdsLk4Udv14o5R8zLZui22QJuZIyDtXmljug8jMzHMnPDY55/nVQZD74kDMcnuQBSCaTy/MK5Z&#10;WAZAvC8f/r+lLlE5GjHdpDHiTI+XG7byOOB70z7ZDJIpVmk6DavHPc1UyyRea5+b+HDdvT600yeZ&#10;GUjZl3fMVXufr70he0NAyQ+ax5x0yfXPNLHeIWzLGW29Rxzk8H8qpxhkGBhxNj7vqO1SqkjpmFW5&#10;4k2j7mOlTylc0i1JOpO7zDhdwbABz2FAkRHZlkYDbkqYwpPtVKOAImBc/K53Mnt/hxQJ1kOF+Yuv&#10;+sXOF9x/nvTsHN3Lsc8STb5pW6YRh1wPT/Oaf9qjkYKhbJbG4EFfvcGs6Py2P2h3WTKkrhP8/lT5&#10;5UZ1k8zb5cjKArYXJ68Zpcuocxelll3bxt5A5YgYPf8ADpRuh3bGmBLZ3FW/GqHnzxKNsGFbbuLf&#10;NuHb+dOM1vIGlyPMYjb2GDgZ/Wnyjui1DcbWKiKONNowFXk8DjkUvmpJMYlXJGdu5sAe1VllCDaZ&#10;W+UbRj5sHPUH/OKa0vmRtB56su0nO3HAP86XKPmLjPGyYaFi/wDCxbr6Y+lOeVYwrKMA4YHHIHXF&#10;U/L845ePaWUHzOcfl9KZJMS6+ZjHO35Bxx7dqOUmUn0LsdysUeXZSo5faT83uT1znFCS7yFm+X5T&#10;k7u57/WqUUyYLMuP4NsfapFuJyq/M21WOfmzhs9/SjlDmLUbgjO3a23Ctng1JKF3r5RGW4z5e4et&#10;VgSzqGkYhgT8y8KPX9ajeS5E6szk7WyFUe2KSHzIsLDvibcgk5BDK3t1zn9KdPm4fzGdi3Tj5Rn3&#10;qFZw0eG3fxbW3f7XTrTjdllRUX7p+bb/ABcdPfrTsw5kH7mJ/lB6d/un6dacgZVjWMN8p+Ybff6/&#10;j1qJZ5UfywzNgAFVSlDNHJvZymT+8ZlHTpjGP5UWYXJB5W+QoHVlzvZujDPXvUUxIRowrM3A+793&#10;rzTiW+5Gg3YxuVtv4c9KXzWEZjePa2c/K3Kr9O9SLmGrIN6qi5Kn5WU4/X/IoaWQR7VfKtnBMZ+X&#10;nn9e1DtI0RUnEbcMqrnB/wD1d6aZZbiZY/lYDlS2fTg1SQcw6Rk37/PXb0+bH5VGjnCmRWHQlVU8&#10;9e9OacfMZopGbj7uRn070l1PEirgqfl2src89c9KBxkSlQR5qIoYfKqyNjp268VHkxNgFRubJXHf&#10;1+uO1Na5ztSH73l/N0bk9unp+dSB0iCp9mVvMP5n0x/+qpDmFKMqE843dEPUYH5daBKkisqK3mdF&#10;X0wemKilCLLmGPb8wXa3rjn9KbHJbGMujqztyCzYIPpVcrLjMmZ4JYo2TosjCT+6oHeoWjYfJEQd&#10;2dzNIThe3405JIYP3Crln+VhuLD8hTmlaN/MLbSP4c9eKaDmC3kjJ3LlpVYYBHHTilKqYShkKqG+&#10;bt8vU9utIqhnKISq7sksACSR16U6fZKjGMfM3DDb/X/PWkySNp1hRQuW2yZTK9QD/wDXpyScYVGX&#10;95uVPXjBpGRH+aM7drfdZeq5/n/OmL5b3IVYzlpCMsxH49Ov+eaOVWuF2yTymeUyJBvVW+YFs/ke&#10;vH40SqTHiGBtw5Xe3uen09KOI4/KL4CN8qnpj09T605xK0a3CSNu5ARTwff8yR060K5UdiJVURs8&#10;h3lWxlhzx3//AFUjcyq8Up+797P1Gf8APSnyQxxHYYm+6AevPGPy/LpT42gwFQDaoJ5XOAMfmOaa&#10;J5r6EaO8MaqpZjx17H1+tJFExgZ0X5m/iHpUsCG5iWZY9y+a38GMn1/LimwxGOIlJ8HocjJA7+mK&#10;ZNtRo8pLNrf5grcLjORzwR+RphZvOVGn27vmVfMA4Hf/AD+NS8LdbgR933I9OT9cfkaRl3zlCx/2&#10;W/h9Tn/P1oCSvIZKTu2lTtO1Qxz1+g/z70TPMirtnkZVfDblOFHoOT/k06Py4A0DxM4X5vz7/l70&#10;6NFXcTCoTOd208/Xigoatv5oYbdqNgx7uP8A69Rvt5hnbcyryGX7vv8AWpyMzHeVbbztDc+n4U1t&#10;iLtmb5lXqq8A5z+P50tQIpSyMnygqPpj/wDXUm7c+VhQOuC3H1yOv+R1qPYht1eeVS0eF2qvPJ65&#10;/wDrcUtxOIxvbLf7S9snge49aYhGiZp0lZdjN823PHHf3pv7xLlwC3lrHlm2989fxH9PSpDJAT5U&#10;zL65APy8dOvP6VCZREfmbdHnG7PrnrQrjukSSiWRPNMI2qD+7ZsHPtx14qMG4WJpYG8ze/3dpG33&#10;/wA4oX/R5PNUNt3fdOOCT60+D5DtVgW2/N83Cn29admK6Im81vkeYsrLheg256/57U2V8v5CRMNu&#10;VV9vJOeDnHSpJDOFZWPOMN29uD/T9aauDKZp1CruyyemO570+UOb3rknlk7VkkVt+QVZuRxjjpUf&#10;lsF8sZG3czfL1XJ61DvkVpWZyCqjbwMAcnP8uKVmWISIGB9u6n6emafKLmJW82VPN89RtGTtGMfX&#10;npUZ2MWMUgZTggBunP444PSkidBH5kyAMy5GGIzwOc9MUjECTa8ZIGGYr/ex69xzS5dQUiQ27gq3&#10;3cbiCTnvyPbv71HDcliWjnWTs67eevT8j+lRsWA8xUJVmwSrdR7+9SBLckCNlk2n7ytgHrz/AJ9K&#10;oXNfYEvrk/dXsw3elRusjEjcPm+ZlU9M9enXvTna4YqFlYnjbuwq8DPv/wDX9qbIIkKxmXLfxLn7&#10;pzzzQRzMcp8zKxTBfLGQMck49Mg8f1qN+1xncw4XKHOQf8akSNS3lKM7G+70wMZ/L86bDJLJkxrv&#10;+8rbYgB1/T/CgpMdHOZEWUHy/myGP1qNtudjrJ5pX74UHGSP8aFDiLeRnzGbO4Hpzz+OPyqNEjlQ&#10;G4Tdt9JMbB1A49sUExJrhJMOI/LVkwMkcDn17/pULJtWQSyblwxyp+8BgCnlyV27du8hWLNn5vz4&#10;5/Ony4jYlipVUby8AHHB446VUQbIy8kgZjvXywoyVHHTIP09c5p2OGLHy2Ubi4/i/wDrelRS7jJj&#10;ef8Aaxkk98n1qRmJMbZ3L0DbgBwp9fzxVBzA020APtYqwKqinlc8k8j2qWeMxMu9P4v3m3GAvbj2&#10;qGOWI7WRmVDwV29z78+1NVoWHzFi0ZxubjPYkjv09qnlFzE0kjJMQQI9v9znPH/16jZY02hJCu3h&#10;sSH5j/8AroRCJXlY7o2UbVYgZYfQ+/6UyNUI33GVkYHcY/ryenSqFdtkkRLPjDMzMpVic4+bqcjn&#10;r+FMnCeX5TO27afvYwT0/rSbg/Auei42sxALYyMcdzgYxTRgjzpYlj8vG5OWwO/HfigpysLGUVAz&#10;IpXaSoUNz7c0SFmUyLDtyBg/eGMY/rUrsxXyo4FXKldy8A9sfWoGhDv5bQndtHmN7fhQHMSGWHMf&#10;lS/NtC+x9vy5FHl7UaWXLLu3bg5+Y5pjyO2QIei52hic5PXGP/1UiQFHMFqRyGG/cTkDPFC1HzEk&#10;jxCSOS4PzNwWPJbtjg/rUbzLtVNipt+7k5PI4BP/ANekd4/s6NOWO1iNoGdjd6VZPKChxv8Anwqq&#10;vX15Ptighye4jusiSNIOxVFkY9vwohdnRcP+83fLt6HHb6nJ5pl0gLNLOc9PvDCjjOP600y7h5oZ&#10;WZFx8vU8njr3xRy8wKXckm1GS3O8RllLYbODhuxokuJDH9pQHcSp3ccdsn6enpUbIj/vV2rtXnsO&#10;x59+lOhVg0UbSj5mxt2j7o/+tRysOcGuPLQEp95vm2/eIBxnHpTUkYO0i5+6V2t3+UUGd4pSJJ1Z&#10;MgKynd8v0/CjarBpEjUKG+X92CPT/P19qY+ZDZGVXE0sY/efKzKucn0x6d+lJ++B8xYV3YO/pkHH&#10;QDHvSsrF22xMvbKnI98dKRl2FT5u1l+8qsPlwenv1p8o76aB5qszmRdy7sqNuAD9ex/xolWIx/JE&#10;Rn7+1enpjHp/WmrPJHEkksYyzfd9Rn6e1TeYIZmcOqFFKqV5+ox/9eiwcwSh4xsWX92R1ZhuH49w&#10;aiUtKPMMq5OFzxjdnqOOn8qRYWyyRuu6RcrInp9O3/16d5i7PLaOJvmKtJ2Xj+pH60fCLm7iieWW&#10;JZXjYnhlZseh/LpUdwHJV0Zt0fCs3uOlC78fZ4YyXONrbcEqP6U6c2s6qXO523Art+8cdOOfxo5S&#10;boMJBbbo7gyNnH3j9eef/wBZpqz+ZceVJKxbdltuOuenHT1piSJ9oRI32hR2bqSOo+mR9aklMJOL&#10;eP5T/AQct055Pv7cVQ9NxJSrqsn2cN94OPT26fT86IEWKTe0u5U+X5hjJz1689famgqiholVRuPl&#10;tGx9Oc9cdKIzbzQtDI+1kb+Dvk/yoBTvIknnhlk2yLu3Jtba2FPuPrRcJFG+QiqoVdw79/QHn3ps&#10;7uFDfKqpyrbe3vUZicTcycJzjPIPQn3xip5SnIGkDdbYpG2A2BnoKI/LiTcQ3zNuYK44Gf0oDtFB&#10;Ghc4H8TN8wHb6/WkZ4QojZm29OWA/E8cmqe5PNdiFlL+bKp3txuLfXb6549qmgcqzbpV3becDoPb&#10;0FQzmSC3YvCGMh+Ze4Pf6AfWi0jlDKsI3Flz8zdTzycemPyxUtBz+8F2RLuiSJVUJ8u5cen1/ShF&#10;VYIyWfGPmGeOo7fh/nu22l807JHI/iAPX8Bjp07mmypF5TbZCzfxLuxsH9eh9KoL9R6oks2WXhm2&#10;ldpwPfJqSMRT7syq0m3j5iv1GO1MKLHbMyuu1l+ZfvBSPbnPSoSVnlZUby9qfNlvQdRn8KAJjdjy&#10;dqDLFeGZTyPrTTIWOWDBfMAUbTzx156fSnOZ4/3U7v5SsdqrGOffj0Pani3SNpGkiMnUen1Pt9Oa&#10;CuYYrkbYivzQgDZHjn1+nFEsdzK7RhvmO1UiZRxg888Y9KiKymdfMZmVVw6hugx/nriknaO1iFt9&#10;nLRZDt8x4OTwT+HfFAcxNGWkTyh5n3sHI6c57np79eKaqbGw43Y+VVyenGW/z6UsflH5grBQBwvT&#10;Pp+dJcRAszo8bfu8Op4JbOTj/PNTbuK40qxwyxH5cZkXOWwelOk2lOFLEthZG4HcnPToB603KiaN&#10;Vkb/AFfzdAuMdfegIiO0rBnG4MxKj73GOO4/+vVCJIXVHwcMy527WHHOc+/8qZKzBS/mbmC/PluM&#10;Z4pzsytgwqvyZDNjgg8D5c8YpjCGQKpHO7ja2MA87fx/pQAeVF5bxCALt53eo65H581DJ50Ib9zi&#10;KRcNt6qDj+vapQsoaXZH8xXHHPHQ/wAqgmmSZZJQuY9w/D0zg1UQuOiChGM0u1lwY1Xr7imwmORI&#10;0WQqqr+83j2Hb/OKbI4kTe0nl7twYBfp79fekBjuVeUzK3mcY9uMDrxmhoFIka5XmJUDeW23j5cH&#10;PIyOvFMhmkWJNoHoqN6/l7UeWm1vMucsoU7WTO44zjH9etJ+/jlkijQbY256DIPXP4YosU2NESzz&#10;M5jUSR5835DgrjrnHoP0NPgC+R5hl2R7cBpsKCP6ZpkKqyMXij2sOCrY3D0PFI6QBUVSwZv9Wu44&#10;GffrSYrjsIWwU2/NiRvLwGx7flTZBCsUkjShtzfu5Np+b0PHb+mPSht7z+ZDJ+7jDbgoPcZBz16V&#10;DL5Ko0m6Q4bjcO+CD29aOUhyZJcIUwpuFy2P9YeRxzTXMETeWrxx7QBgkenWmxKEuPOLrkthu4Xn&#10;H8qJLZbti9yI1bP8IPp06iiwX7noEsMsi+aQud2Gzjn8e/UfnUYheYEwSbcr93r/AJ/nUwXzGYgb&#10;ipXczMRuIH/18fhVg3eFO4bnT7x5wee+P5V5Z6iiVktFZftXyjb1XPI9vz/lQ2nXGzB2qx6DeOmD&#10;61ZSWeZfJQSAqhZduevpx9ajtbp5IvKIZhuCncpGcjnn25/MZpq4cpXME7OvyhSp3MCSecYIHr1o&#10;ePav77ap3YZivU+n1/8A1+1WlYrF5LWwbbkbl5zn+tQRmJpGkJZlLE7TgDkcH1zRcmXkQw7DBuiO&#10;QygI3XLemfr/ACp4kuPI+YbmVtzYUnnJ9OfwqTBityY2XPmHcSecf05zTI53JZY5y3zfM/YDHP41&#10;RMdxggkZtjTD5Y8eX/CtOEGSY5QT13hu5z1z9ce1S7xEfMDK0jNljx8vYD3FLB5fytKJG67vl4Hp&#10;+HAoG4leCz2/NGFZWY7d2fvenpUjRMAyo3LLuZVAwOf5/jU4hnkdg0ZX5csP4RnvxxSNHsbYDt5J&#10;Kqfw6/8A6qBdLFVrdGPmMu35gFbYTx3+lCW4VFZnXYFx8ucj1J9eferWSIn81vM2jAZjyef8+3Wm&#10;jy1kZNpZVX0+9kUc3QSiiAQtAFEn3I8HDJ04qJgI5DFERISOZGbjOPbof61buJgjoNmV6ojDGPXP&#10;Pbmh41BXypPvLlvl/X6cVSFHRlZRvlUJJx5ZO5cH+ntipEjZFUsynaCcbuvP/wBb/CpILOGNvLk2&#10;srNhduOS3+f6UT2VvFsjFwVbv82cg9iBj/OakrcryW0Ukm5ELMq/Ko+6OemeuajWIBT5UYbb80m3&#10;5sAHOOBVtbKWCVg5bpwvAUZ+vT/69JDZSxxgPI8YZsBdwGB/XkGquBCVMc24w7V/5Zh1BAGO9V5Y&#10;WyIyf4ifmjO36VpJDK8Wd2N3Hzcj1x+P8qhu7IwJuljXORtDMOeQeOfrRHcJR925TWMTIVUKoDn7&#10;owHWnGF98kiTjdjCqf4cDB+vH86misxCFVDJEhz1boB07+lTS2qxcFNp2g7vTuRTe+hHLzalNwbm&#10;CSMW5ba2DtQgK2Ouf88UT2lzIu0OWCjI4+6B2q9bvb7DGC2WPy7c5PfPNRG0eU74i7ZzuDNx3xxi&#10;i9g5bFeS1eSPc5Hfy84xnI/XFK9m6bSkJ9dvIJHtVuGzEEgUH5UQncF6n0z3pzxNgOIWUf8ALRVP&#10;88fjS5hlQxF02TS7fnyQF6DvSpZqrMhGFbjczD6f0qzPHNj91M24rz1zjA9qZOkqKsLsyhgcKvU+&#10;9HMBAqBHZcfKOGVefrnnI/lQLMPAymU/dPPQgEgf1GKsiFMfuVRt38Xp3NQLGjHyfLG8FirNnn/P&#10;FEQIRbb5cKcswwyDjAzwOByamS1ICv5Sq23DN68fqalg80hfk+XPfHAA/wDrUhUy/Kdj7fuo38sf&#10;TNUTykHkFYMNGys7fiT7n+tOjtXjjxGT8wwo3DnocZ9Ov1xUqATvuJwefmXoecig+djdczMcfeYE&#10;cEde31oDlK5gcruml3Pww5GMe/4VLJas0JWMBF3FmbJzjNSNE07rDM7KqZZVXjPGemfahCDJ5ewr&#10;t4y3Q+31NA9CDyZGPy7VfqGZPu/Xjr/hTQI40LMB6h8epq55UhDmFZvlY7V25H+eaiS2uCFhuofl&#10;LfL1I/z3x2zQLoRo0pdTcbWRlA+Xox9B3NIY/LibduDHn5lxjgcH0NWmieFsHcwXj5cDH4dv8PWo&#10;/LIiO6OQfPlTuB49OlBPLcoMs2NjFtqf3s8571LAqCNVyQu5cZbtzn9atSQyGNiieWc4xuHPPf1/&#10;pTpLW3x5pQ7do3Nt/wA/nT5iuUg8iJm3MzEYYFexI/zn2p12xLq8ZZVyRtLHAIx0x36cU+EOrDcq&#10;/d7JnPTj/P50Nv2tETJtZdo+Xh+Qc47dPrSDyI5IM4Q78buu3PX29KY0DorM7qRGPu5HWrJCq0ao&#10;fmY/8tP5fhTkCyFDkh9+Su3huB+Y460GdtSuItoZJx91f3fPHIPOfTFOg04l2kEe5SoC7CffBPvU&#10;ixBQcfJntn36UJhZVYoVYL8v+137dMZPHvQHKQojhvMG1eMksCOeT0+n40F1YSIu3ftHlcc98cH+&#10;VSRTwmZVlZdjDB/eHjnqePQj86dL5TfNuaMsvRc8DsP896pBoiqI1WRXl4kU/N7ZPf2qTyym1THl&#10;urSbuO3WpMOkjIVwzKx+8c/j2GKSVWaRWELFlwdqnOB3okFxgMeRI0TN82DjPI9/Q9KcEcKrAiPa&#10;n3G67vTp606VYwy/NyFwRnHrxj0pUMbrnzpO2TncV9RUgitF5ZXZGN0hKlvTGep9vXA/KpZIJCu+&#10;LzGXbjdtxSmbBLgMp4+XsP8APNK5kKKFk3EEfMuO/JGPpQSJMAxAlZnZcDy+Bn06CiOLIWeRdqqB&#10;u+b5VOP161JKgeHnpuH5461IsigLE5LMqjdz1/PHFBS8yr5KzDesjKWGV9x04/zzTZEyiiVDtLZX&#10;/Pp0qxEMsyrAp6fxdOevr0prb5iobI8v5fu/eHHPpVakz7lcP5bMm4bRj59vsOn6fjmjaAqrEAf7&#10;ue3v/wDX71YkhcKxVMKMbQfbvTFAlblv3ZH8PccZxRzAQMkqfM0S4YbuD69x6c1JK5dvMlZcbsoo&#10;bOOR/wDXqWOMRYjeVmXb93+6MY7UqKRFuYH0Cx/d9evfrUg46EcdvtfeXZuoUbuv174pjGSeSTzp&#10;d21ssu7Jx689D7VO0QUbBJIuDj5sdwaGjDoxTcqfwll5PPtQHKuhVkZw22JCu7DO38R9h74pTHHF&#10;L5sRX5eWbd1Hp9cdalEQkmaF5lVu2OSPenqkiyC2ilJHl43t6+nHeqJtzESxpcTLLFiNWU7duTj1&#10;P+c1HHEM7VbrkMw5DH39+verTWjW8mxn2rtb7vOSR09u1KySozBCvTkqoXHbPf8AD3qSuWwy1svt&#10;A8twyquGP09Qf8akld/NZYiyeX8sb7RuP+FSQ3SwxhY/MYkbWO7rznPWqrXLy5mi6SM+0lf5e+Ke&#10;pXu8uhA6si/Knzlh94naT6VpeH3igvVRI2w3r+f51WkjhePzUJVlfcTt9unJxmpYJfIeOSCRt0ZG&#10;75gcc9Rj+dJ/CEPiNvUmY2xuC6qxyCqYOent0rm4YXJxPF8vX7vzD/PHQ1varK7WsyqrLnv/AA5/&#10;ujg4rCOWZY/3gVo/3ny4/Tt0FTG6iXUl7ww2+6FhGVVsjCt3/CmtbbBkuFYZO1gMmpiE+2K6REbV&#10;z8pOQfT8KcjB2AR+QuXjZgOc8fh04rTmMHLUghe3CYuPvBsY8s8exH9aV4vtMfySLtLH7v8AF7/5&#10;9KSGOFJvM2sFddvyqBk5zVtFjQB2O1lOScj64pS0FqyCKCRFy77sH72BwKURQiR879rMcSdAo7gk&#10;dO3+RU8UqbWlmfb1HI4/zimYGVKq21gNxK+g7fhT5h81tyMQgvsk+YK24twcccDnr1py2kTIzq/f&#10;cIwclqmBt0Q3KSMuAMg9/wDIAptxJG48okq2c7UA54pXDqQmBiAojbJQKxOcr/njrTgshjUsFbaf&#10;Ud+1SEl3BXO0qCWTsMd/TmpJDst1kZ23qxOJD1zjrT5gdypEVD+XI23uvI5qV0nSXCoqY++rKcDr&#10;+WaI1RiI2Csyt91cH5R2H+eM05PPjbyk3+WAOhGTwePwyKJbjjL3SOO3AuCYm4IyihRz39PUGnIJ&#10;FjYMWAb+8o+Y56+4qTekkglR9pjXCheecH+ZNRrIk/yZ6r82WA79OfeiIXQ63KxQ+XHhccbZH7e/&#10;qaS28qH5WkV26tnGVH5dMf570xSsKK7MrbpNi7f/ANVL5kBk3yK21WUltuR+dJ7i90laNVk3yScH&#10;HyrwDk+/rTp5InkSOJvlK5Cr1/yKYgMsW6OVVwTuXaOMn0/r2zT3lMcuFVVQsu08DHH0pFbEMp8l&#10;dkDLuViNwXp6E+lAaV4lRNvyjG3H0yOvf6fSnzRLEi3O8ZyVXgkE4P5/WliRQm0qV+bPy53H/JxV&#10;dAH+S53Rb0Ee0MGZvl9+fy/nTJQ8UW55OM9eoxyecdaQr5C7Xh2q3HyrwPc9qfKYzADEcFlO35uD&#10;71JMgjSZd0crR/KuVJzg/wCc0KfMVXTcxUk/M33vb64HeiKWNJG3r/rDzlevenF0XMcTKy7QN245&#10;/lQNAQko3MPlzn5uo5PSm3Hm5/et8rfeVQcFc9z0/UU5d0o3iFmTaAMfL+NNeWZB8qY+UDLKB9aB&#10;kjtEd0ix7kkxz6DA47/lQY5cCMoF3EcEfqMj07VD506xfu36tlj69cfhUbPKJc5b7p3M/GM96AJp&#10;GRkyj/MGAbpnqeg71MPs4XPysfVMHAGev1/So2ubd9rGLcxP8PYc/oaaTEjtKp+X+6G+9nP+NAns&#10;SLFaeZvicnC7U3N1Pb8f8ajjSbzP9XtA53KuOvGevUf55p4DqrMibVGDu3ce+O1RGYv80jbWZflj&#10;3Yz2/wA/gKAWxJtYpsKyPub5Rt+6D29f51JDzFuG75DhvdeODUMTtsWOORm2/iCD070hmKqykKv8&#10;W5eR06fpQMepUxsU2t0O/jjA/wAj61Ku1bcDYfMPzBeeQR05qA5LKz48srk7ev6e9EszRKvnHaT/&#10;AKvb36YHSglvsS78oYxEwZASq7iSf/rUktwru8TDy5G27WX+Lsfvfh+NEriNfNaRhuyOcZBxk8U2&#10;G4jRd0n8Xyt74pWKJJZJXkV4ydx5+990ZHPHY9ajgnWBFkQRswOAqnDH2pl2JgmGHCryyN174H8q&#10;J5UJzbscqgVU4B9f60yb22JRHjZGJPug7uhxjqDTWuVYriQrtOTvUDdxUBQyjM0oXb+tOD7lLyFe&#10;MFX2/r15oQc5KrJG32bd97DYbsc9vWhrpYJVaQ7l6ELn1I/DtULKJIxIYiu4dGYjPPXj61DPK+cR&#10;7YwrZ3L0+nqOPyo5Q5upNJKQSZBuIYNHw3zc8fp1/pUwZGjAB/hG7Z/D656/rUK5ltt23buXOWXB&#10;z/nikknMcSnou1fm2nkd/wAqAvy6kvmeVHvRP3jfxbs8/wAqkkmk2s7/ACNk/N/CRn19cfrVUeQp&#10;2qV+fd/H09+B1pyuGZQJuNoG5VPze5HpTBSvcmmlWTMYbcGX7vYjHJ9+v6U7d8n7rcGX5ieRu9/0&#10;xVSeUonkKfmxlMd88Dmh7rY/kpLtKtluen4Z6ce/4Zp8oczLLygbYyx+bJYKvJOOmO9SPcKZcxna&#10;BG21R1HPPFUpbiKTaFYM4VjuT7vTp7Z9KWV1Dqdpy65A3EZ/z+tJqw+aXQsSyGLMsxfzHOSsmQNu&#10;OOOMfyqTBaPzE/ii+ZDxk9/8+1U3uQjGYFty8RhgMDA/WmoC67/MwVbMyyHp0yPb6HFNRL5+5aRg&#10;rbDJk7lY7l5Hpn8cUXEqEMxWT7vykt19QOc1WlmKMwEhZlIIOO2CP0NCXJuYRcYbzFyEUcZ+vbpS&#10;szNTRdNxHKy5DfImNyHGO5Pp05NNURlhIk+9dvyt0Uep+gqvvWGJp5x8iyY3fj/h14pEMsjGRnaN&#10;WOdp+YZ59P8AClYrnLMxhTKxFl2qq+WcdCOv8/8A69NMyj/WqyqOGVl+Xgd/1+tU57h5C0kMSuVw&#10;X2/w4Hr/AJzUcdxNPJsmPKrn5n5Pf19KrlJ5zU+1zeTGrMGK/MW3H1PJORyTjpiq4uGaPeyLhjkn&#10;rnPpn2NV2u5Q8cVuwDZXP+HX/Oaja5Kyfuy8gwyqPveuPxwPpRyi9o0XLe6Vyzbhu5X5m555zx0p&#10;puo0jLhxuZsqN3HHGR65/wA+oqvP5bI1yg29du7oe3/1+tEtwkUWCo4QkLv6nPGeOKOUfN7paa6Q&#10;Fd0LY6t8pPbpn8P/AK9AnhUNtnfKjH7tjgZ7dfp+NV/tKxQCbevVgWK/d4/xo81pBveZWVcncqjP&#10;+cVQo1BxuriUeYkTdRuU8K3vn8fX0pzTxtH5OW2lsZbGCQKqQzzFy7cbxhW6Hpj69KVZXx5VzFxH&#10;nHyjJOD6c/8A16B8zuWXeHctvb7fmwcyHjGefx/So0bhopAeM5bkZyc8fh6e1RSTbWWFNjber8gk&#10;DsBx2oa5kR1do2jU/d9h26dufeq5RcxMsiG4VDH1UbRg4z6fyoMo34gkK5GGO7+Rz+tQxzRMTAke&#10;3a2NwBzkcHrxSCcZ8zyyse3O1V424B6fpke9HKTzFm3mBkS0t1Ln7xUtnPQ9D+Xt0o3PLG2WSPdw&#10;rKBkHIHWq8d1bRtsDhh6r1I6/l/h0pikvGs0T7iuOnVh6fTFHKOM9SUtEIZImUHacKoJx2/zxTl8&#10;lE/eLt/2WPf2z+H5H1psssJPmLFldu7DNwB61CH8yTzXgXazjDdd3H+JxQgJsEjbBt2hQ5b+8cdQ&#10;DzUhmS3XeQzIcryOnp06cdqqrKI1ZxMGbG6Nd3Y8U6aWQpgxjcqjdjp/n/ChRJ5hzv8AuQzP8+wB&#10;Y9v6/p+tDeVn5PlZmJYMmO4xyP8A9dR+Y0e1Y2kbDAM7EDOe3I7VJKYpN0awx7Vj/wBYzkA9+vrV&#10;WBSsSBmKyQzqzDr97GFH4dP50xXjUfaGDNtHzNz07KBx6fX6VEzlw0sO7EfHzH27/nQjK7q0QdlX&#10;5+cFQc9cnpx29qm2oczuSqBPaMh+ZFZihOCOn5UgWIHdLGS20fdJHQ/l2qITR+SziXn+FVX68ZHb&#10;pUks6RRgC1ZmxmTvgeuffOMeoqrBzAzK11wGj/djbu9cZx+FLCkaStvhxGW/u43dBkDv6GmyNAWj&#10;Aba21vMx94celKZlZPLAC+Zk7hkDPPIz/n60CUhUl8xFBRnVl+8q4H1zwR+dLMschWGI7lXhvlIJ&#10;Pv8Aj6dKGwirExXay5Xd1f8Az+XHSmJLiNWQFTjDBfu/p6ds0BzXHCKSSLeLhFD+vKnPJ/HH64pr&#10;JgmTflhjdzgdOn+eKI5ZljWe1H8P3dowyn19+PwoMtqY22fNI3C/LwrHt7mge5GrQSRBF3Kygs2A&#10;OfQZ7H1oMcsMLKytI6tjLfw+g49af9pgD7Nw3lc9iAAev401FESrKYu25sqfu5/nVIm4JBIiOjRS&#10;Ns+8Vzx9e569vSmLGkX7p5FXc2FxyGOPeppJUTd5g3RKM4yef/rVX2QxssnlyMGUbtrcL/n6UJFX&#10;JoGSbMreY244+793/wCv0ppkhKRmI45JPy/MD0x7jB6+1O8srMEVNp2kbeVweTnFNgcxTus8jNJn&#10;5cY2jt0x/wDqo5QUhg8t5DE7/L83O0YwO+RTfIhk2urqxX7w9vXripS6SxfvSqkq3meo6Y/DmmIs&#10;Sj7OFJZo9zbRt+lCB6jFNxKgVsI0a7fmA+Y5/wD1c1CA0kSyRyiPc2Tg5x657jGP1q0PKTmCNnby&#10;+GP8/pnv+VJMwM7KI3Hy5kXuT3Hvwap7kkRmjmgjRZPljJLr8pBOcY5qKZoGLSNtZWOGK/596syi&#10;YFfMYqrN8uwY2kHJH9Kc8Cxy7Sh2c/dAzg9B6+lBUStJAUiaOKPdj7u0Hj269TTpPtDurSw4ZUy3&#10;6e3Pfr34qSKCXy02Fi23PzZALew/zxTmlUyYKKrEcLu4Y8/j0/CgmW5F5SGX5njJVgq8nB56jHXi&#10;pJDJCph+yHCndIysSeuOefpSy20UkqzGNmZhyqqOB/OkEDgyFW3PIMHzOFGMAZ9+KndhexFFH8xU&#10;yuys3Cjs3XNM89Y1XzIyCzY+bOR05/Pv3zUhFuHWVsja+MLGc8f/AKqcvll3kky2yTy2UD7qnB/H&#10;1qhxkMLvM2JCUUs24FcEqAMY/GkkMUW7f91m+aT/ANm+nFLIFn2NMWKySNujPXPo3fP6U9cqvmxx&#10;j5ADIvYen+cUmK7K14xL+dLlh/C+7Pft/eqWPynXdubaq/KFwQD/APrH1poaQqrTJuZxn5s7VwOS&#10;D/n8KdEkW8sqqu5QcAg8Ht14+h4HamNEaMryNIynkfM208fTHvmi3juIp9qrtZs/wnO3vxT5DLP+&#10;8g05i3G2Pbnd/n8qfcbWSRo4VVlUDbyNuOuf1oE3bVFdis3zZVtoBO1tpHPB9x0NDFlaRUK/Ko+Y&#10;Y/u9B+nHarAiEYXy3LeZHtO7BI/yKjAgjVonmXc3OODjn5RgdaCVJkUpiYgQqsO7DbSvVefmPr2F&#10;IuSFgWP+DG5m+mamVFD7nbeq7T8i4XGPfjj+fakAilPmRQOFPAVkPXA5+n88UB9rQZmLZsRWVeC0&#10;c3Oc8g4Pt9aBEhi/coysv+sXYRx6HI9fp+dOaJyB5gKnbhcptP8A+r86HhljYSxOp2rhg7DDZ9/8&#10;fSgu41vPj/dx+Udy7lZhjPTnPr1Hp+dVzMsW6L5m+UNHyNw5/D0qSH7KYsKm6SL+FRuAXt+o59ak&#10;ijUy/IvytH91mI3EYx29ufrVcpCl3I7nbgqUwxxv3cYbpg4HBppjUyQssvQHbuk+nHT1xSrYhHZS&#10;rHGRjaeWUdf89akh8wKbeJirnDRsejADJ7d+Kkq9hjFTL5uPMKyDLxtwffPPt+tRTbZf9XiHyc72&#10;Bznk89OR9f8A69Tx3TunmgZUKWOG3eoPaoQ8aBl8v72drSZ65xTK5h0a3MTNBNHGvZ+yjJH+fz9a&#10;ja5EcKySMflymcde3IJ9f5e1OKfIwBwQdhUfx/4H602fyJo1Y26rsb5WVvvdRn3OT+lWTGdyWJYo&#10;wmHYJklgV5JHp60incmydFbzGKq2MY6dB35z/nmpJUKr5wDbvVex49frUa7oV2sm0/M24qcx5pNC&#10;95jsMpUfKdi/vFZsHP1pHtI45WMMQ2MGHzZwDn6nI5Bz0qIBzBvmj5x948MDnpilWUvDj75RNy7m&#10;4AB5OPoKXKMfGdv7qaJVkAbcobp6d+eRk+1OuB5nluW++wb6L2wfX2qBvlXzifMb5trBvvLjPPp1&#10;p8Tzq4jZGTlR94jH0oRaloOKqI2e4Y+YrZIC8Adh/IdqR4n3/NuUeYPunJ+vv+PrUWx7dTu27uT5&#10;inG49etOjd5J8SyKzN8ygqeg7jn1o5R3JA0ssOTcovDbW2/ePsfX2qF1fzPP8/b5eS20Z9OcY7f1&#10;/ANYXjvs28s3OPlx7D19KmluIll8xgoZv7rZJ9xxx/8AWo5SXLl1GusETrNKMheGO75umSDg9enb&#10;oaalvFNJzG7YH8TYxj16Z7frQ8kwBlK/eH3cnPXp0/H8O1NMhju9xGF2kM2d3bk5x6Dj0oiTvqNa&#10;CNY9jWzKAcLuYcc4Bx1/SmyKLaePbGysRle+W/DOeO3FOkJkKEAqoYOGXp2Gfcf57U2ZvJeSCNer&#10;Dcy5wOv5/lTYEj43tDK52qA6Mz8kZyMf/XPI+lQyyL5shZE+8QzE9fUew64p/wBpkYkSEfMxXYue&#10;f09e1M8mOUBPlSQuVx938c4x1x+tJFcyIoFmnGYztXbkNx656+hAxSKkiRYic7lbcBGAc/8A6v8A&#10;9dO2SSFlViu75W2jGcHn9fwqNprpMzNHh24YA5zx1+nGOn41QKQSIrK7zzEbm4bqWOPb6+lMkzEW&#10;hkiXdwcjqExz9M9c0/aZY97R5jHOFbJIB60t5Iss+YkR3WPc/wA3rzg+nPb9KBPcQo4P7h2CliR8&#10;xAfPPX26URNBs3yrdbujbG28457ZpvliQ7JP3e1isff1wT645FQJ+/XylPzIxLBW6E0mKUj0lZYt&#10;2YmAXb+8kK+3FMjmjU5dGOeduD6+9RRul0GUP5e7AO7nPXipI42gBRbn5eu3yx+fNeZY9QmXWYFC&#10;xIqNukILBP4s4B57fzqOS8MaKhCuzDJKHoB/+r2pj2jNKzuVUcbtq5VvT86W6RnjjKMuBuEnU5P+&#10;f5UEc0rix3EbNi3MjLvO0N1VSR1qUeQFZpFVWOf4uvv2qqhaVmW2hYyE52nG1s9xTSw2NufC7lLY&#10;ySTjv+PpRy3HzE5vZImZtyyRtwC685qWZ4JEDgJtCnc2T8wx1P8AhVF2V1SQRHazY3KwAA/GkdsE&#10;W8ZVlyNrJIPWq5RXsXI3hV/tKiNV6FmBPfoKf5rygk7m/hWNWP8AXvVHcizrMhBMasVVV6cU4JKs&#10;iv5rfM20L9Ov6ihK44y7l2O7I2Av/CM4QfdP+TSSXMsEmyTaQB/Eo3fnVWcsyDdGyt6CQjPvxUeW&#10;eWSOBCAv3Q3bjr+dHKEpGgblTCkgGNzEfd689vSpFmk8pSV3KGIVcjA/rnHNY+9VHmYdi2NzK3Hc&#10;fh2qxFcMAQ1wq7pP7vJJzzz7AUcpnF+8WBNLJE2Qrb+X9uOn86criN2dZdwbjaW6LgdvpmmiCdds&#10;7+WjMuceYOOBx70yWGSALsdccHauMA+nH1qVqW+5LEHZ/Pzt8tvuDv8A5/z0pnnzltiOscj5wWAY&#10;47//AK6ayztJ50U68cbeeRz3GP5n6VF9quHIPl7sSBRlui/4YA61fKgTLUdwZNqygHeMMG79v51J&#10;AGEi73Vtoyd315HPbH8xVG71C6jUgQ9MFW29fp1/lUaanPHbxySqcscsu05ODjNLlFzpbl5Vcoqh&#10;gDxgbfvrzg+optxIzRYlj+78zM2cehNVLvWCUzHGVJ4YN+Oen0qNZJH2tjb/ALLN2wfz+lCRMqkW&#10;9C7FdjZ5jfN/dVl5GB9D6VIkpJjdW3NwVyvbA4/X07VmtcxgeXdRt8w2rg4xznH/AOuhriZ5muFg&#10;AC4Hl7/mHof1qrA5qK0NETeZ+8aRSzNk4X/61KolG4KhjBfKqq9PfpWbFdus2SFOBtKeWCF9+Oau&#10;G7Y2ZLRbTGflbPLc4z1/nSaDm0uSLKQVjbBk+YeWOOP/AK2elOVZIGWSct/rC0i88elVJHUyyM8C&#10;mbJ+ZfX09+1OVo02idmVFBwWXdgDjFHKg5i3LI7DaWPzfh+tPnJX5vL/AHjKDnj09z/nNU0vGMrS&#10;BmVlb5OwZfb8KZFeCV8Iqx/NgfPjZx1/PH4ClyjuW2Z4ZFVwrb1xhV6ZPrn/AD+FPtvOaBo96yNz&#10;gp2+nqKqy3JEaySbZFH95uevI4PWhXnjt9wkVTIvyqr07CjLcmikjC7PP+UN0GCQ3+RTmgDPuK7D&#10;uBVskcZ7/n61HLdIY9oba+SHVfY0klx5cSgH5j/e7f5/nS1DmJVH3kA3LuG1uh/xpsiQQ5T5ejE7&#10;m4JqvMJTJsOVBbazseeB25pxmVHVhN5mWx8rDIFPUmMiWOHzyzqyswx/F1p7K0TiNI5B8pDspH3R&#10;3qHzkAWQCTlsn0x+v5+wpsV4DENhRdxyVWPdu9z60wk+ZFoSIv3Wzt46nA/XmiVEkSOVzIw+98vb&#10;/IFV3vlO2SMZVgAFb3/rSh2VRJE/QkMq9Se1FiVIsJAhZXjcr/eRR8xz6D8aS4SMIWg8zzNv3exO&#10;T69/wqKf7SNqJ8u3JwvOMe1MfchLLHt+Ybs84JPX2oKuTQlnZsox3/wyL/Fn9OKaUKWpKzL827cv&#10;OG4x6U2O7wCzsGZpPT5R6f59KZd30zbcblSRjxGuCPz/AJ+9BUZDys6Dy3Rt6r97nd2HpTi8ap5T&#10;SfMGBAdeme30/KobdvNtnBmDNtVY41Ynb3xmnHUY3VZJ/Mb5doU5I+pHHNMz5rSJDja+3dnOGMeA&#10;cEYyPbP400QFFSOMfI3HzJ8x/T171Ct1EFaJotuVxGefmXqPx6VNESysZAZF3cMrdBj/AB/lSC4F&#10;CkTFl3N5nTjhe2OPWmttkHzO6sy5ZT269MUYVWG1dzMAV3Mc4z9Dz6UFTs86KFeq4j3HsfQe1Ugu&#10;ReWqt8787fuAZx2/wqSMHb5cIPPzHc4x9Pr6dvypu/zI2RuvO4L0yBwKdDIjP9okj+Zmyg3ccZFO&#10;WwpEtvGoLOdzK3BOevI4PftUbESOUcspwGJHQ8/nmnCeNJBJ5b8/MP4f8/WhXV3aSVlYhfnVmwT/&#10;AJ96gOgJC837uOZhu/iZsce3HvTfvswhPLZx9frTUyUaWTy/kbhTnqfp/jULh44ngilmjK8PGP7o&#10;zQLVDnuI422zJ5fy57fMKfA6Tx/L8u2Tdnb17VHK8UwjKQeZ5fH93NQ/6RHhoIQ5jbDEDOO1XYnm&#10;J5b8OWMXV8Fl45Hcfz5pzzwKpMUnmeYMMvPA7H6D8qoxRyzy+W5Py/Lny8Z4PQ49RUsqmaBbox7l&#10;GQ0i9Nw56fSlohXl1JYrqNh58b5jZcjd9cc9vx9Kd9vkjmFtvDKfu7VzjpjH51WSS6D+UXG2RfvH&#10;r+vr/OmsHeTesCquPvkYx/nFUEpaGjNJ5cflzvgr/dHv154NRpIFZlI3LGfuhuv0/TrVOZZJI8xE&#10;fKuApP4/lVhZwkTPJDnd1OcYHp9MVPKF/dLDSr/rIowyPlSrMfkx3zj2pwlCQtNlfQHgD8c/5+lU&#10;Tu+yNlT5bfeCtx/n+dSeaHjjYnBXt2A6An68GjlHzcyLTBN37uXcJDlZMdeeP8inPteVhDGwHJ25&#10;x6nArPiluYU3hejZkdWHr2HHv0qI6pcANDBKzdlYNnPXJ5o5R83LIuBC920jr1UBmBw3X16+1PZ1&#10;LdPutgoq9Sv1qiGmd2jM53bAc9znvRDNJHbHKtlmLN5hzjuaroK+hcSS2CfvDtVWxtK+uRn1qFLu&#10;4KyRvM0bKzLlup546+lNRdyZjkLcFhtkG3p096giaCQrsk+bzGZh6NnjPTr61KiS5SkW0dE2i5gd&#10;VABb5h1I68f1p8txFErRvGT7fxKCD6cGqtxdsLlpBbtuUYJ5wp46c0+C8W6heUw5yfmO7jOenXp0&#10;/OqsEZaaj4NQXzl4fay5AC/dHTn/ABp1rqUbuzpGdu1lbuBj8On41UKRtCrGdm8vP7tSeOg/nSef&#10;IGjWV1L7tqqyZHtzRylKVjRk1c+Qs4uG2bc425/EZ+v6VXlvopZ8rGWK46LjIAII469ao+eJWYqM&#10;r0BYH8uMcc9zUkksUCqIHHyrjzB0xnp27DPSjlJ57y1Jv7U8qOMPCY3Y9Qp9fr060oeUpuMuFbkk&#10;KwzVMyRySRtNu+YDb/s9T7/lilkvYpJniPy+WuN3Xd/nNPlJbJZrpHhxGWbspDH5cHn8TVuHVU8z&#10;ZLbbVUbWIfO09T+fFZ8MjNGQ+1X+9tHb/wCuelL9pRJlBQfN8wOD15z/AIfhSaDmNGeaGRtpOeuQ&#10;VBzTI76Jz5skTMu3Ctz/AJx2qlI6qwumG7tjbz1x6etOFxbOrTyrnI/vc/TFCiS5XLf2q1Xa7Kyx&#10;5JA7luPT/OKVtQRxsDOYjwS38PGfT2P5is/7avlxlo/kXlSvbn+dSwObn5WZlfdn5uNoPHP50+UO&#10;flL63CcTE4RGw7dFx2H9abFfQpDhF+U9ix9e/wCArOvZizeTsbkA8Nz/AJ+tU45keJmnkcsgY4zw&#10;ePfr1/Sq5R+0Zv2d3a3MrMpDbmyvy9M/SpPMkO6SF2Cuu5VC9s9elYtnC6lboFf3eW9DjselWhqD&#10;Txn7Ru3bc7lX7v0/nScR8/ulu3uleFbmRfv7RuGOBnP8v50qgo7NId3zfNtUY5Ax+WaomdAiKgZo&#10;5Buz0Oev/wBapBLOm4vbhhHj8T7+n9aFEOZF1keNkjhwrcsp2e3J+uajuLkoyyE7vmU+YPX6Y9ah&#10;t5BIN4+Xa2I1Ynn3znimXs1vP5bIVXdJmRd5HU8Z69fx/Cp5dR8yLUV1DLcNbrLuZE+Zdv8A9b2/&#10;WnMGiUlmAwo+bdk7un9RVGzhkF87R7U+U7tv6g9+amLvGS8sZPRl+bB557/54olEblcnBAXzJ5SM&#10;Nh956HGKIbqFiyvIv7pj/q+fwrMuJLwXCRPIrPI3y7uxPc457delPsHNqJ1jLZbHROq+nQd80coe&#10;0Ned2XMTnIUAcJj/APX0FNfy5l+bCoy5baPl3Z6fpVH7az3DiC43MpCt8uNo9uO+cVJazzGNZNwL&#10;Et5f0xxxx/8AWqeUXMWFRy7M0vCMB97t/j3pzOyyeWCzrGmWMYHGDwarT3LSSlXchPvZ3bc5ySP5&#10;ilSaBLfMUnPVfl6j047fyoUQ5iYSQbWPndyPT/PNE0twSJQrfuxkYx94/wAXP4VQurqBbgNsfbCx&#10;LfLjPp/LvSrqsFyv2nOd2PlbA2jHf64BquUTqMuRztIm7Hl/Mdu1eo59e/enNM8ccxV1z/vDIz3/&#10;ACqpLfFbZ28nGx/4Dkk+oHqf/wBVK1/BIgESM2z5m3L+JHH1xUqNy3JWLRkiP7mFdztyWwByegp6&#10;tEk5dwu0MAPmznnrjPHp6cVnDU7kxFI5MMpwp6lRjrn8qhtrho7dmw27gKe6+3Gev4UcrMvaGtFK&#10;uP3WFUrwmR19uaI7jzWxJCsZ3fu8D7w/z9egrMS/kTq4ZsjavovOTj6mny3z/M7FV53ZAPoOn+fp&#10;VKNilP3S4LgqFjZlHzAKeRu56ipjN5TMzIV28lQOPx7/AI+1YaX8bkbrkTSFicjqOOlWLbU5onZp&#10;fM/d53Fs8e/9P6mjlFGpE0GuY2iJEBKqpG//AD+Htk8+zC4k2xA+XtbKrwe5/wA9azl1gwNL5Nvh&#10;WkAXceBngcDnvUUmrTvcINittYBnX+IenPIGRS5B80d7m550MkwjCyf9NFXByemPwodvMRvNjcbZ&#10;AN3B3DsMdvwqlHdIw85JFjbdgsuVwQT69B74oEjwT5aNcbRuy278R6ZzSUWwcuxajaJkZ0ZmG3y9&#10;x5weefwo8yGOPkjJIbcuefqO3/1qqi8hIUIwGPvA8s2Pf35qGS6nFx5EECtuwOWBxnoPy9aIol1I&#10;ouiVCNzlWCqPuqcn/wCv0pyXEUMzNJDtYr91m+6fp/8AW9arfaI1bbGM7eGUntjoR+VMimXcZ4iu&#10;eQQT6/Xmq5QuuhOGjh3K5ds9V3cj6e1OR1dd0Mf3s7lRgQRx1x7VXhubfzS7FVXdlgWxz2/H2omY&#10;S3AXy90atlsMeTgcY9eP1qbahzFo3UMUnkszbkUfKc4xx6Y96b9oeS3iRGDu3+sU5+uMduO9UjcD&#10;yGLxry2WTn1/x96Wed2Ty408vLMMq3Xnj6cD15quUHIsTs0qhy+07SAzNgDn/P4URSSwbZcnd0B2&#10;Dg1WmlzOrRybmUn/AFifwggCkkupCZEgDNjK/ewoGewPNVGIXsy0DIyhZI13IcNx0B/p/QUqBhOG&#10;C7V53DdnHP8Anr+FUnvIxGm0N8xzuMmR17H25pBewI2+CeTardOu45z+PFKzDmuW4ngCoBE/zHCk&#10;gKdpP69TSPePdDdKoVsYXd2Hf8fTtSG6M6RTC5O0rjJ757dOPp600OqlYi0aM3fPIzntmjluVcsH&#10;92mDFtx/C2ccjBIzUKSNbzKPK+UN8qbs7uMc96rvex28ZlKtJG8Zw3HP/wBfjpT2lkitjIrBvMw0&#10;Ydj/AJFPlE5E8swSCSAxspKk4Zido69PxxSJJJsXDFFZcDgccd/88cVBPdSRWrODH8y4+Xv+OPqP&#10;pRDNJJtSNVXcp++MYYep9gaOUXNZlt5zPFGryeWjNwwz1x75zU6RusZJfawXMat3x34pLC0k8vzo&#10;wzLu2qFxggGmahdNa3RjhjJx949e3T6VJfw7kNyR5jRBNpHzH5vvfXBpyx25PnuNzO2G2t2Ax1xU&#10;XnifcGjK7JAFwDgjH+fY1HHf23mrbxqoAPz/ANOx9/Q1WpF1zE/k7Rvyse3BJZcdxx9f0oAS3YXE&#10;dx8sLAL2zzg8H271Dc3DvkQy7jwFVsc/rihJIIhvkjjGV+b5/f8AXOM/SlYvQcsTGLdEitIygoME&#10;9R0Oe3fNR7yQTI5A2/N5mPz/AP1fpQsiTMBbR7VZsrtbIJ7Y5/8Ar0PdtEys0P3lJiTGPqOP8ash&#10;S7j3iimwVmYiM/KueMU7MnEWzJHy8qTkY6dOf/r1Er3BVikCI6ruZc+rAelEbuVjIdfmB6Zyfmqe&#10;UnmH5cMsUh+6P4VHGe3t2/OleQfaHEZXlfmyvzfnVee8aMlFG1m/h25C+2P84qV7uW7ChWZWHzLt&#10;Xkj1z+NUo2DmED20JjRg38IBHb86GcMyrCu6PdxkcIS1RsLhGZsZXdnoPl470NeExSZHy/8ALTdw&#10;T9fXvRZlc0WOuGikJkMoXdzGgJ9fT9PWjE8I+1CASblw2/JwO557U0TojtnO5W/5Z9c54PuT9ac5&#10;m24wF2g8rjJ9adgHiRDFhNrD/ln5bfdK8gc0onGQkKn7wIHA7HmoAqKu8OhKrj73X9PcflSQvJLM&#10;sgKq+773X+Hr9c0iX5EkMsZizJMy7W3KoPTn+vNOiYyMspeTY35H256CoWIeVgMbTlWPt+XNSN5p&#10;kjjMo+UfPhuAMHj3/XFAcwb0k/exQNtXjmPB69u1NebL/u9q7sCTcSefT64pokAl8+STy1HDKBx6&#10;5/n/AIU6F4lhwZ2ZSMqU4xwDz709VELhEzySEht0a5B29Vz+X40QyKY/JuX3RLIx28Y/GneVDHNu&#10;Nx5i4YISxIY1GrJI7TiJtvIk5O0c9B+v50iUywI3bbF9o8tpG+7yc+9QRsxy0ce5mYhsN90e3p0p&#10;Iyysohm34Hy788YP9ac11CnzzfPkgfKuNx54H8venY05uYRnjlDKDhkPHJPPXP8An1pVm3Sq0igZ&#10;POBzjHX/AD602R5VbqqhlO1guMAfh/8AXNCERxPLFJu+UbvmGGPY8d6qxnfoCJGsEZaP7wHypnk4&#10;/DtTsumNkfLcfeAJ6Dj39qFzOVzKybzldzZ/WnRSvvSR2zx91V7fiOf55osFyORtsm0KWkxtKPjk&#10;56Hnn8qsPGsm6TzWSXlAu7I685x+n61ADcBVRQPMZf3bj9TzSRKA/murcL/Cw+9gcf8A16XKEZBE&#10;XUFpVWOSMANuY5XPsOvQVIxiQtP57Dev93H4gdue/NQ78Q5nPmR52SNz75P1p1xL5dv5jplGUbVL&#10;YGfx9qaK5tLExl3qiYbzG+98oyo9f0NIjeXKql5Dv2kFjkf4+v4U2OdbqPaq/dwCypnI25IAGCQe&#10;OuaRHLmRYIzu6FSvIGcA0pE6jpWdAxcMdxyqNgZANG+VRlnz5gx82AenT04o82VI1SORVK5O6Trj&#10;PPH5VXeQyuZmXcu8bfmyADj+VVHUpSJ3E33Zt24clucFSP17dc0kLyAKfLC9tpwpXnp/Om+Yk7Fy&#10;+F8wBWXPPGeOvSo5DBE+YrnduzuZlPGOv6D9aA5iSQtljCGbCY4H8Puf8eaC7k+Yq5ZVG1iOSo4/&#10;GgRxvb+bbXPzMM7mUAj2x24qv5jBjDZykBX+Utx0HXn8aA5rFgT+Wqusaljx82SV44OKa7+QVWVi&#10;u3lmxk57n65qMzF5AFDDA+9tJwDxnv0HqKJnP2gGJfl2AfOeJOMgj0JoFfQmSV0di331yfm4x6f5&#10;96IAywopnbjPzbfXsT2qKSISDzNjAszHG4c+3TpT180ztExwnAYbSFJz2oHGXKSb5Qkc0JVvl3ZY&#10;bh6c4HNRhsQNJhiF+7t+vJ9sH+lJJnasZiC/MXRfxGP8fxpdrQ8yA4Lsq+YvTpx+f+cUA5Dl1F3K&#10;xovzKSegyO/Rfr35oku84knO2OTJBcHPXrn0+lRsqwnz1H3jtjbdnB/z600xyEsu3cxb+6Pp6fpV&#10;cpXTUdLdsjK4Tb15Xtz/APX9KXCIBMgPzSY+b+IenPvUcs+xSCittIKtgg/X1pEO6dSfuiMBShyC&#10;c5z+tHKZ7MlMl1HcBHaJdvzNK27J4OaXy42ZjLZ7ZF+8wY5B7E+35UwIgeSHzAD0UqO4x0pLi5Kw&#10;8TbVLffUZ3c9/wA6XUfMyPzZtrOCqr5mdxb7remDx+PWpIZG+zNO0fzKoHPXOfXOKJxK4byoNrN3&#10;6jjHr/nmnKjqx3PtDNhgvc+/HTFOQoyGTSH5WZ9ny4+XHPPr9KfPG7ReU1vkr90dyCeB9Tj3pssj&#10;iTyoxt+YqsikZznnt3poV2ZrjbtQLlsk9+goiir3Q66uJEZXlURn+JVTpx/PrwfrTQ0aJuDt+7jz&#10;t9R7f1PWgJb/ADOT9/I6Hg/yyaVIJzKXjlbcoH3WBVfTP04+oNVYlaCeZGsbLhpNu3YYzt5zyf0/&#10;WpDIbjykVGk/hO3GcHJ7VEBDC6kKqSDjf5nB9yP1pjyzIFjWfeseNm3DHcB90f56UmrlaEhMsirK&#10;yyYVcLljjPP+H41GkIXLtAWwpXbt4wPX2z+NOVkkl8nzGUMdzKyjr0PU8/0z0oVigDyAqqsRL838&#10;WfpRYItSGSOWiyY1XbhXbjkA57njk9R6UieZKfMijzjG3dk4HHPv+FO+2W7QTM7bdp6sp3Meefr/&#10;AJNMSb92tsoXd8u5WbceT04/nTJJY3W1Plr8zLwvzg9PX6UxY5Wn2NBsXa3+79eaIJ4S6lNyszv/&#10;ABcDPv24/wDr0xnll5l+Vm4Xa3Pvx0/lSauU9gC7Pnhfc2SrfMTx+f6U2UqU2+c25WwuFGPb2496&#10;fvWNwHkbk4+8Sc0yRZIph5v7xm48wv0z+vX8hTihEoikaXMZVR1ZWUHOMevf29KijAhVZYgWj8wh&#10;mHzBvxHb+WKN7Ivloqleny8kL1OabdGbysoz42ncOjEdOPanYmLHFlQb2+ZcbjJzg8dvx9qbJKSo&#10;FwH5468jn6HPX2psbMFxOfljkO1gv3s8YGP6023ZdkkLH5WYbVCktwe/+FIZJyGETRNuZejtyCe9&#10;NbBdYw38W1d2Pl9D+f8ASlVFeBiqL8v8OevAxzjilkAjO6e4YyDOVVuUPYYB9j+YoLiKdu4PHO2V&#10;VQ25QrDv/n60xwspMrSNu6orNhjg9/fHanyQIm6RCwVuxbr757UrbUKySRKZGPyBcljjnvx+FApA&#10;Q7TZSVm2pnBOcNk8fp9KbIRGGjmlb5xu3HqG9PT3qSaBIZvtX2lUbcMqqn7xP48c1Dcrc7PK8ttq&#10;y7gqvjIxkH680BfuEMokjCPllVifm/iA9CO1I3nomJkX5uF3ZIA+uMdqSJWhn326KdrZb5unHT8M&#10;/pTZp5wPmGY2OdycA5Pv70E7jjKkx/eIqsvt/Fjp+XempHJFHm42tG/J3N1465702IoQIHjRf3g8&#10;xWzkD8PfmiWaFZPKeWMfwq0PXGeuOeeuaC0+gTbLSXZGVaNsnLHOGzwfy60N5rNuijQ9Aqw9uevP&#10;1/Sm3OcALHjr/F8wB7nPXP8AQU0p8zXA8nbtxHtYfOefy/lQRqKYy0uyJiP9lup/wPvTUmjFsZI4&#10;1JVfl8xenqaW4BYCWN41D8R/N0OBnoOv4nmmDLyGUwbgq/Pu6ZyeB659Kdgj5g7sjpG9wyqWzwvB&#10;4/yfSoHZ4yyG43/MNowRhsZ/l2pzCERs8QVdzHavp7c9af5UkcO1rmNV5DR8nDZ5Ofz6H0qxhKzw&#10;KywqqyKvB/hwfWkmjCKFjhf5lO4HoxxyM0Sxx3BEZjEbKq/P6e+P/wBfFOaVLfaSPvDa2cjb19ev&#10;86li1IZWUINqhWyGO3JPGOPT/wCvQswt+I16/wAQyNw9eKRJTJEyQW67WkHO4ZB56U1N5JLuv/As&#10;ihILpyPQIYA8OXiVfMXKquNqkcYPP0NSQg+QwdtiopP3h834VBNIkjbpkyUGQ47jI6+9Ec6yyPCs&#10;qtI6fu1X/P1ry7HqRkSulsY/NilO3ywdv0/+vTXIRQsWB8oQKFOWHHf/ADxSPcjL2plT5WwY85xx&#10;0OajVIHCz283l7VO7ceCcen/AOrHrRykyfLsTsYZifnCMq7k4PHbt0B560xHtxMy3DsU6KeoYenH&#10;0NQpd5iMlxHncNzblwoznn/OetN+1TuW+z4Zc/McZ254/lRZhdkkyJJLyGC7cqu3HtnHSiB4TcMm&#10;9QuVBI7dOaQuwi2xy/I64Vio28N0555+lRyOxkV2gjU+X/eGOvT9KauwldaMtyNELebaW3N/y0kX&#10;kcdh2qOO4+zkw+ap/iEjN97POfbFRoybBIrKnOzcpztyfX+lOEfnaiEmkd424kUYyPl5HT36U7WD&#10;sLJOfOZGlDE8fNz74/lSnUbZldsszYAXHU+xp159ntCo2/uy2VLKQR2xxjj2qGR7VZN4i2s2ORnJ&#10;46/06UEyb2CWRFVfKAXaejLn6jv3FPNwsG1y3f5wV4HH09+lNKNAyg7n3DKqeOPX8MHpTJbG4MK3&#10;krqWYgttwNvGDxign3iQas0VwWDK3r8p69vcdKdLeXbhQ8KtkHcFXkHNQvGXi3whR82XDMRjH9TT&#10;HL+Wk03B3N8oJ+U8DFCWpfvFm0vGD+StvH5kR+bzM8d6nGpxhVWaxjYorbtvG33FUY5Vt7jz1dpB&#10;jH+sKnA/nj/61LL5sXmfZ9qttyF+v9cUDvoPkt2eNVVFCtz3AH40htRIslysO7y124Z8Y57c9Ov5&#10;1RnSSK48yRtwUdG5JI+p59ePWmpcyRoDLjEjMyqM8D/9dVYxerLZlSf9yF27uWOR059DxSQmLe0Q&#10;m+Yfd2t0H0qmwmuW87Iwqkx7hgA+mamhuo43TEIk/i8xu3tx3p27jUkWoonkl8ySRY+WHLbd2D/k&#10;VCgDTSSQSFhtywz7c8/T+VOS98iORm27urKqnP1ziljuIJrqTzZN275mw3X8MU7EWFWAKfOTKtuK&#10;7QAc9+vv+dW4554IvIkYbUkz90dD6d8dKpNcWU7yGIOWwTuXHB6Z6037fFHEzRLuO1RjdjPbPtSa&#10;uaRki79mWWVwZS2ZAflXg8nmmRhol2SN5jL8uCvXg/596at2ojVo2+Ur87K+CMjsKkmUP/o7SL15&#10;YE/L1xnn9falYq6YeaskokLkKFxnPf0xSCWJpfLeRmYSfebIDZ49fWoPtHlL9n+VQpDO69T05p9t&#10;CD/qozMxJO3kcdD3HX25p8qFfoLc3QE7fu/ughcdVoW5gdVFxvA/3uelQ/ZMwLcltzMx3L0yOeOf&#10;p/8AXp8kZiCyqitwOGY9ux/EH86OVCLLXEMa/aI9rfLjG3BP/wBbFDyM6tIQu/P8J5PtzU8OjXL2&#10;i3Au41A/5Zb/AJieuOQMd/XpRHpWYyb/ABG/IyZM5x+nUiloh62Kjyk7RHDls/3vm471Nsy/2hdu&#10;Nx8wbQP1+tS31lsVZYL6Nt2dygYAJ47/AMqqFJZSEcMcnbsCkBiPx9uwoSIsWJGV4XDRR/KxBI/M&#10;frTB5SbcOu3zOU3bfl/pzUIWbyW81h93AXqT/L86pandXSP50Rj+UkbgvzOew+g/OjlvKyJ2dzXR&#10;4ZCsfmK218np8vGM1M0tsImmgTI27mI/xrlV1fVYl8yWTiM58zy+oP1/zz3rThvppbdZUXY3HIY9&#10;/wClPlCNRGuC+Su/aV54xwD/AE5pHnWNdmVc7g3LdRjGMVTivZEfdLMu6P5fm7AD26/4Up1C7eYy&#10;Tov8JLRscjpx/WlysrmuaLXNuHFt8oG0/u8jn3qvcTRzO11t3vu+VRu+bPcc+tQNJMRmWJW+X7zD&#10;oM+3+cVBd+bbqpjfDKcnauAw5yD7f4URi7hJsvrf2LLtESqyLg7W64PUd/5fSo51hu2YQsytgMue&#10;/wDOqQnuTLH5ErdGJX+8O2fbPpVg7Zpd4jPf/Vr19+tGwbiXUUceV3/dY/Ntx/n1p0EqK6IsZ4wX&#10;Vm5Ax35pk1zCYZXc/L0xg+vX6+tE32dwZIH+Zuw7nGaolk0slsuWBdSCA209vU+w7U5QzIJF3bT/&#10;ABdAP/1nH4VmyoogaWVsfxYVjz7c9qHaRY2WKPzEDHbucjv6/wCfrVcpPtLGgqq6LEo4L/MinPSg&#10;SIkDeZGFUyAhiuT/AJ9qz45w9uq+ZhlU7Sqnp6HOM/X+dE1y0pHnq3yn5trHpjp9fy4qbXK9oal0&#10;1vK20RKzMuNrLjr39uaJBbovl/aGLbQNqt1PHGev51kxSvvj3TnrklMcZ+v+cVItzgLcI7RjJLYb&#10;Hf8AXP8AQ+lTyhzGlIIIpMSBmDACMfeIPp3z7U9zB5YRztMi5bdnJB6e2MetZizXHnG4hkZ3LZj6&#10;/Nx9fc/lVdbm4W4XdbsWIw3zfe6HJPt/Wnyj5jUUQLEY0uBsVs4XHYd/rj9Kja6dE82ODDH7xBxn&#10;HUmqu66b5JY/mVhhh/I4+lMnNzFH5YVt+4lQ390A0+WxHMXmvBE3mzRqf4I+xYc4bsTyarxzQy7v&#10;tCEgthgWPPPb8PeqzyPMoWUbo1I3ZyMDufX3ps2yUYLbhjC7Rk8gY/H+VFhcxca6jJDjLF1G4Y+v&#10;Az7VTu9ULiOSFtu1uFI4AH9ahkO5I42k+YqAu3g7ueCMcn9Kau5WDzS7dpyW5CgVXKRKRONXngVm&#10;iiQqrZX5R06cn61bi1W6W288W8e5l42rnI9//rVmkq7m338D7xVvTofpn2qSCYGOMmKTZtbzNpAx&#10;zn8T2zxRIaqdC1cX0zHcsfl7s/IFHPbOD0OKSFisSgx7tud23rjjIPtxVb+07gOwd2+9nAwdqjqK&#10;czzlTKuQTzJtH3h9O1SWTJNDJwo3LztIbqwPNSQeQ3KWR+b5x83U/wCHBqk32hz5WFUdWG7n5v8A&#10;9fanMkoDbYyp3YaPcWO31OfaglyuT/K5kEeY5FbG1vm/z/8AWps8yFcNLIjKAF9G98D2/nUMqOV+&#10;0I7KpXPJAGO/X270ROfMW2GW287dx+7zx684qoojm01JGml3siSgYbduXnPbiq3miR2VT91G3Hcc&#10;Zz1JqdEcmTEG7a5HK9ue3brUbrwodFjV4/k+YnPHQ/hj8qoWsth0TPcSq+0MF5+8Tntj8eKJ5LiN&#10;pAp3Mp+ZW9Prj6fTFRk7kMduyD5cru4pDJHKylo9u5ssccg4P6H60dRxegiyzkZQhepZTztz2z+G&#10;akgeU2xjY7trbj8x+79T7ZpkSOw/euP4ju449c1fGloYfMEv32w2FOeR0H0qZNBqUI0MrECNQqY4&#10;K9T6e9LdTzqzHYJCpCtnA5yRgZ579+lXHhnbLCZZFzhSwPLZzxx6/wD66glEM8oibzE+UNkqTjHt&#10;79/0ouirMYSsQjHmkfxfdJwf8ccfhQqNM32hZDz8rbhjPT8s1Zn023R1YXcSrtzJ8j/Lx1P1+tRX&#10;sUVnGI7S6jn85stjgqMcDntmqE7kJYYYQKvKk/ezx+n161Hc3ClV27WaQg55BA9MVIEiuI/tEiK3&#10;3Ru27QcdsDtQJPKnD2sShg/znj5R/n+dFiRuZt+3fhe3G7HH6471HJNcqs1szKp7BVGSCP8APWrW&#10;23nPMCfdb5k64/r06+/PFMa3kkmK4hKv8qln+6cZ/wDrfUUR2FYqysrIzuGx5mccggD7w46/Wp4n&#10;TLJE2EwT94MVPrz+H5UhSGRfs4gXzBtGA3f/APXj86ZsSdmtoWWPuuJOT6g0xDTe3VztkdlKq2Bu&#10;xnHXGfSpsRFWfzmYKSdw6Ef59ajltRA+5pWYDg7uAeD046UsLgMVgXbt5XcvJ6ccHv8AhVAW0KiP&#10;yoE3AgFircjtnGOn+NQuFkh2tv6qDuYYHqetV1cgMEGGYE7uec9R9ad9oQIHtoG8v+7k5P5/4UuV&#10;hzcxZ3JD8kzOqx8KMZx6fp3zT5JYojvV2bdz8hJOf896h+3kyszj5V4XzG4YAcdOc1M9zbtuEkCl&#10;mGSjEj3/AFJNSVokOmnLnasq8qBtbuDgE5JqnM87KsrXi7jxuVfTr2+tEcqI7LNNtdlzhfmIx259&#10;6fLOxAaKF1UKpX1Pc8889v8AOaCR6iTb5xn8tmIyxwfr/wDWqZiC2PM3NxuaQ/oQP8KpKHuoo1jX&#10;DMxK7+qrn37c1KxWOTzJP+Whx8rdFOOD7n1oGnYJW8stGEYFWB+UnoTj29BQ87pFvW9Z+ORv4bj9&#10;aa9xHKsUiDcN2GXrhvSkC2s0exzHzkFI2JXA7c9KoiRIl3cKd8Sc+XtOGPPI5Hr+FW0muN+HlUsf&#10;mAZuR1zj/IqjMu2GOUuQ/wDs446DH+e9Mjudz+YbhPl+7s59+OvrUuI72RduZpZJNwZuOC3HIBPr&#10;0/8Ar1XkuzERsmkVUz3ypHHPNR+ZBKFkjn+Y9Fyx3d+npVe68wAJCNrMvylWyD7DnrmhC+yPk1be&#10;rypvHb2JPA9anE7zwLEmG6fNt6kc88D/AOtmqMbgW4idjsblflGc+lT2XlvHJFJJt+ZSvQ5Gc8f1&#10;9qq2hROWmDyeav3sFWX0Bx/X+dRySsS0fl/MuW+Z+GOP06+lLI6xtuecMrbfbPoPyIqJhb7mRpHX&#10;audq9egz/n1xUoNx8VxI0bb4mZd2zOflxjNSnUWco0USr5ZUP82PoM/XHHvVeOOXdgtuT5goXI7+&#10;uD0GPao5IZBKzHc0Z6Kvf8+n41fKiXeOxZTVpVkWVBxuBPOeT/nFS/2ikqKuW+bHKL93k9vb3qpB&#10;A8LM0A/dqN21ugOKWRyW2LMsa7um3A5HUc5//VSaJUpLcu+Y6ps3HA46gcdcdBmpCxYbGK7f4nyc&#10;HA7A9eaoSTIjgToG3Ec9Mep69eO1Ohu/NkBnZpNzLuY+vQY+uaVhrYn+XzGmuHDDaOAOBwcc+vNM&#10;kYQxrMIw2/hcemTwaI3hjiW1jfsF/eAfngf54oeeCKIRtKWZuPLbIJ45/L8aQyZLyNZmeWNVCqD8&#10;pJ5xz075qy8OnSspiuiyuvy/Lzu9j+ntWe8cMxX7IV3x8NGrZyf88/hTUPLRWkbZ8vrwMnjLHrg/&#10;ShRHzKOpcmukkYkRNH8oPmKw7jkdTUaGO5u0ih/dxhCXjB+YtjPWqkzwJCxlbOVXzCAR60R3AMyz&#10;uwzuyz7Q2T6c9MUcpPNzGpdyFYwEz/fbc2cjA46frUdxdEp5oI6Y27f6e44+lUYJSIhH8xVBhlZj&#10;8wz6/wCNDOyT4Nuybm+ZWHL/AIe1NRHzIlnAkKqvmHdzjIyTjk59e+akjuLu3YGSY4bgx43Y7Z49&#10;ahiaSZ9hfa0ajfxkdemD/ninuBEqptyOQeq+vI/AUguyRHVllKTttXB+VeF5FSvch1WSIhSq53bs&#10;8YxmqUYlSNWt1yGwxwcng/dz6dKbP9sEe37O/T5tsfI9h6/jVcpXMWDK8kRUBif54Pr602SORi26&#10;U7ckNubt65FQrcQKAbgfJ5Yb5j9MenOf8mpZI1uV8x5w22PDbeWJ6fmAPajlDm5hk8h2rEjEsrYy&#10;qjgf57+tWIrmXG1Rhc5Zzz6Z6dsjtVUMWmBiQrlSG+UbuvH9D+NSLqEcTL9ni+Xd8rN0P5evpRIz&#10;LMsKqGjjuGcM27kbePX8SP1qISNNuWX5WVdu5j6U0yxvskW5kUbvm+YZXBGDz1xUbzzZyJ2cbujv&#10;0+uOtTua9CWK5aNGe3b7pJ2tGBgYHXApWlVgqSsNqrgbmC5XsP51GqRXkRw0cK/x/MVLCo8GKY54&#10;O/avynHTpn1qrCL8Ue+zO9lwxxu29Bxg496YJYvLZIDjZn/D+WKYL39wpngx95flb/8AV/LpVdor&#10;NZmAWM7eF3Z+bH/1vxoiJ/CmWLa/vbeRozNIyhcgMxUYx06jpx6U83txcMwl2gMMb9xDdOvGap3P&#10;71eY2VVfau3pgjt6UxdkIjh3yMQ3zBjwfajlQJtl2G5xcFXl2/L938OhzjvSRyRu6z+cvZic9PT8&#10;elVo3M+I7gttZtzMvGT6f5FWDGbg7mtpI22/KO/B5J5NVYUnqSeaBC3lt8pX5W/+t3FNMD4/fv5f&#10;zYdtpx9cf0qqUJu/mtTtXjLE8fTvU0xuZuDchccIuSCOOo9DQHMWLidkkIWXmNh8uz7oyOMkfy55&#10;qP5o1W380byx8tm4HThenb1qFLvy42cleVx8qnnH8IqNZ5GUyiNuG/d993p+v8uaVrhzFprllbyr&#10;iRflXcGH8Rzj+lOjmkn3RoAdz4X5uo45/T8KroGcq+/cu37qqPlOMU2a+GfOijVduCo3ADr15/H8&#10;qXKHMWXmvVuGh877pOd0f+FNikxK1w8v3j95ux74BFQpOmHmbb/rNvytuyxPoKVwrKMFxuO4eWeS&#10;fTHWqFdkk90Yod45aQAfIAeR64FFqWx5oiDfK23c3HFEk0MoW2hkVQzfKwHpnn15FRvLFPD5CA7s&#10;4G7g9sn+VA+ayuTKUkUb+rPnjBOB0x7/AP66d0zGdu0L1AJ25461Uc7x8r7SzA/u+ox/kCnh3WHf&#10;DtYfeb5uCR/n6cUBzXRNBHHtBe5xGz5I3fKOeMUO8xPlq3y4AZkk64zzyev6VCyPPm3eVn/i/d/3&#10;cdeKsQGw3KhlYMjHc3l/7P5ce1AuYIZPMjF4m3Az04I+uO9KBK10sM/Qt95eSWx6Ux/sOfJhDDzO&#10;Gdm5OO/T0oiWVwwYqx+983yjI449O/r+FGw/iGhg5W1Y8hi2WUZbg4zinQebK/nlukfQ8fltp0jy&#10;MqhpVVgfmOD7nP8AKmB2h2KZOi42nJx1yfYdBQRf3hN8csjecdrq4Ko/fj69qdbyuJlZ4vl242g5&#10;DD0ptw75eOQD958oJ/g+n5io5BMI/K27stkOxH9M07XHzakxmhMjTW7Y4JGM8DHf/PemxqjCNplC&#10;7v4VYcj1/nTvPTyxbxZkZdp3quMn/wCtTpZJGBV2Rl+b5TGCBxn+VPlL5gR1kfzCctv28KFyPwFO&#10;fyrVo2MO3crfLt6nrUMCO8+xp2BPAVhyOeD+opxEKqDNA7jjY23GOOvX/Gnyk8wMqtujaXEbKPl/&#10;iX/JpdsrIsklyxLZAVW9P6UNIMhlZsbfvZ5GOPbmlMmY9rt9/ILAZP1xU8rDmuNQ3KOzhk24B27e&#10;27mkjeIwoYosPwsjKx645OexPSnxzQwxbHjbaxG1hn5uevPf3pJGdJIT5jfMP9S7D0P5/WizES+c&#10;YGwEHGSA7crweP0p3lytwQFXcRtX69P6/Wq81xGx8149u1cbduec+/vnv3oSZy7QtIjNxtAPbBIz&#10;+QH500iuboSGeRyqFNoUKO3PGOnaiS5ZFUxWzCTGOG6HillhS6XYsC7mk+XbkEe30qKNo0JZXZir&#10;Abxn/P8A+uhbBzDjOyIwMm7dx5fOCOhPvTQ7KNskW4tktz/L8P8A69DSzOv7llkw33c/N7Z6U0yx&#10;S/N5TAE8ASdWP8+1VaxIoaQIwVMINpXgccdPypFlMcaoZl2sn3myAf14oludn+jSThow2OeMgjIA&#10;pZZUmVraDbtOAy/w/TB7UuVAK0gX5o2XbJxuXnHufypyRIRHcmRfm/2uv5dfzqGJ5QrW7w/Mq5j2&#10;gdQeO/I/MU5HWJ1Z398L8u3jnt6/zpcpV+44zqLiOMIys2Vz0Oc4/rTXeK5mUsFG3LSbl+U8+vap&#10;LjzHIgdPM2kNkyEde/B9s1HHE9xG0gQSLjOxcjPHofzqrBcWB3kXyJ/kj3YB5P4+tP8ANOwwTykB&#10;Qdu3rnBAP4GmxyJM8c5b5kX/AHcBuOfyrjfDfj/Xb/4zal4Jv0h+xpYme0nSPDBlnZMN8xyCu3oK&#10;OXmHfqdk7pFGpCMJGO5W25U+o579KckjjKSyMd2Nw65A7g+lNktka4VQJZGywQM3HqSen/6jTZIm&#10;vSIVVD82JDtOQOuPT24zU8opaDbiZY42jg+Z2YhsZH6+v+FQ6UwSxjNzJ87AF2Vj84z24/yaNI1S&#10;11S0kfT5d0cM7QyblO1nBwcfjUenqwsY5pIdm5cbVA3D2PPFUHtGWjaR+Zs3t9wbV44UcZH40TpC&#10;jRqUPzghlx1OOMGpLSZ0Vop0wOg29vRjx3/zjpQ9yznckcarGCVUev8Ajz+lFmDkRsI02ujtuf8A&#10;iYfMKd5qxoojK43YZXHfuabIzMFARmKjHy449x6/jyc021aRIvLkZmZnLAuQcgcZz9c/5zQPmTQ6&#10;Ng8Wd7N8oDbmORTmkJQyMrP82f8Ae54/GmhJTEzS4+9u3dye3THB/HrQ0gij3IyMzDdzg4AH86CB&#10;xR/Ojm89uFIjUdCT64/Ch0kUNht20t/D0GO59ODg/wAqaJ0En7xW3b/9XtJx7VI8kQJ8iJVzztyf&#10;vYxzj/8AXzQBCJCI2lnVsKuFXoq9ef51JFJEjKxtzgyEMqyHk/8A6v50KGR181HZWGGUdvb2qYBG&#10;Ys8DblCnb/Dnt0pMepA0cdwdgjO75uWAG3PGP1oiSUTElRtX/loVAznp9P50solD5ji+baSqvkoO&#10;euPx/Sg2kEwkKqqlucbuFPc88/zplKNhpjtwH3j5o2Pl7c8dKjkWCYsyI3yj95IGxuGMn8f8KkZn&#10;cKYiPMXlpGK4OPbmpJwRFhkDDuwXGf8A9XpQG2pRkZl/1asueAzBQWA/l2qSVW2Li3zkbnbdy3Pr&#10;2GeacFkBH7ncWyWZuC364x9PelUvC3lKy/IoRd2env8ApVcpCImaI+YYxIwb+6w9cdfr2oNt5uGb&#10;5WZcbTj09ulOWKaW3EM23k7yVXoM9O/0/HtTtrwNGol2qq/vAV5x69P85o5TTXlI3yqRARL8z/M2&#10;BxgYI6//AK6bt3Ru8Uf3fv8AJ4wfWpmiUwryOWJKnHy46fSjy5IVZpZ13YJX5e2DxS2EpXK8S3MT&#10;FIW3bfunjC+o568/yqNvtO/MaNJ83y8/e44q43mpHneuCoO0sQOvP+c+tNWNZd0izr8mBs2nK9s8&#10;e57+tNC5WQpCYflVMquFG1RycHGOPrmlk3SxYZsnkKWx6kDjp196meK1uJTHPcr5a/eRYyoz657Z&#10;pCkDyb7do/dcDqQeenBpNWHqQNI5m8gAbcfvMpwOP89Kf5sWV2p96T+IbiD155xjjrx1p1wmweQr&#10;Hr8zLjnr9eBTTCoCuI/mxg7vut39f60huXQiikjkhCyrGF6AMvPIxil3h2VtqrzswrHv2/WnL5yo&#10;B5+AV6YUkH0H0qaNFkDRgKd2G24HXHQn6Z9+lDKfwkY3vPsV2+ZCfu7cnt+IomJVt0Cbl6Y8snJx&#10;jv8ASmxtLKSIpPlJwY9vyqOn+eaaiCPa25lPPGMZ5oVrme46ZpJJtwij2quCygY6Z/P9ajw1sPMe&#10;Mbjycr1Xrk4xUhdZUjyNu0Ep7H64puy3t1824VmYDKrJnGMfy/Sr3KtoJEZJE8yRmX+78ozxnjrU&#10;F+Io0W4uCUw3y9crzTmnaH97DD5kY6vycenHHr+VQ6iqfYJZQ21uWzt+XA5PJ5pW1KjuWJHVn2l2&#10;+YFflH3u34etMe2jike3j/eLwFY8c+nbmkt5vOC3AkO11G3a3A4z/n+VF3MPLYMdzfxNzge3HT+v&#10;tSZMnqDQJD95VVU9WIwO56jHH/16j80Q25eVSD5uGbK5bI64PsevWpNhLLEzbV24bI5545qFLeRZ&#10;28yXK4xuGACM+3+f1q2TKV9g86J4WWKRW5ON33cE5wP5dulI+yX7zqxbdtm6YI6U5oAsG2W5k2I3&#10;B24/w9vzp9vGIFUB8N95QPu5IPb6VOqD3ikiyr85Q/L8zfNwB9KkjkM52TOR5ik5zjsf6VZVFMvz&#10;ncFBxtXg/nUMsYWOSVVy20DIxlTn2Pp/OqvcV2Vkt1eZlddy/wB3dxjgj6f1FSwQBxvmtWZzjd83&#10;TinKqwwiIwbPlG/bzkZ756//AFx60x4bBnO64fA4AVfu+1A4anXJcpcRNIoVWZRu3qeBnjGPaglL&#10;gSLGyAD/AFbMB+fNQRTuLXj5t/zNu6kHp9aSCSPcWNyytwrKoyOOgFeZY9EGTa7TRpI7rt35kPT1&#10;/wAinwn7Puh83crYYpu6dx1/yKB5kcvmhG8xUzlG6rz2qtLNsLSzkbWyNrxnK9x+lNK4pFkIqJk+&#10;YSHO5do+7zz70PJbQssf2lkxgqWXbjHbjp149xUNx9ngQSOJOGGwcnj147UbJHmQPIqqzjdIx7+v&#10;/wCvpRyi5i5/acjqk7TLvDZO3P3ux/rUe5rkrxjBzlc46dD9RVeaJFHnI0bRwsfuvklvX/OKkjMT&#10;N5Q2jaoZhzzjpx39Pxo5R81x0Mr2hEKSthn/AHjK/wA2M/hx+tTJHdbhMY2PzZ82Ujd7n1zzVVws&#10;iLskUbVywGcjmq7EyyZuZhtXLbWzhh/U0coGhcKm/Zv2sRlirfNnsfTNFtdxRormXcd2GVjnI9ao&#10;o1uGW3LP8xwo2fKx9e1SI0IkXzkj2/39ucfSqDmL0+oGKPy5fl4I3Jhcd88fWq7ahdSTq+Nu1cbN&#10;wOcduuTngelVRNJGSzP90Y3dtp/n/PmkeK2eLzfs67i2OmMejdqSiietyeee4VcCRvl5C7RuHYY9&#10;6klmkhcmW+DYbMe5ffmstZJJ5E8oZbcp+8eAT7jrVhEnNxiWaP8AeNhQWPv6/U03EObmJpL64dGD&#10;QqV3Hczc7h0PXkDHr+VWI5ZETNim1uBhv419B+Ix+NU3MUrNtH3V27lzwfT6YpIXjSLzQGLKpCrj&#10;ufX0qeUnmLbxb4vuqU6YVc+/+Ofc1GkjI0kc1vuUKe/t1P4VDFO+x1Sd0EiYZh2OMeuP6VH58/mv&#10;bpJt3fw7iccc/wCe1Uoj5u5cSbB+6zRnJC5+ZRilgmht5mR5SrdTnPTg5J9fw6Ui2vDGa42NwSnc&#10;dOc46+9V0hjebe7AgNu+Vdx+p464oFKRYlubhjvi+VfM+8q8njIPPYA/jUchnuPLkRtq/wDPRu/+&#10;f61H5F08TKH2gfMrLnDc49OvSpFURW20BSdo+bnpjIGTQFyvGsPJZ2aM4Lc8EelS28IgcyFFZo2B&#10;ySScHGKW302EWmUdgyx5bpx/hz61JHBJNDvxtXoduPmA7VUiNblma6ubZNkqELt/g4Yev6e/emR3&#10;BiuFlKlUZcrk9R68HsKrg3FyipMvKqx46k/5xUEkDFVSWE4VgoYNyvr+FGhXNJPQ175rdJVKHdHu&#10;x8rYB/DrmoQGJDp8qrwFLclfr/LNNGtXkViul7ozbwyb41aPnccZ5Pc4oEkFwFZ/lyuS2OBnjnnj&#10;kVNn1G3roOP2WUrP8rMF4QNho/f9PXvUwVCY7qU87cx/IT7dfpmqMdosJ/0dQVbrIrZanrNNDlEu&#10;jJGrYVc8HjOO1Acxpyau0dotvJAzM2SoC/Ntz3z6fnVVtQmmZnkm4Rto5CnOeQKrreM8mbjcpjAe&#10;NT3OPXnuT71Gy27XHnO+QG+VduMDoeKFoHO7GhBqbXOFkjLMzHbIrcr+B/CpYJorgKtzuVTGCrOS&#10;fTjiqEbRuFWDaWB3bfLwfw9Oooa6klBmb5XViiqrdOevvRbmFzNlySaLzVMcqszSYy+cdfXH1qjr&#10;KTSW5gtm3Rsx3Ke3T168+tTT3abvK2swVwwZug5J5/z+dQ3lxBd2rZDfeBVVU5H0+ppxVgklymaI&#10;nEpdZ92V2sWHUgcfyxV61Z/sifugz4/eFuy57/X+lNEBuAkTzKsf+yp+b3/ziph5a2rW3mK27aq4&#10;xx7dP61ZnGNtxwv7VY44o79mwciRRnPsM9PQehoTUbYSLbvGy/xO272xj8epqncqD5kZ+b5fljA4&#10;HH/16mYW4VJTD5bBTnbwGPoPelylczWxchdGO2CeLnO3dx19PWmGSORc7GVtq/N1wPf6+npWdPE6&#10;Ro6Oy5XO5m5T65P4Y5pLclrhI45VGWwZPw9B/OnyiU9NTTaVpEyskfmKoIZ8rgevtTVvHdxGXY+X&#10;93J6+/v/APXqpe28gZ3UyK24/KrdADz/AJ9aSznGxnwVH8KnJ68fnx/9ap5Qu7mpFcbVU+YGUx7A&#10;GbnPt+vFRyNPuYkbkblQHxxxz9az4pZorthNIylVxGuBz35xUkN4JcyjbhUx5eR8qg59fTiixUn7&#10;pO7zyhpflbj5mZsYwe3+PHQUlxcMP3R2tHtUfeO7Pp6YP+eKhN4Gh/0aP5thYKVPzL78+/6Vhy6q&#10;3nxvb3kx/dgMCflLeuOvt0/Oq3MvhZ0aPaCJoAyrls57Lz2/AD8qSK40yzLQzX4Em4hl3cjpjt9K&#10;w7vXbh92+R1bywryfeySPpyT+XrVV7iO4m23Qk8xlCq0i5P1yfpVconU10OtW5twysIM+YA0jd8d&#10;unoP5U+X7CEWWCJ5eu5if4ee1c7pl7NAGW4BkReQVbAbjr1qvd6/cSu9tErRbjt+bO4jHXNTyM0l&#10;UjynWWl9bGR4W/d/Jw3HyrnGPf8ALFVZL91uN7yqys527lK/L144/wA4rB0vVpbPb8+5hx85IDZP&#10;UjPT/GtmBbi8VQRG0aNt46jAPGfz/Op5bBGpFxsW4FurgFTN5e351jVRyAevXv05NWoQ8sIeOXzG&#10;6lmbAPPJqrcXEMRa6RVmk24dVU7ccfNzz7Y+nFUJ78qhjaKPCrncqHn16j+lSDki/wCSq3YBjIjU&#10;Ydd2fmPTHsKdavAy/ZDGq7Vzt3Hnv09cfyqj9snJ8yMt907kkXHPrxSwXUcqEK+WYYYLJt70+Vkj&#10;tsWHlLBWODySB6/Xp+vrUlvbxNNGRd42tuYycFvQcdhUUs1u8hMYKfvFy7Mc+uf0oTYUZg0Z9Wye&#10;/TPr1qwvFEwECITMVZWY7VjJO7jpjnqajjlV7fzGQMoZiyt1bnjqahjuBblnkl2o8eFAORnt0HFE&#10;cypkZUBJPkVkGWx0OT1HOPpUtMHyy3LFqljLcMklvtZTjczDAHr7ZzReWIiYQW6KY14AWQLke/p0&#10;qq14y7Y42V16/wB3PPfj+tOPlyIswaP50zz6c9voe1UiXK5Ja2tw8CPmNW6LuO7b69sdP07VMLC4&#10;jO9tq4UhdmNpJ/z0/wATVWb7Oy7ohGM4I3PuxhTmkZoowCqRyDbkfNx+Ax04qZBzK5NPHqUqfZwz&#10;Ocj5eMj/AGufT09hUVxZSSxtNub5RxhgOpHtQFieVjMi/d38Mdzdu/6dqgnuI2jUEbfnz93PHpx6&#10;VRPMSxTuWWISMfm5ZX4XoSP/AK4qR4sjIldlZt25fTPT3xVdLuNg0yyou0ANjGcYwe1SWuoeau15&#10;W8xW+X92Pu4x6+gx9D0oK0HKk4IWBmbPMm6TocdPcUIEMvlRt8rD5h6cfTrUbhLt8rGqOjbpNpwD&#10;7U5YoECwmcNIWG7bjbnHB6UmHN2CG4YSE30TMFw+wMBg49+3XNOk1q6a4C2x8uJfubWPHbv2NQzS&#10;G2ZtpO7bz83Vu4Pp39jio5BLOyrHuy7Nn/Z4xz6/WiMbi5mXE1G6UCMuoxx97jHXB/H9eooi1O5j&#10;CsbNF+b5UXb1H8P+J9BUdnpd5dHAsWyz/Mz/ACqnI7enWpnWysz5Y8uQQsBu3kBzjr16Cn5FXkSw&#10;6tBK22WJegKrHgbRznsKz7sj7W0wO1X+8q84Gf8AP6+tOE3lYj+zRfN9087Rk9Rz14+lNlvb2N9y&#10;rFCpUluB1wc54o5SbkrXBmHCoMrnjjIx19cgVHNPbJBjyg/zDPykk/y4/wAmo2vJ5fLE2xdq/wCs&#10;K8sff8ADT8RyMqRS7gpO7nnjjHbjNBHUZO0qNJCH+dv4Vb7ozwBxnp+pp0l021ohGrSYwsZ4zjj1&#10;44x1pyRvFJH5kq+XyGjYHjI45HpSAu8nmi3jC8hW39++O478fSqG7kcE00Qwu7czAr19OgzjH40y&#10;K6Cq0ksUjrIxVFZR8n6cf1q3Nq08Jjfy7dm84blK8n/OPxqob2W5DpHb2/7z7jeWcA5GPoaeotiS&#10;O6coruqhcAMR6jt/X8adc/L/AKhlxIp2synO7GSTx1/+v60WupWFqoWeBW+bPy5wT7jHXOauHxNa&#10;zPth0wLgbl/dE54xj0pe8EXGWjKEjqkbPdQs5yc9hjPXHfn+dSwyvI21LJuRg9eTx/8Arpmr6vLc&#10;TNHcLsWPCqojxk+px1HbHbNRSXl35qhW2I5Pyrnhf6dKEha82heh0++uh9nSxk/1vy/L04H5Zx+l&#10;Wj4Wnksme4twCJANrNycEep9his7TvEM+lyeZCu7duXa0vGBx+Jp13rmo3mNjbP4flbpk9alxlfQ&#10;1TiT3Gg3SOrWoyvl537uenI47Z9KINIuldVnSNQ8Z2Zc8cHtn3qpPqOohYxJctkHOFkwOuCOn+Sa&#10;SbULvbvMjEM3zdOO/SnyvuTZFu6e5tnH2xMk7QuW3Hb/AEHAphnt5lWcP+8Uj5e/LdeOuKqNOXlQ&#10;JFvOWCtx2HX1/Gkk2xbJYUVW3bmZl+X8Pwo5REyTacY2MkO5Qv3uRj8PwFV7TV9Nubu70y2vt11a&#10;qpurYOGMe4ZXPpkc00LcSySRwNu2criMZf0H+fWuF+GXhrxTpHxi8daprFrIbHUHs/sbgZ3ARHp9&#10;On4U5XjaxUbanoa3sK5U28i4XJkaT3/X/wCtUUk0Eb4VN21iVCsAM46d6c+wx7WdWZWx8rZz6Dkc&#10;jmmPbxQuqy4VcH7qnGO/amjIfbzWsk03nnbn73ycD0P1p06oJVjidtrfMWKgYH/18mobh2hkWVXA&#10;kbjeD8xXp+FNaJmj82edhuyqkdQQOPwzTtroBO5TG9Q3HB2beKikWJFeVI1+fhSTnaD26YIqQLco&#10;qymT7uedxOSemePb6Uwq6zqDKwVsE/LkDH+TU9SdSVkkIYKVwo2rHjO3HT8xQi4jBKDe75aQn5dv&#10;p06/UdqcY7eJfOUlwVP3ZPYckdadKlnKFY3OPlBcFcfQnpn+lHMHvEMUo+WGQsnmKVU9BtPf/IpY&#10;EkkuWV2VW/56jLBTjjH+PerK6fHevmO6jDDhV29OQffFSXEdxbStDceRGWCnKrzxjA6detMu3u3I&#10;rlHEG2GJfkxuZvvDn+X+NIsEDxSTXD7t2crsBHv3/nTZ/tFvD5iy7mZg2VPyjPU/pTRHLsCiGMpt&#10;2rHuHPGfXI4PseaQt9CqFdjuXL7mJdgM46D/AD0qYHzcoFYxr90MvzZ5HU/1ojXbtjgxtZdysrDH&#10;XGeTnp6DrUskTgRxQKsnzEsVf5h7E5qmHw7CNJvPkncsi8YVfu/r+tVJZJHfpvkjUK0gP8PX16/h&#10;Vnf5bspZgXyFXrg46c96IbdUxPGhkbaATs5681MSX7w63+zzAkyBH672JBI9KjuCGO5ZysfAVd3H&#10;TtigwSRHySeGZid4P1z9B6etR7k2ATws3zY+Vcqf160dQuxLiE4V/JG5m+UMMgHA568flTYxJJJ5&#10;IVSF5245B9/85pfPhMClyo3jb93Jz36f5FEk0UcUcjzbmXgZJyoz+vPNUJk3mSSnywy/vGXO1fTp&#10;RFJL5+Zhn7wQhuDyOhFQz3KQbZW+Z5GyNqk/X9KclxYb/NDttjb7qjCngA9R70CJGuZHlAkDBV+X&#10;czH7vXv2yadGAPleTceDtZvvLnOAR/8Aq7UsrIy+Wkv3VxjHYk9fTr1qW0NsqrKeix5+dQAMcZOP&#10;xoNFL3hIpYY0MkLMT0YeYcNgd+OPqKSG6cygq+4scllO3HX6ZFOMlqNrRsw3glj1JGOvbORWfcyy&#10;yI0VuHjbcQpbPK474/SlbmKlMnQyxM1zl24wQrfdyenT/OKGgDvvh8xshdzcdz04H+QKzrSW/dJG&#10;WZlMeDvGfn7Yqc+JdetYZdJtdQkNvM6P5ayHBKhlzj1AY0+V30M42TLy6TcuGSG2bacBdzHd9CPz&#10;p/2C5dwscS7uPlHHXsP1qpqPi3X9VeG3vb6QrbwrDCH6BAPlGO3WkufEV2sCiNFX+FmQY2++fWj3&#10;rahzR6Gk+k3WzzHTa275/wB8Dj3OapuYLY+Y0yFugZmzjJ7e3vUL+IfPaRXukYKc/c+9n0/+vVd7&#10;xWlUkBgsg5XjC564o5ZIrnLgMccfmEDdtA3Bjg9aUMvKI42qwKcEnjuOO9U45ZJGWUr8ytkhvXJ4&#10;FPjuZLM5G5lbj1K9x/8AqquUnnL0eoNOg33TeXvxtb1GKFlVV3KEb5vm+b5Twce1VZZvtUbLK2WZ&#10;gzbVKgk8n8cEUSfInzTLtMeFQ9Scctj07UdCub3blhbxJmYM4Rck8fMD1GP1H9KdDJAv71pFGf4d&#10;g4b1/AVnWzr5CwyxKu1ffB64HAx1xU0gkeVZlOFZSG2t1Ge/H8qkfP0LqSbYfKjk2qOPLPQn+90p&#10;qXO2fi4LKWVgdp5XnqeMDHp6VXM08PyuSH2/NtYHHt78U1IpUkWSCVPmPCtncp7YPTP6VUbEyuWy&#10;VA2JdTSdGA3AL+fvUy+Xb3GRJJuYEjB46fSqG9pZxHjDbsbVYevpUbSy70aWZmYDPysOmeRyeuaN&#10;x3Vi5JcNEcq0jZyOcNnp27U9rgu7EBI9sYKtGpBYZPH6mqGbnPlrLt4+aRWHynPr3oS4klD7wWYj&#10;hcjJ5/kaOULloSyKNpdcbcqq59f07+3Sq1zqFppsytf6nHH5jFI3lkC78AtxnGeAT2pvnXKAzhy3&#10;U7Rzx6fXJP8AnFcd8Y57A6Hp41e2jCxzXbEyLnDfYp8evOe/SqUWS5aHZxi3uIA8E6mNtrKy/wAS&#10;9jnuMYpo3CJkErbd+D5ecr055+pql4Ue3XwrpJSIkLpsKq0gy23yxjPX/wCtVu6uYbOKS5vZ1jjR&#10;VEheQKsffLZ6UbEXctUSpIVXc0m5Cv8AFQXiIzJ+82AhpOxGOn+eK8w+Iv7YfwA+G8EtvrPjm3v7&#10;pAf+Jdoa/ap2bGQPl+Vef7zAda80tf22fE/xG0u61XwifCPgPRbcmKTXfG+redcng/LFaQBmZsDg&#10;ciguUko6s+modW097hba+v4Y5rhD9nVpQC+Pqe1WjPbxfulmX5nx8zHI45Jx1/Cvz8+I3jb41XOo&#10;WnjCb4o65caDf3jfZ/E2u6fHY208aIMrDCW3BNxX+HJHQ1w9p8av2pNZ1Z7Dw38RNQura2k2pcQX&#10;EvkMAeNnI4/oa0jTjLVuxjKrKFkle5+nSzFphEJdrL1XGdo9vapYpVmfPnfKzBB7Hr/+rvX546R4&#10;j/aNdRBrvxs1y3BXcUivpTkZ6HnAH41esdd+Mc4VIfj94ohZlYbm1B9hP/fXWs5KKejNlzuN+Vn6&#10;CBBCWSQtujwGPp0GP/rU5VKkKzrs3fU/UDt+Yr4h8O33xm0yS3vB+0P4kk8tVKqboSKW/ukNkHr3&#10;9K7zw38Yfiu3jHRYtS8V/bo7XVI9sl1YxqX3kRlSUxn7xx05qX2K15W2fUSRmNgCjKF5Xd/L8On4&#10;0gjjYljwf4l2+uR/nHrVm42LO3mybuFHUt1/D374qGWNbrMkco8vbhCo9B/hVBLe4SyDyXZov4vv&#10;Nzls9cf/AF6AyfZ2ljn2r1lx1zn/AOuKbDF8iu+3cee3A6DtUirHMnlnjbJj7uNwz2oJ5u5GiL5j&#10;OIWX5SOFx/8Aq+lSbDIscTszFsK0hYkge3tj16UOd0nE21WAB3DJH1qOK4kQMgk+fpHtOB1xke9A&#10;WvIH+/JBLtOcLlhkD3+g96jGzCSpGNq/Kqs2cnmgxRHbuf8AdnllwcdDx/8ArpzNvZts4bYRtwf0&#10;poJSuw3MrB54/mLfL/LjkdvpT4ZYmX7VCcfKQVVfu4P+H86rLGGUh3Vmbjcuee2anV42IiMRZVX5&#10;ipPTOP60NWKFuBbRRBSFZd2Nu/nHr156Zx7VCL+OVCpEkbYJ3MnBGemakdY5vuxD5Nu1OgPGcY9f&#10;8arTqJX2MnysOWPY+n86RWlrk32iKSZYorv7qgvJt64qu+ptJKUjVl38M2Mk8/X/APXVa1tyztGp&#10;cucnnsKehlmiQiRFZR9xVxn269+341XKSWYdQieJgX3o0jE7o+pyOO/9amSM+WzQN8rJ95m+YZ/n&#10;VKe0hle3TdtjXAA/hJ46/kKsW4ZR+5A67Tubn1zmly22JaJ5F84MqMsYwCfnGGOOuPy/lUcKzs4a&#10;SaRmXh5QecdfzGKaxkZFCFducfLn17/hThKUk2D5VZdyMuOmaaWgXQq+Z5iu0yyKM/vNuM/hTAHU&#10;MbkNhGVW28hVxU0FwodvtU6sqKflznA9v0pN6vH5ceGMilfTnrj6gH8KNShHkYyK8sYkLO29d2SB&#10;jqP/ANdK1sC0sot1bc2UbPXIzz/n9KS2iJRljhXdzuDdgR9Ov+easXEirI0UkwLLzG6sRkYOOvfm&#10;lqBVRmez4QkMu5gvrjGKk3JKBFHLtbGNpY8DHB+vv/8AWqOILFEPPf5sYXb0IHf696fb+UCsaSYk&#10;Vs5bHHHI780+XS4FfVte0bRfm1PVLWz/AHe4Nc3Cp06nkivJNL+K3wj8O/F7VfEniX4q+HFjbS9t&#10;rLHqSBgTO7lG+bbkivYLjw/p+rt9ruNOt76N4/LO+NXVV3cnJ6cHpXhP7Uvw+8Dad4vVLD4dad9l&#10;t9MR7qNtPxGGLsN5IjPPBxkg4rw5Z17PHSw8obdT6bD5B9Yy+OIU7X6Efx3/AG1/h/4G8NL4p+Hf&#10;xH8O6g0dxsvbL7R507huFZAGC4BzuyenSrHwM/bt+EfjnwX/AG78QfiLoOj30l40cdmshicIMAMV&#10;ZmXn6gY9K8zPgD4X3lhb+T8ILOeG4kUrJDYr5eDzuPyjj8M1oH9mz4OSw+afA1isLOTKy25XPfHH&#10;auz+0YRVnFnFLJK1SScZrT11O88V/tjeGfBh1izt/DepT251Bmj1OxaOaONGAPmFg2BnOBgnOecG&#10;u6/Zu+M2ifG/4e/2zoov0jsbryJLq+jVfOkHJIKs3qAc4NeDwfswfDAb5LbwraxrPFsaOF3TcCRk&#10;Eg9BjArl/BreLfhRHe6F8PfEN/o9i15I32eG8Z1LZ9Gz+ftW2Fxntrpowx2WVMOouL9T7YlkdC0T&#10;TssqthSv16n2IFR28LShRcfeLYLHPPHYdP8AGvkcfFb40q0ckXxM1Nt3JIlXDHHcEYP4+tdV8PP2&#10;+tMFhHB49trW6t9zLJcWziCUbG2NmNm2Mc9cEYxXVGSkcMqcon0kYI4JcwOu1+RG3ptxj6/0qSOO&#10;2+6ZWypwGRsZ9sHPFcb8O/jv8Hvisf8Ai3Pj3T76XcEmtvtAWVX7qVJ5I/2c9q6yUuYBMt0rMTnZ&#10;5fTvk8DjtVct9TKTstR371xtJbark7R0PPX3prQQ5Z34Xpu4Gf8AP5VViPzr3by+kZOB7/TmrJdp&#10;o1Aud2zA8s5IAx6Hrmiwoy0HXUssUfntcSMhHK5yd2fbtzS292Y03EfMwAG5h3PXHtRsmupFZ9nz&#10;ckemOB+NNYsyrHnv8w3ce3FAXbJ5rzaPLRYxhiVZlxzj+efWkhuXdDAqKvzH5t2GODmoTFEImjDf&#10;N/DuGf0x/k1NGsUcAVh/rAAMNyPc8/nU8oKTuA1Nlbzrkbt3UL2PHP8AKlXMr+cCvmMyg579Pr3H&#10;saQwSRzSJEU+Zht7gAcdaagWQsjSKvXdIB3B7e+KpRNNZSHD7PDI8SIu3lVLdCP6064aQusSllXy&#10;/vbeP88gd65fUvF3iBNVk0/RbC1uI7VgGkkZwysF7nHy+lcnr3iX9pG4vG/4RmLQ443+VTcXBDD0&#10;x+65PA+pHvXkzzvLadR05TSa7nvU+HM2rUFVhC6auj09iissaJ8uQMqeW44FMMZx0ZozznuD37dO&#10;fqK+Z/F3x5/aD+F8tjd/ErxFZ26aheMLdbXSA/mxgDcMtgqRkZ4xyMZq58U/2zptYih0T4beJtO0&#10;eRY1mGpNpc1xLLIDna6uqqq5ODtw3oa9CnWo1UpU5pp9TyamDxdCo41Kbi138z6Lh8ppVdZGVlXc&#10;drdQM4/zmpYY/OHnQupUKdp2g/h7f/Xr4z8G/Hr9un4majfab4F8Y+BLhbZvlWTTrlJCvJHGD6dM&#10;nrW0fGn7aNpBeP8AGH4v+EfDqW1q0+n2mnebbTaiwwDCHZQM4yRnHNONfD+05OdXJ+q4qVNzUHY+&#10;rI77TBry6A2o2cd7FHva0adfOaM9wvB6VzfxF+I+ofD3UdL0Wx8Lzak2pNKQ8E6xupRd3IY4PGe+&#10;faviqw+I/jXUPHFx8TdR1iKHxELFraPUJ9YjNzJAozsXaSec47Ht2rp/CX7TXjDRLq3vPiR4pk1u&#10;GzST+z4ZIds9v5isHzLn5wMjGeeMc101MPUlRvTmm/u/M48PjKNPFKOIpyUX1s3+SPZtD/b2+B2o&#10;yrZaxd32lN0xqFizL1xyYywPPoOg/CvarWa2uxHcL9y4QNGRuAZDgjPf1PNfnj4g+FfhfRfBt9rc&#10;/iuzutQurcS6bZRzASxMxDBiuTkEH19a7j9nv9rb9ozVvGS6V4y8Z+F7fQxthebWrAxmAAYBTyju&#10;J7d/wrPmjGDvutzR+2c018MttNd/8j7Ye3QhvMwqncecfN7/AMunp3oFqkRWFV/d52rtyA3Pp9K+&#10;Xfjf+1H4kvprXTNE8fafpzafeC5hvPD8Msgum2gbJVkzuXk5UnvkEVVuv26viTfPYtYXXhWKOR8X&#10;0+pW8sLjAzujjUtwe/THbNaRpc1PnUlr5kVKns6rpuL062dvvPquSI5MalV+UfLuPT/HrTHcLL5c&#10;JP3iqrjIx39MV8n+F/26/iZaeKH03xnZ+Db7TpJyF1CzvLpWQf7SBGPXvjivRLz9svwPpFt9uvI7&#10;C8tyu9v7J1B3fIPTbNFHz14zXPzxg7M3hRqyjzI9oUlwI2ZV67eOgxz9frUwuHR9jS5kYE/fHQeu&#10;PSvEfB37dHwX8c+ONL8E+HtK1xbrUpBGsl9axKiOc5BKyN6V7DJCzPsjT7q9BgHGea0XvK6JleMu&#10;V7lhzPE7GZzz/EOhz047/nTBc7Sq7QcNk7E9/emhZnURbfl8vPyjn6VHDCVJgmBX5SUJH3uM/jxR&#10;ZE8/KTJNIZlUsGVjgbv079qdsyjI96vzfL/ujnjP+PWqclrKXDOuO/y8/wA+lCSRPbkfdUsMe3XO&#10;PSjQ059LlqVYCP3P7xtuOmenHHPFcd8R9P8AETXh1fw9dLb29pod350k6lgJMAqOGGD8p/Kumij8&#10;tGbzOG53beq/WuL+Llj4iTS76fSdrW66BfK/nBirOFUqOMDPXGeKHsTCp+8R0vgy7m1Pwppt9dRI&#10;ssmnxNJhiQCVGSDnnmtKN4v9XGi7l+UttH881hfDm5nn8HaPczQ+WZNNiLK2PvbBxjPArRlWbdIk&#10;cHyrz8w+Xr0/HFBnz82qLjXSx3A2IZGUkMzfQng8n8cDpUMk6xESJbbfurKyjgjkEY9AB+tOCGOP&#10;bK6uQTyq7d2e/wBB6VHBIJiMMGBbBVeNvPU5oBSJo7iGEDlhtUsNseByvb3/ABpgnjZ0WZmLbT5a&#10;rzkUySKTcoWZgCvVSc9Og/wqOYqkMaxy/Pu/vcj/AA4oK5iZr2GQ+XH93JBBXGT6f5IqNr9QMMFG&#10;fm+Zjw3JI47fQHrQHxD5qruLKdrDkAZ+lNjXy7Ji0zFuQQTyFxx7fpRy6gu7JG3QSLBOE+YlnVZG&#10;OeuQf89cVGsxWFVi3ScchV6c05d8r7Ito/iXjOOOf501omicgOyN0byyAM+3I4osKXdG8xDWZ3DB&#10;IG/LH5mz06dqfp+8orS7lVmyvUN06fT0NQMu64jnmaPbJgeWP4TxjGf61Lb3um24bOnrIHbGZGxj&#10;nqP/AK1eeeiLLczSyMVbYu49PXjK05tRlhRVaQnaMg9QTgDr+NNnulV1AhTaANuVPXj0pZtUV5FR&#10;7GNmJJVtgGD6jHTp9eKAIJ5C7nzArMxyu7B+nOen50C4ulhYLIGU/INo69ePzxzVgX6qzRyWUfy8&#10;s3Lbu+4etQ3MqSupjsUiX5T5gXG49/frQIikLROzyQgh8LJ6t+p/rVm1jeN1UWzTKW+cxAk49sdP&#10;b0IqqXnLLJaRsPmPC4559KsrfXQdniZ42baQwbgrnnp1qpEFmeOZ3JW4Xd12M2eme+ewqtP5lndA&#10;TNn5sqsfQ+5GOevT1pFjgjVZFkMbhv3fzep5JGKbfvEcCRlb+95efu9vcnPpU2sOUkkRpPOkuB80&#10;a/MseRlakkuoYtqSRNuVs9ccdP6VCZsIH+zEN0XdnOOcE/h/KrVnE8cEjQsZfMHzBGwCc9COKroL&#10;n7EbTqFSKP8AiyZHU/xdhyP5VGgmup22ncpTO08nNTm28hzHAoVl+8OpP0pI3EI8o7N275W6fgaS&#10;JUgj3MQWyzCP5V29f501LuFI/OitnL7j97sfx7c1JbWMs0aRLeBdw6t91sc5wOfw96a8bWLLCZ12&#10;OpYYXqOnenuzS6QQyuEBuEXarlhJuzyTxz6cGpH1KykHltF83RtwxngAj6c1XsZJUmWBYPMWNsbX&#10;j+7nqf8APTmkitiJvOmhdssQO2M/jxQkZ8xOk9jcp5YtWZo2KyBTglR2we1WJLaxjneERSEsowMq&#10;dv1wfbv61S+a3O3yX+bJUbsY7ev9aVLidI1cIJF6j5T94f4UcoXLVyYlBKS7yxxJwNw/H6CqUu6B&#10;jHE+5eCu1+x/PJ6cccVPHMXRbiS3ZV6ZbJyAOO+fXrRbzQGUF4F5bazei44xz0/E1UdCulwtrmWO&#10;bMp2/L/rMdOevFTXN1cTlWmuVmViAf7pOP8AGo55lXERTEW3+Bh29+3PFOspEuV8/wCYlV+VlXGO&#10;Pr0oFdDxc7fnWJsqMDgenTPpn86WRJWtWMqrlWxG57/4fjVGaZElZUKqwIdS3HzZ9Me9Omu/Okk8&#10;xtrNtG1WP3vf8RRKIyyYt2n75JG8w5C7snd7YFRu6OdmX2CPHHCsMdh6fn+FRRy3JbYEZ/mY7wvy&#10;8dx3yBTpr1fNhdrfc2/Lbm6ew/Kp5RN2LEchMat5a8uwKqMkjJ6ZP9KjuLkO/wBmlVVYKBjdgYxU&#10;ZntDMhtrVvm4wM4BHH49artBLNcA25MnTZH93Pv9aoiUjSslkv3MIuVjyvDdxjtT722tYmZI9UZZ&#10;d2G8qMnP1/8Ar1QVbmBirhRu2kqzD8z7/wCAqS71KCVI45Z0GG/eMucNz1OB+HfpU8t2UpaF6HTr&#10;SZFl/tBV+bCsqs27A6dfX1qYadBcDY+oja3JaOPkDGev1NYqzwpH5sV1t3feLHtngZHbinNHEbaS&#10;FtQ8yTcQq89fQ0cjKU47Gk1lPDM0VusjNhsqy8N6dDn6VVltL5XSMxSLGHZQdpyfc1XOo3ATMDTN&#10;hsDawDHB5HX/ACKJ7mSZRPMZF2MdsZbDNzg47U1F3CRbCTRBp2t/lL5j28cduvWoJvtSwb4o3b94&#10;NyjqMf5/Sq6XE9388Ss0fOWZuHG3PfvUEupMYR/o2yRh8qs20p789cjpVGalzF+2luGTfGnUbU/e&#10;chfXj/Papn065RvtmVZdv8OPmGe47YrPt7oNbRtLdrC6qRMVX7vXGM+2OfxqG61GEfLbuZFi+7Lt&#10;5IHUfnmlZlSdkaJkYtsCEMVwFYjAx/D070pnm+zrI/ziNcKVXkZx9aoW93ZJArTTKi/RiDyOQMda&#10;clxLewrcxJhCxG4odzHOBge2KdmZ8yLEjxOwaSVmbG75W6emPX/9dPghRptm8KwZTv24yfTOfr+N&#10;VVvsSGf7QrKrHbtjx1A4zWlJbx/YbedQv7yTa+4Z7nH6Aj8aV1EFqQugB8vc25W+ZB79M8fhim2b&#10;hh9lZ227sM208qOhH04qLUYZFkYTQIzM/wC6kLE4HHPA6e9VluiqNA0bbtpKRrkcdsmgOazL10q2&#10;0xeNVXLYDuo59QOagh1SCGTyc+cWY5+TGeP/AK1Q2dxDdNieJecbGXnYOeT9TVS8DG4eOZwqxy4+&#10;8Ovrj8TVR1dgk5M2EuY4P3rXAVVGUkZzj6HHt29MVj3UplkkEEm795hiigk+3XA9aL9RGYmll3Fc&#10;jbtxj26d6r5REW5lh2+Z/E2MgYIz2p2CXYnvY3dx5kRddoC7VGTnqPT/APWKitbkWzKZJmTfHz3L&#10;YPT8qkuri6eHdGnmtGq7UKnP1znqD2qNpUM2Cnl8ZZ9vf2HtTMZbl6ACOPE33d+U298jNVrmOIyq&#10;0SMy4LKAwJ/lnpU6wpBLGEIVV59/p78/lUYjmmXBDbox83AG79f1oK+LQjuWjaY2JZW2DG7b8rd8&#10;c8mnRT3Vo2YLptzYX7vQVYnlJlYW25UaP5lwO5Hpxn8upqrFFHF91W3MuQxX3oKN+EyLFn7QzFuH&#10;kkk6+n14IFNjht3yHu1yGJZd3OAMgf5xVG7Ehja5Z/3g5X5cBf8APGKhsL5xNFC9nGI9v7xlcszH&#10;HU8den0qbBzdGdCI9MYtBKS3yEYDg4Iz6evFV79YUUn7S0TbsoN3p26f5zWcuoWzMu+RSx9+Scjj&#10;PPYUkdwJWaUyKf3fBXICKevf/wDXzRyhzGjb3kcrKUh8xcgMV+v6jNMZWjkRp/M3biNo4xkcEZ9h&#10;2qnp7R8AMIlVeF3eueR+X05606SSEoJVYGTcoDE8vnvn6UrMI2LHmCRWBjVt33iwAbdnHf8AOize&#10;JjIBCsvllgGXjBHHH5Z/Gq808U0bSXPmRsBghSMdeuD79xVOxv4ZJ5Jpk3NvwF3Yz8ueaaRV9C5M&#10;4d1iEW0v/eON3Tj8aklS5kVW+X5UARVx8q49O1U2m08QI7EbW5Vm/h/wqebUWgg8y2RQuzOFUBiO&#10;w/WjlJHySW8keZE+aPmNFYAjsPqMVHcqjCJBtI6524APp0p0QdpPNkZgQuM4PHGOD9fxxTPLkkiZ&#10;prgybQSyoOjY/wATRyiYkzwwSfaJoo1cfecDOTnH59ePamwOrLuVdsY5xu6jPqamdDLJGYpmXIA7&#10;8YHPbgkVClnAp/f3sOADuQDpwOtDsSR/aZHjXYny/MMqygr/APXpzagY5AzTDjlm7HjhR0P8sVIm&#10;k2kdwoN3jd8qsVAU8eueTTl0i1mlcSXsbLuyfkx0Hb8TinZCI4NWdJo2kiYRu37lV7nseh/KpV1e&#10;3e4EmcMyhdznOOB/XNMj0/STIVkvtzMfkSNuhB6fh74oGm2IYeRqG7zFwyhsYOOuf/10e6DlykL6&#10;pCRveDzF6c8YGecU62vfNucMW+aM/vBn5sEYHv8AlUklpo/m+V9pZm25bewIyT9OvWpvsOmuPNju&#10;1XavzDdkjHoPTNIC0H1iaEmO7+UDKDdwTwMZ+maz202e2H7xvvZKMNpxnOc49RUyaZZxkst18q8B&#10;AeRnv7j2qveWmG2Q3XmLux1755xT0KsNiImiZISq7FxuKjKj2p0K3mz7OBuVssrZyDg1Ve1zLHJG&#10;MDbt3HrjJwf51NLJLE0cbIzHBC7W6dcH8f1pkvQnjH2cKGKhS+GfGRzx6VpkWiwM8lwHVW+Ur1GD&#10;nGPrWS99biLzBbMdvRXHAPTt/hUcepOzpG0ievz8cHvUcrKjKJrS3UNzb+dAG2hcqRx74qvEbdSz&#10;SozbcF9uOPrx+tNmvYSQ6fZ2XA4RTljnOTnHP+eajW4LSyL9n2ltu7gHj8adh8yJp30mbbIttIN2&#10;4swII4PFQxwIY1ZZpNzfeDEcZzz+tEuwhWy0a7SqbV+76/yqG6EkcW9Y2ZX+6xXaB2A96ozk9Ljz&#10;AjDc8sYwC3I5P196ra5rmk+H0ii1zxXa2jTPtiE1wFzkgd/cgfjThct9p2xoVGMsq8j3FcF8dNb0&#10;awm06TV5o4WkkVYWkUkH/SYMHp/hVW1Bcuh6DFDHqVlDfC5WaKZcqwk+Vl6hgecjHTmpoLO1kmCx&#10;Fl2/eZ/m2j/P865/wJctH4O0yF+i6fC2N2B9wdR/k1rS3yhN7JvZv9YV9Oo9+P61IuY07mwtQBFG&#10;VP8AFJuXnntj0pjokaNCz8qw5Xg//X6j8BVOC5kul80R7Yz/AOOn8f0qYTLCfMMmDjrIudnOOe2a&#10;C+bQkWCaecFuqtuZR29cfhjnFH2gFtse7+JSvJwQSOlEOqbVCGFZGLZLben5f5+tPW7sAFZrRcrI&#10;P3np146devv0pDuVWmij8vLEM2Qo29F9aScSMvmrIrKvHysPlGMY+lWLq4tXLwC2AbozHPJ4596r&#10;+csQDQpu5C7VVQF79DTjqTKWh5b+154i17wZ8OdN8Q6DdPb3kOvW8gYyMglCo58s4I+U4GR3rhfi&#10;3+1vda78IprLwC0jaxr1rDBeKsckf2MbD5jRNnghwAOTxXtnxO+Gvh74weHB4S8Xi7+zrcCeNrWT&#10;Y8cgBUH0OQzcHIP4V8r/AAO+B2geLvjFqHgzU/EdzDZ29vI2yzuI0llCSBQrEj5cBiSQM8cda2io&#10;uOvQ53KfQ+svh5e37+AdDa6PmMulwNI7jOWMajJ6ZOea6CGYHmaLzePu7Rwaz9P0mx060t9LtfMW&#10;HT7dIrdZMsVA4GSOW4/OrkNxLaWymOXaWkIAXG4ADAHP1rF+RtzdycQLcXTMCp2t+73cDnv36A8d&#10;6RbKbcqO0e4ON3y4x9D6UI0aMoZGyG3/AHgd/J5HXsB7VcW6bd58sD7eyN0+nSo1NIq6uU5YDCyu&#10;kA3D5o9nKsfx5z61XMRVnWHDBWOFUBSDx3rXabTi6XFw0mNvAXBUH3545FVpruylbbD5iyfxbohn&#10;HqfX69KcWEkU5g3ISEKuOeMk9s1X+0yW7grbrKXUhnYcqMj9atT3STnAUeW2Au0dHGeCBUNtFdTT&#10;bLdFZ2bK7os/UE/rgf0qlbqQTWOuS29x5yWEZbg5Pb2NTTz6lrZF9d3ESlj83ltxt+nr/jTLnRtQ&#10;ZhHJGqqVBOxxge+T/hSWmmyrF5fk7d33V8wL/wDrocY9Cm7xsSQaYhEfk3bfNj77cCk+xvGrSRLy&#10;m5mXOMZOPWom0++3OEtGk+bGA4yoyPwFIukalPKs62zfJwvzDJ4+tAtCK4a1t4hDG7IrLlUbOfXH&#10;GeKh88yqvlfKMfe2/N+h6VabTNRAAS1Uqq8fMCM5xn8Kpq0yFWhj3MgDZWPHy+n/AOv1oJbVi/Cs&#10;scXnXSqFVFKPj5icf1plx5EhkijjVfl3MxyFPsKQajcXbQ2skbbWbP8Ae2nv+npnFLqJQS4EShmI&#10;IPk8++frQSpWiLp909iWuJpF3Bt24Lyo9M/lT7mcXLNtK73bIXgNngDv/nrVKUTpIXjt4/uttIgG&#10;36fgKZPcFR9okYMvDL8pyvfPX1o5feK5/dsXL1MhisisrNjcrhsnH8/8az9yW7xgKu5VJJX3/n+R&#10;qb7VYBlmJkEmQNnHHPX/ACaZFKIiS1xtXHyrjPfofyqrWJGKyW8G63O/5cjHOOc04wXIXyQcEDDN&#10;2PJB/HnH4CgSwKvmPN9+TH/Aep47U57uQbAV2ne20IACOD/9fn1FPdGewGRIFZg7Rn/lowGCPbOf&#10;8/jUiPa7laSXbj7wAOV47fjk/jioXuo4V8iSFV5G3d3H/wBenbZJ4xNIud7ZVdu7ac+mOmPx5o5U&#10;NMla48y1cMu7avyqpOT68+vf8KguZ7eBFS1LfM3PzYLdOP8A61CKSTJneTkbW+XOPT3H8qiaQQjy&#10;whO5fmRfvDPI/GnsPToPt2hEVxGjt8vG1j0z0x71DBGkV4yRFvnGcdQe/wCHHGatWs8VvHEZJC3m&#10;Z25B+Vu361Xe7cTgsFXcuMxoRjp154zg0L4imQwm3kLOkfy5BkHdsnj1z+H/ANarF5bhVAjj3K23&#10;aD8xPHHUDkVDE8mFEa/wsE6k+4698/45qbHmRRvHcP5gYFvmHoPTpihkctyB7aJ7YSsD1OWPHA6j&#10;H0qK3kZB8yLjcQvzdvQ1o2tvCoWObbgsQyvxnJxn+VVRAYVlUQRjzGIXuD9TQvMVktiKIz+YxilY&#10;bNmyNkB7H+vSr8dyXTfCceWv75yuCfb2qk9q80yPG5VWwjpt5bt+A7j0q5LJIFjy+6ZSQPQ+3H1o&#10;BPoSC6Fqdro2dpDbm4z1/PpTVlX7YeWVpPlxHlgCB/KkVmtd8hLSfLgydxxkdO/J/wAiot7hUdRj&#10;LEvtk7YHNO1wLIuVLBWZsN/F2GODx9eaVr9W3W3mvhUUlWX7vGPx49scE1VFyIgDE7bW+6McH3PT&#10;nr7UXc0cvBLRlTtkXdkEA/hUyiUiaO7iFvJEJDzkN97nnqf8KkjntjJGE3eWseVO0LnkdO9Z7RGc&#10;MxVm3N827nnBIwP8afFbx/Z43+08t8zbl+bj0P8AnpTVMd5Mspcyx3WyGct82VVuhI6Gq91qd0GV&#10;I4T5inDK2FywOM01BiGRNzfJu2s2ec5przvMY5R82eCp6nnvWlrBKSiWBcMHwzHc306Z5/I1IzKr&#10;tP5Rbbwsm4Ddx2xUcT3JkEch+T+FWY8ceuabqOoWmiaPNrd0rCG2haWZkjLMFUZOPyqd9hRldqxR&#10;8RWevXVpPPpHjmPTSrbf32miZfu8nJIGOpznj8K+Gv2hf2zfjDoPj6++HmteJtPuotF1N4rG4s7c&#10;RC6TBUyFfm3Ag464wx6da+0fCHjfR/i1Yx6xpzs2l3mi6i3lzRBZZGiaNQ2c/IBlvXI4r538W/s8&#10;W95++OmXc0LKdr/ZvOTGM5z8w6HrxxXg4bHVYYyoqjuk3Y+qxGBw9TL6bp2Umldnmlv/AMFGv2i9&#10;PC6XpltoCwWsaxWtzcW5djGqhQxAbLHGOp6545rz3Vtd/aJ+NSan4m1u88Sa1Y3lz/pn2SN47PzM&#10;Z2FE4OOMA54Neo6n8Evh9FG6XsawNaASTNNZEZTBx/AMH5Tj2r6g/wCCe0Njofw58RxaPc2EGm2u&#10;sl7h/O+6DCGLEnGAB1rqxmaU8PR54xu7o5MDkdbEV/Z1Kis10R+d8HgjxFHOunraTWjbflt1iMf5&#10;jjk112gfAe5b97rF3DCzZ2xg72bjOOOB2r6g/arsoLn49Xkkej2simxtHWSNQVdTCMEY9Rz+Nec2&#10;vhqGWT7UmmQx7lyy8ZDD04rqw+MliMPGdrXV7HBispp4XESgnez3OHtfBfhPTryFvEFjHst13x3G&#10;qSBwp6kIOR/+qqeq/EW01Hxl/wAIv4B1bzdNhubFby/0+Ndp3uVkBLL8qqFGcetejx6LDbq2+2Vp&#10;H4VRtfb+IHFJpGtaPot9ejWktrGC3hLtdLCP3SryScj0z2rT2qW5MqfNaK0Kc/isafKvlTW7KuS3&#10;+lLtVh65wSDmr1rfwX2jf2zBEkkHl728uIlR75PTHP5V2Gi+Kfhf41sPtPhyfSdVa3ijE0MMKOzh&#10;ssH5HGQKydRtfCHhyLGt6/a2KsrSbZpYouN3GF4qaVSM5OLRWIp+zpxkpXKeg+NvDj+H7e+sL6Da&#10;0e+ORcYfPAI96qXnj/T9C1ux8SW0El3LaX32l7O2L4m287QVU55A7HHXFdLZWmlXVr9vstitHt3D&#10;zNqtg9SAOazWiJ8X6fYta4byZGf5c5XKjj2/pW0VHc46keaL1OivP+CiXxR1rQ7g6F+zDfWd9z9l&#10;fUZmaNAcjdjapI/EVV+D/wC2N+0NpGpXEfxQ8DW15YvKPLWO3WGWId1VgxGB7g5Heuc+LPxa8K/D&#10;LUtF0nxBaXXnapcm2sWt4wyq+Od2SCBz2zW18fYrT9njwrp/ijWtStNW/tHUo7NYdLkw8TMpO9i2&#10;OOMEe9bc/umPs7yV2+56Pqv7aeuKqr4f+DcyytKAsl9qSeWqYJJ+XncPyqx4E/a98TeLfE+m+HtT&#10;+HMNrHqF0kEbx3jGZHLgbthXGzHPXPfFcD8WdC074Xfs/wB18d28TWuozR2cEi6Kp8tj5jBcbvXn&#10;05xiuT/Y7+K03xQ8a6N4tk0xdLhttYSFo5rwy7FCcHOBjOfSs/e5rGl4cvNc+4HjAsnkVzhSQ2eC&#10;W+lVZUntmTypFPQtz0psOs6LdytImu2+3J4F0pJI4wOeOadJd29wvnR30JVccNcoeOnrzVctilKM&#10;o6EJv7mKHykHOMZboQTwP6fhRFPK7YmiXyzkLtYZH41N5duymX7TG2Ou2QH8KdFZm4/eKV2bflww&#10;96LGbUkQpJcsSqttPVdrdOf8ajSeaIFnMnmbSWP49OtWPsEwGY4Rs2k7dwz6djUZje2csR8ygHce&#10;65x+npRYjmZJY3t002BPuXPzbR14xyaB50+BLvHcZbPAzVWe6mfbsVlO1v4dv+f/AK9Qw3OoCLYo&#10;TKv6Dpj8vejlNYyvGzLUkASZQpwdpP3s4/QVGiDzAskCjsdze35j8KLe5ZnwIW/1mFwcZ9z9atC3&#10;BkJiGV2BtpJ5/Trj+dBWiGxqYVRV2sV7qvTsOvUU2zntOY2lVdvG1z0/+tUqb03SNMqqo+YyNt2r&#10;61Sn1LRZZzPJrVmrR7toa7Td14BOf8+1Nak37kySxl5Bu3L/AHdwHH+f5GmxJsbzJGCjbu9M9uD9&#10;Kz5vF3gO3bN14x0+FQPvC8XOQT7+1QXfxi+Ddn8k/wAQrFvlbaqPnCjv09afKwNn7LMY18mf73yj&#10;nO3nqfanCB3n8yXK/M20JwrN/jXG3v7Qnwhshst9ceTb88nlwn1PX3x09Qaz9Q/a1+Etgfs1raap&#10;NtG7d5IU7sdMmjll2JUtdTo/jZ4w8WeC/Ai634aWP7VJeLAGuELrGrK3znHXBGcd68Sj+Iv7Tt1q&#10;lm9l8TdFSONhJPa3OjF47hMYC/eDKOh4710nxA/aU+HPxM09PA+jWTRzteRyrJPMmHKZJxjkHtnF&#10;eDftJ/FvxV8J/FnhmLwQbFTq0kqXwuLXOWCsRt6HOFA7ivPxE68a/LA97B0sLUw3PU6M9U134h/t&#10;U6nay6Wnj7SLTcmFubHTTG4X/ZLO1clp2mftO6Vplzouk/F+4xds3m3AuA7Wz9SQXHGc9v8ACvFl&#10;/au+LNxPp7ONF2ag2loy/YSSPtUbu/O/sVGK7f4DfG3xV8S7vV5Nai09Ws/C8V/bxWu5MTOZP4Wb&#10;kAp29TntWMqmOjDU6KdHLZVEonsX7LniP4g/s++Frzw945vZfEzX96svnPcrHsAUrtxt2ksT+NdL&#10;8Vfjjrnj+21PTv8AhCfLN5a20cLrdJwI9/XCjrv/AAr4+8KftpfEnWHt0u/COj7pLyGLdvlCjzLp&#10;4c9ewXNaGkfto+LbqW2mn8B6Z/pk1vHIqXUnAkM4+X3Hlfju7Yrz55dUqVvbNas9OlmVGjh/Yxl7&#10;q0Povxp4u8eX3gzT7f4e+Bof7Rs9Litf+Jpd/uhIoOZTsDMV6ccVl/DfV/j3ZaEbf4l6Do+pXm0m&#10;G60O68uN/VTFJjBA4yGIPoKpfB74kXXxN0/UtQe2+yzafqAsmW3tiFB8pXB5Y5GHrqDoutWnlwxy&#10;LM+9tjtGRuBOdpP4nrVTjKEnGS1JpTi4rkeiIdb8eeNLC0VfD3w6a5vZDsWC71CKBN3bnLYGT6V5&#10;zY2vxkuLiT/hLPAa2r+YWZrG/Ey8n7vzqpHJHUHJ716hc6dqFpIJ7Bo13MrSOzbihxyB3z0o1q/v&#10;7LRby/msHkjgt3lJ3BWYIpbaPr64/lWlKtOlL3UTiKVPERSm9jyuHT/iRea8bKz8C3jWm3fJdedF&#10;+6bPClN2SMdcdK8sn/Zs+KtreWc154elurWwuL52hhYESCabeDgseccHvXtXg/8AaCtNc+D2o/Hi&#10;w0WT+z7N5DNasiibCHDfxbT6jv8ASqHgz9q/wf478S2PgS00PUrW+1a9Nray+UhVX8kS5I3cDafQ&#10;812RxGJ/lPKnhcDJrml6HAeGPh74q8KWy2Y8LXOnwNI0sYjiCnr1G3v+teneC/2nfi54DdLe51S7&#10;1Wzx81nqUZmK44wH3Bv1Ird8W6dqNoUttS86TfGx815Tu4GNuOgx7evtXm914Yhi1UC3tpmbzCds&#10;jYZBx74/L0rsw9SUqd2cGKw9OnUcbnuenftv2Ny8KTfDDUFkaHj/AImCeXnHPUVZ0z9s60trl5te&#10;+Gt5DAZP3bw6lFJn04O3mvBGHl30UMNpDIkasWaGXJ3YHB54H14qxq2nMZIL19HibdHiQedjy+Ol&#10;XKUr6GEadOL2PsL4V/F3w38V9NutV0Kzvo1tbhYpRdKo3ZGcjaxzXUlYAd4t3ZSuGKKMHqScd+mf&#10;pXhf7Ednb2XhrxBFFAkafb4yqxkHPyHnv6CvbJnu4rK4WymcMsZMa7d3O04+vTj0zWsVdXZjGXNf&#10;1Jl1C11Jd9rcrcKxY7om5XBx+WR+YxTXIVmi8v8A1ed2VPORjAPv1rz34ISMIRc2zDzJ7W4a4uVh&#10;C+YRdyHJx/UV6A3mKjMbppJg3BXv0OD+lHKZ05Xi2SSRxhB5cLR+y9zn1pxNvESJ5goXnPO3p7D0&#10;zmq7Sq0auy42k52857/0PrVXxXF5mgXUMd+Ydy7GkhYIUU8E5wcfXA/Cs61T2NKU30VzswtKWJxE&#10;KUXrJpHlfxU8XatoXx18I+GPC/idbex1CW8l1KzhfKXPlRrt35PIy5yMjmofhb8c9c8T2/hE69pO&#10;nTxa5NqH2qWPfHt8hvlKDnr0OTjuK83+FF78BNO8FabP8SfEOjf8JZbaheTR3Gpal5dwMzMoffnJ&#10;yBjqcgCuq0H4P+EdKi0XVNA+2Qx6O00+lrHIWiQzffwOjK2c8/hX5vjI0a1aUpRe7/X/AD/A/YcG&#10;q2Hw8IQleyS37Jfm0cT+1x4vf4l/Cnwb4yn0mLT5JL68VooJvMU7dqghuM5A6ds14I2q4jMWGGF2&#10;mTdjGORXvnhD4ReGvi5rOrfCDxTf30ej+E5TLpOxgJAZhlwxIOVyB9K8rv8A4EaHcG4S1vnMcMpi&#10;VnhGRtPsfSvoMsrYfD4f2Kduvyex81nWFxWMxHt0k1t81uYvwc/ae034CeOob7VNKkuUvGAYw3QR&#10;upGfmwO/qK9a+OXxo8NftJ+EtB8baAt4kdvPcwNFdFN4cBDnhiCOeleReOP2OtG1GGPVB4nuI5om&#10;XakcIO5Tgk8+lO8CxWXhz4cx/D1pLxlstSuJ/Oil27mfaOV6ZG3r3zXVKjha+IjWp/Et/Q82GKx2&#10;Dws8PU0i9vU2ra1ZIXkESeZhSWVRuH1rzvxD8WrCfW/+ESHh/UYLiSdoleaNBGW9eucdD0rrZJLq&#10;91n7FpUsscccamRbiZh5p7Yx/XrmuU1LwN4u0zxIviizi0m6lk2G6gvLXLJ2AVuoyBmvUpxh9pni&#10;Vp1LLlVztvCmpyeLtIXUbqzYLCotlkkUAnZxjHPpUfhbWtd8bXWrW2h+G1b+y52ikeSYjDKO3y+m&#10;KPBVjeaRD/YM/kKDM06rCuF+Y5Ix6fSt7wbrJ+EnjnVPC9iscl5qzNe3kc8R/cZ2D5SCOCOR6888&#10;YqoxpRupfIzxEsRKjFw6PW/Y8r8JftEWvi7xL/Yum+DZFlhbbJNJcbdvOM8V0nxbv7bwbY2erSaP&#10;9rikuPIWGF1DM56EZxxUfg39nXSvAfiC58RaR4inma8UsfOjGAS2eorY+Ikmq3GrafZaRaW8nlyG&#10;eSO5t/MSXC9Cp/mOauPL7plKVeUp/K1zB8F6ppnivSjdx6K1gy3Gwo8gLMRjnK59T+VdE2g2a2M3&#10;+iq2ZCxdujcCsuCDxhJZ/wBgS+DLOG1uJd6z2kPlNGwyw6f069K1LPXI5EjsprZm3Da/H+f896mt&#10;GPtPd1RVGVR0/fVhf2adIuIf2hvC8sk8Kr/ae3buGOhAx781+g9+VE7KIW8vcSvl/qPpX596H4R0&#10;u+3ajHJc2NxZXSyWtxBIUKuP4gRjvjivsP8AZj17xF4u+FLXvjLWpNSu4b6SA3MvDMqqCB/nrXRR&#10;lHlsebWhKFfnf2tDv0e1RS4ZWVVJ3f3VxRZ3n2u2hvkVWjkUMuTnjHbms+w1KW70r7V5KqzKwVdv&#10;RRkDJPT3o8JsW0G1eQqX8gHKHrxnIyMkVW7Hb3bmjLKgh3GRW4yqh+uOveuWbxDqkXiLUbWDW/MW&#10;3vrWLb5fEQc4ZQe+Qc+1dDPdxpIYrVTJPnHOeOOp/pXkHxQ8Q634FvdXutK1KGyuLrWtNmN1qGVh&#10;VB98kqCcdvUGolLkV2bYeMqsuVI9mbaWw8fy5OF28Djj/wDXXD/Fy+8SQWdxLoUH2iFdDvGuBJIw&#10;QttXYcqpGeuBxxVT4A3XxJfwStz8TfFllrF9cyLLbXFrD5KpAyhgDySxH97r/Kl+LWoalo2g6pb2&#10;1uzW7eH7qSdllVXDcYxn2BwARU05qtSU49S5UXRxPJPo1+h0XgK9mHgzTVuoTHK1nEZe2DsAP4cV&#10;qpvkPksWbruznp06kf8A16wdAklXw1p8VkSVS1j2yNyxGwfgavtqVy6M5GP9nA/lW3KccWuVFyQI&#10;1w0Rdt3LLuOCOlNW4Afb9q+UR7GG3J3f5NZcs5VGSS4VflOGB6sQc/UcU43c0Q3RRJ0U8Y/r7Yo5&#10;S9DSnlkjcxyMD3bcp5H6/wAqrrdJvZZlWR+ADjgf4VC95cmBopJNwb/gW7BHGM+/pUK3ZgbzFUyO&#10;VxJ8vX0/z+goURXNCW5WKDEZCLGVb5T8368daiF7OLp/9IxhSFzjpn071Ua4iPySFwflO5sHA449&#10;utOa7MO9YoWbkD5cc8cfXiqBu5MtzJHJ5tukilePv4398/nUV7rpsbhlku413cgtkZpJZoFVluYt&#10;qc7FDEZ5OTnHXP8ASoXnnnf97HF6jkevSgFY7a5RcFZlyVxyCSNpH8+aNPt54wWb5Y2BXHcrgcfp&#10;TnG9MNnaFH8ONoyB0z689KliVol2jdJGo+b5sFD68/zrzrHo3Ekit9whkby8E7o9vc9unv19qatq&#10;4EheXaoXPOSAPTgU6SJMLJNIp2q23f2U8YPoKarzyBoC6Kqrjd6qRjt19alqxUZXEayCp5D3TMzA&#10;LydxOR09v/1VHJp9skSxBNrMcxx7cdOg9j7nHarbfZ4V3Jj5pMblXqAf8/pTZJvNyGR/MYArvkHO&#10;O/54pxDZjbfyxEsbW0eGcn5ucfXNH9n+U/nI8asuA2FH3v59e1Oaa3lkWMwICpySmenXpVW71jT7&#10;MNBNP820na2cj9OtOwtEJeQXuxreX51kYo7ckAkc49PWkNvOsrNGqs4Q/d547f5NUx4p02Kba6SL&#10;GPnDZIye2DjpR/btndy+dDdM6n5lO07sZPXj9KZF1IuwwTiFhFgs0f7xXG38PoMfnmrEMUsU3lzb&#10;VCMAW/h9eufWuem8U6Y4ha11BZkaRgrRcgONwbjqSMY/OrkXieC6Zvs1xAynjpkH8+n86fKyOaPQ&#10;mvL2eVMvGsbLkL16dcfXFV0mkkdnAVegXcw5wc5qu+p29zrNzZpPtjsYImmYsNodycA/gP1Fak9v&#10;bvIRIQi4LMoYZGc9cHp+lJRsFmR2Wpagu77Ptdlw0fTO3Byf1rnPir8WLH4W+EZPFniB5IYI5FXz&#10;Ps7PGGZgoDbM7VyRljwOtdFI9nbs073cacIq/NwVPAJ596yvihaQS/CfxFqdqlpO0Wj3S/6RFuXc&#10;sbZX0IyPoRTsrk1HKMbm94c8SC70f7XDpqyQPGLiNmVVI4/hbrt6cdPrUcMtzc2iajjY0mCyt8y/&#10;QfTmvhvQv2yf2lh4dXw43hmztbeKzSJZLdRGJI1XGMMCQR9R3qnfft6/tHpaxaStrAFgwqzwskbE&#10;DjacpyPwyamPK3ozqlSlGKlbc+8TPb2SPJcTR7PJaYqOCy/3uv3Tz+JqOOXz7CC9+eMSxh2KLu2g&#10;89OPpmvzU8V/tWfHrxFrE3iLEENxJ4fk0hbiMhZIYnIYMpxgMOxxkc4NdZbftwftX2Okafos9zpt&#10;xJDbpHHdX0IkZlUYyx45IHtVtcpPJKUdUfoJp+qR6tbg24lCjKFZPk8wg44z2yKcLhVdIDKsa9M7&#10;Thvcf5/GuC/ZT8a+KPiF8AdC8XeLbi3bV7lpzczW8ZSMnznH3STjjtk/rXd/2VfreLbLKrNnefM4&#10;/r6Ci1zOqvZy5WTRwb3mknvVc7sKM/T26fzpsKyRskiRsqqTtEbemOnp+NStYFYy6QjbwV+de/U4&#10;NUpr2NV2EEfNtVmXg89PwqRWLlzeWkqsIopQ27LJOy8/5xTGktLhWaK03Mx2tKWHyDGcAf1rPMiS&#10;hjCrcscFBzn6e9QXWqWem3Frb3rSKs0whjUxk7mKk/hwDz61dmiUzSZbWOP95AyZYnfu4z2GO34U&#10;22SPyt0Nw0cmwho9vzYI6c+ozVt4rXzOGZgcltufk9f/ANdVrt7O3uVW3jwI1+b+LtwR74p6j23G&#10;walIU33U7DOQpChehz/OpLa+tjA09tLzjnMgH58ck+9Qw2/2h5jFL8vCrhjyP/1DFU4gqh4Avy/N&#10;sxHxj/PHWi1xS2NCO9hQCNBu/iY5x+H8/wAqhnlsHmE80MjbBldoI7jv681VmkW3lUpHtYqCy+Zk&#10;N1/womvbGxZTduI2ddw+bn2J6/oKOWwnKyIbqKGSdfKiB3/e3AfLwepPX/69CzfY8Rg7s45JwQ3P&#10;Pv8AnUbaxpl/MsENwrSPJuVtpHOMcDjPT3+nFWlnt5Jlt5B5js4zu6ZGenHXmgyi9Sa2urTaiQCN&#10;lU42Kei45JHvU7XrzIDFbKnyMFk6Y59PwqCWzDzKA2140wWUdTxxmlKbNv7/AG7Tu2rg7D1Iz3NB&#10;qnNkUFhulWSR3wsmRz3xjPQZyMUkdneiRVNuqbXyPmxkemDnjFW0WaW7IS637R95jyp+vA7fSqra&#10;hPLOZxdNIzHady/dOeCfbP8AOgOXlKT3Vyk7mOz8uNsgrjr2z1FLdSblR10l2VlGFfkHnB446cH8&#10;auCMKscrAblBBVBxyex7YAP6VLHAwfeqbEVgioVZgf8AClzAo3WpWn1O0toVVLOaZTxiRiN3bjjC&#10;jNOQxvLEbSZlO4N5Yk+bGcYz357elTXEUbFbiJc7mO5WXqRgc/gPapLma60uXZZBQ03z7mjxj+o/&#10;rQmTKNiuyAsPOux8xz5fAbP1I5PX86dYXM5dB5jOgXaN8gG7np+tTHULe+A85d3yghlOcNkkcY4x&#10;io2js4P9IMabeoO47SM9se47etMmJJdaoNSiktmtlSSNss6nIz3P/wBaoZIWAZbUsRwPmYHHQ4J7&#10;c4psUkDPgW8O1l/dhVIH6n+eKkZri2uZHlQrhQehz1xgZ4/yanlDcjtGlcecIWCt/CxCkH9ap3C3&#10;fnM1yP3mCyryctnJ/HGPyqa58qQRlNyhYwvz/e9PzpkbRKAv3WDY85V5HPp+vXvVx01ByvoWpYBI&#10;nmRqpUrn5fw98j+dMS3jW2kmKE/MdibtwOT06dec1A93HCuLWcv8zbdy55z3A6e/41NFqu+VRCw3&#10;7jiRlOSB6DPaixUfMlW6E0Plxqq7sna5zjuf89qjN1PdyssaKrScoxz2x61G1wXZorhdskmfL8v+&#10;Lnvxz2qLYFljLFxuxmaNuDz6Y6/4UWJluL5iiXbJ5gfJ2vkenX8TzU4M04/ehgqphn7deoH6fgKr&#10;B2SUGO6ZSshO3g5yuCcY65pHadRG3m/dOI26Eg570iVoaLsHYAsXmCjG1Qu7nvio2T93O7XQZkUB&#10;vMUZX15qvJDKJt73B2q/7sB+oHGffr9OKjLhhuPBUfKd27J44xnj15z7UyuYuNrM6Qbri2RlOCTL&#10;jr09qjtTOg+0K6/MzfKD90YwelU28420czjB3HhW5HTgH+dFvGU226IFaThmzxnv34NBnJ3NGKYB&#10;1EUGVaPK+Wv3x+fuPempLb+aMKyhlDPI2eRg/Ljmo0gmij+0PGvy4ztUHOB1+n8qfEqSLI0sR2su&#10;Gzj5fcY/yaLBHsSW7+VAwZQc8ZVScdsk/Wm+c0TGNVVkQljtyCPRefz7VLElsYFfY5AXCqOwOfQe&#10;2OOtTyW9jdW5Y2jq3I3M3Xj16+340macrK09yIUkIwwMeWXb6YqpY3v2eVUgjaPf80nzcAAjofX0&#10;q3qMaIGWOYtJtX765I47f4VQgQpKqvJ8wXG1umSQR/8AX7UdAeheN1GU+0TwE/L/AAsfkPcjj+VA&#10;u7ayDLHuaTZluR27fSn26R3gwSw2Y+baRnjt+P6U42MRh84IGRl2qXX5guOnTPXn3FAa2GSamsgJ&#10;uGmdC2Pl4BPt2xz/AEp76y8kWy4eT5VYA7iRkDPpVaOOPcsTQMjbjtZQSNuOuR14qZreD5nhSP5l&#10;ypZs8enP+eaCZ3FfUdOmMdzIsvy5CsrZ7d/xpimOJfKuEO7AO7ggZ/8ArD9adJb2qLmzidTuBePr&#10;jBz29/0okgSc+awLNJIfMTLbcZGfqT7cUE201Grbwkec8pOCGjO7JFRspJ2RwsPLDNtTOMHHP/6q&#10;sQ6baWqeZINqbv4W44HHH1qWz00TQSAh1VVz8uV/T9e/T0oKiVSjuN02Cyq21W4DHBODnnOe9JFk&#10;SMZIy3mLx+8HHYfjWbPrdjBq/wBiCEL0aRm/i7fpWpZ3EEsJ8mWOZVVS7Bg2OOc4/GmTfmZGxAuU&#10;SSNt235ghyM56fqfyonsG3maVPmXAXa2cGrEyafuWTY7Ju3bDg9Sf88+tLHf2cu6FH2kcMzLw46D&#10;r04/CnzMNivHEzQMEOFj+VRg+3FTwEq6xNLu+Zhlm+6fw/rQwt5IlmidQu37obqM9vf9KsRWNwke&#10;/wC0wrh921uWx7e+fQVJXMRzGAktGdy+YVf0+o9qqm2/fNvYGPbnC5Gevfnp+tSRQXuG3MoZGBPP&#10;J+g78Usm5rhlhdQr8sOq4oD4tSt5sn3VJBX7yqP6/wD1qcBJb4B+bYxbaI87c46fj7VaRhB8qfMM&#10;gbmbJLHkn8jn6U2KJzBLM9pJJlxuAUjJzn/6/NAWI5WJjaNpEVz0bn5ue4/ziraXSybYFVmlOFyF&#10;xu9qhh0u5F2wa3Zcr3cZXB4Gat2eiX7TtM0P3nwzKRx/tYJoAr3F5JZz7DDMCufJ/wBnkeo9jUnn&#10;Xd6BDOXMRbbI23rz1z7njP8AOnX9ydPtfM1KVmj+6ytJkE+vtxXM+LfjX4W+H3hibxXfvfyWsUyx&#10;v9ihMmCTx90fzPHrRfl1YRjzysdJcaRNZJiNlklf7yquNrccHn0964H4qyyXN5pegRamLSRNWtf9&#10;Ijba29pBhQT16ElR1AAJrB039sn4Z63pCzatrF1YvKxK27Wzs6DjALbcDj0zg968z8dftufDrTLy&#10;xt7j4b3GoXH9rw3ck0OoCSUAbiNw8vgYGMc49DxVRcd7lTpy7WPozRrp7q3a1unWK4tG2XEMfyhW&#10;A7Z7EbSMdQRzwauR+XNBIrTbfmIO7tx/n8q8A0P9tnwh4n1S915LOHTla0aDydQvDG42glG2eWCR&#10;k8HOSOKZ4V/b18AW/hazh1bwbdzXhKLeNZ6sijB+8VV4ucH+HOQPWqvYzjTl1PorTpYrZSRtX5tp&#10;y2WHFSXuoOqb4V+Zj8u7pj19Kh0HTbrXtEs/EFg1usN7Cs0Y+0jhWUFfvYPQjqAa0rrR5bfTlc3M&#10;D7ZNpUTKdgzz3649KmQ4xtLUz/tESuxuoht3Lyv97tx14NOImvpWjiG1lOfmz83Oc9vrUktvpjIp&#10;huVeXzMDd9ep7/jQqLFMpjnjZWUf8temc8Y9+lSMlXSNU81Zxb5+X7xAz2POOvf86G0q6aZnFh90&#10;ZeToM4+tRxIzSswjI+YlGEn6f5FIJWGY0THlqC20jJ/DjmgnfccttObeS5CeZ5K7tu053AZr5X/Y&#10;/nXU/wBqPVLme1WJpbK8WKNc48zeh2n0zzXpn7Yfjfxl4B8L6bP4Y1a4tdrSzXEkeMsflUK3+yQ5&#10;4+npXyX4b8a+MdBurrxD4f1aS1v7qF45biE4kKvguN3YnA+Yf410UYSndo561VUZJM/R4WEqhYWi&#10;hKiIDduGS2evI9e3pTra2i8tvPEZj24WPIUjpls1wfwS8R6t4i+FOg+ItVuf9KutNX7QxB5YZXI5&#10;ycgfnmuqkuZZInSSVpv3eV56Edevt71i4uLsbRlGWpbuX3SbBcfe5UnDZGMYJFIt1DAFhnulXacH&#10;b82RjpVI28zz5maNWYZ+Zep/SnpY7v3e3o24lSQcDtj60cqa1DnktjStRa3se972TjBxJDtPf8uK&#10;q6hG8P7tbqHa33V3E8881FawBU8uS2kyq87Vxgc0zyrQliskm7p83tUqPvaFSlpdjrJoreNorhzu&#10;LbuI8jP50huYWf8Ac8hGwyqvHSmKnnI0vnhVzjnqQPy/z71Xnkt7OERRMHZmZm+YDJznp6Cq5Q5t&#10;C3tcHfPH1XLPnaxHoOopJQZR8h2IpPzc9fX/AD2qrZXUVw5cwFfm+XngYxxj+tWo0aSRf3DNu+YD&#10;d/iOlJmfNcHhkjTzGYqPlAf6n8KhnS6c+Qr7d2WztHX6E9asSRlYmmOYmXjJmHP4mqt1qcUcytJc&#10;RrHhnbLZLemM0ixVtpo9vmTEBW+ZQvBBxxnP40ssdzFEkiFvl4X8vrWfqGvz72hW5z6Mf4euMfnj&#10;1qxZ3Qud1w5yRCOin5SKrlZKcZKxLbMbZftGxjtxhhwAT3/x9KfLeieY3IVXYtsBdTjJx7/4YqNr&#10;hvJAcONzZzt+7j9ef0phdpkaWQeY2PlUrnavX8/XvQvMUYvlFgkUMVjChdvzegPBJ9+eP85qNVmJ&#10;ZWlZgU+VVXnceg/z0p0QlDYNrt+XOFUY5OSDyf8AHNWInmhXzFdpJFONrjofcH6VRXKV5YZBEzBM&#10;s5yVkk5Pb1FNLkxxrKMsrANJ2GM+3v8AWnyC/lkWZSi+W23rt5PGc9qtTW0cY8qK4zyrPj7u3oea&#10;Cb62M5ov37SvJheu4fwinR6rbW/7u4LnaP3fzZ6nPpxxx65qWaRFTdJbgJswfYHtj3rHu3V93mrt&#10;Mm5o2XO5jnpx261USLe9qTyTX8TrOZAwaP8A1YmX5ffB/M1G+p6haGOaF5GjLA/6vnOBkD+fAq0I&#10;0ABmiVs8khR83HOf89azrseXcYjj8vvgtnPHAyePw7YxUlSjHoxLi71FYxIilUXJX5Pfr1549fWr&#10;mmXU9xcQwpP80uNzMCRjHJJ9z7VVh3SPvjiYB+fmG7nAyBUlvAx2sl23m/fXdGAoG3kHP+c1fKTq&#10;jbEMdvO8kd6pyv7z5eT249Ov6VFcW8337SUFfybkevr/AI1kxzvcxNtm+XIypx82SPx9aab27ikB&#10;RzIN7f6vHA6kdew/+tUWZUpF4xzghp4PlXnJbGeMDFNhlmaZfNTcvChGxlcgcenaoLN5LqGOSH5d&#10;2RuOVxzkn9KniMkcG+V0+fKtzlTjoauwr6E7zXMwU25jVkbKsyA4wf8A9fSmxgmRTbkj94VeYnHz&#10;YOfwxSwoEBupZhmVV3hc+/3R+VR3Lqk37q2b5slmweuPWglPXU0BCcif7QHYr/y07fypBdmNliaX&#10;7oz8o7/Xt6+lZNreXXnqxjYLncrtIAQcfXv6VatbrzYvJaM/LgfhnpnH6e/rS5SnLUstcxzLteLd&#10;03Njng8n9TSm4QwJvjUBPlbavPT9e1RCNJGcLx82eGwfY+31/l1qHy5V3KWVtygr65x/L096diXz&#10;E32gLtKhuwZFjPboB/n8aab+GZ9yRqDu/eGSMfN/kVagiRQpNso7fMwwSc5J+tRxs80uxgCxGMIp&#10;wuP6fpincJS5UNi2XMm/soUfK3T/AOtnP0qdorG3k2JcYb2Q4x2AHcfj2prK0YwrL8/Rjjpmo7qO&#10;Frlec7lClgvC9ODjqOpoNFIkuEt5nZDcszM3yttPI4/SoJPLgk8uVT5nVWDcdOmKcN4TzFQq6btp&#10;A6f4UoSOaPeHXc3B3D75I680W7mcnF7nHfHCXx6/hS1v/h/qc1rJa3BN19mkCtIjfKMdAcMQcZ7G&#10;vI9fg8f6t8IP+Fla/wCIdUn0O+s1a6VdUk811lcRY8tT/eIGMng16T+058Q9R+GHwjk1XRNMhuJp&#10;b+C3kjuJGChSWbPAHOR+tfN3g74yfHj4ieGLH4A+D9P0e485VjtYZINjS+W3mj52fGcr1xyBivLx&#10;Xs1WfM2lbofQZfDEVMGpU4p69T6E/ZZsfDun/DnTtN0TTry3sY9A1iMyXDSfuXFwhIbdnIODjnr+&#10;VcjrWlSW1orWWs2O77N5fy3yxu3CEY3lTyPbnpXdfAPVfEfh3wZZ+A/iVc6ZoL32mamb4XV5ErRT&#10;+ZtiYHfkblLZ749O/jPxD8XeCdF1OTTNdupLqG0mHlXQsmmjkKnh1aPqO/SvEw8kq035nv4jD1Z0&#10;IWVmuhe1xvifDeeLp7PUdSk3aSp/dXnmAxYm29D05X3HA7V6Z+xNL4r1D4EePZfE7X/2qG6nMLXB&#10;IYx/ZBuU7hyv+Jr53vvHfwrlW6Qa9bhriMozLcSRYU5/vIefmP419OfsEaNpWufA7xfa6DqKta6h&#10;fXCC6uLoOqSNbqoP3RhRhecetPMJU3hb+aLyyM4YtNpnmH7Tfl2HxjkgLs0jaLZBfm4x5CYX0HFc&#10;GZYbbHnzyGPqFVPujGe30NdD+2HrL6P8crjSvtyyNb2NqlxJJJtaRlhUMwYjoSDg9SMVm6L4P0HW&#10;PDNpqJ8c2tq14PuNdIQZD/B94EnHbANengqkY4OF+x5ONpyq46aXc8lk/ah+GkNzNDbai8DKxWXd&#10;CzNwfpU03xr8C+MPC+rW0LTSNfadNbWsiWjEGZkIA6Ejk1teO/2MfhhrMiQ3HizR9JmMhk8yCNFa&#10;YE9W3Sc857dRWGv7BXg5FU6b8ZLeJRkhhHG4yPYSd67I4jDuV5M8uphcZtBL71/mc/8ABT4ieD/g&#10;/r+o2vjDxNHbXFxa2EccUsMilTHDsbOV4GenqOa6D40Q+HfjHren+I/CfiPTbqG2tvKb99jcwdmI&#10;w2PWi/8A+Ce51q5W8ufitDI0a4Wb+zxzz7PyQPXrmqy/8E89WEmNO+KsLfKB81izH9G6VvTxWFp1&#10;nIxrYHG1MOqdjstR/aA+GmgahH4ej1JjffKjW8cGcNjPLfd6e9JqHxh0eDULfxFqGqQw2UKmNvNu&#10;VLDceMBSeOn61wep/wDBOfxpI3mL4/02Zt2P3lvIvygdePpVKX9gPxzp2oMt944t1gZMwyRKxJX0&#10;IJG39a1p4jDuT0v8zkng8VTp3tb5X/Uxf2hfiz4e+I/i/RbLTdduLX+yr5p01S12S7SVG0gEjnI5&#10;4p3j3403vjfQ7ex+IHxj1XXFtbmOdYbrToUQyLxn5VDfdJHfrWzafsU+HY76SPW/HEm5W+9tVScg&#10;HOSelad5+yn8BtAxb658RkVhHkmbUoYwSGweoGKuMopNtLXzM6sK1RqLb0XZFTxr+1B8PPG2hf8A&#10;CK+Jtf1660tlCjT4TFGiIrBlXKx7uO2Sawfhb+1FoHwhju/+EO0W6jkW8M2nJdXG6L7uB5gCgvjr&#10;1rqrL4Efs03NxHHpfiuO48uGaS4SPUxIVjjAZn+TtjP5VT1PS/2IvD6qra99rY8KyRzt9f4MHmnz&#10;dWR7HldtfvRej/4KU/EqJ96eHNBZmk8yX/RZNpb1A3cVYi/4KW+LowYZfhtpMkOT8qyOGGc1Ddyf&#10;so+GPCVp4tbwZcXNnfXE0NnefYTh2jClhhsYwGBzjmsjRfi/8BLjWI9O0TwJdXLrKoEf2NI92Rjr&#10;uOcE+lP2nSxUVyq9zp7X/gpL4rlspLWL4WWjS7CIWt7yTIOCAehz69a87uP2sv2gNT2yQz6sG8zc&#10;FW6lZXHORjFdt8QP2gfAPwt8SXnhOT4Ns02nyfZ5GjuI1DHaDx8p9aseEf2iD4v8Ia54k0X4YWtu&#10;vh+1SdYLi4BDgyJHtyqDpuz1o5pXsg91xu2mUfgz+2d+0x8NjqFx/wAI1qmoNf26pE0qu3kkDkjK&#10;9zya9i+En7ePx11jx7preP8AwpqkOh3F0BeSR2fEcJ+i5PPPTOK8C8P/ALY/izxFe3FtB4U0uz/0&#10;dTGJpHbD59CQOfSvbvgj8U/h9pmsaOf2ifEtrY2eseHzeR+TG8X+kedIgAKhjjCr1HWrjeUbmblG&#10;MuV79kfUVv8AtH/CK5U/8Tm4h+QcyabKAAOp5XHAFdnpk0GraXb63YzmWG7tkmhlClAykbgSMd/S&#10;vkr4qeNvgTr3xR8D6N8IvHVvLo017N/wlCw3Bb9yqZXczrlRw3T/AAr6j8NfEX4R6jYWOj+B/G2i&#10;zwvAsWmQ29+ju0YHyqFzuzgemcVEebqbe7HRJ6GxDb5k2CLdJuy3zYxx9Oorkfi/8XF+E97aW1x4&#10;eW6F9A7xTSXGxUYEfLypzn9K3/GPinw14A0Sbxf411UWOn2Kr9oupFYiPnbk4BPXHY9a8E/aP/a9&#10;/Zy8eeBG8KaJ43j1CctKWiWykIyUO05KgZ989amtzcj5Tow8eaouZaFn4sfG34g+PPBGpeBdH0vS&#10;dNbUIPKWTzJWkjHXdgFSf06185ah8G/jpLPJdad4otZGVmzIti/BcYJy0vUc49O1dJ8SfjJ4Q+K3&#10;xv0XxZ4D1Ka3tGu7GzvprjFuwiAVJM5bgEA85rzf4l/GP4m+Efi/dadofj++GkJczJGu5JEwDlMH&#10;BPQ4rD99HU6JwoSla1rHPv8AA79rmLfYwJI9uJm8vFxEM985Jz39amtvhd+1xptw8psNWRJI9p+z&#10;3CEkdcday/HX7Sfx1h8TafaeGvHtxHBMwWRVtYmXOB1+U+tdh+zf8ZfjZ4+/aET4c+NfHUkljJp1&#10;xOzR2sa7nSIup3bemR0pqtWXTrYxnh6E+r2MPUPhn+0pc7m1PSPEEwDZl/f5bd/31z/9as+X4S/G&#10;sfPL4C1mVV58xoGYj361h+Iv2w/2lPDurXMKeKrdkjupo42k02LlVc98c1oJ+2n+0bAsNxBrVjL9&#10;otlklP8AZKHrj2q44qpquUxlluGjJXmzZ8K6F+0N8P8AX18T+FPh1fLeKrIhk00yIVb746//AKqv&#10;+JvHv7U/irXbLxB4g+FkV0+nnFtHN4deRY2JOWGT1xxn0JrvPgJ8YPjJ8TfAvi7xBrus2f2rQNCk&#10;vNPUaeuGkWUqd4zkjivKdJ/bq/aE1DVINLmXQszFnTbpLDBAPP8ArOOlRKpKVVXWpvRpU6dJxhUd&#10;u1jWufiH8UVvFnvf2e9MmuA0JZW8Lsu0xDCH5T/CMgDAxmrh+MnxH8PRSXfhT4CWdjc3Vh9iuZrf&#10;RZYd0YDbV+U44LN+dYt9+3b8crG8W2bTPD8qfZw29rGRTtI3cgSjmvVvCn7Rfxe179nbWPjW2n6H&#10;52k30aR2cdnKFdGDDr5pIII4x61nKT1vD8TWLXMlGq9fI8s8J+N7TRNEtotR/Z909ri3lWZpl0uY&#10;FnSQyA7gc8MScZ60l58TPCMRjWH4G21rHD5ZjVbebAZC5Uk5BIBkfg/3vpjc8If8FA/iPqKsmqeB&#10;dIbyfLj3q8gI3vtB689aveIf+CgviPwr4gvdB1r4UabcNDNt837YcdwONh/nWntJNXUSZUYyXL7T&#10;8Cl4U/a71T4f6fqVv4S8Iw2j3lx9olVbObBl2BN+CSBwq8ce9dLo/wDwUf1JYo4dc+G1wzbf3zLd&#10;bd746gFDjntzXUeIv2kr3R/gLH8bLr4Y6bdQtrbaa1hHckPG6ADflkPr6CuJT/goB4SutNivLz4G&#10;KxmLLFDHfx/MV6jmH3FYy5ZvWGptTqVKNNctWy9DQi/b/uzPJNBodjDDLLuWG83eYq+hbGD+Qqv4&#10;m/b3uNQsTot9odjcR3aNFK1vMVIQqy4Bx8uSRyQRjNVYP23fhjqUaJffs7xH7PIm9WuoQWOCcf6r&#10;uBXcfEP4v/CfwJ8OfDXxS8Sfs62smneJYWmtY7eOFpEUf3sqBnHpRL2dO3uGiqYipKyrL7jybRP2&#10;kvhn4U+COqfBPQvB1xDFeQSLDNNf+cFeRstuKqpKZ/Guf8GfGPw54Y+JWleLbDQNPm/s7VvtC7tQ&#10;ljI/0ZIsgsCOx6139h+09+y/rwmvLr9nvbBboWKeTbbkUnHPI7n2o0/49/sca1fx2f8AwoOZbiRh&#10;HHusYgrEnt+8578VpzRt8DOV0ZSkl7VaGp4n/b08B+Iby3S/8P6jG0MzNJJDeCRTxj1HcV5j4y/a&#10;/luvFU2o+F/DcskLEfvrpm3Hgeh45r2K8j/ZEkkmR/gmyt5ZcstmDt4/2ZP61w7/ABR/4J+Pdtp8&#10;vge9t5lbYytp0hCkHkcH8KmOIpx92MWdE8HiJe/OS+ehwug/tJaxqPiO1vtU05LKxjJa4e35Y8fX&#10;1rupv2tvB7wwviSSSN9wzu+7jHOKvr4s/wCCchXdNpkysW5b7Jc4HX5SBkVS13xL/wAE/wDRYhfW&#10;emtNCw3FVsLhm3c8c8AdPrW0aylo4nJUw9WnqpL0TPXv2XP28vhl4K0/XLG50p1mvb+OaPzr5Iwq&#10;BDyNw6V9LeEf2g/BXxQ+HVtrmhatZ2tzqolEMP2yNnjRG2uw5+g9fmHvXwb4Q+JX7KXiK9lg8KfC&#10;+WfyYiRIdNWMAE4ABZs5P06V9GfAT4C+Hvir8OpPGGj21no8MMrRrZmz3MQo35yGA7/Uc5ro5rxu&#10;kcco1YzSbtd/ie3fBfw74W0Xwnv0JY2kW4uYmlWbzWZRcSHs3HOewxXWTQyldpbaoG9vl+907V4b&#10;+wpZSeK9N1X4ky2S2JjuptOj063YMHVHyXJ45OM4x3r3y88mW4ykb7Wz8zf55NF29xxXuuK7kOnr&#10;5hbLL8kgJZlHzetZfxKjluPAeqQWE/764hMayyLnB6D8Oh/DvWovkxK0CyOVdmZht2/55+nFZPxI&#10;vXsPhvqV7GMtb2pl2yMMFlGcYHPPpXJjo3wdS3ZnoZVLlzCl6o+FdQ/Zc+K3jzwtoPijStMXWLdL&#10;E281wlwA7zRzyb2KE/r3xVr9r3RvjXZ+O7HVvhi3iOG1t9It7eX+yJJVj8xFw3CkAkcducVDa/tf&#10;fEf4UeHfD+l2Ol6XNY6lYNd7LhnVleWV8gMGHFeofFv9rX4f/CzxVa+F/HGg6kbiazhuRNb2vmps&#10;deMchuvt+dfIf7VGtFuF10P0aX1WrRmlNp6X+88n+Dev+OvC/wARPh/cP4ourO+8QeJDb69p93ct&#10;JfShYx/x8KSflLZZAegNewWN7Zx6hMi2UbSNcOJY5GBxycHjt15/wrgfhJc/Cn4vftG6b8VtdutY&#10;sFuNZEnhBGs9q3k0ce2RH4OAOPTPvXZDVVXU5oYBcQyzTMwWNvlfnrz6/wCcVpLWttZ21+ZzU1OF&#10;OV3dXVvkv1Nq5azljAistvy4WZcDv05618f/ALTPirxH4Rawv/DN4bQXF5OsyqqkHBHYj1zX1ndS&#10;2zt5UQmMjR5mjSEbDzXy9+0PYeG9ahs4td1yzsXimkKm8U/Pg8gV6mAjaTPIziX+znG/DjxP8RvE&#10;kP8AatxrsjfvvL+0eZGrA7eBgjoCR26Vz/jP4rfGHTPFFzpU/i2ZwJwvmGBMMOgI49/1rvvgvZ/D&#10;7QLa6XUPFFldwiRWjnWM7A3YcjqOtd1f+OfghOXt7jxbo6+WoHzMu4eo6H/PvXqTktEfO0KcnTc+&#10;bcwvgFb/ABM8S2F1f+JNamFxb3AWBJIVVjEVyMAAcHI5zXc6p4GvPHvxWtje3+I7XwIt3KySFSHK&#10;qqngj+JOuD96s/w1r/hrUr/7V4Q1KG9jSELNJayDacYwCfp+npxWbpvxw0nx14t1bTbfxINB/sHw&#10;j5eoajDCW+1Ml3G32ccHqc47cVMnFVoy6FcrlhpR5rarX5o8h+FGq/ELxb4mtdP1fxHqHlvHM585&#10;iFJUnFdt+0FB4w+FunabrPg7xNN51xcGORoo+R8voc8V2un/ABy+GU+oQ6LpLS3EkjfIyWww2Gxn&#10;r9af4n8a+GvDniKLVPHl8tjbyQt9na4jJAbIPYHBxW0ubtY56PLKpK0rnGfB/V/iF4p8OLreu+L7&#10;yVmuGAjbC8DjkbfevLo/Hnjj/hNJLCXxdfCOPUmRY2m4C7xx9K+lvC3xI+Euowxnw/rbXCvuC+XZ&#10;uRn/AL5FeBXHhv4RzeOJbxvH8yTtqORbrYtgvv5BOOKcYxcrWKqRcaG59QeD2itbBra/G2S4kyiL&#10;g5UIDk/rXvPw08V2nw3/AGa9W8Y397Hax295MftTPlYyQqqx68A8n2r44+Kfxp+JXw01RYtD8HW+&#10;oadt82O8hhaQopUK4YZGPr0/KsqP9v3xVD4WsfAOux7tLN01xd2c2ir5b56oSzPlfwFcn1yhRqOM&#10;nY6f7NxFSNOcY3S1016H6JfDLxL4f8QfD3T9Y07xRBqi3FqGkvLdxtYlckHHrmptH0+7vNEtopsx&#10;xrDiGJWAYn9MDB9Oa+E/D37dM1tYNpdn8TbXSbVk2rHaQiCRc8AcQ4wB6dhXpngX9ofxk9tBN4X+&#10;OMOqMtssUNvqElvdJgHOcKUfd2yW4Arsp4qg1dO/zOb6jiOS0k1r2PrLTo7eKP7E0ZEqtjbu+Ugk&#10;8187ftw+KZ/Dkg0aw0aS7mvPsv2ueNgFhjEhGDxktyOOe/0q3Z/tV/FGzaOLVfC2g30mG2/Zrw2b&#10;qoOcgv5i/h1Nch+1H8XtV+M3w5stcOk/8I/c6bdWlnJJZzAFUWQOZPM+UO2ARnI5NZYquvZrl+07&#10;fI6sHh5Upycuiuj3H9nDWLTxb8FNF1qG7W6aS1WK6nEe0u0ahW4z0yOPYVa+J0ksvgfXbUfvF8ny&#10;9gzzuAHHp1rm/gd8d/gH4S+HFr4bvvFMNjNDJIy+fBtWRS5K8JuA49zg8ZqXUvi18N9atNat9M+I&#10;eiyw3WsWqQxyXyo4X91k8kceuffNa4enGjQjBdEeb7SpiKntJrqdrBbyQaYtvbtsjhGxFKngdh+V&#10;NAlmi3ysqlcblHce1TNrWimJ7m31nT5FZv3ckV5G+7J4PB6fyqBr8G5cW9zD5bLwquDhv/1V0r3j&#10;l5JJWsTIFeINsCoWHltySKl8iUy7BGvK42t9e1ZGs3d6NGvH0+6aNxaltwb7vGQQa+Pv2sP2hvHn&#10;gP4rtFrd3qq6gbxo7CS1mKpaov3DtzwCuDnHNY1KyotLe52YbD+3pzd7cqufZ2oSztG0E5Vdik7m&#10;Y/lVWO5McbKsYwvG1G5zWH8LPE3iLx78LND8VeLLJ7e/vrNXuo2UrnnhsdsgZ/GthY7fPnsv94r5&#10;eSAenNdJ58aiqJNEhnLxn5f9XhfungY/z+VLE0jBy0jKrAHC54BzkZyemKWK3ts8yM277u7GPr0x&#10;+PapN3kId67lYjbtXv37fr9an7Ruhjy3EcWVaQquFTDE5/8Are/ril88xMQ0gKnlepI9RxUM001p&#10;K04w3zE+WrDAHXj3/wACKbAonTE8iKy/3vr7VQl2PSpGa6n2WyAMrYZ5JFLZ7fp/OoJtQvYYsR+U&#10;uQG+8W79+aamq28aLDdR8sv3lz+eeRVb/RhFJdPC0imMbVE33Pm6dPevLPSkTR6peL87R25Ut8rD&#10;PP8AOtCHVrJlYTXIjbb95cenb/63auXj8YWyxymHT2+fhY+hPXP61h6x4o16SbbaWDQwrwrNGCq4&#10;9Krl5iOfl1seiXmp2BChZF27c52kZ5GP8/rUb3dobcw2qtIwb7rKV5zjA5/xrhdI8VSpZNFqUPnS&#10;x8ptwigE+3J9a0bfxW05/d2yoCoHmZ+/jvntQ6fKNVOY6l79bYqVtV8wcSM2Pkx6f5NcZqNxLPrV&#10;xIX+ZkUtIrcAZ47Z9q05dU3usaecyGP5lVQSwHfd05+lZd3q+jyXTTiOSP5trHbyQcdaEgl8JRvb&#10;e5UMhldz0XeT9329q5/4vftCeGPgL4YsdY8S2eoyJd3f2dV0+1MhjO0ne2Ogxx16muyKaTfRrIJ5&#10;FGPlDRlePXPWvL/2yvCMWr/A6bWdM1GHzLWdW/fp/rAeCAPXC027HM+bofLnhz4n/Fzxd441weHv&#10;jpq2gWMmozT6Pajw35rGBnO5hnBU855OeSa57xH+0P8AtO+FfGT6FcfGrWJ7WGbcurR2MO5lYH5/&#10;LOSB1GN2c1v/AA3+G2t+IvG1roUer2sfmQTxnzN2AwhD4JGezYrE8X+Ebvwxr8ujXD2rMluo3Qcg&#10;g9TyOOlKUlGTi1qddOhGtCMoy8jSj/aG+Ph0nVZV/aM8QXFzeYaa3j8Kxu02xgF+bdhTx+OPetm9&#10;/af/AGg9H8P33iDRf2kNTuLyOKOFbW+8Gok06lsMFkXIG0MTzj7tZXgDwTquq+B5bq2kh2Q6gybp&#10;MqW3ADsDWX8RrLVPB+iw6i0luyyrIFjRSWwuwc5/3x+tbRjzLYzq1IUanK5ao6DT/wBuv48eFZJN&#10;a1XWNW8UW9vYtBBHc6VbwLbsfuyNIm4kDAO3AzWHf/8ABQj4p6jpraFqVnFMl6WZpJWbaiybsoEw&#10;AACWxzj2rl/h7411a+8Aa9pJtWDedA4KOEXGGznJ9q6630PwbqfxBs5LzwyklrJpu+4b7Gp3sYev&#10;3c8EH+lYuScrHS4SSTujotO8e6Fc6ZasurW+ZLXEnnSopXgDoSOfpXnXiPxXbpNJBbXluqLIxUiR&#10;G/i5780mtaDpS39vDp2myW6rGykfZ+pyAO3Uf5xTrrwlpUk/mT6YxXaW2ooGRjG3+tZ06caTujql&#10;WliKa0OZtvGej32kecbsLt3bY2IznjP/ANapPHXxP/tTSIbXRrr7POkynzBKq/J3Ga2LLwZDPfLb&#10;m1A8tdrKVAwT+HenS+BhZxtF5SEsCscihWxnjn6Gr5lI5vZVOVu53PwH/aw+LPg0aloPwt0+G8Rb&#10;byY47qZGjjUuW3xqxHOevXrXtlv+3f8AGazaz0LxX8O7W3urqMma8tb5JYxgkZ8uNHKnplS2e/ev&#10;nDQDa+CfDk13p+m3Udx5Mga4tlwQT0OQRnmuZb40W2k31n9tu9QZY3ZmRG25JxznPUnv1qt4nP7S&#10;p9o+vtI/bp1O58HTDxDp1xdanJ52600tsQpHn5RvdMEkYzzx7Vl+KP8AgonqGg2EekaZ8N9YuLqS&#10;0Ur/AMTIeXCemwlFOcYb5sjOeK+TPAnjbxNrusXGmaVEjLJIr5kY/wAUqrjjqfmHftXX2F3rmoat&#10;JZppkOdy7ct8udrnn/v32rSMLxvYzqVYc6UXueo6Z/wUU+KuoatbyX/w7t4tP8wfarhdSlkkWPIB&#10;IGRuYD1Irqfi5+0/4kbwraax4H8QyLfR31tOJTcQnyk3BmARnbcSuRj3r5hVruOGS1CIrPljnG3B&#10;7CtGzOpa3JJ4etLaP/R7hUabd0KhuKmFzqrcvs1yn3X8Ev2ttL+NvjWfwJY+B5rNl0z7THqD3kZM&#10;xXG9Sgzt6568jPpXrzzwmHzLyOSJkPrkHPGRjrXxL+wfaakPjl5ltqHkx/2LdNt8tSXw4XHXgd/W&#10;vtEOyRybrdDmNT8y/e9O3PSjlZlUlHli0PtXtERntbtWHZY2PzHjP9B+dQalcs08cdlcyRRqpO6N&#10;gctznIOKehsiSr2DNKFz+8PBPfGR6enqKz9Sso5pV8mDy92Nqrke2MdP09PWhGTl2G3+sXUcQtze&#10;TDZH8u0A8Z+h9TVGINqN7Hd3zlhImNzZ45wO3FLNbyo22KeRcr/EOpwPpUunLcQXnlzXEMn7s7Rg&#10;ZH1H16f/AF606GS13C60uO2lW4RWTd0bYSdoHX3/ABqSS3uhF55v/lEgyrMTlvz4+la17aNb2Ud/&#10;d2ZlZ8vD5cIYHtggH8azYry12yiG5w2TsVo2Gcf56/8A1qmLuOaXNoa1s0aoPOXd8vzBu/bJ9adN&#10;KVXYrfLtA3H+L6VWtbw+coilXcRlDt6HH/1qslp3be7bgzDDFwf8am1kHNYkgmVV2ARgxwkZOAc9&#10;fxqnBqcodZWt4vl+6QMZ49voDUk0bznznK4Xls9Oudv40y5ntoFyLYhsBdynjgd+P0pDUnuW52jn&#10;PljZjln4HX1/DP44oL28SeRLCGPzeY/3iOScj8qyZL0ysXgmmjVvmO5+cZ6dPc8fT1okuHZ/LSUq&#10;ynd8rclc9O/r71XKEqiRqfbY2lFutxjsWx93I9RgD+dF3di8kVrfdH5SqrZZsgY+9n0/GssTvbzs&#10;z2+47iFCsN2AOcn8PSpp5NJSFnntZCz87fT2J49/1pco/ac0SS7ukU/awylhGC0y4OW6e/NJHcpJ&#10;vkaXZ2kVumQQCRntz+lUprjz1P2ePyyrZbZH1H90/wD66bNGHkjTI2ltvHX3Gfx71XKY2L09/Dag&#10;G3XcNuFZRk4Hrjr7f1pra7fXCxu7qzNlGbaQfp+n61DYwpc3CKgk2+aRHt9vy/l+lWY7e6tbrdFb&#10;bW2qy7SGAbPqRzx3GKTNLlaK4unlV7iTau5lXBJwOPSlhlkEMjlWWNs7VDdu/wBPrVu0SWGXbPFb&#10;+ZIwPms+AD+J/WrVxqAtLeOA2sMjbvm2yKwH5dhVEmRFFl1dVPzcO6L1PA4+hPP41ZW1HmK9r5i/&#10;KXVmTcpOe319O2eKsah/oUKTTpu8/cdjNwCR04xUE8sZOLaJo2LZ3B/lJz2/Ec/TtSKv7tilMbyc&#10;SSvffO2BJiNst149vWni2v3s/IGotHhlIXYf8Pw/GrltYvPFuumVVbLD7uScdf1/KpTHKtuyraLi&#10;OLCsWB984B/Sk5ElNTiRXN3++4CN5fBwfbNRiC+kkaVdQ2qrH5ivX2/nVgJHIftQt22x8KQw5OOm&#10;PSi4S2DtKg2+Z/d246dh2FSARQXMUbbWjfbjG5wNvJ/+t/iOlWYrnTZLdSbxd24mRdmPLzxjkVWj&#10;tb7cttZx52Y3MoLEDnng8irlrpFysjq1urM/O1SCDn6/jQBVSdI7P/RmMqSMSA2Aw9D+dJbmGZTK&#10;VfGMKd+M4rRTTLmCNVi2r1LR7cY7Z5I9uKYHvfL8tLnmMbGjEoGPfr/L0oJ+EqGM3crJAWdFX5VY&#10;ck9s88UTRXEcyyBOjBNqkdPx61NJHqFq68n5M78sCVP4dalT+1Lx2na8jL9iWwQMZPGR6U9g5hg+&#10;z3e5oQw+X5UYg89euB39O5pszSCPd1xk8NyT9fXp9KVNOzcGZb+D5cCaSOdeOD29eCep7+lXLXT4&#10;HusSajC3zb93nLyRRKPUpSuY97dXDzYkXa2WU7O/oOTyfyotCssxSSNhtUGTb7fnxWxcaPaySMYr&#10;q3jwrZ3SAksTwfoaZBoMcaFr6/gbD4i2tgjnI+o4pXuHLK5DZyW1mN5sply3zZYjtj0x2PPapLvU&#10;FFr5ccDLtb+Ffb9enSrM11bWy4WZTHu/d7JFG32wO3WmHW9szJCUkCsN7TRjI68g5+nNBctinaS3&#10;iqqPCyLtG7aCQ36dqmSVI9sol2bk4Zm24OAMH61f0/xLbaUvmXNlDJGw3NtbDBs/X/OKrHxHpNxC&#10;1ncaJCsgbEbLuXaMD3555/Gi19CeVSV7lSObTUkWINtVFztHc88n07d/WoYpbB5N8VyrNtyF2nIG&#10;e/61HLNEzM8s7MM8KoHHI7njpSQmzZxcBdqyN9znI9R+R/Sm1Yk0Le6ltYsxwpInWRTnp+BrQ/tL&#10;QJkadbRrdyuzKydMEY4Pr61hyXMG/wAt41GwAuy52/LgjHT5qh1BVkglmi3b1xtB+ueh+opctx83&#10;LGxka6tu+tzLDcnduGd42k++M8/nUFhHcW95CILtgPPX7pxkE9cA+/Sn6hoGmapc/a9QsopJIVys&#10;jHkcDp279qfpul29vPshjSNXlAdk+UueQPTHH8q0MutzqlKXEIcsyzLznZ1x61A9n5xXAYblULwD&#10;n3/xp9u1jdXU0sF3DnaRtNwOv1z0qtd3VlCvlz6pDGu/dhXPA6+napS1Ls2WRp9usixhv3menp2/&#10;wp1gtxdP5EN4G2j5fXHOcf8A165+fxXY2yYN6ZOu4quPxyce1Rv8Qd6r/ZOnzzMowzcKGX3PXjvV&#10;OMmTsdlDaN5oS4i4JA3LgZPfn6frUEkCafLmWZdi53EYBGcfoPXpXMaTqnijVbpvtmpLYxso2rar&#10;ufpySx4/SvFf2ltO1Dwd4wuvF+o+Ir77FFoPmWj3GoyeQzjeG3qrjHVORtrnrVFRinI7MLR+tVOS&#10;L6N/ce7a/wCOvCWg6jEdU16CFryQxQxNnczYz6Y9P84rN1T4uaPYarb2+g6uJhN/x9RmIs0S7cZ6&#10;jHJA5Br8/G8Qaf8AELxvZ/21qjNCyyD7LBq0/lh9pYMMysVOeOuOaT4i/ELTUvLfTtG8AaYscNis&#10;aTedcTy7gx+Yu8p3Z+lHtFfQqGHko3Z+idv8Q728G+ysLaNlIMcl5dFQfcg/XpWB8UtRbXPC90j/&#10;ABE0u33Qov8Ao1wrNkuASDvGD1x3HvzXwP8AD7UH8UaVqmqavcXCT21xCtvDHfTQxopU5GAfUCr1&#10;/wCI7uG0McN1Np1rtKpBa3DqqHcTn5j681SknsTLD2+J2PuKf4kfASxu7e1vvG9hfXzFEW3m1BZZ&#10;DLs3coDwRyOnc1h/GL4v/Dfxd4TuvBvhqZby8tb6ORkigLKyoDuwwPOPwr4f8Da7eePvFNn8P38V&#10;SMsglaC4uFDmPYjNgEj/AGcfjXQ/CzTda8Ia1dePdL1WxtbazuRY6ncRQHzVhlB3lRyM7VI5qa0k&#10;6bgaYfDyjUjUtdJnV2xW9vpkbS5vnwyvzhSSecnv+lcv4os4n1Oa9VZhLHCoHmPz0PoK2PiB4zto&#10;/CFvc+B77V4dQnukeznuDD5MluodCHGM53ben8Oc84rkbHxHqtz4dvJ9XvdQfVppM2txE0XlInHy&#10;kbc+vT29axo03Hc6sVU5opJDprWSWeMyM6blLSSBT6dKm1GzGlRWdsLmZ1upFjjZAQY8kfN9AMn8&#10;K5yO68XW0kdx4jv5po92IY42VWbP975egpfGeqalrV5ZyeHpL21hhH77zrpW3SAfMRlPl9PautOK&#10;lqefKnU3tsfod8PfiP8AC+fwjocFp490fzpNLgWRDqEYbcEA2kbgQcjGD3raTx/8OrCddLuvF9lD&#10;LJuaFmmCoxB5G/oD7HFfmlqWnal461m1TRrPT9MFvYhZll3TNdNvOWkPGW5xkY6Vp61deL73w6Ph&#10;bf6naWel6VOrD7LCQ77mzgkk8HdjHota80XuYzpyUrI/R7U/iX8PbSB7ux1zTb77PteZI7zJLZA4&#10;2/eIzn8KwPGHxW+Hfh/xxpOqNrlnbr9mnSeF5sBxlSM7mGDkdSM1+c+i2PhSTVrjS43urm5huSjW&#10;5unIdQQPug8jP4V0d21je28yT+C9L8yJWdZG00lgMHOC5IxnA4GM8cVnuNwlzW0P0E8Q/Gn4e33g&#10;ObxTNcWscUlq26Sy1BZHiJ4/hbJwew7Ctbwp4htP7EtGh1VJla1iTzHb7zEL3PevzF0f41eOrPw+&#10;vhFp9PXTLi6Rrq3XSLYh1IxyQm48E969G8YftJfEjV9F8OaTqXiRFsbPRxY6YbexiRZLeLCruKr+&#10;9Ixjc2T79anm6WuX9X6ylY+pv27bG7n8FWbWbqxktZirE4Ocx8dR6V8n3NqGi+zreSJIV6p754Pz&#10;c8V6R4X8R6/4w/Zme/17XrzUQupXCW8l0xbywRCSoPOBk9OMVwMUdzJJHGsO1lO3eFO3H1x7134P&#10;4JXPNx1vaRVz7N/Z5t44/gz4dhjLM8emgMx6jB+v+c12Yz9nBR9pxtRRJg9B/wDW/wAK4/4ITtF8&#10;HfDhNkqldPCLub72XOTXYWN0CMzRsFbmPEnTB79f8mueWsmzWEvdsNmunkCqsp+Vc9SBkn/GnJdX&#10;UjqwuWO5QF3du3r60TPCW2Rx/eySyMepxjHt+dQzpCUZFCjHCsy7dx47/jSaK5mT3c95Izo7SSRs&#10;M56gHBOKrypI2fIBU5Ibk4H/ANfvVfzbmOVlhkO1lAYKDzyc4NQ/b7uBjcKT5aOe9HLbYiUujLEs&#10;0CybJDJnZhgreopJ47iMMgD52ZRcdfx61ny315cuymdmzjO4c/pTY7y+Bykx2vxhnzz6+9Vykxn0&#10;OhtNRs4h800sOVG5G+7n24qtca1cSK0UFwzK2Fwy449PpXPv4i1BW3bzhQA58kcjpwfWo7PxDJJc&#10;LBET8u0tuj5PU4/KjlNPadDfk1i8k+Wa8I2jOCgGD9P89apS6kzN57fMeixsw6fXH6VTfWLq4k3O&#10;fLDLjcV2446U62kh8pY5HXcy7mXnnt0H60OJPO27IlijG9hHledw2jI2+nStbSZTaxmNLry/MjAK&#10;tHu3dP5/0qkLpp58IdrKuWCrw2T/AJNWi8OFkIY7fl3bslueuO3PfpQEV1Ld1qEcmJZLyNfm4ZYv&#10;T2+lRXF/Z2Z3wT+ZJx80alQOe9Zt4qttMEWdhHmbsED2Hv8AWm2+Q2GlO7oV6+3U8ip5R8zNhtQt&#10;RCDDLJlmBIYj9eKhh1ZppfIY/NIA7Y+bOTkfzqk/nS7odzLIv8Qx7c8UksM8UC3ETLlWCt65Iz/n&#10;6U7RFGcmaUepRoXhExUSLkysCc+uAKhaaeWJZGPmqx2E7iARg+vJz/I1ltdXML+TEfLLfMu1ecda&#10;dYzxxrulzu8tSCqlQuD1HFLlQ/iNS7Oo2ax/a4HhM6bh50ZHHsCe9Rz3WZ2lRhuZVO+PIVSex/Lr&#10;xVTV9f1HXZ421C7km8nasLM+dq+nPaq0khjmZ0jZtqkLu4H+etEIy5dSp+zU/c2NppEUrHKeXX5d&#10;n3gfr3rMu498reZnf5mHRux/z6Ulxfl/LJTAVchG598c01JoXkJmtF2McN8/TAz1Pv8AhVRWpDLN&#10;lmW2mWEfLyI2Ztq4A9M8/pmmTBkWSOUfKFBXB+U8dKhiuHW3YSyYPXC8k/w4x26dvSnC9iTc0lvn&#10;av7xsnueuOnpTcSpfCWFlIZfKtdu0AvuJIPHHHbio4bwpK91YyywyBQs23+LjrjFVzOgZmji+bzM&#10;bm4C4zxz7imvdK29IVkWP5du4D5W5J/WixmaSLG8pAf93z8rHHAGD+fGakihfyDA8gYO/wAq7j8p&#10;7N6E1TgvQYWRojnO/DDqfz+v6U1bqe53SkqG3kblHfvznpSK5dLouyXU9nInnDZs4PzDNLKyz7Gt&#10;gy/xNvHDe5/P9KprJeuW+0SsY2YHDLyAD1/Dn3qazu18wGOTZxhS0Z5/WgIe8wVYI284A8jEm0j6&#10;ds8Va0uzhvriX5THtO9lU9DtxnrVUwSLL9mkaOT5t3ytjn06/wCfwq7ZXVxp0bSPEzdAy7PugD9e&#10;TQGvNqWo9OuGlWCCFePvqz8r9frn2p7afNERI8K/Im3/AFp5xz+dRnXodsaLA5Zwp9MA4JOR1zk/&#10;katPqlk52wBlYjk9jgjjOOeM/Sp97qX7pXt7Yy/u28tVGWVfMPJ7/jipWsFbJiuY/lbBbdt59M9/&#10;5Ul2ZIYFYr5kinK9mOT7Z/Kmo13NcLLfxq37pW+Zh7H/ACKNwly7DZ7JEhjmidd69epLHsf0rm7v&#10;x7JbP+6tU3qcMpPT8RXUTFT8gkG0K23bwB6Z9687u4VS4mM0Q/du33Oo5P8An1rSnG4qkrLQ0V8b&#10;3LMqyoilhtbyctnrzjNVF1++WWR1ummEyhQrYBA9O+Kq2cKI3mGL5s5OI+n+e1PkiUMqQK6lsnay&#10;4289B6+tacpzSlocV+0tPqcfwxjt3kZo11SEtFjeejf414B4T+N2hfBL4neHfH19p0N1b2uqCOa2&#10;hhKu6urKO3ByeuDXu/7VMmpx/CqJ7V1mkTVIf3cnoVbPOa8K8AeDrzxz43t7LxrDKulzQyurWMcb&#10;S27pEzB1PRT8uPm9a8DMKcZYpqWx9vkcpxy60d7s7nXv2hPhV8T/ABJc+LLm2s7ez112uI7HVgFb&#10;buKbdxCrnKmrS6H8MNW05UtdGSG3Ur5bWUx2KvoNvHArwr47Wui+BNHsTqlxJHp4ka1t7q6ALPJu&#10;Z+QmQOO9e5fs66f4H8TfA61vtG1Czby5U+0It3GHiUyICzDdkDAPJ459a4ZYVKnek9D2Hmkafu4i&#10;ndo83/aD07wd8K9Itte8KSSXP2i7EU0eoKHUfIScEAHNe5/8EzvjPqnx/wDh/wCOfgHdWOn6W32I&#10;NZ3trGwG6QMrhgxPGFU8V81v4SuPHvjDxN4Z8W61fXei2GoM2mx+Z8oJdwCrY5G0V6V+yA2rfAP4&#10;vTy/DXU1hhv9BvpL6G6j81XaGFmjz0I596VTByeEd9zn/tCnLGR9mmkeyftjfscfEfxBdTfELwzq&#10;GnXVnZaba27RyXRjkAiVIycFccnn1wa+d/Gmu6X4S+CKfCXVImHiXT/Fa6iYY1Lp5ez73m9M8njg&#10;17p+0/8At/eJ/htq958MofAOm6rpeoaNaOt5BdPBPHJLGrOCQGUjdkDgHjqa8V8W+FY/H/iSXxL4&#10;g0SSxe7t1n2xyeZnKLgZwM4HX3NGBqYqNNKta3TQeNw2DrVG6b97qeb/ABAMnjLW7DUtT0ApJZ22&#10;3y5rqL7u5WBHPAOTXKy/D6G48O3Fgtmv23zJjGA4xtaP5efTdjvXqV54O8NTvIupahNbySXENtvO&#10;c+ZIjsnAB4xG/cdBT9Q+GPhTRJreK58Uzb7mORoJJFyJFRC7cY7AE4PYV6nO2krHmfVKTk5Odrb6&#10;7epU8M2Fro/huziluYPtaWsQlyw2qAoyDz1yPWvnfxXpnjXTvHN5d2LawkM17I26385UwWPf0xX1&#10;ND8LfCOp21m+ma1ezfarcTWtyU+VlxnjAxj616R4d/az/Zw0HR7XwdqPxR01bqytlt7pby0dSkiL&#10;sILbcdj0496z9rHblNMRh3KmkpWPge81r4n2rTRQeJvECIjfu9t9MB1x61u6hq/xF1jwvfW174s1&#10;u4+z6ZavBG15I3zM8eR164Y1922/7TH7NFxC1sPid4ZYyDaGkkRccnk5GKw/Fn7QX7PFlrUupr4/&#10;8N7dqrH9lmRunHRM9B7VtRlTlUtax5OIo1oU01O9j4l+Gmk6xo/iWDXda0y/a1XdumnhcqeMDkj6&#10;d66Lx34F1bxx4mmv9MsEaFreJQN4GcbiT9eRX0P40+PnwS+J+iTfDnwn4ujmvrqRdsMVnJgqh3sd&#10;xXGOK4qTwt4f0bSnmMt5JO27ay/cJGD0x0wa9KKi49zh9nKcbvQ4/wCAOln4fXGqXGsaW9wbrSbz&#10;T4fKwwVpYyi9ewPX2FYep/AnWJtTkfax8uZjhLdm+8M4/Cut8L/Fnw5p2ryaf4zHiJFZSq22mqiZ&#10;kBwT7CtzUfjL8HI5pIm8BeKr5oY1aT7TqoTggY6H3FdEVRlCzPLlGpGq+X8zM1jwxrOtfCvR/hu2&#10;jTRx6XdzXTXjREmQyIg6EYGNvrnmuf8ADnwovfDOoJq+nXELtG2GW8uI1BOQem4EDj8a6S3+OPgG&#10;8uVt9G+AqjkIr6hrDv8AdzngdckfpWbcfH3xHY6dNPZ/BrwpYlZEFuJ7WSYsrkjfkt60fu97MPZy&#10;5WtCbx94QXx34jvvF2uXVitxfSiS4jguxsDbccAFuwHHrU3hvwwPDmk3+g6FeqLPVIhHqEWySQTL&#10;uVgCNvqB0q1onxz+L+r6Y0dhZeHdOkaVSnk6WgULg56k1m2Xxs+OusaxHp1144hhV4cstvZwp/E3&#10;A+X/AGa056a+yY+zqaXkvkiuvwi0qGXzbXwxcc4/1OkyPg+vPT6Gt8eA/EmomOCTRNWuFtofItzN&#10;Z4EacttBboMkmsL4n/EL4jC8EEPxQ1SGRY41Vbe42ByVO5sriuI1DXfE2p2Vv9t8cavcS/Z1a4Vr&#10;+QgnzlHr12kmj2kY7QL9nzS1qNM9Wu/g/wCLZtpTQ2tpGwN1zdRhevXGf85rqf2ffDF54S/ad8Cr&#10;qbW8jXGrfu1gulfaVjblgucDkdetfON/omo3mrfbYoNSntxgbSJJD90/1r1f9iHQ9W0z9qPwXJqt&#10;hdQedrAWE3ERXdiB89e3rS5uaPw2HGMocz5m9D7v/b6upbX9lXxXPEVZUt4m5PX96lfmDZyR63DD&#10;PHYwwlXI2BsjAxX6Y/8ABQeZ0/ZQ8YRfLuNrDt+XGP3q1+Wnhy/la1aF22kMx3qw5rmjHmlY9eNT&#10;lox+f6HoXwy8NWHi7WJjJeafHHactHcTBd7A9OeMDivVNO8LeHridbma8sZpIVBhaHU7dVU59D1r&#10;51h0HWNRuhfaJZyXHl3Fx5y28ZcqHYbcgc84NRx/CzxPIk0r+Fb+PgbV+xuNx2PyMj1xRLRaK5l9&#10;btpzW9D6eb4f6PfXyqdKjk/efvGh1K2bco/4Dx2+lXk+GWkvIkVv4fuIWZSPMivLdiOB91gB+NfH&#10;8Xw98WkSRDw/qayeXtKrayD5vyra8ReCtdsPEl5HbWOpC1DqYpFjk2n5ASRgY9qz5b7x/E0jiZQ2&#10;k2fTj/ArTNrH/hEpmZ+W5ibIH+fqaZJ8F7CWcy3Xg26aP/Vr5NkuSMjjhugr5kTQ/EUOjTXEVxqk&#10;bqjtGrNKOd8eO/oTVzwoPFo1KwSLxFq8ccupwpMsd5KNsZb5ieRtAHU0ezd9vxJjjbSvd6+R9K2X&#10;wjh0SKQaRY67Yw3kbQ3MdrZsfNXOcMFcZHHfjmqkXwA8Lqv2qHwvcecn+rlfQ3MinP8AvemfzrwT&#10;VvFHizT9Ghs4vG2txyHxDNGv/EylB8sYAP3un/166jxL4g+IeleANL1fSfibrkc9y1ws23UJP4GG&#10;M/NxwT6VXseZXD67HmV/yX+R6XqH7PPga5gZpfDU/mKAv7vQ50G3PTr93mtnR/BVhp3gW6+G+nzX&#10;1tpN3hrjTY9Pn8t2HIbGCR3rxDwv8S/jhPqNvYn4t60fOklVv9OY8LEzD26j862PH/xj+M+g3egr&#10;ovxR1eH7ZZxi433AYu/cnI9an2MuqB46nGV0kvkjurX9m34WW8sl1G4Xd5byhtPuhlk+ZR9zrnHe&#10;q+v/ALOPwt8SmbUdamc3VxtaS4WOUMW6njbxz71x+tfGf9ovTRp9xafGTUDJeaaJ3WRIm/5aMndD&#10;6U7wr8ff2ktW1qXw/qnxKklWPS57rbJZw9VbAz8napqUakdDWjj8PKk6jX4Hpk3gbTtV+Hf/AAq7&#10;WPFo/sN9WkvPsaqwKykffZmjyPpmuTuf2TfCKpavp/jK3SOzaR4Va8BBL4zkEVl+PP2kf2i/Buvp&#10;pdj42hkj/s1bqRZtNhYh/LDHnZ0zUes/tV/tK6frH9i22v6XMv8AZ1tdO0+jxMf3sav6dMtU+znE&#10;tV8PKySX3HRSfss+FLyG6urfxPCJ2kUjbqUSZKoVGFPXhj/kVv8AxF8Hav43+G+hfC7XdSs10zw5&#10;aNb6fJHNH5jLxy53c/gBXn0P7Xn7Q1vY6tdXS+H5jpdlbySLJoo2/vJQnYj1rS139r74x6L4N0rx&#10;TceGvB9y11C7ywy6SQ2Fl2cYfOP61Ps5yK9rQi9l2en/AASppf7LWkac91pqa5dBdSsxb3ExCMiA&#10;OrZVhwOVxzViy/Zr0Lw/qVnr9vrc+7SbiOWNvLBWRlPGT6fSsn4h/Gb4leOfFCaTf+GtFso7G4Ee&#10;/S7V42kbG/qXrsdA1XxZP4Rl1O7sLeSb7LPP5Mitj93JCgDYbv5h/KicK1tGdFKpl8rOUPRo7JmE&#10;iS3m6FWZf3e5efUnBOa8l139gT4r6z41/wCEr0nU9FNrdSi5jjaZ1O1juAPy4ziuh1HxhJLpC3g0&#10;hIZCp8loQzeWPTn61hW//BTL4hWMy+Hn+HmiNDprLbrJ5kytIIwUDEZ4J6mubllTlfud2KdOrTUX&#10;t3Keof8ABPP41xW09raNpEzzXnnq32zaoTB+Xp1zVe9/YK+OVwfst3HpMMcecsb4HIHpgV0f/D0b&#10;xXZQCVvhTppZOvl30i7s9+QeaZB/wUo8QeJXU2Xwys7eRI8bpLxmBwfZR1rejUm6nK1ueTiMPh/Z&#10;80Xqh3g39mzxB8BQNb8W6pp80eoI0CRWsbsV285JIxXW+Cfiv8TPhzosmkeEfirqVnZPK7yWu2Ap&#10;ubCnqhIHtnmvPtV/ag8W/G3V5NI8R6Hp1vDp0XnQLYqy7nbghyzHjHTgVK11PHPeaSZ1X7Golhyo&#10;4DRq/Xvgk16Efh0OeEaagr667n1n/wAE69Tvm0bxL4fm1FpLeG4jmigIT5Xk3bmyFB+bHfNfSb28&#10;aLtgQf3juI5/yefxr5X/AOCZtxFeR+LfNP3fs+whTyMP1/D+tfU+7ZO4ih29Mbj6f/XokcV/fkvN&#10;kBgliYPK3zsuVx3696z/ABpZx3HhPULKUL++jwySY2kHHrnOa157iCVkCJk9OM8jnnmsf4p28118&#10;OdYhiCySS2ZSNpGAG44AJ64wTXLjP90n6Ho5X/v9P1X5nyj4I/Zc+CPx0+FGlat43ZV1axlmt1S3&#10;1hYGWITP5eYiTwPdRWp8af2VvDHxW8VweINR8a3sE9jZRWiqtupURxj5c9zxnJz+lfMv7RPwX+J+&#10;u33hjX/A3hHVdU0uPR1gN/plnIVMkbsJM4yQQ3HPXtXY/tT/ABp+Nnw5+JWm6F4I8Xajp9nNptoJ&#10;IPsKuscnl4bO5DtNfKKjiPaxdOpe9/kfdPGYflqU6tK1rarrdm34bubrwR8aPh78BtMsvtVr4b8R&#10;Syf21DCWeUTKrDcBlVwRxz6129xBfQa6z6jcNDM0jbPJ2fL8x596439m7xV8QbCfwL42l8YedqXj&#10;3VLqDWvOt48PHb4Ee0ADYe2RXb6ekg1S4k1GSNszvtZWBbdkn1NacrdTX+n1M1WjKm+Xysuytp+B&#10;dngv3X7RHcKV27fm25bv0HSvjT9rxzNcaXHI0m5bifdvbpz29K+x9Utbjc/kG4x/C25Np/ADNfLX&#10;7RPiCTwbcWd1NoGn6hJcTSjN7GzYUHg9e+a9DCR95nm5hLlpGb+y7BHqvg2+0s2UbyC8DiZmHA2g&#10;dKNc/Zn8Y3niq81m3exhtbi5WVVL87cEEHHerfwg8S+Ltd0S68R+H9C0m2ZZVhaGK3KxnAHONwOe&#10;ax9b/am+Jej+Jrjw22iaTuhufKbEMmCwOP79ek+aNj5346dmej/Cbwjd/DjTm06d1m827MzC1z93&#10;gEc/SuD1L4naRZfFHVP+FTeD/sMOrSuI11O3Wbav2hNjvj+6V5yeneuo8U614/0PXb6P+0pFtrWy&#10;s57i9+ypiL7QAVQA57k/gK8XXxRe6pMum3Tw33k3NzJNK2+CQxMTmPch+VVIJ4HevO+vU/a3s9ND&#10;2pZRUjg1G697VHuXhf4IahpniqPxDHHawR28MqrZ27OyqzMTlWPYZ75qz8bvhnrPxpuNP8JafqEV&#10;nNbtJczTXCkq67cADFeQ3Nj4h13Qhpej6jqsbfZUdWtNaW5Z5CRuzyuFK5IHXPFYWreEvEF7LEbj&#10;xpqdq32hrYtcRyR7I8cSOykgZ6Y55raeaU3pY56OSVqd+Xr8z6V+GHwRm+HnhSHRr7WLG5mjkbdN&#10;HxgnH8q+bHs7hPiU06wOqrq/3lTp+861T0rwz4h05Y9TtvHs03mQSNta+LOqjgllY/KfTPNS6bY3&#10;VtpMllLPeTNJF57utvvdY/7+R2754op5hT3aKeT4iUeRM9v+LPjP4m+A7nUrNvF1taaJrFs8Dh7d&#10;cuHIHl8ggHGRkY4968v07TrfULO3vb2dH3T/AC7ZAzKA3UjsP8K4vxHr8w0RtDla8f7RfLNuvJN2&#10;ABzhScgY5HrXW+GPi3o2haAui3u1oYZ90KtCcgEYYglW/nXzeOrVKlZy3ufXZbSp06UYSe2/mdJf&#10;+A9IljXVJrGNvNkxhk6888Csm5+E+ltq4mu9O2QSYZWjGAAe3B61o6f8TtNvttxaG3k2PhYWmT51&#10;PryDn8K3rDXNamllufsN82mnGBtzGp4yA+1sfQ156q1I3Pa+rUKlrWZmw/B2XTbIXWjeIL+zmkGI&#10;2i1B174Bxk13/izwNr+j/C+1/Z8i8can4h8T+L9WhuNJhaEzyblU5hA5yST09qZ4D8O3vxEvB4Xs&#10;0H2kiSSFroAjyo42d/ukMTtHHHJrD8F6T45+I3xVX4ifB+D7NefD/T2vP7Um1hbeRdvMcscbbWDD&#10;HQZ6V0YV4qvL3ZOy8zjzKGDwsLuK5nsUbKf4/fDC8m8L67oulRPpm6KSxvtFKyxsv3lbBGDxWf8A&#10;8L1+KWkxauo+Gej3My3GVkDMiRSbOmzdk8DPXvXpGreJLrx0mteJ76Ca8utR2yyXE19HJM87DMpI&#10;Y7jls/yrjdNXw7rPiLUrsWF5+8hddk1s4CEIe/Q/yranmWKjJx59jlrZHg6kVL2Vr/10PL4v2rvE&#10;t6M694OhuFH+shiv3hjz7bRux9WNbGk/tgalogWHQfhLptpHCuR9m1i8ST67lkBNeRwwblmO/PzE&#10;Nhcd+tF3eyadEbyQ5QAKsa9q9aOKxHKpOf4I+VqYXDxnZQX4/wCZ7YP+CiPx0sba4stKnmhtrjd/&#10;o0+qSzogPYebuOPx6V6L+zR+0d8WP2tPjxoWlfErw94X1FdGjkujdTeH2luHiC4KDYwye4JBAPOK&#10;+UrIR6hF9pjt8blByxr6G/4Jr+Kfh98NfjjeeIPiB45s9Dh/sl4rRryTEczNkEHrjAOR0rqwlWtV&#10;xEVUm2vOx5mZRjTwM3SjZ2S013aT/A/Rq41hbQIri4jRFO1Ps7rjjpjHA/Sq/wDaGnINpvkjLLlV&#10;zs25+tZunfFL4da/D5+i/EjQdS3Y2/Z71XzyMBtr8fpmteSe+KgWc1ixZg38WCD6Z9a+h31R4UYq&#10;L06dCqPEWlRqsMmtWuA33ftKkqPTHPWp59csLmBFgvoWy2Fbf14P+fqKqzpfxjf9itJHZmLex9Ol&#10;UZhcvasVsbTb1LMM4/TmmHNZaGobi0mgVVlyd3Z+Opqb7RdFVS1Zfl+8GYjHPsRnvzWHNYfabr7N&#10;Joti8cnLDnPfpx1qtLogjlb7Dounqu7lZVbj2GKA57Hs8+kwiKONpY2j/j2gZHP1HbA49OlVpNNt&#10;JY/NVNvy5mTlSo9/ocf0qt9rvFjkRrldyjGGjxkdOcfMRzkc9/am/br9dMaFB8zLhRHGRj69cn+V&#10;eXy2PYWhR2W0d0FtMqyxsVUoGJIb6c9vTpVXUnnns57feWjUfe2kAHjJo1W4u7K6SW2CSfKd2G6c&#10;88Z6mkm1Swm0VrdhMs2SPuqqlPXr19eOn5VrFe8rGbknHYx7i1lDLnaPLz8y/wAvfpWnpyJNIJrg&#10;O0eCdr9uPSqIgRn82Y5PXhc7l/8A1elXrTWbKO82R6eqL/EscZOc+oJ//XWktzGPLzGlGb6aaS4W&#10;9kTbIFXbIPlHpweBVHVNP22azsGO5wzM2Q3T0PX8avaff2irMlpbM02/LIPc9cduB3p2qPLc26jU&#10;05VVJij+7u2jv3/Cs0by+E583F/INlrOflbasnmYAB74z7CvOf2y57nR/hOuptNGtvHMY5pJG+6X&#10;XavHQ85616laW5nmZWH/AH0vQ5rzP9sNI7b4UQQaxH5mnzahGdR8vBkVUOQQCefmA/CnVt7NmdL4&#10;k2fKvw/+LtvpfjO3v5L6w8xbW4OX2xDzDCVyT64GPwrI13xIniLX5bsX8Tbo1AaOTcO/HWsqXwdb&#10;+Jbq8t9N05HmvJxNGvHyqikt29PTrWYvhq302VdEhQrIu5mccNgng/57Vj8XvM7Y8sLKKsl/TPQP&#10;A3xA1fw/4Yk0+JrX7PNqW+4kkRtyAAZIwRnjt7Vznx08UajqGmWEls0Ulrcwyy2+6NlkKMy4YjPB&#10;wi9R2NN8NeEL2DTYbmEf6P8AaLhbmR5Od3lfJ/48R9KveNNS+HVhBodyb3z/ALLZ3Ed9shZm3MP3&#10;eM4yM/lXVCpy03E8/EQpyqObjr3OT+DG2TwjrV/HdRxzLPBEqydG4YjvXsmk6PeyeN7Dz/JaVtIb&#10;f/CpDQHn8s4r51+FXh+61jxXZ69cNJHpOnavatqUiZJ8vfk/KOpCg171rljLqPxc0rV/Dd9eLp11&#10;DIZrgyFS0Zi/d8E5Ge+BXK/U9Cn70E7FV9Oa68TIDaKwUMS0bcHJ7g85pxin+ZjY70WXG44YZ9OA&#10;P/rd65Wxt9QXXbyXxBqt5HskcWb3DBd8eQfbODzWksonRmSRmZGBkWP+P3zj/wDXTlGVjSlLSxqC&#10;GaPUpDOzZYKfmj24HoR3pqQadE7re2VuzSyEKPKx2HT34FSWdrYeQqSGTb389sMvfn8agu4YZJJR&#10;HnzE5h289uv0o+zYty5dxkcF0NGutWiO6P7OzCOZyF4PQ88dq801HwDo9/NpI1bWXh+0LIDtwMAH&#10;rnmvX9C8N+FVsdPvdemk+ypHKbvklc4l+97btnbmvPfiH4C1Lx94Y8O23hHS1+2WNjPLrHAjUBpT&#10;hvTGK3jF8p49WSjUt3OJ+H3i6Lwp4rkMNxnE2yJmiD5wwKnlfVR2r1DTfiXNPrbT2M9qzNt8yRbO&#10;LJG1jnhPRm9OCa8Z8Ez2dt4ot57u3R/KuFYsrDsfyr07w1pGkeH7ma4gupZpMILVTCvH7gxZY5I9&#10;+KIylbcUfiWhDeaRdokl/EWZmYsv7wcH1x+vatTQfGmqx+daaLj7UWWW6WOzUOI+7HjP45FURcXa&#10;aW91cld6lv3YBGR/j71e8PafbeHJtQ8Tafb/AGhtW0H+y5op5T8m5OZQedx/2T+dYqUr2Wh3VLdE&#10;fQP7CMPibV/i/ca3dwXgtYdGk3XEy7VGSAoGTz7YFfYL/aTbPHHHFub7shz6dRjp3r5d/YN+KN3r&#10;fjWL4fXHhq3t4bfQPLNwkzFn8tVw2CO+Oh6V9UXf2eGPasbYYbshs9un61UebZnPiG/dVrGU4niL&#10;Tvb/AHsltrcBgMfr/QUxphMEilSRV6K397kYzjpV1Clyuy3jK7toJb159/Qenr6cwNcR2N6joANv&#10;LYT5mOfyFXuc/MU0iQ3yLG+FO0ZZuQ2a3NWs9trdMIIWaOMFZHtUbkjrnNU2mNzGDIkUgjbD4gG5&#10;unr0781e1TSrY2904Voh5KFtoZevb0qJbo2px925g2Lz6nBKZZn2xtwit9zr2PSoLzT/ABJsEGix&#10;WqmNgd08J+VccjHfOQKl0q3eQNF9oDBX6Mm4E4x1yD09+tR3+qS6erRXnkleP4iGxt4XHOOo/L8a&#10;a+Kxn6kkX2pZZEnjVVjA+YwjIGOnXPerVolndXP724uERmUqIQe5weScd/auS1Hxhqf2ppbKJl+X&#10;DKFGCccnr39B6Vp2PjKyuLhEvnKsIFVspjLDrjNacrtqT1NordWYZEMrDPytIo557Hv9KbqMWpXZ&#10;WC2WJ0Vt6oFK88Z7/wD1qjW/ns7V41vtwyG3B92CeMjPbBqvHPefZmuba5aTyzvYbTwD23e+MdsV&#10;HKNSI2vC2VeAfKMHc45O76DFOjhLzrcNp8vbaP7vPqD7VVlllW7WM2u/aoYNGw4Pr+fv0H0zettQ&#10;gaT7FfSNuXndwOc54z0/rVCtFjVu/tLg24dW3AYkibjjnr/+o9qL5orefyby6Q/u8yLu4zjjjntV&#10;p7uwhh8xCrK2ArKeCSR/Wqgvp7h2ScBvLbDMT93njOfY4Hb9MAadCe3gtLsMPtUY+f8A1jSHjOMf&#10;KP8AJq5/ZVosXkCfzG3fMfmA6cDpx2rPt302MqTAqurnO772c+nP+fSpZ7OzeZXt4WLBs7Y2PPHH&#10;5/pRYDQF5b6csZaaFv3fC7TvQ89emOeg/wD1VPHeWs0PnrP+8WMhF2nPA6nuO/asGe2gEoZldVUf&#10;P+8x39x/jViBZCjAXIZvMCrzncMdTjt+FHLzDUraF++eOSENGwxHyI1xzjGCQB6c/WqEdsIVQzcY&#10;wq7Rk+49T1qUQRH52uSygk4yDk9eOKrXMUs86y2lyy7my4dRz9PSgzcnzEjTG7hMMknlxrJuTdxu&#10;6d+2QD781NDGJZ5P+JnCyLJhSwLA89vw49PWmppl9HC8t1NAAzKV3QjccKecA/r39ariwv5YI3Wd&#10;F8xmONvTGcnAPHIoHzM0Fa0hjVZZWdmVh8sePXg9sYPvzUoOjz2/mSX1xn+JdoAfplevr6YrOMGp&#10;hFl+0W+zds+fIYt0wCTQbG+hhCSqpjab5ZFY7d/oPX9OtTygpXL8ceh+YBJPMd/LKyjt2FMCW80f&#10;l2rqu5gFZD3zjH9MVTnttREnmXCxq24FPmIJGD+OePTvWD4a8e6mfiNqPhJ4Lfy9Lg3xs2/LMCmf&#10;bHz9cmjlK5eY7plt9Ljj06AL58i5mkjkwF4/iPb9O3ccwxySxyfZp51ZlXKktx3/AM+tUk1c7fJV&#10;IFaXHmM0/wAxP0xz/wDqrMudRmgdi53Nv3GbIHHpz9fSjlBam5L/AGfKrNPJMxhXLLHIBtPHA5HF&#10;V4rOEv5kN023aT++YL65OM+9Ysuobm2LprN90edleW9fb8Kc15JsjC2MkbSfd+ZTgn16/wBKdjN2&#10;NRoJ7clW3NJntLwe59hmiKBpInYD9465jUNyOD1OPes2W7Pnwm4iPmzMdyrIpLYHXk8VG9/dQySt&#10;HZuqbfvblXA59+tMLo1o1SOCM/eZYiT5bD35+p3H8+1IwME0ZyNqg/xfxYOOx7Z/KsxIbqTbGLJl&#10;xH8u1up7VqxatPPp62TWcbOo+V2kB4544/r6UMqI6Da0KiUMPvL8zHJXnn8v8Pakt18lMbSzLnac&#10;DA5781CnnNEFi8veflZWb5ueM9D6gfrVqwttQmRYQkMisG3LGxB6dPpx/KlYbuVrOzuppwsaZZVy&#10;yrwP/wBVbGnXenIrILRfMDAspjzjHsfxpF0qe182S5MceY/kK56Z7Z6HjoaxkXUUuHaG/aP5j8pX&#10;2+v/ANb3pLW4oqxoyQ6PMGXzUVWK/u4o/u9eDz19P1pt1bW1w7S/bN3y4UNGFHJGeMDH4elQ22n3&#10;FxGzTaopy2Vbcq7T0/PrU0emW3lObu/kcKuVVZwSTn/Zx+eKXws0kirNBbGZt1zlY+GZWG0DOOB3&#10;qyRo95G2fEcKbVwpb5Wxn2Izz+NSy2FhJGHitWlYLwzKqjaQf73/ANeuR1C6u7S/aOKyhX5sYbBz&#10;+A4/XtT+IiTcTo57myinkj85p2XB8yPdg98fL1/OqV9q6zND5NnNt5G48soHU9sc/iBWet9dtMYx&#10;dyM+3aPJtztPr83PX1zVrQdPuLgyyGB22qd3mSHI5/u89AfYYqlG2rE9xzSW4DPBdRqgjI+WTLHs&#10;BtHOf/r1R1SVfs6vFG/mMuPuhQDgg8E561ca3VC7BmU7yPljCr6c/SntZwiOOeHCspzu5yMfXPFA&#10;mjnrNby5mVTG7J03D7v64HYdjVyHw7dXryS3V04j287GB5zzxxx17GtjT7eCI/u4vlY8HjnjrgVO&#10;QrAGHzM4/vccYH+FXJmUqaZiW3hbSoX37Vdl4/eMeTjrz0HNWILZSmLeEKpXGT/d9Tnoe30rXWwR&#10;gryEFWU7VWQbiB2PP/16i0+1LKAsSou7LBY+SPT/AD3pJsqMZdCTwxpn27Vo4QpQbW8xm6AY68V4&#10;v+2vbXOq6vrHgmIWrR2fhqKVZskGRZHbduBJGAUHQZ5r2/R430+/jY8BXYcsee3H514l+2j4qsdU&#10;sbuysbn7Pf2mjlJvOjw6iSQhDlh84IDY64xXBjuaVO/mj1spUPau61s/yPhvS/hTq9x4p1L7LHC0&#10;d1LGNPjWbGAoy2fQcfpWteaeugW1rZG38tvJYScht30Iz/8AWqpqPiXxL4XvNRutN1pRNo80KLLJ&#10;DGwbzCPb0P4VS+16/r1vHfa5qEckisRH5ahVCeuB3NVE0puKlyxO08D3Vrb+CPFCx7luLqFYbfb/&#10;AAuY5AOe3LA5qv4v8Y2s3wkXT9UjVryC+V45I8lliEKqclicksD0rjda8X6j4U0C6XSzuNzcDzVZ&#10;uyoccCuRv/GWu67pK291bLHDNuGY8nGPqema3pykjjxUY8176lvw54C8Y+ML21n8HXts1xdyTfZ1&#10;XUFjlBRdzDHBHH5817zr+l2lp8Oms9NvmkkXT7EapFbyEA3IjCtkj7x3E85I5NfNfw+8Y6r8P/HN&#10;n4r0dI5ZrNnEcNxnyyGUqc4I9eK+1Phl+zrd+LvhhrmvWnipI7hrfTNQuY7izyN1wkjBUII4GD79&#10;MVjiPfknY0wfu0m7+pwM3h6XVPBfhl4xIbeLR3+0MzbRu+0JzlvYv/kV57Y2sqI3ybVb5lJf8zX0&#10;P48+F2p6d8NPDtyNTt/LNndW2Ps7B9yMxyRjgYbH5nvXh2naK0emqs0m5nCn/VD5ffr+lbRXLBXR&#10;MZc1Z2dzBvZJHuI5TGu1fujsfSrF7fvPcRWNrFCyLhfNZcbzjv8An+la134bLzpcJcqPLGU3R/eO&#10;cY/wqez8NiS5ME06/uV52r1bPej3TphLdGHDofmCOTSr+4t5nG7dbSFSyHrn1rI+Ivhm6l8Om/0r&#10;Vbqa8a8VbqKS4bc6beC2egzjFexfCn4QXHxG8bTeH7PW4rHybFpN725fowGzAPHXrXE/HLwT4w8A&#10;nxRNealbyJaSKkbx25zJsljGTnpnr1PStIU5cvMcWJqWqOC3seZfCPVj4b8di61ZmjaKSFX2gFsp&#10;PHIePohH1Nes6f4j8O7JvEmn3tzdLDpN5p01vDbgMJZpDMrct90BCCR0NeD+HLq5uvEi3Mjt501x&#10;vk2/LnJ5Pt3/ADr1z4a6GkelXF9qNoyk2Ny3mSRsp3+dtUZH+wSfcHNb05S5LI82UY+05mctYwif&#10;S2gldUZtkavtBO4t/wDXFdL4igmtPD3hXwxY7ZZNNsZ0mmkXCsxmLfKMk4wfSudaxRzHKrbQjKy7&#10;fXg1Z1fTPFd/HDdRC6YbF8zaw+XLpnHfpnOKwpK1zoxUb8tz6P8Ahik1l+yXdWcpRmj1W6b7w+bd&#10;5J746e1crbXKPD+8iDLIDgKBkcfWu88M6bbn9jqyFmfLuP3ovl3Hd5vlW24t79fpXnKieOxX7NMu&#10;1oijd8DA612YW/LK/c87HfFFrov1Ps74HgS/B3w/dNOYw2nrtVuwBatvVdft9OK20nyeZEMMoJPP&#10;8vpWR8BobZ/gj4ZMu+Q/2Z/DgnG9uvT/APXXRR2uk32vfYgjFfs2G8xgMc9iPrWMmlJnco3irBb3&#10;lnc2kdz9sj3M2AN33fQ/pirnh/VNFXUIYtTXMMmQ2VGA2OCT+tZ39j2sbxKPmVmfaojPYnA+oIrf&#10;0vRdPn1uFLiwjZfJwN0annbyPrzWPMrFKnLmSOf1PV7e3uW81d2Wx8q5Xg9BVW5vdOaLfce2Rz19&#10;KTxpHHp7/a7e3VW+0Yj+XIPb8+1YH9qXJuEN2kYXevyrH0YGt4x5opnPJJVLM1p9b0yGRbdY3LH/&#10;AFYU+p96uTwmO0wPmVVbbt7YH8q5nxFcxSa815bkYZ1KJEMg+3tWmPGNyH+xLpy/PCfMaRux9MVc&#10;ouIRcUZU0tykhmeT5Dkc4yD7/wCfSiOWZYmMS/8AAtyZXinrKbyFbmFCzegXd2xnFStZmPaDByM/&#10;L5PXFSXLyGf2lcLEiNyvPUj/AB+tMk1u5tCBA+xskDp9c/SpESDcXQMzMOW8rjJ7c9veo77yTcBl&#10;s2DDO07Rgj8MUE8ulzQ0HVLie5khuW2quCvzc49P5VtSGFSXe4xtXC9ud38+lY/hzTlaeQMWXauW&#10;ZR1GRWpJptwCIbQNtxnPv1PP4VPuh7yIr2URfNFKyrux16Vet4LeRPNuWjZ+Du5H4fT9apTWc9tJ&#10;iVGjO5vvLhfzFMjuXiwdx3SY2ybentn2osugRuaG0QSHc8m0ttxvHH9en4dateIdcudctrVbpIUS&#10;3tVhiEdusJcL/eC43nrljkkdTVWHzLq0lE0yoseNq7ec+o49P89TUV3aTwFZJtq5PzYPP+A/wqVy&#10;3KiU5mng3BMH5SCzfLt5PTuelKbc3Eim3f5pFwd2Bn/Pf2qe5SHZ9og3dclZD3HfnqMDjHofXFZ9&#10;wzqvlnCjd8p9uvUc0ClpoaMek+e32UvGsm7B+U88fr+VasHhwhY7fySJPMxlWBx6dP8APNc3DBdP&#10;Iz25kaVunzk9wevbkDtW1p95ex3ccF4yvH96NixBPfIP59KJJouKRaufCdzdQJFGFWTbu+WQfOD/&#10;AC+n4Vk3FlqWm3P2OXY2Vz8+Nuec+5+tak15eWV1HPDM0ZWMbV+bLcHnpg/hVbUlTU7hp/tseNqj&#10;d5nzDjsMfT/CiPMN/CzM8yMSsIoVVmY7gM8c9v0P5+9NNnJFtMg9lZjjdyOcYq3HYSpiYN5yp94p&#10;yQM9wRkdaYbSQ7Z5I3ZWb51K9+/P/wBar0Icm42K+bmYmCJfmLbn3c8ex4/zipVsJmVC2xhnCNkD&#10;5euD164xUumiQXpkRj8uQAf/ANX+cVandguB8qh/vKoJJ7EcDrwaXMTHzIYdKln+eO7TYFCqzZ6d&#10;/Y8n9Kbc2E8JWWRVk+bhQcn0x7VqGOKzhFxcqkSsqlFKgFvXGffP4gdeKy4WkunMFuW8wtlMn5Rx&#10;25PtSjqaabE+m2u29WW43bTkqsmPpj6D1rSu4IpJo5Fgj+ZvuovB/wAMf4Uw2EkSKZhsZR80i8Yy&#10;OeT+FV5JprWSTylI+VTuVSMcdfr/APW9KWoL3R1+r2xe6iyp3ON443fhnPQ1Vury9uB5puXk3feG&#10;3HHHPvTpJXmz5bltu4szYPy88/pTbuG9gjTzYCm4eYqtJjevPHBwenTt9eauJLblsKFt/PDJBJ3C&#10;7lI2enWryxytH9o3ttbb8m3GKzbm6uLrbPGqh84yzbT1AHb27Uol1dImCxQtJwcCRdxyffrQ97E8&#10;tjSuNThaAR3SMdp+Q7iDx296k88xqAI22rgepXj26/1rHl1bUHnBaGEurA+XsVs8dxmrf/CVXGVW&#10;bRoWC448sjgDjAzS5SlvcuzuGjWFH2qy5+98xrj70hLiRlO1jIXXnqR349wa3JtY/tW4jdrTyVTI&#10;Hkx9+Pfms24hSe4lZmDNuzwuNp57emcVUdGEmmjLE89q4MyFo9+c/wAJP+NS/wBkX12FltHiZlTc&#10;+JOxHTGa14bS6NkzwCT5m5VQrDO3rtb2+n403a5jLXEUa7BHnzLcgY/4D61XtCeRNHlP7Ucap8I4&#10;21DUprEf2pCVmj4JbD4U8HivniwPizS30vWtP8WSM0N8omSNgFWInD5IHOU3Ajv9cV77+22ZI/gl&#10;bx2qhVbWIB8qtknD5xnnoa8F+DfifSrfx7ptnqhggURzxRi+jBjdzG4jXDZBYsRgMOteJjv47lY+&#10;yydXwKhHTV6/MrfErW/DXjXwxZWXxH8Bf2jazbp0Sxu8+VICyZBBHPG7rVv9m39n3xd4p/Zm17wv&#10;qGmR2tvrUksVm0dwyXsMayCQNhvkIBj6deaq/tMXfiD4beE7HXPDegrqTfbfJlt4rM4iXDsXIjXg&#10;56ngV6l+zb8ffCGi/Au48XfEoSafHo+6W6uNPtTLC8bFVULzu3bioPpnNc1P3oXgVjpThiIqvutV&#10;5r1OLi0/wVovwwuNN0zXLO81DT9FaGS4t7hfNLxx7QzAHIbI6HnrXj/7L/xL8USftEeFba+1eaS1&#10;vL9rO6h83b5tvLGVkU9xwfzFdN4D8Habf+LvGHinWbQx6frRW6sZpIjtkjdmflsAfdI71N4C+H3g&#10;LVviJocPw81HTRqBW5kW8E3zQCHDNGq93dN6KeueRVLmjTcW7mleupOHLC1vxPtD45f8E7fhF428&#10;Bah8TbLxZrFnqkcw2osizQMFkwAAy5GM9jjjpXifi4zeHfECeG4NQ86a3hjt2kEWwMqoAPUZwOfp&#10;Wb+1j8fP2gPhL8WL7wD4T+JOoWul31jYPcadMyzRgvDExO2RTg7sk1Jeah4g2rJ4rtLvUr+RYfs9&#10;1HboGMjIDngAYGe9cVGnWVueV108jtlUoSm1CNn1OZ8Q+HIp7X+1Nc13y1XW7aZvs8fmswigmTAw&#10;TgnzByQQNuDntHr2lQ68kN1Pqr2sdrBcwJNdKZGzNbSRIQIwSMFlJ4FVNU8XmHxuPC954TP2iXUr&#10;K1M00nlsv2kyrkqvGV8rOO+T0qX4s6xdfDq+RLzQZfJ+w3Vx50ZCblgi3kAdyduAT09+levFy5o+&#10;h5Lp4V06l3pfX1Og0jUrHRPBOmeGV+0zS2Fqtu1xG/lgkKBlVPOD718/eJ/2Cf2mNe8R3njHT/A0&#10;VxZXt21xat/asJd0Y5HVs5xzXvvhPX7G90mzlv8ASZLWG4t0nUTZkkkUrndx3/Oqdx/wUY8HaPrC&#10;+Crj4Yas39mt5H2iG6TEgQY3YIGM+9YqNTm91XN8V7B0YqcrLufPmq/sG/tLhVWP4c/vJjujVdSg&#10;OVzj+/xz61lRfsV/tI6fdeXefDqSMquzdJdQqp9wd3NfTi/8FPvhAZpLa4+HGvL5KiPKmI4APruH&#10;eqfi/wDb3+FuswSa1p/g3XZmht43kt2aNNoc/KepHcVpRUqlT3lY8nEQw9Og/ZVLvszxbwV+zR8b&#10;PhPrLfEbX/DtvFa2cbRyEX0bMC4wCApOeTXb6V4kv9Q0cvrV063EcbSLA0Xy4IAxkY7A1pWf7WGm&#10;fGF38A6d8Ob2zW6ZW+0zXwZhhg2MKtVtae6sL5tAs4I/MWVInWZQ25WyeD68D8K9WlHl0ijzfelF&#10;czMXw38HPFPxF8TZsNSsI5mSSV2n3bRlshRgHOMjr6V2CfsceNJ5bi8u/G2mr56jzFjtWbgAcZ47&#10;L+ted+CfjZ8Svh94lmtdK8NaXM37y3WSeOQEKr4zww54/Wun1n9qT45XEV6unHQ7ZbHy1ZlsiWbc&#10;FB+83vxWse1jhqRpOV0zrtD/AGL9PhlEuo/EOZdzZEdrZrhcnPBJJ7961Lj9jzwCbJl1HxLrF0qx&#10;qm3dGo+XnjC56ntXkulftD/HXV5VhuPGcMa7iG+y6dEu3DYH8JNY2t/E74zTRTRah8V9TuFkjjmW&#10;4t7jyhEpfDLhQOef0qvetaxDp4e2h9BWH7M3wl0yP5bXVJFVfmEt4Qdy/QCkuPgT8BFMdxeeH7fd&#10;a5LNdXrjPOeAX9TXzfZ6prWrWEM2uePtYuGkmLSltTlbA5H3Q1VZfB7XDBrax1K/3xL8yxyyc7mJ&#10;z17Y496f7zsEfY6WZ9QDQf2ddCb7fe23hdZHUNm4uINy9f7zHisbV/i7+z3okXnjVPDse37q2ixs&#10;zDpkbAa+f/Enw21nxBFHYaN4B1JpQyhZGsWTIA5HTmrEnwC+Iup6ZaLH4Hmha3t40driRF+YMD3I&#10;7UfvHoh+0oxPV9R/ae+CVpO1vaa3I8meFt9Nl7A/7GCPxo/Z9+MXg/4q/tTeAP8AhF5biVrXWJVm&#10;eaHyxzEcDk98V494l+D3izwJE3irxRpUNrDnyQqXCSszMhHAX6V0P/BPLQRpf7U3g+3nlR3/ALZZ&#10;lTnJ/dPxj6VCjUUlfbr+gSlCWFlbf+rn3d/wUKKXH7JPjAZ2/wChRlu+cSpX5SaTcPaw/L94N0zX&#10;60/8FF7OO1/Y+8Wzi3/1lpEBnHH75PSvyW02MBco3OScletZ/wDLy0Tsn7mHjf8ArY7v4OfFfRvh&#10;5e31z4itJ5DdKqw+QobbsYluCe+V/KvSrD9rr4USR77yz1SPY27H2UHd3zwa8MmtoJYopVB8xZHb&#10;Ocq27HHt0pbW30kQyR3cbb3X5SFXaPlYflz+layjUOeNajGOx79p/wC138Fx+8c30cYO75rFznHf&#10;j8KuXH7W/wAEizWg1m4WKPho5NJm3Ke46cV5bpv7LXjia0WKO609o7iBWV1ZmwCcj+HjpVy9/ZX8&#10;c3WpX+pWbab5UkrMkZuirDjpyOawlCpY6VXjG7UWerJ+07+z1d2ytN4sbEfzfNpM4xyueq962NI/&#10;aR/Zx1SFYJfFlkszSKuWsX+bIIA5T0rxRv2T/iO+kTIlpYtJgqirdjB+dT/IGl8Ofsv/ABRE2naj&#10;N4eg8uO+inZPtSZdFblfr9al03zbi+sdXA92/wCFu/s63VnDHeeItFZfMdVnktgAXwe5Tr7VcHxC&#10;+AlzcNBNrPhWOEZXdLLEFcDg14Xdfs2/FGDQoNJ/4Q1Z5o9We53R3UWPKY5xy3UfSodV/Zo+LU2l&#10;aSYPh+dtu9098izpuZXYFMYbk4qpUbdQjiJc3K4H0Doms/Ar7a9xFqvhBoHXIC3VuG+76ZHQH8ql&#10;XT/gFr9zI+oJ4Rk2t+4dryDJHbHzV856b+zL8U2vrF3+G1zFDGt19o8xk/ihIjPXn5iPpVaf9nrx&#10;0/hzR9Nvfh/qkdzY6fKbhksy6SSAsVUEdzkc9Kj2Mua3Mbuty6umfTtz4K+AV0Vt54/DbQxgrG/2&#10;qLbtzn+90+laNr8J/gFeq1zp+k6T8y7W8m6GSOpGQ3AOa+QLn9n/AMf28mk3GpeANSEEekbLorbl&#10;ts4kc4IXnoV5xjnrVrTPgx4ndNQnt/DGppbrok22dbWUhZ9w2jaBnJGRwKlU6nN8RcqsFG3Jp2Pr&#10;G7+BfwA1+8j1C/8ACVizeTty165YjaBt4f8AD05pNd/Z6+DGpXa3EXhba2wR+Yt0+7y0O0AkH+6B&#10;gelfInj74f8AieHWLaLR9G1TcNJRWa3tZwrSKoGeQOcipNZ8B+LI/FE0YfXLW3/s+1MMiyTqjSfZ&#10;134I6kN2/PFOVOsla4UsVR517h9dzfss/BgaZcefoMn+mLHFdItw5LKrBlDZzuxwfr9Kz/EP7HXw&#10;Z12OKHU4NSkW3iP2fbqDAIpIZhgj+9mvlFdM8ew6Trv2DXfEiyQ21obNI7y4Bdi6h9vPOB1xWh4o&#10;1nxXD4M0KHS/HPiBbuOzaO9K6rL87ecTyN2eFI6jP4VPs6j+0VLFYNbxuen/ALR/wv0b4TWNt4k8&#10;NS3U81wwkmkkY4kJfb6cjFYPhzxpqyaf/YwsjFa3W4vmMs+1mRjg9ssi5B7Vx3jKz8Y6n46bS7/x&#10;TrF/HbzyR2lvc6hJIoUAEcM2MZP0ruPGfhi40D4NReJdKguIbpoZi11Hk7XFxAPvD0BYfStowly6&#10;sz9vSvG0NCO/vJrOCaaSK8/dDcp2kIRxgDPb6ZrsLT/gn18JPEVhD4qOva1DJqVulxcMt1GQruNx&#10;G0p7muXbUr290oJHcNJuTMpVQGI44z6/5715bZ/Hn47WPiR9D0/4o6xHaw3nlQwm73LEu7AUA9AK&#10;56kZS2PSrVKdOmnPY9wvv+Cd3whjs3W68b68rKrHy8xHBz/uVT0j9gL4ZaXL5g8c6xIrfdQiJW59&#10;flrye1/aR/aDlm1OA/EW4/4l2pGBtyo+R8+T8wP9ytL4i/Hv4+2+lNJD44uLZYJoEFxDbRxvIrR7&#10;jzt9qzp06sZ871scOIxGEknRV02em+Lf2f8AwH8GNPh8Q+Erq+uLrUJmhma6KyZVQDwMDHJ61yk1&#10;xrs0kmsW9tIrXEeJC0Kou48Y6cZGK434bfEXxj4v8R+be+IdTv8Abbxxt/aN2XVXLHLquSAPpXoG&#10;qqtrrms6VKHDNbtIqvMMHEQOMH/9delD4bnPGdlax9Kf8E1IVWz8U7QscqtaiQI3B4ft6/T6V9TR&#10;u0g3GAlY2/ufzPSvl3/gmhei40/xUzYwfsrbunUNxj65r6jfdkgurZzv25xVTsciV6kn5/ohCG2M&#10;J4lUs3BX0/D+lY/xO1eDRPh3qGvXduXhtIxJLEFz5o6nk8dBWw0lxJIEMi7cYjf0ArP8eWzav4Hv&#10;rC92yW88ZSWN+coRhuBXFjP91n6Ho5b/AL9T9UfIXwm/acn8G+AbHwt/whM08f2aO5t54rxVdVne&#10;R8EEc4HvXSfFH9o74MeDPGH/AAjfxA1u3s9QZUlNveWTMArDOd4Uqcn3qD4e/s8+EvF/wVs/HtjN&#10;qUd5bw+Q1nZorq8UUjom1WHXb15rjf2if2VdX+PfjSz+JI8S2ti7WkEUlncQtujCLjkg9Tj0r5Tk&#10;wcqis2t7n3ntMdGnJ8qa0t9+pifDDQvCPxc/aXtfiD4e8d2Njp9jqn2jS7WZSqag3lYdYegLLjnj&#10;nvXT3Rht9Rksf7SV/wB621pl28ZPP8vzFcN8Mk03wJ8S/hf8ELi28zUvD2v3n2jUI8CKQSqrKQp5&#10;yB1z3Nei3Vva3N1M80kfMjBY2wVyG9a6lH95vpY5Vbkfrr62IxJdW+m75fM3bsfLJtx7184/Hzwd&#10;qXjKSzKXluq2kkrN586x8EjGM8mvpY2AvQyNtVlXK7v5c18lfthKft+kjeMhpVbb16ivQwulzy8w&#10;96na5t/A7w8fCP2qx1TXLTy2ZXj23Q2ZK888ZPIrp9R8EfCG81X+17yx0qaaaTe0jSLuJHfr16V5&#10;9+z5YafrXgi60e7tFmkW63/MudoKgf0rB1v4BfEOfxbcXNj4e3WX2ndG3nJtEfqRmu6p0PDpOMab&#10;06nt/wAYri2XWfE2iG6EHnWWkCKb7PLJCAg4G5VKgnHGfTrXz34V8KaoJ7/VEexmhWzvWHl3kZfG&#10;G/gzuJ/CvpPxvKq+GfFnhxpY4Z47Hw+HjmkAxtjYZyOnPFfNHhvw7rdut9efY5JU+xXhEkJEnUH0&#10;JI/SvBpr35ep9djJXp0mv5djrfgh4V12wvZHm0a6XENuQ3knGTN0BIx0966/9qvRYdOTwtdWztFJ&#10;LNMlyq5RWwo7YHr/ACrB+BVlrNrfPHc/arXctqE8wMmD534Zrv8A9sOa/wDDN34ZsN6yMt1eCZbi&#10;MSByNgz82cD6USj+8joY0akvq89eh4f4tnuC9hJCFVZNOLzDaOW80rnp6YFTeJPDkmnXln5dqq2t&#10;4scO5FA3AxqWHHPfvVrxFrFpNJpovPD1rMjaODtDNHj9839xh6VJ4i1/w9e/ECHQNU0S4hijW2kh&#10;a1vueY1GPnBz09jWroxvqjOniK2r5uhDdaLbajq194WjurlVaZbNnlnEh8tCuzGeVx7Y6Vl6foWk&#10;+J5dQuL62U5h371hSMxmHcG2hMAbgOcg59a63RoPCl14+mvbfWr2OYalIzRyWeVHOBhlOe3cVlfD&#10;fQYbpdQuLfxFYuG027kaNpGjYfI5/iUD9aiVGm5G0MbVtrZmG3g7QrqOTUrfS1jtZJEnVYJmBht+&#10;Ny/ODk4Iweg9619H+Gmjapqqz6P4zvNL02S4b/SPP34jHQfIVy+flOBgZ9OK6G28Fa1YeD9QElks&#10;2fDrGNrSZJgw8tcY2E85x+Ncr4Lsb3xhcQ/Da7maO13EeUyjMTGdT1xkcnmsqmBi9jop5o4fHGy8&#10;j2+xtPgJoOgSWbePPEUbrpZefUJ75mKuflMSncMnBJ6AY4zXz5qt9/wjni661Xw14osbz9wq28bX&#10;WN8L/wALYIyemVycV73+2t8JfDXh/wCCq+J9ItYrcwzQ28y26hd5IGc4+h9OK+ObaztJJHDjC7cr&#10;j/P+cVy04RhI2xuKcoQ+/U+i/hz4+8TWfhaW2fT/AA3iSVQyzeIvs8y/LzhXYrz644rQ0P4neF4b&#10;y5kW+tY4Ws5LbyZr6KRRIylc5UjIzznBr5pG0PsS3U4/vDNWWgP2kIqovHTbUSwOGlK8UEM8x0IK&#10;LdzpU8EaPZBl1D4l6LC29jt2yNx/wFTx6etZ+ueG/Cc0P2K3+JOnyeY/LC1mXZ+a1gy2jxyeXIVI&#10;bDbsdvSnJYyTDbAO/tXdzR5eXkR48pXlfmaOwsvh94FWxgt4PjLpjXG1Va3SzuDk/wC8UA/lW1oX&#10;hDw14X1Sz1jxZHpmoWcPmPcM98skc8eCABHG6ucH0rk/h/p5XWbq3urZWVdKunZGbg4hY9e1R6Je&#10;2EjaXC2kwt/oN0QxZvSTjr7V3UZRjFS5Un9/Vf5nl4j2krwUm1/wGz0CD9pdNEnkPgPwp4d0deRD&#10;NY+GUkY4PHM5dh6+tVfFX7U3xx1TVYNStfjV4gmkjUH/AEeZ7eOJum0IuAQAB2xXGaQ0Q8HWZjso&#10;1D3UhbAJPUc1FDqBi3CCyDD5syR55GaVTEVqkdZb9jpo0cPTvyx8r9T1bwx+33+0/oVu8LfE77Si&#10;r93VLBJmf8duf1rotI/4Kd/H60TbqEeh3i7eDLp7rg4x/A4rwEXQZWZ4W3Y+X3oEAESzIvtsC81n&#10;HEYiK92RcqWHlvTX4H1p4G/4Ks60saw+PvBulzRo2N1gJ0kA/vchh68Zr06w/wCCo/7Mktsr3Oi+&#10;JFY8lVsVYD2BLZ/lX5+W0rmBkit1UbvmbaMilgubiNNi46/8861jmGJjpzHPLB4Wb0hb0Z+zfh6+&#10;TxAJptDfzPs21ZZfNwyZOc8nn/CtPw4u62vobi8k3NnlpOeP4c5znr715b8AjdzXOvWxnb/Rbshg&#10;y53c7QPwx+demiyRYIStoFLZO4SY6D0xxyK9blvGx5/PaRLqUU8ULqix3CKp3TLlSfz6Gs+GOym+&#10;We2ZsDZ8s2zb71pxxSrp00jXqoI1JZWwc/jWQ73kkWbNsxu2fMPHAPYHk/nRAzqS0HTR22nZjkl3&#10;bEBDbSecdMH+lRQCaUyXLp5a7Qh+b5n9Mf3cfn9KvXFrbtO09tKzbsN5ki/07flT7OyuZQwW3xt5&#10;8xkz19T9a0MVFplrw2I7SCdpPvGP7zDnn379verl15l5awiFYlC8uFUkjj1wP/r1Hpce4S7XTITP&#10;P+ef/rU5niW3VImVm6t8xPGMZxWfU25mo2ZRtMfalllddu7G5lxxn0/xrg/2u9G0DU/h9b6JrOsN&#10;Cuoa5Em6MYVVP3iT91flHfivQpoVTHmSMBu3bv7ozmvPv2pvCmu+MPhFdWOieS863kZXzmI3BjjA&#10;wDz3qJrmTJjLlVj4c+IlrefDrUda1zwXqyvLoepC0tNv7zz45IF3Pt56bmGf9msqzh8T3cY1OfVI&#10;ZJJlwzRqqlMHgYHHFdhL4K8TeHbjUtT1OFP+JNcC3v1hDEh3X5R0xjnNYY0qSBl1G5hdY7qPzICv&#10;RxuOTj6g1DfLudVKopStzXsYGu+JPGPhyzt9Lsr9GW5eVpAAG6bRnp15qab4c6lq/grw3rmo6y23&#10;WrWeaRBgbChAxnuOa6K2sfB7+E5rXxFarJN9uaa3Ux7eoVQMjnGSPzqj4n8L+J9a8MWFtbxCOO6s&#10;2lsd852SxoMsU6cAfSqjLm2RFbm1VzP/AGePAy+Ivhv4xv8A+1Li3On3GnlI4vuy7pGXnPoK9w0v&#10;wN43mbw94tVYZY/7Lh8mFlJ6R42lucHGPyr5++BfjLR9E0rVfCepXky3msXlrHbJGrYlILAgkcdW&#10;BBNfVtjb/EHw3PpPh+Nr2z086TDc2qyIJFMW3Mj/ADcsOvODzXLW5npDc78Oo2Tlta3zPJfit4D1&#10;Lwo+keJfFdpHImoLMttDGx3KUZM5zxzv6e3NVdPgjmu5LMWFzbqqgs7SgJj0966T4i+LNa8e6lpm&#10;janfCaPSxM8PmW6xiPey5PQZ5X/Csy7g1bylhPkybeRukUDOTjvW1Lm9mubcl8vM+TYyru5stGuF&#10;a/sboK0e5ZH/AHnIPQgZ7e1RReIrOZY5Fd1XzMLGseX6dcelW9Y0281GNZLuFWmjAVXSTCsfbHGa&#10;zI/DcULxS3hjh8sE8/NubGTk56citOWJN76M7Hw54eg1zwJfXsV/IkkVrv2+UrA5eQY6kg/u/wBa&#10;8U+Kvi3WdCg0G/0PUni820mYfKA2MlSp7EcdK9N0jWNbtvDc2hadc3i/ai4EMcZ2yHOcZx9T17mu&#10;c+Ij6B4MsPDsviTQlhjuILgQtLbhxtHHHXjLdu9aupHTlPNqxnz2e1zhvhL4P8H+KNGvr7WtRt4L&#10;2O+gjtVe52MAzqGYKDzgEnp2rrLnwnY6Pe3FpYaw02zje0x5x5eMY6/eb8qo6h448Fy+GfDFj4dt&#10;Y5r9LiOK4hjtRErSFccnrnJ6n+dV/EXxXtdM8dnRdQ0Vre6tbj7NdLHgqHDYOPbmiXJB2M4xk9u4&#10;65cqRFDKxhDbWXngniu+sPCNvFpMd9NpuyJZUVpJF+UEjjqeneuXi0OOe7mtVuWwZNsm7HDA4/Km&#10;aX44vrq58QeGLfTWdtAt5bi6mZuJFgbaQB2zmo5o812dkm/Z2R9C/sMiGw+MLC/kjS5k0VopJLVC&#10;R5hxu27e2Tz2r7BluHgnjhaf5eoVlHr/APW718rf8E/fB9xNrkfxZ1W68tdQ0pTZ2scGWHm/3j2A&#10;9RX1RdKPPMEciruYBpNo5yfp29qmN27k1uVRjfsH9swW8f2iawjMbLyc4z16+vHQGs7VPEMVxqSr&#10;NHGsbR42xDGWz71PFDLsXa0TKAfO3HvyBxTb62+0wQxoI4WVmDszY3e/tWsfddznkC67aPEGdx/r&#10;BtXy8Ecdau3PiyxvY57OJWdXjHz7TnH58HrWQInkuYzKnylcRwqw+XinW0W2dZHZdzclm7Y7Y96c&#10;ox3YKclsTWV3KitIoZinzLub5e44Oc9xWXrxgu5o5X3K23czYz39am1VpoZXQTSDdx83Rfx7jNU7&#10;a2g8jyiryRhflbb1Oc9R9P1ojHqROTKd3ZvHuWdNzK2VxHu96twaVLct5kbfNGnGYwMqffvS3UNr&#10;JIsWFVW+ZlUNkcGpLaKYyqEKsT8se6MtgcCqEpEzXOmQWCi6i8yQMPlUDD4PI6cdutMuda0uLdbW&#10;9jcQ+YAOv4fw/UVUv/LSJZBGvnZEfUkcA5wKDmeJR52FwCFBbBx/n0oJlLsS3mqm3ljjt5XVfM43&#10;JuJ6+o9sUjz3hmWW1eP5eFWSPGWz0J7k+9Vo4URvLuAu1iPmwcnP/wCvir8VowXzHZvLfj7x+XGe&#10;ee9TyijLuRi41BAyiGFh0by224PagSxxy+Z5T+Wob5fOyOn19vzqZoUELOtypX8eAM1UUgXkkazK&#10;zbflVOVPIwP896o1JZrksfOLhVHOGU/+yjt/jVrT9ajR3M8m4Kvy7cgHp6jr2+lV7ZWniZ5Jlyyk&#10;4PP4ClIYR4ThVVQNz/d/+vRKImdeINKv42tLC2SSaQq0kyqp2jt04HA/WqWu2DW0YktLRViVCWbp&#10;sOTn3I4FYkV1PBzHOwbb+86lePf3q9FFZXYjkkhWPG455+Zsd/p/Ws1GUdRjBNKybwI49iZLKp+Y&#10;joBT0hnuCwdAzR84VOgOf1qS9srLTVSW88zfKqsjQyHG3pn8qrz6ms1zt8nydjYVVY7T1xnBBNF7&#10;hYuSw3f2P7WkTDy+dvm5wMcED8ap6pDqcNm14iZHAeRWB2DgZ4PHWpILG9ms82+oK+xT5irnjjjq&#10;evT8TTILPxLHbSRkny5GHmM8ZG3H4/5xQKSMK7kna+WL7ZIyq2GSToPfGRyD378Ed6o6t4kh8G6e&#10;3iC8eY29qu6SNYy27nHQnnjt/hWh5Vz9vbzIosJIdrFmUHB9eves7VL7wl4ouNR8F6nqOnySWu0X&#10;9q10I2jVuV+9j8x0FaaIPe5rIv6D+0L4Q1e1mvraJWki4McihcKrEZGSeMr2P1xXmfhL4weEbz4n&#10;XPiK3ukWTU5LqGfzpI0dSXUKM56gIOgxnvXN+HfEn7N/izVtQ03R/D0N5NousMLq3ja2Vn3NIN4M&#10;jLlcEYxwQMmud1z4lfAjwn4gvrrxz8Ibm1s7domYwWNoWmJKspJU8DIyV796xtK+5rCVrpo92vvj&#10;38P9JeWKZZmkjXcPKmVmc9CqdNx9QfXvzXdG2VIkuFdfLkX5dzZyvoPT/wDXXzT8Or/4KeIb3Sf+&#10;Ea8G+XHcXEkF1fX00KC33xuRyh5BJOCcY4HSvbPCHjzwv8Qrq70bwp4ihvptJZorqCOZw0JVtnOe&#10;vIPTNVHm3uKcVHY6Ywwm+jFpH5kfmcnjn8f8mrNrFGF3XjRtuyRGqja2e4NZEWm6s67JrhtpX5VV&#10;vf60sltPhYJLyYMjY4IGPzXAprUwi92aMvkTXHmI3y7Qke0j39f/ANVQzTIXeB/mEn3nZh6ds1RT&#10;TpxGJp5Jj8m9W84Z7j+761JFpqorpJHubblS1wS3PT/PWnyh8Wpbk1CJZlkius7ePu5U9O5/yO1T&#10;WuvWSRra3CtIdpCBI/z57YP86oNpiQHLoI/lA/1hbr3/ABoe1tEmEclzH8uNuFOCOBnp2PoaoSkX&#10;JNbjgk3JbMcZB+YDdjPp+XrTZvEs13cCSG0VFZdrNkjv19+DUNxp0Kw+aQF3ZPzNnHb1P+TTbAWc&#10;yu++NVjYD7oXb7c/Sp5R81x0/iG/uWKS3qrn7u1d2R145Pp9Ka1xe3cTRmebB687GP6D+dXtOt4r&#10;zm3vY9yL843gdB/L9easeZolrFHbwuu5VPmDhiG7d6VrFLmMmzt2t7pn+zL90FTLJuA5PJ6k9SPe&#10;u2isbmfSTMiW6r5SgqsZ5HHY4xjtgfWudv8AXLKEBZ9Rt1VWxtXGfp0+lSn4hWcVstnFsVAB8zZb&#10;JH/66mUZS1KjKK3N1dNjmtkBKsrcqssmP0HJ4PfvXH3unWkF9IuY8xyHpHz16ZPNbU/xDtLOBbaa&#10;ZVPmBmLRkr69x61i/wBs2l/dzXLXXDNlgFONxJ79BxinCMohKUZRFMkG9hLGzb4w3zfKEbOOg/zx&#10;Vmw1KGz3CW3abcw+UZwR6YA/n2qmL/R47gvfXbJG7ZwI9/y/XPGPTvWhYroNxJtj1G4mYAsgijAy&#10;B/Dyf8nmqkYx5pBCYZ7gRi3ziTLbcn5fQH/PSpZ7NPJ3F1bC5+XGf8/5NaUOiacoYwafJJIyfOzz&#10;Abc8Doex4qW106VFKCytfu7W/vDnnPHXBNTzFHPxwE3KeV5nlkfMe3HbHb+tTK9uZSkqMOcrGqAb&#10;j6ZzityOzlwzm6i9F8mDIDe2fpio4/Dn9oXX2xImmHJSTO3Hvxx1p83cUoO6MdreWB8bTluh4bBB&#10;qaLVr+AqtvONsZGxtvP8sVqTeHwjrFKUiMnC7pM/qB/9equpaBJbQYaYMQ33U/hGTzz6kGlBmvwr&#10;QoXNxJfXySTbmZfunkY/oa8U/bB0qHT5p/EFvuuJLzRfJkh2gKrRsxVhxwTv5r3C3uVgm8zYrfu8&#10;n5c+vFeJ/tS6Tt1nVdY1C7lj0658Pwi1kaRcLMrvldueMkryOv4Vy47Sj80d2Vy5sRv0f5Hx7LqE&#10;fh+4j1rxb4SmfToZR9syqssm4HGAeuDg1j3N3Z3kkd9ptg1rasrLGGj25B7gdxjFdimreGfGMx8L&#10;axq8MdvqVyGmaOVdwKx4ABzx2qmkvw9uLg+HvH2tSw2On6fM+mzWMALzPnCxtjPYA5/xpw961zSP&#10;LGdkQeD9G1K68L6w9tYW8ka3COssqDgiNnOOD2U+9c38RdL1XSfDWZNETazOBcfJj5W5x37+nSvQ&#10;tG8R+DYNM1Sx8AaXciwWKDzG1i4/eNMY2RyoTGF+ZsA+mTXK/EbXrjUvC7JqFzb+ZEzsixY53E59&#10;66Y8q2OCvKUpPU8z+COreGNA+J9nf+NY4m09Y5hcJcQ703bG25GDn5sV9AfDL9q690T4f+JtP0/x&#10;3b2O68toLdRGGMkKCUqoVl42ghRjtXz18IfAUHxK+JNr4SudTa1S4SZmnjQMflRmAwcdxXa2f7NP&#10;2/T9X1PTvFIWOwvli8u4tj+8LBueDXPU+Pc68Kr4fY9o8Q/H2TVfh7oUEnxEtbjbZTS+U8cRKs7s&#10;DyMHn07VxttcEKW8mTZ5edqqPmb/ABrm739mPxNo/h3T/Eqa9ZyR3Vn5qw+WwYKDt28jGcrn8a6y&#10;xjjMEZCN+8xs43fNwAAOlaU5c0UmUox5m1pew2eNpIvLigwqyZX5Mkj8asQalpfnyTSv5bs3Oxec&#10;YHfg1JNbXKWxmRG+UbSWUkDPSsq9tbqGSSUTKMR53bu57YxVcpVrao0PBHxT1r4Y+Kpdf0PWVt5p&#10;rYozSQiTK7gf4gfQVyXxi+Mdj4r1HWL7WdQku2a4jkVApRWYlC/AUDB54q9YeHdS8QamFg8tXS3O&#10;5HkGB2z+tcj4o+FuqJe6taapexRpDNEZDFnI3EY6jB6ito81rXPLxM5c90vXuYfgzQ/Eet3114r0&#10;GwjktftjJErSAY7hcH/Z5/Cuu0jxZq1xqt9pzaOPtEK7GjlmGTkFQAP4j1rjvCPjW78B6zP4Sj1d&#10;Y7KHUndZmjXltpj3ZIP8JPSup06fwNf+Jm8SR67Ct1C5eORZudwXg/n7d6zu2T7PsVYIblo2uYGz&#10;NGy4hLdcEjH44rrDL4/bw5aXkulWvleXNt3SHcPlL+nXCGuZvdZsrqFZGcW6bvnkAPGTyc/TvW1Z&#10;/EPTNHsLOytvFzXke7Cg5cLj5cHK8kqxGPemorqb1ubTlPpTwpo+pP8AsfWd/KY/OvpryTy1UrsO&#10;5F6nrnaPz9q83axsrbTGUx5abnPmDnj6V33gGTVZP2Uo9almumt/PuvsMdwxVFj/AHe4qPTfurhR&#10;PDLYGNl3MiszqxwD0yPpXXg37krdzgzJ+9C/VH1N8D7XWYfhV4fWW6XH2MMkUykhV3Hj8q7LTGj/&#10;AOEhVWi+X7Pj7vOPX9a4r4NZuPhToMwhVVbTxtPmYIG//Peu50K3z4khto33b4lAUNwM4H51jUtZ&#10;hR5lZF4xW800drHFJu8xmHYcHjHt6e1bmiRu3iBWVNx3SZXd6DGfy9Kf4n0Tw5oeo2+m6eXaZWb7&#10;QTcEjPGOMc85pdEuIzrsj/cKq3tngjH61y6cuh3Rirq5xHxEU3EMxiQbRMflKjjp0rinIbbCIzt9&#10;mA/z2rtvHpi2SEBR+8J3N9f0rj1QrhX27lb5eM/54r0KP8NHk4h3rNogaKaJ/KX12ncTk9eabJu8&#10;5oISv3fvfTAq7OQsJ5Vdr/n1qGdGaXzpdvyqSPlHPv8AzrQyu2WNOET6dGJTtKt8zbyO/HT2qxcS&#10;Dyy7YI/hHndR69KPD9uZ7EOu2P5vbJ9auG3YIr4YIem6PGP/ANdYS31O2OkUVhbxO7SvKq8/dV/p&#10;yKjELNMoyvyq3zeYW/Dmrs1vcJtkiZWI4/1Y5PY1Gyq96kiJ8275wyjkZ656dMClcpS1saXgm1VL&#10;2SWXDL5WGO7OOa6G9ntraPzobv5ZW+VVHT1B/wDr1kLbW2mQ28kYCySRbWjkGVJzwR2J59qbPqDw&#10;KIjb25+bqrMcDHYeufpUcvM7oKj5S1fX1vdROtzA24sfLU4O3jqfw5rHVWhLJEGHy/u+SM8DPerC&#10;artKzRRL/FuzgZ47+lRx6u++SF0Q/MGZiAdoxx9emDV2sgjaxe07VDHYHT5guJJNyymIM64GQA3X&#10;k4z9Kkm1fTjApS4Tafl/eR5PUZ7Z9ap+fZXG4B5fm+6oThSe+TULvaJJHu3ucZX/AHs+n+e/rWfL&#10;qac2liwNb0WK6eG4t5pFkwyMvb2weMVEG065y9pbTeZu+6XXA5zzVSS200OJJ4JmbJC7UH1x9adC&#10;dKkjyz3Ea7gNwbLDI6/yP41ol2M/eejJLuS0kXNleSK7D7u0gDPvjjmoYL+8N0FmnZvmG0Bj0+ua&#10;b9q0uOBg9nN5jEruZuh65H5Yq1bapZO/nfZ9qL/yzWMEEcHv09Pwo16mevMWvtHm6X5hneSYSZXf&#10;j5cqBj36n8qo3EFzGCYxuWSMfLGwznH59ef55qUvHOgu7a0CoPur/dOPToT/AI109h4NS+0aJLmX&#10;yZGXKfKNxPOAanY2s5aHJLc3dnO0vmbAybXi5OVJz1+tWxdI9wryyt97a7EEqevIXGOasatoPk3C&#10;2xt33KxEhYYBP4ds01bG9tf3iA+nlAfd/wAKZnrsWIHs7qNo11X9433VW14Ixxg8Y/8ArVNZ3EUb&#10;NCs8LquQ3mWzc+uBj9aha5uA21FVcfP5jW+SoHHDf/X/ADp9j4itrZHtQHkU58zKj68cj361JUSD&#10;U54p7iRLKyxujZYvm5B4BHPaqb3L2txtl1Fo9pKsORt/z+dT32o6fdSp9lg2rIreYrKBuOex7etU&#10;dRntbhx5Pz/KcssYJ3ZzgniqigkWbu9gN0sUOuXUy+TjcV+br09xmmWc8fmn7bqExVlP8RyzZ7+1&#10;U7WBoyJJS7HkKyjg5HQ47VdjSJ1PlWLSfLghlOOT1AzVWsTuTQ6mLK6WS3RZdg+7KvB/z71JJ4k1&#10;C/RjO0aoU2hdoB5HYj61GLqGSJtlg/mr1Pp1/XJqrLAC+fMkDMMMGjxg560g+Ebb3IuXU7mDKQTu&#10;7gdutNlmdQzgRqdoLbsjd6Hp0p1rZGKYswZR0X3OT3/P8aJ0a3kyd/zcr0Jz657DA6VXL1CctiOW&#10;WU7UigRflGWVeR64NWoJwFjjkDSSHjcjcDHp2zSPEftMcplLfwMeOfwqJ5YhcrEsHTHz7c9/69aL&#10;ExLFvf2jmSNreb982VZmxs9P1xTd0XluEZmLNncWxjiq8cv2a4WIQqy53fiMkHil892faV2sR83u&#10;eaOUuKjLc0ZooTpi+ds3Z++1ux7E4GD196GtsW3mW8672gTLR3BUj2wfp9akjtZhaQySs0ayHcrf&#10;aNvY47e3NSNHPapmZZGXy1ZdqrIOOcn1GazNY6bni/7bENsvwaja8Y4/tK3B81ywLYc8Yr5i8I/D&#10;XUfGuvafYaHY3F5cR3iXEMFnceXJJJGfN+83A4Xn29K+l/25o7lfgvGbSM+auqW4XZHt7N696+Y/&#10;hn40/wCEI8Y6bruuJNItxcNZyKDtw0yNECcehYE+oHvXlY3m9q7H1GUxpvCx5urY7xD4g+Kfwusr&#10;XQV1+5kmjt2+1Q6siTOSZHHJ56jA4PNer/sy/ATS9c+At54XvNYupV1u6lkureWYSWu0bTt8rHBy&#10;vXPHWuI/aB8LXXxO8I2d38I9T0z7YtyblrpLhF+0w7HBA4+YZ7Y6r61ufst/tHeOPBP7N+teLJ9K&#10;0vXb7w9Hsh0+QbbhiZAh5UZYBTuH3vu81yU1zUuaOj6m2NVSjiFGXvR6dTB1D45+AH8Fa58OdOtb&#10;qzm0bT5LBle33KG2sqgFSc/dPXGPavGf2W9eXT/2kfCt5DGsaw6k09000LbERUbezEDoBXq1z8JL&#10;mHw7rfxXlnjb/hILcalc2m0hrcYdimMYz83/AOqud/Zf8U+EL748aTp9lp0nnahp97ZwhkUZnli/&#10;dr09iPbNEY040ZWd+50YitipygqkbdnsfpZ8YfC3wC+KPweup/GGh+F5/EFnYxmQs8JulG5ApyMO&#10;QUIIz2YV8e/EzU7DRPHVzoeg6/eWcNrOgWGG4JRF2jAPPQA0/wDbx+BPxKi+I0niy5+G+rPpv9n2&#10;cf8AadnEXi2rCis2U/2v5VzXxD0jSbbWV07Q9OjMa2lt5shYru/cLuBHXO7Oc+lc+BoqOvNe5tUr&#10;e0k1y2t17mdrlr4d1bxKuuT3Uk19/aVvcR3VvvBzAX2ZG4gAeYee/wCBq54q0/Q/iTfJbeJvEs1w&#10;sen3Nt5bsIm2TIY2bcQQCAcjiuFvtU1zTddNhYzLCv8AaWlwmNhwFnFxuUnPI/drz1GOOtT+Lr27&#10;tPGEcFqY08vSL6e4QuXEjxw7kJ56Z7V7HJLSx5k62H9jJNaX1PS9H8S2+naKul6Vqlq1rptuI7eS&#10;ZQWjVVwMnb1x6f1rP1H/AIJ/XOv38vxDi+JEUP26FbiK3k0skAOAeCDzgnGawobW4s9CFzd27yTX&#10;Kh/JteFGQMdz+Oa8/sv+CiH7R2h6tN4ZS70n7Lo8rW1qs2lruCI2AGwRk4/OsnKpCV4jxlOjWpRj&#10;VXunbT/8ExtYvLm6ntvi7p8pnYv5f9nv8nJwOvrxTdZ/YH1/R5J9HufH9nuvLG2jZY7NuPKIJIGe&#10;vyjrXL6j/wAFMPjvDbvdTaH4flKlSq/YXXOMccPXKat/wUY+Nmq3TXMOj6LazNDsaVbZ5Pxw7Yp0&#10;qtSnU/ebHm18LhZ0/wB1e56vZfssWXwf09/HK+O5LuS0mES2v2VFjO4YOTk+/p0rF1RrSKZruLa0&#10;rOJWuHn5DKCAoXpx/WuG8J/tcfGr4qa3H4P8UanYPYMrSyQ2+nRR5K8g5Azxzx371uarc3l3HIY5&#10;XeGORWVlXb16j2B9K9ejN1I3iefKMaOktWdr8Jvgr4a8e+IZG1m8vYzBG858pxukLN8xPXj2HrXp&#10;En7LHweikmRtPv5pZGV2aW+dQTgAEgEDjH5V8t6Lqfj3TdfZNH+IGp2sMylZvLumQlBKwIB+grH8&#10;beMPHOoeMvsMHjjXZrX7RHD8+pzMCo2gnr7mr9pJR2PP/c1KjsfXCfs+fBbQrSRV8LWhkYENJcXj&#10;NuOc5+ZqXVNO+Bvh+0jVrDwtbwrlZBJJCMDnGcnNfHmmeHfElx4rZJbPU7pUmBBZZZMgknvntXRW&#10;Pwa8V3VndR2nw/1FjNjyj9lILNu5I4HanF1KgSlQp6pH0td/Fz9nrwnJHO3izw+kfmbW+z26NsbG&#10;eCinsKp3/wC1t8ANJl22HiqSZmXK/ZdNlO49Mj5QD0rxNf2eviheaTa6bH8O7iNo5g8jXEsajpju&#10;3XmrEP7L3xUJtZrnR7GNYVCt5t0mchjzxnjmnyTj1JVSEtonf+J/2y/htYzRo+n6xcNtDLJHaheO&#10;COrCuX1b9tPw3M27Svh9qMzM25RcXEag/N+PoKpa9+yv421K9jub3V9JtovJGFSUtt4I/u+tVZf2&#10;VJdJ025vrvxlDJ9mt2crHbnBwM4BJ/pS5ZyluXGo2vgK/i743yfFqW08GXHhVbGCa8jLSfatzgg4&#10;IycDoTX3h8E/2BP2efhJ460j4jaQNYa/0thPHJc6huBbYc8Bec5PtX5v6NJp0etae+P9XdxjzMEf&#10;xjniv18s9VifTYXu7cJHsXbJ5nTgY4/Kq5bRMOeUqlmum3zLfjqHw9460afwh4h8P295pc3+v0+6&#10;RJUkUEHBDDB5APpX5+/8FW/gd8MPhHpPhfxX8LvBljot1qV1cW9+tku2ORERSn7voGBJyR19a++3&#10;vdPC+akx2rzkjGF/rXy3/wAFJfhJ8QP2g/BfhfTfg/4fbWHs9RnluvLkRAisihfvsM5wa55xkqb5&#10;VqdtGoue9TZH5u6LruqPqkUVwyyLuORs68VuXTPv8wj5RHI/l7em1N3b6VoeJPhD4j+E/jC58MfE&#10;iAaPrlnHHLFpswDmdXHBDISBxzVi2Ec7+abGPaqlF3NgFSMHj6U8PGc6bi3rcMU4RqJqOljqrf8A&#10;ai+JOm2tvaWuiaW8ZCKnyyA84H97+lTWn7X3xGily3grTW2x5Y+ZIvXp3rjXu7GKZgthtMDK+M5X&#10;IOcfmP1ruvhx8J9H8aeF08VzXM1r5s5t7hbZjtAXgfKQePrVVKfLrzaCp1JSjpEks/2zPGNjbyS3&#10;vgK3lVpN+1bxxgBsY+76mt3RP22tZmdNMuPhmqtNN5aSR6oc7j06p0oX9ljw7qFgqReJrpUkVj81&#10;uMhd+Rz9QKs+H/2VtKF6rR+NZma1uVkX/Ql6gHB69MGsuVc25pKpW5fhLT/tmefoceoWvw2uV866&#10;aNWXUFJVgAP7nTPSti3/AG4NL07TYX1HwBqn75W8srNEQdrBT1AzgiseL9lWbSZYNL034hRyW8cz&#10;S+TcaeDkkdSQeMEcVJ/wyfqevaBp8D+P7fzLBpUXda53b33Hdzjr7VcYwvqTzYr+U1bT9uzwpNft&#10;LL4S1xSYlVlVIuu7GQN2ByRzW2n7efw9trG2up/C2vKLuPdG3kxsBgnOcP2Irjbb9j7xdbzM83jL&#10;S5GZVK7rVl4DqQPrxVi//Yt8eXOm6fajxJoey2DN0k6NnPb3xQ6Ud7lfWMVr7h1k37c3whd7e1v9&#10;O1yPzrfzfL/s9W3qTgH7/t+laGiftx/ASG+naeXVreFLVd4k0tjkA4yeTxkivN9S/Yy8e3l/Z31j&#10;qWlyDT9MS1bzGYK+1mO/Oz3H5VCf2OfiRM94ssmn7bzSWs42jf5UfcrhunPTHSseVX3No4itLeJ7&#10;LqX7af7P1pdQ2txrN5GSokCyaXKcRkbsjAx0NXbz9sv9nAXMdvL4t8sYUru0mXdhhkN9w9jXiHiD&#10;9kj4ta1crOdM08iPRzaFlul4YJtD4I7YqPxP+yV8XZ9fXxJaeHbN7c2NpA0b3ShlaKFEZj2wdvHe&#10;lKMe5Ua1SMruP4HvqftdfszTQ+dF4809miVSzyafIhYEgAtlOOtXov2hv2XLxIdRuvGHh1Y5VYxt&#10;c2YXcw4yCyD6V81zfsj/ABf1PStbuLHwjDi+tbWK1VbmPKNHKrOe3b9TTfEX7L3xhv8AwRZeH7T4&#10;aXTTWisWaOWJl5lzkYbI4o9nG24Try5fgOx/bC+KvwnvLW1n+Fut6VdXq7TIun7TIrCQ9gOBjqK8&#10;itta8U3WnHUn1eSOzTKSxx3TeWeVyWGcdx29KveL/gd4r8EeLb7W/EvhmS0tbu4LWrzLlQhGOce9&#10;QyWFjL4Q1DSoNTg+2XEVysdvIrKzF57Z1IyP7sbVrBWjcmVao5K0ToNL8U3dhZsl6kZXyh5fljk8&#10;+v0/lX0R4esf2d9T0iG8Nl4LkvJNOia53NalkmK8hj2bPU18t2NvcssZ0u43FYfmjlHC+/NcfN8C&#10;vio+vDUB8PdU8ia6WTzVtshkJznj25rOpHmtZndOpy2U1fyPtZ/hh8CtVmdpvDnhdhK/ztCtuNx5&#10;yflPUf196itvht+z7pcbDVNA0WS3j27PtsyMitg8gOxA49BXxdr3wY+JdtZ3kj+CdYVm1ItbhbZz&#10;ui+bke3Ss+T4VfEfWZPsFp4L1iVg37uP7HJyAMZ5FY0adSnK97nPiMRh6sbOCXmfWHx51/4QRabp&#10;MHwtXwzNcQXEhvodJkhyqYGCfLHIz0z3ryl9UjfWri5kFsrxtvuf3LPt+XjnGc4P0rk/Afwk+I/w&#10;xaTV/F3hK402C8jKQvchVBIwcde2Qea37q6t/wC2r0rLI0VzCGXy1zuYIoII9zXoU/g1OX21vgPr&#10;3/gmTdC5tPFskUS7fNtv3ioF4IfnA+ua+qkMKNtIG5efXK18f/8ABLl7iwtfF0bKxYta/L1CjDYP&#10;PFfVV7NNg7g7bm+9u7+lE6bcjko1HJyk11f6GhJ5PkMjTZDNk+1YfxPaNvhxrEVnFIzPZuLcRsQS&#10;204565qzb6hcMiqdrbsDMgPzdc5qh4z1JtM8HX2qXsjRwwwGWRQm7IUZ4z9K48ZF/VZ37HqZbOMs&#10;fT9V+Z8n/Cu91/wn4E8O6E088LCxX7SRNIMyFiGJ2HnnOc964r9rL9oz4tfBv4pyfD/wzPp13YTW&#10;dvIrXdqWkDMNx5Vh/kGu88BftlfCX4YfD/QfAnj7TtVjvLm1NzDdrYpLC8M0jsnfIOOvFdt490z4&#10;K6vqiv4iTw3NdfZ1P/EyEAuCDyMh8NjGMe2a+W5uWslUp6fmfc/FTkqdRX/I8Z/Zx8eeJNR8aeGf&#10;iR4w8N6HeXPj66nRdtoVbTjAuwPExJ+Y856cCt+draw1SdoLm3eHziG+Yso568f5zWL8Mfhz4h8V&#10;/tQWtx8PryyPhnwnqDyNp63SrFbrJFk+SnQ/N1A9e9bEVtFbXc2nSwt802/zImHPNdcYx9pp2+44&#10;XKp7N372v3fcvCFLqXzvPXYVOVXnHv1r5n/aN1bwfo2pWKeLvDM2oLI0nkeVcbNnIz+lfSk/2pLC&#10;SOALITnbu4/AkV8x/tP+EvE/izUtLh0LRZbjyY5N3lfMBk+ufavQwvWx5mO5ZU1cPg/r1pa6Fe+I&#10;vBngmNbdpvKa1e8LMSuDnJHfPSnXf7WNtpGqtot18P5jJDMyMoux1z/u0fs66JrukaXeeG9ft5rV&#10;UmE3lFF3cjGSeuOK3tS/Zt8A6rrEmuXMl/50tz5rOtwcHuTjFd8r8queNRqaNRNj4naMfFes+KPE&#10;Om5hkktNGLRvdKilGiLbDuwCQQa+ffD2k6xbJqF4+nXASTT7xll8ssCvzdwODX0J4m8O+MdW1TxR&#10;Y2Hh66utNuptLTT5rWMStIkEW2TO3JXGe4Ge1fPdlZazoOq63bKl5YpHY3gHmK65HJA5xnOBzXz0&#10;fdnK/dn1mItKNN36anWeFfEHimx0q2W31S7Vl1GzVEaZiAPN7A8CvRv2zfEV9FP4Xa7tI7hmjvWb&#10;7RCMv88fIIwa4DwT4j1m40vTyL/zmXVrJmW6/fZHnY43Z9ema7f9trXD/wAJfoa6ho8NxCtrceTh&#10;zG0bF4sj5f6g1VSXvRMKcVGEten6nmuvapofm6P9q0P922iru+z3RBTMkmeuc1HrcPhG6+JbXDPf&#10;W8iparGu1JVAEa8nBU+vNO1m58P3NxpLXGm3trG2hRlPKZX48yXP3gCT+I6VDqUPh/UviJP9m1mS&#10;1GYURbu0xkBF5yhPWtviSOZS5b3tsbXg7T9FuPGF5dR+JLZpP7QlIt5onVzye+CpPHrWb8N/Cmrn&#10;RtU1K2aCS3j0m6d2juULAGNudud36U7wHor3HiOe+j1ixcLeTOY1mw4GX7MBnp2zUfgTQdSttAuL&#10;ttPmMbaNdNv8vcv+r9cUuXUqnZwTaNCDTdY03RtUlltrq3x4bz/q2ABIXODj6dKl+FOqfaviHZ3m&#10;qJ5jxSRrJIpw8qeamAc8enPX1pmnanq1noOqRx39yqR6ErbeflbcAOhPf1ArU+Feq6dffEyxmfTI&#10;9+6I3Hkhdr/vUG7aAOepJ71covl07Gcpdtv+Cj1j9vTTZo/hjcadd6gzRbYWmj3ZwQ0YXgdDgnn3&#10;r43TTtKWJkCrnruZhz+VfTn7Xty2qQ+O7maWSOOaDT2t1khb94oSHO3sADx9a+TYGicYjibdtx97&#10;qa8yHuyd0ejj43UNdl+pqwaNNMjXflK3mYCncOPpRcWKWlwkrPycDcP5VRS21BFS2tnYq247QwwK&#10;vyWlwLdTMG8tfusIh1rpVuXY4Ptb3H32npInnOVb5e5xj8Aak01JpBi1ijZWPzbVGUH51UnS8kjQ&#10;RW0hRkwGVev4YrQ0bwrqEl2Y7d7pflzxDjmrh3RTj7up03w0Gkx3erW+qMFvJNIuooZGztjzAwJK&#10;jOeK5vQfDunRQW2ow+JraRLG3lhn2wyZzKHAwCvbPNdF4O0+4s9a1FJ7V/l0u5zNLHznym9q5LQC&#10;kXhnUm3/ADebAMfi1ddOMfd5l/N+Gv6Hl4hzhzKLtrHz30/U39Daw8O+EbOxnNtcbZ3eOdlkHUj6&#10;HFTHU7DaXt7GzXjYy7W575NLBpUuoeCNPuLaPcqM+88ZHze9Ml8H63c3HnGJtsi/u8TIFPv1qqlN&#10;xlypdEVRneF5dW/zZlXzaTvije1DMzEssDHCj8ear/6EJmht7TBH8LSZPBq1e+H7vTL37MkJby/v&#10;KG5b9agk0rzChitbiORWz5nQD+prnlFnQpa2WxM8ujTRCO10XbtGeZDk+uce9IEgiGyCxkbuxbP5&#10;D2qpLaTtOw3yDd2549+tPLzt8pdtyfKW3E5xVJKW6Bvlij9HfhZ4gmhF4/2j97e6kDGvmfeXPI9z&#10;k5/GuitfiR4ig8R332V2kjaddoljbaAq+3ds1554VLQeBxqPnsyw3e+GWMdJOhJ6diD3+ldPF43h&#10;XTpJ7XylulaNLho22qrY4xxggjbkfhXsxR5bl7x6Vr3xKs9ItrIX9szTXHyrDGuFHfcQazb34w2m&#10;twtaaTbyCeEKArcGTnGB+deW3mtanqV7He6ymwCRfl8w7nGQce2dwqxqWsmwtY/FenyrG7bY5S6r&#10;8rZ3AKvPQgZ7VXL2IqO9j3Cbxm1jqVros7q1zJbsWhhXhfmH3j1wR/Wtlb+Ge5WK3vuFjBKJJ1U8&#10;jj1Pr1rzz4VQXWtpL4h8Raq0y6hKUS5B2NKAM4zgY4HAB6HjrSWepFNfGr3l1NFasu2yVl2qwUkZ&#10;P6HA7UC5o35Uepm5tNLtlvr2by4wwZ2bjGPxHuK4XxX8XUtbFr/QZNscOoeVv8vPmqF7Z5x7it9t&#10;bivfBUzXCrcNNbnyY2TeDyRn8D3NeUaxc28/he30mWRW8m8YNxyoK4xnucZ/SstehpSUebU9C8O/&#10;Grwnr8NvZ6pN5F5NIyS4hIjA9d3bNY/7Wt3H4c+Dv/CVWWsvazWt0ksE8ZG0E5G4npjnpXn9ysWk&#10;aY1mI/8ASDNvjbb154XHp3+tTfE/x/rXjL4Aap4NvNEjkVZEklumkIXyw4O0KBjIOOOlZ1G+WzOh&#10;0VKV0eAJ8VbnxJeahpupeKbVo9Ym8++XbEu944/lOe2MDjvg1zV3r97qQtdGguoZbextfJjaOMb0&#10;UsX5Pc5J/DisbxF4Al1O2vrDTreFZZrpXtd0m3aFQBu3HIPHINbvh3SdM0C0j0a2O2bHmSMoxljz&#10;j3AHrWPMaU6cbuysXNK0i3l8Oy3t/cxrKsxRst0UMjg/iVA+maqa98btc0LTNFfThp0jaDYXFrYh&#10;0Lbkmj2Nu+bJIHT3qSz8PQXGof2nqMT/AGGJvLlUJu3SEgge/GfpVL4hr8MrO1tZbDTpgv2WU3J+&#10;xkfPn92OfTvW1NX2ZzVZR95SRxnwltPDtpcyePtejmkbRb2CSG3iGzcd2eeOcY6V9o3vxn8GeMvi&#10;b4H8VRaPdNLY+Dhpkdurx7ZvNiLeZkkMMAZxg896+F/C3hLxVr/nanoljNJY2t1ELwpJhBkkru5H&#10;XBxx2Ne/eFPDtxpuv+Gbpby6W+jsYlMxuC5iHlYO3sAAazlH3jpoSj7NKUev6G5+0L4q0HxRf6f/&#10;AGHaSWUkkc32gSrGg6oeue2ew79O1cPp1tPGrwzXLXEa4YGFg2cdeetQ3eq6jf8Aia+sp0eb7FPJ&#10;FA1yud8eV+bnoTnHFaEuqXemy+UbW0hYxjb5MYB3e5x3rWMUolR0joN1e/ihW3SyZuwA25J74+v6&#10;1RuRqUzBvLbcykMqjoD3HpXUeGYZL7w99rwiS+YW3eSjhm/4ERzVW30/WNQD3GpJHHtGV2Kqb1zy&#10;cDtindFLVnW6P48s0+H+mzQeF902lpJJJJJIP3oVn44HHYV5f8Z00rxDYeC/Aut2EK6dpNrdJFqE&#10;N0Q0jO+9sjGAQSB1PQ16vc/DrS9O8GQ69auFY6G7FZLgtG0h38lW+Xrjg8VyN7JaLf6Hpt1f6dBP&#10;N4dmV7WGKEZuGt0JKqmRu8zdngYyQK0pwUldnk4qovaO2585+EyF8V29sfM+zQXwljZU3bHB4Y4H&#10;sK9OvPhno3inxO3jfWNJvZFvbgXFxfPG6KZGyc9OOccV5n4WlNlqf9n+Q3nG4YbV6E+n6V7ppfiW&#10;K/8AD1joOmCWO8jnWN1kwqBQAcbvX5fSqjGny+8RTnPmSSOZOm6nJYTXNvJsk8xmyrZyc8kHvn0q&#10;9p+l6RoujXXiC40y4t7nVmWC+mkt2H2jeCZEPGOTgkemKsTeXcWs11AytJ5fy7mPX3/z0rWvEk1H&#10;weNPgfcBrBu5EnYY3SRqNqkdv3fX3rOMYtu521nOPwnr37DWp6rb/EaKxn1rULfTbbS2WztS7JDj&#10;hVUA8MM4GMH8K+rr9UiGIJ937v8A5aPwMj2r5f8A2Sddi1rx3DodzpQh+waA0StFdENuXbhgAPQf&#10;hjvX1g76FJpflvbbXaMqkidjxznPJzSjy9ysRKUlH0Me0uLvcHZFb5sBuF3duefyqzJd2So0InlY&#10;g8x4BwPqKtf8Ixpd3bxL/aO3y8/Nx69OvoapN4Yjs082K9imVVAYb8dTnP047Vp7p57ciqY5WXzB&#10;8vyncpIJByf8KdbOvnBPLwO/H3h6n3/xq3e6Q8ECzz3MDK3y+WeO3tzTJ47ZLdmeGXcsYPE2CB3w&#10;KVrFR7EFnYalrssj2MHmfMS2w8DrwefSq22e3b7MEZWx/q5Mg/Ue2P511zeNPh34Y8PSaT4f0GZ3&#10;vI1kllnbDs+cE852jr07+h5rh9b1W51yYSqFjjQbF/fEttHb3/nUx5n0KqRUY3W5JfXCyxkvt2KM&#10;N+/JI5x+Jq7pVpa3ki2f2iGMNDndJclcYGe3fPaue+yuFaI3Eg29hz6ev0/OkFhLbDK3DqcZy/Yk&#10;VoZX90t32mfZL54zcqzrkbo5P8+v6UrBLaGKUygsOMZH09ev5VUezd2/e3r+nzSHn2qD7JxgvjcF&#10;b7/JH4fhVR2GaNzcIZVkj2sytnbzxkip55oWiZTP8wcEEA8ev/6u9ZtrBLApaG7k+fIVd3Ve/wCQ&#10;71NbW8uNwPy+Znbzk/jS0E43NWx06yRvP3btrD7kLEc9CPX+lSf2Zbw3bsqHd5jK6yR8P06D16/l&#10;U1jqF1pto0a2TN8uF8zqDjoCQfanfYZgDcX17J53mLiNnAAB9M856dBwc0mXBFHUbOKKL/R7uOMq&#10;2VQxksF56n8ffFU5vNjdVR9wV92UBwfrxW1Paxm3aU28e3b8u2Xc3b8up/Gs+TS/LWOa3Bz0eN2z&#10;ng4Jyf50BKL3K6Hbt2SszSsPM+YEDj6/4Zq0TDFKWlmbcvLbs5X8Pwqhr1++ieHr7UBabms7eSVo&#10;VAZsgdu2QK8Uvv2p/F3hnxNrGneJvBN9M32hfsi2aRMIYducMSOoyfXiiU4qVhwjOWvY+k9IvFV1&#10;WaWJU2KI2uMgNyOP/r0usWtpKGuBffvtqGSPIKle565/HAr5H+L/AO1V4o8X/DTVPD2m+BNaSa7t&#10;/IjlWSJSrbhg/IN3QdsEV89p4o+Msx8mCx8RfeUHdfTqG6/KMf0qeVboiVS1TlaZ+mlta3EF+uzK&#10;n5iJIXxv+XqcHHpirWqarDbQx28oZ2mQKuJVJPscck/57Gvzp1Xxp8Yr/wAUjxbpnivWNPuNPWHy&#10;LGa/lmh2IM46AHGBwQck8ivUvEv7S3ivxolheWun3Gm3EMDeWWtxJiQhckcLzkdxxms/i3R0xhDl&#10;vc+kPFXxA8M+GLG81zxXrdrYWunlnuWupl3KFHZVOSTj7vevKfitqfgT4paRovjrw5qFvNputWJe&#10;48yIR+b8wVQ+RnIxjk5r5P8AiLpWs+NPFHn66t5LDNfNJcRyna3JG4DP3c/iBWx8TPEnimbSbfwR&#10;8O7pNO0JI1jaxDxttx0xIcsBwOOxBNTOLqfI6aMqdG+l7nr2geCfDeh6wzaVp+m288e4b7VF3PGR&#10;xnGd3Hr6Vynijwf4W1K//ti809ZZp5AGdQSOOPwrlvA9x44tPCmp+KJviJaw6vp6xpp9i+nxSCcb&#10;Sp5JGMDjIzmsm/8AGXxejMNvc+IrLEjZ3rZoAPwHFVCEo7kyqU+bc9SsfDminSp9LubCH7Gu0+TN&#10;91PmyD69a9B+CfiH4c/CvxN9l12aPR/7a2W1jNHEVQ3JcH5towMjqT6DNeCaF8SNatdGvY/GmvwT&#10;TTSJ9lWK3WPKAnI4P0rnfi1fz+N9T/ti28ZSNZrICljOwVISFwSq+/r1raUf3aaOTmj7Z3eh9weL&#10;P2mPhD4P1+Twnr3xR0eC9hCiaNpsnJ6YK5XHI78eldVLcX13su/t0a2s4VoWWMbZQfulSOGz7Gvz&#10;l8LaBcypNqmhazFcPE0ZmgaGKQylTwELZP1x6V9A/EH43eLtc8K+Gz4N8MLbm1jb7RZQzNHHBN5R&#10;UKgT5SBvJHTlQcc1MXKO460aKh7p9NQ3UcsgWO8WQzNgBc7Tjng9Ksaj9rslSaW8RVL46g5yK+G/&#10;gV4+/aA+EMJtodOvdSgU+b/Z+qXkiJGxOPlxu+vQda9I1X9pf4ya1bRyT/CrT1+bKhtalX5h3+5n&#10;jr71aldamMoqMdGfSqXt3cBgksjB/vfu+MHp+lRyMlzefPcK0zp+7XzAu4evGPb86+c7T9or43TR&#10;faIvBGlts3IU/tm4ZcjtjbjjitT4Y/tCeN49ehm+K/hC3hsVhdLaazi3yW+QBxnG8ZX+IZGeD6zz&#10;RjqwjTlJXPdBavCwnkmZm6qjMPl7+nNSnTVZv4hk/Ku7qf8AP86uKto+nRXdtArxzKrxMv3tpHv3&#10;/wAKZK8jxLH82VHysG59PzrXToZxRVksY7ab7Mfkz6jH8qbPBbRRsiMzZ3BNy/z9auQboZ8ynzCq&#10;jcrdu4zS3MCeS023btHzDnb7GloU5W2M9Fi2FSgZ+vzLjP0qdLFZB5sEXC8KFxz+dKsWIPNtz8zN&#10;wwb7vTpUt5I25Ac/I/RlPHsPU0muhnGV9yOGGY/dgVi3Tzm2/wBaPKV95hiO1nP8Xyj2HPTNTLaW&#10;+oRNcyN90khWbDfh61GiCMZtmBV+GVVI/wA/1pWNehXML3EqR+Xgb1BXd1/CtDRr660a9+0Nbbo2&#10;G0qrchc9c4/GqrFrdo5Vl+YYO0duvf8AOnW+pyyt5Ri37edyrjJxwaLERlGD1NCbxhqCI0jwxxqq&#10;/eLkL+ff396sWnjrXLdRhoVG4ZVcNjI/yayColhCiTox4ZuMY5r0X4ffDrwvqfg5vG8l8Wntpj/o&#10;7cRZXBxuHXP0xUVOWKNKcZVJWRyzePdeLyQiSIr823kggED04qCx8S+IYIWNpJFGvmAgAZxjv+v4&#10;1d8bw3R1VrufTUi86MMscbDA9+3POfwrCt9U1KKFrdUjZcYb5eSe3eqirx0HJrZm5P4n1p4oTqFv&#10;BIqsNskeVzjHHAqPV/F+sXLJaRrGzdQysFHt+NZ1leS3du6XBXJwrYXv6H3rF1ieG31NFE7rHuxJ&#10;yeTn9P504xd7Ck0o3OnTXr9YWt2so9/3X2zbufp6V4r+0XruoeJ7LX/C93Cscmn6Pbz2ckbYYsZH&#10;ZgTnjAXg+9d9DqptpLh2uZIumw/XPGD2rzf9oPUZ9a0/UtNiWSzurXRZJhcIgDFSrlWyRzkqeDni&#10;uPHK1NX7o7srnGVZu32X+R8eaJ8N9WfxfAr2cck32oyQnzg28hfun0+6ee9XbvR0XVHhvbUL5kas&#10;V2gZ5Ir0r9jX4Uat8bvGdvcaxr9zHHYNDPdZMas0bW5kYDCjnqKr/tM/D3w38N/Hlhp2gXl3PHc2&#10;LSyG5kBYkPwOO1Pmvp2JjGnCopd7nM+DNDiutJ1q8a1baPLjjZPXI4yM4+UVyvxivLXTdAjkumVm&#10;2xxyTrHg7sH09sc+1ehfCfQNa8RadrVtp081vAsyPcTKgdRwMfic9q434p+Ddbk8C/29d36PbtMY&#10;WjaNR82zcO2SPvAntj3rejzcrsY4pU5TOK/Z+8N6xqnxK0fxFYA/ZDeNumWTnaAd/A56V6v4QjuN&#10;N0z4kX11p0119l+z3OnWPnPGsxwy5wvOMn0zXjfwK8Uaz4S+KWjva/vo4LiRY7VmwmZEKseOtene&#10;C/jxr+n6X4o8MwWDLJdMslxcRzAYjjL5XkZ6sOPzrmqw5nZHTh6saNHfQ6b4v61rmheAfB8mkCRY&#10;dQWGKeHez+THIGZk56YPGf5Vxun3N1DaQhbptx/2zwPzrt9N+KkHiH4aaYP+EW+a2sZk+0NgsT5j&#10;AtjB9fWsC18MWkkKrJqHl7Y8RqIdyt0P9a2pR9nGzJk3Oo2nuY99qF6EWRZWUqw+XJXOD1602V7r&#10;7R5kk8jKq9efm9P1rWn8OrIn2aO7E21g2WT5j9M9vpVkeELe5mjkl1VldmKKqrw2B9f84qi48/Ux&#10;tJkvIdXUW80/mSQlGET7SMYPOPpW7420WLVNB0+30uze41DhdSZVLOSWXbvz+lU5bXUfCFyut6fZ&#10;iddvlsq/Kcnpgc9a1/E19440Dwk3i+ezht01R4mTcxLRlcMM9OoAFVTkuaxz4hy5dEeD6RoNpP46&#10;k0jVLQYg1KT7SD6AkY/Ouyj8BwXN5fRadaRKvnCSPdxtjVTnn3GDj2rjfCl4dX+IzXWoQt5l1qDP&#10;MsGRlmfPH416NpVvqP8AaLWs+mXEKnTZZZZZA6kSCQqFyTgDZzjuK0ivducKqe9ZnNraXF3fIGiE&#10;lvMwj3K2MZIHSug8OeFzDJYFrKFVt7r7RG3XcuV4+vy1StILe7urWAw7Ctwv3TjuPpx71Lq114ri&#10;1OzttStZLSbyZykaKVVl8w7TjnGVx9aiXwnRUlFySPqzR9an1b9llbOXT2g+z3F5GpiAIdWdGBxj&#10;I4YDHtXmYgRYo0e0Zdwwy5J6d+nH0rrvglqK3/7Nep2d3JMLqO/ndkVQTtKw4AGeh5rn7q2F1H5s&#10;V6y7Yc84GfYgH0rqwa0Zx5guapF+R9PfAmOOf4WeH4DdW8DNp6lEkyuF3NyWA4xjHNdRFezaRfx6&#10;jFqtms0ODmObOeO3Fcd8E9T0BPhToFrLorTXa2YUDzNu5gzE9OvFdh9pN2qvb+BtzKn7uSWTJK+/&#10;b/69TOPvsI1HyryLU/juzkvPt2qfPNG25trMxAzyenr7Vp6J400J9UEkrvGsina0ijb9eKxV/tKE&#10;SGPwbar5jAnc69+gpxbxIOH0iwhAXkyPjB71Dpx7Fe2qdSHxki3cDPawM0W7KttPGTn8Poa5hwhK&#10;702nd8oLcDJ612dzeyX+j3EGp31lC3O0rMNoz93t6iuZv9Mksb9rOXbI4/5aZPXrWlNcqsc9TWVy&#10;nJFC9uvzFtzYxjOPfNQ3EYBKlG+7/d7Z/wA/hV2Zd8IgRiOQcj2HemG1M82UG3nG5s8jPr2/z6Vr&#10;HQzlGXRF7wpBafZ1SS8cvuwse77x/pWo+mAHCTRkycHzHJxx0HNYdqDGfKU/cbePl7Y9hW74LOhS&#10;XdxPrdy8flqCjK/v71zVe52UVzWixIJLXTb/AMqZotsXLNs3bT6YJqTWrHTopo20q4kkj24lVoFj&#10;VehGME811j6j4AvriR0uLGTdHsEb28YKsRwwOM5Pvxk1h+JfD9hY+XZWVz5m+TzBhQpUdMH179f5&#10;VhGfN0OyVPljdE2s21xbWWn2UVrExEAeaQcnJ6A4rIXTbqeaSRERdv3iY931OMGun8c3Xh5vB+kl&#10;cw3DBw0yj5squNvUDv8A171wMepSTQER30y/NhFWQgn261rT96Ohz14pSLVtZgagbSKZG2ZH7xSq&#10;n359evStCHwqkE4uFuFnxJu8peA2Oo78GsIuX/4+LpvmXnzOcDt3q/4Zml+1s0bBxtx8ygd/enUU&#10;uUKKj7RXOi1d9JuLyRI9BWGeaP5th+ULxwPQ5x3rmTf6N5nz6RJIVYqJmmkO39eehraljUXSA7uV&#10;ZceYTwT6dz71iylCGjlZWC5/dtJ97GefyrGm5HVWiovQa8N067ZLZl3fNubcNw7/AIiqayoZAgik&#10;252g/Z2DZPTqP/1V6jo7RPo0C7esCAfLnHHUZ+lUtQ8kNGxfdvOPnzkYB/lVqs7mcqSkrnBGGKNt&#10;t0kqx9SVt9x9ByKiCx3N1tthIFzhQsZOOOn5Amu/uY4kfMX3VX+EdfXmk02JW1QLdqPLyDz1wf5f&#10;pVe0vqYOnaRyunRSW0vlksArBlZV5zkfl+fbFdtpsWLTel2+wbdpwPlB6kf19Kmk+HyHzDaWSXAk&#10;k3+XBKd4XBwME+/TNV/7D1bwxo9xJqGlyQx4CKszds5J/Ks5Su7G0YONyHUfD/iK9ja/0pVxwCu4&#10;EtzgnnFc9rD+IfD0o+3vGu9d0ZZQ27nn8cYrRu/Henw2Bs7W6WNlOGZeGf3Hb/Jrl9V1uK6haWe4&#10;kl27mjWRiQOOAPT8K0hFsxrOnH4S4fFepQurP5YYjGFi4I9/x9R+NQf2tot00kOp6ktrIx3L5alV&#10;BH6nNcfeeJI7qTIst24fdjl659/brVt2N74aj1OQtkT4Azk43EYzW0qcTD2hsvdWLyFLS7FwVkI8&#10;yNWIz26j8a0ba0itSzXsSt5ig7Vz8pyPwNcTDqb28MxnGLeSQncrDJYcH3rYXxnfrdW4Fy7sqhVz&#10;wCe3H1ocXHYIz927O6ttGlttHiubabyVZCZN678t2wR0z0/Gobi9Vm8u2kLTBcsvk7VH455/Kud0&#10;zxNqeqA2k1w0YZ8jLAAt2/z+lS/b545t7sx3MS23oT/ntUcsrmjd9jUbUDFbrIjGRlb5/wB3ggex&#10;796ZDrSXcyRshXL87ucfjVa0k+2YQ2pwq5G58D61bewW3T5njQP8ygZ4OB/nFOW5MebdlkaroxHl&#10;XCNuY7WbGR0Gec59PzNUoLjw9JLNuhZf3hWNt5O0Y9+f/wBdZ95I4nYPJHGuTuZuh/w4HWqtw/ns&#10;lzZap8rgGORWBWRTjBBHb370OPYq/NLVGo8ujRyP/Z0hlfdl/k6Hv168/wA6SaG5Wze9QQ+W33ZM&#10;AndjnGDn/CsTUtXs/Dtr5+qa5HCzE+VG0eST6jufeuXvPjhDpM8LXls0mmz4AvbXa5ibONrLkEH1&#10;5z9alep1Qoyl9k7a1e3Z9ok3Nv8AuiPG4Y/Q5rR0PxZoWi+ZFqmnM0zNujdVDYwP8aw/DviODxJa&#10;LqfhvUbO6BUCTyvvLyeCvBB98VFqmm3Tai0aLIrN93axwapQ9p7rM5Slh5c6WvmdLceNLO8u/KgW&#10;RtshOGjG3bjqPzrRttY0y7kUCWHzHCrtK7T9eO1cXHDfWe358GRsHOOeBnFWrOO7tZg01/hV5VlP&#10;zNz/AJ/EUexjGOhn9YnJ+8jz39tqaQfCOCa2UNu1iHO2Ucja+QMnmvmz4V6NF48+IFv4eu7yXTbd&#10;Vmke4W1SZo9kLyDCN985UD2z1r6B/bbt45PhHbvZXHmMuswBQ64+ba1fM/gy+8U6B4w03V9Ev1jk&#10;juh9obcqL5DZWQEnjlGIxXj46MvaO29j63KZx+qrmWl3+Ze+M3g2w8Ow6Vppv44VitVs7G6mjW0V&#10;28x2xhSQOGOcE969+/ZJ8KeF/E/7OGmw2eiQmO8upmmaKFd/nKSpO5RuxwSAT74rxf8AaA1D4U/E&#10;3QdP0Dx5cajp4aP7XbXFmvmKGwyAMwB7gjp3HPNWv2f/AA98RrD9kvWrbwJJqmh6lJceRpeqLdYR&#10;ism47udwBQsvQg5FcdOV6ac1budGMhatH2Lur3Xkcrrfx98aX0/i74YXnh6yuoLFJLNLhcxvyCoO&#10;OQSMZ46153+zhoXizS/j1oer2mkNKdLae/ZUm2lo4kJbBx1weK9u1X4PafoHw+1DxGWb+2TpQuL+&#10;YSbknuETcx5HQnPSvPf2RvHd/q37Qmg6Ffxwww63HcaZJN5YJiSaPG8D1BA9OtSpYb2cuTc6MTTx&#10;vNF1Xdaan6FfGP8A4KHfA3wR4O1D4L+OI9atdb+wW8i3Emm+ZDJvCSqNyEkYU4II5r5F8f8Aj/Rd&#10;f8e6hq1nDcNb3LK9nN9n2/LsGMg89vSvav28v2Cvi54r8Z3nxY8Gahpd3plvbWEbwXEzJJ8sccRw&#10;cEHkevevC/iTJa6V4yeKKxnW6iWOO6h6qrJEo+Uj6Z7cVjl8aMfepu99/I1rVK3M1NKy2Zl2Gr+H&#10;724kW8HmB5EOyb7qzDftPqTycenIAxW4ml6VbKmvWlrbedEjxQ+ZboyjcMMrBgQQRxyOhxXm3iXR&#10;tfvL261eDTTPCdU04t5PK/Ktx5p65wMoCfcelL4r0HWL3UI5/D1tdeZ/wj+oDyYY2O2Yw/J0+827&#10;p3J6V7Cp+Z5FTEXjL3Ov3nZJrGuJazh4reMNk7Y4gAMZwMAj9K9I07/gn9+zrr1pa+I7rwzd+fqF&#10;mt3eSW+rzr5jlN7cbsL8x6fhXlkFkbdLHT7mIXE0lgpuIWJAQ4A5ye+e3evAPEXxJ+Lfhzxfdadp&#10;XxT8QW9ut86Rww6tMqRrnhQN2MAVnKlKS912HiK1OnCLmt+h9fSf8E5vgRqTSLJpGtxw7vmWPVGJ&#10;C8nvXK+IP+CefwO8OX++20/VriFox5fnagRkkZ5wP61862vx0/aDtvMFv8ZfEo2yAfLqkp7nrk1t&#10;eKfi98Z9W8P3EOrfFfXJjFY2rRM2oOrbm2lhkHJ9Kujh60Zc09TycTjsHOHLC8WezeKf2X/hF8M/&#10;DEnibw74bmguFdEjuJrppG+Y9ME46GuF1XVrGz0I2sRkZJWyql9qnA6Yz6D9K83+EOoeJNW8Zwye&#10;JvE1/cxMjj/TLiSRVJGM/MceuK7XXNJuby/a5kmWSGO5Aa4U7lVArDP0/wAa9WguaF3ocFSXLTut&#10;T0z4HQ/Cu/8AEH2zxE2hMsdiu6S9miKjDjONx+td/f8AxH/Zm8HyMt34r8OwTBfuW9ujMGyeMqCc&#10;f418oeGPhlqF54iia08KXl1+7ZmWCyZz/rG56dMY/A10918AfiRqOuXeoL8NdU2zSJ9maS3CKFAX&#10;nkjmripvQ4pVKcdeU9wT9qP4EwTNHpHihrmVuNtrp0nPHTlAKxdU/bI+C8Z/0a11yRoeJFSyUbt3&#10;+84z0rz3w1+yp8X49QDr4XtbZXk4a6vApPr0BxWpb/sh/Ee6WR9W1HSLZplRMQyNIQqE8/dH0PPe&#10;nKLWzM41HJ6R0NvVf2xdFGlrcaF8ONSuH+0YjkuJ44iRjOON1cvdftl+LNSlMej/AAusYVaNW/f6&#10;g7Y+oCiuxh/Y9lezWw1T4iBNuGH2WxHXjgFj9aTT/wBjrwVZ3Rjl8YagywxBflCoXxnqcfWh+cja&#10;MqyjpE868SftN/FO71ddMtdG0m1EqBy0cbuRkE45b+lYt18ePi5rek3A1O9s445tscixaenzxkMC&#10;OQewr2qf9mH4U2l0mqtBqN1NGuG8y+bsTzxjt29PevE7X4e+Mdf1rUtO8H6PqN5bR6g8fk29m8oO&#10;CcYwDzg0qcY817k1HXtrpc+8/wBkX4afCnUf2f8AwrrOo+AdHmu5rPdc3k2kwtK8hZjksVzn8a9X&#10;vZGNy9sidM7Y1XCr6V5/+yz4J8SeGvgX4b0vXZrm3mh09Vks7iHY0bdehGR16Gu9NpqUWpbAVbap&#10;DbQfbr6/nzVuPvM0pt8kbrUhZJ5Hl80FlCMPm6jjtWfohhTQI4zHuKl8MqbWzkf/AF6s6yLmDSb2&#10;SSTP+jkbl+U5xgdKw/BEetro0iXcyyAMTCwct1HT/PNaRtKJnKXNJI/Pn/gpzEIv2m7o9P8AiU2a&#10;qytkg7D715j460RLb4N+EdVjLLPJcXoeRWPzKHXGa/QT42/sf+AvjP4q1bxVrd/NHf6lpK2zOESS&#10;O3KDCSKGXI57hq/Pvxd4rtbKW1+FuvWsklh4evp4Gkgk+abMnzOo/hzgcZOK82pTcZO/U9VSlK0k&#10;thnhbe2gxJKykTLsdicnqeeRWlo99420+wbS9F8T6hZ26QxTRpHMyLuZMk46HnNRf2DHomtf8IvB&#10;HIZI7Xz1jf5mEe0vu/75Oaks/FWmag8sFpdrK8a4jwxIx06Ht0rqtFwSbPOfMpNpaCxfEv4y6XZt&#10;9n8e6mscZbaZGDBcMo/iH+0au6R8aPjdbatb2sXxCkkMt3HDn7PGwIY/7tVdL1G9u9Xt4r1laya6&#10;iNxEx+TbvGcg9BX0XB4H+BF1c20un6RofmsudsFwgO7J9DnIqZUacbBTr1ZXXY8i0z44fG+58Oxa&#10;tF4whaZtRktpGk06BvlBX/Y+tSN+018bNN0yw1NPENk63lxPEynS4skxsB0455r2a3+FnwSmijiT&#10;w7Y7Zo/M8uO5wEbI9G68daNW/Zy+C18ix22jGG3h3GNUuCQjN1xz3/XFHLHl3NI+2lseQwftSfG6&#10;bUreO3m02RW89IWn01VbYibxkqetaVt+1z8bbfQ7HWUs9HmGoQky7rNjypbvu9q9S0L9mj4TJAHi&#10;0+7VWbdG32xgybgVYDk4yMZq1N+x98GruC3tGt9Ujjt8mJV1RwqjPPB4xStHoNe30TPJrH9uD4tx&#10;/wBnwXfhrRit7ZrcN5dtIW2l2XAG/wD2av6f+278U7eC6l/4V/pDfZ7SS7+aSQExqx7ZOOK9Iuv2&#10;QfhVepbtH9uzbRrDbtHMAQmSQoIHHzE02X9j74fKJoYb7Utt5byW0jPOGzGxyR+vWp5Yx6mvNiLX&#10;Whxuq/tz/EPTLuGKX4X6fNHNapcFxfyKzKVB6Feg5q5qH7c3iXRL7+zb74URjbHHI23WG5DoJB/y&#10;zPOCB9TXTa/+xR4R1VIwnj3UYmisfJ/1UbBY8bRgYH5+v51l+IP2RdP8Z3uy38ZXkd9HHDDcSNag&#10;KwjQRg4yQOF56Z9aiUKblqVz4rYu6B+3Dqut6JJet8HriNYApby9UBILnjH7sZ7U+6/4KBaH4f0u&#10;11TU/hdqireOyKsF4jMMNtI6AZz79607L9jxdP8ACE3hqy+IkjfajEJZo7QLJiNhgjnjnr64rmPE&#10;/wCwFq2rQWGkx/FVmjskcqv9nf6wNLvyfn9TVShT2iRTqYzmbnsc/wDtCfH7Rvjxc2/gnw1o15p9&#10;7ayLFdXGpSokQYMW/hLZ4PU4Fck3hBLHw2viy51G4EUcLu6bQxKK6o2D3G5x36V0/wAavgSvwxur&#10;jxZqOrw6h9vuDKYWjKCMltuAewBH61gnxPYa14Qm8J3cUys0LxrNG6FAplicnBHODFt+hoiuWNjf&#10;mrSmmV59Mtp7aN7G/lZwuW85cDpnrXo2l/trfB3Q/sOh37a59otYI7eZW09WXzVAXKnzOenpXncW&#10;oafHbssl6iCaM7dmTk+3NSal+w/49uJrTxRa+INJa3kljuU+ZxvV/nHbGcD9axrRjKOrOy9Sy5Vd&#10;nqx/bb+AFrayR3mramv77y5GbTiwU+nytwahu/24PgPpkUYj1nUJ0Xgpb6WzN9MkivI9Y/Ya+Jc+&#10;lXSadfafJ9o1iSeMtIV24U5U9fUU7wz+wx8W9Y8+GeTR4YZWBWSS8Y7fqNuc1nSj71os58RWl7P3&#10;o/gdh8U/j14F+M1rpumeHrXUYvsQe68y7jjUShxtXhWY5GO9cp4Vg0vVtYl0LUb9rd44pHhkVcnh&#10;N2PrmtVv2WtR+CEdjq/iHWba8OpSSQxw2sZGzbznJ65qkdU03RL661WPT445l3LtuFLMuVC5BGOu&#10;DXoU7ct2c/LKUPdVj6g/4JoxD7N4siUiVla3BLMclcP7V9NyMcmGf92d33R/jXyb+wJ438L+F7Lx&#10;FN4g1OHT47yW1SOW4c7dx3Au5GSigkduK960r46+G9d1yz0axuYZvPieWRoWb90oLDaQVALZXpnJ&#10;BU+w0c49zjiqkXK66/mds8uATuY9PmJqj4u06HVfBOoaXeykx3Fu0W5Sd3IIOCOhxVaLxX4cvYRf&#10;W+qM0LLuV2RtuMfr/wDWqLxvrQn8A6hP4ZvpJLpLGVrfbE3LiNiOMc81w46Ufqs7Pp/kejlcan9o&#10;Um11X5o+SH/YtPxh8E+H/HOkeOobWa3s1sxp93bl1RYJCAfMz3HX3rC/a8/ZZ+J/xS+KcPirQNKs&#10;5rP7BBCzNcBXYxpgnGMY/nXn/jj46fHn4Y6t4e0Dwr46vbW2uNHtXvLCRVeESvnedjAgMc84wa9c&#10;+Pf7a3ib4N/EaPwUfh/FfRrYwt5y6kUZi6Z6bGHH1zXzkXjIyjZqXZH2NSWXyjVi7xlpd/PQ5f4H&#10;RaP8P/G/wv8AhjdxG38RaZeX/wDbUUYyNzgNGd+cSYX612l1Zw3N/JegSrN5je4Iye46d/yrF+AG&#10;veFPGfxQ0v4zePPh3cR3Xiq4mfwvLbXhY2DRqVcuPlDBuexxitqaSNJZGjLblc70bjAz1B/z61rH&#10;+N8tTPk5aK106enckNlC0G90aOJhl9vBJxkHrXzj+03qGpaTdWH2HUJ7VZJHwtvcsNy59jx+Ga+h&#10;lvYrS3cSuGVmxubDAntz6/Wvn348v4Tjv7RfFtxdxjEhhW3iDZ57mvSwvU8nH+7SsZHwbgh8SeFL&#10;mTU9SvGvlu2AuFupPMKYG0cHpnNcx4n0z4q6XrEhsdU1xrP7a0a7bmXOB365xjvxXbfCjWfCHhG0&#10;uNS0NNSubOSXaXe13OsnXHBxit24/aT+Gx1CSC+mvklVhHIq2ec+3WuuekUpHj0Y83veZ7d8C7R7&#10;fw7mUu80aozGSQsxzBHkkk9c9qoWlroWp/DHWLG51SSTUPs7R/YZoVePy93+szyQe2MVT+Fn7S3w&#10;W0+/1jwxdeMrzTdRmCrb29/pWYpt0SAAOrHaSCedtZvg/W9A8R+G77xF4f8AFej3Kyae0MtpDqS+&#10;cjbhklDhjg8ZxXz05RlVkfUUfaRw8eXXQ6b4gfDf4fw2nh26fwppi7dUjd2Fp5IYrkgu0e1iA3NZ&#10;fxz+BXhnx7rtjc65B9luEsZHH9laoJ4U3yxDIJ3buOcZ4rtviqon8KaRPL4XvbH5AAWk3JM2D9zC&#10;j/aPU9KxvhRpkviLQdMs9Uv4bWdoZg0l+xTbiWM4PpwPTFTHll7/AGKqVJQ9y12zyLxp+ybP/bun&#10;6J4c8X7jDpsMEJvbPap3PMxJZWIGMelcr4k/Zz8eTfEa/gsdR0u6exkjjmRLsoQI4YyzfOoGDn9K&#10;+qobg6D47mmtr6KSS1soY/OhkEkZId+h6H1HY157cBL/AOKPiiUxbvOuWVj0wpiTJ4/z1qqbqc17&#10;6GM5UnFrl10Pnrwt8HviTbSy+NpvBl2+ktNO66hCokjCjzcsShO0Zz1xWN4WkvtI8GXRlSeH/iR3&#10;GY9rKxzGMEjjI/OvphW8LeHPCN/8OtJ064t767sbg2V0t62xVLvlWQ8Huc9ea7htBQ/sxefqC+c8&#10;VuIWadd25VgTIO7OR7VUq1WLaaHGFLRXZ8l6d4h13/hGdanur1ZI10VF23QEighhxg+3tVv4O6no&#10;Vt4h/wCEh0yxk86OWISRzcoreeB8pDDryduOK97+IXwy8M2PwxbUbzQNBvp7y4VJYtPjMM8UJmXi&#10;TYE4APXk1y9/8H/h94Y0LT4vDVtfWs11qsUUkAuPMGfMB43jJ6evf8qjiE18NiJUZJWTOQ/amn82&#10;y8bXUtl5nlzWCqr5Kp+7jzj/AD1r5ieSQ7WWCNQqHdHGcZr68/aj8Jalb/CbxJ4tm1+a4j1G5txD&#10;YtAU8jYQCoOTnJUE5xXyesBmvDE9ivK/eI5HSuWnaUm0zqxjlGEXLsNstdvEgaytJNu77pcn5ce/&#10;arlreaiIhcyX1xNldybZW2qB689ajXSIGkZGnDZY4ZY/f6VMmlR2+oeVFqXyqAGjMZ/oMVtFTtq7&#10;nDGVPmKser67Owt0lkC5O35+Rnt1qxaS3kV3FHd+IZFUjltzEow7dasXenaVGwuFv5V7yGODdu9+&#10;SMU6HT/Ds9o0tvqtw0hk6tAAAv4t1qlGVwlJPU2/Blzcz6nqBuNQ3QrY3CtO6nacRn58AZwKy9I0&#10;Lw/Bo1xp48WadLLqG2W32NL9yMvuJzHx0q74StbNL3UtJWaQStpN0qLcRqqlvJbAyW4P1rn9F0jW&#10;LO50u8cW+bOxnjkLXEZCM3mbQ3zd8j2Nd1Kbjyvl7/i7M82vTjOUuaVtvwV1+KL51i2bQre0tLi3&#10;uEtpH2zKvVc+65qNdYM0X2e2lZlVT99Qu0+lXfDXhzTh4atz4kuZYbt5pXjW3ZDuGfyzWPAlj/aM&#10;yrNNGfM+9MF/Ws6kqmjfU0oxpqLS11I0n1YyeatyQ38T+lWLS71B7tbuHUGfcmNrHv8AlzSS2dne&#10;NJd2ro43HdtP+eKr6c8YusoGVo+Mhvu1jF2lZnRJe7oT3V5qtvCwaZ1P3Awbp79KpG78z57m5mBP&#10;3fl6+/StG6vYDC0DyKy5+6V+Y/jSPDprnc7xtxxuzRKOu442jFXPuXQ9Tjl8HS2090W3XGLdQo4Y&#10;qOeCP89q77w1deG9e1fQ7fTtPhhW00kfaP3gPmTqT8xyBjls556CvKY9TNoFVV2xrJuZW9RxWh4S&#10;14fbhq95GqrDEEVcHa2ORnH1r6CMbHiScZanU+OdY0XV/GZvbuSS3k+0GORRFtR2w2Wx0HzAZwe+&#10;R2qLRtY1GZbXRtbkSNWt5RYeZCGyWHK46dCMe5HNZOreJT4v8TLc6tYLJHGrCOCMlV7HjB46fhVz&#10;xX4pvJJbC6msY3hs7iNreeORvNCDrGzgZ9Bn2H1qjOJ7FZ+K5oPgxZ+H7XSyurpClrb2mAZGZMqW&#10;wOgGDknA9cVfu/BZtfAMuv8AiGVbi7t1LRRs+5bcDqFA6nHfvgdMYrhvAnjfw7aap/b1jqfnLfXc&#10;kdrb3OWeFWIGCOSdxbk9Rhe1dtrui6/4kh2y3Vza2VjJHFOtsxV5rknKKvHIA2naOST3A5z1vY0d&#10;1rYtaHpes6nY2+kSRLa3i23zW8ij92pVTk47jHOepb644nx5pt7p1pHpsYi+y3GXaXeSQ4OCpI4G&#10;Qcj6V1WjeJdZ8LQSQf2bHHsuCZGuXLyM2OQ5GeQfVjXl/wAT/iJqEegzLHB9tezElwscbfMGHy4y&#10;c9c0D2kmQzawJW84AMq48vd1Bx1qp4zmXxD8NZtHsbw6e18vlm5WMfMQc4549Oa8m1z4vazf2W3S&#10;/C+qW0zS585ZFZevK4xyPoc9TW74Z+Kd/wCIPB2paLe+GtUuNQm3eXNKqCONfl+Qd/4WrGtbkuzq&#10;oSlKpY8i8Sx+OfDl3qN7Yawt02lXSRoGUMZg6DnaByecfhV7wvLreqI13qNxG06ybJYVj2qu3HGP&#10;x/StbT/FkXhvxAdT8SeH5Ps1qXiuRGqOySNGduRnrz+FU4L2HWbj+19OmmiiH3fMXG45+9/KsI+S&#10;OuMuWWpvaT4e1rWfCGopb3qxiG6V40eHqSVBz+dcd8S/C2qJ4F0u8/tB9t1CftC+UPlIVTgHPfd+&#10;lbnhfxlJ4Ytr7RrnWbgfaLrztsUmDIoU54B56c1gfEvxLqGr6BZ26Pest1ua1kmY7ZUGM7fUDFax&#10;v2PPxPvXkmc38K/iXqXhOKfwZp2mwTLrF9bo08khDRFWKjA6EfMeK9CPx1X4afFqxl8ReG5rhbGF&#10;fM+zyA53RlRjPHf17VyPwt1j4faX4V1aLxCsf9pSXlu+nN5JLLgtu2ntzivWNR+CkHizXdG1WXwx&#10;dSRalptu9xfzWsmxV8k/PkYyBx1qWveZvR9pGitU9f0M9vGOm/EGa18Tyae2n2cYmSFLpRvlO5Ce&#10;B2FWofCdlcYlFxPskXKbsbuehp2sabD4aurDwYbfdaR28hh8y3C7iXHzMeM9B2q7JZ6bDtZLOPK8&#10;qyRj6/kKqN+W7NIyi4+6QG2ax082SXMkKhs42BiemTk9PoKcDcWMIVL6Rl8vaFkUc8e1XNRvY5Ip&#10;FgDSedgKqxnjjrgj0qq0a2cQuBdbZmX93GxOVb+vFUiuhy+peIfF9tod5o48OLJD5LbLhrg4cE9d&#10;uOuTXCeL/Ems6bp/hf4kpZwrdRNcQW+W3fKMfMfQ5LAemK9a12R3+HeoXFrM0l1HYtIieXkgh+p/&#10;EGuE8AeH9Q8b6tp+nS6Y11a2bS5t4jtRMqzHvz37VpGMnojysRUVN3OV+HPg7SvEWiya9fTKLttc&#10;trdf9Iw22U/MwGc4HPNelfEbwPp/wm8UWtrouorexyWsc8skk27DG4SNvunsrE/hXlngvTdTh1yb&#10;VrS1VreLUPJ8tv4XZsBc9u1eg6lqklj4wa08Q2f2We1uIoJItpO15AdgGF680+bS1jOz0knYy45Y&#10;GP2S1u5JLcctJ6qTyOfSus8S2Nhonji403w/NDd6CuntJaXEs2F8/Yu0DBOW3HG3681y9zoCpdXK&#10;FGV1kdV6/wB4gHpxXSaHpniy2vbnwutkDJY6UupTyNH/AMsguR75IbvwDio5rNqx0Sb5VzM+n/2P&#10;NL+Emn3yy6Rf2s2vXmjx/ahGfnTOC4wT8oBz349a+gvFV0p1BdNtpImjtY9n7r+Lb3/Wvl79jr4f&#10;a7ofip/H/iGb7Lb3GkrJbq1uwBL46t0zjnivoKTW9Oe+2I8rK7ZVvLZlbjse/wDXFVFFVZRikk7l&#10;y3upJY95RTjJUsOR2qS1lh1MqoMa7mwreZgAAYx+lY11rfh52axluJo3UgY2lRz2zj+lU7fS9O1y&#10;4hs7XUJFVVZkt47hVIxxgD360c1uhjaUtkdTq2njTbCbVp3haG1TMm2XcQB3HtnrXnsfxOsrrXF1&#10;TUsR2y2LrbrGD+8JlKg/p29RVHx54jgtbjUvCK3F1ve1McZa6wvmHOd30wD71xXgbRb65vDczadJ&#10;qHlsB5MI556qpOB/tUL3iqceaTex7D9r+020M7uYvlACnuKs6TI0NvIDIV3fMyNGDgdelctat4iM&#10;bPfaYttDEuIYMFjxg4ZifvdelWpDDFOCG+YNhAWPoa25fdOeUtTZilhjmSFX2yHcwVR+eKkl1MMY&#10;2muY1j+XylZcFiTjGPX86xElmELND8oEjLIwk5HH071zvibxNd3Eg0+2shcO0iNaNtztbIGcZ7dR&#10;9KnlY1KPQ9C+xXFyxnnim/dN/rI4+mO3tVVYXkEhCMw3Y+6M9P8A61Ymk67vvpvDtvNN9oj2tNG0&#10;hJO4ZyetadpflJpLd58+XI0ZZFxxwSD70tinqWbWK38sieNsqB8q/wBBV6xubi3iSGMeWu4Ha2Bt&#10;z3z+FQR3FpMqeRAWb7rvk/4VctLazkTHlssh3uvltjG0dOOvWpkOMi4dT1eR8T72x3yCMe3pj2q9&#10;oPhWPVRLr3iyeW1sPLYq6jMk54wqgkdc9cYJFY6zwRuzXEEkhXLDqVUHuKp6p4m1OW1s4RmORSEk&#10;nnmJUJkkYHbt7Ur30NI2pxcjQ1+e3v50g8P6dPDaxHbmTG4nnk49j7dKzxpuoQyM720gQr90Y49q&#10;ktte051jjvlXIw3ntIRgd2wK1LPVdLurjdHArq5VI3ViRz9cZ/r6Ypc0YIz5ZS6nK+NrC/j8Da4R&#10;Cdy6bLlVPT5D1r5n1Txx9u8TTSahp3mTQ2cUm+OXYkpMCkhhjg4NfWvjvdB4N1aOSzjwdNlZVMhy&#10;W2MOPfr+FfMd1r3wm1jxhdahE4M1xFDPNbuo+UNFgcY6YDDj0pRcXUTl2NlGpGnaL1/4By0XjJNR&#10;u7ewOjtC0xUtmYnaGklT8eIs/iaraxql3YWUN9pke5rd1lEbA/NtIOM571uapD4C026EYl8mZFje&#10;zj8r9467nC8nnHmGTsOc1mX9/psdoJ7qaRYdyeZuj4VM4Ix/Ot7R6GN6nNqeX6v+014uEYu18F28&#10;YmaRsfbizD5sY+7Va2+L/iDxKH+02scKx28dwwWRiwVugyeO3pkVpaxJ8HLy7bT9K1nT2twz7fLk&#10;O4LuBbGBnGa5XWbzQ7b7XbaZCrRtCFE0aEBow2F+bA+UZpe7ayMousp+8z3XwP8AFXwd8RPiBHf/&#10;APCOM9rFYMl3HNArrvEJ+bA91z61c+IXg74IXFlHq+meHdHkEczC6mWD7rFHkUH1O1HPT+Guf+D3&#10;gvwvpHxLt9A8O6u0kN9pazTOkqSLJI0Lb1JA4xnjn2xXoPi34Z2egwG1sdVkZbu4+0bZAMo0cMkX&#10;I7g+b7dMd65Yx/e3PVq1Kn1fZHmtv4N+GOn6dca/q3h+zhsIkE0lx9nXCxbcgn86XwhbfAzx1DdQ&#10;+FdN0q/FuitK0UX3M9M5HHT3rc8SeBLrxJ4M1bwjNfLDLdWf2ZZmhO0HaAGxkcd65/4H/Ae++Dv2&#10;1Jtdjvftvlr+7jaPZtzyck8HNdHvcxw80dbmjrukfDzwnpy32paDZ2aTfKri1LbgBn+FfapNO8M/&#10;DzWtPj1LR/Dtu8azBTN9lG4spAK4IFW/HvgbUvF9ommW+oQ25G7Msi78AoV4wevOaueFtCm8K+Gk&#10;0e/1GC4Zb4yK0PyrhiOOuePyqpRJ67B4Lh8AfbP7T0zSoEXadytahWDGRkB+m5SK8v8Aid8YpbWS&#10;90/Q7NYZLXV440k27lZWOwDbkY5HrXrHhTwro+jbtLEk1y0js3mblXYBI0gU4BJ5cj6CvIPilonh&#10;u2utam0BWv79tYHnW8biR0TkhtgHy8nvVqMeW5z1KlT2mmxzFv8AtAfEM3S2A0+wkZLhYPNkjfJy&#10;xXOAfb3r0T4TeLvFHxU8Pvqet2dvCtnMyILQFc4A5O4k+nQ1yXgPXvAWnWzReINCkbUAB5iyWD7u&#10;uFy3fn8a9B8DeKPBFvBL/wAIdocsKyNibbA0a7wBgDPU5bmiMOo5Tv1N3wlZsn2pLeZo2jaZirR8&#10;thRj2HOas65BPDHdW7XXNnd+WsjYBcF5FGfU4Qc1T0jxrpFlDdbpJLeaW6nO6P7u1UG7nPpn8q3r&#10;rxbpD2s2nyJP5izNFOccmTLEnr0ypOamcYmsanvH0RJfaXZ6dDm5jRUiRYlaTJwoA5H070z+39KV&#10;w6TllH3vJjLZ9smsrSL+6OkWtvdYyVVM7QSVHf8AHBqxeyCBGwGYNkKCP4vxplOKjqT3evXU1yps&#10;IceZIqr5ikNjpg88AVfutet9Pjazu71ZN6f6yJc7eemPz/KuZ0oaz5kjI5kUSDKBQDjHT9KNMuWk&#10;1y+iuE8mGERvI8n8K87v1/lRr0IjGPK0zaj1O1uY1jg1FuinyfK7/wCGKl1O48i2Eochk4b5urcH&#10;HTpjtWVaav4atVl1e01JHht1BkLKXVcttGSOmTgDPc+tZfj7x7ZfYLaOxW3mxKDmAEMMqeD6f/W6&#10;USfkZezjGVrnafZf7O8kO6Zk+UNuzk+gqrFrls939njZ3JungV92FZkPzY9elcrd/EyLVfDem68b&#10;BlMmtKjbcYXO3I5PucVFbxS3NpHqmnvtaXxJcJHluu8MAAfXPOanc0leOiPdvB3gdX0pL3UtBgke&#10;ZSUabJZV45/l+dTr4Xs1l/5Fa3jG4ruaH7vbjPtXjPxH8TeIdM/cat4gvBZW7SeYkOoOrFVGclv4&#10;RkfL/tA1p/BrxF4h+IPhG41FtWuBDb3kiW5a6kkZ4ycrnPI64+lZ2le1zVU5OPNY9WuPD8RtBFee&#10;HrX92D5amHpxnHvnH61WuSPDmjXF4PC7NbxMCsMMb7XIPXA4/GuP1L/hJftBWx8TzNGiATP9ob5G&#10;B6fp9eazP7Y1m21G307U9TuZUmkxFb+czK3H3sHj/wCuaPYuUb3Mo1FGd2ihr/j/AFTUb2a+1OWS&#10;yBbaqyIQF5wM57Af1qq3jJZFjW0vLXy2OZDI3JHbvx2qH4r+I5NNg1C1lVmSSECNlJ5bK5QY5Hf/&#10;AL596faw+HZxbWtxYqTJEflnjB+UH5SR2z79amNGp3N5YrD/AMpoWPiFkv1S4sY1ViG/12COeuCP&#10;QHv2qLWNRin1NTDYfM3K5XcAPQ4z9PrTNW0DQ4443tNOkhxhpJLW4ZAi8/MRznqeKwvAuja7qd3d&#10;XGsa3dAq7GGaRf3ZBPKnIGDx+tEvbRN4/VakexuW0Vj57NLdrMxBG5hjBz6dhXG/Fqzt/EFpqV9o&#10;t0sl1JbNYzedMCkQhVjjHOOp57/hz0F/YeJLWK90PUtAnmkuI2FhdW7DlgAAW5GM7c/U157by6lY&#10;XWsQmzk+WxYkbN7ebskDEgdSQw5GeRXFiKtWpT5ZRtqelgcHh6V6sKl7xenY+f8ATfFc/g3x3bxv&#10;HJMun3zRXTW7Y3/6xSB6j5fbgj1rD8T+KbTX9dW4FvcMbeJkYzZzgvwByf6V2c/hO18S+LbfUtWs&#10;Lqxa8vGeSSG3aMMx3ndkj+8x9ua5Lxfpdh4b1lUsZ5JRcIzv5jA4G8gCt3GPO7HNT5fZpdRdB+Lf&#10;h/wbp2pW2r+eskez7JJa2/3Uyc5YHIyzc/Sub8e/Hbw/4l8NtDFHdTN5mwSTRfLux0/I1saB8M9J&#10;+IOi6lcahczwtHLHHMqMOASzfL14+VfzNYvjv4LeFfDnhnbY3906KxkYPtJ3dP8AH3rSN76HFiJR&#10;juY37MFzoh+Nmly6/brJZ/vyyGMtz5LkHHsa9s0rwJ4C1LR9f1nTdHb7RJKggWBWG9HDbs/+O9+t&#10;eO/sqaCNS+N2m6Qlx5aPFcqJm7fuHH+fevor4bvpvhbw94st4Zria4vEEKzNhfIlfChxjsPLznGe&#10;ayqN82m5tgrSp3a01MceGvC2g/DvT7KwuGjm+xyLPCy9CZG457niuVs9U01YI3nvdpx0KnKk8dPp&#10;XuVx8Q9GtNKnvJPDyrYXmkqtvcLGGkMoYgsT6cfU184/IokiuG3YUDd/eYjPHpTw/PNPnNq3s6Mk&#10;49fwN621a28xbi4t/wB27YVuuBgkH8v61JH4gszPNNHGybpTsk2c7e/as3T7aNoPtDh5Op8k5wCT&#10;jA/ChbVMqU3J/wBM8j5ffiunlJUudXH6vr/g+eSNfEd0saQsrQb5Nm8jpn19v0pl/wDF/wCHbD7B&#10;repC7s7N4zZhkMi4yMjHQ4GaS38EL4x1RtOlgWQxKJMyNx19cGq/jX4K22uNFog1G3sxayormNd2&#10;d3AOeOmRxUL4tDlr2lGy3PLtF8UWi/Eu61XT7TzLe6vpGt1+6VjZzt+nHb2r0q21v+1o5teFn5TR&#10;RlPLkbquCP5gV5nYaPovhn4gXOi6lfBo7O/aJZmO3ftbGfxr0q6vvA6zPpek6/ZG1ILNCkis7tjp&#10;kcnnt2NbxdlZnnf8vLtdUZl5ZT2+mHUozv8As+2TYOC+3ntyM5xUGg+KfE/i02dxp3h+OONr02lv&#10;5khYNIRv/DAB/KrGpa/bRRByJEhUKJAw6L3PrU2m+L/BWkvZ22hM0cKFpEWNW+W4Jxu9m2nr6Gs5&#10;HX/y8Vlc+lvhLoOraX+zVeS6jbqby6uJzL5a527ZFXbn/gNciseqKdk8jRkK29WXcSPTGK7f4dLf&#10;Tfsvy63LeXTLfz3HkrJMdoXcm4gdvnyfrmuURbW1jhhcN8yYZgOv+9XThZe67nLj42qJHvHw9l0u&#10;P4Y6LbNd/vmtc8Rk8hj/AN8/rWtp2refM0kur+UqpnzJztyAegPrzWD8PG1CH4b6Xa28K+W1suX8&#10;sHPJ/wA+ta8N2BNtkVtm7cfM/lVS02M6ceeSTL0WpaSyF7zXVT7xVZJtuT+NQ6VnWZHj0ucXDxj9&#10;55bA4561QurqNwfO0iM5+ZWbnP5ipSIrOx+02VrDAzDr5Y4746c0uayNvZX2Zsnw14kuJFnjt2Kk&#10;gOzOMFRjvn1zV3xZC0OsHcRuKgn5u/JrnLK/1eO12Q3Uy/NvbZJt/LFXtJ0jUfFtxcXcUzySQqvM&#10;szDJK+wx/wDrFLnW7M40rSstTXsvAXiC5s49ShWHy5FDf64cDnJI7dDTE8K6pdSMumQR3TpklbWR&#10;XYc89OwqrfWfjfS9PWyurr5eEWOGfPygkjsPWudtZdX0WctpkN3CyttV4WXlc8mpUpS1TNvZqPQu&#10;+J7q90DEN0/2e6DAiNj09+vymsa88TTw3rQGFv3ZIYov3skdR3HtniptTnbWpmuNSW6upI2Uq8mG&#10;Izkn8qaipb3JaSCdme4wnsOv8+Kb1WpntKxRtLy1nuflt2VskmTd0brxx61c0z4hX3h3VWWbQY79&#10;uPmmLhgeSOQcfmPwrldf+MHg7QGkgaDUGkglZZI2Xashxzz65qTwd438KeNr5odIe/aTyfNbdalV&#10;UZHBbse1XFU30Cp7WNtTrNZ8fa74k1aPzEuILO0jdo7cyDbGDyQMDnn3qrL4r8uDKz7V3ZVvJA/r&#10;Ve1t8bpTdTfPG37tlOF/Xmm3v9loGSa6Yt5anaY/ujgd6nlipE+9bUuweKLueM3li+PLXEkci9Tj&#10;3qpZeJ7yGdrhbu6X5tzxhSF69OtRywxRwTQCdVDMNzoMADHWobaArHJYi+z94tJycjsK05Y21IlK&#10;UTqPD2s6lca20l7fs0XkkwmSXI6g/wCPeugWOCRPNS8Y/KC3lxjIzx69K85utb0HwnIl1qeuw2WF&#10;3IrSBePYdfx71i+Jvj5rcen/ANmeD5wpmk3m6uI1ZioIOAOg6d6558tM7cPRrYhXWyPbn8V6jY2s&#10;duupyL8uI12jGPr2qhqvi3XvtSob+QqOcrEO56dK8Bf44/EqdsSazGu4fw2iLu689PrVa7+LvxLu&#10;7baviPb/AHNtvGBx2+7WalHsdEsHW7n0S3inXJIGhuLhWbOEGOeDxnjrTIfGGsWtws5cDa4zuX07&#10;fjXzxpXx5+JtvKtydat18ts7ms4zgjHqK7H4JePPHPxG8dR6Nr3iVfs+x5D/AKOmN2MZ6c8U3Uiu&#10;hUcHV6NH1V8E01TU7KbXJrOcQhjvdl4//VXUfEjWtOf4fXjuI2VYTt+QkcdAK5/x18XJ/h18MbGf&#10;QfDhmhupFimigTDFQvJXI9BnntXj/wAUv2svh3N4KSOTW2jWJis1rj99uJA27R1xzn0rmjH2tS5t&#10;Up+zp8vVlaa8jmJkaPOH3Yx27VBdbCrBQ27bu2jvz2ri4/jh4W1TS/7Q8P2V5dM2fLFxCYUPfJJP&#10;PHoKy7X4zeJLgyRCDTQV+Vl8tucds7vSvQSjY82ODry6HXXVkpj3pbR7mPzrEckY9citUpJ/wicU&#10;bDcwmGNvc7v0rzDRPHXjiyubifWNcS+jk4gt50VVTnoCvp05p/iP4oeNr20t7bTZ7Wzhjy0kccO4&#10;SEEHq3T04Peq5tipYCtJ2Vjuo4Cy/M2S0jn/AFnGc/5/GrP2O0WOEXUg5lCszSAZODwCa8ruf2gb&#10;yO1jlk8NW8rcmSNbgjaTg4BwefqKX4gfGjwX458Dx+GbB7qz1G6vIQsTQ52ESD+MHHT8apziZxy/&#10;ERlZrQyvG3xd8WX3i64uPDPiK6s7GOQx2q28m0yKP4j65Of0qrF8TfixHC6nxvqjKf8AWN5hP86o&#10;Wfw28T2OkXUc6Q/bCypb+XcfKFOcg8delX/EHgDxPp3h20HhyQLqDP8A6YslyfLbGckcdelc/tFu&#10;ewq2Hpw5eXYrf8LD+JiDc/jPVFWSM/u/PYZ54xUo+JfxS2mNvG+pMF4USXTevX0qW3+H/iXV/Cli&#10;tveBdca4jSdpJsxqrNyenpj8a1X+CvjC41CTRQVaa3mMU0gmZxuAGcA446kUe1pxs2xqdKppGP4G&#10;bo/xy8Z6TejTfEPiLXLz7RDtt47dgzZJ9zV+28WfFyFhPp8+rND5qx22lxSR7okCk/MW6YVSTjPP&#10;FVvGXgzU/h5o1vpvixIdHlvGWK21C+V4nmkBBwucfkBjms7V/hv4l+Hoi1TxVdzwtNcLHA10+0Fn&#10;OFAGTknr/wDqoVSEtvkc1aU6cvdXr5Flfjr4i8Q+N5vD2seFLorDJNGt9LMfK2xgnrt4zjt3NWfC&#10;nxRtfEOorND4MimQ28jRi4kXbMU27x2+Zc9SR2q/4d8K+KZjNa/YbcCPgpNdYz7dOf8ACs/xX4G8&#10;T+FLUXWneC7GGO6X9zM3zZTkuo28c4GQcfdrPmpmUamIVuWV/kbJE13E3jnwF58ckNuLh7e1mAdF&#10;Occehx06mqa/tFXl1b/2dYahqMmry5VVe2TaJDjkkjk55561gWXxvi0W9bT/ALB5Q+aC8WCwUqEZ&#10;fn+QHGST164HXNWNL1vwTcQXml6XqtvFHdMn2qaa2eN4wpyCGKHbnvg811xuloZTxEZaVNzWi+Mv&#10;xMljXd4m3MigENBHgHjA+79atR/Fn4n3e2CLXRI8x27VtY9xP4D/AAqnYeEfCmqIqaFfafdOVy0k&#10;F4jucdScDPf0pzeDdCsZsGUWskfSfzAAkm3PB7HNKVzthWwkqekVc5346+KviBceD/7G8UXr+Vc6&#10;rHKElt0GCFIwpHbHb61zfwHGgS/FKxh1OLT72KSG5ZrG+gDRzMsEhXIz6gela/xoh0waJHpcnimR&#10;5UuUeSxlmySdrY/Ssf4O+HtXg8Vw6l4N8NTaxqDW80Fvp9u26UsUyWQbTkqATjvivDzD4me/ltRf&#10;V1ZK3kZn7Wcel/DXStP8X3lhELCa5FnHZ2cRRYGyzlgHY8HnuOtexfs5/Ez4Za/8EbXWpvEdjp9t&#10;CHS8/tKYx+UzKABuxtyfujnOTivL/iV8TPiH4c0+20PxL4at9SH2YLcWetafsnEpJQnbzgkDjI7/&#10;AI1c/Z8+H1l40/ZWuvBHiGdY49aupD5ENoN8CxOHO2Ucg5XBXGK5aUZey94zxrpyxFqL36PTU2v2&#10;cfDFj4l+IHibQ/Et9c6hot9a3EcNrJMxVVdmwy88cY5HauN8PfBTTvAvjvRPGPwxkVb6xka5hkvJ&#10;iyx7G+Y7Tnd8mRg4657V3WreO/AWi/DPVNI8DeOLWG90nR2s2a3uhHcCRIwu09OeDXgP7J2o3Wv/&#10;ALRXhfSdTvZr63mvGSa3kuWKupQ5B56VMOSUZNK1jTE061OUb1L3tpc+3f2pP+CgXxW+Hvii++D4&#10;8FaTqGn3VlZeXMJJYZot8UchPBZW+YnjAwK+dfFOu+Lbvxndan4r0xdLu55AzWYfz1QMoI2sAuQV&#10;weB+NfYf7V37Dnwx8fWV78ZJPEGrabqlstsnkoyyW5wI0Vdp5GBjoa+PfHul2+kePNS0jU9amu2h&#10;mAt7p0CfMQMAgdMDj8Kxy2VGetPTuduIjiIytPboc/f69FbXH2tb6Nd8yW822HqXDbAe/OxsfTtV&#10;i78QC1uIdOnure1V7eSVlaPJKr8zNzwAOvbHesy+8KLrcrPBqO6T+0rF5oGhdcJbicNh+Rz5oOPr&#10;mo9a8G3viXV5YLa9t4YW0i9to5plZV3TRbE+6CcbupxxXrqMb7nlTrVoxb5TfuL+3a3b7PcR3CzD&#10;91I0e4quMDr25zxxxXtvhr4p/svXNpYWV/4t8EteQ2MaXEdxJbqRIqcq2e+eORmvBdBhfSNHjtpn&#10;WWSJdgWBS2/AHIPv1rzDxN+x5+0LqXiJvEFj8KdRe2uZjMskaKcqTwetRKnzaXsViq3s6cW43Pt2&#10;S4/ZW8TbXjvfBK/MxbyZrYsTj2I9PzrA+IZ+AehTW94brwhb2cduqq8c8AUnkfNjHPfFfGL/ALIn&#10;x/eKe7Hwh1jaPm/49SQRk88Vc1z9nv4mLYXGkN8P9UW4eC0MMD2xBGEBc47fWtKFKUZXU7/M8XEY&#10;ynKHLKlbXf8ApHu/xa+LHwU8UeCpPD3gjxXoc+oNdofs+n4J2Bjk5Udf8a8cvHa1tHhNwZP3mzbG&#10;mQSRnNZnhD4FfEX4f3dv4p8R+FprK1mBiSWYrwxBwMA57Vv6y1nJpkaR3G6QXGPLEPTHX5vUZ/Sv&#10;Sp83LdnFKouW0Vodf8Gv2mfAXhDUZFvoNWadrXyvLj0/dvIPTO4cZB9K6rxD+3P4T0u9Omad4I1i&#10;6mjZd6yxxRhSQpwTuavL/BPwW8U+I/EMd3okdr+4tzJP9oZgBukY+nX5u/pXazfsb+KdT1WbVb/x&#10;fZwtcXQlaGO1ZzgYPUkdh1q4R0tc5HUqSm3yjPDX7Z/inxZr9t4etPh1DB510qedc6gWKbmAzgIP&#10;X1rC8WftZfFiCXUrHRdE0uP7DcrG0syO+/LEAqMjGMYIOckfhXWaL+x7B4c1X+1n8a3RkjmRlaG1&#10;VAD1BGSf8ir0/wCyZ8OY7mS/u9d1ab7ZcK9xm4Vd2Od3C9iTUcvS4KpW3sjzXWvjv8dLTw9G0vi2&#10;xhnknXH2WxjVQhH+1n25/CvP7z4yfGi/iJv/AIo6mgmiTIiuBGvI6fLivqSL9n74ViVvt2hi4UYC&#10;rfXTtgdM4J7fpWPqeifAjw4WsmsfDtpJG29muJIsqA3AAJJA4ojGPUIvESjc+cU1X4iaouLzxhqt&#10;0DMN+6+dhjbnPXpX1p+wR8WtB+G/wi1zTr+2uJdQbWvOh3W5MbEwoMls5Hfsc/jXjfijwtffE/4k&#10;3Gh/Cm3026ghsUbdBMiQoMdd3fnjpXpHwd+C/jz4d+AbjUfFV9Z2ckzfa4raKYtJLFgKMY4yfTn1&#10;q5OMdEb4fD81ROo7o+kPDn7Svhq4NyfFNnNbeXcBbdrVC+9Ng+c5AxzxUkX7SHgrw54xuL5b77ZY&#10;XTKbK4vLUeXCzcMCOPlXr0PJ9q8L1rwv4s0G4sbOTULe6/tZA0LJN8yErn5hjj0qvq2keJ/Dtiur&#10;ajpMMkMLKvmCbe2W9iB3P4VlzeZ6caVFJtI9u8R/tNeBLnUr7R9EgnnhJwt3lVQ/7QBOSvHrXR+E&#10;Na8M3+jLead4m0+ZTJhWjuFyD3zz9K+d73wv48sBZW99o9os2obms/MZAHAHzYPY8juaX+xfiD9r&#10;OlWXh5jNDbi4kjj2s3kk43Aj3z3rRVH7O2hzxwuGlO92mfRupeI/CmlK0F54iso5mXOPOU5Br8pv&#10;iX8NvEUvibUPG0FmraZca/cQRybv3nmeYccdcHsa+x1W8vL+Gx1KGS385mXywvzHHP4Vxn7QFs5+&#10;B+vSWt3dLbW8nlrbSzbkSUMMSrnkY+ves5RdSOr2NJuMY8kOp5PLpNhc/tBTGSBdsHhF1mTf0cWm&#10;Oc9/avI/A1okGvXMLKyt5Xbt81aHw01LxJq3xBttKk1y4kOoTLbXUjNvYo3BGT7D8KbfeMY/D2s3&#10;Gg3Wh27GxuJYftCpiSQBz971xWMHDmTfc5akanLKC10Ow0waDcaXfRtIvmtCiwLIuMnzQSBn2zXO&#10;nw5aTam0cUQVgrEySSAbjtOOpGORVjWfF9v4ent11PRWWW8tlli2sMBT0OK0NWtoZ4m1C7VsLFmN&#10;Q2Gx19K7uanNaannxo1YRk9r6lK58JXR1CL7Fpdw1tIiq00cbOhwRnDKCODnpW/4n8OlPBlr9jjm&#10;jmPmi7VWbMWHG0HHTIruPhr8a/AXgvwPZ+GtduLzzrK4kHy6eZFRi2Rz34Nbml/tEfAuD5rvXpmL&#10;SNIJJdLf7x7dDx1rKUo31N44fmppxnqeI6JpuuPc2sdnqOpRrJJIk2+SRVGIyV5+oGPepLzxB4pv&#10;9H0u8fxdqVndeS63UMd5KmSucN16kYr6Es/2jfghqdzEh8UwxpH+8bzNPYenqverZ+Pv7P1wgjHi&#10;fSZFViv761I4xnutS5R2saKlUj9pHzRJ45+KNjPpNtL8Sdeh8/SVmm/4mkufM8xwAfm4+6K6Lw14&#10;7+Mer6vd20HxU1xg2mz3EEUepMVDqeEBJ/DrmvoK0+JP7Nl3/pE/ibw5IsgU4mWMbgSSMA+/FXrf&#10;xn+zLfBo4ta8ImDy23r5kAU+tSrRNZc046Ox4F8Tfi78ZNFkP9jfEnWo5F0+OeaT7VuHC/MpyD0N&#10;Ml+Nn7Q2m+JLnT7D4pXW2O1tZfOa3if5pIVkIzt9WNfRFv8A8M1y3HnwjwszQoPLYTwZ2kAYq9qn&#10;gj4IeINOZINI0G4lLDy/MuF+bBwMYPPt+GKUnGTLpxrXunc+cf8AhrH9pnR7bWJW8dRSf2Tb2r/v&#10;tPiJJkdV5+UetO1L9u39onQP7PVdV0+VrjTzJJJJpK8/vGGOCOAB+dfR0XwX+B91bSWn/CIadJE0&#10;e2Ty5Q2SOmcHsc4znFQ6h+yX+z3q/l2l34Ih8yGLYZkuHGQeePmx3qPs6M2/eanyjrn7U3xL+PGq&#10;Q+GPHkmlLaxyfL9ns/LZiGyBnJ7122j2EmleFZPEFvcw+dHHcMi+XlSsdxHHjHfIdjW9+0V+zj8K&#10;fhNY2uo+DdGaxu5ZF3SvM7DBJ6ZbB6Vz9pd+ILTw5/YdtfW81jM5WRvsSblDMGbDHnllB6nkVdOL&#10;VKz3HKM5VFbQhvNT07XtE857mLy4WztbHDdNuKo6P+3p8Q9O1Ca1l8IaPcLbw/ZVeRpfmVDgNjd1&#10;OOtaV74QvLPTPtKWsfkrkYfkgjPOBn1r0Ky/YE+DusaNDrFvc65DLeWUdw0kdyrKZGGSPu9M5rnq&#10;RXU7pzlGNobnmtx/wUE8X20ZuJ/h1pMm2YyMkd1InX8+1a3hX/goh4u1SL7DY/DXTbbdkyO15I4P&#10;GOmB3568Gugvv2APhu6xo+va8schCt8yEhvT7np3re8K/wDBOv4V6TtuX8Va04Y4ZVeMcE/7v9Ki&#10;nyqsmtjjrTr+walqzy/xD+0l8QPjb4hTw1r9pYw2+noZbf7DbncrFecsW9BTrnSlfVtS0y4LOtvb&#10;h40YZIJjU/zNeifGz9mjwF8HtM0vVfANreJd3kzJdyXV1u8yMKCODjjJ69q4O11KSbV5HZPMuHXb&#10;POsgA2gYwSD0xgV6EOWMTFRqSp3loezfsLx+OJdB8YJ4et5vM+xxLAsRDgyZ4OCMdN3tj6V7G03x&#10;10r4eR3d34VvbjVIdQxNHJpiSOY9vXGMYz39a8E+B1zc6f8ADLXp/DE09vMur2p8y0leNs7JOMrz&#10;jj1q+3xJ+MNtqEaWfxB1qGGSEiZf7QlO7r13D0o9nKUroz9pTo6Sv8j2Xxl418Uz23h+L7NJax3W&#10;lq935eUELByPLKqMAkYz0xzXM+G/ELaT8Rre61PV5PsnkzvPvYsFVImyeD6it7V4lk8O6TNZzNJ9&#10;o02OWdmzuaQ8n8znP1rm/C+nQ6543t/Dtq8kUl9Z3UdxJt+VVMDDn8f5VliadsDO66M2w9WX1+lr&#10;1X5knw2+KP7L938KNK8L/E4aZ9sgj8yNdS03dvjkkYxlX28cEfjVj4r/ALOXwm8ca1/wkWt6Qt1f&#10;GJds6zMpK4wowD6dK88vf2NvHPxE8EaP4z8EanZtbyW1vFHaXkxWRBCxU5IBznrxXFftf/Br43a/&#10;8Z5dd8E+HNcazSyt42uLNmCmRUwxwpGa+Rp04ut7lS36H2+IrOnh250uZabddf03Oq+GfhPx5bft&#10;A6H4D8I6A83hjwXdTxiTYN9mkse472PJyc4zmtq704Q38kVkm7/npu6uOeT2rg/2cH1XwN478BaP&#10;ea1fWevXc18niiznun8xyq/Isyk5yB69q7a5ubcXsmwzNtZshecjPfvXZHm9pZ9jljKPsb9393kT&#10;XulB7YRbFTawwrAdQRXzH+09ZXMmp2Cwpv2CTzNvOMtkHjtX0y2qXEu4yZjjOSqqAcds8185ftPe&#10;M9b0bUtPttIvVjDKwlXyVO7B68ivQwr3ueVmKvTJP2dY528N32nXdqqhJvM/eRnPPHf6Uup/sy6X&#10;r3iO41xPEs0Pm3Ak8lbUFVJ7A5HFZfww1DxhrXhe41e28TSw3XnGMyLGpDLgEAjHua5a8+NvxW0z&#10;xFLpkXib5Y7ry932WP5sHHpXZUdrNHj0eX2dmdNrHwK+J7fGj+17Lwnd3mlx3sMb3lmolVVVUBPy&#10;5x356Zrzvw9pV3p2ra7ZTwzWoXT7wL5sZDYxnv619r+A4ZLPw+2rSyu800eJpn4JLFCc/r0rZt9J&#10;8K+IPhNIt/JPcXEM0drcWt7bxyRsjIPmBJ3Ac4x3xXhVLqpffX8z3qPLy80XbRHw/wCD/iH440Hw&#10;ZqV/onia7hNrfWpjeO6bKffHHPHWu/sP2v8A4z+EfDnh3xKuqW2pTTTXUVwdYsluFlCuhGd3P6iv&#10;cfG3wD+FTeErOwTwFYpJqGoKt95Mn2XzAGk2cpgDB24/Wsnxx+wZ4O1rxX4b+DPhZtbtb65EkttD&#10;58NwfMlMfH8Ix6fN+NKXKnys0UpRi6nNot3+Rx+m/txTaRr1nrfifwDY3C6lpaySx2Mz26owkk+6&#10;PmXH4f4VufDn9pT4Y2fxR1+TW9X1bTWvv9Gt/scSzRuzxoBvyy8Dp36msn4pf8E/fiLpfjmD4caR&#10;rtnJe6DpqwXMOoQyW0rNvkY4ChgCP96uJ1b9nP4tH4msdN8KR3iw6pFHINOukf5ohGrnaDuxn2HW&#10;ptRls9wjKvdXjsevx+IPh14g1CbXbL4m6at9p9tc27abMHilchnZuGGPp8xyQa73QvFl7rPwO1CC&#10;yljlsRAY0kgvklVm8sc7QzFck4z0IxXx/d+H/EugfFjUW1vQryzhuLi6aKS4t3RZAfM6ZGCPfNZP&#10;gLVb6z0fVIYL6SONdCn2srlfm2r79Qf/AK1aSpylrcz9vTjPVH2igmt9cvzrFhItmxgMLTxsqyKJ&#10;IwQARyOD0qtqZtorHT72O4s7y3uNWjkjaBmDJ+9GQQyjB5P5V85+Ffi18RdM+Gnia/m8c6i11aiz&#10;On/abgyqkYlUHCNlRknB45roPFP7SnjR/hvpM+r2+m3k2nfYp/tEdits7l2yQzRBc47Z6+9S/ac2&#10;xqvYuN2/Q9E/aw8Q3viP4A60muXHmR2l3GkDBi2FVht/E/pXxebw+WIki+UR4Zua+iviB8ddP+J/&#10;wH1q3t/DjWrWU1qZG+0eZ5jOxycMOPz7187ebbXCtcLIp4/eKr+9ZctpNLTU1xFT9zCzuVo/7SWd&#10;UtpAyddrdBU0hu2Hl2r/AHWA3KwyaH1JZWXZFCqR/d2rwfrUz+KJjAqCC1EfT/Ujr+VVG0XZs5Jc&#10;zknYbduZrdd9yjMq4ePPB96fp0V3JMYbdI18vnc3Cnj6UyPX/MRY2W32ox3N5K5bP4VaOva1anzo&#10;o4MyDavlwLge/AqrReqFzdGi94ak1AahqTyfvG/sm5Zpue0bc5+veqfgIXmq6NdrcMWP2q3Qu3UD&#10;5q7z4a281xrElnrEcN1BdabOrWcGN3MZ9AP51oah4Y0Lwd4du4NP8GzWd5cXFubeG4HLAE5YZbty&#10;K9LC0XdT5tk/xPHzCtHkcYxu3b5WKfxe0ay01dFmsLPy1hslyq/LvbAzwOua8xignvLydlgwzNuV&#10;v7o5r1D4v+LrnT59Pi+0Rtiz3SLGu7Y3HHQ15lZ6/qMd3cldQmRZgf4eAp7VljPZ/WG79TrwMpfU&#10;oehI2yyH7jazMPmU85x+NMsrKX7ctz5hhzj5nQqCfTio5L+GOaMI74XO7bnn6Zp39qOobyDubbgR&#10;EHj3+tcvNDmOqI69WW5uPMlXc3/PRQef1qaKwvp4xJDbHyz93dHk/wA6r2tzf6hIitFcEBcbYUpl&#10;zNOTiNrhWDHd5nf0qVJbsuNm7I+354IFt5pFP3fUU3T2EdoI2KrGFHC8de9Vri5nNoxm+ZmXoByB&#10;U+nXkbSeSm4bVCsvUE5Bwa+msz5yMot2sTxMofzLd+23OferF20N9ZyW8Rfbt2/j/hmrP2I3McTr&#10;b+X5kef9rI/kKsW9iUXfJjcwBU4PIFK6NfZ3M+3nfTo7drNWXymHIb2/+vTvHnxm+O8cWn23g7XI&#10;0mW4kZZGhVyXcjDc9wFxnsKgnkOZl8xQir0+uayPEzauukodAhZrkxu1v5S7nDDpj8TUVPhCLvKz&#10;uY+qT/tWa1JPdXfia8a4um/e+XJGg5HU9PX9ar2XhT4pWutwza5qWoS280g81ZLoHcx45GemRWj4&#10;avPiu1xt1a8vxttWf99bgDcFJA6fSp7DW/H1/ps66zuVlj3x+da7cHdzjgc1z81S+tjotRUbxuZ9&#10;n8KfFdt4xh18Wp8nDAxqM5yG56+9dt4e0y20k6hrWuxtBHY2Zlt45pFVZ5C4XacZzwW4H1rB8K+M&#10;/GupeIl0e68QSQW7GNYZfsa4ViTkk49+PWuy8SeHPEv9hXhgvF1CL7Oz3DOqL5agg5+XjqQKxqc3&#10;Mk2bUY0qceaCfzPN9St9C8WPeaPcmGN9cvFn85OPKZIsDbz0IXvnOa5u28u2jj8OxhdlrCqeYmCZ&#10;MdT9a6O80W+nu7G3ndr4vcTlv3ZGyNm3BPmI6DPT1rn760az1SRNPRlVowyttwWOeTWqitjOlUk5&#10;XsIfB1nqFoPFAufLe0kmtjAY87leM/Pn+QrO8a6q2h+G/D0v2e3kj0e3eOPcf9aHXGWHqKq6nY6/&#10;+71O68waf5kiTSFwAz+Wdq/72fSsiXTLOTwxpY17Rbq1uEWVb2RvmViMbG6+nHFax5u5yYnlV0kT&#10;fDL4aXHjPR9W8V2FzGv9j3Fufs7Kf3m4s34Y219c+D/iJ4L02/8ACNnNHdSXltpEdrJb+SuQzW+C&#10;y8nKjHsTmvkD4Y2Piu41u3XSpbiPSm1G2/tTbNsh8vfxv567d1fcHgr9n/wx4i0LS/Hq6tGdT+b7&#10;LItwvKKzBAqjjGzGOaylzq7R04fl9j7y0ujxT4j63pOo6va5ty05a4Zlkyu5C6lQCTxjn86yrC4t&#10;7y4S1NvHHtYH950PJ6e9d/8AGT4WWHhy+0nXra+a6jvLefbuwRvSUBsY/r+lchPp9isjPZ221gwx&#10;uUnHUZ61afMrmlNKMOVFS9i+xLGkc+2Q52sxBxx0qrNHLd3axTTFju2rtHt+lL4pvr7w/NCtmiDf&#10;gl5I/lHpg5rJtvE9y7SRmwj8wtkyqh4557frRy9iubudV5S2Xh7VNRuVkwnht7ZVZPvOHkb14GHF&#10;ee/DPxxB8OrpdXuIlmFyzhv32wJuUrnoex9e3Wu3+Iqrpdl4e0Cw1CQx65os15dNDcApEoLKUPGe&#10;SO5yM1haNpHg+x1ybRfE1nYLbx28hSO8k3YcqNoXOfc+xrop3PHxFOLbb7Hkfhfx9eaBrk2nhI/s&#10;rast025ejI2V5z09q9QvJ/DXxA8U33iTUPEdv9qvL6G5nkVljHmIpC4HoPTpXmPg/X9G0y6utJv9&#10;O86Sa6VoWWMHHz/MPoVzXTP4H1JtWuLvT9Fm+yy3W6DcwDIjupAIz2ANPlcne4oVFypWNi61G5uo&#10;pLmKeRpwDu2lcSMCcv8Aj1raT4lf2i8+uT+J92pXlitnffZ8BntwmGQhR9334qjFJplnZZ8v95Du&#10;HTkjOB3qEac9p4hv9Vi0uMWt7prW8XJBVm6N79+lZWfNodtTk9nFWPbv2dviZ4vvLp9Lm8SahNYW&#10;1jss0nz5cS42jGR2HSvf/DvxQdbSa3nltX+x25X5mA2yADr7Gvmz4JeD9e+I99p3gzRNRhtG01El&#10;klkmMa3CxgbkJI75r3mXw18P9OZreX4WX/zf69rHxIXwM8jEkXr/APrrNypx0k9TT2cnbljdGn8R&#10;PipYyeG4TbxDzWWN2mjYEHIxg+gz0rlNF1Ga18SWq3+prAzRlmm3bSwPIA98cZrTuNK+C0dskFz4&#10;B8Zw+cpVfJ1K3aMKO+SuePpU3hH4ffs/3lkbzxbr3iixvVmmHlqkcybC58v5gnPykenShSjLVbE+&#10;9GWqMT4yXdzc3cV5cxQRSMnmxzW6jEnszdzjHb1rmPDfiAaXDLb/AG5vmYPujjLFSFGOn4g9q7T4&#10;jeFf2ddC0aSW38beKriZY2NrDJbxorMOdu5gcZ+leUL4q8M2rxvpmiajjdlVmvEIZffCDrWnNFRu&#10;Zw5uVqx3OmfFeePR20s3V1cNHM3lxrH/AKzI6HPTnNdxDr+ly3SaddQbrjyw0iltpVs8jaen0r5/&#10;1Pxd4q09ibS9kt42uftEe1UA3Yx2X/6/vVbxV4/8Rpfrcfb5JLqZQ882OQeCCMYxVRqX2H7OPWx9&#10;KzwaczqksKsx3LhmGSff8a5jxxpVpp2lw3MXnSQfa1F1HCozEuMB1wc8EjjuDXhWlfEnx6+pW8F7&#10;4rutvnKm1n6Lu/Hg13l58R9RitrtZpA2GBjTdnBDL6544rSMjmUIas7LwFaG48QXE0V1MsKzOgZX&#10;/eSEN1cHnkcZ4GKl+Ga6ZYaHcSLrM0zyamXbzpSzFmVOc+/9KxfCPxD0bSdFvNWjg3TTXDuHlXEa&#10;Ek7eh5GeDXmnhr4r67PBqWjf2ktrCLh7jzxbkSrnjb8+dvI+XA6buwFTL+ILZ6n0dFe2FqsnnXcj&#10;w8sxTAHfOTnpwfpUOn/E7Qn13+zrTxJJDJHJh5JF+UcD+LGDXj+l/FTWLjQLewvrmM+XJsZ5NuZx&#10;xjIA7e3XNZcc1wXkaQnc6nPlvgH0Pr0pyi+prTUb3Z9CXPi+xvpPKsPEK3joDvXzFJHpxmuT8UeJ&#10;rTUryws767aOBpykzrjjsfwGOPrXlOkaleaTefaIJGjaQEf8BxirV7ePdRx2Ud43lr80h7rnOR+Z&#10;NRy2d0aSqKUvI9Y8YSaHpaR3krySJ5apEQw4wOPxwPxNaPhHxRP4mg/4k8jfu8E7GGF5x17n19DX&#10;lWra3cXOm2+jyyFokhAXd/CPUe/+NQH4i694es28NafKsdvJEyMynlc9geKJcz0JjFRfNc7P4lfE&#10;e+0a61Lw1MZJDNC0RbrlSDyPzIrym4+HH9meJru9eWSGG4023iijZg8gxGwySCAfvjp6VNPPNfjy&#10;DdGSRuPMdixwemaxPjJp3j3w9r1tp2iNfxzQ6ci3K24LqJBG+Bn1+7USgnUSfY05uWm5eZLr/hmY&#10;aul+1000lvHGg82MEyATyy9c+kmPrzWSBPf2scPkYaZcbQwOc4qv4oj8bDxDpvlNfJG8KNeJ5ZwD&#10;9plByew2BfwxVq1s5Z4Led2aMblI246cdD9PetVFLQwj7255zH4J1TwJcyQJZLJcRb4Jn8n92dzE&#10;nB7+npxWD4kihstNuNKjttzQ22yWXhR/rNwI/MflXcfEkeO/+Ey1O10/7U1mrStBGqls/wCjxsoz&#10;jnL7ufU4rzvxdFdJqOsFrn5Y5JBHtk4VQ4x3qvZ8upyyxCqS5dUj0j4DfCj4geGfGq2+oaPCxmsZ&#10;pre4huwcMYmK+h53CvU/HXg7x9Joc0Dw3TXH2pTAPODMqfZp923n/np5fHqFrzr9m34s+MvE3jWO&#10;41vVYZZLDTJRDE1uI92yAjBAA6Beo/GvVviF8SnuvDa68dHRWt7o2qwG4JB3W8k+d2Oxixgdmz2r&#10;mXN7Sx6MuX6umnocX43t/EFj8JLxLCW6j1RNOhDCPd53mCNcnjnOc1y/7Lp+If8AaeryeNhqkkX2&#10;RDb/ANoeZt3bucbv6V3mseLZtM+Hlx4/g0pXmWxiujatIQvzKnGcE96zPgd8XL74p32oWOpeG4LV&#10;LWFJFaOQsWJYg9Rx7Vu/isZRTlexkftMw+MtS8M6fD4Dt9Qab+0MzLpu5nC+Weu05xnFWvgXa+JL&#10;b4YrF4ytL7+0I9Qclb1W8wqWG3O49PSt74y+PdR+F2l2eraDpUN1JdXTRMlxlQFCM5Ix1+7U3w68&#10;W33jjwh/wkOq28cF19tMUkdvuYHaRjOec805d7GVlzuzLPhTTP8AQJIr61kWYxptWTJcYlkJ78ZB&#10;H6V49qvhjVfhZ4j1zxxeWsF1DfXqpDb/ADbgSxI7cHHevftOh1q60ibUPOgaVVj+7GRuDSOmeT/s&#10;jrXy54/8V61rHjzXvDWsay8lr/bUf2e3ZFKgiT5sD/cq1H3dDjk4ptLU6/w9aaP4maTxMGW1NxIh&#10;aDg4IYnGe/X2xiuh0/wzb6Pp6XFjetcCa4ZuFGEwBnJxzjjivHtK8C+Ib/X0l0vTLj7H9tQbkysZ&#10;iE7bmH/Ace9ej/C7RdT8O2dzDrNtLG8l1I1vHMTh493GO2cf/Xo5p25SqcYyknY2vDWm2GriZ9Ri&#10;k3rNNGqxShPkkUKx5B5x9K6688N6BeG8Ei3m65uvOkZZFwuS7bR8v+2feq3w9/sl3vJ7mONW8yVI&#10;2kU8EoBxxyTxXXah/ZUkN4bRIdstwZIt2cYyxB6dOR+H0p+zuHtOSpytXOv0rXpbuK1827aMx4c7&#10;WPyqG24+prbn1e1ntvPS5Zlm810JPOQTgV4zF8V7ux0y/gjsLW6fVCokkkD7ogu7KA447HI69KZD&#10;8btb0e0UalDZw28ed0oWRmVGzwAOe9czrxjKx7McqxVanzwWh7D4E1mR9Wto7gsEurfcsbMRg859&#10;+mD+NQ+HPEUtvreq6RdOrG8tRDHJISem4Z9Orfhjoa8atvjRPcalaXvhqVbuOLcIftMLRkA8YxnI&#10;H15yK24/H/ijVLk6mNBsVlboAxVevI+9xTjWjzDlleMdPZHaL8U49H8K6l8PtQ06xvbUXUjWsjsw&#10;Nux2BjgcPwgIGeCM07xNo8aWNndWLLNBJ1ZScrxgZ98E/wCc157e634z1fxPPPqHw5t/srW8yRyN&#10;dqGU7f3coUY3HOM5/WpNE8a63/ZObic/6QpE0MmQEY8ED6H+dXGpF3OetgcRHklJbaHReHL+OLSB&#10;oF5tcW+opN5x5CBXGT+RFXNU+I9tpGm2VjZwb2tLhbkPKPvMc9vxriZby6hhM0LlVf5Pl7jb3rNu&#10;JZL+ZpmnYs3BZvTp0rPmdtDSOHTep1fin4kXniKFBN5skbJi8ibCrJk528dhk+9VPDPxA8ReDNPk&#10;XQ9YMNl/FYburdNwGOOT61zqyssgjeRfmmXI7ntinXF7IkkgW4XaWGY2Xg/54/OpUXzG0uWMbI7/&#10;AMC+OtUa2m2Ga1iY5VT8oeTPBLHqeeT3xXR+CPEw13xXcajcX3lm3s0SOaX1xuP05X8a8bN588Tm&#10;XzI45B5ihcc/1xzzXc+E/Httpt/I9/oEe3ycR7sKMbWH453d62j8Jw1oxjdo3viFrK6po96Rcbri&#10;TaYfL6KRnt6EdDmu18HroSafp9rd3B+0TxqNs2CxbH8WFyvTjPavIPEnie31iUC1svJWZJGm342j&#10;joNuPQV1cniLXNLvbOw0zxFbs1vtfdNGMn0DHqwzkHPHSnKTijCEY1LKR0/i3VtK8TaFfWGg65tk&#10;tY8R/uf9fj7ypkcgY/M9RVb4Q2MGr7dQgu2W2t4y1xBdISGkJPXnHGPrzXJkXVpfyeKNOll2y3TI&#10;tusIZC3VkJx0znkdRXUaJq9v4e0BtDmjNwt58+6O5AEG4feGB94ZGfqAKxUnKVzvlCNOnZG/efE+&#10;30vxHa2hKSfaI90ahcE4POB7dT9a4jTviRqGkfE7z59OS8hsYmlVoSIyIsP8vPDYwfQnd1rPvprG&#10;HxPaLqWvrJb2Nm5+0CMfu8j7o9eP1rL8HalperX+rC6uh5Uluxj86QDYpU4AIx6GssS/3d/M2y9R&#10;hOT8mZPwo8aQ6N8aLnxZqyTzWuqa9LPa2q/P9njbyvlwzY48tzgf3vevG/iwNT/4S6abUL0TtPf3&#10;c0BLFvLiabKpz0wD0HArsdKOq3Pxbh0sQCKxj154bOWOE5eEWiPncevzlvm9qwPizpttH4neKXeG&#10;hvJYIWK8mMLGc+53Fh+FaPm6mNGcHJKK3E+FC+V4N8Q24kZnmuLdI/Lxwfm61W/aKs30u21aC1Vj&#10;DFcHy3WP5VVZHyB+DAfhXtfwf/ZQ0nxh8ENP8V6LfXkOoapIz3Gy4G2QxyOowCOOAK53WND+C73W&#10;o6f8SIdUvLw3Uqz6bGG2xSbzvAcbdy/hx61z0cZTqSahq1uVjsDKHxaeb2PlD4M3szfE6yi07zjK&#10;3miPyM7uUb0r2z4dWF3fTajo82tyRSzXHmXEc12IyyqDgHd9a9E8G+AP2VfCetR+I/D3wc1yO8tw&#10;THPvkbGQRx+8xg5raju/gXE13Z2vw11yGS6VZZsFdxXccYy/TJrSp7Wab5GLC+yoxVpr7zynx9Nq&#10;vhzSNM0OLxBMy8RND9oDbVZ2yOBVG20vQ43SS98tvmV2Zm4OBX0N418Ofs+62bXxFpFteQpZ28CS&#10;aJawlfteIRuDbh98P1IIzXKy+F/g09x9ti+H2u+Wzf6tZF28jGAN2cc+tTSlU9n8DOmtGn7X4kec&#10;+O/hp498L31vbzfD+8jaa1hu1ZY0U+W4JQsCw6+mKz5tJ8S/ZPsUXw2vgzNlX+TK47fe6CvoT4h+&#10;J/CdydPurO8dY7exhtJlkt2zHIoOAWxjGMc5rDuJtPcJLaXIkbpuK9fXP+e1ZxrYhQXOrMc6cYy9&#10;13PH9J0fWbHS9Q1GTw5qVvqEbQxQRRSJudW8zefvDjhTWLLoer6hofig6jbXC38otvsv2iX95nzR&#10;nDZPQDFe9TQRSWNwhh/eboyucfN96uD+JPhvxBomkTeILm6VbPV76OKGaJcvF82c8nB6eldGHqOU&#10;jixUVGJ8x+GdCtp/HkGm+K4pEWHUW/tDJzIB0IGeCfrXQH4YyWni+a7sry3W3W8d7dGb95sOdoxj&#10;GcY79aveAvC+j+K/H+padqbt9ofU5wkxlwy7dx3EDjkj8zVWXQ/GEHjSSCSO9aCPUpIknELkbFLg&#10;HPTGAK6l7stUeZZ+zWvUh1vxRo6Xi2rb3+UI6xruPriu+8JfD2IQR3txfW+/TNSiulhIOZ0kT7oB&#10;6Yxz6VzPgvwT4fvfElifEkCpbzXUYu5egCluuR04616p8avDfhpdcs4PhdfW7Wq6E8dw8F0P3ku9&#10;gM5PLY24o5YyujohLk+Pfp2PZPAk8mo/s13kcka+Xb3E6/uz13SK/TqCC2K4e7F1bsssKxyfKDhp&#10;G+8K6zwn418JyfC2T4aaVc28VxbeHbe5aOL7zSYAlLHHJ3Ac5JNcu1usQwqRrHtYR7lzj0x71pg4&#10;tKSMMwlzSi/I9e8BeXF4F095W3StbFmWHgIc+pq8ssV0/nENu8sFR049DXOfDvxB4gtvDFrp2raC&#10;1vaRxYt7mOXmQEkZI6g/Wult7i0ldfLuT8sfVj92q5o7GdP2vLoOtoLK9d22uuzhl9fxqY3cXmW9&#10;u8MZi85QdxOMZ+lOigAtZHiudzdPungf5NYmj/GDwp4dhvNc1O3F4umXX2a8tWZd2CcCTB6rjn8M&#10;VMjaL97lPSdQs7S3ty9nptmsnWFR/wAtFz39K0PDzaegS2htI7O4mgDSpCeTz196iuD4a1LS7bV9&#10;J061uIZoQ0cke18cZ4wff2xXJajD4i0jSbw6dZNazSQMftH/ADyG4HH5Db6isOWMlc6fgmkjt9c0&#10;a3vBa27yTNukKs3mcngkfrXLeILW70rVDZaZoMkyKvlLKrcAYBxjueSa878S/Fj4uaJI8MFzastm&#10;MLuUlmOMbiSepHTvXIah8fvi2LC+nu9a8nZ+8CrCh6j5sEj6D8KqlGUvhMsVWp03Zo90EJS7UJpc&#10;Kw7AFVhznv1/CsW60240+VZZZCytcB12rnZXzjb/ALUfiq7t7meHWLho7S382VjboCFLBR255Nem&#10;/D34w/Dh9Gs5vi145vIftknmXFlayhCYTzjIBwTzWk4zpxva5hRxFGtPlTPPPildPD4u1aG4iXYt&#10;wdpwOh7Y7fpW/wDs3vcT+Jr4xgxGOxbcqKeQW6n6f1qn8WdW+Cuo+KbzXPB3iO+1DT57gBYXkH2h&#10;Vxkktgg4ORz1rn/DPxU0zwJdXl/4OWaSSeJE3SNkFM5KuFGQehBA/OrjdRvYmriFKpa573DcC8aS&#10;OLU2O22z/q9wJyee9Vr7aBNCL0bvJi2/u+hz16d68r/4aNtLldP0zyzaXVxcbdS1HDbY4QcnagJJ&#10;JAwCx4z0710fi74/fAuz8Pz3UNxq99LtT7LCd0Zl7E7icKAQfr2pc0uwuam+p3cpuJFkEs64WRSr&#10;eXwvHIPHeqKNLq+t3Gh6BfQyahHbhljyPu9yeRXO3n7V3wNHh+OG3s76SaSFVt/s8IjkQ45yW+Qk&#10;fSvPfgt8avCPgzx/qHifU7W7aS5uGNu2Rh4yDuBwOucHA65rKVSrGm2lrY2pxoOrFSlozovjFo4m&#10;tWfxDHeLewMpDLcKAQp4XGSMfzrHvtCttUsW1LRvFiwxwrlmZdojUEdSPp+IrD+PPxNtvEviO6uv&#10;D+tm5sbp98bGMrxjGAp5BxXP6PceP08G3+o6a7tY8K6yL8pPTP5AD2B7VhGnUlHmkzq+tRw9aVOD&#10;bR2+k+DpNQRph4xt5oNwy0LlwrDnHbmtODwHqTyeT/bVuVLHafs/Xjg/eri/hX478U+F5rq11LQk&#10;uIGbzFUOCwkAAABzjb3Nel2PxB8MXSxyzzqi7M+T/dBXI6d+lEqdSL0N6eJozV0zzRYdX1FptO0/&#10;VkgS3upEkAJy/A6nHTjt616p+yz4F8RXXir+27fxQsn2RijKGLbAy4xyMk9wPc1wfhO81Dwel/ca&#10;xozSfa7pREvGDk4B+lelfs7+P/D82vah4YvtVt9KuLpklt5PNVljkBxjI78d6c41OiM6VaPtNZfI&#10;+q9Rtr/+yLLwkH/tS6WNT5cUOMcY79+SM18yftV/CPw/8PtRh8WW9iyySS41Czltw0UbYyJBtHPJ&#10;wSfWvpv4NeIfD2hapJd399C1xcMY4JFf5TheR6ZPHvnpXFftifBy6+JXga5vLbULiyvrXc7XWGPn&#10;RfeMe0EduK5qTlGpa52zm3HmR8T+MvEuvXkK2+lawsiOvzbV2Kg/u4/Stjw18PviaL63gu9sVrfS&#10;RbZ/tClo1Y8tgnkAc1DpsWjyXd4mo6at2AEWNZGdMMvcbT3/AKV0mneO57cRwx6epj2gIs0zvsUA&#10;DAz0r04xfLfc8mtjH7bexe+JPwy1zStb/s/whqV5qUFnGTJN9nDedJlcbCpxzz61uD4VQ3ml2trq&#10;+tS/ahGouIYXwFYjJBHP5Zql4M8XSeJvEMmi35tWWO337Y5HBRugzz7H8au3PxI8OW2oPpunaoz3&#10;SSHfHvkG1h159Rz3rGrPXlsbUZVJe9z6EC/Arw/aQNLdedcIpB2RNk8HrnjHvXkvihNP0b4g/wBm&#10;WUL5hvl8mzXLvtyDt6k54P510/xB+L+taZ4id4LZpYoowDtmJ3bvqe3rVbRvjL4dm1+GWfwVbi6M&#10;kZFwqhXQtxuBx1/GqjGXLdq5Esc41HTUzA1abWLa4s9VvxfLFcSZjhZzmQZzyOo49fSvVfF+kWlt&#10;8LNC1HVdQjs2uN5mmkI3Kc8AHOOc96wLzxFFr/iKQRW6sqKEVZFyeOc98dfxrp/ipolh4v8Agf4f&#10;0y+1VLGL7Q4kuJFAA2vjaPc1z4qq04W01OnAYeMo1HPXQ5nSV07TXitrbxzO8tvIk0cP22AdPmHR&#10;c4yOmea1l+NXjHQPGkmti5tbrzZ/Nuoto2cnOFI6ZHeuUtfhF4fn8Tprlz4otnWFo9tuu3OAgUZO&#10;e/WrHieHR7IHRtPVRujZ1nRgy8rjrjnpWceWUrPXQ6uXkp3StqdT8afj9pfxWl0uXWfh7prw6fho&#10;Y7q6diJM9Qy7eOgx/siun12VPjIY9M8XvZhIbGK90+DTZN8iXBIId4352gE9Cea+db3w9m0tYjqq&#10;sba5L7h1Jznb+Fey+FbHUI/EkOsPEztDpUckbW67m8s4AOOv1qa1NUYpQ6F0aka0n7RXuPuPBnxV&#10;udQvF8E63b30a3kkLKzLHMVRXO7ZjuqHuMZqHwb4o1nTtVg0vXLxreGLXLea3YtlYo8t5u76hsc5&#10;q7o+ueILqTX573VZBJuD6fMjBXgLZzjjONuRg0zSdNWa1t5bi5bc6AvwO46+5zQpOpBqRjUpRo1U&#10;6d07/IZ8Y9M8ItqX2zwrY2O2W+uXb7Au5QMrg5z35NcgPD88HmXNnZRt9oXbMnlEjA4Ax713zaJB&#10;HuJHyhBz/e49fX1qS1sl+z788gY+UYrejiPZ01E5K2GVepzt2PN38N2AjVZtBjWRVPymMj1Hb3rU&#10;0bwJ4L8X6VcWXiLX7jRYYnV920hJGx2LHGBxmu2OnQhXm8zBLfe25XHpWf4g0uOTTJNk3Pl4VgP/&#10;AK3WrniZyjZaE08HGnK7d0cH8d/BfhvRpV8TxeMLXVH8yKN7CJVLKmOJPvdDtz071k/CfxHa+FvG&#10;ul6nNZstvqEcltE8OVZJHiZAe2Bk880nxb8L6SurS6uutySXVzIqyWq7cp8oAzjtwKk+FfhqTxP4&#10;jsdEa7j0nbbzTLfXFuZY4gsTNuCjqcr2/wAa8zGXk2pO59NlT5aC5UlqeiReBPhf4r1g33j2zaaw&#10;ks5I1uo7iX5Gx8jZU8d+ece9cF8JPiRo/wALfgdfeMr/AMMXl9o+i3U0a3lhICHV5dgLblIyGIJ+&#10;6TiuS+MC+JPCOoW/9neJLhWtbMJJdac0kEM4yT91sduDxwRXefswabZaV8D9K8J6hp1teHUhPdXV&#10;0xffMNoZFOSVK5buv45rLD81Oj3QsfKjWxV1HlfU868WfDXVtU8P6148OiN9i1a6W/swnzeXAVZi&#10;W544Zc/SsX9m3wx4Z1f4iL4b07UVs7qW1kuLeSFR5sk0PzLEp7BhuB9QK9M8VfGC1PgXxF4ZuPD0&#10;tnJHavZQeQBJESUIA9QDt9OK8V/ZQl1bSf2i/DmpxRzW66fcPcTzeTuWONUIJOO3OOOan2k5UZ80&#10;bdi6mHw8KkOSd72Pob9ub41fHDwF8bNU8G+EPinqlhp7WtgJdNhu90PMEZ5RsgHPcVzPii2mi8c3&#10;Wh614njkk/dNJd3EajzHeNTuLY4wT/Ovuj4+6Z+yt478Aapp3i+TwneeKoVt5LiC6eP7VHnaQ2CQ&#10;33WBHGAK+Ifib4W8GXfxI1Kyg1NolW6BjVTmPaFXjIyOnvXLl9WNRJKNmvxPQxNGtCTbldPbyOA0&#10;7xnDPd6hBDZbYVmtUk/fld0c/m4KtjPWLPPXcCK2NV1W3+1Qwx2W+G30ue6k+zSHcFjUnBz1bFJL&#10;4Q0Wyv7xFH+vmhdbz7QCu2APsXaR1xIc89q0NO8OLp+pyXWpamtxA1jLapGs6xsiSry2QpBx2zXs&#10;aXuzy/8AaFF336GTp4jkCTWlxNhiTJNk7Yj0+b/61d94b/4KF/Cm/s10a58Ga9HcaaBbXE8JiZGZ&#10;P4l+ccEjNc3qHhe3OmrJYXzGNYzN9lCg/L6g9/0qtof/AATl+IlhbSeItK8aabPHq7fa1jkt5UMQ&#10;cZC5x7/pXPiJRtZHRH4o3+Z6XD+3X8ERFJFdaZ4ngWTJbbZowC8kniT6Vwfir9vX9n/XNQW6099e&#10;vPLhVVVdN2FWAPUmTkfjUOsfsEfGOK1khs9a0OZnjIH+kyLk+nK15Np3/BPP4u6Vf3NnqfiHRogk&#10;aPuWZmyG4/u8f/WqMKpe0vHc58ydGNKy26nS+Jf2rfB/xPgj8CaJ4Zvrdl/eLcXUybfl6HAJOfxr&#10;H8QLZPazXsbJMUKpJIqlQWKnJAz7VaT9kfVPg9aw/EPxD4mtbweaLU2cNsyY3Dg7ie2D2qTWbmxu&#10;bOS1EKxJPLud4+WyBgcZxjn0r3KKlKHvHzdXlkvc2ucX8OP2zvGnw9u7h7bwlpd1J9maFZJ2kXau&#10;c9Aea7Cy/bM+OniSFb+yi0eyVigj8myLFckDks5/velS/Cb9jv4beMNdvLbVta1QLHb+aqQzRrnJ&#10;5HK+letaP+yJ8G9B0/yLCx1S6VdpVpLxs5B6HaAPT8qihGpGX7x3RjimuW1FWZ4lY/Gn43+JNRnl&#10;1j4gzQwxqSyWsaR4x34X29a5Dxx4i+JEkVtBqXxK1mb7RHuw2oOuFzj7oPoa+pk+EPwQ0C+kaXw3&#10;YwqOs13dE5I7ct1qlf8AjD9nHQJF+16/4Zj8ngbZI3O3jjjJ4PtW79jy2OOmsVzJtnzHeWepahoN&#10;lA+sX15cfaMzOrSSMEx365PNMg8DX+kRtNq2jz27yRjyWu4Spxu5b5hnoRX0pdftEfAnTrfybTxH&#10;HvlQ/wDHnYOwIxx0XH/6q4Dx74s0P47+MdI0bwhfXBnmRoPNuYhGA2d2QCeRhe9OKjJrQcqdXl1l&#10;r2J/2TLeWXxTqkemRkG30/52jk2MwLgYBPB45r6b1PQ18TRWNitjcTRW+nxxsrXAG1l42jy8fjzy&#10;a8r8IfslaR8OPFFl/afjy0u2uLiMT21z+5VUX5ixIOeT8v4130nw9s5vEfinxFp0enyW8el/Z9Nt&#10;bfVmz5xj3b4lB554+tE6tGWxth8PiI6SIdZ8NRWXiSzW5naNrd1Dq1wy/Z/kJ2HgjrzVrVLWzvZF&#10;h/4SAeTtV1UTbgGD5yBjHan/AAy+H3i3wrrtnJPFY30kegvDfpeagJd07HIkKg53AHv0xXWwwa8k&#10;pji03R4VSEfN5ZZh973/AFqYqMi5VK8PtHB67YR6pdwvZ6vfySQ3YlVmhVsNnnHAp0cGrWt1JfQj&#10;Upkkt2i8yRdoRSp249ecnHbFdxYxeJBcTeb4itkXcf8Aj3sU+oxke9Zviy3vrbw9fSWXia4uJbi3&#10;WERyKojALHJwoGce9U4xtsZxlUnNanH2V0Le90+3kst01xuEMjKDsKjJPtn9aw/idYzeOfhnq3hX&#10;Rkht7jUbg2HmTcqrFuZMD+lS6j4nvNHksbN4I5WXHlyLH0JYKepq/wD2tfNbedFG5aPUPs77Y+Sp&#10;x8+cZHX9Knl01O1S5ZWufOPjv4LeFP2dvHfhnxvc6kG0ub5rye1Z5RHdIORhgpwT6dMV5P4l0iHx&#10;Xf6l440zU7fb9tkL2e4+YVY5D49MnHPevev2rrPxF4o06x0e1t5rg/bpRawqudz4+6oH8XPpXkPw&#10;58KXNt4J8Z/2rZyQXMejgeXImGSTeeuehHP6VyVIRjUZrLZNdRnxf0d7ufS7TSrGSaa10eITJHGS&#10;w4yTx25q6k9rf6GIZzMrtCyK23gcY715tpep+IdIupJdO1aa3kVdkjKx+76fSup8L3Wt6r4b1TUl&#10;ljZrOFJFyvctzV0qsVJqxhVjyx11OqW20BUnkku5JPOuGk2yYUg5xj3Ax7daz9H8JaN4j1Oy8P6F&#10;KJrqaZFVJV2qdqvxuyeuR2xXP+HtSv8AUoZm1Ab2WT5cdhWx4b19/BPiq08UWOnR3Ulrdqkce4KG&#10;LRMepzyPpXUrSjexwSi1Plieiaf+zb8QLa4l+1eHLf5of3fl3IbgSo3XjnAI4rHt/wBnX4hYZpfB&#10;0jHc4+V1bBwcDGe2R+Vb8P7Yni2NhbT+AIm24yy3x7sB/d9TS2X7ad8JGkk+GcipJwzR6oPTnqlZ&#10;urrax0RpU7aSsYN78E/F8Vhp9ufCE7NaaasNzujHMgZmyOfQr75qvF8FfGztdxv4Juh9q0mWKA+T&#10;1mDAgcdOmK73Wf2vLOwt4mu/hvfr+9+VVvk6gKzdu+4VoWP7bXhV0ZpfBOsxeWjS9YmwmdvqKPaS&#10;lpYn2VFK/MebeKPhH4lvgGt/At8rx6Z5DObNseYqgfz71DqnwhvovEE1zc+F9Qhs2sbTypPsrqGk&#10;EKh+g/vZr2c/theBbS8+yXvh/WI2e3WdGjt0ZSpAPQN2Fas37Wfwq02TGsx6lHIu1tr6aSOgI4X1&#10;B5zUtxvqjSNHtI+dLr4eatDYa0lnpGoKxt7f7DvjkVmbzAXA98fzq94q0GSH4eaa9hNqCagsgWVf&#10;3isP3vP6fpX0rZftOfCTUbE3/wBvulh3KzNJpD/KcZx06dOatn9pn4C3fkXF/wCI41huOYHk06VR&#10;wdv9z2NLmi3oiowlH7R87WuiWlx491GHUNXuGhju2WxW5uGZWQc/JnqK7fRfA0lr4J1CS80wn97P&#10;JHgZAUzQlCCPYn9aT4+/F7wN4xaPS/AGtW91dQzIrRW1s2UCk53ZUYridM1O4j01766uv3Syus0n&#10;PyhWVckezMozz1ArX2mmxUcKuaPNPVPfudpdxW89g8bBXdYeOme3r3FeM6j8VvixpHiqPRtO+J+s&#10;Q2zXQjWBdQk2xruxtXngY6D0r0ie6v7KwW0s4VdmVlVlyCxOOcV6xY+OP2c20uz2+KPCMlxHYxRz&#10;QzSx7o5AnO4n+LNclTl5dj0qsZTiowdjwn4i/EL43+F9C/tHT/izq+6PUBCv+k7twKnnkH0FHxJ+&#10;KPx50zwxoqn4u6srXi5kWG4CHhR3UDvX0HL4m/Z31rT10y8vPCc2VV1SS9hIVs9OT7frVvQ2+AGm&#10;J9rOqeFbJWOHLXNu6t3A5z6dsYpQdOUmjiq0cXTgnzJ2Pln4d+KPF+q6y0vjDxdqWpyCMGH7VdPI&#10;FbufmPpXpt6uj2vjjU9PuI4o91lnzvO2puKJx6ZPI+tdv8efF3wy+JOm6X4e+GHiPTbm40y4Z9QS&#10;xjC7EZQFzgAdvevL5vDFsbq60qTxC32iHcRDJtU/KAW5J5xkCuuMdNBR5vZrnep6J8CLbUbv4YeI&#10;YLaGTcurWjRLDv3L8knoc96sahD43s9SUxXOoRx+Xlow0uP1FSfBbw7DB8J9ct9MupLp31e18yPk&#10;sP3UnPBHepJNE8WwX9vcWK38cbR4kVVlwF3c98V1Uo+6cOKlJSVj2rxM0Vlovh+30+7jjjuNLia5&#10;SYfOzhCflzn+IHPIrj9A1KfR/FQ1DSI5PtVrZ3kysMEZW3cjI7jOK7fxHZifw3od3pdrG0NvpELX&#10;kkijeCYznaMdSTz0rmPA4tdI8QSeJLrUY/Lsbe5M9o+4yvGYyHbCgghRk9a5sZ/uM/NM7sFzSzCi&#10;rdV+Z8/63+218ffghqegeA9JfTrjTLzR7O5azvtP/wBS0o3PgghhyTwc17R8af20/hz8LviB/wAI&#10;L4t8K6t58dvFI91aqro+9AcAFge561oeAvBP7J/xW+HOh3XxCs9BvNas7YeZNNdGO4X5i0eTuXd8&#10;uMfyqh8df2Pvh78VvHS+Nta13VILmZY4ysLJ5YVVCjgrn9ec18XzYOVZc0Wrb+Z91y5hCMnTkpbW&#10;XbU4T4Q638LfiD8e7H4v6t/blm2rXU8nhOOS1Cpc7YSsgkxnbjjHPPNb32iKe7e7jZVbdhSCORXH&#10;+CdMv/DPx38FfCnSNMuLjSvBt7ewR6o0J+ZZUJXzcDaDu4GCAa6qSFLl+YvmkdiXVTx/hXbGKVW9&#10;+mhx+0coyT3T19ev3Em+1jL+cZJN2cbsZDfl7187ftK6X4f1PWdOGteI009ljkC+ZGW3fN14r6DY&#10;RQKxjudwjUhW287sEZr5f/a6ad/F2nQyhmZbZzkcr96vRw65btHl4yXNFJm58FpfCXhjSbpm11Zr&#10;VpwFuHtjtJxz6812D/Ej4IyXS20niPSvMziRmjG4t6YI/wA9K4j9nAW974PuNIbT45JI7gu7v0Kt&#10;gf0/WqWqfs0eLb7xnNrVhLZrazXpmSNmPC7unSuuTPJpyjyPrqfRnw7/AGk/hBLp+p/Di18cx2V1&#10;cTNHJBqWl5WTgEFJBvxkbfTFSeE5rPW/Dt1f6f4r0e7hZozHb6fqcbyBgqgHYCGGTx0r5fvPhb47&#10;svjfNqK+G7prKHVMrcwJvVVX5d3GcDIxXH+Hr/VoE12NLlo8aXOT5jEEY2n8+n0rxOVe0bT3Z7bq&#10;fu1GStZH6A/F/SbbS9M0FZtOvLVpLlS4vI+HJ3nKcDj86v8Awc8U+HPCn7R/gvV/F2pxWscUyk3F&#10;022NAGiJBNfCHg746/FTQ/As1/Z+MtQP9n6lbC38y4LrF8rggKxI5r0eD9tTx9FcaH418XaDpmuT&#10;LNMjNf2YTf5bRlWBiK8gcH1rOSnyqw2qVS8G9ND67/aP+L8ekftaeKPH3gu/s9Qsb24ER3RJLFLE&#10;7vgjOfrXlFtPLY+J7i4tmWNru9uUO37v3Yvf/Jrg7z9rT4W+JPFEOqfEfwnfWceo2EN0i6TfKqxy&#10;B5P4ZFb+Y4rqvhr+0b4Cg1zXfDy+MIbf7TfSLHDf6YH8zciKCHw23jHTHNSoqnCzjrodSk6s7J6G&#10;loPjnQ9M8Aa54D126uBqhWaazkkdfLaEP82MjIwM8cg9OKpP4P8AAmv+CNRtb7wZpNxPcWqk3H2V&#10;VdY8RkqGjCnB5Gc1zlv4G0/xd41k+J+k+N9GvI7HS720k01dUiM+Czk/uSQxx8ucA16lceGbTTvh&#10;rDrI0fVre7ns/LuGuowLcqMbdh2g9R3PQihez69SZRqWXKcf8Sv2VvhFovw5hvrCTUtPXxFcW9u0&#10;drfJJGo81TlNyk5z1BJrz3xx+yvaXXhm103wr8QjJLfXFvb+XqOmtGsIgHGWRnyTj0HXtXvHjebZ&#10;4L021eT5INTjK7uifvF/p3rF1vw3q2hx6RcXHkrDJqBuFkikSVZEKsQVIJH4H1q4qT0uY7w+Gx8/&#10;+OPgN4s+C/wR1+XxPfabcR6wbRrWW1ui7Hac5KkAqOPz9a8Ejs9hkikl8sN/EOB2719X/tTfEHVf&#10;G37Ok9/eQW9lLY3iRRrZwhAVL4yQvGee1fJFvqmoTI1uYxKsa/6xl7VjFyU7TWvkVU5fYxdPYni0&#10;eS7vDbRXse6MkbmkXBH51abwrsmSCbVrdd3Ibz8Kv15rDuLu6iuRuXO78qtJLd3rgJ5bY/ur39Kq&#10;MqcpWsZz5ras6Jfh9pM1nNdHxrprOI8+X5h7ds03TtBjisWuLme0fd8sbfblAT39eKy5rQrCPkkX&#10;dy2OOe/Gaksr6zt0jublvkjbEidCRWqdNSV0YctSUd7nRO8Ol6FqF9pGorI39mSLM0cnHK4GOPeu&#10;B1HUL6a20l7i5eRv7PddzNnpI/FdjoOtxzS6jPawtGY9Oma3hVQVJ2k859P6Vz2nPPr9o95fwq7r&#10;NGkZKjgHd+lVUi6iSi7Np/gyFU9jG8o9dfmbfhDRrfXfAlq0t2iyRTyZEhIyOvXHPNZNnpEdxqE9&#10;rBcKFTJZlbjj6itvxNbR+G9F01beJQx3MxxxnPcVy+lX04vJp4HZi+Q0Sr97J/8Ar0VOSnJRktVu&#10;OlKVai5w0vsaCWltct5aB32k/fxlvp6URac0cu62tfZlZuoqG6m1EzKyxMsgyVUnG32ptrrWsyzL&#10;Gl0vmNIAGKjP0qU6d9i4xly7lpvtlhcbbSHaykFvLY5x6dKvXSOUjJ0KN1K5VlXJP14rLv3u7W7M&#10;8FwqytJ8zAhs4/DFGp3+ol42ur5mbZ7D+QqXLdahGOqsfbGpaHJagv57JuYNs65qOySaGRXkjYLn&#10;vkd+n5/yrelsLi6K3Tx/Juxy3/16ZPbXF4hjVPlzlSvXjvX1HMmjw1Fxdki/YTNNbQozMSvCsx5P&#10;t9KndkUbZCw8vIz2HFQWUT2sK+ZH8yjcjY/WpEliUYkKqQflBHU1z/aOq65Svdaeu1ovLBWblVxz&#10;j/JrJ1a5uvDt1a31giyJFGN6rJjcu4A9Aevr7VvG5iaRFcc7V/i7+lYfjDX7DwnJDfajaSTQqCHj&#10;hX5gMjnt3xU9LMT0NW18aXd/+4t9F8t/IEsfnEsNuI+DgA5xJ+lJ4u1i7stLtbm20jzJJpCY1VuF&#10;YHBDZz1rItPjL8N7t1sl0u+DNNuOYuG474b2FWl+N/gDxGF0y3F9NGql5LaYOFIGB1555HFTyx7M&#10;T9pH7RnT/GuW31G1sP8AhBomaSbyo3jlAUMc+q+wP41seJvihrcOh3Gjy6ILGa7UI+2ZZP3Z59O+&#10;PrzRJrnwW2w3Umg3W9ZN25rWX5P9rj0rWgv/AAT4mtryDQvD9xdalNYslrDcLzu9ifYZ61nOMbp2&#10;NoTqONro8uOq3tj4ikNwd1vp8ihJXjI3s8BJPvWd4mElhd/aym5po8Kzr27ce4NakmrWnhrxBJqv&#10;iXRJFs9HZo9SEx3CKRlIUYB55x/WsTWtVsfEs63ll50cLIFQzKfnHPP61taMrWRlSl+9tJkui2ni&#10;DxFo15b6atn5EcwkaOSMthvUH8ap638KvGOvaNLHc3Efl29t5u7ySu9R2yTz0qWz1jTPDWkyWs15&#10;9lkkuD+884KCm0fKBn1pPEc/itrK10a0XU/P1CFvs0LTkeYgGW284IxyevFae7HWxjX9pUk1fQ5P&#10;4candCf/AIVnDAwXXNUtYmmVuUIbYP8A0Ingivqq/wD2bvG/hXXdFv1u7OSz03T0dlW4YSTbARnH&#10;QNlSevrXzX8LNe0TwrDf6jqCwpqqtA2kztGGdJAWJZdwOOcHpXvnjD4+/EHx/qnhXwpY+PLKHy7W&#10;GaWQLta5xGzujsuOpznjBrF257nRH2ksLFJ63Rj+N7DxLYXen3d9DKkFxBL5O243K/zAkjrwSevG&#10;azbWU3BMZlVWUgOwyRj/ABre8feM77xLpmh6ILK1iGjWpgia3myJlwo3HJPJ29uKybT7PLD5buVJ&#10;bPTq3pTjGKhoOKl1Ket+E7nxG6tHeKu1MRxrESePf6e1ZqfDFrVXmEhkDMwb9yec/U11WjXUNhJM&#10;sU2dx7c8+laVzf2zJ5n2jd3k3Rn5emT7UX6G1omPB8MfFS+C5N+gxrbzW4xdNMOjvtUjjPfpn1rj&#10;Na+CqPDpN3qOtSIL6Kee3VFC7diyEg5PfZivR7/476va/D2TwoNT0hY7W3KISv77EchcclsZ+o6V&#10;5L45+Nl1/wASOWXxWoht4ZkW1sY1UBCzdcD/AGm/Cumi4RWp4+MVbWzR578NPDOg63qslvq0RFwL&#10;sLBIshGeeRjPpk/hXtWheH7LR/sGnW0CkXMLGbbIdxwJSCeePurXznDDdT3/APasUe9Guwi89Sx4&#10;rpp/EH9geJWtdWmlgktmVJIZMsEznHTqOegrSTictHmvqd9NZ2UazKrQ+WrOpUyDBAPXOaPEf9ns&#10;sMUWosYo5F2tHJkKcE4GAfSobHRIb3RtsERbzI8tIo6Mea5648f6tdRS+FNP8NnzLECebzOnlp1P&#10;9axVrnoV7tJLoet/Anw5qOs+MPL8NyNdTRRyuY5pCgKDGRzgHHpX1NDqun3l4uhrcRtdW8EbXVru&#10;G9FbOGI98H8q+af2Ste8X6d4v0/Xp9FgWx1GDy3kYuSEIyT2xx3PFe3Wmt6dqfjyTV4bazh861RT&#10;NHIPOfa33WGSAOuOK8zFRlVnse9gZRp0Um1uXvia0troQitZDukicQvuK7WI65/ya89g+H/jG4t4&#10;9R1T4mXUjTKsbfZcBSqngdP1NdZ8WdbWaxtXsZg8fnNt+b5s5HbvXN6D4ostIs44tQkJh3lw28H5&#10;gMEYHOc1vhuenTtY8/G8lTENMq+OtAt/DXhNNKiv2mZmdkmlB3NkZ49q8/hcoI3juPlX9D/hXoHx&#10;D1621LRNzbY2ZmKxtIGbGD82B615xbPFAcEezL1PauiUZOJy0JRjJq5p+Ip55ZLUTsrbk+Ztw659&#10;P8K5/UHnu9ULyzKWWNTkY9OBW9qT27NaxRH5kizL82eevHOKzPsx+0xzbcqc9V/SnTjoOt709GNA&#10;EkseyFd6su4r35610ckLTxyRyvtVurVjrsdo7jY33V+X156VekuP3BCtzuxy2DWsdzm2ix1nqv2G&#10;3WEhm5YY9eevFYPhO9jutT1y5mZ2ae/basgO0Ko6AHoc96v3byQ24jP3pJPlFJLoNlZK8+neILW+&#10;dpDO0lk5ZY2KjMLZAww7joK2925lfmZP9nRXV0Xcu4Ejr368VqRXbLHJG0mzaMe55H9KraOmI9xc&#10;N8nHrjaTx+X51m+MtZufDfhvUNd02za4mt7bzVg5+dsdOO3HNZykbuKUbo3rW4kkfGRt3Ac55Wpr&#10;a5YXq+SdylPvbvf/AAry6PxZ8a9ekm0/w3D4ZhnhkRJ9t9LI1s5AYKVK8HBHHNXE8Q/G7w1aW7ah&#10;pug3kzXCQee19IrM0hxnAjAAGRx2/Os+a6uTqkenxaiJZ44Zx91v9Zn5UBB4qjr1ypmmjXaNy4jY&#10;9cZzn+debWvxK8ZXfiGTRbbUPCf2wSlGtV1CdvmHVcbOvHrWjo/iHx/d+J49L8VaXpYjmszMk1o8&#10;pYEMo2ksPQnms1vc7XTjy6nYWV9Ilp5UAIJVgJFGWNa3i/4hXcWtSanf6UtxI2nx3Em2TbubyScY&#10;x1+Tr71z9tqhgu0OzjoF27fU12XjW88Ga14muJzbW8bXNjCXjulICL5ZGCRgcDdyOop3TqpvsKUX&#10;Gi7dzj9Z8eXn2u3iOiqTessaqWPG+eSH/wBkzj/axVj4h3LaZfy6zYiFLeG3t5JPmCRqgjUnrwB1&#10;ycVH4uuPCVto6+fbw7xCzW88Ksdjh3YN16eYX6/SsHXbvUdU+G7Xuv3zMZdPC3U0cQAMaxBTxg/w&#10;geua23ehx+8tepyOm/tKweItXW3j0ixt/OkkbzJtQTC7SBtGR/Eelc/8RNG8QXFpqPi1bK2js5Iw&#10;6xxqdw3N9MdVNeZ6F4wvZ9UtbK98NpBF5sUPnR6XH8yFl3E5T8cjkV6h448QX50XUfD1neSSabtx&#10;FHtCgIHGMkAdz69Kypz5grxlJqx658C/iR8PvHHjS0vdJ8OeX9l0vybxpbUDJ8kq3Q9+fzr0r4g3&#10;3hBdPVTYWclnJMz3QNqNhfynA7dfL8wcYOM1wPwU+Gfhnwb4pt7Lwrrbuuq6ar3Ks0bZZos8Y6YJ&#10;NejeMPC08OmR6TdyqwkuvP3dCmyOSPDLzkfvB09D6isVJ+2ujslzfV7NI5C5t/CepeGLmy1O2zoL&#10;W8RaNdyqYdq4UbecYxVT4a6H8LNIvLhvhtbLC7xAXnzOSwUkDG89N3cd6uan4f1+98LahoHh+dbW&#10;9aGNbaWddyIwCcn2rE+FXw+8eeCdZv7vx34gtbxrq3/0KK2tymMvuPJGMc/pXRKUudI56dtUzR+K&#10;Nl8Op7a1u/igsP2UXB+y+cXH73aemzknbu9sGm+Dn8HTeE5JfANwtxp/24ndCzcNkbvvHPvTvib8&#10;P9V8Z+HIbCDUo2mt7h2dpuQdyMnGO4LfkKj+FfgHU/h54M/4RfUZ4rmQ3klwsyqVVdxGF/z7VXvX&#10;2JleMdDoNG+K3hiW132eqR/ZYwMpHEcjLsozx/fVwPevnr4x/EfSvG99qug6fpTQyWetR3H9oMB+&#10;93Hyxxwc/MD1r27w58HLPTbGbTG1WZjLtbctuFGBM8vc/wC3jnpivFvih4J8LfD+TWNV0LxNcXGp&#10;S6tGlxa7o28pc55HUHPQ81otEcNRyctUNsdX8deFPAdrrdhZWkkbatJY4mibJYEgnhsdq6LwFret&#10;+MtKj1HxHHaxmzupFj+y8DdxnqTWX4Q+Juh2vh230fW791Md00ixyWrsqOTjPyg/MT+Ndp4N8XaJ&#10;4wiivNPijZo5pUmzGyb2zxwcCs9eY6ou27RmyeKNQ0GRoLaOJo5jdTOLhuhjjBA4PQk/oMVsXviz&#10;XrJ7yzgmj22908S4jG7aPO9eP+WY+tUY/F+h+F72TT9YmFu00lxLDJHb+ZhEUeZzg44P41vv8UPD&#10;NpHNBJBNJJDOYbhFt+Xk+bPJ68oxz259RVy2JkuaV0zxTUPixqula9dQTWfmBbiQDfJ8oO48kbao&#10;w/GnXRfqZLLzoy21lkY4OfX5K2vFK3v9syudIWRptQMS5zjLeYwO7GOkZzzxurm9V8cR+HtQbT5v&#10;DNrJMu0ZMpG3cMge5xXBy3fwn0n1zkpxftrL0/4J1DeMdRtH+3Wuu24YNuWFWyGI6Dp0/Wse9/aA&#10;8dXNyzwxG3Xdnyo2fanHb5T/ADra0v8AaR+HmmeDZPDU/wACre4SPYL6a41Al5pCGG8NtyuOwA/P&#10;vycPxiZ7v7DY+DLdY5JgkaNMSVDdB0rV0ea1kc7zS8mvatK/a5rXXx8+IGoGGKPdDsj2/ut5yB68&#10;c16Z8I/FE+ueDt9+u64ac71K7ccDnnJP16cVxL61fx3n2WDQbcoIvNdl8zC/vFQDr1G/J9hXTeAL&#10;6eS/vLOe2hiVY0bEJc7myezE9AKSj71tjSpifaUmnUb+R3Ekz3ULKrKWVgFVR1qO0gxYGWaPDbyi&#10;1Xt7hhbMsbqzCRf3vHTPSpg7/YY4omC5YvJnrx6ZrTlPO9oxszj7Upkjw/mD+H7uO1ZN7PdylpYo&#10;m2sx3Njvnmtlnla9YrH83lgqrd/fisBPtt9cSWW1fMWQ7dpIU8A9e/41oomUqnvWZGk/lzMm/aV6&#10;ruyGrS0/VtQupI7eO4+aTaqyPgbBzjGfwqjHo140MszJtWOCSXLH7uBXfaB8CrXVbC21NPE2yRla&#10;RoRGDgq2Oeec0c0afxHPUqR5WM17RJNPWxmiMjNcW0h3E7lZhjIGOgwai1nULWcRyWYk3Kv7ws+S&#10;c9Ofb2qno5tNdkWy1nxLJEtjNLFb/wCimQuv3eMAY4wOasalofhSS2E9rql20m4ecWtTt3HqOvQH&#10;P17Vb96JnRlFyuybSddvLSzuJEnbAjBZZPmIPHQdM8fUjNXIr+/ure3vLe5ZGkc7vl++oI+X3HJ4&#10;61zPjCPQfD/hh9XstduJpWmUMzWpQbvQlj/StnT4Yb/w3b+VeOk21ZVCxnPzDIwcYCn1NRyWOr2n&#10;uvyJJrm9k1aS5NmrQqzGRTgKzZPJ7DHpV3wDp9pLomrXkDot41hLlWb5X2I5A/LPIottI0GC0uL+&#10;LWGWT7NILyFjkRsGxxj8fwArN0K5tdHstd1XQdWDW8diPOfy8htzOpJ9RjuMVy4pe5a3U6sDUcqj&#10;a7M8xtPGtwvxPtfBUlhuuI9RaIybht3LH5n5Y/WsXx5fXD+IzHJFs+ymWJsN1YHnHPeuj0yw0UeO&#10;dO8U3tiYLmbUGla5lDKN5TbnnrlRjFct8UZdPm8StPZXK7pjJJN5ZLZJfr7cDpWsvZy0Rz4eNaMv&#10;e7n25+xrqCD9nfQYdyN8sx+bHTzn4r5d/bp1zxl8MP2gtT1LQ7hHt7mzgd98KDdI6kZ6EZ+X0HuK&#10;+lP2MoUl/Z48OvaSLu/fjacDnz5O/wDnivD/ANubTJ9Y+LWo6JPGd7abZTRyK47Bl9Divmcv5qea&#10;yt1v+B9Pm0faZfG/kfOkf7TXxWijUQ3Rzs2jciHjseFrqdI+JHx81eKG7s3t90lr94A7tpxyeMf0&#10;ptj8ItLeO2P26dmVVWRljUjjjrivR/D2l+HNMtLa4tgy3a24t9xkxvGRwRjHJANfTyryjHc+Uhh5&#10;N/8ADHnHiT4j/HfwrosmuXlxbhUjCb2U5PPDZ4GePSuSh/ak+LgRo2uYnVlxuKdMY54Ne/8AxT+G&#10;uqeOfBlx4Wtfs0MlwEKyNMMEbgfT0FcDa/sdi2sI5bjWVZ1jUTLDMvHHXkUU8RLl1diq1KpF+4rl&#10;fwnq/wAcfF2iw6nd+Il+y3sKu26In5QPvdcdh+db2pfFbxXZXEdpo3hyS7/efvbjzUVf90DPU133&#10;hrw/P4U8IWvhq20+KbyrPyGkW4QN9T+Yrhb7QG8OwzXJt42jj4kj8xmYge+R/hWftPaS9/WxtGMo&#10;0/duYP8Awtv4pnWptHXWbWFZriJEie3G5Q2QB7kZH6VveMPi/aWDt4X8falNJa2M0ctvDHGdqOep&#10;AHf8a53VEgPiCHxJa6eIpY2T93My9Vx3IJ/X6U3x9YWHjnw/JcfYvst4s0b3k7XG4EbgowPxrenC&#10;C2OGtKpy66nmdvqE158QZLrw7BIy6pqU7WceduVLFufQ8iuq0T44xQXN1oH9gyLJMJIWmkkU7WwV&#10;J+nBrmPDYbQvGkL3F2VXTbyQW9woyoIPJ6dxiu60Tw58JLq4utTlmha6kMkqM8xDNIQW4Gf7x+lW&#10;4yOanKEtOpX0a+nur+xtjGsbSXCgqvORWvH44leXTrtY5FhvNKiuFjBUFPMuEi2kkdRuz9BiuegS&#10;906+tb+ZWjMUytu9F6k9/aun/t3RbYQzWkm5mh27VXKqobgAYHGcH0yKIxjys3rTlzqKO9+F+lm9&#10;to/FEc3+krBcWswUkLJGGVgMeo5/A1vXeo2emRYvr5I88COSRVDHueTVL4WXfh+x0K4bU4Jgkccj&#10;xxvlVZgBxwc1i/tH/Dm9uNGkv/DVrc3VpNG7sZ1UiwYFDuDjkoRnkgEY5op1IUnyvqFTDyrax6HX&#10;f8LL1O8sNM0fQfiNp+nj7M4X9/tZdrbsOpzk8nBHYVzsXxw8WW2oRX134zhn2SKWh3II3x3IXHHf&#10;8K8E0X4cx3rTSy+I7i42NtYWShl3f72f6V09ro3hHwpBHcXGmGFsZ82d92T6Zb8e1dPs79EYXkmt&#10;bHumu/tI6lc6PLappEUEd5C0cnlsRnqMjI6jIPGK81v/ABBHPqtzcW93LJprwo9u0kLLKGOSwfBI&#10;OG6GsW38X6RqM7R6MBI4XLeWwYr7df1pup+JYdKiWTVR9nRjjMmAWpRjFS1CpLmiemfDn40+L/Cu&#10;n2/h3QtUt5LVLjiGe6IKBuSMEjgnr9OtdXfftPfEnTPGptvEFnYS6bfQxxNaxAMsYzy65Y8nbzkn&#10;rkda+eJvHPhLDf6XG2WJX9597J6UyDxxpUs0VnpepbpCflXeDn25olRhLVCjWlGKXN1R9Y+FdbvP&#10;H1zdeMrvTreHT49SaCW3vo2zIPu5GAQQcgCvP/iVodvpniS9sbDwl5cazOPL+1FlGf4cbuRnOPav&#10;NvCHx08c+BIXjsXWSzaYS3VrcyBkfBzu65HTsfwrqZv2nfAXj3WJLyeYWl9dPxaswZST/dbvz64/&#10;GsaVOpTk0bYqdPEU01v1H6xp/wAJ9D8Q3elw+Gmtp7uOPdbNI53K2GAHzdM4/Kr9z4U8H6jqcWmX&#10;WiQtdLGq2sE9xiUoOQMb+cj1FVfFNtp1/wDFeHxW19bra/ZLc7XfDDEYHT/69SG40yf4r2nihL+B&#10;40t/LG1sl+SMAc569a6PeZ5soU1d2W/4BaeHfAV60sNn4csnMBMc0dvdEsrAHrhjzTrrw/4X8OwP&#10;et4YEeGEayR3BOc+ozz+VQ/D2wGj6hql5ebW+3XvmRBQSRkmtTxLdi/s1sbe3n+aZG3tC3IH4f41&#10;LcjTljHWxxPxFstGm0qyvdG0ZbVpJCNy5DEYyB6+tcvrFwJ7eO1ZjGIYVIDY65PPrXovijw+3iHR&#10;rWCPzLcxzMytMhAIxjj361zdz8O7mRmQ3Uecn7mc7cdcflTjKMdGYVaNSpK8UcRaAwOx9W/yfrXZ&#10;+DvhR8T/ABFoUPjrSvC0h0ea9+zQXty4WIz8kDLEDkjA5xk4qdPhR9nDJ9szlvlbb2x/OvbPhp40&#10;1Pw78L7P4G3NnDdaPqmmXUs0rsRKs0cmUIOegCgbSPfrWOIxDpJOGuuvodWBwcqjcammmj8zg/C/&#10;7KvxJ1rVILfxRpEdraeYDNdR3CM6qMkhQOK9o8IfsWeMtZabSfCnjdtJ0FtszJdWbuqP3Jc7VxwC&#10;Pm9c5Nec+O/DurahpMnhvwNHcLqLxkWpW8bI7k5zxxn8+a5jxn8ZPi94Wh0/wXB451y0XT7VRcWf&#10;2h1DNyAWB74/A7s1C5a0k4m8ubC07T187a+h7D4u/ZW13RbqSLVvG8eq6bYWzR28Wk2eJHY4GQz/&#10;AJjqOOteZt+y38SLnVJtc07TJdOt5AqWawgyNx8uWRsHtjI/vCuTv/ir8WILO1ubj4lahMt0vmBY&#10;74sw5xg4Jwc/Q81Tb4t/FuOLym8c6k+1SArXUg+vU/rXbCnFLU8utXvKyuj0LUf2aP2lB5b6Z4gt&#10;biEfPGzOEfp/EhXgj05+orDi/Y5+OWj3Fxqy+LNPtJLnmeWSRk7nn7vqf16Vx0vxL+KTHzV8aakr&#10;Kv3kv5M89+T/ACqtc+NvibrdvOb3xleMkfLJJqbtkdM7SeOT0/GrfLYhyqcylqfo5+xT4I1PR/hR&#10;HpfiSa11Sa2cma6iO9WYYYEcdcivYvF2nLqnha7XWrdrPz7d0WQ47g8j3r5F/wCCc/7RUK+G18Ha&#10;zNB5lu3l28a/KQ2Bn2x0+pbGa+wPGGrLqng0mW1WRYF3TdWGByVI7jGa+exEXGvqfY4SSqYda30P&#10;zG+JfiSLTviRqeiXWnyL9jmMG+2jBUhXb5/frW6PGPwUg0v7Re6c8bW8Yk2yRum8nGSPU/j61c+O&#10;nw/8NWHxZ1SLw5dTLBcSeeFNuzbWc7sK2eVBPHf+dcZqfw30bVI/JvtUmb5QrKIx97pxz1Jru9pT&#10;5Ek2jzZUpRqN2TOpvL3QdBiuNc8KWcdvfMyRzSLcbmKk9GU5xxXF614i0KeeS90nSil8zN5knm5y&#10;xHJ64H1xU1xoniXwrDOurwtBpe5Sk10qxscccccgjnNUbPwjp+oQ3t3YXsN19qj2wOtwR5PB6YGD&#10;+NVGn1YVJe6lFFGx1bT9Z1wRavo6XGUO6ZmY4AHTAIHX69e1Q2r6XJfLdLb/AL5JlH7tRwM8d/UV&#10;uaV4Wl0u5ZDtYPa7CuB8rYC7h+pP1qjoPhC4N3daXZXUF1qLLujjVgrfe6/Mevf0wa25oo5ZU7yv&#10;YvR68sF209vb7MLtlwuO3LfStnXfF9j4x+GsPgm9ujZi1uy4kMe4PzuIHpXJ6xp3iOxtZJ7nTJG8&#10;nCptG4Mc57e9Z1ut7b26rdJLGMfLujIJNZSowqSTfTU6qeMqUbxS3OjsfCGgWHiqPXR4ohbydheG&#10;SIjeoQL157AfnVjxLqPhcs2k6Ksa7Ycs8cm5VB4wff8AGsiyt3vr2Py7u3dTGryM6fNjoFz61qeJ&#10;PDsNjpyvFGkclwuzKx87cH86z9nyyVzoWIqSpPlXqcnNodpcWtvbR6ov+j3RkYCT7x9BzXtXhGbU&#10;LLUIdaUlGhsQY5IXyVU4APH5Y96+fF8Kss0by6qo8mYFlwMkBs17f4T1W7sdSt7+Nj5cdrmOaH5k&#10;z0GMfng1OJpPlVh4Cv8AvG5aHSaTqAuoddkvLJJvtEgmt52+Vo35549Qx4qbShImmxx+XhSq/N04&#10;x71T0PUra8m1Tz7ZWaRzIu1ivltzxjPIOf8ADFaWnSCTT4XYbVWPHl7s9hz3rhinHQ76kuadxxmu&#10;GGzygw68d/f2/GpDHKjfvIlznkLnmozcQ20SyXDDO7POBiqN1478O2py9+Ny8My5Ygjt07VSuRY1&#10;DG0UO6K3X2ByQKoa4XXTZl8jdmI9unHt/Wp7HWLLWFaS3m8xZiSrK3Ug89aXWPk0+WNDhFjwTk89&#10;6a5rilfl0PCfi7oUVtr914gs9W2ytOokhjUEqoXp9Kzvhf4u1PQfEdnf21wy20bOLmOZlCmJlIf7&#10;x67Scd84wKsfEuyaPxTdajZalHlrwiWFQc46EcVq/A/TvD2seNjpWuaYtxbzafd+ZbzSFeRC5Vhx&#10;kkNtPrxWWOXva9j0cn5pUbLe7/MyPjda/DH42+G7fTIPH0+h3EMzXMKzoVDfIRtz05+vWnfAyH43&#10;eD/2X5Nb+GmqtdXVrdPFY6PqVjlWy/7wxlxtJKE9CDxxmsH9pHR4PhnolvqE94s0dwwt7SUxnIk2&#10;sfmHpwfr7V7x+yld2njD4baddadfw/Z/ssst7amdMxNtUbihOVGQcH9T0rnw96dG8Hob46VOeLUa&#10;qs126o5HxX4LuYfhjeeMNRtY47hrJL7U7OSFs+YEJZRyehJHXtXnv7LHi/TfEHxxsPDem6W63Gqa&#10;fdWNruxjzHUMM57YXHrzXp3wW0zxv8am8ffDfxJ4mSS3trGc6fcTQ4KhQ5xkKN4wOK83+B/w3Hw4&#10;+N/h3xRY3BuJLG7aSOKaRVD/ACHjIWoj7apRqKRpWlgadSm6aa9T1j9vP4IeOh8b7rxRf+DL+TR5&#10;FtFj1SG2LxkCKNSCR0wR7Vzvi/QbBPFN1H4fi8yy2LtZTs+Xy13Y7fe6fSvqT4pf8FC/gC+jah4E&#10;1gXylre2k03VFs2lguSwVhjHzKR0wy9RXy1498TaDr3j7UZLdpFQTD7PvDRlgVHVTj0zzXPl8qzs&#10;qkbWO6tThHmmp3vbTscBqniK6svE/wBjhvldYdVsY5oyoYsskU7Mp55+4hz1ABFXr/VNbXU5rCzi&#10;jhi/sm6uGhaAHzZEVSpyDkDPXHatbUbXw9HYf2Zc3kMq/aA/mKsbNHIMhSzY3ZAdsZPHNXtLjs7I&#10;tfXUlu10IzDG00azLJEwGRg54IHp/SvYUo3PKlTryUrS6lfT7yX7Iser2PntLbMzNDH/AKoYz064&#10;z27ZqvH/AMFAvixo0/8AYcHhzw9NFprLBbyTW8wYqoxztkAP5VuX89lHpSj+zM7o2CSQsBs3Y5UA&#10;+/6V0tn+wZ8JfEWm/wBvjUdct5Lq1WeTyblf9YwUk4K+5rkrOF9Udd50/M421/4KK/EGOZZbz4ea&#10;DLhtxaNp13nGM8se1cN4/wD+CiHifVfEs+oWHwz0q3kkXDbppWXr6ZHsfwr1u6/4J0/D1IvtMHxF&#10;1+OLyuC4hOenH3Pr+VcPrX7AvgCx12RLzxdrUy7ejRRrkevToarC8rqe5ucOOqVPYq60PN1/at+J&#10;Xxeu08Ia1ZaalozCXy7O1ZWMi/KMlmJxgmk8SXd9PZXTB3jWBk2xRoPl4YY4HsDXoHjL9mr4X/Cn&#10;wsuv+F7S9bUPNjjWa4utwbcCCMDAzkZ56Yrkdfurux8LSWLamUgm2+dDuUBmx1J617lC8Y6nzuIj&#10;KtG60MOy17xfZ69BL4a+Id5a293Zo1x9luSikbmypz/u1l+ItV8WarrV/Fd+MNVuFj1DbEj6hIw2&#10;h1HTPIr2T4Kv8F0ma48R6toTLa28QjW5uoiq5Pbc3Br0K5+KvwD0EPFD4p0ONy4AjtY0YnI/2QfW&#10;j93KV0cXs6yhvY+Z/h/4Pvpbq6nn0nULqRIyNywySYYr1zjmq8XwQ+IGpW8kVt8PdR/h8tZrbyw3&#10;OTycV9CL+018HbRriPStZuryRlYMLPTZBx35IA4rmrz9sbwzukudL8F6rdKjBFWSZIx256k0c3kP&#10;2elpTPKLn4KeN/D+jya34l8NfY7aKRUbdMrMNw2gjB9c/lV/4OWir8TdFTSRbSeZdDZLettjGFJy&#10;Txj6V1Xi79oi1+Jlnb+Db7wZJaWd1eRNcTC6DuiiTBwMc9TXuHiH9mL4U+BfB+g+KfBsU0N3NrAE&#10;MmuXTKxRf4QB8pzjPaqVSUdyY4ePO5Qd7HoHxS8OaJqmu6Jb+Idas4Bb61Dd3l4LUrmNUGY+SAct&#10;xxUmpeFPhzqfj/x74jsNX0/7NeaOttodm0mzdKYkPmrk4X5xjkA984rU+Llh4S1fXPD+meJNTWwj&#10;tvECTTTR2rONqxZVBwQ2WAGBzVa/s/hze+O/iHr58Rw41DQhbaVZvasGY+Wp38gFCHBA3AdeuK5b&#10;7Hrpyu/l+Rn+AfhZP4Zaz1m08UWOpR6Z4ZEOqQ2lwSwuGZjuIzyQDjJwamXXrWKF4pbS3aQQhy05&#10;7buvX3707wP8LfD2mXlvruneOLS+Sx8KG0vLO2jdfMkZg24+uA23PP3etanh7wzojXCzRadb/vIV&#10;ztXdzk8ZNdFLY4qzfKjEh1zScSPLNHu3naI8MD7DHpWb4z1KLVPDLWsc/wBn2+WfMKsdx38rgLXp&#10;Nv4fso2WBbWLGP4Yxx9axPid4f0ybwjLZvfrZj7VG32hoy/zBuFAGD145rSWxjF++rHhF9qa6Xql&#10;uxt1nkKhWUjqpfg+ta761qKws0Om5ZdSEHQt+73ffx/XpWTrOpSaT4itWtbdriP5YmwvXLY3D0x1&#10;rbTXdQkhZk0tY2XUPKbep+4D9+playOiM90zn4NOi13WZxqehrJDaySTW82wnyph0ZTng8CvGfFP&#10;hy/t/iL4g8G6RdM1rqmjrfX4kh+YSKC3B7A98ZFe5aJd6t/a+oGazWOzdZgzcjLAgDv6VwFt4R14&#10;fE3VPFGr2szQyeHmgtbiNh++m2n92R1wQeuPSsay9zRammGkoySmz5ul8UeCdZ1Czs9T8G/2fD5a&#10;wajJpsmZLk5/1nzdG6cDrit/Rbrw74K03XvDM2q7ZpvLhtbe6XDOnXceMdDVR/hssuoabq9prtpM&#10;t5dtE+mpIBNbyLJj5x2B65H9Kj+PHhjUB8TNSuLTSZGjt2hjkaJSyxgIFJJHQbuOa5vaWloazp82&#10;rG2Pgm6065aaXUbW6jvMPA1rMHVf9k46EV0i6PpUNosLaMrsrK/2j5wVYDAI5649RisHxD4Zl074&#10;U6XqcNxJHL9sn8xlypC8981L8HdJ1HWbTU7qSa6uVj095IQ0hIVg3X68frXbGrtFHNyKN5y3Nm4i&#10;0yHdcT6cJztA/ebgCA6sDlcd1/pXoXhX9lLS9e8L6f4k0vxfNAt9arOLb7OGUblz1PPH1rzmxt7n&#10;UtUs4HWRUkuow4U9VJ5B/Srll8YfjNY6RZWHh3xbc2yWcJj8traJkeNcBQAUyDw2cmqkpWuc8pUf&#10;bcrWh6dqX7M8PiaCOW48YRnyXctttTt3EKM9f9kfQ1nWn7Ieo3sV1HF4phfdbtBGTFjCFgd3Xk9f&#10;SuR1b40fHHwrJHa2PiSJlkmf902mw5wFjYnoODvq1pf7Tvxrt4LnVVuNLkaGAuqzWGDtEmMHaw9c&#10;1PNWvYprAxpps7e//ZO8cTXiTJrmlyCKx+zj5ZA23aBk8dcU/wAZfsx+PvEN/HqKW+ntujjQx+cQ&#10;F2oE3dO+BxxxWR4j/a3+MHh8xRjRNHuImsVuDvt5Ucsyrn7r9M5qOf8Aba+LNhrMlmfA2iSNDCju&#10;yySrw6hgeX9+1Rzye6Noxow2Z12ifs8+PdE8LSaJd6HaTNPJHIrW9xnAUbcc4+v+NYa/s3/FHVND&#10;tdCk8KWwMHmHet6pKAuW6dc89Khj/b38eWYnubz4baa4tWh3Kt5KvD56fr+dSS/8FAtXg1NoJfhl&#10;DHJLarKQupHC84wMoeeKz55U3ewRw9GpL3ZavzOV1n4LeMfh54s1bxFr2lRwWOrXrTWdwkwPk5bA&#10;BXrmr6+H9Pj8G3cCeILZbiRZhHbyRyA/vLiCRTnbjpGQeRzisj4gftaJ8cJ4vDVr4EfT/nHmyNfe&#10;Z0bsAoxVW61O/g0hruV2Pks7NCMfOqTRxE5PcmX9KuElKndHRL2MZKMzWuQk1l5JnWOVuVCru57d&#10;D9f5157a/s6/GPTtVvtaufh5f/Y7qRnt5EUNvUnI6NnoR2r0658IX9vatqGLhd0eQN2Rjj9eua1d&#10;M/br8Ix2a+Gv+EM1n7Tp8aWs0ySw4ZkG3fyw7rmues9Ez1b81mjwzxh8H/iXc6JJHa/DnV/MWRSD&#10;9hY4GfUCn/Cb4PfFJNTYyfD7VtskZRWNmwy3pzgV9B237aXwi0vSt+qaZ4gjX1a3jbB5x0etrwt+&#10;2x8Fn05rPw9Z6xfyqWIh+yrF8uBzlm9awpcvtNTHE+0krpq/oeUeE/hD4++G3iS68Q+OdDn0uz1N&#10;V+ybplJkKgFshWJxyDz1q7dy+GZtcvNYgeaZXO2GSOPYw3YB4J6ZHPqOldF4w/aE0v496tH4et/C&#10;dzp8ehs0k8lzdiTzNwAGAuMdPWsu6sPDlhFdSzpMyrMy28kSqMnbnoScDmvTpfw1Y4Kj5l5noXwq&#10;Sy1L4Va5LZaftb+2rbd5jL8x8qT5hlvWmzeH9bbUY5rCyugYbfa7RKSOucna3pTvh3b22o/BvVLL&#10;TnjVv7atdsckij/ljL/ewM8iqM3hPWbjVo5oEXdHb7X8uSMnJIxwG9OPwrppebPPxHNGSZ794rn0&#10;6PTvD8YZmZtIiX5VwoIj+Yvg8c+tef8AjuTWtB8D6h4z8P2drdR2KSQah59wUZYpkKEjH3yA2ccC&#10;vRPEV3u0PR7exjj8uXRYRdLIy7gwUcr+PXg15x4yu31H4e654FHlw219ZyyTXOfmVo1LqACcHO3H&#10;8q4sZzPBtL+l1PUy9wjjqfP/AE7aHm1n8CPHer+ENP8AFPhrSBfaXNa2vkTIwDFYxtbcuflPB9az&#10;f2sPi58YvCXxnuLLwF8Q9St9MEMAhjjYSRBtgBA3KR16471b8B/twax8Frvw38GvFPhS1k0lrO3a&#10;TUYXfzYll+YkjkPgnGMDrXqPxJ+NnwL0vxHceGPE3ifT4LzKu0N5CVZdw3Lztx0PYmvmJVJxrLnh&#10;ddPQ+vh7Gth5clTll19Ti/2evFvxE8Mal4P1/UfFMs83j23u7jXluraNvNaEEIcbQUIz2xVuDWL3&#10;cyxyI25s7lcc8+lYvinxz4J1TxB4bbwR4mtbp21ZWhW3mydnU7fRTjkcDjpV5blY5mliljb5t2dn&#10;HP0ralGV+d9SJOMYqG9t/wDP5lsXs7QTHy0kbceudwz3/CvCfjb8Q5fDt7a2b+F9Kv2kjZlmuoGL&#10;RgNgAEEDFe3TtDFE0iJ8zKSxVsDjp17V5hqnhLwb4ktLe98QyW7TK0gLTzcqN7YGM9PavRoy3PJx&#10;0eaKUUcz8NtZ8Q6hos3inRdI0+FppjE8McJVflA9/U1Sf9pv4gaVrj6W+iaaWjuDGflkHfGfvV12&#10;kaXpHhuyfRtA1XybeaQkLFMMbj1PfH51Vt/h14GvdQa7v7WOV1w3nMwyx6luoyf8K6vijqeTGMoU&#10;+WJ9AaJpGl3egSX9xaRreA20rZGTl5JsjJ+vrWfP4T+G+ufC69ttT0m3u9RmmjFytxb58uNscK2c&#10;7SAPTmn/AA3/AGhvgrrGkar4KvPGsNjqkUi20en3to+Z9jEhxJhlHHI6c5qpa6HMNIu/Edld217Y&#10;3NjCbZrG/hnLY2kjCMxBz6gc14MvZyqO/c9+j7SNFN72Od8Y/sw/Bq+0caHofhyay+1agn2iHT5m&#10;RnkCvtxu3DqR0GKwfFP7FGlXt1o/gey8Vajo6w+dOP7Wsg7LvZOGxtI9cgHOa9f+JDaNJoljqOhv&#10;fLJJIsksd5EqlZArHjb1GR3AIrM8AXniTx5e6G8m6bUrmznwrzBWJDp0LEDPtWcX7ug6nL2Pmv4z&#10;fssfEDwv4gsPDtneaffCzsY7UTR3flec+XbgSbfX+lc94g+FfxK0n4ltqE/gnUYrVtTjUTR2rPGd&#10;uwMdygj1719j61dLoXxIm/4SLw1YXy2+xJLfUY2IWQ7xuBVgVYEdRUWh6lc6f4mvLuJUV5JrhPLI&#10;4zlDj1+nSq9pU0ZMqVPZaHxRpV/dR/EfU7Yyyxq11eKVHcYk/wDr10Hw5+JvxN0DwjqVlB4ovIYD&#10;ocl1bQrcEhWXG19pPtX2Hd/DjwZ4n/Z+vfEOueH7GbUbaM7JGsxviyT91+4x61594h+AnwY1Xwjc&#10;Jpvh1rG5ktYrdpNPuXVvJkKEgBiy559KUa6qSem10VKhOja0tzyHTP2yfi3qfhma48YXNlrVvpTQ&#10;GG3vLNYwwMoVstDsY5x3NdVqP7aXhfXtB024i+HraWum6lAl2un6g8iurKwyBNuK+43c0vjf9ia1&#10;8L+HH0vw/wCKry0bWLmGKEa3Z427JNwO5fvDjstef6/+yf8AFvw14cbRoINPv5tSvrd7P7LfKpdY&#10;1bd/rCvPtTi4Ss0R7TE04vmtr+R2fxr8e/Djx7+zzqkHw9vb7ENxC15b31mkbKxwcgqxDD8Aa+Y9&#10;P8hI2SQ8MuHO0/Nz0r2hfhp4++G3wW8SP438G31jJdTW/wBlmmQ+XINv8J6Nz3ryyw0Ke8tmlkka&#10;ONR/dJwSetRa87xZcmvYpNWsUvJ09W+fSvM2r97zen14qaxbQ7SRZXhby93Hlk9fXpVgaREml7Vg&#10;ZpN3+sVGy3PQ/wA6uanoWhxaTDBpEcklwWxJIsbDnOeQRz6cU7O+xm4xelyquraJHPhLBvL3HO2T&#10;5mz3qOPUfDMU7GLRWlMhACSSMVxz16c0J4U1RJGWPTrhmIzxEcg5q4/hW7gia8a0uG8rB/1OM/p2&#10;NaRlUl0IlGEO5Y0a8sG0rVfsllHFu0udY2ydwwmfX0rn/Bq/6AzLPnF5EDn6NXSaRb3Vla3+oLbT&#10;RtHp9wzNNb8I2w8YYYI/CsW0vXvbuzaeOPMuhT3EnkwrHmRRLtfCgDIwPyra/LJSfRfmclRSqU5R&#10;81+B03iiSCWys4JbKObdb5VufU+hrndFfSIpZjNaW6tJ8qfeyOfrVjw9/al1pFlqRVmVlbzGY7tw&#10;3H34qlp1rd3GpSrIXU7i6+UgO3mqqS9rNT7/AOSDC0/Y0PZvp/wxu3FtpmkzCeCwmZiu35m/iI/z&#10;37Vn6nDPEypPCIJEw0khAxj2xTrNLiG5aY3EzpuzsMgwpz1wTxUkdzqup3EimybzJWCoxuB0xxjJ&#10;5rOWpvHR2RTuLGea1S8R1MfBZ9uAKIbeDUCzXdkuU4X94f6VpQeHNZWdoZrllPkl1jeRcAfnVxdJ&#10;lso1SWe1Ktyred19+tEI31YS7I+2rG5ikh2tMpB77enfmnw3NpbzopdN7ZONvT6Vna38S/hnqurs&#10;nhvSb1bpkB8ryRHDu5wcFgRnvj8q5H/hf0G5XTwbYb8kKzXEnHfqfwr6CVNRla54lPE3Sdrep3Nz&#10;eWcFrOj3EKjdlZJHxnJHPPasK08R+FbtnsbvWJoJllCrNJDviJz1BXJ6e1c7dfGTRtaRF13wNZsy&#10;/wAJvOR+lOfx94BupMXPgaSORefMW9VsnHY8cij2emjJ9vLn95HZXliltpMniHStYs7+CNo93k3H&#10;ly/MduQj4JH0rK8RQ+Htft7VNcuito2Y5G3dDx6fNjpzjHXng1x2q6/e69i20iGVfsy/uI2WNtgB&#10;z3zkVa+HOgajqsE+jarIjzM8kYupmG1lbI49wM4HFZypvdmiqRb5Ur3OutPhL8O5biG4tbibzF4j&#10;fzOmQe2OeAar2fwv+F2gSrqttrMsO5cTSecDhM9cemRz9K6+x0W40+S3k8uJo7Z0byyeTtVlH5hq&#10;5bVPDl54l1OTTTpzWaqFgjuJtojcDcdwx1zvxjHas+VrqaXjazRrL4F+GrSWt5a/EKN9kwIiW6QZ&#10;7lTjHHrmt0NaaSx8baJrlq7WKlo1hClVwCPmweh9M55rl4PgNr9hLHL9usWg8xd0PkkMcE5Ocdxi&#10;t+/8NQ6P4X1DRl0/ZDdR7pk4ySPunPbnFZVErrU3px5YP3djzvXrS48f32teGbu/hij8VXa3F5JG&#10;ozA0S5GwenHfNczcaVJpwXS1aNkihVNy9/c++K0/D2h6DoXiGNtYjmj3SSNF8xPy7MDp7561P4ps&#10;PDlpft/YLM0jxAeWxID/ADN1B9sVr7ydkYQ5ajUrWON17wND4ytrVzdR2r2lxJu3rkupQEHn0wa6&#10;jx38VbjTNa8P+JRpFnJH4ds5IbWEsf3peHyjuP61z+peZNqMcl/bSR28Mc8czQhmXcU+XIX9K4fx&#10;Rpd/f69mytrh7NYYyoOQF+Xng+9aRjzaHHXq8s+WKNbwp4X/AOEhabxDFcrCbB42VWB+fJJx/wDr&#10;9a9Og+D/AJGl2T3tm0d5eQRzQKq5O0rkYI9q5L4T+HLbVDNpM7MI57q3SZxxwzEE89xX1F4g+DOm&#10;adpdv4xsPHcsNnp9ssNvNqUkeIxjaoJGB3C1hOMuh6WHlGnFXPJPDGg6P4c0iy02z2teNue8hkyC&#10;Bn5TWkdOubRPt3nKyt9yNQcr79OaXxv4auPB/wDZviGx16O+ku7dnWJFXGwNg4P1rnI/FWuqZpGj&#10;+WR9qBWztPrgAjFOnH3NDeUvI3Yft08zwhm3Zy8g4wPUcVMHe2VgNQaRiuXXcP8AOag08C4t1u72&#10;8O5lzIxXbn25xxRcabZTfLZRNI3J+WZfmPuM9KmPvbhLc4Hx34ZVbTUr+LTGZZ4ZPNul2/I23HPf&#10;HOePevL7nwbA9jp9nc6rGNsezMYPLDqee9e+a1ohTwzfWtldNLtjby7f727d1HT3PStPUfhL8MvD&#10;PiPR4pbOxjguLWV50vrjO9tsoGAzZ4+ToO1dlKnLlPEx7lOaT6HzFoGom01KPRrRWaH+0I51LR5+&#10;ZMkDj+Vdleab4Y8b+Jr7XtaS4hmuHjklEabFLqOMDB47Vy/gxrS28cK9zceXALiQFlHQHcB0+vau&#10;6OhzvLfQ2l2rGbcUaN2VSvyYOfYK35+9VUp6XOei3o2jXsp4YtCaJIpFbGU+X1FJbeF9OjP9raPp&#10;891ealCLa6W3UnzIWB3ewycVFa3JSCGRr5ZIXjEkaledp6cAV3tt8Q/DWhaPHdTaXJwYlHkqmTgD&#10;nGfaueMXzHp1n+5utzrP2fNK8RaXrlraEXVrZ29i0UMckfyBRswD644/OvbIdIlnbBltlJ6uI1yc&#10;8kZrwG1/aE0TwZoccjeFLi+ZVEaxyXAj3ZRRn5ST/Dmorf8Abngivo7E/CmFd5xEsmpzfKcdTzx/&#10;SvQpxpU6dlqedWlVlK8nY9J+PMni/wAM6Np174O8F3GuXEVyFaOzcLtU9WPXjAANadl408LeZ5Gt&#10;eEp4plH7y3by/kYgH1ryjRv25v8AhIdUk0KL4UW6qrMGddSmLMRxwckVJH+0h4Z1LXpkuPhDDJcb&#10;isjNqsvyt6+/anzwiZpVJRve57Fpln8O/HkFx9q8LxyxMDgTRgdByA6cg81w/iH9nzwtdeKv7D8G&#10;6pNbXXk+csNxIGRQRxz97P4Vyvhf9pax0KS4srT4fabbpcSzSurTXDcBsn+LrhaW1+OHi5/F15qk&#10;Xw9024fyI0aZluSIQPlHR+cn196mU6c43Zpy1Kdibxd8GvFHgbQF1vX7uNm+0mH7LFukl6HDnYCo&#10;Xj1rnG0rVrto5IrSaReW/dxHDCvUtF+Luo+LLvSPAGqeHLWZNW8yC9/evAqyMrqNkjtlUHcn046i&#10;uP1bTvEHwo1q+8C6tC0/9mzSRpcW98jq8YIK/MTySCPyrmlyp3idNOVRfEclLfPBcSW5064Ur94N&#10;btjjsOKltrxJItqabdYLZ/1DYGfwrsLfxRf/AGVpJ7SRdy7t8ksfy8c55qGy8QajpvitZxdWr291&#10;YEzJNPxEijO/g9CKlyLjGXXY5ueGedYY10u4kk3AR4t26mq/h/w1qzW95fXOi3S+dqEwLSZyxU4I&#10;PPauvn8PfCTRItJ1m/8AD11q2l61c79P1fT7iVwR5bnD/vQEKNgn5cMM9CDWz8H9c8JeHPC08dxc&#10;WEF0+oTfaI75kMijC4GXzwKFWpypqcdSZYepGo4NWscDY/b9Ee5sINOmf93vhjkboMHKgn0P14Ne&#10;W63+0fq1xpmrac/wzvGVVitvtMdwqqkjgde53blx9a+hvHfwW+Fnxo0+6vbrxvpOizWsbGGSFwrT&#10;qVBwPLwOfX3HavMNS/YK+HWquuneEfi7Fe+dpP8AaIuNMs5rhiobaE2KuS5I4+lRLnqW5CqdVxXv&#10;I8g8KftKXPg/xzqh1XwuPsM19v1CeHmaJtgQD721gCuM+3FdHrv7RvhLWdIbVdF0q+mdLxZY1lhK&#10;KzDouei54rt5P+CT/wARLmW3/sfx2s1vcRljNfaZNH5R4Kqw4bnPZSAQcmsX/h0f8c002TUrvxLD&#10;b3DXRX7FImzEe/b5pZjt27fm65xxweKzjTxkdErr5GtStQmr7P0b/I8/8JfFfQhpqy+Io7a3nsfE&#10;gvNu7LOJGdioyPujd1yTyK7CT46fadY0+50fQo7hriRYTtuByrPjO0njtySM9qPEv/BLT4h6PBda&#10;lcfGPwr9jt4932q4vymOzA8HGPx7VT0H9gjxHDNaxP40uNY851WOHQdOlulPGQS+FVRnHPHWlGOK&#10;vyyjYv6xRjC6d/kz2bwboGqa9O2p2ulLNbW2BPMZlVEzjAyzDJ5Hyjk1vfFPwjp0+uyaBHrtvFZx&#10;2sSRzfekLGNlxjIyBvxxzkHrxXlemf8ABOz48axpEOn6hLqWnw7DcSwMYhGrqdudizfM20DJKj0F&#10;d54U/wCCdHxHXTLiHV7azW8B2QyXSLJ5nTEuFzs56qOR9a0UJyndnP8AWadSPIkzN+IGg202nyaF&#10;ZXVvJK0IjvLeCRBJhZpZQuGIYE7sbcduOtV9Iv8ATdQ+HmYFT7PHZFWwy4Vgpypwe3fOMelLf/8A&#10;BKD4y3moPqukeMntZHDNN/Z/nMzsTnG5mGR+Ga3dZ/Yd+LPw++Gk2niWOSSOz8ma3mXPnseAuyEM&#10;Sx672PHc4rTmmtGirUuXqjwnS7hNR1CGDDKsM6xbeO2B078YrW+JF/4fs/Cuo+G7SCb7RDZiM3RU&#10;bS3mqSeTnoa5hpL3R9YksPEGm3Wn3S3DNIkyshHPVc9RgdeldvqHhH4Ma5q02hab8ZPtl1dWMPkx&#10;wxSTsZXbo3CrlcjdjIz64qoy93XqcclGMmovQ3P2bvhl4t8H6rLFrNjKtzdaZJJp7QyAsMxNg+2Q&#10;eMYr0HxZZ/EqPSLizuX1P7Yk8Ztgy5cw/Zpy5HXI3hMnrnHrWxoOka/4f1mx1v7fY3H2K1W32yQO&#10;C6hNoJx06r2P3TUXiPx94hvPG9sL+O2tIY22eXyQ4zjdkgd8CsPYyU+ZnXGpT9ioxkcv4um8aad8&#10;ILq50mK5/tSPR4S0nImEu1QT/vZ69K4n4D638QdX8SSWvjXUNUmYFUjjvGO0Ehyf8+1ereIPFsnh&#10;vw/qHii5ljkaCFXaF32l1PbPPAz+lee+Dvje3xR8TxaGdDayW01SLdNb3Rb725c9BkdfzreUZKzZ&#10;Eay5uV9TU/ac1HxppngnTZ/Bj3SStqGJm00MXMflt1287c49OasfAqXxXqfw2M/i25vWmXUJCZL7&#10;cJCoC4+/zjPStr45fFT/AIUz4RstXtdCF55199mZWuduBsLA9/TGMU74VePLr4meC/8AhLJrVbJz&#10;dGPydwbKrt5yQPX07US00uClHWxe0rSdRPhyGNxdecJI13NISx/eybjz/s4z7V86fEP4beJNG8U6&#10;/wCLdbtFis7zU4/L/erksH3YI6jgfrX1TBaau1ldan5kRfch+4xB3Oy8fkDzXzD448QeLfFfjjxB&#10;4c8TT/8AEtj1NGhWS3CLw2Mhu/HuauPwnLJqVSz3Nfwp4L8O+JfBUnnedAkl954baC27zC+3pjGc&#10;flXReGfCsXw9itbLSZmmXUr+4mbeAxgbG4BsAcHdx6YrhNF8Malq3hKHTtHW4TUI9ZMkzx3gjhFr&#10;vxjIYDdt5x9K7D4N+G9V8P6fef8ACSXbGYXDGNpLjzMrxwDk0RTYaX1Wpa1HwJpfivUBf6zqk6LF&#10;JdQeTb7fnEyKGOSOw5rdi+G/hG/+03Ul7dM11dPOyllVUPz8HjtvYfWrfhKGwvb2+e6lhwski7m/&#10;hJXiujuLHSbr7dNaTW0m+RjDtYn5cv7Y6sKb8yZW00Z45rWnJFeXISZisdy+0H7pbJOBgjnqfwrg&#10;fGMXg+LxU89/od80kTQy7o5FC5CcZB5r1KWdJ9SfRp7ZfLbUVZpI2wQcsvT/AIFVPxdZ+EtQ+IXj&#10;DRNQ0+xgh0bSLWOOZl2+U3BBJC9cMDklvwrjjKKq2v0O6vUkqSbieev8SvC5gkkHgl2aFlWRWWM5&#10;znBrHv8AxF4O1TWobmfwndLPuRW8m4RV7BSR+P6V0em+AvCcZvDJeLIsl0snyXWFO0cYP1/nVK48&#10;H6LFq0t7CIJvLmRlZrzoQSfX3GPWt48vKzOp9YqWbSsdmlnbC78pHZv4mVmC8ZwSc9gcVr+EILdd&#10;Xv4wNi/ZlPOMn5m/+t9Kyn0vT7vUFv5T5jeSqeX5mBgOJMn33KKv6THDLrzOZVj/ANHQ/Mf944rC&#10;PxXudzlzRZ2Gn6ZONIluJ7XYm5dzbxgNnp7iptThjFvt3AiOPC89flJrP0qC5uma1E8jLHbs3l7l&#10;x8o3fhV7S9JuNXge8uL+GG0kdT51xcDCttxtIBznHbiuo4ZSnHYlsZUa1imDKu6zZ9y4ODzXOwvD&#10;Yia7vJ0jRZVMcjEcZwMe/PFbOnafbXGlLHaXMiqrHazQAb13H5lOTkVvaL4e8JjTP3dvb3KKVLO2&#10;Gyevfpzmo5rBrUkrmfavZXltNJKU8tY8MrYyw246+hq7YePP7Lt47uXX47WO3tt23ywyjgZJweT6&#10;Vq6pebJYLe0tI2+0XSx427dgweQB6VBafH/9nX4b+LF8BfFLQY5Jsl5NSezMkUa7crwq7mznHTit&#10;6dONa3NoctapGjdJXZneFNe8PWCtp1q8zw3siymdLYBZiQcjce3X3GKzT4k0mOG+uC0i2x/491b5&#10;9hzwTj8a9C/4am/YlxGbfVdPCwkska6PcbVbI5AMfB5Nch8av2if2UfE/gSfQ/BniCCG4mbg2+ky&#10;qemRnMfritq1GMad1L5GGFxEpTS5bX6nnvx0tPEmqeELXVLXUtQtLOKd/Ma1UeXO20FQeOW649K7&#10;TwR4o1vwtounaBrlxcXVxJpMHmQ3B2ui4wFI2jB4XjHQYryLx18UvAl/4a8OxaZ8R7yNbPVHSbT2&#10;sXWF1aPHnMdoXcuc8DJ5rvtN+IXhJPD9pZ3kUfiSZY/m1yS28v7Su8/vAWG7B25AJB+auD/l4enz&#10;SlF28tTpvDV/rK6nqLy3lvDJNayQtFIAuehAO4AZz3p/hvyLzw54kWW6hjmutOXb84+YLvPb6nNT&#10;+BvEvgvxhoy3Eun2NtN5zK9vcxoGc4+9nkH16jNVfGzNaaFqNrYQx26/ZUCyWjKyqu8rxjvt5NRi&#10;PeideBjKFRpu90zzGDRJJvEMBstSNw0k3Ec0bBVbzbiQ/eJ7SqPwPtXH6xod1pGqzWl/IN0mZF24&#10;IHzEd6juNR8VWniLVGsfE1ysenPG9iVhX94SeTyOaz/D+s67rzzXmuX7SOsmxdyhPlzxwPrV6yRj&#10;TfLUUUfc/wCyUka/s7eHiZH2rNMMhsEkzOK8I/4KGNq8HxIbWdG1O4t7gafbRNsb+HMnp9BXvf7J&#10;b4/Z20BpYf3aXUwCRg5H79+nv3rx79u++0bSPirJfeIZZVtZNOtVEkKHdv3SYzj2H1r5rB/8jKfz&#10;Pp8yfNlqjtsfNfgjx14zsfElvb69PfXVlJMI5IyzjZk43A+3Wu+8YarqcHxU0LStF1Cb+z73Bkhj&#10;bdgiQrz6Himx/GjwjPBDpsF3M65WNc26nJPAzxnPSusPjHwtoGuab4a1CJf7SuJImh22YG7JPJI/&#10;GvoKnu9Oh8vSjJWXN1Od/asuta0vV9Hi02S6g+0QyFvJZhjkY6V6ZoQvYfh5Y3k6Oc6cuZMMcny+&#10;p71z/wC0r4l+GGjarpaePNA1K8mkhdrMWdxsEag8g8jv3rvNKv7KX4c29zYafP8AY/7ND29rLIDI&#10;EKZAJ9cVzy/hxdjqhG9Sdnstjwf9lsa3P431FbyW8uB9lYxxyMzBRvA7/UVZ8LWeu6/8XvFem6ob&#10;x7O3kc20U27YAG6DPFdH+zt4q+F+teMryx8F+E72yuo7VjNNcXAYOu4dgTjn2HSrV74+t9Y8Q634&#10;S8NRS/bbOWXz38vBAz2J610X99qxjHWnG8trnzl4mPjnUNbuLuDSbyGGORlRY432qoJGc9/rXf8A&#10;w5sdLj8A2+seLxMyzXRSZHV23qJkxx1NWrn49eHwJLC4ttQkUko6sowccEVNa67FqHhs3vh6wa1s&#10;biMJGpHAbzVy2Bx6VtDocc1Ts2pXOb8La7oGneMJLGTRmmht7268sLj7rsuzg9MBTnPrVrSPhk//&#10;AAlDatFewhIGuJJEOeQ4LKo68gfrWn8PPAfgvxNZx6lr+uQ2+p3XiKWJl+1KjCPyi+8qcnGRjp1P&#10;Ws6J9asvEUmn21xuX+0rqDzOW3xoPkYHvkZ5rqntqefTjGnUvbcuXtl/ab2entNtaaZF57E8ZOOv&#10;fpW9/wAK7i0L7G2p6qsjS7jGsCkAR7uQcjjnHeqE0VtHHGkUSo3HlkDq3tjvV3SNO8Sx3kN9cyqg&#10;+yIImv5l2g+dGXI3552b+1ZQu9jurcsKnMepeB7Kzfw21nBeWcUclvN813OqlWI98dlxwOteifFL&#10;w1FD4S1G+tCZFm03yZo0bjZ5ZJPHXoK8d8F6po+m+E9Q/tuBbhl80qFXdtVicMPbNe4eONfaeO40&#10;62jjn0++0sQqyttZJTF6Htwa87GN+0j5M9bB8sqEn5HwfYkaT4Oe50+GOa6m1UQlDk5Xy89AR39f&#10;WpdUsNRbwt9r13Sms7oXwSPzEZS67CejdeTXT+I/Beh/DKRZ9akmaJrqOS2ZW+ZXC7ucfhXR6HZW&#10;37QlwYry+uJBYtkKvykbuOp+lepGUY+90PnZRqS93qeXeHbWwtNJ1rVTCjXFrZxm2VmPeVQeMjPB&#10;NTa5aMvgzTtXvtPa3u7m8mXaVK7ogibWAPbJbmu4+JPwf8O/DQf2lcNPNYtblbhZZPmOXGOnvWj4&#10;M8F6f8cNDhv72a4+yaafs1v8+3C4HTv0quenL3+hXsanwNaniyJgt5qLy2Vx1P41seCtO0y98TQW&#10;91EsitDL5ceM7pPLbYMdzmvVfBPwQ+FvjS81LTdMutQMmlXHlX3nMQN+T93A56GovG/wO0P4fR2/&#10;ivRZZi1lcF2VnySoRm4+m2plXpy91PUmOFxEfefQ8nkh16x1JbDxNpy2fnW7kCS0WMldpwQceuK7&#10;L9mbXPDegeOp4vE9xthu7Hy7bMe7M29Co9uM81Xl8U6T8TPEdvb6lp1xcXHkvHFNNJjYvXHbj+te&#10;j+GfgJ4L0LxVa38lxLCsCxyFWcMrHeOCG9gelSpcm5XLKck0d14j0TwrqUryXjrvljG2OOQFgvTP&#10;t/OsrTfDPhrw3qVvqFlqjf6PzHDMucZIPbtmqelaJpFzq6zavrV1JJcM8cUfmnbGA429/QHHWo7r&#10;RLuQrp1hLcXkq5G1o8fL2ycDkfyrf2kUZ1aclK1jM03R7rQtbtb++O61iu1f7QrEqeSc/Xnoa9Ds&#10;Nct9VWHUdPSRoWyeFHGRXH6t4O8Vw6Nb2ccDSRp80sOf4ue2ev51Y8EaL4r0m1mhudOVVOGt/Okx&#10;njvg5HpSc4tXuV7OpGSVmbHi/UIv7Okgt4EaRIyjL2DZ4I/GvP5LnUQmyyaR52YfICSM7fr1ruJJ&#10;fEt+jQT+GreNduM+bjv2wc5rl9U8D+I7LWGvdPihZXm3JGsuNp4xnJqYyitwqxqWXKmaPh2TxHa2&#10;DvqyL9o3KI4ZG6ryST6ZFd74t1f4ftozXGj6NcWN5Z2ay8TB1CsV37eePmcda4m5t9QihAmA8zdm&#10;T5gcE/z5rvPEnwaB8Bt4/g1eVvt2iwwrHtDLk7SPUj7p61x1pR05melho1I0Woq/qUfhrd674h8Y&#10;6et5rMi293nE11GgRs9jgZ9O4NbHxB+HfiPUPH11DqlvpMztNK3nSGR12nHAJOQMH9MVe8NfBm51&#10;v9mLVfEA026k1JrhYNFa3x80sX71go4JJQMMZzk14/D4d+JNppy+IPEVlrlvatI8bXkzSbQwHIbJ&#10;yPx9fasaf7yq5RfkdkoQ+rqMvU7q9+Gl/aQM8Nto+5R/qza9849e3aq2r+GJtLkXT0fT7y+l4j0+&#10;ysd0j9sYzwM9zgVQ03xJq+t6erW+gzXQaQI9xDIzqjAc5Cg9c/WpdB8G2tpeY8SarJDNNJsOl6TN&#10;9ov5Bk4GchIuCeXbII6V0RlUu7s5YUqMnsbnhz4N+NvHOnef4X0eNnCnbHcab5e3A6ZIxj6fnUXi&#10;L4S694A1yHQ/Ed/Y2tzcJvWPyUAC+vTkZ9zXSeGfFd14Pv7jw54P0UaK8NsJDeec1zeTqD84Mj52&#10;jHHygCuX1PT73xDdap4xnEl9DDcAXDXMg8yL5tybsnPIJP0IqvNsqdGj9x3v7JHw31u9+LGl+LtL&#10;1i3msLG+IumhZIwy4bqMAkZx7cCvrv4763JbfD7UI/CuueZePbOvk2pV93ykg4z3/CvhnwH4y1rw&#10;LdRt4X1BVsZrhoWRm/dfvOVO5SCO4wD+FfT/AIp8X+A/A/wsh1+C2WG41C0WPzLiORoXkkXblyvz&#10;DDHIOM9K5a1OXOma4acI02j568PWmhXty2r+PbDWGVWAabyWkWTb3OwkjgdK7i81D4JJ4c+0+FJ9&#10;H+32mJbPPDRzAZQkNhhz1/GofDT6pb6K4vfD/wBpkSQMraXJ56uh53Ff9YCPQqPx7cn8V/C8d7Zx&#10;6qfD00G1mLXE1kyN904GDzjJ64IrSOIqQ0lEiWHpuPPGV/I7jSvE/j3xgtxfeNLrRdN0Vh5dvZ2e&#10;l77i4I4LKZSQEbBwSM9K5fxZ8Pvhvr+rLMnhKGwbY3+kQybZpORkk5256cAYrmdd0DSNI8Pw282o&#10;XgvLiNnhhSZgu3jI6+hHFY3jS/tfCNrZ6sNJW6iC4mXcdzElQv5dxXVGuorY45YeU762NXXfgnfS&#10;QsPDfiw7HAQRXTAMef7w/TpXPr8PZvA922qavqMjd3ufs4kXHJ4Kng9s+lbl6fDUrxxWsdgshx5k&#10;lwAdp5wMZ+tYsvizwnp3iq20PUYtNuIbyF2kufPULDsH3SCf59cVM8RCUbJFRwFaGrbZcvPHPgu6&#10;trV7PVzE8E6yllt3KswPHA6Cr+o/EX4datAsmp6Va3e3BXz4XZuOe44zXnmqPpkWpyR2lxARJMxg&#10;SGZHXbuOAu3NV4F1O7O5bbO5cbkbIx/+v1qY04PVMqVStF8skEkOn/2rcSwQBo2nZotuRtXpwBWb&#10;qf8AwmGswyW9jqtvbqzmRlUSF+nygk+3pXQWzkDE0Ofm6k8r69qsxeWqO6Wyk9/f6+1dHMoo5ZUp&#10;1NL2MG1kdtKl/wCEg06S61TzS0V0sgUBWBzuI5+VguF24IY88Vp6He69p+nbdIuljdS3yB+DyPUe&#10;gqQMkYB+zfM3G1V4GD39ufzrS0XUxbRpbtb9fmO9SFz61LqKxcKMtE2aFr4knhtGcadb/bJF5kWY&#10;KuAuPmFXv+FhHTrRBPJbw/u8BpJvl4/LmmQ39vKDMgt2XuuenH06VxnxmXzdJgazj8z94Pmj57Vn&#10;CMJTSaNa0qlOm3GRsa54/l1y5WCSbd0MTQq2MHvmqb6usLbLh42YD5cqef8A6/Nc/pl0kemwQS3G&#10;+SNF46YH/wCqrjzMscaROigjLNu5H1/GicIxlob4WpKVO8jpdF8bvoz+dHaLnJGAnA+gzVu8+K2r&#10;zMdtjHLGykLuU5HPsa5BJpt+Vm+8xHK1Ztr66kuGWC2Viq/e6DB4B+tJKNtSvflpFlPVrWSa+udZ&#10;WzVZriYuylWwMnPp71reH9EtTq9lq9vYXElxZ5laG0h3SSMM8ADGRjJ+gqbWp8aXCsKsm6T+GPLd&#10;PapPA3xRi+HXj7T9WfVZLH7Rb3EJvFuCfLLQuAxGPlGTjJ9a8vHybqOyPosrounh1zPW5j/FLxd4&#10;Y16zbwx4++G7axaNie1mZdksUu1lyVPf5vUcCr/wo+CVvqP7Olx4MnvIdL1u/mYW91aTP5yRo4ly&#10;ynIKjhflIPPeua/aG+NXhi21m11axkXXri5kAvitzkCPbgFW9eOhzUMH7a3hXR7S1+z+Cbz7RG0k&#10;dyxmUIEKqAyc53cY+YCsKVL9yuXT/MWMnUniLTV7fl6nqWma/qnwp8C61rHgqS3XULLRJIp76HDC&#10;YrEQSR6n5vfmvCf2dvGPi74h/HDQfDviTV2mt7y4KspjVT9xsEEDjmqfgDx9pWoeHPF2k32pXVo2&#10;ta3HJYqA3+oKzb43ZeAfnQHsTW9+z98Mxp/xgXVdM1SSC60/RZ7uxZWGRMCApwfYnrxz7UvZVKVG&#10;XM9zStiKGKqU1GNrdD6b/a+/YT8c+I9Qk+KHgvV9PbTbo20Tabs8p4/kRPlI+U5OWrxDWvCPiDw7&#10;r9xo3ii/k1C6tZPLkuFXdkgAKGHXI6Z9q9o+Of7aPxW8H+LdS+FF/aadq2nRahaiO4nzDPayiOPc&#10;uUJBXdnt+NeaTXmo+KPE95qmvWcen6nMd91aRyedsbJx8wOOmDz61hgnivZ/vNuh6Faph4xlCnv+&#10;RgSQXc/hqSEQxLHJqUISRbaPcv7uTzPmALfeC5z04qGHTrq68TyLY6St+q6LcTbfsfnYbjblduc9&#10;QOmfetTVm8Kpei2F/ai8aYRyRtC3EjA7eg6kKSKZLc6RYXX2aSaOO+2+ayeY0Y2BuXJ7YzXqRa7H&#10;julHlkufdnPaj4r1J7+1l0rRPs0a2LLeSSRv5cEwdwFXcRldu09ODx2rkY/jf8XbPWtQGm/EnWII&#10;1m2xxR3rbVXGQMHIxzXqD6LILT7S4hCKpd/324tnpkmvW/DSfszapoVnBcReDxdfZ4vtsc0luZCQ&#10;gyrjP3t1c+IleKsjsoc1J2ep8wn9oj47RxiH/haereWpyqtIrgEj3X3rhvGf7TPx41bUWt774h35&#10;WOEKrQbI2PPfao5r7oi+E37M17Kwj0XwzIJG3QtbyRfKu0jna3XmuT8afB79nDw3rH9vW3hHw3FD&#10;JDGySXWxVHY/fNRhVzT7GeYVv3PurqfHPw88V+MPGXjJE8QeJ7+6VoXP+lXzurOAPU4B5Pau68T6&#10;G9z4QmkktWOLhh/CSCEI7dR+Fem/EnVvg9eeEv7E8FanoA1AXUc3l6e0LSKADn7vYZxXmWozRWsQ&#10;gmu5DukXc0a+oz365xXt0YqMLXPl8RJS1vY8L8M/C/xzq+omDTvBepXAXlhFYueM8HpXsnhr4K/F&#10;JdVtbmD4a3z+U0LSJIqxdMZ++w7Cu8+E37SHgDwnqN1bS2eqO80CosP2TJJViM9QOuec4re1T9s7&#10;w7bavJp9h4D1SRluhCfMkijG4kKDwTmihH2a0OPFx9u1KUrW7HH6D8APilLHeX58NWtkrkLGLq9Q&#10;sMrjPyZ4zzTNR/Zw8XeB/CF7r3iDV9Nmht4vNaG3jk3H5gRhiB3rdn/bA8U6zJLa6X8P7W3SGLd/&#10;pV4zZ4zyAB7VxerftK/EXx94WuNO1mzsbeFmaKa1toXL+WCvIJJIz/8AqrePPKWxjbDRWsrnNwat&#10;osHiCzuLuw8mGO5Tz/LVv3se/JPPAPJ9BX2z8etSHiX4e+Hru0/4lP8AxNmMH2xMscAKoygI5BHt&#10;XJ/C/T/2crz4Cab4h1n4dW89wIkW9mltx9oknyMsrZJUZ9wPapfip4ut9e0nS9Ijup7dba8MkLTL&#10;uKgAYAPPJFLllOSOilFxpSa2Z6N8Udf8Cwa94XsfGGo3FnHZ+II55JY4dwkwgAC9d2W7dcVHrWo/&#10;CXVPG/xE8R/8Jmlvcajoi22n2M1jKpX90mXbK5TDDHzDHPWuU8X+J/C/jebS5tf1GZXh1iOa0m3B&#10;SGCj5Tx61q6rpXgG58W+Jtcn1+WO91LRRb31s2xvs67VxIML16deOax5NToU+WNl5Eng/wAC+Dob&#10;vT/EnhP4nQ3zab4aWzuLWGF42kdmzvyewyVOPTrXTaTfHTL/ABJBb8xbVEK7u3uffFed+GfBHhzR&#10;9ZsdX0XxV5kkOlC08tfL/eR7vv8AXjk4+orqP7Si0G0ucuWLX0gWSY5JyBW0VZOTMZ+9aKR0Efj1&#10;Tqb6R5AjuIx+8XGdvYE47HBxVDx3YP470A6P9va3UzrK5VOQwOcc+v5U/T4HvLF0bToZ7qP5w0bG&#10;Nj1+Un6kECuDufBvj3QdLlg1LVbie43TSXNw10V2QlWIPUDIO3pXmxzOjOTie0shxcUpeX/BKdp8&#10;K/ET6+IbLWLWExxje0yuFcbueQpA4rSuPh14ihu49FGv6YuoTS74Y/N4ntweAueS5x6Ae9eMnXfF&#10;yRLJceN9Ukx66jIPQZ6iszxVeeKdWtxcR6zfapdWq5szNeOxRsjpluOn6V6HxpWPGqc0NbHs9h8F&#10;viBYX+oXmrz28NnJG/kwlXDbs9Tlelc5rvwz1TwfoR1q98Y6dMd6AQrIfMbcxHyk+gxXlmnN8Try&#10;0/0uVGVd26O6Xe27B4yW5FWrjRtfuolttaWJ1DACKNQGz6gg9f51ctn7yIp80rXR8/8AiCwA8S3W&#10;nRRSL5l9OTc/dVmDNxn1/wAa6b4txeIvBV/DFoWuyxR6lo0LXyxyFhN3wfyH5U2LxJq08TeAbl7e&#10;TT4dSkultmhBbzMhT8x56dRnFan7TbXZ8X2l3ZrDGkulwMtvGp2R/L91c9q82MZe0PYqf7u5JnFQ&#10;/GPU7mz03RPE3hq1u9PsUYJDFujLgnncc8mtvwn8XPh/oelajpmn2Nxp8l5amKzt9pZFzn7zZ6f1&#10;rgrVLi8uvLVfvJuX3FXbbw/bXKvPexRrJERt3tg4xWsYTteLPNliI399HXQ+LLS3ht75L3ypFk/4&#10;+IZAOfQHsa0jrtrqlot79qMzc/vvODYOOcnPrmsXTfDi3fwkbUoY90kepY8sqMAbSdy81n+C5J7n&#10;SWt7JFeFmY7P4hzz/SuiMpS0ZlzfaselfB6xs/iJ8RYNB8c2h1Cx8iZla4k+6VQdwR6Dv2r17w9+&#10;z58Hp7G4tIPDKrDJlJYTNuzg565yAfTNfOS6JqFrFa3lvu8v/SA32eQF8sVxwp3dB1wB71JoumXi&#10;RajLaX+oQldLeSHZNIv73eBxz161Uo1HqYQq0VF3V7s+k7/9l74ZalKu6xvdot/IbN4SAuOBhvpx&#10;xxWWP2TvAWsql9f39/HctCoka3YKHwAF6g8AYAxXz38RvE3inT79V0DxtqkGNPRmMWoyD51Tn+Ic&#10;1Q0f4h/ES9nt51+Luq2dvdXCWkSSatJuhIVQzkZ4TJyD+FZe/wA1kzsi8NOneUdT6YP7G/w8ms5L&#10;f+1L5hcRxm4EjjLbM7WGB0Gf0rCvP2EPCN7qZuYPiJqCSRwhNphib5euMY+teO+Jfit8a/C97rmm&#10;6f8AF3VLxNLvLeCG4huWeKYMDuZc5ypxkZrotZ+LPxm0rwlpniXSvijfCSaPbcblQ5Pmlc8r6UvZ&#10;1JS5ZGkfY03zRQ7x3+zJoXwDvY/EMHiObUjJMFaGaFVxlvbvjn8ajuLvwrq/h6bT5RJHJIzhZluv&#10;uB5Y5CANp/ijGPYmqeq+OPiB4x8SX2meNvE1xqMGn3zQxw+XGM7G43BRycVDrVzPa+GJb1PLZo2l&#10;ZJPKUFQt1FGMgcfdc9a1jRtHlM61SjKSn5nUf8JTpdrbiODWZd20hoopDgnHoadD+wnraajNrlp8&#10;SrE/2kBP5c1mwI3jdjOfesNLixtmW6Syj3dlaEkHvis3RP2w/jS2oXGm/aNNaOwbyoBJYA4VcjBw&#10;RzgVyVoxUT1qMpS5V+RveJP2HviBqGj/AGdPGGkjPzKjRyBgF59D1ra+FH/BPn4gWTPfS+OdH8sr&#10;tYLHIzdj0wOmKwdS/bd+LGj6TJePo2gzbIwMG1kU9fZ+v86ueBv29fi5qdvNa2Hh7RbFm/efaI4Z&#10;HYnoeHfHpWNJR5tgxEZuyTszY+JX7NF58CZ7XW7bxi15d67ctHcWsduUChFBwOcnOetYs1v4g1Lx&#10;DJLp+lr5U0e0LID5aMUwxwx4PGar6Z8Z/in8YPFt1p/i/UPt0OmbHtYlhSIQsTkkFQDzjvmummtb&#10;iXWNSu9L01oxGrI9qYy+zj72CT785r0qN+VWR5c6VPm96Wp1nwI8Na5L8J9cs7q5s/tEetW5VZL2&#10;KPcvlyjI3kZAOOlO1vwzfR67HerLD5ixgMi3cHrnsea5vwZ4i1HTdIn0+JbeaC4vI5JmckNuUMBt&#10;46ck+tdNHpFtfakmqy6jabvs+PJkuV3nPI6j0raEdXcwr+7HlXc9y8U3Gg6hpOjXCRnz/wCyY1tW&#10;5HzbMPnt0Fee/E/w/wCCdf8AgT4m1LV4bW61DSpY5LNfOKyW7FgN+Bg9CfUYNeheMC76Ppd1YPBF&#10;HFpMKS27J98leCOD3wa8Z8WaH4i0Pw5r/wAVoLqTUrNFms7zSxHHGLfzU2LPubBKjI4GTnnFcGOk&#10;lhbXtr/SPTy2M5YyL5b2/q5a8KfswfBD4+fDXw/41127x4mhs0DTWWoAOSrZQOnPYdgOK4f9of8A&#10;ZE8a/Ef4mXHjm38T2MKOqp9nkhcZCrtHOMHj6V5lrXgr4y+C/iF4T+JfgXwzqn2WKzs5IdStbUyx&#10;blG1ycAg456j+Veh/tEftg/EvwB8VtR8J6Xpmm3tmscYQywsJBlAxGVYd/avnfZ4iGIvCV79Ox9N&#10;GtgpYeUasWttVuzW8B/D2w+FmpeAj4jSNjprS2V3PbqG8yVg+xucHHI9+DWsI0bcDZ+cGyd0ZA/r&#10;XH+FfHPxE+KXirwbba5olhaQ6ru1GOS3ldjtjLZGM9x/PpXbLBAsTXIcFWbBjyODjP8AhW8Iy5ry&#10;36mfPG1oXt57kLafCib5oFVk3HMmSRnpyK8B+Mfw6v8AxF42s9U8PaZJLZOrJLcRMFVnDNnr719E&#10;MwS1e1MTKTnCryBnrXg/jf402Xge5Tw1q/heaSRDI/nQSJh8uecE8V14fZnm4x89lc4Pwp8Ndet7&#10;24XVtJmVVOE/Mj161RPwx8az+IVW30K6MMl1+7+YYxn6131j8b9M1OJruDwneMGI/wCWkfBH403Q&#10;/wBonQR4hgtm8LXYYXYCqGTIYsB612SjH2aPIUZKpKSlcwW+FfxJsPjK+tXXhXUIbF9Qk2XyR7kw&#10;ARncuQBlT1xXNeDtY1218Pa/Ja6nNGsOlllXzGXGHQ5GMYP41966aj2Xh7VCjSf8tznkHBZueOn4&#10;1zfif4efC/UfgvZ6teeGLOS+uHSHUN1mqM8e5SQWXk5wB1rwpS5almup9BRpxlFST6HzLov7S/xd&#10;8OeBo7y28Sy3CWOqRCGO+RZ4wrRvldrgjBrso/2z7qyu/D3izxV8N9JvkmhniuIYRJa4wy/OvlkK&#10;Cfpj2rsPEH7Knwv1zw/pujaYb6yGp36uwtZN21lRgv3s8Guf+I/7CmuWv9m+CPD3ji3mk0/zpFk1&#10;CFovN8yQYHGdpAx1A61nzQl0sXF4iMbbmtb/ALS3wY17xNGPEbaxpH2yCC5t2hjhuVRcvhWyytnJ&#10;9K6z4V/tFeALvx3r/gpptHmt5PNW3ur6Fkk85ioXYzHA45wRnI6185/ET9mv4r6b4kt4NP8ACLXi&#10;6bpMUN3NpsiuBKqsScD5j1HauXtNG8Q6P8U1hu7K6jH9rIkkksbLlvlyKJQjL3b6FRrVILmlHU+4&#10;9O1zUL34WarDpyK1jc2TKtwq+YobBz0PGBUCWmhzfDttQsL+Z7hpoYri3lg2mPYVz82SCuOnf2r4&#10;q+HXi/xLpPi260nS9fureF1vB5McpVfuyds4/wDr12HhD9qX40v4Yv8ARdS8UyX0On2K3FvDfIsm&#10;1ldTySMkEe9FOlKMrp9QliKdRao+j4fEN54qg+w6g0lwun6si2kLMWEbGQj5fTjtWj8R9MvPC954&#10;bt9Z0xorhGmlFvfRvH5mI3PTgkEeleGaX+2Bo+v+E7i91/4cW9n9mvIBqE+hzGKS4LMRuw5dQc+g&#10;FdhrP7T/AMKviHBoN5N4t1WBdNf7K02vp5ixBoCAFMe5sH/dFF5cyVvUnljKLalrpYufta+JNH17&#10;4CNqnhuzktLTdGfIimJCnHzYLc4zXxtbaxcFVYpMISuzb5h4bP1/OvrD4vaj4G1P4B32h+GPG1jq&#10;lrBLHuvtPYttz/suARzx0r5UvILeK5uIbe6DW6jerN/F05rOMXGVobG1VylRi5rUINQl8v7QgmXb&#10;kbdxwfemm71rXmkke4/1ChlzMEKoP8/Wi7umaFrKCaFvMjBZlUkj9RUkZt7PTNp1OP8AeJsZfJJ/&#10;PmrSkc42O4vYIPtS3DLJuyrbjx71ctdev3bZc3bTRsxZhn+f6VStDaTBUk1Rc8hdqfKPfr6UunCw&#10;3NGmqSNycsseFb9atc3Qjni73OkOuz3Hh/VpbeZZFGnyCTzAPm4wcYrjbC+mu9G+1xxpHJbsLaNl&#10;yD5TKxZevQ5P51tQWc09rqBs7hmxp8m5dgxgr35/lWdomjy2/hGa5mlXi/jzH3PyNzWt6k5peTMK&#10;nLyXW90aN2f7H0bTrVVCedEZNsa8YLcjvWTZzajd3UwjfaoBDdQMZrrPEMHhhNH0hp5Z2k+x5Xy2&#10;2j730Nc/pH9gNfML1rz7PvPyeYoZvboait7tVRvojSi+bDpvqTvI8Nm0UUcMknDPMwO4gDp0qra3&#10;tx5yyNF5fy4j2oflwPpUt/c6QJ5vs0EyxN91ZH3N+e2iwHh6ENeX0DSKu392smDjv2pcyl1NPh6F&#10;6XxJqKIWgSOQsmxiVcEfnWffeI9UluWaOFdvTHzDb7davWdtp+o77yJJo4mfCo8hwF9+KhuptHMu&#10;QJNoGFYg5OO54q5c3LozOMouWx9TPr9nHcpexWLeZG+4NxyP6VllNFJYyWkqqzHeDJ+tZgsPEEWv&#10;NqEOqL9hZdkcBU/L78nGc/pWmysUWF152tub1r0pVqvc7o5Tg/icX940adoLwbo7Wbb6nHP6VXut&#10;Isdm62jkXoc/Lj8jVpUt42baJF7BeOOOTyOlNguHEgjDeYq/wjuPxo9tW7lRyzBRd+Up2emHTtQa&#10;7t53jLfKsfGNoNdNY+JLLTmZjpjLuwUWGTgN/ex+f0zWTKsbjb5rbm/ib19ao6Not3YzzXj6xNce&#10;c2WSQDEePT0FHt6vVhLL8Hz2Ufnc9Atfi8LYxq2n3Uyx2vlMrXA5YnO4ccVZtdSvvHmhyrC1xbiz&#10;t44o1SbczP8A3jgcdK4USQI/zuq/3Qe/+fatPw/qur6exfS7pla4+SOFf4zgnO32yPzrSnUnKWv5&#10;HHj8HhaNFuKs/VnRWvh/4sNeC1j1PVDC235hfPhOTkgA+mMVo+I7fx94f0Y3Mup3VxHHazvPJPIz&#10;BjwUB3HkZGPasj/hZ/xGs7hkW8ydq+WTZggdR7dK7jTdL+JOsaXcReIYbW8jngZLeFWRWLEZ6bq2&#10;lH3r2PFhKEYtOX3nzjZfFHxb4s8S6fZmxt9yyOW2E5CqCfXr0FdHBq0uoXEkt2ipI2FKqOg55610&#10;+jfDXXT8VlisPBtvHb2dpsmG6MAl9/AIPXAFaWpfBnxq9zczWGjwx20ar5j/AGlfl568Gq5b9LCp&#10;1IxjrJHAxeKNR0e3uo7OOORGwzLIDyMqg6c/xCqM9x8QfDGmza5qnhS0exnZo7W8uoVlhlYPtO1c&#10;9c5HP5V3mk+EPBbaha2/jK3e4Sa9VY/JuCDLjG5cZ/vAflTNd+FviLWEk0rTJVtbP7Y8sdq0jeWu&#10;WJHGTzg8nvVc1OJzPm9spJ3R55a/FnxFZWskdroOhRq4DNt0lMNjp36jNeoaB4r8S+JNG0eXVp3+&#10;ytGovvLJ8tsf7A4HIHauXP7Peu3TtHDJaqq/Lyx+b3Hr9K9Z+Hdj8OvCXhSz8M+JPDVze3lqhSSa&#10;LUtitznhc8D0p8kanwndWrRpx3szlLv+2vEF3b6LaSBokhb7LDdSHjblsL+pxUek6XcaeWfU1t5E&#10;xnZGSprub3UPB0l3Bd+H/Cd1ZzW9yknmS32/93n5kxuxyuR7VxfjW5jsrO9uraOWENKTB5jAbQW4&#10;HvwawqJwVkPD1efdk89tFHasscEbKuDH5jH5c98+1UbLZBHJJOfMUceZuIzmnabqFtcWsgjycgbT&#10;k8/Lz9O9Wna0njNqJ2DKvyLheG+tTRN5zSMS+ubzVLGTwrBpd0Ly8hkW1kK/KTyc7voDWHofw78Z&#10;za3Ywapq9uG8h5YJn/eb1BKnaR05Brs/Fht7HwDbeNItXijvtHgk8zTZVBjmVw4DbgfvD2xxXn5+&#10;MupwQaLdWslvbx2NvJbr8gbzIy7MQSe/zda7Ixkjwa8oyk23scP8N/DNtf8AjiSPUFYqt0Vbym2n&#10;qRxjp617Zpvhbw1Lrq6RBp101u2oQwSOLn/lm8TNuxjswx+NeI+FLh18S3OpBPlkuAdqHpufHb/e&#10;FehW97by6nLpltN5kyAbVG/aW2O3f02N+XuK2ehiv4a1M+6gttOuJrO2Ci3WVkG3nChtpGRivYvh&#10;l4O+Gniy51Ww8XaBax2un6g0VrM146BlGMEZfuPQV5S2iLBpZspUB2yNt54LH6U/W5F0m1+yBF3W&#10;10sc0ir1wORg49KyjfXQ6Kko+zXNI09e8M+FtNubnUbrX5Ft47iQRpvLKi7iFA68elcns8F3vidb&#10;i7vStrCuI5o/4mxzn17Vv6RI3jrSWjuovs1qpjdZQwG7K5HH0zWRaeCNP1DxJ/ZMOqCNIf3it5YA&#10;JI9M/wBaunC0dWc1aq6koqKui3DafD/Q9Fubvw1ezNJHbuzPMwGCFOCP/wBXU1tfDO10zxN4ok8q&#10;5EcnkqqsMP5zeWDng5GO5PcYrI8Q+CtL8LaBq0099DfTTWbDzGiXMYAPTr2p03gvTPEnw803x7p7&#10;SWc8MkVpM1rNxIrQmQ9B149jWdaXLGx24SmpJabGjpFtOfGN14e8SMJri1aULzjzlYdAeRnHXnFd&#10;5beJLOyt2ksrOz09ZpAss1xMJJJCP4eu0dz3rw2LwjdTaj5TXzZVcIxjXjjtxU5+HDTRLDdYBXJ2&#10;sqfL156VzqXc6pxm9Ej1rXPFfge/jtruXxVHHcIRiVbv5iCex6gflUGu+MfDs1tC8fiO3kba2Wa4&#10;3sc45J9a8oPwysgmPPUHpGpjXbnHBOBVC78BXH2ZYxLZ+as235YgF2hRz93r1qtOUjlnF6q57v4u&#10;8T+BvEXhW+0qDxJZ2sl1bGOO4W5DbG4+bHQ/Suc1zTdD8Yaba2+jeIRJfW1mIZmsZs+YmMEsAOAe&#10;MV5JrPgzxF9qA0S7VbdY8DzguSQe2BUvw0t/Ffh/xc9zJrkkDTBEZbOUp5qhvunFS/dV9x+/OSpp&#10;NX6m78KPjRdeC/D+vfBz4hiaTR7mzuksYZIz5lhfbW2P7ZbGcc5qHTEWZpG0/wAaa3dRyIDNH5sr&#10;fNjncQuea7r47fs56xZ+MP8AhPrCzbyJpormO8jkWX7Qh+Zz8uPnAOeckqT3Fb2haUbkSQ20aw5k&#10;3I3G5lwRkjueK4cLiI8rcFc78xwVepJRm2rLddTzPTNB8IwD+2l8U6xa3kKl7c2skyM+e/CZ9e+P&#10;yqPwp41uvDjzJ4Z+JviGzVpGa6S3vrpfmJ6kqB1PPNewP4N0zKwSo/lqNp9859uM9/rUlv8AD/wf&#10;YadMkGhwr53EzbeDkEfng13fXLfZR5Ty1StabPNG+NniuzSS1m+KPiRyyrJibUrouNvoT0FMu/jJ&#10;deIJPtGqfELXp2ki/wCWmpXThkXJzgN2A/Suy+JWhaVb+EdQ1K6hAa3s3Fu2Pu/LhVOK8LsNVM1r&#10;Ey6cy+VbyIdsbEKcNgcepx+JpxxDnqS8OqOjbOo0bxN4WsbRrt7/AFSO3hdp7maFZ1jRieXPzYJ7&#10;561e0v8AadijW6l0n4peIlhRPm8q8uQMDkfxjHSuS0bUI9U+H2r6La/NqF9HItvYxxlpJGKYVVA5&#10;Jzn9eK8m03wh4n0/ULnRL/RLqG4t5MXFvJCyuhKkDcCMj8a1r1nT5VBJ3X3GNCl7Tnc5NW28z3S6&#10;/aD+IWs6gmoaR8RfFUtrNbGPbHqlzk7T7v07ntW1c/tF+K9Ihi1TWviP4otY5l2wySXtx8xJ9nOC&#10;M56dq898CaSNB8L20N/azJdLHOCrWz5bJUjt7dTU3xb03xH4k0q30nTdFut0Mm7b9nYYXgc8Yzis&#10;Y1uTZLU0jRlKWraS28zurj9rTW7C4+zN8VPFW6Ftkka6lcA7+2f3gq7e/Ff4itapqDa74skimUOG&#10;/tOb+sv+NeBa54X16+1i8uI9PkPnXyyuChDBRnJxXtMepaJeW9ut080kcFqqCFbeQ/P3PT8O9aRr&#10;dGkiamHqSjdSb7nDeLtRutS1q3vbkagrNaY/06RmcrkjqxPFd/8ADz4H+GLe5tPFuj6yFU8t5k0T&#10;YYYZT97jBHtXB/ETVEvPFUMNvt/d26qVG5cZYnGO1Y1l4Uu9SujZWettH5a7pG3fKuegHIPSt21K&#10;N7Hn4eLhUcbs+xNO+JVpAi2eoawmyFNrMs0e0t6/f9PWszUvEvhLWr3z7/V5NqzrKsiXidjn+/yM&#10;9vevmPw74Rsp7pYLlGumWZd22UKzdQSc9gP5V7PoPwR+BLaPZ+In1WS7mbcsml319HvLLgHAVgMA&#10;jucc1lKpbQ9anQconoC+M/h3qVu2janG1ws37v8Acxq2F2kc8kHJ/mK5+6+GPhzRrn+3/A97/Z93&#10;NJvW1ezAkmYElQOfXBzwPU0Rx+ANLK2GhaZoejwh1XzIZoRMWGDnIfA6cZzVi31vw/pto1xa69pZ&#10;k80tI0l9Gzuc8FjuJap9tKcbNDjh6MZKSeqNzxZpugfE3wPpWjePPDXmXVtmW4EeoHZLNjAfhQU+&#10;UtkAkZNXtN1j4bx+CbTRvh14btdLFqcXUkV88gu34y5L5Ody8cYxt61zNr410OJFmh8Vaekgblft&#10;KBm4xn738/XpWXo7+CdF0kR2niGxLLhjG18pzzyOvSs5SlzD5KauepSfErULHTpILg6Xa20Ue6ST&#10;yd27GSAcJnqf1rxv4mXsWoSappOr2drAkjB7WaFwrI5KgMQe3zA4PFX/ABHqej+JtGvdGufE9tBD&#10;cw7H+x6hGGHQ4OSeK88+JOnX2pzzajB4timhkjjiZ5ruFi7bevykAcBOMU4yltc6MNRoyleRrWfh&#10;/W9J0Pyf7fsmjWZvLaKRWMoyMtgOCAO/8q6vSjq9mq21zNYzJBIi+ZbxsNu7AweT0zXgGseAtWt9&#10;Ti1OHxDDIsK58tbgclh8xwD9a9O+HvxGstDtv7OlvpJpGt0kl2wKSzhuOp7VrTlpqdf1ejLdbHo0&#10;Gn6zZXskdmG/eXmyRli6Fkz1Pt2//VVr7dqVq0dlNuh8yZo9zKo5xWLbfFnSr+6eN7tnFxcRSbPL&#10;YMWHUDg81oeJruW+lsNW0+2uSy6kZIoWt5GC5jfORtHPWsZyl0Z6OFweDqUrSRT8OeEdPsfFVjre&#10;qWr3lu90ZJ7LaFEnLYXeD68/hWL8RPgm3ib4p+Mt3i+40231LR0vLnyIVdpVQqjRnd0GQvvnpXba&#10;PeHSba1uNT0Sa4mtrtpWhjtpULLyR0UjqR0H+NcY/ibV9J8QXup+K57yc65pM1pcNNGY1tFMyEFP&#10;3eTgYHcZzXJUjJSUoixGEwvMktv6ucFH8JfCdnZtcReI1uG85XazaPDKyFuDkYKnHrWpq3w70nXf&#10;Fk2p6l9ltZbq43RW9qqKqBCvCrkdvatSKx8DL9q3X1xtkhYR3Edu7OzZ4GSvfnisHT9Wt9L1zTxJ&#10;qF5M25zta12qMp1GehzXTGVXm1JngctoxS0fzO3k8E6VaBgb+68uLjzlVMKBJ/P2qEWek+GdaTWL&#10;jWbdm3RhEvZFWI7WPLcfn7UyL4hx30MtqLa4aLzHMYKA9fUZ9RXI/EifR/GLsL6O+VWZw0yw4wCB&#10;zjsOvSqehnOnhYx036I96+HE/g34l+CtStY73R7lmvpTNc6fGAY8qMonQgeoxj09amuP2efDt7eJ&#10;dt4rvAI/+XeOZFjyO+MdSO/Wvn/4D+P9F+Ecsun6bc3FxCkjl825YkkdOBwa9gk/bA8O23lwnw3q&#10;sjrHtbbbiPAHcZ4NdEYrlufOV6sXJxO0vPhfZx6etzrviq6vLa0tiY459mIUUE4HA6AAdTVO98I6&#10;Na6NL4l0u6hUPZ+dHhYwrLjODtHX9a4vWP2t9A12zm0p/BOtrbyrtfdJDyv0zVHwx8cU07wbfLov&#10;w31x9B011gnvvJXybRpg4SNmHCltrYHcKcUr0urMuWq4+6EUOgeMtQ0/ULnW77T7qcMqw2F4I1QD&#10;PUdSST19Rzim3n7M3gjxXqkOoaxqWqXUreZGzveZYsrcYyPTNY154u+H2o6jptzZamkGpNHtt4Vh&#10;kJRyAdvyg+g/Cu2g+Kl9pFvGhs7Vi0yNHvjn4bpge7dfrXTTcVGxw1oydRamDF+x58N5dHuJFk1Z&#10;bj7C8kXlyZ/eD+HBXvXnFl8I/h7LaRyMNUZ/tOzYzgHaQSO30r2q3+MPiaG4XVl8O25VXY7vs8x+&#10;V8/L97jqCPcV5l4vvvG2hX4i0zwss0d1GzShLdlClX46ngjgEZoqyVlY0w1OPM4y6nJfET4Y2Ol+&#10;ELe6tTb29iNZjgujImZQxLYfOPRfxq5aXHw+1i+t9Al8RTanMtiFTTYTIqx4UYUBht2jk4I59aZ8&#10;TrXxza+A5n8UeD7q0juNZs/K+UAFyrDDfN3BHH+1VOX4S39lPpniXwXo+sQ6l5Kx6gtx5f7m43EB&#10;Y33/ADhlGQOo965felM70lTvHobN5pc8bzaJJrS6ZItkrw2s8ILRsOCDtXpyMY7Vc8L+MLm3Nhom&#10;h+Igkk9qxkklcnz2Jw45BC/SuZv/AAn4mvfEsH2pNVurz7K11NthEmLcHlxtfkDjvxVV/iHoVzDp&#10;+naHLMs9s2Ny2CEu27cCPmznrnmtPZx+0H1mUZ2vsdtJ4X8a3SQ3ekuryM0iqskZ/eNgkD7vJz6+&#10;lXX+E2sS20EniFdt1cQBmbyyNnIJBCjHcfSmaV8YvFGgacqpHqGVuPMjZtKjGT8u7B3+5/Oq+o/t&#10;M6prG22itD5aTMVuLi2CyN/eXGSD6Y9BWKt0PSpyox96T1PoX4UeObr4LfDe1+HV14X1TUIbPzLn&#10;+0LKNGUKzu+TGSDxkZxnp+FeRftgeO9A+Lc1j5Fwsd41lZveLHD5e2RTIGUI2D3BrH0/9qDV4ore&#10;0crthDx58n7yEkAHjHBNVfEHxl0Pxraw2PibRftkUcDRstxCp2ehHyZH1zXDHA0adZ1Y7s9PF4qh&#10;iMNyKRzGkfBDTrAw6hbeM45mWZZGxbtlu+PTtiu98ReE7jxh4v0HxjazafDDpqxxN5EZV5QHZsnJ&#10;684+leV6346TSNRs7Lw2L2O3+VZlWUMDycAZUfrmu61DxVrP/Cc+HdEsrlI9P1GGOS609grNG25h&#10;gtz/AHc/Q11S5pRujxKbpRdjb/ae+G/iv4g6xpNxoWiXV0tvG6yLAi/LkjqSR/WvRfDOnXGn/Dyz&#10;0gWsqSxaYInViB/AAf1/rXlP7Z/jLxZ4O1XR/wDhEtevrHzoJjKttMybsEY6fjXrPhG/uJvhhZXM&#10;tzIzf2QrSSu3zf6vnP41yy5vZxubUvZ+0m1ueWfs2/Cvxf4R8cXer614furWC4tGjjkuNqg85/hz&#10;60sPgy98G/EHxB46j1ny/tNwzfZ4osnO/IU9iP51lfsleLfE+tePtT0zXdbvruJbMmGOeZm2nzMZ&#10;wTjFX/C19rvib4w+MPDutX08lnaySi1jYfIuD/D7itpe0VRnJGNP2EV5s5C4+CWiXEMtxFq140vz&#10;OqNAAGc84z6Zq9p0tv4I8D/2bqlqd0SmWQLznMqYAzXm95rPxB+13DJqeobYpXA2s/yqGP6YrvvA&#10;ulTeKPhw82ui4mkuJWV5ppCW2iRAMV1/ZVzlpxi5vkWtjiblZ9a8b/214ftGP2i8dobeFQu1c457&#10;AcjNdV4bXW9R8WfYf7KktZka6YzNjZ+6jcuoA78gZNVYdLm8H+L7iKxWT7Lb/IsmwE7SemT34Brp&#10;tF8U6Ok1xeXOtL9p2zFT5a5LOmGHA4Ld8ela8sZyucnNWp+7JpGbPJf2McN7mNjG/mbVbOcHOPx6&#10;V2Hkaj4q8NeH9dmMka6pDPHHb7d211JOPfIU1wsOspP5MXk4LMi/L1LE4rqm8ULpEVjaX2pzQW1q&#10;j+SqqVCMWP3cdOuKLcptKUqmsWdtZWFv4Xl/sG4tLi+urrT0by4SANvJbgjAwe9eoQX2jaha3Ftd&#10;XYSdrNZoI5vlY4Qjg8c5NeY+AhZeLtTaQrNJJHp7CX7RnccZx+VdpqV5/wAJBpjmXR5LO40+RDI7&#10;KGV12HoRz1x1xXm4mzqI93A80aDv2PCfjTpeqeMdYgs1eFbe3jjm3M2DkjaQPwHfvXS/BbR9A8H6&#10;xJbaBcyNDPbn7SJlDEMOmD25J/CuW/aDPmXVhp2m3LLdyNGG2NtB3RgYyO2c1vfs7eE9e8J319b+&#10;MoWEl1GsluskgfgA578HLfjXfKH+znjU3zYx2JP2npNS8SWkOhabIixzJmQMODtkUjmrHwFOn+Ht&#10;Pk0azQrH5QkuvM+YGbABIPoVFQftPzWFjoCpBI0c86jyymQBtkU49uM0v7O9pNpnhiaw1aeRruaQ&#10;3MciycmPAA+b169axcf9nsac0vrnKz0jw9p/hPTzJe+H4beL7U3mTyRKPnwTnP4muX+Nd/BJ4et7&#10;R1/dz3W2bbjJjKkOPxFSfDDwTJ4eS61yfVpLldS2zqrZ3JkHj8famfGD7LP4eW0jh3tNM0UCq3Id&#10;oyo59MmsIx/eJ3udUueNFq1jxqTwxbaN4ut9T8HzxrDHGAqTMWY54bnHvXqnxFOsanrWljSL2S32&#10;tHJc+XjmMFgwPqCDXjOg+H9X8HeObey18GSTyTlY5C3B4Fe4eNtTh0XxFZPHaPMLiOO32xtgxFmP&#10;znPUDvj1rua/eI8uMl7GXqVrW0EOopdMwby5N2NuMAf/AFq7LRpLLWNShiuLxd0bbWaJtrLmPOC3&#10;bsfU8VnaUbS21m1sLmLd5lwnzDGHQnp+X+RWfr+iXfg7xJoPh3w+Ums9Vhhkv2v2Ls24MG+Zcdlw&#10;CemKivUjGVrdDSl0Zb1q08VRyeRBd3Fwu7buhQEnjvjn2qg1t4zWJpbi31hcALt8ojg+lWdfstW0&#10;e11a3kvZVS3vGXTVWTJiVEXPzDkk5yTnqaz9R8fawbD7DbzlZZLUOXaZ93TqeeuKVG1Smmi6lT2c&#10;rNj7seMbv93bJrDddpaMge4rHex8fOzRxNfny2wx27vzNSaT8RbpbK7kuZSv2eddy7mOd3B79utS&#10;eBdan1G0nn8xPlunKXDfNvXPHX+tbcvKtUYe2p1Ze7JlGS28foklxc2915ca5LSRk9AecA17NpFx&#10;bp4Nh/tC/a3kk0623eYGCMRt49seleM+KdbudVsZJ49rx7ZFj29V+fb29cV3HwH0SD4vanN8L/Fn&#10;ioWMr6RJPa3EkiqrOhBCdepAAHTNYV4RlG7VrHThatqjjzb7Hv3wE0xNb+Ga3ENzJbyW95fNbzW7&#10;ANHtQeh2sfmK7jzWVqkcOnfDiTT49VEa3OsMkyXLbmbCcHk7QMcHOe1WvgZqi+EtEb4d3RaacR3k&#10;tvOF+87L93HrnGOua4DVvEGu/wDCqrVvE1rN/akP2qWZp7fHI4TIwP7uSPSvKjGXtX2ufQtw9gr7&#10;2L3h7WzoPiBLi3uQGjido1gjRomO08ELwRj8a5m48cKi3V3Fp9rHdSSZkmSMLKfm/vYycdM5zWP4&#10;b8Za+PC1n4jsxDDefZpNywQ7R5hJzhcYGKxdfvru91F7eUyRq0PmTKF2ndycAn39K7acfeZ585xj&#10;RTidhoPjW7Wf+07K5WGWRtkkqg7mTOSCRzXUxTIbSUCO3kTUMvcK0YKzMMYLZHzEepya8o8MSE2R&#10;gaItKZMg7MZGO/euqTUbq0k8h38uZNqxKp4q2n1Zz83MtTqtDtLi+017KRl8uG6YRwSW4KxsACMD&#10;GB7e9dxrd9qGveC7bTbnV48R3Ct5LLwHC5yvHH09a8g8WeOPHfhDRFk8C3O6ZtQUXTxW4lPl7ecA&#10;jge4ql8Jvih4p8UfE/x1oGr64JLPSruJNLt/JUeVu+9zjODRKMuVPcVLlu1c9Og/tqC6+12+qxed&#10;GDtuV3bh6gHOe1ZPjDU9ft7KTVdU1f7XtjP7u3utz8jvljz+lV9Z8faZ4N0Vry80uW4jkd1aS1jG&#10;VPI55/Lj1ryT/hNzEk1lpWlRos2/cW5xknsOO9YyqcujO3D4OrW1gX28W3V7qDaa+nQzSrGWWGa5&#10;aQqN3HU+3QVn+IvFs2jsr63p8UlmW3Na3FwdiEc5HIPUdAa5e/1W10+/e5s1866uMLNtG1UwOMkf&#10;Xp6Vz+pJqGrM13qJ8yRc+Wi5AX6D/Jrb61KUbcppDJeWpzSqH0B45+G/hubwt/wna6PbN5lmlxcK&#10;+Nu0gfMGPOefcVycY+EMF79nHh2wklW1xyEGGDY5Pryc89qsfCvX38Q/BHxV4d1W9kkmtdNWGFWO&#10;CI9mOvccEV4Xf/DTRbXWGtbezmlBhJVfMIbqenT3+tebhKdWq5xm/hZ72ZZrRyynS9nTUuZfloe3&#10;6W/geSJoU0TTbeWNztZZo14B65zn365p8XxP07wVq0V7M2kzssZjkt5mVhcKfQjPIrwi1+HsHnt5&#10;2gzNGvzS7mJ8ghFO1uep3EfhVu88F6Dpekf2nbWu1uqtluOcAV6VOjKlK9/keLis6pY6iouik+9z&#10;6wstQ+G3xL0uT/hFbBrXUoSoa0ecKrMc5IBzke4rLl0C+0+PyLrw7NEy/dkljyrds5HGMV89eAPi&#10;H4j8I3LahZeXJuTYDcc9+oIOa9o8EftI+H4tFZ9Wu763vol3NHIoaGUhemVbgHpyK6OeKOP2dSau&#10;keh6BpNlbs15JFC+6P8Ad+ZEGx0/ke/StaXw/o+p2SCWCFZJMqsyQAbcjqOOtcJ4H+IfhPxloAvd&#10;U1SOz1BriZpIbWZ0VFJ46cEAAnt7iunkNpDYW+rW/iK+a2kjMkLLebgw243D8qh1Bxpx0uzLufgs&#10;DBvj8TMzeYqEPGvTpn34og+CUb3clu/iBzGqjdlBnv8Ahiorvx7YaYkclxrGozQhgJIoZl3HJ5IJ&#10;71PonxN+HV7fLptrrfiK3n1CUKrS+XIgcrjng1Sl1FKFOUrXK/ib4C6Np9kt3baozR8NMqxqW/AD&#10;/PvXBaz4d07TomEWsq3lzMi/L8zYPOeOmOeK9J+JehzactvqUfjC7uLOS3H2eS2jRjGxA4ccYB+h&#10;ryXxKNMhvGhstRnuAw3sl5GAyyd8AfTt6UlLm3D2Ps42XU1/D3hey1ZpJzPHMqKxKtIECL2fJ5pf&#10;Cngj4ieItBm1DS9KhaZb94PM0+4XKqCPmZXHIwc/KST6euELzUVgWSyKZ8vaflI49Oa7H4GeK/GC&#10;6lrGiaVqVqsNvcRyRW80eWnMr+XtU4AXBXOSw6+1eZmtbFUKKlQ38z18lp4GpWlHEbWPOfiN4Q8Y&#10;Wmsf2JqXj1tMDMBHJeebDEW5xnC7iMjG7oK8x+IXg/4taBcxzeIbW4ksz8lrf2qH7PIOh2yAfMM9&#10;ea+xpvifo+t6M6+NfDMLWrXEkMi3UYeI+VIUkYbsqQD3BJ57Co7vwT4N1K5i8I+EvEd1pmm6pBJ5&#10;2kW8ivZiQYIfyZQyZOTnC88V41POZRdsRBrzPfq5TTqLmw1RPyPz98YNeeHJbdvNW4ebLOseTtOc&#10;YJr2Wx/ZD8ea38I7D4p6DPFcLeacLu4swuJYFwScqxG7GO1eu+P/ANjvWUguJtB0vw/ftEii3S3t&#10;jaySHnAOG2jrnoPy4r0LwDJceFf2eNP0jxJpTQ3S6a1pNbysGMT4YEE54AIPfpU4rOFGMJYaSd3q&#10;uvYvA5K5VpwxcWlbR+Z+e97r2sOZLcfbvL3DcqQuu4g8HGPapY/FPiS1mW5RtWWRo9i3DB87fQHs&#10;PUA4r0fXPiRYaf8AaINN0i4vmgJ3NEh2R/8AAiMdv0rntOuvjD8ULo6f4d0uOGP7m6OPhR67jX0l&#10;H2lWySvtofEYrlw15SlZK+rZyGr69qeoPNd3Opaskj8tJNJK46g/xMfSvUv2UvFGr27X2mTWOqXz&#10;3lwrR38bN5aqq4IYsR7dM9K6z4e/so29si3/AMQL2S/uBhmt2kxD09B1r1bQ/DtnoEK2OnaVDapG&#10;uyOOBQoGO4+telTyty1qO3kt/wDI8OWfVIyvRV/N7f5nnfiDwuYNfXX5XaORrqGXbMJV2RxxyK4Z&#10;yNpJZgw56elVvF174f8AEut3EkHi7TImk0G6td9xfKqtI+3av6GvYL60V7V5pLeM4j3ZZeM+n/16&#10;4zxX+zz8IfG1xi+8KW8d0y+Yz2a+S/PQkjGf1zRLL5KXuM2pZxGVLlqx3d20WtD13RtX0VdC0fVL&#10;e6MNspfyLhHwRgHOPoea8F8Ufs/fFW48WTaxpnw01iazmnaQTW2nNtdM5BzjpXr3w0/Zv0r4S65f&#10;aroOpXU8WoIsa28xGY9pJzuHUexzXvsP7S2geCdIs7O+8M68sVvbrE81vaLOowOo2nP44xivNrU8&#10;Rhn8Fz2vreEzKioKpynwZ/wpX4lwCRj4E1qPEm35bJwQOeOB64/Ot7xH8PfE15o82jpo2rTtEtqt&#10;vD5MhGfLy+B9fp0r7It/2z/2dLAXV7q/iubTl/v3GnSqd3AycKfeuG8Z/tl/s93GqNe6f45W8PyF&#10;RY2crMBnk8qMHgfhmoo4rmnZwsY4jK3Tp88azfl/TPnz4ZfB3xL4cdtT8TeGtR0+0kjKJcTQ4G84&#10;PTqeAfyrppfCfk2cw+2M4abcwZWB2qPvZ988DtXV3X7VHw4+K0L+B/D2mapDNDOtybq6t4wojGQR&#10;1JySc9OKxvEmrW9vYTTWFi8mGZRI0jc/Lnn+X0rtjVionPHCc9P3tWZfgj4PeL9W137RpVla/JEN&#10;0l1MQoBdmAwMk8Guij/ZM8ZajrT69e+KLG3aS6Fx5aws2DvBwM49OK8t8Lfto+L/AA1Jc2tp4IsJ&#10;mlXGZbiQqNvfAxzXTWX7UPxu8Sab/a1i2l2UK3CRLts9xXcVUjLk+p7VdOtzaROGphKVP4zv9J/Z&#10;UsdNu5r258ZXT/aF+YQQIox6HcDxg1P4q+FHgLwV8JbzT9G8ORyXkbNcHVrmQvcOflATjgKBuGOm&#10;TntXm1r8UPjDrcTDVviDcQiSHKrZwpF8xXgfKAcfyrP0zV9a8Ra2um6t8QL66X7GqztLqDuobcff&#10;25reXN3MaX1fmVlc+v8A4KfB3w/8QvAmk+CtN+IFquoXGjx3U1jcaWyoJNu4ruHVgAD9K4f4teGv&#10;EPgq8k0rXnxJaXjQsrdVwMnpnqD71X/Zq8R6n4J+JWk6zdXMy2Nrbs/nSNhXIhOBuPHPb3NaGteM&#10;7D4w+JLhfFNtLp8MjtcJ5NwHc5bbucv1wCO/4VjGNSliNZXTPYqSw9fC3irSWhj3Or+HkubGNLaV&#10;vs8nnbNwyWwMEfnWo/xB8Kx3l5d3mlXsc2paebWRlnXYo6blXscD1rN8QeHfAmlXkenRa1cTlpFL&#10;TKo3R8ZGeP8AGqVpD4OvZHsJdZuLdlQyb5BgMOemAT16cV2R5Ty5eehPp/jPw7pGvWMWm6Vfeda2&#10;ItIJJJFw6Z3ZIHfOa0pPiSdcl+yXUu2SS4zGUUnLE4wf/rVo+DvEOg3elRw6xf6XEnkiHbNYJIwA&#10;7/Muev0ri9RvbNvGKixtbd44b8JDPbxBfOUsPmPQc0VFzU3bsTGMvaR16o+odL13WNMWGCS1tLqF&#10;mw0lxCNwAU8A8Hov6VT1bxL4Y8WfDe+1nUNMuLO+m0e6MccLeZGxVHxkHkZ471cj+IyX2nWWreLf&#10;CenSLHMsSeXFslAwyBtyDG7H161N8TYPC03hjULqGW6gul0OZoYZIlaPHk8L8vI/EV+fcvLVV11P&#10;1lVP3D16fofItjZap9jNuNIgZvM2s7TEe5GCD0+tYmp/EA6N9jvT4a2jUJXjhVbr+JWKEkY4Gf0r&#10;06w8PpaLFb39kqu9vFKzMcjMi7se545rO1rQbTTfBcPjjXreNbRru4SBLa33SLHE6hiRg5zkdD61&#10;9vTnGMFdH5dWjKVRtT6nJS+LJNLvmt77SNskih1KyBlGcd27n8qv2PiexkgNy+lXDKvRvMQEnHas&#10;Tx/NpWi6kl9L5y/bYUkt1jh4CkZAOfY4NQaB4j0y7tJDJvj2SLuWQBSC3Axz/SolKkpbnRGjjLcy&#10;2PMf+ET8RXmPHsV3bPY3GpS2q28cy+fFLuzymchSO/TOauftUxrY+NNNgmG2SHR7cSRhgWVgpOKp&#10;QeHl07XX1FbwfNNJ8q7gwy2dx96n/acvdO1bxhpV/a5k+0aPD5kzbiWblT1JOeK5KdSNSpZM9DE0&#10;pU8K7pnnul3VrFL5kQOVhP30BB5zVDWlvtR1OO5gtJNq4EjKpP8A9bpU72jW80csUGPMX5V7ZzXt&#10;vhH4W634J8KDUfE3wjvNQivrdZFuobrfGit3K/Lg9e/41WIrUqULTdjiwODrYqTdJXsY/hGeab4W&#10;wW1rp0l+1lqBMNnHGGVkbORjrg+vp0rI0Gw1rVvFOoCPw4ukq3mrbW1tjyQ467Sx6nrj0p/jT9p/&#10;xX4Su5PCHhzwnDpMMEexf9BUTBeMBWHIGM88nn15rD0r4s+C7S3VU0SaL7R+8dI2kzazjnzEbPIP&#10;PH19aKWKo1JXvZGtXBVqMVF6teR2vwK8W2fgbxv/AG54quJbW2t7ea3uDLbljE5GFyFzjPr0r6Ci&#10;8ffCRPAtv8T7nxHpiaZfXklupkszkOh+YkFScc+lfNcfxh+FF35OqanGsV1ND5GqKIJsSY4VxjPJ&#10;/wA+tY/i/wCL/wAM9Z0WPS7LSbxpI2kik+yRMsVxG3JbDNw3Q9OvWt5VMPb40c9OhWS+H8D3H4q/&#10;EH4JarZeRB4k0pmmspyQ7YB3BQuQVHYkj8a2dR/4ZxvDp8drrnhHfFsE23ycyAD3OOntzXyX4v8A&#10;GemeI7JkitWUxaeLe3Y221mAAALDkA4znB5rk/hlY3/inx/p+mRWkl9J5n7uDdliFHQZPYCuCtjI&#10;06sYR1TO+nhFVoyqz0cVt3P0COjfsztpIhjn8MhWYDbHNCoPXBOMc06PwD+zJfWsULx6LJtG7y47&#10;iPC557N9fzr5q8WfBzX4/DOpXsfhieOVpbd4omh+6EDb+eg7H3rk7vwJ4kh19pl8F6gsIsY1XbYM&#10;3zYyegPrXdLn0dzgo+yk7ONj6H/aF8H+A/BsVnq3g6301ruaRZd1vOGeVdxznn864CLUtR1LSW0c&#10;WsMkUzMskLQxkbiwJGcE53BT164ryXwb4V8VaV4p8+80O8gbzG8t7i3ZR39RxXudlod7Z/DaeUWP&#10;zKskkLKRnd9siYHHX7vP0rai5To3ZnWcY1lFK6ujBvRe3S7BbSQtGhXGBgdsV6n4c/ZP+CGoWTar&#10;F4evoTsVJtl843yFQSTz056CvN9T1S4vxLe3lvNv24W53qNp/wB3H0ryDw54u8Y6fe31rD4p1S1j&#10;kuCyot5Ig6nHAPpj8K5a0tlY9Kl8Sd7H1Lq/7FPwquxHYSPqCxyRclb09c8dRWn8O/2HfhNY/aJX&#10;OpSQxyMsKSXnYj/ZAPavl29+LHxG02xkNr8RdZV44f3e3VJcjA/3qm8CfG34ta0lxaax8SNamjZf&#10;lR9QfqepODzxWdKX7zY0xEafLq/mfSnxc+Hfwv8Agytld+CdFEdxeuy3TfaC7MigEZyTg9x0rz/U&#10;vijcSfatT0/SGWQLi5kkbzd3QfNxx1HXtxXF/CZfEqeN9U1bULGa8geFEj+2buvZlLdwfSu5udIN&#10;xp+s28t+sc090xjkLnbJllO3KjnPFehS1p9jy6nLdqK+ZsfDyLUfFmi3VzrkUYMMy+TGkYGV6nhq&#10;37fw/pt9dQ3Eepxtst1GN7bkGcjOVGeMf0qL4fxw6Xod1Ncaptka4jR1WQbVjA5PHUj1q7JeK9pD&#10;qKXkAVVWJflI3Y/CuiPw6I4qkeWTTZ6zqWtRappFjNsKtFZxxOskgJ4XGQK4i+1ufxH8MvGXw8jj&#10;P7yze7jmkYYRYhvK49wAKva7rFpY6fp9zJcoDdWaOoGfTBP6VxuoWP8AwkXwf8WeKbW5eO403UUW&#10;3mhmaPdG3BQ4+8COxzXl5lTj9WvLue7k9WX1pRXb8LMX4PftteCvA0Xhj4FeMfC81rHdW8H/ABOP&#10;OXylSUbxvU8jk44zXcfFPwt8AbvVJE1Ww8OzajDMrTx3AhMwDZ4PfOPevOrr9jnwb8UPAPhr40f2&#10;7eWeoR6fC01pCiGF/LPC7Tgr09TXL/Hr4SeKfEvxLuvHVlYwra6ksX2eJZPmG1Apzn86+c5aMsRe&#10;ErPqfUxlWjRtOF46WO/8Xjwp4W1/wzrPgqKyjMN4be2W1kGI4nHzIBnAU8/nVCG9iEBhkt/kblSo&#10;4Fcl4F8A6H4b8d+DdQ1KNV2Qzx3RZsgTlW2jHQ84/OuthgM489IpGXovy9f8/wBK64M5Jc0rt6ba&#10;EzX0dpYPMHfZtY/O/XjGc+mcV434z+GPh7xv9l1/ULidpPnizGwVRhyeletXaxpZMJmYZVl284UY&#10;Oa+dfjGvi3TtZt08M6hf/Y3j3bbdn8sPk5AxXdRslc8rGdEdFpPw40PRA2j2d22Nu796gJGT61Bp&#10;HwU8MRatb6zcX9y3+lh2Rcc4bJNcfoaeJrqwN7faxqSybipbcxOM9OtZui638T28R29hbaxqphN4&#10;FUec4XBb8hXXOSjTV0eNRjTlUkk/+CfYPhT44eD/ABCmsaTZ/EnQ7eSHzFn0XULVlu2ZHcsI5GjZ&#10;ckbTneAat6lZa5L4AW8FsZrOQwm3ktnWZX+7x8pIz16818nyeA/GmkfFLUdV1XQLu1t7i6uWjumh&#10;JjZfn5yOMfiK5jwb468Yad4f1QaZrt1D9ntI3j8udl2kSJgjHcGvnZRtUep9RGonBJx0SPtj4r2+&#10;h2nhzQ7XTtSuGDW4kmFxb+W0b+Ux7E9PUYqTwoPEniYaXBZR3WoX32F2ZVVnc7XXn34/lXzTD+1j&#10;8X9N0bTfEOs6ymryWF6scK6xbrdIEMb/ACnfn/H6V0t/+11pWp2Wi32t+GpNN3Mzb/DV0bdo9kg4&#10;CtkbWHBGRSUZRVvI05qcpWTse+eFvFMPhjx/eWniXRopRLCsDCSR0KMdw7cfUEGuO8N37yanrOmX&#10;Fmk6XGoXPkwzqGVXwMEA8Dk+5rPh+Lfwh+Ifi/F38SF0STNvcQLqNo7CUFScFo93OSRyO1dH8MLv&#10;wxqH9uYisb64OrTNa3VrqOXiOMAMgbnpnkfjRFQjHbXQr95e19ChbfBP4Pax8PJvFcvhnRYtWt7e&#10;SK4jtHaGdGaI8kLhSDk+vvivP9T/AGRfhfb6HdTeDvE+pWL3NvHayQ3GyaNA7r8wJAOMds12QvNU&#10;06e8+0xzR6ZcaYC0rK3ls2wjGemeldDqfhW503wh/wAJAmt2tzHerA0awzFmj+dPvAgYPB55FVTi&#10;o7szlL2kbcm39XPBfEf7GHjzwh4Huk0XxHpmr/2teW4tY4pTC4Cksd3mAKDx61w3iH4J/Fjwr4Hb&#10;TNU8B6gLm61COS2FvCJd6CJiWGwnI96+pb/4nXvxAtIrW6mzNpFwsX7nCF+SvOByeOtLa6ncXd14&#10;budQvLhfstxIGaHCyiMQtnB7YHrilHmitTLloy95Hy/8PNF1W0+AnjL7bBPbyLPABHNGUIPJJ5GR&#10;9MV55Miw2kbrPE8nl/vfMGGX5vpX27+2d430e5+GNxqfhfWTqFukaBnurVMuwYKc9QT059uMV8QP&#10;qxaRpnt4UZ2LeX5Yyoz64rKMubc3nTlTpxs77lYmZ1Egi25bG7yzz+lTSeQsPloJm/56Blx81W4/&#10;FAaVjd2sMyquEVoRgN2PSkbWLy9ulVRBGqrkrHEBj9Kaj7ujM+epzbGYVuCiqS21ThmUHr6VqQ2s&#10;yaczC0Zc4Bb5sZx+VW7XVNQ06GWd7iNt6YVZoQVHvjFOPibxSbfyRMjqxJX5crtA7cVdOMY6swlK&#10;T0SHaRf3Gl2t5cvbLME0+TzLeRmAPb1B4rNvPFd09omkraQxwTaebxljDf6wBwO/Tit3+02vrDUF&#10;fUJ5opNPZZoXk2tnHXHsa5+GDS7jTF1U+c0kcP2AqsvVSpO7p15rScanKuR9DCM4KT5l1/RGjZah&#10;rWteG7G+lt90YVkXapwBnjv1rFis7mW6YRxMc7t3etwNe6J4Ys7XTrxordYizRmY7uWPPGKybDxB&#10;dwT+ZLPJtZSCyyYb+dY1VHnUZbnVTcvZ80drv8y5baXOX8lopGyvHHbuMU+PTZ7VWQWfDjcqtyB+&#10;dRQ382oOPsk8qsx2l5JmOf1pw1G+028UanuYNngsRke1XHk6oUuduyZfaz1K40uTyUQ7lC/Z407f&#10;Wn22k6hDAtq9usjRrzvj6Z7dKxbnW1uJC0b+X/zzbdnGPxqwdWvFRCVkdtoBZB1o5qfMWqcuU+hG&#10;trqOAN/at0V25C+cBjt6VFcR31m8d1a6lNIzQ7kFxIWXn1Hr+NFFe+qcOZ6HD7ary35nuUn8Ua7B&#10;B+8S1Ys2d21un59ajufEWtywSIxiXzFI3RlgRx2oopKEddDHEYmv7O3MzYGlRw20EtxeXWHjUnbd&#10;MxYsO+cUttpVu18umRz3SNJJtDLdNgAdqKKXLFdDSNSpyrVlO+TSZVIuJb6RI7iNG33B3bt3rnpx&#10;Xc6eg8M6bp+taXcTebHfMFWaQvkFF4JJz6cUUVdOMeYzrTlKm7vqaurfG68SKWxn8Pw/OuPlmPOe&#10;MnivYhbapNYLYIYs+SFZ2kb+7njjpxRRXTSiuY8upKUqOpzXhfxAP7cvtZk8z/SLyaFDwWUQr5ZG&#10;D0G5GYAf3ueSa6PUNdmmhgP2qQrJbh5PkC8bScAA8cfWiit5fAcMnqcReWvh/wAd65peqJpX2N7G&#10;8mbbDt/eMpKgk46d8CqfxM+Jmm/Di9sbWbSbm7N4rFStwE24YAjpRRXFiYq6O6i3Cl7pC3x48NC0&#10;ga18OXVuXg3vJuR3OWPQnGz8Bn3rP074oaBc6hdXUemXI8uM78quW/8AHvSiivSwb5aeh4uYVJyr&#10;avqTL8cPC8UbSnQ735V3cbPTPr71S1H42eCdXtPsl54SnuLeRlLwXCoVJ6cYOVOecg5oopVKkndf&#10;ojWjCMait+bJdM/su5X7Tplm9vbTXGbeBpNxjTH3Scc10F7rmn6ZZedBosLNGrY3IOx45ooriwsY&#10;yk2z08VOUYKzOJi+Kc3ibQy9xotubO58wPDLGGYsCyZ9unSuy8MaL4P8YaPaz3Hhi3/1aFBJEp2t&#10;tGSOOM0UV0R+I58RGPsE+psaZ4B0J7dns9FsYR5Y4WEDoeO3qB+VOt/Dem2k83l6fbq3VmWIcnb9&#10;KKK0+0cqXvF2Xw/pMuhSXb2EW5YvmbYMk7c5rxDXpRdwPqF4v+uvPnEfHPzEnr3zRRSq6RVjSj70&#10;7M2PC1pHe6jp/h7TP3Ud3NDb5mG7bhcKfwzXcah+zvq+kfE9tOtvENnuNqsgk+ytwPlOMEntnmii&#10;soe9HU7JxjGpGxT+Lf7N3iWx8H6lrbeNbMJBp8jvAunH5sLzzuGM/pXNXHgzxD4Y+Cvhu9fxQrWu&#10;oSEy2ENoFXcEKhi+cscEjpRRXPiunqdWC+0zmIMyeI1idV/1Xy7R04NaNxYqhja7+55XSNj60UVy&#10;yPSirjRBAApi3YbK+mMA+lZGr6lBC1nbiFm8xgihugOOtFFPoTU92KsaGowxiRYdzFkXKt6/X86w&#10;YrWK01RZZppvlfczRSbSaKKX2WEP4sT1D4X/ABev5vh74k+Get+dcJp9lLeaRccFrVlQuVyT0549&#10;PpXnc3xz8QxQtqi3kvzKC7eRHuwc9D2/lRRXFl9OCqVEkXxDWq+0pa9GUh8f/FNnaW+oNqU0k1xd&#10;TGRmhT7qhNqjnHc9qq/8NR+KJmaG6mmaGPD7RHH6DnpyfxooreR5NGpUlKzfQ7Twc/j/AON2iNJe&#10;61ax2Lp++R4/3jfkv9azPGWmj4Va7aaNplw0y3kJMzHKM/tkHIHHHWiit4xiqKZrCUpYizOp+GR1&#10;P4S+KtJ+NGlSW95bQmZVt7yItNFM0bIJFYkg7eOuOPSuC/ak+L2p6n8Z38SWVosNyml29vdTRqI/&#10;tMincXYDPrgckgCiiuqtGMaKt3X5HnTqSniU29rr5HneofGvxlrNzs/tG4iMbybv35YMDzjp/s1s&#10;3/x/8Qy6JJbabe6hb3DTLtn+17sqBgg++aKK8qp/EPosLpTihfC/xB1DVbacX9zcSzRgvNJIQdwJ&#10;Ap9r8VtQvJGg0eF42jZkHmsMZzjdwDRRWtNc1rkVpOM5W7luHwBc61eR67f6v5bsgEzRoWLZYepA&#10;4zxWLf3+l6T4hupLeS4lt42RCskaq2Rn0Yiiiu/7J5taMYyukS3uuR6ZbWuqW8bBLhtrcAt0Y5+o&#10;x616F4o+Hvhi/wDC/h/U9P0yO3cWrG4kjGxpXPIYkZzjNFFZT3Oil70LMwj4Y0hywe7vB5bbdyTY&#10;OcfXpzTf+EK0uYx2lrLcI5k2+Yblsk460UU+Zl1KcFG6Ql94LtLeJrVdRvN6KGeT7QfmbOf5VPH4&#10;KszB5aXE3mA4BknZ88deaKK0ucU1eOpg+NPBOrWl9HHpWtyqvlZbzLl+TkDt9Kq6L8PtTudV26pq&#10;azW/2gJ5bTO3oQefbiiitfZx5b2PPVSpGrZM9Ivfh34etb2C1+znyGhu96+YSdyICpHpyap+HvBu&#10;lXN7cw/Y4jDHp5kVWB3F9tyck/8AAE/Kiiq5Y9iJ4nEfzM0vA3gPRdXe3vtRg8uaGaXyZbVtrKFn&#10;uFB4xziNa8c8d+PfG1h4ourOLxfqbW9vqEqxK14+QoZgOc9cH+dFFcVRLmPXo1Kipx1Pa/2dfhjd&#10;fG3wZB/avjrUtL83zw17akzTKUVnAAZlGDtx14zXnHwmnu/HXiifSr2+uJljgMqz3MxLD54x054J&#10;5x0zRRXPJs6pSl7RK+ljtbPRoLr466f4O1RVktV0tWmWNQqyYRuSPXIBJ710GnaHFp/iDydL2RH+&#10;0rvb8nYQzYH5gH8KKK2pt+2SJqfwZGz4d0ySfxpqT2UgjmWK8aNugVhCMngeoyK6nxNomp3OkeJM&#10;3y/Z4Z76IQsSwHzW4XAI4xk49Mn1ooroS1Zy1JS54+iPkv4yQRWfidoYIwjebIZGXjd0Fc69hMl3&#10;aw+bn/VZBPByATRRWbM4xjuaviFr+LxvJb2120ca3irsVjtxxxj0r6R+Gfh3TdW+FU8N0WjjmtZv&#10;tHlL/vjcFzgkA9/fpmiiiUYvc7aLdpHO6B4Z0Dw/440NNGnmmP2y38yS4gWNsC1XH3WOc9T0wfXr&#10;XQeGfCR+HN1ZxatdfaBDZ29vK0OSXaO4eQ9ccHcB60UV0fDscVSEedaDfC3h77F4Gk0q8utxvNNh&#10;g3LHuAaK784k5PTbwPeta5gsL/UW0n94YWv7mW4jGEDrPKjADrggDr+VFFZy2DC04+226HL/ALTl&#10;pqr+H/OiuYxp48QW12tnyC58tVBY85IDfSuf/Z08Ta/4/wBNki1m5t/M0fXrW+aVbUBpYtsgKcED&#10;IJ4OAMUUUR+K5m2+WS8z074VeH7Wy8cR6NMyyG18D3sU0gi278OG6Z6YbHWoYfgH8MtD0D/hKtJ0&#10;ZkuLFTLiSVmzg7AQcjnB6EcHnNFFdG8XcxnFRqpoyfHOnr8SfC//AAjuiQR2dxDGCZpW+Vx5kbdg&#10;T0UjvXHXtrYw37aWllHlWb5m5A5xwOxoorl2po9SjJzqS5vIW30Cz/s6S9SFOm3lRng/ShtJggGI&#10;V2rNGGkGeoPQflRRUx+E6HGPYrxpY6N4ssbmaAsvkyMqL8wBHAOD9a9Jk1PTkfT59W0e3uLyWWMR&#10;3XkjcOfXjHSiiol8K+YqsYqSshPjnH8OtXurOTxrZ6rJ5Nu7QixkVcAsoOckZPNb+keMvD0fgWO2&#10;t7G7+yrYlI1YrvIEZ68+lFFYS+BIunCPvOxwPwt8R+BtE1Rtc8H6BfK13CyyNfXm75d3PA4zkVQ8&#10;W/FR9I+IWpaFZaGI7yZN5vorjZ8vUgjacnj1ooo5pOevYhwjCirIoab8YU1mCa0mtZm8uI7t6p06&#10;Y4rd0uC10mwgggtNtve2kc8MKyHCbriInjHpkd+tFFdFNu5yS+C5Rl1DQdR1W809dKcG0uknZi3B&#10;U4G3881wvxujT4ceIG09LOOZbqJLn5WI27l3KOnYGiitHKUI3ic9SnTqNcyuZPwa8e+HvEPxE0nR&#10;fFWm3gt2vU85rORS5HXA3cdq9Q+JPiLwxceKbnw7oVhdR29tMpVrpUZm+bdggcdqKKKcpSd2yqlK&#10;nTp+6rG/8NfE7aD4iutQZm/e2Jk/cx4YFieM7uldLpfxasNd0rVtetbW6jh4spIZNp3MDsLfe/Lm&#10;iiuXEfxEe5ly/wBlfoeN/FHx5pejaqtxFo/mSfu0+dV+TCZyDyR1/Sr3wd+J1/rmqX0kkUjNbxpt&#10;aaYtwT0/SiiuyTfsz5un7uKdix8aPE2tPPb3rXEW4ARrCbcMo3OBn5j159Kh8E29/q3hvUZZ9Yuo&#10;bt4zHE0Mo2BTjII2jru9OlFFZ1JS9idmHinjLnUeG9fAnbRZDcQfYrWGNZbW5YFzs5JGQP0rB+Iv&#10;iG81HW/+EN0/ULpZoLNr9biZlZeFPy4xnnPrRRWdP7JriG/ZSOQsJ/HcuoWp1DVbV1uCpUqpyv8A&#10;d7D0rv8AWNR1/VtW8uSCzkkgZkil3NHhlbg4AP4+tFFdE5S5kceBpwkpJo1PCGq+LJr2zh1gWssk&#10;cw2yRylQoD+mzn6dK5fwr8SPFfizxxbxX9ybyO11IrAbuXBihQOQgAU9Bkj3/Oiiuep7yd+xpWjG&#10;EVy9z0a98K+MfFes+ItSsLq18m41Ro4oLq+l2x4RRkKEIBORnntVTQf2fviPq+sTXkep6NDJbpu3&#10;fapmzzjHMXTFFFephacfYrToeNiqk3Ws31L93+yj8SLux+0pr+hxpdTIWjRpeCxwP+WfPIHQCtPQ&#10;P2U/iZp9pPpR8T6JH5CiWR0Mzb9wyByo9KKK63ThpocjlKNR27HL+I/gf4p8B2Wm3GseKrOa31C4&#10;ELLZ2jK6M+7n5mII49j3Fc54R0Pxbo+u3WpRy6fdxRxPbqszyRn73sG9PzoorxMRUlHGSgnpY+kw&#10;tCjLCwm1rfc7Lwt8U/GHhzVFvbXQrCRkuLiWPffONvmP0x5Z6Vab42+PrC0k0XxJHDNJJL9oV7e7&#10;YKODkY2jGcjOOuKKK5D2YRXLYy9I+KFy2riG+0uPyG/5Zo5OSwzzmo0vdS8U3k0V3aWsKrJtPks2&#10;WXr3FFFKMpXZxzXutEo15rO+hhtLL/lnnc02O3oF6VZ0fxXdXuoi6ezXeZMBmkz7egoorWMm9yfZ&#10;x+rp2Gz+NfHaam9vpF7p0MKttcSWJZn/AB3dMcdKp+GpdR8H+J9Z8b2bW7f2qsP2i28ogK6ehzyC&#10;T+FFFRKUuZa9zKjGOmhYk1Jde8Qx+L72CJpRbvC0LW6leWDBgTyGHTPWuN1/V1TxdceAdYyz3Ey/&#10;ZL61jCOiyA7d2CNxGP8APSiis6nvSuz2cLKVOVo6HDra6wki2x1Bv9YyIROwxg4z0p2teH/EliIQ&#10;dbYiSbYgWd/lz3oorvpxTtc8rEVaik7MufCjxDqegeJtWsJ9RuZRcaXNDIomO0ZAbdg8E8elblrB&#10;Dda3KZL26f8A0dTl2XpknHSiikoxVRtIyqVJVKMVJ3/4cr6dbta+IJC13MEaRx5cbfKSUVgSPz/M&#10;1X8aW80HhWaOLUJW3FAqsoCqS3tRRWz3OFbnL+HfBVzrE8xn1PbtmO37xH86vW/g2e7adItRVWt5&#10;HHMZwWXbk9e+4flRRUzNcNOfc2Phh4zsPD12rNYTAshEjRydcjHf2PSupvvHfiC20y2g065xDH5k&#10;cccjHGznAOPTNFFDlL2dzphpUT7t/kOPiK+u9MtL28f5lUlfJ+X6VPoPiue11mzhjgDNHIX+bgde&#10;o9xRRWu9I4akpRq6HQX3irV/E88dvd3cqqlvtWNZjtG1SwOKy47GSWCPU5ZPvZ2qp6cUUVjHc9GU&#10;pStcdbSNiSdCWMZ27XPHvXofwq0zSfAnjeFdQubieTWrPT7uNreNVESm5lzGwJ+bhGweOSOOtFFc&#10;GZfwkerlcYucvRfmVvFPhz7L8GNe1d3jeO4sdYVTtw523mDn8Cvc9Ky/Ft3JbeNfDlskrwRnUvss&#10;yWarHviFkp2jgqMkA52k5GaKK8tRjOT5lfQ9GU5U5Xi7Hd+IPFPi7wWunmW9hnh1GJprfG7dGiEf&#10;K2eCSMjjFO1/4iRXWhafpFz4fgkjvtc8mTzMHoJHPbp/PHNFFeXVwuHU7qKPfwuMxLo2cmQfFP4K&#10;eANF8Hat4r8E6Bb6PeSWqMyWcYW3nTcMpJFyrDvwAQTmvlyw+Lvi7RmazsdSjt443ZUSGxj+Uj8R&#10;3/SiiurIsViFQk+Z6M4+JMDg/rEPcWt76FmD43ePJruEQ+IGUyhF+a0j7+td54c8PfG3xVpv2uw+&#10;ItrCzyeUrTW+75iOCQFHH40UV71LFYhv43958jiMHhY09IL7jq7b9mj4zf8ACPyN/wAL1hm1CPa8&#10;yz6ODA6MSNq/PuU/Keec56V5F4q1X40fCvxVqWg+M/HFvd/ZfnjfS4dvHOfvKDk8UUVvUq1OW92c&#10;eDo0ZVeVxVjPs/jb4p1KGeeTXL/93GZR8yD5twGcYqO7+L3i62DaRH4h1COOHI8uO4wg+goorkli&#10;K3MveZ7X1XDrTkX3IxPEOh+Mfi/4Y1C+GtxsqMrqb6RtyrkDaCFPGea5Dwj8EPEeo6rJaDUrEeWu&#10;GZnfrk/7NFFdC99XZ5tf3dFsep+AfhXqHw2kt/FlzeWlx9ok+yBVRshW579eh/PNdDq+o2WySP7J&#10;JG0NwwkeOT/WDbxx6j1oornlKWh7WHp0/Z7Fb4cfsoeDviCl94o1TUbiJWXzFWHG7LMVOSR/KvTN&#10;K/Zj+GXh/S7e1trW8lTdvZZbxtrSKcg4A9RRRXpUfdpqx83joxeIaZueDfg98PNQnuLY+DNPZ12b&#10;pLiLeSCo7kHJ+uazPit4T0rwppOp29vp1raytbwwr9ht0VVDSt3wD29OM96KKmU5cyVy6VOnGWiP&#10;PfDWtanp2oQzpcNKkMchW1mkYxsoA+U4Oayb2O603V5NWhuzFK9vJ/qxkZwCOvvj16UUVTk/ao6X&#10;Tpqi9Oh6t4UtNa8X/C3VfHOqeK7v/iWlIoI9oZi2duc5GBz+lUfDviDwraXGnpq+jzXlxNZyrPcy&#10;/MzMpVgeW6YyPTnpRRW1OpPXU8+VKnHlst/8zp9L+G914gsYZ7G9tbWGa6ZBF9l3MAF8zO7Iwe3H&#10;Y1xV/pU+geN7jTVu2JtWiaNF/wBXnfyOc8Y4FFFT7SpLmTZLjGNeNl1R7yfF/wBn+GFvLLpkX2m6&#10;thElzCAvJVpAzIQVzwOmDnNdj4i0weOvhjfePtDuvJhi0KWSS3uosMY0iK9VYgk+4xRRXyM9OV+Z&#10;+jU/ht/dPm+x1JrpYIzNKWdY1jaRt20AYA/CsDxv45M+l3ngedJJLOG3bykbHytIV3n8eP1oor6a&#10;tUlGCsz5DBUaVSrLmRzF3qFx4l1DR9HiJt4b6xhCsGy0ZA7eg44x0FVdSFxpGtqJjFMzNsP7kAMo&#10;xw3r3oorlnOThc9anSpxrKKWlmYOn6Zpd7cNdIJfO+1FSrEbSm7P1B9KzvHfg2z1PxHNea3eTNp9&#10;jaKLf7LtSYfOxwQQQ2CDznJBoorzadSpHEXTO2rRp1MPyyWh6jo/7OH7Ph8IW/i7U/8AhILhLiNV&#10;gjcRZj4yW+Vl5znHNenWthDpWgxaOtzdyWkdqv2VmuiJAIx8objnoM80UVw53VqVKcHJ9T0uHcNQ&#10;ouooRsfKX7Yd5pGkfGC41K40iOSQWMPnMsYzISWAb64AryJ/F+hG9WE6NujeH/VmJBgnvmiitsLK&#10;XsY+h5+ZxisZNW6mh4c8JWOtMRkRrJ8o/dgkHGamfw/aLq39lSy5jj6MIFzn6Z+n5UUV3R961zz3&#10;GKEv/DtppyRxxQxt5M+2RmXmTnuKsN4W0e7tor9NKtojHMfMaNSrcY6Ee1FFW4x10OWXu7EGieMP&#10;ibosJudE+I+rQ2jtsa1a8Z1xjgYYkEcd+1anhz9qD4wfDWOa0XW/tUN5Jv8AllaN0b1GOOe/FFFR&#10;OpOnG8WTGEZSV0az/tRan4wsrjQNYN9JeXN3HJFeX0n2wxsBwoLMm1c5PQ19Jfs1fsty/G74fQeL&#10;NX8fSWc13HJJGkenh1GxwpB+YY6jHXpRRXVhcRWlUjFy0v8AoRiKNKzduh5d4ph/4RvxTeeDxeNc&#10;fZrx4ZZmhCiQq+M4yfQV9AaF4I8PXLXBuNHtZGjt7cbpLdW3Ziyc8eq0UV3yexxR/jWIdW+Ffgy5&#10;tXnuvDGl5aDCn+zo25wRk5HPNX/gl8OfDEeitrC+GdJjuBPIplt9Pjj+6B2C96KKim3zlV4p0de5&#10;xv7Xni2x0S60e1s9P2+XJMWVFCg5VD+P5V5Dp2palrDXSxLHus4zcSNMx+bZg8Y78jH0oorup/Aj&#10;y6s5Rq2TPSvgd4Nu/G/hnWdYk1RI/s/lvJG0JbcpDdDnrx6c13Wq/DTw1H8MrdrfxLeNcpdJLNu0&#10;tFUqwxgMJiSR7iiiplOUVozSMI1NZLoZPjfTrGLT7F7PULi4t7K18qZp7cRu5ZSwwA7DAx61xfhz&#10;xXZ+GtE1DStY08zR61DJp8Pk4+W4ZAVkcHAIB78kccUUUsW+bAtseW+7mEWu/wCjOB8V+KfGHwl+&#10;JP8AZWieIblbaG0tnmsUunEEpMY3ZXgHP0ro9b/aJv8AxTY2SXPh2O3+w7QywzlhIMD1Awefeiiv&#10;EqUaTUJW1Pp8LWqvmi3oZWj/ABdi8U+NNB0yPSpIma8DDc4IyMknPXtXqlpPI00dvJKw8wHG3Hp+&#10;lFFVKMYrQqEpS5myPVDaWMFys9s0n7vGfNPcfrXkl14msLO0j050mIVmLbY1GTuPv6UUV04f4X8j&#10;zcc7WKVxrekXNxueG4ZSu35lXjPHr7Vc0XXrPSNVsY7aFtt5cRttMYORvIOefUUUVvU+E8la1m/I&#10;9/v7NbXwhdWU+Jo2jlb5xkg75KxvF/wM+FWtfCDSvEN34VtvO1SZYLyaGARO678kEqfYd6KK+Zra&#10;VlbufYYT+GvQ4Lxh+x58ONd0TTtE8PapfaX9ubz2PyzIsix7eA2Dg5/vV5z8V/2TvEPhPRorKy8S&#10;WE66XG5mkdHjLh3yMAA88dzRRRGUrrXoZ1KcXG9jyrxZYrpXizTLeFFTdp1u0nlk4Jwf8Kmtr/U9&#10;E+LLW1nfzKv9rqrsshy3K5oorojr95wz027HYeBv2j/jJAmqeA/+E3vptIW2unXTbq4MsAKqdp2N&#10;kZH0rpvCv7YPiHU/D9xY+LfCVjdx2UMTqLXMG4CUAjjgZ+lFFEIxd7mvtJ7X7HbeC/ib8N9fkjvv&#10;BeiaxpM95qEQuFuZo7gJIxY7kYFDjPYg4FerfHvT9e07WvCtxc3VrJHNp8yM0UPls+Yjy2B15689&#10;KKK5JSf1iKO6NOHsZux4j8XLHyPgHcaW8m6Q3GFk9PmBr590Hw/bzsxvCWZYS+Qx5wfeiiuuMVKt&#10;qcFaTWHikVmsZ7wKkMixszHyzt4A9/WpJPCF/cajHb/aoVKjbuRSM89enWiis+WPMVHoadx8P4kt&#10;I2jnYOycZlJHHXt3qLRvBV+JVFvPAqyKcbmbKn16UUVfJHmM2acPhO607Q9Y1K/kgkf+z2XMYOc5&#10;GTyK5vQI428NMhT5f7QJ5/3KKK6IpaejPPrfC/VG5rPgwX/hbTtcnvzGpTYkUceRgNnnn3rnf+EY&#10;s4fl+2yb8bs+SCCOe2etFFTioR9q9DbCVJexSuaGnmGw0iTVwilRmNV8kFgcZyOapyazZXb2t1L5&#10;zSfdZnA6Z7c0UVzczUlFbHZTW7HI+lXM3ltC2eefLHr6ZoubrT4CsNv53y8NujXn9eKKKdTTYnVM&#10;/9lQSwMECgAAAAAAAAAhAA7xArU7QQAAO0EAABQAAABkcnMvbWVkaWEvaW1hZ2UyLnBuZ4lQTkcN&#10;ChoKAAAADUlIRFIAAAOEAAABEggGAAAApe4bTAAAAAZiS0dEAP8A/wD/oL2nkwAAAAlwSFlzAAAO&#10;xAAADsQBlSsOGwAAIABJREFUeJzt3e11GznSsOHCe/b/ciOYdgQjRzCtCFaOwFQEliKQFIHkCMSJ&#10;QJoIREcgTgTiRmA9EdT7A6DNoUmimgQaaPZ9nePjGavVDX41UfioEgEAAAAAAAAAAAAAAAAAAAAA&#10;AAAAAAAAAAAAAAAAAAAAAAAAAAAAAAAAAAAAAAAAAAAAAAAAAAAAAEAlXOkGwE5VtXQbsNe5c25e&#10;uhEAAACA1f8r3QAAAAAAQBkEhAAAAAAwUgSEAAAAADBSBIQA0CNVfVLVSel2YJhUtVXVq9LtwLCo&#10;6qOqNqXbAaBO/yrdABztWkQWpRsxMmcicl+6ERgeVT0TkQsR+UtEZmVbg4H6Iv4e9FC6IRiGEAhO&#10;ReR/InJbsi0A6kRAOHwLMlv2i2SvOMKXtb9nBduRTAhyz0SkEZHfwt+bFiLyf+HvpXOuyCCWqt5G&#10;Dlk652Y9NOUgoWN/Ef77wjn3XLZF9VLVVkTaBKdaiMi7iLyXet8mMA1/f5YTDgjD56MVfw/6Q0Qm&#10;4u9Nu8zFv7Z/i3+dF865ZcYmrgfn+8xz9etUdSrb79F9S/IYSz+fqYTv0VZEfhf/+pyJf/9us1z7&#10;87cQB4yPbteWbtfYhCVbvBboRFUnp/J+UdWzsATt+47PgsWLqt6q6kWP7Y62qa+2HEJV74fS1tLC&#10;eyuHl/A67As0qqL//JxOS7cnJVVtwuvxmuj1fcv5+uru/sO62xzXDtd/SfQ8HSvJY9TCz+cxVPVC&#10;j/8eXfeiqld64NJw9hACQD829319LtKKI4Qv3xcReRU/KnvMXshWRG5E5Cl8mT2p6lTZX7lVeF6m&#10;a//UHvrFj6O04j/Lr+qDh9ua37PqA8D19g3uvrNNuFe8iMib+NcjVQDXyD9f32mi8wKrgeFbVX0T&#10;kSc5/nt0XSt+O9ObHrBnmIAQAPqx2RGbDqVDH77EnkTkRdIsw9vmQkQeReR7CA4HMwPTkwv5tePw&#10;ZduB6E0jflDjrdZZCPn1PTLogYQwKPUm/l7RZr5cIyKP6mcfm8zXwglbBYLiBzBuJP+y3an4+5I5&#10;3wUBIQBkpn5ZZLPlR9N+W9JdCMzeJOxd68mF+L09+Olmy78xo1qHiYjc1BY4qF+Wvm1gZdt7qWrq&#10;l4a+iB+Uanq+/GqPNNBZ+P5/Ff+56/t+3VoPJCAEgPx2zeRUvXwrBIMv0v+X2HPu5A5DEjr2zZYf&#10;TaTfQB37nYlfaljL7Pau+8vFkAYSwrLNV8k/I7jLjKQd6GptZc2TlBtQuLYeSEAIABnpz8x32zS1&#10;7lEpGAyKiHwtcM2a7VsayrLRukxE5KV0UKj7sy9u7ketlqo+il8eWiqAfZcOnWpA5B/fnyUH7J67&#10;DGQQEAJAXrHlWbXOEpbqhJFCe42ulZrY4UwHnLH2RK2CwpKzcNPIz6seSAizKy9SPnD96pxj+TrM&#10;1oLBkoNCnQcyqEMIAJmEDmFshLBV1aamJZJh83vXL7OF+Lpe/xf+XlnVAvt3+HtffSURZgc3WTru&#10;n+WfzzlsluFPTHvAuSfiB1U+HfC7KcQGmhpVbWscfAn3zWM71LvuRyur+9Af4pfzNVuOWTrnbo9o&#10;w1DNe7jGsodr9C7Bypp38e/db7L7/tTKz+/Tdsd5vtbUp0BiO+qOtKXbNTZKHUIYhZpAFo+l27oS&#10;RuatdZG+q0+h3XS8xll4bp42rvU908NaXTemutp+HV6LpnRba6K2OoS3Hc53pr4+XdeaYb0vGVNf&#10;ksHiqe+2WejhNQVf9cDSNeqT1lxtXHua4bFVX4cw17VzKP18brTlTA+vKfioB94rwnOwfm/6rgPa&#10;I4wD7HgTtaXbNTZ7bkBt6bahLurrWFlUcwNXexCbLKOi/izQu1mrMSnDY6oqIFR7x1613rIHRWji&#10;gHDtvBP1nS+rtwwPL9bGlw7ta/pu3z7q7wNdvWjC71/13/FZBumUgDCp0s/nWju6DKT+o22a8DMY&#10;zjdNdT5UasebqS3drrHZcwNqS7cN9VAf5HQxLd1mEfPo/KtWEsB2YXhctQWEXWZKeg88aqaZAsK1&#10;83cJ1tt0jyzarrMO7TrqOUit43Oq6jvgg8qyqwSESZV+PtfaEX1eN7xoZYMxJJUBgDy6Jm0oXhtM&#10;fZAX27fzLiLnJFrIS3fXkNul2oy1p8g5NxN70oY+E0d1ve9UkVwmdI7NRbTF73P74Jx7ztIgwCgE&#10;nG2HX7l2zp3XtsePgBAAEtP9pSZ2abT8LLMlAJkRDPbikCCi1oy1J8k59yC2BBxt3pZ4YUBn2vHX&#10;JpUMJHTJajwLHWruQygqfNdbB3NXg6kP+Vp0OAJCAEjv0Nm+0qP1loDwr+ytGDndX0Nun7a2ZUgj&#10;cGc4ptF+llgfuge36ECC+mWfrfHwmXPuMmNzgC6se01XweA8Y1uOQkAIAAmprdTELheFO/SD2xd4&#10;oqZH/G7xpcdjEjp4S8OhfdQkOzSwa9Wnyy/FulSUYBDVCCt6WuPhn5xzi3ytOR4BIQCkdSH7A6vY&#10;MqdpuqZk0ZRuwAjEZor3vYcuepqNwk9zwzFZX5Ow7LPZc0jsvlNkdYKh3SsLgkFUxjr4dl3zzOAK&#10;ASEApBX7kogtMSu5bHRpOIZ9ahmFDvK+4GFVcHuXQ/aR4Tj/MxyTewYu9rn8Gvn5QfX7ErDe7wgG&#10;UY0wo94aDp3XumdwEwEhACQSlpA0ew55D18Oyz3HlEzysDQc01aShOJUxTrIf0p8H2fpvajokbFz&#10;OhORWEbOrHVAN4V2WwLlu9qX22F0Tm4gg4AQANKJfUmsOmSx0foiHfqwrMWSue9RMxeRHyNjqYmZ&#10;+PfRvtep0YHVZ8NRovedkOI+NpDQ9+y/5XrvIjKIGRaMiuX++lBbaYl9CAgBIIGQDCb2JbFaLjqL&#10;HHdWsASFta7XfY3FdQcu1kGeOefeQ7r92OvELGF//m04JssMlzGJ1WoAyjKQME3RLiNLp/or5SVQ&#10;k/DdbFleHRv4rQoBIQCkEeuAz1ejhaGDM4scX2qvniWN/korIm+q+khgeBxjDbk/1/479jpRgqI/&#10;reGYXEHNVPZ3TperhBY13XfCe7MxHMrsIGrzX8MxsyHNDooQEALA0Q7ozG/7/03TEh368CXWJSgU&#10;8Y/9TVWfWKp4sNgS3OV6prrwOs13HRwwS5hZ+Ixa9sHl2gMXe403ZylisxZ9laBoDcc8MzuICp1k&#10;vV4CQgA4XrTUhHNutv4PoXMf6yROj2rVgZxzt2JLpb/pQkSeVPVNVW+ZoeokNjOzLUi3DCpQgiIv&#10;S+r5ZY7AJgy+NJHDZuv/U9FAwu+GYwbXqcYotLEDnHPWrRfVICAEgOPFOoW7RuWrTC4TfJLDZzUa&#10;8c/JW9hnSGCyh7GG3C8djDDIsNzze5b9ZThQmEmbGg6dZ2pC7P4w2xGIxu47fdSytMyyzDO3AejE&#10;OMg5z9yMLP5VugEAMGSGUhMiu/ftPIvIveyeXZyo6nRzdrEPzrl3VT0X377pEadqw59HVZ2JyJ9D&#10;KNLbs9js4L6lc3/K/gGJG4nvG0NHIWB6NB7+LcP1G4nPVGwN/Jxzz6q6lN33rdUS+Jz793Zde+V9&#10;aHuwToWq3mY69eD21W3RGI5J/nkH/kG3a0u3a2xUteW1wErYN7fPU+T3HyO//9rXY9nTxitV/R5p&#10;ZxcvWuDzYmlXgTadGdq1czZFVRvD77c9PqQqqF+yHHN74LnPVPXVcH5V/7lJPtumR943DM/PW+o2&#10;b1w/pvfPYh90d/9h3W3G678Yrp9Lm+Hx9Pp8quqF4XqDLMnEklEAOJDaSk3E9nnFEriULEEhIiLO&#10;uQcR+SDpZppaEXlR3znpI4FFzSzZaXcu3Q0j7pSg6IGqTkLn8kVsSx5FMiRG0W6lJnaZRX5OLUvg&#10;VyUTSGXFklEAONw08vNlbHO5c26pqnPZv/zrsxTelxA6tZeqeif+cX8RWy2mfVoReVXVu5DIZlT0&#10;sOy0u47Z13m/UNXmBJZrpfabcbDlTHwSlFjyqE3v0j1jr8U00o5fklhtCvedmex//30Re11SAAPG&#10;DCEAHK5ryvddqixBsY1zbhmCtw8icilpRkNv1C/BG1vimdjSomjHXuRHRrtl5DBmCX81FT/bF/uz&#10;2kfb9f15lykIjyaTMZ4ndt/pqwQFgMIICAHgAOozQ8Y6iDPLuUKnP7asbGo5V1+cc+/OuZlz7qOI&#10;fBT/WI9ZGncmfhnpmILCWDKZWYdzxQYfyPTar3lYap2U2kpNmAaiQnKnZeQwBhKAbprSDTgEASEA&#10;HObQlO+71FyCYi/n3MI5dynHzxqOJijUeKkJEfsMs0g8eKQERX8W4su25BAbRJh3nJWsdSChKXBN&#10;IIWmdAMOQUAIAB2FfUexpVSWvV/rZpGfT0IQUa0ts4YP0n3W8Ezs6fyHzFJqYmk9WRh8mEUOsxRR&#10;x3EWInKeqRB9I8cnk9k0k/hntETWxGYMA0MYnLnhmN9zNyIHksoAQHexzvxS5Efg2MVC9geaX2Qg&#10;NeVCZsxFSEJzJd2S0Fyo6lWOJXc1UFsNub8PeP/8Hfl5o6otdSCzeRC/bzB5MBjEVgm8i8j7gfed&#10;fb/zWURuO57Tcs3YoForJLUpYZ7pvLk+F7Vh3y3y2lHvpC3drrFR6hCOmtrqvuXUln4ODqE+Zf99&#10;h8eZvH6b4Zq91D7TeA25nPbWxTwVaqtDmMqbZv5cqv/8pKwF2tU08eN5MVzzPuU1a6ADqEOY69o5&#10;9P18qv8cWgwuKGTJKAB0My18/djsZJXCctJrETkX20ixpSTD4KithlxOF1pJxtoTMBeRS+fchx5m&#10;XbuWvEgt9X3nm+EY9ryiKmH2f2k4dHDf0ywZBYBuSid3maqv27cs3I6DOOfmqnouPp1/rIP7Wfwy&#10;vFMylbIdexH/Hr5OfdIQaE4P/PX5AJayzsV3Br9J9+Qtxyq9/7NV1bOwFDwFy3kaVZ1aSq8APVpI&#10;PHHMVDLcY3MiIAQAI7WVmujDVNLv6emNc26hqpciElu+OLhlNwalBxREfg4qpN7T08hxgcs8TTPM&#10;7kJNzaqpX47aFG6GiH/vXiY619x43GcZyL5pjMY3ic9eT4Y2mMGSUQCwq6EzL1JPOw4WiqnPY8fp&#10;QPdMbqO2GnJ9KL1sFd3U8nm/0ET7esNghGWWsA2fG6AW1kRHN6k+L30gIAQAg7BJvJYZq+pLUBj9&#10;VboBPaulYy9SfgkiDNRWaqIvqff1Wkvz3A+pY43TFpaKm5Y8S5mSLQchIAQAm5o68yL1tecQli/V&#10;WoLwo6it1ESfmlOafT1htX3OU7bHOtPSCAMYqIt1MONmKBlHCQgBICKMTk8jh925hCS+If1sKF80&#10;RzqVmYFYh/ZdRP6T+D0U2yNYW7CBNcb7zizxeya2R7BJtYTT+ZmWmfHwqxNZFYHTMOtw7NMQZrgJ&#10;CAEgzrLsY5b4mpbzDb1Dbwlol7kbkZux1MSzS5/kZRb5OSUo6mYpNfE15QWdT4LR50CCdaZFRORx&#10;JINgqFy4V8+Mhzci8lJ7UDiKLKNhVGlwNUGM7lU1dSeibwvn65MBtYrdP55d4hT0zrl3VZ3J/hmC&#10;qapeZwgk+vJfwzHL3I3owVTiHfu7DNf9KvHBjJQlKN7l8Eyhy0RtOCWxwGvu0pWBWDeT/e+bVlWb&#10;FPc858vQzMW+nPpFVc8zPW6gizux76k9k5/v3Sq/r0cREIqPztvCbciF0TIgozCg1EQOSzpKv+ZP&#10;iX/hXMkAS1CE57U1HFrll2dHlo79MvVFnXNLQ2c7WQmK0Ek/P/Y8+JFdN/b93mV2rQvLQMKNpCtB&#10;cS0ir8ZjJyLyqqqXbkAp/XF6wv31QeyJY1ZB4acc9/tjsWQUAPaLzQ4uXaaC2uG8y8hhSVc/qOpF&#10;7mVZIRh8NBz6PvSZAGMNuVwde8u5KUFRp9jn+j1XQBQ6q/PIYSlLUCxE5KHjrz2q6mPOZXiq2qrq&#10;YLJEoog76ba64Uz8gEa2e66qTlT1vut2AAJCANghBEZt5LBcs4MrsaWETapkC6Fz9Sj+CyvLfh1V&#10;vRVbMCjSf6HyHGKzg8ucMx3GPWFkcKxI6MhNI4fNMjcjdl9LXYLiTmxZh9dNReQtdbKZEAi+iMiL&#10;8NnAHmFlRdeZ8on4RDMvKb9jQyB4JX62/Uo67vUlIASA3WI31C4byw/1LPEOfapZwnv5uddtKj4w&#10;fFXV6bEj8eEcb9Ktg5Vz5iw7Yw25Ph5jrHNPCYq6TA3HZB2Ics49S3zmI1lymbWOddelyxPxs4Vv&#10;qnp16H1KVc/CrMqb+ECwXZ2f7KbYJ6zk6TrDLeLfY68hMDxoxjAEgReq+igi38V/hzfhx52+t8ey&#10;h3CXeekGdNRu+beFDGuPTSPx5VNAccaU7zkyQ/5DSC7zHGlLq6pnxyyv3DMrcSZ+Ru8x7Ef7Jn7P&#10;2zxyvon4e9Yf4oOipmOTlqFTOmSWDvMsdyPCNWKB+GcZ3nfiqYq9b5InsdrhT9n/vmlUtU21ZN45&#10;t1DVa7GvIPhHW8R3hu/X7lML8feRf9wXw6zM6v70e/h7X8f5Rvr5nGKgnHPXxgHAbVrx3+Hv4geA&#10;/5af793l6qDwnXom/r3+e/jvds95JzLQHAPZqOqtblG6XV1tewxDG9Xd8Vq8lG5XF2E5yeBfC+y3&#10;676xoZekTqraGNpySCdq/RqPhmtselM/urn55/sB59qUfI+F4ZrJ7kXqR25jz8NTqusZ2vNkePxN&#10;X+3JTW2f39vS7dykfiY9ppc9n+rfwzHJ38PG56Bv00SPbVf/Yd1timvtuP5L7OK5rp1D6edzoy0T&#10;9StqavJdjbOELBkFgO1iyzAXfSU8yZ3kQW17lrZpJIxubvw5NtHD8wnMDvZeQy7Btaa5G4Eoy57T&#10;Xj4bxlpryWtZhn2vqTKYpjL0mq/ILHxezqX7XticzEnDCAgBYIP6EfgmclifnXkRW7bI6YHnrilx&#10;wkLq6wweIvacZstOu40xYy2d3oLUVmqitvuOSIb3zVpQWMuWmDNlFRAinHPvzrmPUtcSY9P3OwEh&#10;APwqmkym7xpY4XrLyGGdO2ZHzA7msBCRagv3Wqmt1ETfHXuReMZaEmiUZUkONcvdiHVhICE243F0&#10;0qkd155JXTMuNQ2coWLOuUvx9TVr+C4zZSInIASANSFAaiOHzbI3ZLvYaH2jHfcXheWod1L+i2su&#10;JxAMBrUkk9lkyVjLLGEBxoGZWaHPh6UERZZ9jWFZ/rnEBzP68K10AzAczrkH8e/deeGmLMUwqEJA&#10;CAD/ZBkFLjG7I2JLbd25Q++cuxWRD1ImMHwXkWvn3EkEg2rLNFekYx+uGdt/xtK4MqaGY0qVYbEM&#10;JGSbPQvL8G7F36Nmua6zx0xEPoQ2AGbOuYVz7lz88udlz5d/F5E759wHS74DAkIACMKyp1hnvq+U&#10;778wJnloD0nysNHpupb8X17v4gPQD2Ek9VRYAvJSAwoitpmWVHUtYWdJYjXvoyGbwn2neC1L59wy&#10;LMXrIzBcys/702Wpez5Og3Nu5pz7ID4wzL0Eei4il865/3QZxCAgBICfphLPDFm6WLolmDh4tD4E&#10;hg/hy+uj+E5Rqi+wVUD7afVldQqzghumkZ/3lp12m9Cxjc0SZtkThu3C/p4mcljJQQQRWwDWy0DC&#10;WmD4H/Ed7FRZV+fi73cfw6zKLYEgUgqB4Ufx360Pkua7dbXy41L8AMb5ITkOxl6YHgDWzcWv+d+p&#10;1Cj92vUXqrq3jZJo2WcIXBYSCtuuZUGciC84v+4sXHe59m9LEfmf7CgQXUDW5y0EUZ8ihy2PuUYi&#10;11I+wMhtJvG9O8vsrbCZS/y9WfSz45xbqupHOb6kTDJrKyZmInvvT6uC3vONU3wT/x7oM+Pvak/k&#10;PsuM17+Wil7DBEo/nwdZ+25dLzjfisi/5Z+Zhpvw93Lt35by83t1waBFB0ph+mrseC0oTA8AAAAU&#10;wJJRAAAAABgpAkIAAAAAGCkCQgAAAAAYKQJCAAAAABgpAkIAAAAAGCkCQgAAAAAYKQJCAAAAABgp&#10;AkIAAAAAGCkCQgAAAAAYKQJCAAAAABgpAkIAAAAAGCkCQgAAAAAYKQJCAAAAABgpAkIAAAAAGCkC&#10;QgAAAAAYKQJCAAAAABgpAkIAAAAAGCkCQgAAAAAYKQJCAAAAABgpAkIAAAAAGCkCQgAAAAAYKQJC&#10;AAAAABgpAkIAAAAAGCkCQgAAAAAYKQJCAAAAABgpAkIAAAAAGCkCQgAAAAAYKQJCAAAAABgpAkIA&#10;AAAAGCkCQgAAAAAYKQJCAAAAABgpAkIAAAAAGCkCQgAwUNWz0m3ISVXb0m2wUNVp6TYAAHBK/hU7&#10;YCidhIjftv3jiTy2M1Ut3YYutr0Wk4G9FicdGGCnG1W9ds4tSzckNVVtRORJRP5TuCl7hWDwRkRm&#10;ZVsCAMDpcLEDdGDRBlDQuXNuXroRyENVX0Rk4pz7WLotqYXH1jrnot8JJanqq/gBmU/OuefS7UF3&#10;Yaa9kZ8Da/9e++9va4fORWR5igMwY6KqE9kziMp3JlCH6AwhAOCHM1W9dc7dlm5IKqp6KyJt4WZE&#10;hVUEq47lZxHpLSAMz9GN4dC7Eu+N8Ny8GA59ds59ytycfwizzxci8l+Jv8/Wf34Tfn8pPjj8Jr79&#10;74mbeLQOz7/FMvxZiMjfIrJwzi0SnTu7jdf7TEQmkeNFRN7FP97VY54zEAD0ixlCIB1mCE/YahYt&#10;/O9JvNZhtuZ19f81zxCq6qOITNf+6UNfncYwy/EqfmYrprd2razNnMb0+ZxNxQfubcLTvosfCPha&#10;U5CUOCDcZik/H/cy43UOFp6DG0n3ei/FDwT8JT5ArG4gADglJJUBgO4eQ5AwWKH9T6XbYRFmHaYb&#10;//ylr+uHzuid8XDLTGIyIfCyBIOzPoIJVZ2q6puIPEr6meeJ+PfBq6q+DGzv+TEaEbkSkTdVfQyf&#10;hyqo6lkYLFsfMEuhEf9aP4nId1V9UtWLhOcHsIaAEAC6a8R3eIfsXmwzXjWYGv8tG+fcTPyStphp&#10;zxlpLQFol4D2IGuBwaP0875qReQlBEiDHpzpaCo+MLwt3A5R1SvxM+dtD5e7EJEnsgwDeRy6ZHQm&#10;In8mb00+n2V75+G853Yca9uSlGuxdVJqse21WIh/HEO3YFnL6dpYMrpy7Zx7KNCco4SR9l9mB2td&#10;MhpmnJotP7oMgVpf7WjFtjRw7pzL/v1Sy97GDu3I5V38e6FIoqEelozuMhefYKn3750tS7j78C5+&#10;2TPfs0DfdLvb0u3qQlVvtz2I0u3qasdr0ZZuVxc7XosSX6RAJ2GJ2qbvPc8GHU1Vm9DuQdwT1S9B&#10;3OU1fobk7dn2Puj93qyqk12v45b3aJYZtNCGV+Pz0Ycis/aq2hZ8zK/a8wyp+lnZEu77fJzAmLBk&#10;FAAON5HhLR19kkjmv8p83vOzM+0/IL80Hpd7xuxKbK/jdY4ZlfC8v0lddVmnJQKkws7EL53t5TGr&#10;XyY67eNaW3wtdF3g5BEQAsBxzoYycq1+dUdNHfi9QtDRRg7rLbmMiEhIzDIzHNpqpv1OofNvedzL&#10;HEtqw+vyImkGFhbilz7OJc32h14DpEqcSQ9LdtUnszn0XreUn6/z6k+X17uXpEjAWFGHEACOd6Wq&#10;32oulq4/08IPiSXomapqllmwPa7FJ7mIBR03YgseuzLPDqa+8JHB4FJ8+YRvsqeUQAg8zsTXsrM8&#10;z5tWQeF5RfvNZmLLvTARkT/EP+6mw/mvVPWvzOVwuqyGWJUI+TPWprXX+w/xA0DbBq2GlLcCOD07&#10;1nHflm5XF8oewmrseC3YQ4jqaXzvWLa9WsdSv9frLdL+qu6Joc1WtwXat/V7ZYtp4uvu3AO6Ifl9&#10;tcO1f2mLHvFdpaoXat+7ua6XPaZq20N4e8B5p2r43K7J9l2q/rW3utcj7oXqP/tT9aUmVAvsFQaw&#10;IdWNrSQlIKzGjteCgBDVU1uHtMr38lrHaq/S7Vy36769w1uB9lmTuiRtm9oTerSJr3tIApmXlO1Q&#10;H3i9dWxD9j2+mikgDOeeaLckLm3aR/ejHffG608TX3eiFdVdBE4VewgBIJ1WfdKFaoQO2hALOu9L&#10;JrOp0Z6LVncoVt8cGgxsCh3jqeHQWYalg/fSbf/ptXPuPGU7wrk+ikiXUi/T1EFKn5xz7865S7Ev&#10;Pe7yuemiNRxznXrPanj8y5TnBHCAlCNdpSgzhNXY8VpUOasCrNNuS9aqSNyiHZf4lW7viu4vNbFL&#10;kfuI2maskiwnVvtMUZPgoa1f96LD69BLKZbQJut7+3vq52SjLdlmCNeuYVr2rarfEz2szWvH9D5L&#10;DyAdZggBIL1HrWM/4dBKTKwcMsvR5uz072FJ3DIRnwjmYGqfHXxIOaMS3sfWzJILETl3zqXIFrpX&#10;SOB0Lj55SUyXx1ClMCNtKXky0fQBueV8JH0BBoyAEADSO5PCHVAdWImJFbWVmtil1xIUIj8Ck7nh&#10;0C9HDhJYMsRal7F2cSW2bJfvInLZRzC4Eq5lDQovdGArajaFJbNLw6ElPve9ve4A0iMgBIA8ptrz&#10;vrYVHWaJiZVjgrppoZlZSxB28Cxhh9nBrynLLKi93qFITzODm8I1LTNnIsP9TKyzlLZpcjeikmsC&#10;SISAEADyeex7GWPoxGfPrJhDaPs0cth8z88mUiCBTpi5sXTUbw58P1gCmaVz7vaAc+9jrndYIhhc&#10;CbO0lkQz7dBnCUXk79IN2OH30g0AcDgCQgDIp0Rw9ijDHa2fRn6+kPhepVKzQNYi8J3a12F2MPVS&#10;URHb7ODcOdcl62cWzrlrsS2nHPos4bLANS2zztMMexcB9ISAEADyao/NMGilvuTFEEtMrMQCkK/i&#10;Z+L2dVCbErNAIZGLJTCadpwltAwoLFKn+1dfqsEyO5gjED2UZeloqeRDgxVmfy1B4RNBITBMBIQA&#10;kN9N7o5SOP9gZz/CfstmzyHvIvIc9sjFlmf2nlwmuBNbx9n0OoXAtjUcap2d7OK/hmPmGeodHiy0&#10;ZW45LeeIAAAgAElEQVQ4dMiDJqWyBs8NxzQi8qKV1WIFEEdACAD9eMqV8GRt3+AQS0ysxIK42VrC&#10;lK+RYy9KzAKF9sXaJuJnCVvDcZbAMVdQZgmaapodXLGUP8hVvL0PpWbgLO9rkVDiQ33d1jZjewAk&#10;REAIAP1oJF8pihsZYImJlRC8tZHDfnRIwxK2eeT4UrOED5JgL1vJ2UFjR35Z0+zgSlg6G5ulPauk&#10;TughLDO3yRP8dEictNKKny18KZVtGYAdASEA9Cd5KYpwvqEv0YrNhM23FFuPzQQVKUERZgktM2ex&#10;jJeW2cFZpuyereGYLsFB3yxtG9wAShg4sbR7makJl2JbEr2uFb864k1Vb9m/CdSJgBAA0liKrbOU&#10;rBRFhxIT1RaNDo8hFiT/EvwZZoKKlKAQ+dE2y3O+Negzzg7mKEK/Yikh8C3TtVOwtK3N3YgMLCsM&#10;3nOVAAmDHefSPSgU8SskbkTkLcwalqoZCmALAkIASKMRe4Hyp0TXfJL4vsGl1LnXa2Uq+x/Dck8G&#10;zdi+ppJJdixLOdsdM8aWdn/dMmuaiqWjPs907RTmhmN+y92IlELWV8sAxzxnO0KweWhQuNKKH8j6&#10;rqqPLCkFyiMgBIBEQj0203K1Y0tRhN9vDYd+kuM6b7nF9vrtWxo6i/xukRIUIp0yXv5j1id0jtvI&#10;77yLrcTFoaLXX0vwUx1joNxkbkYy4T1hrWf6V862iPwICj9ImuBzKj+XlDJrCBRCQAgAaVn32dwc&#10;Gqx0KDFxl2v5WAqGUhMie4K+0PGvtQSFiG2WsAmzPyuWZYF3hQOyat9Ta5alG3AsVZ2EgR/rioJ9&#10;s+lJOefenXPn4u93ywSnbMQHvW8bnwcAPSAgBICEQkf9k/Hwx64j4uF4Swdx4Zy77XLuAmLB2rNh&#10;tieWXKZICQqRHzMpM8OhNyI/lgU2kWOXYSYa+y0jP682qYyqNqGW36t0W/ZsLQ2RTAhAP4of/Fgm&#10;OOVE/H3xlSL3QH8ICAEgsbBc0NJpb8S+FGzlXmzL3S47nrdXXUtN7OKce5Z4R7TkLKFl/2YTOr+W&#10;duYoQj9GfS9N/BySqcT+qIi8if1zvlJsoCDMFj445z6Iv+/ME5z2TEReKXIPVEK3uy3dri5CquNf&#10;lG5XVztei7Z0u7rY8Vq8lG4XELPqrO2z5XdeY78TTI1tuDCe72rj91rLLyV6qkxU9T7SnLcO59p6&#10;j1/zXQvuTTK0T1X1yXBML/fKWtpxDI1/Xl8TXsv0+cqsTfV4UlDVM/UJY74neGxdB80AdMQMIQDk&#10;Y52lu9fI8ij1M2qWjtG89iWF6oOzaeSwLsvfYo+3WAmK4EHi+0ot7as5W2xtYssNq02Kc4DrsCqh&#10;Gs65hXPuUnzymUs5bt/plKAQyIuAEAAyCXvILEv8LPUEHyW+zO1dKl8qGlxI/LHMrCcL+zZjxxcr&#10;QRHad+z+ruceO/2xYGkIe7vGkq1yVvMAUFhOOnPOfRQfHFoGR7aZ6sBWpwFDQkAIABmFztrccOiZ&#10;qm7NMKn2EhOXGWvTpRQLzmYHZNGMJZcpVoJCRCQk+FkecYo+9w7GZnMmWnF5gNhse7DM3Y4e3IVZ&#10;uEFwzi2dc9fOuf/IYdlJb2pbGgucCgJCAMjPWgvwarPDo/YSE88hwUrVwuNrIodNu24yEhHLvraS&#10;yWVEDl/y+dBzoG+5Vpu5DcdoDcf8L3cjMlqKyPkAsgjvFGYNV8tJlx1+laWjQAYEhACQWZjtso7k&#10;P61mX9ReYmLZ4fyllQzKipWgEPmRon/e8dfepf+9g38bjvlv9lYc7g/DMfPcjciouj2Dh1orWzEz&#10;/spm3U4ACRAQAkAPwuzdzHDoehD4KMYSE4ULlZuEYKxkcheR4c0Sfi3w2s4Nx5R+HbcKgyjRtg08&#10;oHqsecluV2Gf4aXYB7VKf4aBk/Ov0g0AgBG5Fr+crYkc16rqk9g63Q8D6tzW0JGbqupdqQDaOTdX&#10;1WexvbZLsdWzTMo5t1DVd9mfmGWiqtMww1MTy/M6z92IHdf8ZjjOsjx8Eo47qZqUzrlZGDSKPQdn&#10;qjoZwiAYcDJ2bNe4Ld2uLpQ6hNXY8VpUX9MK0APqEO44z1nsPB28qmGmQCuoQ6iqE01TkyyFac7H&#10;anguGrU9F8Xaqb6GXEx1925VfTO0O2mxc7V9vm6N57LUrFxpUz6OWhhfw7Z0O4FTwpJRAOhRKEWR&#10;ak/YIJaKBpZSE30pVoJCxGdbFENdtsKzb38ZjmlVtZqlo+oD6MZwaLXJlzpmo92alfgEWEq0DKH0&#10;CTAYBIQA0LPQ6ZsfeZq7EFwORdEgbEPREhRDEPa8Lg2H3msF+9lCGywB0mwApVmse+nOrDOPA2O5&#10;rxV/zwGnhD2EAFDGpYi8ymEdm8WQUs6rrdTETNKWAvgi+5/bzzLsTJN9+CrxIKuROvazPYrtsxSr&#10;V1lc2Gc6E5Gp4fAvqjqEIBdAxQgIAaAA59xSVS/FVlZi3bv4uoZD8jny82XqAtuq+pvs71Cvksss&#10;U173xMzEB3uxQOtKVf8utcQ17Ak0JZMZUAKma7Ets56ID4bPs7cIwMliySgAFNKhFMW6QQUx6rMG&#10;TiOH5Zi1sexDmma47skI+1OtM3+Pqtr7vq6wb9C6l670LKZZx9qlVe3lTKAt3QBgbAgIAaCsa7Ht&#10;mRHxMxy9lyE40tRwzCz1RcP+ynnksBrKYFQtzPpZ358vfQYmIRh8NB7+MLA9t6sBo7nx8Cr2ch4r&#10;PAbL53JQryVQOwJCACiow0zAEJeKisQ7dzn3P8VmHidauATFQFhnqiYi8qSJyzpsE65hDQaXki6z&#10;b98uxX/2YxrJmLgpzPT3wboXdJm5HcCoEBACQGFh5iK2nG1IJSZE5McMTqxzly3JR5jdij1nzBJG&#10;HFAq5V5Vn3LMWKmvZ/kk3UouDO6zsxIGS6zP/VXGZbuP6uuetjlOHl7XF7HtBX0f2mwvUDsCQgCo&#10;QFgKOt/x4+ewfGxoYsHWsockH7PIz88oQREXstp2eQ9eiMhbyrIIYVbwTWxBw8r1gBLJbBXuDdYA&#10;yDprahY+H6342n8voXD8NFXAHwaO3sS+d3CI90KgagSEAFCPT/LrjNZS7Ev2qhE6kbHZij6W8VmS&#10;y8SyoMK7lG57tyYichMCiNtDlh2qahN+9038rGCXIGQ2wD23u3SpTZh6ye7mUtRGfOD5PcwET7u+&#10;tuF1vQqvq3WZ6IrlMw2gg1GXnQjLE4buXlWHtBSm2fJvZyfyWpyChXNuMJn4To1z7l1VP4nI+udh&#10;qMvdYkHWu/Qw0h/KezzL/lmlqapeD/R57k14f56Lf392WZrYiA8qblR1ISJ/iZ8NX27uHw2BRSN+&#10;tugPOTzj5Cx1KZOSnHMLVb0T2z7BG1V9TrE3d212cJeL8EdUdSn+df2f+IGD9c/TRPx75rfw96FL&#10;W+csFwXSG3VAKKeR2rj3NN8ZTOQ0XgvgaKEo9YOIXInPjDgv3KTOjKUmnnsMwP6U+DLDKxG5zd+U&#10;YTsiKFxZBQM3IiKqmrB1P5xUMLjinLtV1c+yfWB13UT8bGqKJFRdEtU0kreUS5dSHAA6YMkoAFQm&#10;zNLOZLiZEaeGY3pb9hX2Xy4jh7Fs1CgE8udiL4nQp4dTDAbXWB/bxbElQAyzg327HlINVmBICAgB&#10;oELOuaEuFRWJJ5MpsewrFoA2lKCwc869O+fORaSWPXrv4pdXn/SS97BiYGY8/NjahNnKWBzgIWQN&#10;BpABASEAIJnSpSb2mEm8BAWzhB2FAOxcytaFm4vIxxEFDNfST23CWgrdX596oA+UNpY9hEupc2lL&#10;V+2Wf9vcuF27Rn7d//Au3TLXIY0zqecLH6cjmkymRMc97H17lv3LWVtVPSNpRTdh3+tH8fswv0h/&#10;95WliNyNKBAUkR/v5UsReTIcfqWqfx2yF9k59zEM8NxIfN9iDkvxs77zAtcGsE63uy3drjHa8Vq0&#10;pdvVRUgfvokMowWo6guvhd2O5+sfSrdxF1VtY21P0X5VPTNcpktB8aTUp7qPSV7HbUdbXnK/HiWE&#10;5/hRVb8bnutDvWlFy3vV9vm6zXDdF+vzleBa0/C89+G7+r4CA5ZAT1gyCgBIJbZ3UKRgDbGQkGIe&#10;OSxZwe0xcs4tQ1KXD+KXNqacbX0WkU/OuQ9jmxXc4VKMS0f1yIDUOTdzzn0QkY/il18vjznfDgvx&#10;j+mDc+52wHuogcEZy5JRADjWkJcRvks/y+abyHUWFWQJtGRubSV/jcQhv5+iQmf+QUQe1JchacXX&#10;FexSg24u/nn6Jj4RUa0BguXztUx90VBj81pse1//UNXJsc9hWE59KeJXBIh/XX+Xw2oLzsU/L6vX&#10;d3lM2wAczsUOUN26bOXOOXebvjnYZ8drcT6k9fVhlHJzk/s8ZKtDj9QvD203/pnXAkB2+rMA/TaL&#10;ioM/7BFm1/cGhkPqswBjwQwhAADoVZgNWhZuBhILgfy8dDsAdMMeQgAAAAAYKQJCAAAAABgpAkIA&#10;AAAAGCkCQgAAAAAYKQJCAAAAABgpAkIAAAAAGCkCQgAAAAAYKQJCAAAAABgpAkIAAAAAGCkCQgAA&#10;AAAYKQJCAAAAABgpAkIAAAAAGCkCQgAAAAAYKQJCAAAAABgpAkIAAAAAGCkCQgAAAAAYKQJCAAAA&#10;ABgpAkIAAAAAGCkCQgAAAAAYKQJCAAAAABgpAkIAAAAAGCkCQgAAAAAYKQJCAAAAABgpAkIAAAAA&#10;GCkCQgAAAAAYKQJCAAAAABgpAkIAAAAAGCkCQgAAAAAYKQJCAAAAABgpAkIAAAAAGCkCQgAAAAAY&#10;KQJCAOiRqk5KtwFp8ZoCAIaMgBAA+vVKAHE6VHUqIlel2wGIiKjqfek25KSqL6XbAJwiAkIA6Imq&#10;tiLSiMi0aEMKUNVGVduNP2el25XAl/AHqMGZqt6WbkQO4XG1hZsBnKR/lW4AAIzIl7W/H0o2JJcw&#10;+9mKyJmI/BH+3jkjqqqr/5yLyLuI/C0ic+fcPGMzkwgB/ln476lzbla0QXuEmcwm0emWqz/OuWWi&#10;c2ZXaaA0y/Ac3qjqID5DVmHw6CbRuaZi+yw8O+cWKa7Zhao2Yhs0XNZ8z8GJ0e1uS7drjHa8Fm3p&#10;dnWhqrdbHgNLQApQ1Rdei/6EGbJ1F6XblJKqTlX1acd96lBP6jtvVVLVx6F8dnZ83lN5UdV7Vb3Q&#10;ipdDZ3z8x2gTP8aXcN43rfi16EJVJ6r6unrCEpyvNb42RT7Tav+stiXah9PEklEA6MfmssLBLzMM&#10;HbVbVf0uIo8ikjrIvRCRR1X9Hq5TTQdXfx3FP5UlsIdoxe+jfBKR7+oD+ZMa8BigRvxn8hTcSJiJ&#10;TyHMnM4Nh7Z9v49DkNcaDj2pGWCUR0AIAP2Ybvx/G4KKwVkFgiLyJr6zljtQm4TrvFb0nE23/Nvg&#10;g/xELkTkKcxSTUs3ZsQuhv78h4AsR9KmS+NxfSfpsS6LvcvaCozOoXsIf2OqGgBsQqdsW9D0RUSu&#10;+23NcUIH7V7S7UfrYiJ+n2ENPm/5twtVvXbO1dLG0hrxM7w3InLHfqci7lV1UWIv3LHCioAss5zO&#10;uaWqziS+V6/RnvYHh3trazh0xuwgemdcx4xy2tLvkS6UPYTVUPYQ9kbX9r9s+K4VLYPcR/2s4H2K&#10;m9YRqijvoH6/ZNVt3KR59xBavWjBGd7SD36HNvFjfNlyjdeU1+jLjsdy9B7CtfNP1N+DY3q5T6uf&#10;UbdocrcF48OSUQDISNcyUW4xkfT77pILnaEXKVtvb+mcqyUz67bZwRWWje7Wil/2Oy3cjrE504HV&#10;J9QeSkyEmfyvhkMnkvnep/bMp3dDyuyL4SAgBIC89gUPIpUHEOoTpbxJwqQOB7Lu+ckqPB/tnkOa&#10;1LM+J2YifhnpoAKUE3A1lPelJiwxYfAgvoRKzJfMs4SWx/suJ1quCOVRhxAAMlFbPakzVW1r3BMS&#10;OmYvcnjSmKX4bH5/i8hCRN7X9zKF80/Ej4z/Lj7obLecp6aMepYA/ovYshjWZm44Zm9dyQ6uVHXi&#10;nKsi0A8W0v+e3j739j2p6oea97iGoOupr+s5595V9U7iexVXs4S3qdvQYXbwa82vHU6ccT0zymlL&#10;v0e6UPYQVkPZQ5jdjvf7NtWlh1f7/ppN39XX5zt4RlF9PbvHtXOWnp0UkR/PiVVTur3r1LCHsOP5&#10;mvA63evuPbIWvb33DW0Z/P3P8DpX/RjVUMs003XfDO8P1cSfa/X3FMu131JeFwCKUgLCaigBYXba&#10;LaCqJrmMbhSC7iBprUD1Qcc01fmOpfYAX7WyJZGaOCDccv5GfXB4yCBCL3tTDe0Y/P3P8jr39Xx3&#10;pfuTNf2Q6drWYvVJBzDUfk+ZprwuABS14+Y3+C/hIVICwqzU2LlZc1u6zSv6z9k5ixetbEYsB7XP&#10;Iqiqfi/d3nWaOSBcu85EuwXOK22K60faFjP4+5/ldQ6qmHVfUT+gYBpMyNgG63PXJLqedRXG4N+X&#10;qB9JZQAgj67JYmLJZ3qhvhbWtMOv3Dnnzk89853a9/msTHSEo/rOuXfn3K2IfJRu++OetKJZ8hF4&#10;rOz5fpI0e1OPYS32nirhzZXYHjNF6JEdASEAJKb7S03sUnx5ZOggdlnqeBk6/2NwSMBedQbZnELy&#10;oHMRmRl/pet7D8fpM5PnXupXRxSfsQyJq2aGQ6fHzrCGe63l/lBTQi2cMAJCAEjv0Nm+0rOEV2Kf&#10;Bbt0zs3yNaUeGi81sctZbUvz+hRmCy/FHhROdWCJ0gbuKqwIKEb7LTFhYZ2NO3bwwjo7WFMWXpww&#10;AkIASCiM/E4P/PU21f6UrjqMWIuMKBgMjpnpG+0s4UrHoLCm4GAMii0d1Z5LTFiEpe+WoLA9dPCi&#10;w712dupL8VEPAkIASCuWwW8Z+XmpDrF1xHo2pmAwdN5isyj7aoNNK9urVcq12PYUtmOeVS2gZFD2&#10;KN325fblQfZ/plcOvVdb7rXv0n9NTIwYASEApBVb9vk18vOLQgGEZcR6KePrpExlf+ftOfzZp8o0&#10;/30KBbWty99GP6vas1Z7znIc9ksXXa66S3ivxu7TIgfMEnaYHaQIPXpFQAgAiRgyUb475x5k/0zJ&#10;MUtODxLabQlCr0fYSYl13v4SkW+RY0rvDa1CSDRjWY5XZaBw4m76mpkNy+KrTiAUkmUtDYd2fRz3&#10;YpsdfOh4XuAoBIQAkI51djA2+tz3DMl/DcfMnXOxmbCTEhJuNHsOeReR57CEdl+gXDyDbEUsy/Em&#10;pZOdjFRfpT9qKDFhYRm8OLN+tkMgbDl2jANvKIyAEAASMGainIW/nyUeQPTSITbukROxLaE6NbHA&#10;fLbWcZtFjmWWUDotx7MMUiCtRjLP3KnqvVRQYsIiDPTMDYda9xJajluOaY826kFACABpxIKH51XG&#10;uNApjs229TVL2BqOWY5wdrCR+HPzdcd/b0OylJ9mhmPazG3AdtNcg1Fhv93Q9tNaZgmjKwA6zA5S&#10;ZgJFEBACwJGMpSY2A4ZYR6OvEhSWIGVUwWAQG82fr6eED/9dS5BftfBcxTKONmRnLeYx9b2nxhIT&#10;FqEo/Nxw6E3k/WqZHaQIPYohIASA40VLTWx+0YdO8XzbwWv6KEHxh+GYv7K3oiLGZbR/Gv9tHSUo&#10;frK8p5hRTc+yN20iviRESo8yjH2D21hm7RrZ8T3QYXbQMhsJZPGv0g0AgBNwaKmJP2X/0rgLVc2d&#10;YKCJHTDCUeup7O+8bt3n45x7VtWl7H9Or0Tk9vCmnYy5xAc8WrHNzqTS9FF+IWSwLOlZ4gMerare&#10;pmirql4ZrifiS9pUl33UObdU1ZnEg7ovqvqw5X5tGdibjfA+C2CsVPVWf/VSul1jpKovvBbHU9Xp&#10;ludx087gQlW/R343654bQ9tH955Q1bfIc3K753evIr/71uNDWW/XS+yF7rk9jeG9lzQ4MFyvFykf&#10;05bH+GJowkTj952V9sj2nBmvc6uqreXARE9V18dhfc5uN37P9Ji0n+0BwE4sGQWA48RmB2eRGb7a&#10;SlCMmsZLTYjsT4qy72cilKAQkR9LpmNYMppBuB99Mh7+qAcucw6/Z1l6uqhg1nSvDtlxv2w8X5bZ&#10;wQfj5wHIhoAQAA6k3TNRbjOL/DxbCQq1Zb2MFV0/NbEA/3lf5y10HGdHXgPIKixPtBQ/b+Tw/YQ3&#10;Eg/q32U4mTVNNTQl7CVUP7vaRo5/F/YOogIEhABwuNjo78I5tzebYuHslENN8pBFCPBjwbdlliCW&#10;XIYSFCjOOXct8WyvIn4v87TLucMglmW5+13sHlmLMNhzbTj0y8bf+3ylCD1qQEAIAAdQWyZKazF3&#10;SwDRGM+Fw8U6cL9ki90mHLM88lpAHy7Flnn03noP6rBUdO6cs8xSViMkk1pGDpuoLZHOsvalshgP&#10;AkIAOMxU9s+wWYrPi4jPTinxTkYfJSi2sZSlGDw9rJbkPrFlYJSgQHFhds6yZLFLHcEnia8+GNJS&#10;0U2WWULL/ZqloqgGASEAHCY2wxNLJrMpFmxcZAggBrFUqycXEu/Ezjqc71niMy9ZM8gCFmGWbm44&#10;9Gwzi+amMDPWGs51OdREKmEAbx45LHYvWWwrXQOUQh1CAOjImImyy2ySiA829qXZX81gJVti5Zx7&#10;N2Rxb1Ndr3KxEf1OAX54bp9l/6zjZxlpTcJK91C+y3gHST6JyJvEA5kbVZ1vWzodXlNLqZDnEFQN&#10;2Z0cd2+0zDICvSEgBIDuYrOD7+KXBHY971L2B5pfJGFAGLxLpBOoqu0pF00O2QAbw3G3iS/dqOp0&#10;pDMFjeGYvoOzhXPuvOdrViEMYFyKbVnok6p+WB8g6bBvcCnDXSr6g3NuHgZ8DskAvTWgBkoiIASA&#10;DoylJiaSZ89fo6oXiUfXFxJ/PP8V25KyobIkeJlmuvZn6bYU9VRY9qb+X/ZW4Afn3LOqPkh8KfMq&#10;+FuvZXgvtrqRlyeUVfNaDgsIBx8Q4/SwhxAAuimV3GUldXZKU9r5xNeshrHURE5jLUHRGo6ZZ24D&#10;fnUn8QRXIn5P86re3oXYBkweTmlmLOyB7LpiYzbUvZM4bQSEAGBkLDWRW+oSFH8bjmlCp+8U1VD+&#10;oYY29Ca8fy1B8Fj38xUTZu8+RQ/07sN9wbJU1JrNdGjuxFa2Q4Qi9KgYASEA2E2ljmLuKWcp58bj&#10;Ti5oMZaa6MPYSlBY3kuLE1paOCgdSlGI2EpMiJzWUtEfwmOyPldfmR1ErQgIAcCulqAoWQmK0EGx&#10;zMS0JzhLaCk10ZdRlKDoEITP87YE+4SC6fNEp7sLQeZJCmU7loZDUycEA5IhIAQAA2smyp6kntn6&#10;03jc/YnNZNUS4Iv45DJjcCO2INz6nkQ+l2JfDrnLIgSXp24ZO+AUZ0hxOggIAcCmpuBBJG17rFlL&#10;G7HVGateCPBrSuZyyvs0ReTHc26ZCV2c8ozSUITVA8dkxOyyHxFAQQSEABBhzER57RKSeEesCR3s&#10;o4WOnzUonKrqNMV1C4vNyC1Tvp7hNY3NENQ26JBMhzp1IiJfc7YFds6XuJkd+Ot3jj1zwCAQEAJA&#10;nKUQ/SzxNZ+l3wCiSyf8ccizWSHAn0YOy7FkcRb5eeoMslUIweCL2JZcL51zs6wNQlfXYtsjt27u&#10;/N46AANAQAgAexiTYDy7xPtDwvlis3YXqQII5+uDzTv8yuOAZwqnhmNmGa5rCbpL17lMai0YtC7P&#10;vc7YHBzAdStFIcJSUWBwCAgBYD9LJspcS9ws5005S9ilMz4RHxQOMTtm7DnLUjzauDQ3WQbZ0lT1&#10;TERexR4MzsMSRVTG+T2d1vvDZeoBMgB5ERACwH6xGZtsCTDCeeeRw5LVsAvX67rM615Vn3ItdVTV&#10;iarequptovNNJR7g58xwGTt3LbURD7Z6zcQHg43x197luAQmyCwsAZ1HDnsmqAeGh4AQAHYwlprI&#10;nQDDEkCk3M93J7a6hOsuROQ1BG5JgtONoOJG0pVliM0OLsPy2SxCZ3kZOWyQyWXCazaVn69ZF9ck&#10;IBmET7J7b/NSCOqBQSIgBIDdoslkcifACOePLb9Ktu8sLPU6pP7YJLTjTVXvw3LBTlS1UdWpqj6J&#10;yPdwvib8uDl2z6Kx1MTdMdcwigX5gypBoaoXqvooIm/iM4k2HU/xQCKZYVi7P2zDUlFgoP5VugEA&#10;UCNjqYlZ/paIiJ+F3Bf0NarapprZcs4tVPVSRJ4O+PWJ+FpzV6q6FL/E7H+ye6lZKyK/hb+byLlv&#10;5LjnPDbLaEnkk8KDxIP4zz215QdjGZOJ+KD6N/Gvl+V39pk550gkMyDOuWdVfZB/1pR8yDmzDgA4&#10;IWFJ2aaX0u0aI1V94bXYLcxyxTQ9taUxtMVa463LdaeG6/ZteuBjKfIc7mnPo6E9TcLrvRzxnOfS&#10;2/MdnoNatQkf40vsYgmv9RpO+aoJloqramt5slK0PbU+n3cgB5aMAsB208jPn/va82TMTjnVxAFq&#10;WMZX256gQ/cSTg3H9FkQ3ZK4ZpB7CY3unHO1vbfQzWppOUtFgYEjIASADVo+E+U2lmBlmvqiISg8&#10;l+57CnNpD5xRiQWS81zZYrcJy+ti10uWQbYi7yLyyTl3W7ohOE74vHzs83MDIA8CQgD4lSUTZa/7&#10;u0IAsYwclmVGKVz7o3QrXJ9Tp8cZAvwmcljfAb5IPMhPnUG2tGfxAQRlCU4EmWGB00BACABr1JaJ&#10;skTwIBLPgLlK+5+cc27pnDsXX5y65GzhUro//9FkMiWyXPadQbagpYicO+c+EUAAQH0ICFED00Zy&#10;pCXHZwc8VZY9al2Lt6fyLPEAIuu+s1Cc+oP0/xwsxdeq+9Blhkl9+Ys2clifewe7XrvRhElHejYX&#10;vzz0AxkoAaBeBIQAEKhPyjKNHDYrlUAhXHcWOewsdwDhnHsPpQL+I37Wcpnxcs/yM6g4JAi1BMiz&#10;A86biuXaQ0ousxA/WPDBOXfO8lAAqB91CAHgp6nhmFLLRVe+yj/rf23zWXrY7xcC1FsRuVVfSHmr&#10;ZwgAAADDSURBVP0P8bNxnYvSr1mIb/s38YleDg6+1SdkmUYO6y1b7DbOuaWqzmR/Oy9UtalwueVC&#10;/Iz1t/DfiwrbCACIcKUbgHFR1Vs5jT0xp2oe9okBBwuB2Fn4M5GfRcw3LUTk/8TPMC5ZVggAQP+Y&#10;IQQAJBVm9eZST1ZSAACwAwEh+jYv3QDstSzdAAAAAAAAAAAAAAAAAAAAAAAAAAAAAAAAAAAAAAAA&#10;AAAAAAAAAAAAAAAAAAAAAAAAAAAAAAAAAAAYt/8PAIXOfMtvjnEAAAAASUVORK5CYIJQSwMEFAAG&#10;AAgAAAAhAMqfstjgAAAACQEAAA8AAABkcnMvZG93bnJldi54bWxMj0FLw0AQhe+C/2EZwZvdpDWh&#10;xmxKKeqpCLaCeJtmp0lodjZkt0n6792e7PHNG977Xr6aTCsG6l1jWUE8i0AQl1Y3XCn43r8/LUE4&#10;j6yxtUwKLuRgVdzf5ZhpO/IXDTtfiRDCLkMFtfddJqUrazLoZrYjDt7R9gZ9kH0ldY9jCDetnEdR&#10;Kg02HBpq7GhTU3nanY2CjxHH9SJ+G7an4+byu08+f7YxKfX4MK1fQXia/P8zXPEDOhSB6WDPrJ1o&#10;FYQhPlyTdAHiascvUQrioOB5mcxBFrm8XVD8AQAA//8DAFBLAwQUAAYACAAAACEAs9c/pscAAACl&#10;AQAAGQAAAGRycy9fcmVscy9lMm9Eb2MueG1sLnJlbHO8kMGKAjEMhu8LvkPJ3enMHGRZ7HiRBa+L&#10;PkBoM53qNC1td9G3t+hlBcGbxyT83/+R9ebsZ/FHKbvACrqmBUGsg3FsFRz238tPELkgG5wDk4IL&#10;ZdgMi4/1D81YaihPLmZRKZwVTKXELymznshjbkIkrpcxJI+ljsnKiPqElmTftiuZ/jNgeGCKnVGQ&#10;dqYHsb/E2vyaHcbRadoG/euJy5MK6XztrkBMlooCT8bhfdk3kS3I5w7dexy65hhvDvLhucMVAAD/&#10;/wMAUEsBAi0AFAAGAAgAAAAhAAbt++4VAQAARgIAABMAAAAAAAAAAAAAAAAAAAAAAFtDb250ZW50&#10;X1R5cGVzXS54bWxQSwECLQAUAAYACAAAACEAOP0h/9YAAACUAQAACwAAAAAAAAAAAAAAAABGAQAA&#10;X3JlbHMvLnJlbHNQSwECLQAUAAYACAAAACEAvpzI48UDAAAqDAAADgAAAAAAAAAAAAAAAABFAgAA&#10;ZHJzL2Uyb0RvYy54bWxQSwECLQAKAAAAAAAAACEAkQZzSawfBACsHwQAFAAAAAAAAAAAAAAAAAA2&#10;BgAAZHJzL21lZGlhL2ltYWdlMS5qcGdQSwECLQAKAAAAAAAAACEADvECtTtBAAA7QQAAFAAAAAAA&#10;AAAAAAAAAAAUJgQAZHJzL21lZGlhL2ltYWdlMi5wbmdQSwECLQAUAAYACAAAACEAyp+y2OAAAAAJ&#10;AQAADwAAAAAAAAAAAAAAAACBZwQAZHJzL2Rvd25yZXYueG1sUEsBAi0AFAAGAAgAAAAhALPXP6bH&#10;AAAApQEAABkAAAAAAAAAAAAAAAAAjmgEAGRycy9fcmVscy9lMm9Eb2MueG1sLnJlbHNQSwUGAAAA&#10;AAcABwC+AQAAjGkEAAAA&#10;">
                <v:group id="Group 4" style="position:absolute;left:15658;top:27351;width:75603;height:20885" coordsize="11906,3289" coordorigin=",1383" o:spid="_x0000_s10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rect id="Rectangle 11" style="position:absolute;top:1384;width:11900;height:3275;visibility:visible;mso-wrap-style:square;v-text-anchor:middle" o:spid="_x0000_s1039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Kig4wQAAANsAAAAPAAAAZHJzL2Rvd25yZXYueG1sRE/NasJA&#10;EL4X+g7LFHqrG0ORNroJWipUTzbpA0yzYzaYnY3ZVdO3dwWht/n4fmdRjLYTZxp861jBdJKAIK6d&#10;brlR8FOtX95A+ICssXNMCv7IQ5E/Piww0+7C33QuQyNiCPsMFZgQ+kxKXxuy6CeuJ47c3g0WQ4RD&#10;I/WAlxhuO5kmyUxabDk2GOzpw1B9KE9Wwe7VUfqZ+lXZ2Hcz/lbbzRFnSj0/jcs5iEBj+Bff3V86&#10;zp/C7Zd4gMyvAAAA//8DAFBLAQItABQABgAIAAAAIQDb4fbL7gAAAIUBAAATAAAAAAAAAAAAAAAA&#10;AAAAAABbQ29udGVudF9UeXBlc10ueG1sUEsBAi0AFAAGAAgAAAAhAFr0LFu/AAAAFQEAAAsAAAAA&#10;AAAAAAAAAAAAHwEAAF9yZWxzLy5yZWxzUEsBAi0AFAAGAAgAAAAhADgqKDjBAAAA2wAAAA8AAAAA&#10;AAAAAAAAAAAABwIAAGRycy9kb3ducmV2LnhtbFBLBQYAAAAAAwADALcAAAD1AgAAAAA=&#10;">
                    <v:textbox inset="2.53958mm,2.53958mm,2.53958mm,2.53958mm">
                      <w:txbxContent>
                        <w:p w:rsidR="00893D73" w:rsidRDefault="00893D73" w14:paraId="0A37501D" w14:textId="77777777">
                          <w:pPr>
                            <w:textDirection w:val="btLr"/>
                          </w:pPr>
                        </w:p>
                      </w:txbxContent>
                    </v:textbox>
                  </v:rect>
                  <v:shape id="Shape 19" style="position:absolute;top:1383;width:11906;height:3289;visibility:visible;mso-wrap-style:square" o:spid="_x0000_s1040" stroked="t" o:preferrelative="f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t9BtwAAAANsAAAAPAAAAZHJzL2Rvd25yZXYueG1sRE9NawIx&#10;EL0X/A9hBC+lZvVQdGuUosjm2m0vvY2bcXdpMlmSqOu/N4VCb/N4n7PZjc6KK4XYe1awmBcgiBtv&#10;em4VfH0eX1YgYkI2aD2TgjtF2G0nTxssjb/xB13r1IocwrFEBV1KQyllbDpyGOd+IM7c2QeHKcPQ&#10;ShPwlsOdlcuieJUOe84NHQ6076j5qS9OweFbVs92Vem91rV0VXGyZx2Umk3H9zcQicb0L/5za5Pn&#10;r+H3l3yA3D4AAAD//wMAUEsBAi0AFAAGAAgAAAAhANvh9svuAAAAhQEAABMAAAAAAAAAAAAAAAAA&#10;AAAAAFtDb250ZW50X1R5cGVzXS54bWxQSwECLQAUAAYACAAAACEAWvQsW78AAAAVAQAACwAAAAAA&#10;AAAAAAAAAAAfAQAAX3JlbHMvLnJlbHNQSwECLQAUAAYACAAAACEAfLfQbcAAAADbAAAADwAAAAAA&#10;AAAAAAAAAAAHAgAAZHJzL2Rvd25yZXYueG1sUEsFBgAAAAADAAMAtwAAAPQCAAAAAA==&#10;">
                    <v:stroke startarrowwidth="narrow" startarrowlength="short" endarrowwidth="narrow" endarrowlength="short"/>
                    <v:imagedata o:title="" r:id="rId27"/>
                  </v:shape>
                  <v:shape id="Shape 20" style="position:absolute;left:3587;top:2358;width:4860;height:1480;visibility:visible;mso-wrap-style:square" o:spid="_x0000_s1041" stroked="t" o:preferrelative="f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qCWwQAAANsAAAAPAAAAZHJzL2Rvd25yZXYueG1sRE9Ni8Iw&#10;EL0v+B/CCN7WVNFlqY0iiuBhWbd1Cx6HZmyLzaQ0Ueu/NwfB4+N9J6veNOJGnastK5iMIxDEhdU1&#10;lwr+j7vPbxDOI2tsLJOCBzlYLQcfCcba3jmlW+ZLEULYxaig8r6NpXRFRQbd2LbEgTvbzqAPsCul&#10;7vAewk0jp1H0JQ3WHBoqbGlTUXHJrkbB/HRIH3n095Mf+4Oepe663e5+lRoN+/UChKfev8Uv914r&#10;mIb14Uv4AXL5BAAA//8DAFBLAQItABQABgAIAAAAIQDb4fbL7gAAAIUBAAATAAAAAAAAAAAAAAAA&#10;AAAAAABbQ29udGVudF9UeXBlc10ueG1sUEsBAi0AFAAGAAgAAAAhAFr0LFu/AAAAFQEAAAsAAAAA&#10;AAAAAAAAAAAAHwEAAF9yZWxzLy5yZWxzUEsBAi0AFAAGAAgAAAAhAJh2oJbBAAAA2wAAAA8AAAAA&#10;AAAAAAAAAAAABwIAAGRycy9kb3ducmV2LnhtbFBLBQYAAAAAAwADALcAAAD1AgAAAAA=&#10;">
                    <v:stroke startarrowwidth="narrow" startarrowlength="short" endarrowwidth="narrow" endarrowlength="short"/>
                    <v:imagedata o:title="" r:id="rId28"/>
                  </v:shape>
                </v:group>
                <w10:wrap type="square" anchorx="page" anchory="page"/>
              </v:group>
            </w:pict>
          </mc:Fallback>
        </mc:AlternateContent>
      </w:r>
      <w:r>
        <w:rPr>
          <w:rFonts w:ascii="DengXian" w:eastAsia="DengXian" w:hAnsi="DengXian" w:cs="DengXian"/>
          <w:color w:val="000000"/>
          <w:sz w:val="20"/>
          <w:szCs w:val="20"/>
        </w:rPr>
        <w:t xml:space="preserve"> </w:t>
      </w:r>
    </w:p>
    <w:p w14:paraId="00000004" w14:textId="77777777" w:rsidR="00893D73" w:rsidRDefault="00893D7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DengXian" w:eastAsia="DengXian" w:hAnsi="DengXian" w:cs="DengXian"/>
          <w:color w:val="000000"/>
          <w:sz w:val="20"/>
          <w:szCs w:val="20"/>
        </w:rPr>
      </w:pPr>
    </w:p>
    <w:p w14:paraId="00000011" w14:textId="7E15A0D6" w:rsidR="00893D73" w:rsidRDefault="00C907F8">
      <w:pPr>
        <w:pStyle w:val="Heading1"/>
        <w:spacing w:before="265"/>
        <w:ind w:left="0"/>
        <w:jc w:val="both"/>
        <w:rPr>
          <w:rFonts w:ascii="DengXian" w:eastAsia="DengXian" w:hAnsi="DengXian" w:cs="DengXian"/>
          <w:b/>
        </w:rPr>
      </w:pPr>
      <w:r>
        <w:rPr>
          <w:rFonts w:ascii="DengXian" w:eastAsia="DengXian" w:hAnsi="DengXian" w:cs="DengXian"/>
          <w:b/>
        </w:rPr>
        <w:t>APPLICATION FORM</w:t>
      </w:r>
    </w:p>
    <w:p w14:paraId="00000012" w14:textId="77777777" w:rsidR="00893D73" w:rsidRDefault="00893D7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DengXian" w:eastAsia="DengXian" w:hAnsi="DengXian" w:cs="DengXian"/>
          <w:color w:val="000000"/>
          <w:sz w:val="19"/>
          <w:szCs w:val="19"/>
        </w:rPr>
      </w:pPr>
    </w:p>
    <w:p w14:paraId="00000013" w14:textId="77777777" w:rsidR="00893D73" w:rsidRDefault="00C907F8">
      <w:pPr>
        <w:pBdr>
          <w:top w:val="nil"/>
          <w:left w:val="nil"/>
          <w:bottom w:val="nil"/>
          <w:right w:val="nil"/>
          <w:between w:val="nil"/>
        </w:pBdr>
        <w:spacing w:before="132"/>
        <w:ind w:left="226"/>
        <w:jc w:val="both"/>
        <w:rPr>
          <w:rFonts w:ascii="DengXian" w:eastAsia="DengXian" w:hAnsi="DengXian" w:cs="DengXian"/>
          <w:color w:val="000000"/>
          <w:sz w:val="20"/>
          <w:szCs w:val="20"/>
        </w:rPr>
      </w:pPr>
      <w:r>
        <w:rPr>
          <w:rFonts w:ascii="DengXian" w:eastAsia="DengXian" w:hAnsi="DengXian" w:cs="DengXian"/>
          <w:color w:val="000000"/>
          <w:sz w:val="20"/>
          <w:szCs w:val="20"/>
        </w:rPr>
        <w:t>Dear applicant,</w:t>
      </w:r>
    </w:p>
    <w:p w14:paraId="00000014" w14:textId="331F6D2E" w:rsidR="00893D73" w:rsidRDefault="00C907F8">
      <w:pPr>
        <w:pBdr>
          <w:top w:val="nil"/>
          <w:left w:val="nil"/>
          <w:bottom w:val="nil"/>
          <w:right w:val="nil"/>
          <w:between w:val="nil"/>
        </w:pBdr>
        <w:spacing w:before="238" w:line="225" w:lineRule="auto"/>
        <w:ind w:left="509" w:right="236"/>
        <w:jc w:val="both"/>
        <w:rPr>
          <w:rFonts w:ascii="DengXian" w:eastAsia="DengXian" w:hAnsi="DengXian" w:cs="DengXian"/>
          <w:color w:val="000000"/>
          <w:sz w:val="21"/>
          <w:szCs w:val="21"/>
        </w:rPr>
      </w:pPr>
      <w:r>
        <w:rPr>
          <w:rFonts w:ascii="DengXian" w:eastAsia="DengXian" w:hAnsi="DengXian" w:cs="DengXian"/>
          <w:color w:val="000000"/>
          <w:sz w:val="21"/>
          <w:szCs w:val="21"/>
        </w:rPr>
        <w:t>Please reply to all questions to the best of your knowledge (to provide as comprehensive as possible).</w:t>
      </w:r>
    </w:p>
    <w:p w14:paraId="00000015" w14:textId="75B81C37" w:rsidR="00893D73" w:rsidRDefault="00C907F8">
      <w:pPr>
        <w:pBdr>
          <w:top w:val="nil"/>
          <w:left w:val="nil"/>
          <w:bottom w:val="nil"/>
          <w:right w:val="nil"/>
          <w:between w:val="nil"/>
        </w:pBdr>
        <w:spacing w:before="239" w:line="225" w:lineRule="auto"/>
        <w:ind w:left="509" w:right="234"/>
        <w:jc w:val="both"/>
        <w:rPr>
          <w:rFonts w:ascii="DengXian" w:eastAsia="DengXian" w:hAnsi="DengXian" w:cs="DengXian"/>
          <w:color w:val="000000"/>
          <w:sz w:val="21"/>
          <w:szCs w:val="21"/>
        </w:rPr>
      </w:pPr>
      <w:r>
        <w:rPr>
          <w:rFonts w:ascii="DengXian" w:eastAsia="DengXian" w:hAnsi="DengXian" w:cs="DengXian"/>
          <w:color w:val="000000"/>
          <w:sz w:val="21"/>
          <w:szCs w:val="21"/>
        </w:rPr>
        <w:t xml:space="preserve">Attachments of documents and maps that provide more detailed information in support of the application are most welcomed (preferably in English but local languages are acceptable). </w:t>
      </w:r>
    </w:p>
    <w:p w14:paraId="00000016" w14:textId="77777777" w:rsidR="00893D73" w:rsidRDefault="00C907F8">
      <w:pPr>
        <w:pBdr>
          <w:top w:val="nil"/>
          <w:left w:val="nil"/>
          <w:bottom w:val="nil"/>
          <w:right w:val="nil"/>
          <w:between w:val="nil"/>
        </w:pBdr>
        <w:spacing w:before="239" w:line="225" w:lineRule="auto"/>
        <w:ind w:left="509" w:right="234"/>
        <w:jc w:val="both"/>
        <w:rPr>
          <w:rFonts w:ascii="DengXian" w:eastAsia="DengXian" w:hAnsi="DengXian" w:cs="DengXian"/>
          <w:color w:val="000000"/>
          <w:sz w:val="21"/>
          <w:szCs w:val="21"/>
        </w:rPr>
      </w:pPr>
      <w:r>
        <w:rPr>
          <w:rFonts w:ascii="DengXian" w:eastAsia="DengXian" w:hAnsi="DengXian" w:cs="DengXian"/>
          <w:color w:val="000000"/>
          <w:sz w:val="21"/>
          <w:szCs w:val="21"/>
        </w:rPr>
        <w:t xml:space="preserve">If attachments altogether exceeds 10MB, files can be sent free of charge through </w:t>
      </w:r>
      <w:hyperlink r:id="rId29">
        <w:r>
          <w:rPr>
            <w:rFonts w:ascii="DengXian" w:eastAsia="DengXian" w:hAnsi="DengXian" w:cs="DengXian"/>
            <w:color w:val="000000"/>
            <w:sz w:val="21"/>
            <w:szCs w:val="21"/>
          </w:rPr>
          <w:t>wetransfer.com.</w:t>
        </w:r>
      </w:hyperlink>
      <w:r>
        <w:rPr>
          <w:rFonts w:ascii="DengXian" w:eastAsia="DengXian" w:hAnsi="DengXian" w:cs="DengXian"/>
          <w:color w:val="000000"/>
          <w:sz w:val="21"/>
          <w:szCs w:val="21"/>
        </w:rPr>
        <w:t xml:space="preserve"> Please also copy to: </w:t>
      </w:r>
      <w:hyperlink r:id="rId30">
        <w:r>
          <w:rPr>
            <w:rFonts w:ascii="DengXian" w:eastAsia="DengXian" w:hAnsi="DengXian" w:cs="DengXian"/>
            <w:color w:val="0000FF"/>
            <w:sz w:val="21"/>
            <w:szCs w:val="21"/>
          </w:rPr>
          <w:t>escap-edd-suds@un.org</w:t>
        </w:r>
      </w:hyperlink>
      <w:r>
        <w:rPr>
          <w:rFonts w:ascii="DengXian" w:eastAsia="DengXian" w:hAnsi="DengXian" w:cs="DengXian"/>
          <w:color w:val="0000FF"/>
          <w:sz w:val="21"/>
          <w:szCs w:val="21"/>
          <w:u w:val="single"/>
        </w:rPr>
        <w:t>,</w:t>
      </w:r>
      <w:r>
        <w:rPr>
          <w:rFonts w:ascii="DengXian" w:eastAsia="DengXian" w:hAnsi="DengXian" w:cs="DengXian"/>
          <w:color w:val="000000"/>
          <w:sz w:val="21"/>
          <w:szCs w:val="21"/>
        </w:rPr>
        <w:t xml:space="preserve"> </w:t>
      </w:r>
      <w:hyperlink r:id="rId31">
        <w:r>
          <w:rPr>
            <w:rFonts w:ascii="DengXian" w:eastAsia="DengXian" w:hAnsi="DengXian" w:cs="DengXian"/>
            <w:color w:val="0000FF"/>
            <w:sz w:val="21"/>
            <w:szCs w:val="21"/>
          </w:rPr>
          <w:t>habitatbkk@un.org</w:t>
        </w:r>
      </w:hyperlink>
      <w:r>
        <w:rPr>
          <w:rFonts w:ascii="DengXian" w:eastAsia="DengXian" w:hAnsi="DengXian" w:cs="DengXian"/>
          <w:color w:val="000000"/>
          <w:sz w:val="21"/>
          <w:szCs w:val="21"/>
        </w:rPr>
        <w:t xml:space="preserve">, and </w:t>
      </w:r>
      <w:hyperlink r:id="rId32">
        <w:r>
          <w:rPr>
            <w:rFonts w:ascii="DengXian" w:eastAsia="DengXian" w:hAnsi="DengXian" w:cs="DengXian"/>
            <w:color w:val="0000FF"/>
            <w:sz w:val="21"/>
            <w:szCs w:val="21"/>
            <w:u w:val="single"/>
          </w:rPr>
          <w:t>inst.gov@uclg-aspac.org</w:t>
        </w:r>
      </w:hyperlink>
      <w:r>
        <w:rPr>
          <w:rFonts w:ascii="DengXian" w:eastAsia="DengXian" w:hAnsi="DengXian" w:cs="DengXian"/>
          <w:color w:val="000000"/>
          <w:sz w:val="21"/>
          <w:szCs w:val="21"/>
        </w:rPr>
        <w:t xml:space="preserve">. </w:t>
      </w:r>
    </w:p>
    <w:p w14:paraId="00000017" w14:textId="019AA606" w:rsidR="00893D73" w:rsidRDefault="00285A96">
      <w:pPr>
        <w:pBdr>
          <w:top w:val="nil"/>
          <w:left w:val="nil"/>
          <w:bottom w:val="nil"/>
          <w:right w:val="nil"/>
          <w:between w:val="nil"/>
        </w:pBdr>
        <w:spacing w:before="239" w:line="225" w:lineRule="auto"/>
        <w:ind w:left="509" w:right="234"/>
        <w:jc w:val="both"/>
        <w:rPr>
          <w:rFonts w:ascii="DengXian" w:eastAsia="DengXian" w:hAnsi="DengXian" w:cs="DengXian"/>
          <w:color w:val="000000"/>
          <w:sz w:val="21"/>
          <w:szCs w:val="21"/>
        </w:rPr>
      </w:pPr>
      <w:r>
        <w:rPr>
          <w:rFonts w:ascii="DengXian" w:eastAsia="DengXian" w:hAnsi="DengXian" w:cs="DengXian"/>
          <w:color w:val="000000"/>
          <w:sz w:val="21"/>
          <w:szCs w:val="21"/>
        </w:rPr>
        <w:t>Extended d</w:t>
      </w:r>
      <w:r w:rsidR="00C907F8">
        <w:rPr>
          <w:rFonts w:ascii="DengXian" w:eastAsia="DengXian" w:hAnsi="DengXian" w:cs="DengXian"/>
          <w:color w:val="000000"/>
          <w:sz w:val="21"/>
          <w:szCs w:val="21"/>
        </w:rPr>
        <w:t xml:space="preserve">eadline is </w:t>
      </w:r>
      <w:r>
        <w:rPr>
          <w:rFonts w:ascii="DengXian" w:eastAsia="DengXian" w:hAnsi="DengXian" w:cs="DengXian"/>
          <w:color w:val="000000"/>
          <w:sz w:val="21"/>
          <w:szCs w:val="21"/>
          <w:u w:val="single"/>
        </w:rPr>
        <w:t>30</w:t>
      </w:r>
      <w:r w:rsidR="00C907F8" w:rsidRPr="0029424D">
        <w:rPr>
          <w:rFonts w:ascii="DengXian" w:eastAsia="DengXian" w:hAnsi="DengXian" w:cs="DengXian"/>
          <w:color w:val="000000"/>
          <w:sz w:val="21"/>
          <w:szCs w:val="21"/>
          <w:u w:val="single"/>
        </w:rPr>
        <w:t xml:space="preserve"> </w:t>
      </w:r>
      <w:r w:rsidR="0009682C" w:rsidRPr="0029424D">
        <w:rPr>
          <w:rFonts w:ascii="DengXian" w:eastAsia="DengXian" w:hAnsi="DengXian" w:cs="DengXian"/>
          <w:color w:val="000000"/>
          <w:sz w:val="21"/>
          <w:szCs w:val="21"/>
          <w:u w:val="single"/>
        </w:rPr>
        <w:t>September</w:t>
      </w:r>
      <w:r w:rsidR="00C907F8" w:rsidRPr="0029424D">
        <w:rPr>
          <w:rFonts w:ascii="DengXian" w:eastAsia="DengXian" w:hAnsi="DengXian" w:cs="DengXian"/>
          <w:color w:val="000000"/>
          <w:sz w:val="21"/>
          <w:szCs w:val="21"/>
          <w:u w:val="single"/>
        </w:rPr>
        <w:t xml:space="preserve"> 20</w:t>
      </w:r>
      <w:r w:rsidR="000F009D" w:rsidRPr="0029424D">
        <w:rPr>
          <w:rFonts w:ascii="DengXian" w:eastAsia="DengXian" w:hAnsi="DengXian" w:cs="DengXian"/>
          <w:color w:val="000000"/>
          <w:sz w:val="21"/>
          <w:szCs w:val="21"/>
          <w:u w:val="single"/>
        </w:rPr>
        <w:t>21</w:t>
      </w:r>
      <w:r w:rsidR="00C907F8" w:rsidRPr="007E36A7">
        <w:rPr>
          <w:rFonts w:ascii="DengXian" w:eastAsia="DengXian" w:hAnsi="DengXian" w:cs="DengXian"/>
          <w:color w:val="000000"/>
          <w:sz w:val="21"/>
          <w:szCs w:val="21"/>
        </w:rPr>
        <w:t>.</w:t>
      </w:r>
    </w:p>
    <w:p w14:paraId="00000018" w14:textId="77777777" w:rsidR="00893D73" w:rsidRDefault="00893D73">
      <w:pPr>
        <w:pBdr>
          <w:top w:val="nil"/>
          <w:left w:val="nil"/>
          <w:bottom w:val="nil"/>
          <w:right w:val="nil"/>
          <w:between w:val="nil"/>
        </w:pBdr>
        <w:spacing w:before="9"/>
        <w:jc w:val="both"/>
        <w:rPr>
          <w:rFonts w:ascii="DengXian" w:eastAsia="DengXian" w:hAnsi="DengXian" w:cs="DengXian"/>
          <w:color w:val="000000"/>
          <w:sz w:val="26"/>
          <w:szCs w:val="26"/>
        </w:rPr>
      </w:pPr>
    </w:p>
    <w:p w14:paraId="00000019" w14:textId="77777777" w:rsidR="00893D73" w:rsidRDefault="00C907F8">
      <w:pPr>
        <w:ind w:left="226"/>
        <w:jc w:val="both"/>
        <w:rPr>
          <w:rFonts w:ascii="DengXian" w:eastAsia="DengXian" w:hAnsi="DengXian" w:cs="DengXian"/>
          <w:sz w:val="26"/>
          <w:szCs w:val="26"/>
        </w:rPr>
      </w:pPr>
      <w:r>
        <w:rPr>
          <w:rFonts w:ascii="DengXian" w:eastAsia="DengXian" w:hAnsi="DengXian" w:cs="DengXian"/>
          <w:sz w:val="26"/>
          <w:szCs w:val="26"/>
        </w:rPr>
        <w:t xml:space="preserve">PERSONAL INFORMATION </w:t>
      </w:r>
    </w:p>
    <w:p w14:paraId="0000001A" w14:textId="77777777" w:rsidR="00893D73" w:rsidRDefault="00893D73">
      <w:pPr>
        <w:pBdr>
          <w:top w:val="nil"/>
          <w:left w:val="nil"/>
          <w:bottom w:val="nil"/>
          <w:right w:val="nil"/>
          <w:between w:val="nil"/>
        </w:pBdr>
        <w:spacing w:before="5"/>
        <w:jc w:val="both"/>
        <w:rPr>
          <w:rFonts w:ascii="DengXian" w:eastAsia="DengXian" w:hAnsi="DengXian" w:cs="DengXian"/>
          <w:color w:val="000000"/>
          <w:sz w:val="14"/>
          <w:szCs w:val="14"/>
        </w:rPr>
      </w:pPr>
    </w:p>
    <w:tbl>
      <w:tblPr>
        <w:tblStyle w:val="a"/>
        <w:tblW w:w="9129" w:type="dxa"/>
        <w:tblInd w:w="4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64"/>
        <w:gridCol w:w="773"/>
        <w:gridCol w:w="1418"/>
        <w:gridCol w:w="850"/>
        <w:gridCol w:w="1524"/>
      </w:tblGrid>
      <w:tr w:rsidR="00893D73" w14:paraId="6B7FBBFA" w14:textId="77777777">
        <w:trPr>
          <w:trHeight w:val="305"/>
        </w:trPr>
        <w:tc>
          <w:tcPr>
            <w:tcW w:w="4564" w:type="dxa"/>
            <w:tcBorders>
              <w:bottom w:val="nil"/>
            </w:tcBorders>
          </w:tcPr>
          <w:p w14:paraId="0000001B" w14:textId="77777777" w:rsidR="00893D73" w:rsidRDefault="00C907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ind w:left="80"/>
              <w:jc w:val="both"/>
              <w:rPr>
                <w:rFonts w:ascii="DengXian" w:eastAsia="DengXian" w:hAnsi="DengXian" w:cs="DengXian"/>
                <w:color w:val="000000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color w:val="000000"/>
                <w:sz w:val="21"/>
                <w:szCs w:val="21"/>
              </w:rPr>
              <w:t>First name:</w:t>
            </w:r>
          </w:p>
        </w:tc>
        <w:tc>
          <w:tcPr>
            <w:tcW w:w="773" w:type="dxa"/>
            <w:vMerge w:val="restart"/>
          </w:tcPr>
          <w:p w14:paraId="0000001C" w14:textId="77777777" w:rsidR="00893D73" w:rsidRDefault="00C907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60"/>
              <w:ind w:left="80"/>
              <w:jc w:val="both"/>
              <w:rPr>
                <w:rFonts w:ascii="DengXian" w:eastAsia="DengXian" w:hAnsi="DengXian" w:cs="DengXian"/>
                <w:color w:val="000000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color w:val="000000"/>
                <w:sz w:val="35"/>
                <w:szCs w:val="35"/>
                <w:vertAlign w:val="superscript"/>
              </w:rPr>
              <w:t xml:space="preserve">Age: </w:t>
            </w:r>
          </w:p>
        </w:tc>
        <w:tc>
          <w:tcPr>
            <w:tcW w:w="1418" w:type="dxa"/>
            <w:vMerge w:val="restart"/>
          </w:tcPr>
          <w:p w14:paraId="0000001D" w14:textId="77777777" w:rsidR="00893D73" w:rsidRDefault="00C907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80"/>
              <w:ind w:left="80"/>
              <w:jc w:val="both"/>
              <w:rPr>
                <w:rFonts w:ascii="DengXian" w:eastAsia="DengXian" w:hAnsi="DengXian" w:cs="DengXian"/>
                <w:color w:val="000000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b/>
                <w:color w:val="000000"/>
                <w:sz w:val="16"/>
                <w:szCs w:val="16"/>
              </w:rPr>
              <w:t>     </w:t>
            </w:r>
          </w:p>
        </w:tc>
        <w:tc>
          <w:tcPr>
            <w:tcW w:w="850" w:type="dxa"/>
            <w:vMerge w:val="restart"/>
          </w:tcPr>
          <w:p w14:paraId="0000001E" w14:textId="77777777" w:rsidR="00893D73" w:rsidRDefault="00C907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ind w:left="80"/>
              <w:jc w:val="both"/>
              <w:rPr>
                <w:rFonts w:ascii="DengXian" w:eastAsia="DengXian" w:hAnsi="DengXian" w:cs="DengXian"/>
                <w:color w:val="000000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color w:val="000000"/>
                <w:sz w:val="21"/>
                <w:szCs w:val="21"/>
              </w:rPr>
              <w:t>Gender</w:t>
            </w:r>
          </w:p>
        </w:tc>
        <w:tc>
          <w:tcPr>
            <w:tcW w:w="1524" w:type="dxa"/>
            <w:vMerge w:val="restart"/>
          </w:tcPr>
          <w:p w14:paraId="0000001F" w14:textId="77777777" w:rsidR="00893D73" w:rsidRDefault="00C907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80"/>
              <w:ind w:left="80"/>
              <w:jc w:val="both"/>
              <w:rPr>
                <w:rFonts w:ascii="DengXian" w:eastAsia="DengXian" w:hAnsi="DengXian" w:cs="DengXian"/>
                <w:color w:val="000000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b/>
                <w:color w:val="000000"/>
                <w:sz w:val="16"/>
                <w:szCs w:val="16"/>
              </w:rPr>
              <w:t>     </w:t>
            </w:r>
          </w:p>
        </w:tc>
      </w:tr>
      <w:tr w:rsidR="00893D73" w14:paraId="1E5B56AA" w14:textId="77777777">
        <w:trPr>
          <w:trHeight w:val="305"/>
        </w:trPr>
        <w:tc>
          <w:tcPr>
            <w:tcW w:w="4564" w:type="dxa"/>
            <w:tcBorders>
              <w:top w:val="nil"/>
              <w:bottom w:val="single" w:sz="4" w:space="0" w:color="000000"/>
            </w:tcBorders>
          </w:tcPr>
          <w:p w14:paraId="00000020" w14:textId="77777777" w:rsidR="00893D73" w:rsidRDefault="00C907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ind w:left="79"/>
              <w:jc w:val="both"/>
              <w:rPr>
                <w:rFonts w:ascii="DengXian" w:eastAsia="DengXian" w:hAnsi="DengXian" w:cs="DengXian"/>
                <w:color w:val="000000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b/>
                <w:color w:val="000000"/>
                <w:sz w:val="16"/>
                <w:szCs w:val="16"/>
              </w:rPr>
              <w:t>     </w:t>
            </w:r>
          </w:p>
        </w:tc>
        <w:tc>
          <w:tcPr>
            <w:tcW w:w="773" w:type="dxa"/>
            <w:vMerge/>
          </w:tcPr>
          <w:p w14:paraId="00000021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color w:val="000000"/>
                <w:sz w:val="21"/>
                <w:szCs w:val="21"/>
              </w:rPr>
            </w:pPr>
          </w:p>
        </w:tc>
        <w:tc>
          <w:tcPr>
            <w:tcW w:w="1418" w:type="dxa"/>
            <w:vMerge/>
          </w:tcPr>
          <w:p w14:paraId="00000022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color w:val="000000"/>
                <w:sz w:val="21"/>
                <w:szCs w:val="21"/>
              </w:rPr>
            </w:pPr>
          </w:p>
        </w:tc>
        <w:tc>
          <w:tcPr>
            <w:tcW w:w="850" w:type="dxa"/>
            <w:vMerge/>
          </w:tcPr>
          <w:p w14:paraId="00000023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color w:val="000000"/>
                <w:sz w:val="21"/>
                <w:szCs w:val="21"/>
              </w:rPr>
            </w:pPr>
          </w:p>
        </w:tc>
        <w:tc>
          <w:tcPr>
            <w:tcW w:w="1524" w:type="dxa"/>
            <w:vMerge/>
          </w:tcPr>
          <w:p w14:paraId="00000024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color w:val="000000"/>
                <w:sz w:val="21"/>
                <w:szCs w:val="21"/>
              </w:rPr>
            </w:pPr>
          </w:p>
        </w:tc>
      </w:tr>
      <w:tr w:rsidR="00893D73" w14:paraId="31188084" w14:textId="77777777">
        <w:trPr>
          <w:trHeight w:val="216"/>
        </w:trPr>
        <w:tc>
          <w:tcPr>
            <w:tcW w:w="4564" w:type="dxa"/>
            <w:tcBorders>
              <w:top w:val="single" w:sz="4" w:space="0" w:color="000000"/>
              <w:bottom w:val="nil"/>
            </w:tcBorders>
          </w:tcPr>
          <w:p w14:paraId="00000025" w14:textId="77777777" w:rsidR="00893D73" w:rsidRDefault="00C907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ind w:left="80"/>
              <w:jc w:val="both"/>
              <w:rPr>
                <w:rFonts w:ascii="DengXian" w:eastAsia="DengXian" w:hAnsi="DengXian" w:cs="DengXian"/>
                <w:color w:val="000000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color w:val="000000"/>
                <w:sz w:val="21"/>
                <w:szCs w:val="21"/>
              </w:rPr>
              <w:t>Last name:</w:t>
            </w:r>
          </w:p>
        </w:tc>
        <w:tc>
          <w:tcPr>
            <w:tcW w:w="4565" w:type="dxa"/>
            <w:gridSpan w:val="4"/>
            <w:tcBorders>
              <w:bottom w:val="nil"/>
            </w:tcBorders>
          </w:tcPr>
          <w:p w14:paraId="00000026" w14:textId="77777777" w:rsidR="00893D73" w:rsidRDefault="00C907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ind w:left="80"/>
              <w:jc w:val="both"/>
              <w:rPr>
                <w:rFonts w:ascii="DengXian" w:eastAsia="DengXian" w:hAnsi="DengXian" w:cs="DengXian"/>
                <w:color w:val="000000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color w:val="000000"/>
                <w:sz w:val="21"/>
                <w:szCs w:val="21"/>
              </w:rPr>
              <w:t xml:space="preserve">Nationality: </w:t>
            </w:r>
          </w:p>
        </w:tc>
      </w:tr>
      <w:tr w:rsidR="00893D73" w14:paraId="140709BE" w14:textId="77777777">
        <w:trPr>
          <w:trHeight w:val="255"/>
        </w:trPr>
        <w:tc>
          <w:tcPr>
            <w:tcW w:w="4564" w:type="dxa"/>
            <w:tcBorders>
              <w:top w:val="nil"/>
            </w:tcBorders>
          </w:tcPr>
          <w:p w14:paraId="0000002A" w14:textId="77777777" w:rsidR="00893D73" w:rsidRDefault="00C907F8">
            <w:pPr>
              <w:spacing w:before="60" w:after="60"/>
              <w:ind w:left="79"/>
              <w:jc w:val="both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b/>
                <w:sz w:val="16"/>
                <w:szCs w:val="16"/>
              </w:rPr>
              <w:t>     </w:t>
            </w:r>
          </w:p>
        </w:tc>
        <w:tc>
          <w:tcPr>
            <w:tcW w:w="4565" w:type="dxa"/>
            <w:gridSpan w:val="4"/>
            <w:tcBorders>
              <w:top w:val="nil"/>
            </w:tcBorders>
          </w:tcPr>
          <w:p w14:paraId="0000002B" w14:textId="77777777" w:rsidR="00893D73" w:rsidRDefault="00C907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ind w:left="80"/>
              <w:jc w:val="both"/>
              <w:rPr>
                <w:rFonts w:ascii="DengXian" w:eastAsia="DengXian" w:hAnsi="DengXian" w:cs="DengXian"/>
                <w:color w:val="000000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b/>
                <w:color w:val="000000"/>
                <w:sz w:val="16"/>
                <w:szCs w:val="16"/>
              </w:rPr>
              <w:t>     </w:t>
            </w:r>
          </w:p>
        </w:tc>
      </w:tr>
      <w:tr w:rsidR="00893D73" w14:paraId="6D0D83EE" w14:textId="77777777">
        <w:trPr>
          <w:trHeight w:val="324"/>
        </w:trPr>
        <w:tc>
          <w:tcPr>
            <w:tcW w:w="9129" w:type="dxa"/>
            <w:gridSpan w:val="5"/>
            <w:tcBorders>
              <w:bottom w:val="single" w:sz="4" w:space="0" w:color="000000"/>
            </w:tcBorders>
            <w:shd w:val="clear" w:color="auto" w:fill="D9D9D9"/>
          </w:tcPr>
          <w:p w14:paraId="0000002F" w14:textId="77777777" w:rsidR="00893D73" w:rsidRDefault="00C907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ind w:left="80"/>
              <w:jc w:val="both"/>
              <w:rPr>
                <w:rFonts w:ascii="DengXian" w:eastAsia="DengXian" w:hAnsi="DengXian" w:cs="DengXian"/>
                <w:color w:val="000000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color w:val="000000"/>
                <w:sz w:val="21"/>
                <w:szCs w:val="21"/>
              </w:rPr>
              <w:t>Professional Details</w:t>
            </w:r>
          </w:p>
        </w:tc>
      </w:tr>
      <w:tr w:rsidR="00893D73" w14:paraId="3A8B2D5C" w14:textId="77777777">
        <w:trPr>
          <w:trHeight w:val="373"/>
        </w:trPr>
        <w:tc>
          <w:tcPr>
            <w:tcW w:w="9129" w:type="dxa"/>
            <w:gridSpan w:val="5"/>
            <w:tcBorders>
              <w:bottom w:val="nil"/>
            </w:tcBorders>
          </w:tcPr>
          <w:p w14:paraId="00000034" w14:textId="77777777" w:rsidR="00893D73" w:rsidRDefault="00C907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ind w:left="80"/>
              <w:jc w:val="both"/>
              <w:rPr>
                <w:rFonts w:ascii="DengXian" w:eastAsia="DengXian" w:hAnsi="DengXian" w:cs="DengXian"/>
                <w:color w:val="000000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color w:val="000000"/>
                <w:sz w:val="21"/>
                <w:szCs w:val="21"/>
              </w:rPr>
              <w:t>Position/Title:</w:t>
            </w:r>
          </w:p>
        </w:tc>
      </w:tr>
      <w:tr w:rsidR="00893D73" w14:paraId="0857EB7B" w14:textId="77777777">
        <w:trPr>
          <w:trHeight w:val="278"/>
        </w:trPr>
        <w:tc>
          <w:tcPr>
            <w:tcW w:w="9129" w:type="dxa"/>
            <w:gridSpan w:val="5"/>
            <w:tcBorders>
              <w:top w:val="nil"/>
            </w:tcBorders>
          </w:tcPr>
          <w:p w14:paraId="00000039" w14:textId="77777777" w:rsidR="00893D73" w:rsidRDefault="00C907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ind w:left="80"/>
              <w:jc w:val="both"/>
              <w:rPr>
                <w:rFonts w:ascii="DengXian" w:eastAsia="DengXian" w:hAnsi="DengXian" w:cs="DengXian"/>
                <w:color w:val="000000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b/>
                <w:color w:val="000000"/>
                <w:sz w:val="16"/>
                <w:szCs w:val="16"/>
              </w:rPr>
              <w:t>     </w:t>
            </w:r>
          </w:p>
        </w:tc>
      </w:tr>
      <w:tr w:rsidR="00893D73" w14:paraId="2FF184FB" w14:textId="77777777">
        <w:trPr>
          <w:trHeight w:val="286"/>
        </w:trPr>
        <w:tc>
          <w:tcPr>
            <w:tcW w:w="4564" w:type="dxa"/>
            <w:tcBorders>
              <w:bottom w:val="nil"/>
            </w:tcBorders>
          </w:tcPr>
          <w:p w14:paraId="0000003E" w14:textId="77777777" w:rsidR="00893D73" w:rsidRDefault="00C907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ind w:left="80"/>
              <w:jc w:val="both"/>
              <w:rPr>
                <w:rFonts w:ascii="DengXian" w:eastAsia="DengXian" w:hAnsi="DengXian" w:cs="DengXian"/>
                <w:color w:val="000000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color w:val="000000"/>
                <w:sz w:val="21"/>
                <w:szCs w:val="21"/>
              </w:rPr>
              <w:t>City of administrative region:</w:t>
            </w:r>
          </w:p>
        </w:tc>
        <w:tc>
          <w:tcPr>
            <w:tcW w:w="4565" w:type="dxa"/>
            <w:gridSpan w:val="4"/>
            <w:tcBorders>
              <w:bottom w:val="nil"/>
            </w:tcBorders>
          </w:tcPr>
          <w:p w14:paraId="0000003F" w14:textId="77777777" w:rsidR="00893D73" w:rsidRDefault="00C907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ind w:left="139"/>
              <w:jc w:val="both"/>
              <w:rPr>
                <w:rFonts w:ascii="DengXian" w:eastAsia="DengXian" w:hAnsi="DengXian" w:cs="DengXian"/>
                <w:color w:val="000000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color w:val="000000"/>
                <w:sz w:val="21"/>
                <w:szCs w:val="21"/>
              </w:rPr>
              <w:t>Country:</w:t>
            </w:r>
          </w:p>
        </w:tc>
      </w:tr>
      <w:tr w:rsidR="00893D73" w14:paraId="5F876CF8" w14:textId="77777777">
        <w:trPr>
          <w:trHeight w:val="292"/>
        </w:trPr>
        <w:tc>
          <w:tcPr>
            <w:tcW w:w="4564" w:type="dxa"/>
            <w:tcBorders>
              <w:top w:val="nil"/>
            </w:tcBorders>
          </w:tcPr>
          <w:p w14:paraId="00000043" w14:textId="77777777" w:rsidR="00893D73" w:rsidRDefault="00C907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ind w:left="80"/>
              <w:jc w:val="both"/>
              <w:rPr>
                <w:rFonts w:ascii="DengXian" w:eastAsia="DengXian" w:hAnsi="DengXian" w:cs="DengXian"/>
                <w:color w:val="000000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b/>
                <w:color w:val="000000"/>
                <w:sz w:val="16"/>
                <w:szCs w:val="16"/>
              </w:rPr>
              <w:t>     </w:t>
            </w:r>
          </w:p>
        </w:tc>
        <w:tc>
          <w:tcPr>
            <w:tcW w:w="4565" w:type="dxa"/>
            <w:gridSpan w:val="4"/>
            <w:tcBorders>
              <w:top w:val="nil"/>
            </w:tcBorders>
          </w:tcPr>
          <w:p w14:paraId="00000044" w14:textId="77777777" w:rsidR="00893D73" w:rsidRDefault="00C907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ind w:left="139"/>
              <w:jc w:val="both"/>
              <w:rPr>
                <w:rFonts w:ascii="DengXian" w:eastAsia="DengXian" w:hAnsi="DengXian" w:cs="DengXian"/>
                <w:color w:val="000000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b/>
                <w:color w:val="000000"/>
                <w:sz w:val="16"/>
                <w:szCs w:val="16"/>
              </w:rPr>
              <w:t>     </w:t>
            </w:r>
          </w:p>
        </w:tc>
      </w:tr>
      <w:tr w:rsidR="00893D73" w14:paraId="696C537D" w14:textId="77777777">
        <w:trPr>
          <w:trHeight w:val="241"/>
        </w:trPr>
        <w:tc>
          <w:tcPr>
            <w:tcW w:w="9129" w:type="dxa"/>
            <w:gridSpan w:val="5"/>
            <w:tcBorders>
              <w:bottom w:val="single" w:sz="4" w:space="0" w:color="000000"/>
            </w:tcBorders>
            <w:shd w:val="clear" w:color="auto" w:fill="D9D9D9"/>
          </w:tcPr>
          <w:p w14:paraId="00000048" w14:textId="77777777" w:rsidR="00893D73" w:rsidRDefault="00C907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ind w:left="80"/>
              <w:jc w:val="both"/>
              <w:rPr>
                <w:rFonts w:ascii="DengXian" w:eastAsia="DengXian" w:hAnsi="DengXian" w:cs="DengXian"/>
                <w:color w:val="000000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color w:val="000000"/>
                <w:sz w:val="21"/>
                <w:szCs w:val="21"/>
              </w:rPr>
              <w:t>Contact Information</w:t>
            </w:r>
          </w:p>
        </w:tc>
      </w:tr>
      <w:tr w:rsidR="00893D73" w14:paraId="7BCBC3BD" w14:textId="77777777">
        <w:trPr>
          <w:trHeight w:val="340"/>
        </w:trPr>
        <w:tc>
          <w:tcPr>
            <w:tcW w:w="9129" w:type="dxa"/>
            <w:gridSpan w:val="5"/>
            <w:tcBorders>
              <w:bottom w:val="nil"/>
            </w:tcBorders>
          </w:tcPr>
          <w:p w14:paraId="0000004D" w14:textId="77777777" w:rsidR="00893D73" w:rsidRDefault="00C907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ind w:left="80"/>
              <w:jc w:val="both"/>
              <w:rPr>
                <w:rFonts w:ascii="DengXian" w:eastAsia="DengXian" w:hAnsi="DengXian" w:cs="DengXian"/>
                <w:color w:val="000000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color w:val="000000"/>
                <w:sz w:val="21"/>
                <w:szCs w:val="21"/>
              </w:rPr>
              <w:t>Email address</w:t>
            </w:r>
          </w:p>
        </w:tc>
      </w:tr>
      <w:tr w:rsidR="00893D73" w14:paraId="532127FD" w14:textId="77777777">
        <w:trPr>
          <w:trHeight w:val="346"/>
        </w:trPr>
        <w:tc>
          <w:tcPr>
            <w:tcW w:w="9129" w:type="dxa"/>
            <w:gridSpan w:val="5"/>
            <w:tcBorders>
              <w:top w:val="nil"/>
              <w:bottom w:val="single" w:sz="4" w:space="0" w:color="000000"/>
            </w:tcBorders>
          </w:tcPr>
          <w:p w14:paraId="00000052" w14:textId="77777777" w:rsidR="00893D73" w:rsidRDefault="00C907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ind w:left="80"/>
              <w:jc w:val="both"/>
              <w:rPr>
                <w:rFonts w:ascii="DengXian" w:eastAsia="DengXian" w:hAnsi="DengXian" w:cs="DengXian"/>
                <w:color w:val="000000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b/>
                <w:color w:val="000000"/>
                <w:sz w:val="16"/>
                <w:szCs w:val="16"/>
              </w:rPr>
              <w:t>     </w:t>
            </w:r>
          </w:p>
        </w:tc>
      </w:tr>
      <w:tr w:rsidR="00893D73" w14:paraId="3A07F857" w14:textId="77777777">
        <w:trPr>
          <w:trHeight w:val="346"/>
        </w:trPr>
        <w:tc>
          <w:tcPr>
            <w:tcW w:w="4564" w:type="dxa"/>
            <w:tcBorders>
              <w:top w:val="single" w:sz="4" w:space="0" w:color="000000"/>
              <w:bottom w:val="nil"/>
            </w:tcBorders>
          </w:tcPr>
          <w:p w14:paraId="00000057" w14:textId="77777777" w:rsidR="00893D73" w:rsidRDefault="00C907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810"/>
              </w:tabs>
              <w:spacing w:before="60" w:after="60"/>
              <w:ind w:left="80"/>
              <w:jc w:val="both"/>
              <w:rPr>
                <w:rFonts w:ascii="DengXian" w:eastAsia="DengXian" w:hAnsi="DengXian" w:cs="DengXian"/>
                <w:b/>
                <w:color w:val="000000"/>
                <w:sz w:val="16"/>
                <w:szCs w:val="16"/>
              </w:rPr>
            </w:pPr>
            <w:r>
              <w:rPr>
                <w:rFonts w:ascii="DengXian" w:eastAsia="DengXian" w:hAnsi="DengXian" w:cs="DengXian"/>
                <w:color w:val="000000"/>
                <w:sz w:val="21"/>
                <w:szCs w:val="21"/>
              </w:rPr>
              <w:t>Landline telephone</w:t>
            </w:r>
            <w:r>
              <w:rPr>
                <w:rFonts w:ascii="DengXian" w:eastAsia="DengXian" w:hAnsi="DengXian" w:cs="DengXian"/>
                <w:b/>
                <w:color w:val="000000"/>
                <w:sz w:val="16"/>
                <w:szCs w:val="16"/>
              </w:rPr>
              <w:tab/>
            </w:r>
          </w:p>
        </w:tc>
        <w:tc>
          <w:tcPr>
            <w:tcW w:w="4565" w:type="dxa"/>
            <w:gridSpan w:val="4"/>
            <w:tcBorders>
              <w:top w:val="single" w:sz="4" w:space="0" w:color="000000"/>
              <w:bottom w:val="nil"/>
            </w:tcBorders>
          </w:tcPr>
          <w:p w14:paraId="00000058" w14:textId="77777777" w:rsidR="00893D73" w:rsidRDefault="00C907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810"/>
              </w:tabs>
              <w:spacing w:before="60" w:after="60"/>
              <w:ind w:left="80"/>
              <w:jc w:val="both"/>
              <w:rPr>
                <w:rFonts w:ascii="DengXian" w:eastAsia="DengXian" w:hAnsi="DengXian" w:cs="DengXian"/>
                <w:b/>
                <w:color w:val="000000"/>
                <w:sz w:val="16"/>
                <w:szCs w:val="16"/>
              </w:rPr>
            </w:pPr>
            <w:r>
              <w:rPr>
                <w:rFonts w:ascii="DengXian" w:eastAsia="DengXian" w:hAnsi="DengXian" w:cs="DengXian"/>
                <w:color w:val="000000"/>
                <w:sz w:val="21"/>
                <w:szCs w:val="21"/>
              </w:rPr>
              <w:t>Mobile number</w:t>
            </w:r>
          </w:p>
        </w:tc>
      </w:tr>
      <w:tr w:rsidR="00893D73" w14:paraId="5ECEFCDE" w14:textId="77777777">
        <w:trPr>
          <w:trHeight w:val="346"/>
        </w:trPr>
        <w:tc>
          <w:tcPr>
            <w:tcW w:w="4564" w:type="dxa"/>
            <w:tcBorders>
              <w:top w:val="nil"/>
            </w:tcBorders>
          </w:tcPr>
          <w:p w14:paraId="0000005C" w14:textId="77777777" w:rsidR="00893D73" w:rsidRDefault="00C907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ind w:left="80"/>
              <w:jc w:val="both"/>
              <w:rPr>
                <w:rFonts w:ascii="DengXian" w:eastAsia="DengXian" w:hAnsi="DengXian" w:cs="DengXian"/>
                <w:b/>
                <w:color w:val="000000"/>
                <w:sz w:val="16"/>
                <w:szCs w:val="16"/>
              </w:rPr>
            </w:pPr>
            <w:r>
              <w:rPr>
                <w:rFonts w:ascii="DengXian" w:eastAsia="DengXian" w:hAnsi="DengXian" w:cs="DengXian"/>
                <w:b/>
                <w:color w:val="000000"/>
                <w:sz w:val="16"/>
                <w:szCs w:val="16"/>
              </w:rPr>
              <w:t>     </w:t>
            </w:r>
          </w:p>
        </w:tc>
        <w:tc>
          <w:tcPr>
            <w:tcW w:w="4565" w:type="dxa"/>
            <w:gridSpan w:val="4"/>
            <w:tcBorders>
              <w:top w:val="nil"/>
            </w:tcBorders>
          </w:tcPr>
          <w:p w14:paraId="0000005D" w14:textId="77777777" w:rsidR="00893D73" w:rsidRDefault="00C907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ind w:left="80"/>
              <w:jc w:val="both"/>
              <w:rPr>
                <w:rFonts w:ascii="DengXian" w:eastAsia="DengXian" w:hAnsi="DengXian" w:cs="DengXian"/>
                <w:b/>
                <w:color w:val="000000"/>
                <w:sz w:val="16"/>
                <w:szCs w:val="16"/>
              </w:rPr>
            </w:pPr>
            <w:r>
              <w:rPr>
                <w:rFonts w:ascii="DengXian" w:eastAsia="DengXian" w:hAnsi="DengXian" w:cs="DengXian"/>
                <w:b/>
                <w:color w:val="000000"/>
                <w:sz w:val="16"/>
                <w:szCs w:val="16"/>
              </w:rPr>
              <w:t>     </w:t>
            </w:r>
          </w:p>
        </w:tc>
      </w:tr>
    </w:tbl>
    <w:p w14:paraId="00000061" w14:textId="77777777" w:rsidR="00893D73" w:rsidRDefault="00893D73">
      <w:pPr>
        <w:jc w:val="both"/>
        <w:rPr>
          <w:rFonts w:ascii="DengXian" w:eastAsia="DengXian" w:hAnsi="DengXian" w:cs="DengXian"/>
          <w:sz w:val="20"/>
          <w:szCs w:val="20"/>
        </w:rPr>
        <w:sectPr w:rsidR="00893D73">
          <w:footerReference w:type="default" r:id="rId33"/>
          <w:pgSz w:w="11910" w:h="16840"/>
          <w:pgMar w:top="720" w:right="720" w:bottom="720" w:left="720" w:header="0" w:footer="877" w:gutter="0"/>
          <w:pgNumType w:start="1"/>
          <w:cols w:space="720"/>
        </w:sectPr>
      </w:pPr>
    </w:p>
    <w:p w14:paraId="00000062" w14:textId="77777777" w:rsidR="00893D73" w:rsidRDefault="00C907F8">
      <w:pPr>
        <w:pStyle w:val="Heading1"/>
        <w:spacing w:before="129"/>
        <w:ind w:left="0"/>
        <w:jc w:val="both"/>
        <w:rPr>
          <w:rFonts w:ascii="DengXian" w:eastAsia="DengXian" w:hAnsi="DengXian" w:cs="DengXian"/>
          <w:b/>
        </w:rPr>
      </w:pPr>
      <w:r>
        <w:rPr>
          <w:rFonts w:ascii="DengXian" w:eastAsia="DengXian" w:hAnsi="DengXian" w:cs="DengXian"/>
          <w:b/>
        </w:rPr>
        <w:lastRenderedPageBreak/>
        <w:t xml:space="preserve">QUESTIONS </w:t>
      </w:r>
    </w:p>
    <w:p w14:paraId="00000063" w14:textId="77777777" w:rsidR="00893D73" w:rsidRDefault="00893D73">
      <w:pPr>
        <w:tabs>
          <w:tab w:val="left" w:pos="6237"/>
        </w:tabs>
        <w:spacing w:after="160" w:line="225" w:lineRule="auto"/>
        <w:ind w:right="371"/>
        <w:jc w:val="both"/>
        <w:rPr>
          <w:rFonts w:ascii="DengXian" w:eastAsia="DengXian" w:hAnsi="DengXian" w:cs="DengXian"/>
          <w:sz w:val="21"/>
          <w:szCs w:val="21"/>
        </w:rPr>
      </w:pPr>
    </w:p>
    <w:p w14:paraId="00000064" w14:textId="77777777" w:rsidR="00893D73" w:rsidRDefault="00C907F8">
      <w:pPr>
        <w:tabs>
          <w:tab w:val="left" w:pos="6237"/>
        </w:tabs>
        <w:spacing w:after="160" w:line="225" w:lineRule="auto"/>
        <w:ind w:right="371"/>
        <w:jc w:val="both"/>
        <w:rPr>
          <w:rFonts w:ascii="DengXian" w:eastAsia="DengXian" w:hAnsi="DengXian" w:cs="DengXian"/>
          <w:sz w:val="24"/>
          <w:szCs w:val="24"/>
        </w:rPr>
      </w:pPr>
      <w:r>
        <w:rPr>
          <w:rFonts w:ascii="DengXian" w:eastAsia="DengXian" w:hAnsi="DengXian" w:cs="DengXian"/>
          <w:sz w:val="24"/>
          <w:szCs w:val="24"/>
        </w:rPr>
        <w:t>ELECTORAL TERM</w:t>
      </w:r>
    </w:p>
    <w:tbl>
      <w:tblPr>
        <w:tblStyle w:val="a0"/>
        <w:tblW w:w="86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1418"/>
        <w:gridCol w:w="567"/>
        <w:gridCol w:w="2126"/>
        <w:gridCol w:w="567"/>
        <w:gridCol w:w="35"/>
        <w:gridCol w:w="860"/>
        <w:gridCol w:w="806"/>
        <w:gridCol w:w="45"/>
        <w:gridCol w:w="881"/>
        <w:gridCol w:w="775"/>
      </w:tblGrid>
      <w:tr w:rsidR="00893D73" w14:paraId="5E7C2414" w14:textId="77777777">
        <w:trPr>
          <w:trHeight w:val="355"/>
        </w:trPr>
        <w:tc>
          <w:tcPr>
            <w:tcW w:w="562" w:type="dxa"/>
            <w:vMerge w:val="restart"/>
          </w:tcPr>
          <w:p w14:paraId="00000065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1a</w:t>
            </w:r>
          </w:p>
        </w:tc>
        <w:tc>
          <w:tcPr>
            <w:tcW w:w="4678" w:type="dxa"/>
            <w:gridSpan w:val="4"/>
            <w:vMerge w:val="restart"/>
          </w:tcPr>
          <w:p w14:paraId="00000066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jc w:val="both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When did you assume office?</w:t>
            </w:r>
          </w:p>
        </w:tc>
        <w:tc>
          <w:tcPr>
            <w:tcW w:w="1701" w:type="dxa"/>
            <w:gridSpan w:val="3"/>
            <w:tcBorders>
              <w:bottom w:val="nil"/>
            </w:tcBorders>
          </w:tcPr>
          <w:p w14:paraId="0000006A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Month</w:t>
            </w:r>
          </w:p>
        </w:tc>
        <w:tc>
          <w:tcPr>
            <w:tcW w:w="1701" w:type="dxa"/>
            <w:gridSpan w:val="3"/>
            <w:tcBorders>
              <w:bottom w:val="nil"/>
            </w:tcBorders>
          </w:tcPr>
          <w:p w14:paraId="0000006D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Year</w:t>
            </w:r>
          </w:p>
        </w:tc>
      </w:tr>
      <w:tr w:rsidR="00893D73" w14:paraId="5B810215" w14:textId="77777777">
        <w:trPr>
          <w:trHeight w:val="355"/>
        </w:trPr>
        <w:tc>
          <w:tcPr>
            <w:tcW w:w="562" w:type="dxa"/>
            <w:vMerge/>
          </w:tcPr>
          <w:p w14:paraId="00000070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4678" w:type="dxa"/>
            <w:gridSpan w:val="4"/>
            <w:vMerge/>
          </w:tcPr>
          <w:p w14:paraId="00000071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1701" w:type="dxa"/>
            <w:gridSpan w:val="3"/>
            <w:tcBorders>
              <w:top w:val="nil"/>
            </w:tcBorders>
            <w:vAlign w:val="center"/>
          </w:tcPr>
          <w:p w14:paraId="00000075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b/>
                <w:sz w:val="16"/>
                <w:szCs w:val="16"/>
              </w:rPr>
              <w:t>     </w:t>
            </w:r>
          </w:p>
        </w:tc>
        <w:tc>
          <w:tcPr>
            <w:tcW w:w="1701" w:type="dxa"/>
            <w:gridSpan w:val="3"/>
            <w:tcBorders>
              <w:top w:val="nil"/>
            </w:tcBorders>
            <w:vAlign w:val="center"/>
          </w:tcPr>
          <w:p w14:paraId="00000078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b/>
                <w:sz w:val="16"/>
                <w:szCs w:val="16"/>
              </w:rPr>
              <w:t>     </w:t>
            </w:r>
          </w:p>
        </w:tc>
      </w:tr>
      <w:tr w:rsidR="00893D73" w14:paraId="7F39D244" w14:textId="77777777">
        <w:trPr>
          <w:trHeight w:val="619"/>
        </w:trPr>
        <w:tc>
          <w:tcPr>
            <w:tcW w:w="562" w:type="dxa"/>
            <w:vMerge w:val="restart"/>
          </w:tcPr>
          <w:p w14:paraId="0000007B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1b</w:t>
            </w:r>
          </w:p>
        </w:tc>
        <w:tc>
          <w:tcPr>
            <w:tcW w:w="8080" w:type="dxa"/>
            <w:gridSpan w:val="10"/>
            <w:tcBorders>
              <w:bottom w:val="single" w:sz="4" w:space="0" w:color="000000"/>
            </w:tcBorders>
          </w:tcPr>
          <w:p w14:paraId="0000007C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Were you elected by popular vote or directly appointed through a governing or institutional body?</w:t>
            </w:r>
          </w:p>
        </w:tc>
      </w:tr>
      <w:tr w:rsidR="00893D73" w14:paraId="68447775" w14:textId="77777777">
        <w:trPr>
          <w:trHeight w:val="246"/>
        </w:trPr>
        <w:tc>
          <w:tcPr>
            <w:tcW w:w="562" w:type="dxa"/>
            <w:vMerge/>
          </w:tcPr>
          <w:p w14:paraId="00000086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1418" w:type="dxa"/>
            <w:tcBorders>
              <w:bottom w:val="single" w:sz="4" w:space="0" w:color="000000"/>
              <w:right w:val="nil"/>
            </w:tcBorders>
          </w:tcPr>
          <w:p w14:paraId="00000087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Popular vote</w:t>
            </w:r>
          </w:p>
        </w:tc>
        <w:tc>
          <w:tcPr>
            <w:tcW w:w="567" w:type="dxa"/>
            <w:tcBorders>
              <w:left w:val="nil"/>
              <w:bottom w:val="single" w:sz="4" w:space="0" w:color="000000"/>
              <w:right w:val="nil"/>
            </w:tcBorders>
          </w:tcPr>
          <w:p w14:paraId="00000088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5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ＭＳ ゴシック" w:eastAsia="ＭＳ ゴシック" w:hAnsi="ＭＳ ゴシック" w:cs="ＭＳ ゴシック"/>
                <w:sz w:val="21"/>
                <w:szCs w:val="21"/>
              </w:rPr>
              <w:t>☐</w:t>
            </w:r>
          </w:p>
        </w:tc>
        <w:tc>
          <w:tcPr>
            <w:tcW w:w="2126" w:type="dxa"/>
            <w:tcBorders>
              <w:left w:val="nil"/>
              <w:bottom w:val="single" w:sz="4" w:space="0" w:color="000000"/>
              <w:right w:val="nil"/>
            </w:tcBorders>
          </w:tcPr>
          <w:p w14:paraId="00000089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2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Directly appointed</w:t>
            </w:r>
          </w:p>
        </w:tc>
        <w:tc>
          <w:tcPr>
            <w:tcW w:w="602" w:type="dxa"/>
            <w:gridSpan w:val="2"/>
            <w:tcBorders>
              <w:left w:val="nil"/>
              <w:bottom w:val="single" w:sz="4" w:space="0" w:color="000000"/>
              <w:right w:val="nil"/>
            </w:tcBorders>
          </w:tcPr>
          <w:p w14:paraId="0000008A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4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ＭＳ ゴシック" w:eastAsia="ＭＳ ゴシック" w:hAnsi="ＭＳ ゴシック" w:cs="ＭＳ ゴシック"/>
                <w:sz w:val="21"/>
                <w:szCs w:val="21"/>
              </w:rPr>
              <w:t>☐</w:t>
            </w:r>
          </w:p>
        </w:tc>
        <w:tc>
          <w:tcPr>
            <w:tcW w:w="3367" w:type="dxa"/>
            <w:gridSpan w:val="5"/>
            <w:tcBorders>
              <w:left w:val="nil"/>
              <w:bottom w:val="single" w:sz="4" w:space="0" w:color="000000"/>
            </w:tcBorders>
          </w:tcPr>
          <w:p w14:paraId="0000008C" w14:textId="77777777" w:rsidR="00893D73" w:rsidRDefault="00893D73">
            <w:pPr>
              <w:tabs>
                <w:tab w:val="left" w:pos="6237"/>
              </w:tabs>
              <w:spacing w:before="60" w:after="60" w:line="225" w:lineRule="auto"/>
              <w:ind w:right="371" w:firstLine="720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</w:tr>
      <w:tr w:rsidR="00893D73" w14:paraId="25A7ADFB" w14:textId="77777777">
        <w:trPr>
          <w:trHeight w:val="246"/>
        </w:trPr>
        <w:tc>
          <w:tcPr>
            <w:tcW w:w="562" w:type="dxa"/>
            <w:vMerge/>
          </w:tcPr>
          <w:p w14:paraId="00000091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gridSpan w:val="10"/>
            <w:tcBorders>
              <w:bottom w:val="nil"/>
            </w:tcBorders>
          </w:tcPr>
          <w:p w14:paraId="00000092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jc w:val="both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Other (please specify)</w:t>
            </w:r>
          </w:p>
        </w:tc>
      </w:tr>
      <w:tr w:rsidR="00893D73" w14:paraId="2CCA2DEF" w14:textId="77777777">
        <w:trPr>
          <w:trHeight w:val="246"/>
        </w:trPr>
        <w:tc>
          <w:tcPr>
            <w:tcW w:w="562" w:type="dxa"/>
            <w:vMerge/>
          </w:tcPr>
          <w:p w14:paraId="0000009C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gridSpan w:val="10"/>
            <w:tcBorders>
              <w:top w:val="nil"/>
            </w:tcBorders>
          </w:tcPr>
          <w:p w14:paraId="0000009D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b/>
                <w:sz w:val="16"/>
                <w:szCs w:val="16"/>
              </w:rPr>
              <w:t>     </w:t>
            </w:r>
          </w:p>
        </w:tc>
      </w:tr>
      <w:tr w:rsidR="00893D73" w14:paraId="6350E2B1" w14:textId="77777777">
        <w:trPr>
          <w:trHeight w:val="355"/>
        </w:trPr>
        <w:tc>
          <w:tcPr>
            <w:tcW w:w="562" w:type="dxa"/>
            <w:vMerge w:val="restart"/>
          </w:tcPr>
          <w:p w14:paraId="000000A7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1c</w:t>
            </w:r>
          </w:p>
        </w:tc>
        <w:tc>
          <w:tcPr>
            <w:tcW w:w="4678" w:type="dxa"/>
            <w:gridSpan w:val="4"/>
          </w:tcPr>
          <w:p w14:paraId="000000A8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jc w:val="both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Is this your first appointment?</w:t>
            </w:r>
          </w:p>
        </w:tc>
        <w:tc>
          <w:tcPr>
            <w:tcW w:w="895" w:type="dxa"/>
            <w:gridSpan w:val="2"/>
            <w:tcBorders>
              <w:right w:val="nil"/>
            </w:tcBorders>
          </w:tcPr>
          <w:p w14:paraId="000000AC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jc w:val="right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Yes</w:t>
            </w:r>
          </w:p>
        </w:tc>
        <w:tc>
          <w:tcPr>
            <w:tcW w:w="851" w:type="dxa"/>
            <w:gridSpan w:val="2"/>
            <w:tcBorders>
              <w:left w:val="nil"/>
              <w:right w:val="nil"/>
            </w:tcBorders>
          </w:tcPr>
          <w:p w14:paraId="000000AE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ＭＳ ゴシック" w:eastAsia="ＭＳ ゴシック" w:hAnsi="ＭＳ ゴシック" w:cs="ＭＳ ゴシック"/>
                <w:sz w:val="21"/>
                <w:szCs w:val="21"/>
              </w:rPr>
              <w:t>☐</w:t>
            </w:r>
          </w:p>
        </w:tc>
        <w:tc>
          <w:tcPr>
            <w:tcW w:w="881" w:type="dxa"/>
            <w:tcBorders>
              <w:left w:val="nil"/>
              <w:right w:val="nil"/>
            </w:tcBorders>
          </w:tcPr>
          <w:p w14:paraId="000000B0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No</w:t>
            </w:r>
          </w:p>
        </w:tc>
        <w:tc>
          <w:tcPr>
            <w:tcW w:w="775" w:type="dxa"/>
            <w:tcBorders>
              <w:left w:val="nil"/>
            </w:tcBorders>
          </w:tcPr>
          <w:p w14:paraId="000000B1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ＭＳ ゴシック" w:eastAsia="ＭＳ ゴシック" w:hAnsi="ＭＳ ゴシック" w:cs="ＭＳ ゴシック"/>
                <w:sz w:val="21"/>
                <w:szCs w:val="21"/>
              </w:rPr>
              <w:t>☐</w:t>
            </w:r>
          </w:p>
        </w:tc>
      </w:tr>
      <w:tr w:rsidR="00893D73" w14:paraId="31159B56" w14:textId="77777777">
        <w:trPr>
          <w:trHeight w:val="355"/>
        </w:trPr>
        <w:tc>
          <w:tcPr>
            <w:tcW w:w="562" w:type="dxa"/>
            <w:vMerge/>
          </w:tcPr>
          <w:p w14:paraId="000000B2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gridSpan w:val="10"/>
          </w:tcPr>
          <w:p w14:paraId="000000B3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If no, please indicate approximate incumbent time of previous appointments</w:t>
            </w:r>
          </w:p>
        </w:tc>
      </w:tr>
      <w:tr w:rsidR="00893D73" w14:paraId="24F4EF76" w14:textId="77777777">
        <w:trPr>
          <w:trHeight w:val="355"/>
        </w:trPr>
        <w:tc>
          <w:tcPr>
            <w:tcW w:w="562" w:type="dxa"/>
            <w:vMerge/>
          </w:tcPr>
          <w:p w14:paraId="000000BD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gridSpan w:val="10"/>
            <w:tcBorders>
              <w:bottom w:val="single" w:sz="4" w:space="0" w:color="000000"/>
            </w:tcBorders>
          </w:tcPr>
          <w:p w14:paraId="000000BE" w14:textId="77777777" w:rsidR="00893D73" w:rsidRDefault="00C907F8">
            <w:pPr>
              <w:tabs>
                <w:tab w:val="left" w:pos="6237"/>
              </w:tabs>
              <w:spacing w:before="100" w:after="60" w:line="225" w:lineRule="auto"/>
              <w:ind w:right="3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b/>
                <w:sz w:val="16"/>
                <w:szCs w:val="16"/>
              </w:rPr>
              <w:t>     </w:t>
            </w:r>
          </w:p>
        </w:tc>
      </w:tr>
      <w:tr w:rsidR="00893D73" w14:paraId="639344B4" w14:textId="77777777">
        <w:trPr>
          <w:trHeight w:val="355"/>
        </w:trPr>
        <w:tc>
          <w:tcPr>
            <w:tcW w:w="562" w:type="dxa"/>
          </w:tcPr>
          <w:p w14:paraId="000000C8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1d</w:t>
            </w:r>
          </w:p>
        </w:tc>
        <w:tc>
          <w:tcPr>
            <w:tcW w:w="4678" w:type="dxa"/>
            <w:gridSpan w:val="4"/>
            <w:tcBorders>
              <w:bottom w:val="single" w:sz="4" w:space="0" w:color="000000"/>
            </w:tcBorders>
          </w:tcPr>
          <w:p w14:paraId="000000C9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jc w:val="both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How long is your term of office?</w:t>
            </w:r>
          </w:p>
        </w:tc>
        <w:tc>
          <w:tcPr>
            <w:tcW w:w="1701" w:type="dxa"/>
            <w:gridSpan w:val="3"/>
            <w:tcBorders>
              <w:bottom w:val="single" w:sz="4" w:space="0" w:color="000000"/>
            </w:tcBorders>
          </w:tcPr>
          <w:p w14:paraId="000000CD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Years</w:t>
            </w:r>
          </w:p>
        </w:tc>
        <w:tc>
          <w:tcPr>
            <w:tcW w:w="1701" w:type="dxa"/>
            <w:gridSpan w:val="3"/>
            <w:tcBorders>
              <w:bottom w:val="single" w:sz="4" w:space="0" w:color="000000"/>
            </w:tcBorders>
          </w:tcPr>
          <w:p w14:paraId="000000D0" w14:textId="77777777" w:rsidR="00893D73" w:rsidRDefault="00C907F8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b/>
                <w:sz w:val="16"/>
                <w:szCs w:val="16"/>
              </w:rPr>
              <w:t>     </w:t>
            </w:r>
          </w:p>
        </w:tc>
      </w:tr>
    </w:tbl>
    <w:p w14:paraId="000000D3" w14:textId="77777777" w:rsidR="00893D73" w:rsidRDefault="00893D73">
      <w:pPr>
        <w:pBdr>
          <w:top w:val="nil"/>
          <w:left w:val="nil"/>
          <w:bottom w:val="nil"/>
          <w:right w:val="nil"/>
          <w:between w:val="nil"/>
        </w:pBdr>
        <w:spacing w:before="10"/>
        <w:jc w:val="both"/>
        <w:rPr>
          <w:rFonts w:ascii="DengXian" w:eastAsia="DengXian" w:hAnsi="DengXian" w:cs="DengXian"/>
          <w:color w:val="000000"/>
          <w:sz w:val="24"/>
          <w:szCs w:val="24"/>
        </w:rPr>
      </w:pPr>
    </w:p>
    <w:p w14:paraId="000000D4" w14:textId="77777777" w:rsidR="00893D73" w:rsidRDefault="00893D73">
      <w:pPr>
        <w:tabs>
          <w:tab w:val="left" w:pos="6237"/>
        </w:tabs>
        <w:spacing w:after="160" w:line="225" w:lineRule="auto"/>
        <w:ind w:right="371"/>
        <w:jc w:val="both"/>
        <w:rPr>
          <w:rFonts w:ascii="DengXian" w:eastAsia="DengXian" w:hAnsi="DengXian" w:cs="DengXian"/>
          <w:sz w:val="24"/>
          <w:szCs w:val="24"/>
        </w:rPr>
      </w:pPr>
    </w:p>
    <w:p w14:paraId="000000D5" w14:textId="77777777" w:rsidR="00893D73" w:rsidRDefault="00C907F8">
      <w:pPr>
        <w:tabs>
          <w:tab w:val="left" w:pos="6237"/>
        </w:tabs>
        <w:spacing w:after="160" w:line="225" w:lineRule="auto"/>
        <w:ind w:right="371"/>
        <w:jc w:val="both"/>
        <w:rPr>
          <w:rFonts w:ascii="DengXian" w:eastAsia="DengXian" w:hAnsi="DengXian" w:cs="DengXian"/>
          <w:sz w:val="24"/>
          <w:szCs w:val="24"/>
        </w:rPr>
      </w:pPr>
      <w:r>
        <w:rPr>
          <w:rFonts w:ascii="DengXian" w:eastAsia="DengXian" w:hAnsi="DengXian" w:cs="DengXian"/>
          <w:sz w:val="24"/>
          <w:szCs w:val="24"/>
        </w:rPr>
        <w:t>CITY PROFILE</w:t>
      </w:r>
    </w:p>
    <w:tbl>
      <w:tblPr>
        <w:tblStyle w:val="a1"/>
        <w:tblW w:w="86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4678"/>
        <w:gridCol w:w="895"/>
        <w:gridCol w:w="806"/>
        <w:gridCol w:w="45"/>
        <w:gridCol w:w="881"/>
        <w:gridCol w:w="775"/>
      </w:tblGrid>
      <w:tr w:rsidR="00893D73" w14:paraId="23BF8821" w14:textId="77777777">
        <w:trPr>
          <w:trHeight w:val="355"/>
        </w:trPr>
        <w:tc>
          <w:tcPr>
            <w:tcW w:w="562" w:type="dxa"/>
          </w:tcPr>
          <w:p w14:paraId="000000D6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2a</w:t>
            </w:r>
          </w:p>
        </w:tc>
        <w:tc>
          <w:tcPr>
            <w:tcW w:w="4678" w:type="dxa"/>
            <w:tcBorders>
              <w:bottom w:val="single" w:sz="4" w:space="0" w:color="000000"/>
            </w:tcBorders>
          </w:tcPr>
          <w:p w14:paraId="000000D7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jc w:val="both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In what year was your city established?</w:t>
            </w:r>
          </w:p>
        </w:tc>
        <w:tc>
          <w:tcPr>
            <w:tcW w:w="1701" w:type="dxa"/>
            <w:gridSpan w:val="2"/>
            <w:tcBorders>
              <w:bottom w:val="single" w:sz="4" w:space="0" w:color="000000"/>
            </w:tcBorders>
          </w:tcPr>
          <w:p w14:paraId="000000D8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Year</w:t>
            </w:r>
          </w:p>
        </w:tc>
        <w:tc>
          <w:tcPr>
            <w:tcW w:w="1701" w:type="dxa"/>
            <w:gridSpan w:val="3"/>
            <w:tcBorders>
              <w:bottom w:val="single" w:sz="4" w:space="0" w:color="000000"/>
            </w:tcBorders>
          </w:tcPr>
          <w:p w14:paraId="000000DA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b/>
                <w:sz w:val="16"/>
                <w:szCs w:val="16"/>
              </w:rPr>
              <w:t>     </w:t>
            </w:r>
          </w:p>
        </w:tc>
      </w:tr>
      <w:tr w:rsidR="00893D73" w14:paraId="05D6328F" w14:textId="77777777">
        <w:trPr>
          <w:trHeight w:val="355"/>
        </w:trPr>
        <w:tc>
          <w:tcPr>
            <w:tcW w:w="562" w:type="dxa"/>
            <w:vMerge w:val="restart"/>
          </w:tcPr>
          <w:p w14:paraId="000000DD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2b</w:t>
            </w:r>
          </w:p>
        </w:tc>
        <w:tc>
          <w:tcPr>
            <w:tcW w:w="4678" w:type="dxa"/>
            <w:tcBorders>
              <w:bottom w:val="nil"/>
            </w:tcBorders>
          </w:tcPr>
          <w:p w14:paraId="000000DE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jc w:val="both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What is the population of your city?</w:t>
            </w:r>
          </w:p>
        </w:tc>
        <w:tc>
          <w:tcPr>
            <w:tcW w:w="3402" w:type="dxa"/>
            <w:gridSpan w:val="5"/>
            <w:tcBorders>
              <w:bottom w:val="nil"/>
            </w:tcBorders>
          </w:tcPr>
          <w:p w14:paraId="000000DF" w14:textId="77777777" w:rsidR="00893D73" w:rsidRDefault="00C907F8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Number of people</w:t>
            </w:r>
          </w:p>
        </w:tc>
      </w:tr>
      <w:tr w:rsidR="00893D73" w14:paraId="055E3FE4" w14:textId="77777777">
        <w:trPr>
          <w:trHeight w:val="355"/>
        </w:trPr>
        <w:tc>
          <w:tcPr>
            <w:tcW w:w="562" w:type="dxa"/>
            <w:vMerge/>
          </w:tcPr>
          <w:p w14:paraId="000000E4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4678" w:type="dxa"/>
            <w:tcBorders>
              <w:top w:val="nil"/>
              <w:bottom w:val="single" w:sz="4" w:space="0" w:color="000000"/>
            </w:tcBorders>
          </w:tcPr>
          <w:p w14:paraId="000000E5" w14:textId="77777777" w:rsidR="00893D73" w:rsidRDefault="00893D73">
            <w:pPr>
              <w:tabs>
                <w:tab w:val="left" w:pos="6237"/>
              </w:tabs>
              <w:spacing w:before="60" w:after="60" w:line="225" w:lineRule="auto"/>
              <w:ind w:right="371"/>
              <w:jc w:val="both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3402" w:type="dxa"/>
            <w:gridSpan w:val="5"/>
            <w:tcBorders>
              <w:top w:val="nil"/>
              <w:bottom w:val="single" w:sz="4" w:space="0" w:color="000000"/>
            </w:tcBorders>
          </w:tcPr>
          <w:p w14:paraId="000000E6" w14:textId="77777777" w:rsidR="00893D73" w:rsidRDefault="00C907F8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  <w:r>
              <w:rPr>
                <w:rFonts w:ascii="DengXian" w:eastAsia="DengXian" w:hAnsi="DengXian" w:cs="DengXian"/>
                <w:b/>
                <w:sz w:val="16"/>
                <w:szCs w:val="16"/>
              </w:rPr>
              <w:t>     </w:t>
            </w:r>
          </w:p>
        </w:tc>
      </w:tr>
      <w:tr w:rsidR="00893D73" w14:paraId="0BC5BA30" w14:textId="77777777">
        <w:trPr>
          <w:trHeight w:val="355"/>
        </w:trPr>
        <w:tc>
          <w:tcPr>
            <w:tcW w:w="562" w:type="dxa"/>
            <w:vMerge w:val="restart"/>
          </w:tcPr>
          <w:p w14:paraId="000000EB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2c</w:t>
            </w:r>
          </w:p>
        </w:tc>
        <w:tc>
          <w:tcPr>
            <w:tcW w:w="4678" w:type="dxa"/>
            <w:tcBorders>
              <w:bottom w:val="nil"/>
            </w:tcBorders>
          </w:tcPr>
          <w:p w14:paraId="000000EC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jc w:val="both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How many people work in city council?</w:t>
            </w:r>
          </w:p>
        </w:tc>
        <w:tc>
          <w:tcPr>
            <w:tcW w:w="3402" w:type="dxa"/>
            <w:gridSpan w:val="5"/>
            <w:tcBorders>
              <w:bottom w:val="nil"/>
            </w:tcBorders>
          </w:tcPr>
          <w:p w14:paraId="000000ED" w14:textId="77777777" w:rsidR="00893D73" w:rsidRDefault="00C907F8">
            <w:pPr>
              <w:tabs>
                <w:tab w:val="center" w:pos="1407"/>
              </w:tabs>
              <w:spacing w:before="100" w:after="60" w:line="225" w:lineRule="auto"/>
              <w:ind w:right="371"/>
              <w:jc w:val="both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Number of people</w:t>
            </w:r>
            <w:r>
              <w:rPr>
                <w:rFonts w:ascii="DengXian" w:eastAsia="DengXian" w:hAnsi="DengXian" w:cs="DengXian"/>
                <w:b/>
                <w:sz w:val="16"/>
                <w:szCs w:val="16"/>
              </w:rPr>
              <w:tab/>
            </w:r>
          </w:p>
        </w:tc>
      </w:tr>
      <w:tr w:rsidR="00893D73" w14:paraId="3B848B4B" w14:textId="77777777">
        <w:trPr>
          <w:trHeight w:val="355"/>
        </w:trPr>
        <w:tc>
          <w:tcPr>
            <w:tcW w:w="562" w:type="dxa"/>
            <w:vMerge/>
          </w:tcPr>
          <w:p w14:paraId="000000F2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4678" w:type="dxa"/>
            <w:tcBorders>
              <w:top w:val="nil"/>
              <w:bottom w:val="single" w:sz="4" w:space="0" w:color="000000"/>
            </w:tcBorders>
          </w:tcPr>
          <w:p w14:paraId="000000F3" w14:textId="77777777" w:rsidR="00893D73" w:rsidRDefault="00893D73">
            <w:pPr>
              <w:tabs>
                <w:tab w:val="left" w:pos="6237"/>
              </w:tabs>
              <w:spacing w:before="60" w:after="60" w:line="225" w:lineRule="auto"/>
              <w:ind w:right="371"/>
              <w:jc w:val="both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3402" w:type="dxa"/>
            <w:gridSpan w:val="5"/>
            <w:tcBorders>
              <w:top w:val="nil"/>
              <w:bottom w:val="single" w:sz="4" w:space="0" w:color="000000"/>
            </w:tcBorders>
          </w:tcPr>
          <w:p w14:paraId="000000F4" w14:textId="77777777" w:rsidR="00893D73" w:rsidRDefault="00C907F8">
            <w:pPr>
              <w:tabs>
                <w:tab w:val="center" w:pos="140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  <w:r>
              <w:rPr>
                <w:rFonts w:ascii="DengXian" w:eastAsia="DengXian" w:hAnsi="DengXian" w:cs="DengXian"/>
                <w:b/>
                <w:sz w:val="16"/>
                <w:szCs w:val="16"/>
              </w:rPr>
              <w:t>     </w:t>
            </w:r>
          </w:p>
        </w:tc>
      </w:tr>
      <w:tr w:rsidR="00893D73" w14:paraId="66E09D80" w14:textId="77777777">
        <w:trPr>
          <w:trHeight w:val="355"/>
        </w:trPr>
        <w:tc>
          <w:tcPr>
            <w:tcW w:w="562" w:type="dxa"/>
          </w:tcPr>
          <w:p w14:paraId="000000F9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2d</w:t>
            </w:r>
          </w:p>
        </w:tc>
        <w:tc>
          <w:tcPr>
            <w:tcW w:w="8080" w:type="dxa"/>
            <w:gridSpan w:val="6"/>
            <w:tcBorders>
              <w:bottom w:val="single" w:sz="4" w:space="0" w:color="000000"/>
            </w:tcBorders>
          </w:tcPr>
          <w:p w14:paraId="000000FA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What is the municipal governance structure?</w:t>
            </w:r>
          </w:p>
          <w:p w14:paraId="000000FB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b/>
                <w:sz w:val="16"/>
                <w:szCs w:val="16"/>
              </w:rPr>
              <w:t>     </w:t>
            </w:r>
          </w:p>
        </w:tc>
      </w:tr>
      <w:tr w:rsidR="00893D73" w14:paraId="52072EDC" w14:textId="77777777">
        <w:trPr>
          <w:trHeight w:val="355"/>
        </w:trPr>
        <w:tc>
          <w:tcPr>
            <w:tcW w:w="562" w:type="dxa"/>
            <w:vMerge w:val="restart"/>
          </w:tcPr>
          <w:p w14:paraId="00000101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2e</w:t>
            </w:r>
          </w:p>
        </w:tc>
        <w:tc>
          <w:tcPr>
            <w:tcW w:w="4678" w:type="dxa"/>
            <w:tcBorders>
              <w:bottom w:val="single" w:sz="4" w:space="0" w:color="000000"/>
            </w:tcBorders>
          </w:tcPr>
          <w:p w14:paraId="00000102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Are you personally engaged in any regional or international initiatives or networks?</w:t>
            </w:r>
          </w:p>
        </w:tc>
        <w:tc>
          <w:tcPr>
            <w:tcW w:w="895" w:type="dxa"/>
            <w:tcBorders>
              <w:bottom w:val="single" w:sz="4" w:space="0" w:color="000000"/>
              <w:right w:val="nil"/>
            </w:tcBorders>
          </w:tcPr>
          <w:p w14:paraId="00000103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jc w:val="right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Yes</w:t>
            </w:r>
          </w:p>
        </w:tc>
        <w:tc>
          <w:tcPr>
            <w:tcW w:w="851" w:type="dxa"/>
            <w:gridSpan w:val="2"/>
            <w:tcBorders>
              <w:left w:val="nil"/>
              <w:bottom w:val="single" w:sz="4" w:space="0" w:color="000000"/>
              <w:right w:val="nil"/>
            </w:tcBorders>
          </w:tcPr>
          <w:p w14:paraId="00000104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ＭＳ ゴシック" w:eastAsia="ＭＳ ゴシック" w:hAnsi="ＭＳ ゴシック" w:cs="ＭＳ ゴシック"/>
                <w:sz w:val="21"/>
                <w:szCs w:val="21"/>
              </w:rPr>
              <w:t>☐</w:t>
            </w:r>
          </w:p>
        </w:tc>
        <w:tc>
          <w:tcPr>
            <w:tcW w:w="881" w:type="dxa"/>
            <w:tcBorders>
              <w:left w:val="nil"/>
              <w:bottom w:val="single" w:sz="4" w:space="0" w:color="000000"/>
              <w:right w:val="nil"/>
            </w:tcBorders>
          </w:tcPr>
          <w:p w14:paraId="00000106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No</w:t>
            </w:r>
          </w:p>
        </w:tc>
        <w:tc>
          <w:tcPr>
            <w:tcW w:w="775" w:type="dxa"/>
            <w:tcBorders>
              <w:left w:val="nil"/>
              <w:bottom w:val="single" w:sz="4" w:space="0" w:color="000000"/>
            </w:tcBorders>
          </w:tcPr>
          <w:p w14:paraId="00000107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ＭＳ ゴシック" w:eastAsia="ＭＳ ゴシック" w:hAnsi="ＭＳ ゴシック" w:cs="ＭＳ ゴシック"/>
                <w:sz w:val="21"/>
                <w:szCs w:val="21"/>
              </w:rPr>
              <w:t>☐</w:t>
            </w:r>
          </w:p>
        </w:tc>
      </w:tr>
      <w:tr w:rsidR="00893D73" w14:paraId="789D9552" w14:textId="77777777">
        <w:trPr>
          <w:trHeight w:val="355"/>
        </w:trPr>
        <w:tc>
          <w:tcPr>
            <w:tcW w:w="562" w:type="dxa"/>
            <w:vMerge/>
          </w:tcPr>
          <w:p w14:paraId="00000108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gridSpan w:val="6"/>
            <w:tcBorders>
              <w:bottom w:val="nil"/>
            </w:tcBorders>
          </w:tcPr>
          <w:p w14:paraId="00000109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If yes, please help to specify?</w:t>
            </w:r>
          </w:p>
        </w:tc>
      </w:tr>
      <w:tr w:rsidR="00893D73" w14:paraId="50765E1A" w14:textId="77777777">
        <w:trPr>
          <w:trHeight w:val="355"/>
        </w:trPr>
        <w:tc>
          <w:tcPr>
            <w:tcW w:w="562" w:type="dxa"/>
            <w:vMerge/>
          </w:tcPr>
          <w:p w14:paraId="0000010F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gridSpan w:val="6"/>
            <w:tcBorders>
              <w:top w:val="nil"/>
            </w:tcBorders>
          </w:tcPr>
          <w:p w14:paraId="00000110" w14:textId="77777777" w:rsidR="00893D73" w:rsidRDefault="00C907F8">
            <w:pPr>
              <w:tabs>
                <w:tab w:val="left" w:pos="6237"/>
              </w:tabs>
              <w:spacing w:before="100" w:after="60" w:line="225" w:lineRule="auto"/>
              <w:ind w:right="3"/>
              <w:rPr>
                <w:rFonts w:ascii="DengXian" w:eastAsia="DengXian" w:hAnsi="DengXian" w:cs="DengXian"/>
                <w:b/>
                <w:sz w:val="16"/>
                <w:szCs w:val="16"/>
              </w:rPr>
            </w:pPr>
            <w:r>
              <w:rPr>
                <w:rFonts w:ascii="DengXian" w:eastAsia="DengXian" w:hAnsi="DengXian" w:cs="DengXian"/>
                <w:b/>
                <w:sz w:val="16"/>
                <w:szCs w:val="16"/>
              </w:rPr>
              <w:t>     </w:t>
            </w:r>
          </w:p>
          <w:p w14:paraId="00000111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  <w:p w14:paraId="00000112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  <w:p w14:paraId="00000113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  <w:p w14:paraId="00000114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</w:tr>
      <w:tr w:rsidR="00893D73" w14:paraId="6804FA43" w14:textId="77777777" w:rsidTr="0029424D">
        <w:trPr>
          <w:trHeight w:val="625"/>
        </w:trPr>
        <w:tc>
          <w:tcPr>
            <w:tcW w:w="562" w:type="dxa"/>
            <w:vMerge w:val="restart"/>
          </w:tcPr>
          <w:p w14:paraId="0000011A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2f</w:t>
            </w:r>
          </w:p>
        </w:tc>
        <w:tc>
          <w:tcPr>
            <w:tcW w:w="4678" w:type="dxa"/>
            <w:tcBorders>
              <w:bottom w:val="single" w:sz="4" w:space="0" w:color="000000"/>
            </w:tcBorders>
          </w:tcPr>
          <w:p w14:paraId="0000011B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Is your city directly engaged in any regional or international initiatives or networks?</w:t>
            </w:r>
          </w:p>
        </w:tc>
        <w:tc>
          <w:tcPr>
            <w:tcW w:w="895" w:type="dxa"/>
            <w:tcBorders>
              <w:bottom w:val="single" w:sz="4" w:space="0" w:color="000000"/>
              <w:right w:val="nil"/>
            </w:tcBorders>
          </w:tcPr>
          <w:p w14:paraId="0000011C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jc w:val="right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Yes</w:t>
            </w:r>
          </w:p>
        </w:tc>
        <w:tc>
          <w:tcPr>
            <w:tcW w:w="851" w:type="dxa"/>
            <w:gridSpan w:val="2"/>
            <w:tcBorders>
              <w:left w:val="nil"/>
              <w:bottom w:val="single" w:sz="4" w:space="0" w:color="000000"/>
              <w:right w:val="nil"/>
            </w:tcBorders>
          </w:tcPr>
          <w:p w14:paraId="0000011D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ＭＳ ゴシック" w:eastAsia="ＭＳ ゴシック" w:hAnsi="ＭＳ ゴシック" w:cs="ＭＳ ゴシック"/>
                <w:sz w:val="21"/>
                <w:szCs w:val="21"/>
              </w:rPr>
              <w:t>☐</w:t>
            </w:r>
          </w:p>
        </w:tc>
        <w:tc>
          <w:tcPr>
            <w:tcW w:w="881" w:type="dxa"/>
            <w:tcBorders>
              <w:left w:val="nil"/>
              <w:bottom w:val="single" w:sz="4" w:space="0" w:color="000000"/>
              <w:right w:val="nil"/>
            </w:tcBorders>
          </w:tcPr>
          <w:p w14:paraId="0000011F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No</w:t>
            </w:r>
          </w:p>
        </w:tc>
        <w:tc>
          <w:tcPr>
            <w:tcW w:w="775" w:type="dxa"/>
            <w:tcBorders>
              <w:left w:val="nil"/>
              <w:bottom w:val="single" w:sz="4" w:space="0" w:color="000000"/>
            </w:tcBorders>
          </w:tcPr>
          <w:p w14:paraId="00000120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ＭＳ ゴシック" w:eastAsia="ＭＳ ゴシック" w:hAnsi="ＭＳ ゴシック" w:cs="ＭＳ ゴシック"/>
                <w:sz w:val="21"/>
                <w:szCs w:val="21"/>
              </w:rPr>
              <w:t>☐</w:t>
            </w:r>
          </w:p>
        </w:tc>
      </w:tr>
      <w:tr w:rsidR="00893D73" w14:paraId="2201CEFB" w14:textId="77777777">
        <w:trPr>
          <w:trHeight w:val="355"/>
        </w:trPr>
        <w:tc>
          <w:tcPr>
            <w:tcW w:w="562" w:type="dxa"/>
            <w:vMerge/>
          </w:tcPr>
          <w:p w14:paraId="00000121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gridSpan w:val="6"/>
            <w:tcBorders>
              <w:bottom w:val="nil"/>
            </w:tcBorders>
          </w:tcPr>
          <w:p w14:paraId="00000122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If yes, please help to specify?</w:t>
            </w:r>
          </w:p>
        </w:tc>
      </w:tr>
      <w:tr w:rsidR="00893D73" w14:paraId="3A6E4994" w14:textId="77777777" w:rsidTr="0029424D">
        <w:trPr>
          <w:trHeight w:val="45"/>
        </w:trPr>
        <w:tc>
          <w:tcPr>
            <w:tcW w:w="562" w:type="dxa"/>
            <w:vMerge/>
          </w:tcPr>
          <w:p w14:paraId="00000128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gridSpan w:val="6"/>
            <w:tcBorders>
              <w:top w:val="nil"/>
            </w:tcBorders>
          </w:tcPr>
          <w:p w14:paraId="00000129" w14:textId="77777777" w:rsidR="00893D73" w:rsidRDefault="00C907F8">
            <w:pPr>
              <w:tabs>
                <w:tab w:val="left" w:pos="6237"/>
              </w:tabs>
              <w:spacing w:before="100" w:after="60" w:line="225" w:lineRule="auto"/>
              <w:ind w:right="3"/>
              <w:rPr>
                <w:rFonts w:ascii="DengXian" w:eastAsia="DengXian" w:hAnsi="DengXian" w:cs="DengXian"/>
                <w:b/>
                <w:sz w:val="16"/>
                <w:szCs w:val="16"/>
              </w:rPr>
            </w:pPr>
            <w:r>
              <w:rPr>
                <w:rFonts w:ascii="DengXian" w:eastAsia="DengXian" w:hAnsi="DengXian" w:cs="DengXian"/>
                <w:b/>
                <w:sz w:val="16"/>
                <w:szCs w:val="16"/>
              </w:rPr>
              <w:t>     </w:t>
            </w:r>
          </w:p>
          <w:p w14:paraId="0000012A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  <w:p w14:paraId="0000012B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  <w:p w14:paraId="0000012C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  <w:p w14:paraId="0000012D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</w:tr>
    </w:tbl>
    <w:p w14:paraId="00000133" w14:textId="2B75A236" w:rsidR="00893D73" w:rsidRDefault="00893D73">
      <w:pPr>
        <w:rPr>
          <w:rFonts w:ascii="DengXian" w:eastAsia="DengXian" w:hAnsi="DengXian" w:cs="DengXian"/>
          <w:sz w:val="21"/>
          <w:szCs w:val="21"/>
        </w:rPr>
      </w:pPr>
    </w:p>
    <w:p w14:paraId="5ADCB08E" w14:textId="77777777" w:rsidR="0029424D" w:rsidRDefault="0029424D">
      <w:pPr>
        <w:rPr>
          <w:rFonts w:ascii="DengXian" w:eastAsia="DengXian" w:hAnsi="DengXian" w:cs="DengXian"/>
          <w:sz w:val="21"/>
          <w:szCs w:val="21"/>
        </w:rPr>
      </w:pPr>
    </w:p>
    <w:p w14:paraId="00000134" w14:textId="77777777" w:rsidR="00893D73" w:rsidRDefault="00C907F8">
      <w:pPr>
        <w:tabs>
          <w:tab w:val="left" w:pos="6237"/>
        </w:tabs>
        <w:spacing w:after="160" w:line="225" w:lineRule="auto"/>
        <w:ind w:right="371"/>
        <w:jc w:val="both"/>
        <w:rPr>
          <w:rFonts w:ascii="DengXian" w:eastAsia="DengXian" w:hAnsi="DengXian" w:cs="DengXian"/>
          <w:sz w:val="24"/>
          <w:szCs w:val="24"/>
        </w:rPr>
      </w:pPr>
      <w:r>
        <w:rPr>
          <w:rFonts w:ascii="DengXian" w:eastAsia="DengXian" w:hAnsi="DengXian" w:cs="DengXian"/>
          <w:sz w:val="24"/>
          <w:szCs w:val="24"/>
        </w:rPr>
        <w:t>KEY PRIORITIES</w:t>
      </w:r>
    </w:p>
    <w:tbl>
      <w:tblPr>
        <w:tblStyle w:val="a2"/>
        <w:tblW w:w="86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8080"/>
      </w:tblGrid>
      <w:tr w:rsidR="00893D73" w14:paraId="340976CD" w14:textId="77777777">
        <w:trPr>
          <w:trHeight w:val="355"/>
        </w:trPr>
        <w:tc>
          <w:tcPr>
            <w:tcW w:w="562" w:type="dxa"/>
            <w:vMerge w:val="restart"/>
          </w:tcPr>
          <w:p w14:paraId="00000135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3a</w:t>
            </w:r>
          </w:p>
        </w:tc>
        <w:tc>
          <w:tcPr>
            <w:tcW w:w="8080" w:type="dxa"/>
            <w:tcBorders>
              <w:bottom w:val="single" w:sz="4" w:space="0" w:color="000000"/>
            </w:tcBorders>
          </w:tcPr>
          <w:p w14:paraId="00000136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What are your top five priorities as Mayor?</w:t>
            </w:r>
          </w:p>
        </w:tc>
      </w:tr>
      <w:tr w:rsidR="00893D73" w14:paraId="6A1F6D9D" w14:textId="77777777">
        <w:trPr>
          <w:trHeight w:val="355"/>
        </w:trPr>
        <w:tc>
          <w:tcPr>
            <w:tcW w:w="562" w:type="dxa"/>
            <w:vMerge/>
          </w:tcPr>
          <w:p w14:paraId="00000137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tcBorders>
              <w:bottom w:val="nil"/>
            </w:tcBorders>
          </w:tcPr>
          <w:p w14:paraId="00000138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Priority 1 (max. 100 words)</w:t>
            </w:r>
          </w:p>
        </w:tc>
      </w:tr>
      <w:tr w:rsidR="00893D73" w14:paraId="52BD0364" w14:textId="77777777">
        <w:trPr>
          <w:trHeight w:val="355"/>
        </w:trPr>
        <w:tc>
          <w:tcPr>
            <w:tcW w:w="562" w:type="dxa"/>
            <w:vMerge/>
          </w:tcPr>
          <w:p w14:paraId="00000139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tcBorders>
              <w:top w:val="nil"/>
              <w:bottom w:val="single" w:sz="4" w:space="0" w:color="000000"/>
            </w:tcBorders>
          </w:tcPr>
          <w:p w14:paraId="0000013A" w14:textId="77777777" w:rsidR="00893D73" w:rsidRDefault="00C907F8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  <w:r>
              <w:rPr>
                <w:rFonts w:ascii="DengXian" w:eastAsia="DengXian" w:hAnsi="DengXian" w:cs="DengXian"/>
                <w:b/>
                <w:sz w:val="16"/>
                <w:szCs w:val="16"/>
              </w:rPr>
              <w:t>     </w:t>
            </w:r>
          </w:p>
          <w:p w14:paraId="0000013B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</w:tr>
      <w:tr w:rsidR="00893D73" w14:paraId="3837E7A0" w14:textId="77777777">
        <w:trPr>
          <w:trHeight w:val="355"/>
        </w:trPr>
        <w:tc>
          <w:tcPr>
            <w:tcW w:w="562" w:type="dxa"/>
            <w:vMerge/>
          </w:tcPr>
          <w:p w14:paraId="0000013C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tcBorders>
              <w:bottom w:val="nil"/>
            </w:tcBorders>
          </w:tcPr>
          <w:p w14:paraId="0000013D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Priority 2 (max. 100 words)</w:t>
            </w:r>
          </w:p>
        </w:tc>
      </w:tr>
      <w:tr w:rsidR="00893D73" w14:paraId="53BDA5DD" w14:textId="77777777">
        <w:trPr>
          <w:trHeight w:val="355"/>
        </w:trPr>
        <w:tc>
          <w:tcPr>
            <w:tcW w:w="562" w:type="dxa"/>
            <w:vMerge/>
          </w:tcPr>
          <w:p w14:paraId="0000013E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tcBorders>
              <w:top w:val="nil"/>
              <w:bottom w:val="single" w:sz="4" w:space="0" w:color="000000"/>
            </w:tcBorders>
          </w:tcPr>
          <w:p w14:paraId="0000013F" w14:textId="77777777" w:rsidR="00893D73" w:rsidRDefault="00C907F8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  <w:r>
              <w:rPr>
                <w:rFonts w:ascii="DengXian" w:eastAsia="DengXian" w:hAnsi="DengXian" w:cs="DengXian"/>
                <w:b/>
                <w:sz w:val="16"/>
                <w:szCs w:val="16"/>
              </w:rPr>
              <w:t>     </w:t>
            </w:r>
          </w:p>
          <w:p w14:paraId="00000140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</w:tr>
      <w:tr w:rsidR="00893D73" w14:paraId="2D90E6BA" w14:textId="77777777">
        <w:trPr>
          <w:trHeight w:val="355"/>
        </w:trPr>
        <w:tc>
          <w:tcPr>
            <w:tcW w:w="562" w:type="dxa"/>
            <w:vMerge/>
          </w:tcPr>
          <w:p w14:paraId="00000141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tcBorders>
              <w:bottom w:val="nil"/>
            </w:tcBorders>
          </w:tcPr>
          <w:p w14:paraId="00000142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Priority 3 (max. 100 words)</w:t>
            </w:r>
          </w:p>
        </w:tc>
      </w:tr>
      <w:tr w:rsidR="00893D73" w14:paraId="2AF04670" w14:textId="77777777">
        <w:trPr>
          <w:trHeight w:val="355"/>
        </w:trPr>
        <w:tc>
          <w:tcPr>
            <w:tcW w:w="562" w:type="dxa"/>
            <w:vMerge/>
          </w:tcPr>
          <w:p w14:paraId="00000143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tcBorders>
              <w:top w:val="nil"/>
              <w:bottom w:val="single" w:sz="4" w:space="0" w:color="000000"/>
            </w:tcBorders>
          </w:tcPr>
          <w:p w14:paraId="00000144" w14:textId="77777777" w:rsidR="00893D73" w:rsidRDefault="00C907F8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  <w:r>
              <w:rPr>
                <w:rFonts w:ascii="DengXian" w:eastAsia="DengXian" w:hAnsi="DengXian" w:cs="DengXian"/>
                <w:b/>
                <w:sz w:val="16"/>
                <w:szCs w:val="16"/>
              </w:rPr>
              <w:t>     </w:t>
            </w:r>
          </w:p>
          <w:p w14:paraId="00000145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</w:tr>
      <w:tr w:rsidR="00893D73" w14:paraId="5ECAFA7F" w14:textId="77777777">
        <w:trPr>
          <w:trHeight w:val="355"/>
        </w:trPr>
        <w:tc>
          <w:tcPr>
            <w:tcW w:w="562" w:type="dxa"/>
            <w:vMerge/>
          </w:tcPr>
          <w:p w14:paraId="00000146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tcBorders>
              <w:bottom w:val="nil"/>
            </w:tcBorders>
          </w:tcPr>
          <w:p w14:paraId="00000147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Priority 4 (max. 100 words)</w:t>
            </w:r>
          </w:p>
        </w:tc>
      </w:tr>
      <w:tr w:rsidR="00893D73" w14:paraId="2BF8C2BD" w14:textId="77777777">
        <w:trPr>
          <w:trHeight w:val="355"/>
        </w:trPr>
        <w:tc>
          <w:tcPr>
            <w:tcW w:w="562" w:type="dxa"/>
            <w:vMerge/>
          </w:tcPr>
          <w:p w14:paraId="00000148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tcBorders>
              <w:top w:val="nil"/>
              <w:bottom w:val="single" w:sz="4" w:space="0" w:color="000000"/>
            </w:tcBorders>
          </w:tcPr>
          <w:p w14:paraId="00000149" w14:textId="77777777" w:rsidR="00893D73" w:rsidRDefault="00C907F8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  <w:r>
              <w:rPr>
                <w:rFonts w:ascii="DengXian" w:eastAsia="DengXian" w:hAnsi="DengXian" w:cs="DengXian"/>
                <w:b/>
                <w:sz w:val="16"/>
                <w:szCs w:val="16"/>
              </w:rPr>
              <w:t>     </w:t>
            </w:r>
          </w:p>
          <w:p w14:paraId="0000014A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</w:tr>
      <w:tr w:rsidR="00893D73" w14:paraId="01539605" w14:textId="77777777">
        <w:trPr>
          <w:trHeight w:val="355"/>
        </w:trPr>
        <w:tc>
          <w:tcPr>
            <w:tcW w:w="562" w:type="dxa"/>
            <w:vMerge/>
          </w:tcPr>
          <w:p w14:paraId="0000014B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tcBorders>
              <w:bottom w:val="nil"/>
            </w:tcBorders>
          </w:tcPr>
          <w:p w14:paraId="0000014C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Priority 5 (max. 100 words)</w:t>
            </w:r>
          </w:p>
        </w:tc>
      </w:tr>
      <w:tr w:rsidR="00893D73" w14:paraId="7EAEEA9F" w14:textId="77777777">
        <w:trPr>
          <w:trHeight w:val="355"/>
        </w:trPr>
        <w:tc>
          <w:tcPr>
            <w:tcW w:w="562" w:type="dxa"/>
            <w:vMerge/>
          </w:tcPr>
          <w:p w14:paraId="0000014D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tcBorders>
              <w:top w:val="nil"/>
              <w:bottom w:val="single" w:sz="4" w:space="0" w:color="000000"/>
            </w:tcBorders>
          </w:tcPr>
          <w:p w14:paraId="0000014E" w14:textId="77777777" w:rsidR="00893D73" w:rsidRDefault="00C907F8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  <w:r>
              <w:rPr>
                <w:rFonts w:ascii="DengXian" w:eastAsia="DengXian" w:hAnsi="DengXian" w:cs="DengXian"/>
                <w:b/>
                <w:sz w:val="16"/>
                <w:szCs w:val="16"/>
              </w:rPr>
              <w:t>     </w:t>
            </w:r>
          </w:p>
          <w:p w14:paraId="0000014F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</w:tr>
      <w:tr w:rsidR="00893D73" w14:paraId="176BC76F" w14:textId="77777777">
        <w:trPr>
          <w:trHeight w:val="355"/>
        </w:trPr>
        <w:tc>
          <w:tcPr>
            <w:tcW w:w="562" w:type="dxa"/>
            <w:vMerge w:val="restart"/>
          </w:tcPr>
          <w:p w14:paraId="00000150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3b</w:t>
            </w:r>
          </w:p>
        </w:tc>
        <w:tc>
          <w:tcPr>
            <w:tcW w:w="8080" w:type="dxa"/>
            <w:tcBorders>
              <w:top w:val="single" w:sz="4" w:space="0" w:color="000000"/>
              <w:bottom w:val="nil"/>
            </w:tcBorders>
          </w:tcPr>
          <w:p w14:paraId="00000151" w14:textId="77777777" w:rsidR="00893D73" w:rsidRDefault="00C907F8">
            <w:pPr>
              <w:tabs>
                <w:tab w:val="left" w:pos="577"/>
                <w:tab w:val="left" w:pos="578"/>
              </w:tabs>
              <w:jc w:val="both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Since you became the mayor, have you been able to meet the priorities you highlighted above or stated during the campaign? If not, please explain what the barriers are.</w:t>
            </w:r>
          </w:p>
        </w:tc>
      </w:tr>
      <w:tr w:rsidR="00893D73" w14:paraId="1CCE9B1C" w14:textId="77777777">
        <w:trPr>
          <w:trHeight w:val="513"/>
        </w:trPr>
        <w:tc>
          <w:tcPr>
            <w:tcW w:w="562" w:type="dxa"/>
            <w:vMerge/>
          </w:tcPr>
          <w:p w14:paraId="00000152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tcBorders>
              <w:top w:val="nil"/>
            </w:tcBorders>
          </w:tcPr>
          <w:p w14:paraId="00000153" w14:textId="77777777" w:rsidR="00893D73" w:rsidRDefault="00C907F8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  <w:r>
              <w:rPr>
                <w:rFonts w:ascii="DengXian" w:eastAsia="DengXian" w:hAnsi="DengXian" w:cs="DengXian"/>
                <w:b/>
                <w:sz w:val="16"/>
                <w:szCs w:val="16"/>
              </w:rPr>
              <w:t>     </w:t>
            </w:r>
          </w:p>
          <w:p w14:paraId="00000154" w14:textId="77777777" w:rsidR="00893D73" w:rsidRDefault="00893D73">
            <w:pPr>
              <w:tabs>
                <w:tab w:val="left" w:pos="577"/>
                <w:tab w:val="left" w:pos="578"/>
              </w:tabs>
              <w:jc w:val="both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</w:tr>
    </w:tbl>
    <w:p w14:paraId="00000155" w14:textId="77777777" w:rsidR="00893D73" w:rsidRDefault="00893D73">
      <w:pPr>
        <w:tabs>
          <w:tab w:val="left" w:pos="577"/>
          <w:tab w:val="left" w:pos="578"/>
        </w:tabs>
        <w:jc w:val="both"/>
        <w:rPr>
          <w:rFonts w:ascii="DengXian" w:eastAsia="DengXian" w:hAnsi="DengXian" w:cs="DengXian"/>
          <w:sz w:val="21"/>
          <w:szCs w:val="21"/>
        </w:rPr>
      </w:pPr>
    </w:p>
    <w:p w14:paraId="00000156" w14:textId="77777777" w:rsidR="00893D73" w:rsidRDefault="00893D73">
      <w:pPr>
        <w:tabs>
          <w:tab w:val="left" w:pos="577"/>
          <w:tab w:val="left" w:pos="578"/>
        </w:tabs>
        <w:jc w:val="both"/>
        <w:rPr>
          <w:rFonts w:ascii="DengXian" w:eastAsia="DengXian" w:hAnsi="DengXian" w:cs="DengXian"/>
          <w:sz w:val="21"/>
          <w:szCs w:val="21"/>
        </w:rPr>
      </w:pPr>
    </w:p>
    <w:p w14:paraId="00000157" w14:textId="77777777" w:rsidR="00893D73" w:rsidRDefault="00C907F8">
      <w:pPr>
        <w:rPr>
          <w:rFonts w:ascii="DengXian" w:eastAsia="DengXian" w:hAnsi="DengXian" w:cs="DengXian"/>
          <w:smallCaps/>
          <w:sz w:val="24"/>
          <w:szCs w:val="24"/>
        </w:rPr>
      </w:pPr>
      <w:r>
        <w:br w:type="page"/>
      </w:r>
    </w:p>
    <w:p w14:paraId="00000158" w14:textId="77777777" w:rsidR="00893D73" w:rsidRDefault="00C907F8">
      <w:pPr>
        <w:tabs>
          <w:tab w:val="left" w:pos="6237"/>
        </w:tabs>
        <w:spacing w:after="160" w:line="225" w:lineRule="auto"/>
        <w:ind w:right="371"/>
        <w:jc w:val="both"/>
        <w:rPr>
          <w:rFonts w:ascii="DengXian" w:eastAsia="DengXian" w:hAnsi="DengXian" w:cs="DengXian"/>
          <w:smallCaps/>
          <w:sz w:val="24"/>
          <w:szCs w:val="24"/>
        </w:rPr>
      </w:pPr>
      <w:r>
        <w:rPr>
          <w:rFonts w:ascii="DengXian" w:eastAsia="DengXian" w:hAnsi="DengXian" w:cs="DengXian"/>
          <w:smallCaps/>
          <w:sz w:val="24"/>
          <w:szCs w:val="24"/>
        </w:rPr>
        <w:lastRenderedPageBreak/>
        <w:t>MAIN ACCOMPLISHMENTS</w:t>
      </w:r>
    </w:p>
    <w:tbl>
      <w:tblPr>
        <w:tblStyle w:val="a3"/>
        <w:tblW w:w="86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8080"/>
      </w:tblGrid>
      <w:tr w:rsidR="00893D73" w14:paraId="3D2133F9" w14:textId="77777777">
        <w:trPr>
          <w:trHeight w:val="355"/>
        </w:trPr>
        <w:tc>
          <w:tcPr>
            <w:tcW w:w="562" w:type="dxa"/>
            <w:vMerge w:val="restart"/>
          </w:tcPr>
          <w:p w14:paraId="00000159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4a</w:t>
            </w:r>
          </w:p>
        </w:tc>
        <w:tc>
          <w:tcPr>
            <w:tcW w:w="8080" w:type="dxa"/>
            <w:tcBorders>
              <w:bottom w:val="single" w:sz="4" w:space="0" w:color="000000"/>
            </w:tcBorders>
          </w:tcPr>
          <w:p w14:paraId="0000015A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What are your three main expected accomplishments as Mayor?</w:t>
            </w:r>
          </w:p>
        </w:tc>
      </w:tr>
      <w:tr w:rsidR="00893D73" w14:paraId="3DD3B724" w14:textId="77777777">
        <w:trPr>
          <w:trHeight w:val="355"/>
        </w:trPr>
        <w:tc>
          <w:tcPr>
            <w:tcW w:w="562" w:type="dxa"/>
            <w:vMerge/>
          </w:tcPr>
          <w:p w14:paraId="0000015B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tcBorders>
              <w:bottom w:val="nil"/>
            </w:tcBorders>
          </w:tcPr>
          <w:p w14:paraId="0000015C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Accomplishment 1 (max. 200 words)</w:t>
            </w:r>
          </w:p>
        </w:tc>
      </w:tr>
      <w:tr w:rsidR="00893D73" w14:paraId="7E25B831" w14:textId="77777777">
        <w:trPr>
          <w:trHeight w:val="355"/>
        </w:trPr>
        <w:tc>
          <w:tcPr>
            <w:tcW w:w="562" w:type="dxa"/>
            <w:vMerge/>
          </w:tcPr>
          <w:p w14:paraId="0000015D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tcBorders>
              <w:top w:val="nil"/>
              <w:bottom w:val="single" w:sz="4" w:space="0" w:color="000000"/>
            </w:tcBorders>
          </w:tcPr>
          <w:p w14:paraId="0000015E" w14:textId="77777777" w:rsidR="00893D73" w:rsidRDefault="00C907F8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  <w:r>
              <w:rPr>
                <w:rFonts w:ascii="DengXian" w:eastAsia="DengXian" w:hAnsi="DengXian" w:cs="DengXian"/>
                <w:b/>
                <w:sz w:val="16"/>
                <w:szCs w:val="16"/>
              </w:rPr>
              <w:t>     </w:t>
            </w:r>
          </w:p>
          <w:p w14:paraId="0000015F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</w:p>
          <w:p w14:paraId="00000160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</w:p>
          <w:p w14:paraId="00000161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</w:tr>
      <w:tr w:rsidR="00893D73" w14:paraId="08182105" w14:textId="77777777">
        <w:trPr>
          <w:trHeight w:val="355"/>
        </w:trPr>
        <w:tc>
          <w:tcPr>
            <w:tcW w:w="562" w:type="dxa"/>
            <w:vMerge/>
          </w:tcPr>
          <w:p w14:paraId="00000162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tcBorders>
              <w:bottom w:val="nil"/>
            </w:tcBorders>
          </w:tcPr>
          <w:p w14:paraId="00000163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Accomplishment 2 (max. 200 words)</w:t>
            </w:r>
          </w:p>
        </w:tc>
      </w:tr>
      <w:tr w:rsidR="00893D73" w14:paraId="20B781FA" w14:textId="77777777">
        <w:trPr>
          <w:trHeight w:val="355"/>
        </w:trPr>
        <w:tc>
          <w:tcPr>
            <w:tcW w:w="562" w:type="dxa"/>
            <w:vMerge/>
          </w:tcPr>
          <w:p w14:paraId="00000164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tcBorders>
              <w:top w:val="nil"/>
              <w:bottom w:val="single" w:sz="4" w:space="0" w:color="000000"/>
            </w:tcBorders>
          </w:tcPr>
          <w:p w14:paraId="00000165" w14:textId="77777777" w:rsidR="00893D73" w:rsidRDefault="00C907F8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  <w:r>
              <w:rPr>
                <w:rFonts w:ascii="DengXian" w:eastAsia="DengXian" w:hAnsi="DengXian" w:cs="DengXian"/>
                <w:b/>
                <w:sz w:val="16"/>
                <w:szCs w:val="16"/>
              </w:rPr>
              <w:t>     </w:t>
            </w:r>
          </w:p>
          <w:p w14:paraId="00000166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</w:p>
          <w:p w14:paraId="00000167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</w:p>
          <w:p w14:paraId="00000168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</w:tr>
      <w:tr w:rsidR="00893D73" w14:paraId="3B022066" w14:textId="77777777">
        <w:trPr>
          <w:trHeight w:val="355"/>
        </w:trPr>
        <w:tc>
          <w:tcPr>
            <w:tcW w:w="562" w:type="dxa"/>
            <w:vMerge/>
          </w:tcPr>
          <w:p w14:paraId="00000169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tcBorders>
              <w:bottom w:val="nil"/>
            </w:tcBorders>
          </w:tcPr>
          <w:p w14:paraId="0000016A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Accomplishment 3 (max. 200 words)</w:t>
            </w:r>
          </w:p>
        </w:tc>
      </w:tr>
      <w:tr w:rsidR="00893D73" w14:paraId="5BA1B4F5" w14:textId="77777777">
        <w:trPr>
          <w:trHeight w:val="355"/>
        </w:trPr>
        <w:tc>
          <w:tcPr>
            <w:tcW w:w="562" w:type="dxa"/>
            <w:vMerge/>
          </w:tcPr>
          <w:p w14:paraId="0000016B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tcBorders>
              <w:top w:val="nil"/>
            </w:tcBorders>
          </w:tcPr>
          <w:p w14:paraId="0000016C" w14:textId="77777777" w:rsidR="00893D73" w:rsidRDefault="00C907F8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  <w:r>
              <w:rPr>
                <w:rFonts w:ascii="DengXian" w:eastAsia="DengXian" w:hAnsi="DengXian" w:cs="DengXian"/>
                <w:b/>
                <w:sz w:val="16"/>
                <w:szCs w:val="16"/>
              </w:rPr>
              <w:t>     </w:t>
            </w:r>
          </w:p>
          <w:p w14:paraId="0000016D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</w:p>
          <w:p w14:paraId="0000016E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</w:p>
          <w:p w14:paraId="0000016F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</w:tr>
    </w:tbl>
    <w:p w14:paraId="00000170" w14:textId="77777777" w:rsidR="00893D73" w:rsidRDefault="00893D73">
      <w:pPr>
        <w:tabs>
          <w:tab w:val="left" w:pos="6237"/>
        </w:tabs>
        <w:spacing w:after="160" w:line="225" w:lineRule="auto"/>
        <w:ind w:right="371"/>
        <w:jc w:val="both"/>
        <w:rPr>
          <w:rFonts w:ascii="DengXian" w:eastAsia="DengXian" w:hAnsi="DengXian" w:cs="DengXian"/>
          <w:sz w:val="24"/>
          <w:szCs w:val="24"/>
        </w:rPr>
      </w:pPr>
    </w:p>
    <w:p w14:paraId="00000171" w14:textId="77777777" w:rsidR="00893D73" w:rsidRDefault="00893D73">
      <w:pPr>
        <w:rPr>
          <w:rFonts w:ascii="DengXian" w:eastAsia="DengXian" w:hAnsi="DengXian" w:cs="DengXian"/>
          <w:sz w:val="24"/>
          <w:szCs w:val="24"/>
        </w:rPr>
      </w:pPr>
    </w:p>
    <w:p w14:paraId="00000172" w14:textId="77777777" w:rsidR="00893D73" w:rsidRDefault="00C907F8">
      <w:pPr>
        <w:tabs>
          <w:tab w:val="left" w:pos="6237"/>
        </w:tabs>
        <w:spacing w:after="160" w:line="225" w:lineRule="auto"/>
        <w:ind w:right="371"/>
        <w:jc w:val="both"/>
        <w:rPr>
          <w:rFonts w:ascii="DengXian" w:eastAsia="DengXian" w:hAnsi="DengXian" w:cs="DengXian"/>
          <w:sz w:val="24"/>
          <w:szCs w:val="24"/>
        </w:rPr>
      </w:pPr>
      <w:r>
        <w:rPr>
          <w:rFonts w:ascii="DengXian" w:eastAsia="DengXian" w:hAnsi="DengXian" w:cs="DengXian"/>
          <w:sz w:val="24"/>
          <w:szCs w:val="24"/>
        </w:rPr>
        <w:t>MOTIVATION</w:t>
      </w:r>
    </w:p>
    <w:tbl>
      <w:tblPr>
        <w:tblStyle w:val="a4"/>
        <w:tblW w:w="86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935"/>
        <w:gridCol w:w="936"/>
        <w:gridCol w:w="935"/>
        <w:gridCol w:w="936"/>
        <w:gridCol w:w="936"/>
        <w:gridCol w:w="895"/>
        <w:gridCol w:w="851"/>
        <w:gridCol w:w="881"/>
        <w:gridCol w:w="775"/>
      </w:tblGrid>
      <w:tr w:rsidR="00893D73" w14:paraId="65A7F4EA" w14:textId="77777777">
        <w:trPr>
          <w:trHeight w:val="355"/>
        </w:trPr>
        <w:tc>
          <w:tcPr>
            <w:tcW w:w="562" w:type="dxa"/>
            <w:vMerge w:val="restart"/>
          </w:tcPr>
          <w:p w14:paraId="00000173" w14:textId="050C7B1D" w:rsidR="00893D73" w:rsidRDefault="00407933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5</w:t>
            </w:r>
            <w:r w:rsidR="00C907F8">
              <w:rPr>
                <w:rFonts w:ascii="DengXian" w:eastAsia="DengXian" w:hAnsi="DengXian" w:cs="DengXian"/>
                <w:sz w:val="21"/>
                <w:szCs w:val="21"/>
              </w:rPr>
              <w:t>a</w:t>
            </w:r>
          </w:p>
        </w:tc>
        <w:tc>
          <w:tcPr>
            <w:tcW w:w="8080" w:type="dxa"/>
            <w:gridSpan w:val="9"/>
          </w:tcPr>
          <w:p w14:paraId="00000174" w14:textId="77777777" w:rsidR="00893D73" w:rsidRDefault="00C907F8">
            <w:pPr>
              <w:tabs>
                <w:tab w:val="left" w:pos="520"/>
                <w:tab w:val="left" w:pos="521"/>
              </w:tabs>
              <w:spacing w:before="60" w:after="60"/>
              <w:jc w:val="both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Why would you like to join the Mayor’s Academy? (max. 300 words)</w:t>
            </w:r>
          </w:p>
        </w:tc>
      </w:tr>
      <w:tr w:rsidR="00893D73" w14:paraId="776BB402" w14:textId="77777777">
        <w:trPr>
          <w:trHeight w:val="355"/>
        </w:trPr>
        <w:tc>
          <w:tcPr>
            <w:tcW w:w="562" w:type="dxa"/>
            <w:vMerge/>
          </w:tcPr>
          <w:p w14:paraId="0000017D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gridSpan w:val="9"/>
          </w:tcPr>
          <w:p w14:paraId="0000017E" w14:textId="77777777" w:rsidR="00893D73" w:rsidRDefault="00C907F8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  <w:r>
              <w:rPr>
                <w:rFonts w:ascii="DengXian" w:eastAsia="DengXian" w:hAnsi="DengXian" w:cs="DengXian"/>
                <w:b/>
                <w:sz w:val="16"/>
                <w:szCs w:val="16"/>
              </w:rPr>
              <w:t>     </w:t>
            </w:r>
          </w:p>
          <w:p w14:paraId="0000017F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  <w:p w14:paraId="00000180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  <w:p w14:paraId="00000181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  <w:p w14:paraId="00000182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</w:tc>
      </w:tr>
      <w:tr w:rsidR="00893D73" w14:paraId="79E5AC5B" w14:textId="77777777">
        <w:trPr>
          <w:trHeight w:val="355"/>
        </w:trPr>
        <w:tc>
          <w:tcPr>
            <w:tcW w:w="562" w:type="dxa"/>
            <w:vMerge w:val="restart"/>
          </w:tcPr>
          <w:p w14:paraId="0000018B" w14:textId="6BC486B3" w:rsidR="00893D73" w:rsidRDefault="00407933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5</w:t>
            </w:r>
            <w:r w:rsidR="00C907F8">
              <w:rPr>
                <w:rFonts w:ascii="DengXian" w:eastAsia="DengXian" w:hAnsi="DengXian" w:cs="DengXian"/>
                <w:sz w:val="21"/>
                <w:szCs w:val="21"/>
              </w:rPr>
              <w:t>b</w:t>
            </w:r>
          </w:p>
        </w:tc>
        <w:tc>
          <w:tcPr>
            <w:tcW w:w="8080" w:type="dxa"/>
            <w:gridSpan w:val="9"/>
          </w:tcPr>
          <w:p w14:paraId="0000018C" w14:textId="77777777" w:rsidR="00893D73" w:rsidRDefault="00C907F8">
            <w:pPr>
              <w:tabs>
                <w:tab w:val="left" w:pos="520"/>
                <w:tab w:val="left" w:pos="521"/>
              </w:tabs>
              <w:spacing w:before="60" w:after="60"/>
              <w:jc w:val="both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How do you foresee this fellowship will support you? (max. 300 words)</w:t>
            </w:r>
          </w:p>
        </w:tc>
      </w:tr>
      <w:tr w:rsidR="00893D73" w14:paraId="7B12142B" w14:textId="77777777">
        <w:trPr>
          <w:trHeight w:val="355"/>
        </w:trPr>
        <w:tc>
          <w:tcPr>
            <w:tcW w:w="562" w:type="dxa"/>
            <w:vMerge/>
          </w:tcPr>
          <w:p w14:paraId="00000195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gridSpan w:val="9"/>
            <w:tcBorders>
              <w:bottom w:val="single" w:sz="4" w:space="0" w:color="000000"/>
            </w:tcBorders>
          </w:tcPr>
          <w:p w14:paraId="00000196" w14:textId="77777777" w:rsidR="00893D73" w:rsidRDefault="00C907F8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  <w:r>
              <w:rPr>
                <w:rFonts w:ascii="DengXian" w:eastAsia="DengXian" w:hAnsi="DengXian" w:cs="DengXian"/>
                <w:b/>
                <w:sz w:val="16"/>
                <w:szCs w:val="16"/>
              </w:rPr>
              <w:t>     </w:t>
            </w:r>
          </w:p>
          <w:p w14:paraId="00000197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  <w:p w14:paraId="00000198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  <w:p w14:paraId="00000199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  <w:p w14:paraId="0000019A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</w:tc>
      </w:tr>
      <w:tr w:rsidR="00344128" w14:paraId="5DA00DF0" w14:textId="77777777">
        <w:trPr>
          <w:trHeight w:val="355"/>
        </w:trPr>
        <w:tc>
          <w:tcPr>
            <w:tcW w:w="562" w:type="dxa"/>
            <w:vMerge w:val="restart"/>
          </w:tcPr>
          <w:p w14:paraId="4E2C980E" w14:textId="1ED009A4" w:rsidR="00344128" w:rsidRDefault="00344128" w:rsidP="00017A0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5c</w:t>
            </w:r>
          </w:p>
        </w:tc>
        <w:tc>
          <w:tcPr>
            <w:tcW w:w="8080" w:type="dxa"/>
            <w:gridSpan w:val="9"/>
            <w:tcBorders>
              <w:bottom w:val="single" w:sz="4" w:space="0" w:color="000000"/>
            </w:tcBorders>
          </w:tcPr>
          <w:p w14:paraId="1FD2309F" w14:textId="159DE105" w:rsidR="00344128" w:rsidRDefault="00344128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Each mayor will develop a concrete initiative throughout the Academy course. What is your initiative that you like to develop with support from the Academy?  (max. 300 words)</w:t>
            </w:r>
          </w:p>
        </w:tc>
      </w:tr>
      <w:tr w:rsidR="00344128" w14:paraId="11996FC7" w14:textId="77777777" w:rsidTr="00C60279">
        <w:trPr>
          <w:trHeight w:val="1174"/>
        </w:trPr>
        <w:tc>
          <w:tcPr>
            <w:tcW w:w="562" w:type="dxa"/>
            <w:vMerge/>
          </w:tcPr>
          <w:p w14:paraId="692441C4" w14:textId="77777777" w:rsidR="00344128" w:rsidRDefault="00344128" w:rsidP="00017A0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gridSpan w:val="9"/>
            <w:tcBorders>
              <w:bottom w:val="single" w:sz="4" w:space="0" w:color="000000"/>
            </w:tcBorders>
          </w:tcPr>
          <w:p w14:paraId="2EFBEBFF" w14:textId="77777777" w:rsidR="00344128" w:rsidRDefault="00344128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</w:tr>
      <w:tr w:rsidR="00893D73" w14:paraId="7F9CB239" w14:textId="77777777">
        <w:trPr>
          <w:trHeight w:val="355"/>
        </w:trPr>
        <w:tc>
          <w:tcPr>
            <w:tcW w:w="562" w:type="dxa"/>
            <w:vMerge w:val="restart"/>
          </w:tcPr>
          <w:p w14:paraId="000001A3" w14:textId="02E59B4F" w:rsidR="00893D73" w:rsidRDefault="00C269D3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5</w:t>
            </w:r>
            <w:r w:rsidR="00017A0F">
              <w:rPr>
                <w:rFonts w:ascii="DengXian" w:eastAsia="DengXian" w:hAnsi="DengXian" w:cs="DengXian"/>
                <w:sz w:val="21"/>
                <w:szCs w:val="21"/>
              </w:rPr>
              <w:t>d</w:t>
            </w:r>
          </w:p>
        </w:tc>
        <w:tc>
          <w:tcPr>
            <w:tcW w:w="8080" w:type="dxa"/>
            <w:gridSpan w:val="9"/>
            <w:tcBorders>
              <w:bottom w:val="nil"/>
            </w:tcBorders>
          </w:tcPr>
          <w:p w14:paraId="000001A4" w14:textId="77777777" w:rsidR="00893D73" w:rsidRDefault="00C907F8">
            <w:pPr>
              <w:tabs>
                <w:tab w:val="left" w:pos="6237"/>
              </w:tabs>
              <w:spacing w:before="100" w:after="60" w:line="225" w:lineRule="auto"/>
              <w:rPr>
                <w:rFonts w:ascii="DengXian" w:eastAsia="DengXian" w:hAnsi="DengXian" w:cs="DengXian"/>
                <w:sz w:val="20"/>
                <w:szCs w:val="20"/>
              </w:rPr>
            </w:pPr>
            <w:r>
              <w:rPr>
                <w:rFonts w:ascii="DengXian" w:eastAsia="DengXian" w:hAnsi="DengXian" w:cs="DengXian"/>
                <w:sz w:val="20"/>
                <w:szCs w:val="20"/>
              </w:rPr>
              <w:t>Are you willing to monitor and/or voluntarily report your city’s progress towards sustainable urban development and share with future Academy fellows your experiences?</w:t>
            </w:r>
          </w:p>
        </w:tc>
      </w:tr>
      <w:tr w:rsidR="00893D73" w14:paraId="396E379C" w14:textId="77777777">
        <w:trPr>
          <w:trHeight w:val="355"/>
        </w:trPr>
        <w:tc>
          <w:tcPr>
            <w:tcW w:w="562" w:type="dxa"/>
            <w:vMerge/>
          </w:tcPr>
          <w:p w14:paraId="000001AD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0"/>
                <w:szCs w:val="20"/>
              </w:rPr>
            </w:pPr>
          </w:p>
        </w:tc>
        <w:tc>
          <w:tcPr>
            <w:tcW w:w="935" w:type="dxa"/>
            <w:tcBorders>
              <w:top w:val="nil"/>
              <w:bottom w:val="single" w:sz="4" w:space="0" w:color="000000"/>
              <w:right w:val="nil"/>
            </w:tcBorders>
          </w:tcPr>
          <w:p w14:paraId="000001AE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Yes</w:t>
            </w:r>
          </w:p>
        </w:tc>
        <w:tc>
          <w:tcPr>
            <w:tcW w:w="936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000001AF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ＭＳ ゴシック" w:eastAsia="ＭＳ ゴシック" w:hAnsi="ＭＳ ゴシック" w:cs="ＭＳ ゴシック"/>
                <w:sz w:val="21"/>
                <w:szCs w:val="21"/>
              </w:rPr>
              <w:t>☐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000001B0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No</w:t>
            </w:r>
          </w:p>
        </w:tc>
        <w:tc>
          <w:tcPr>
            <w:tcW w:w="936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000001B1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ＭＳ ゴシック" w:eastAsia="ＭＳ ゴシック" w:hAnsi="ＭＳ ゴシック" w:cs="ＭＳ ゴシック"/>
                <w:sz w:val="21"/>
                <w:szCs w:val="21"/>
              </w:rPr>
              <w:t>☐</w:t>
            </w:r>
          </w:p>
        </w:tc>
        <w:tc>
          <w:tcPr>
            <w:tcW w:w="936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000001B2" w14:textId="77777777" w:rsidR="00893D73" w:rsidRDefault="00893D73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000001B3" w14:textId="77777777" w:rsidR="00893D73" w:rsidRDefault="00893D73">
            <w:pPr>
              <w:tabs>
                <w:tab w:val="left" w:pos="6237"/>
              </w:tabs>
              <w:spacing w:before="60" w:after="60" w:line="225" w:lineRule="auto"/>
              <w:ind w:right="371"/>
              <w:jc w:val="right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000001B4" w14:textId="77777777" w:rsidR="00893D73" w:rsidRDefault="00893D73">
            <w:pPr>
              <w:tabs>
                <w:tab w:val="left" w:pos="6237"/>
              </w:tabs>
              <w:spacing w:before="60" w:after="60" w:line="225" w:lineRule="auto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81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000001B5" w14:textId="77777777" w:rsidR="00893D73" w:rsidRDefault="00893D73">
            <w:pPr>
              <w:tabs>
                <w:tab w:val="left" w:pos="6237"/>
              </w:tabs>
              <w:spacing w:before="60" w:after="60" w:line="225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000000"/>
            </w:tcBorders>
          </w:tcPr>
          <w:p w14:paraId="000001B6" w14:textId="77777777" w:rsidR="00893D73" w:rsidRDefault="00893D73">
            <w:pPr>
              <w:tabs>
                <w:tab w:val="left" w:pos="6237"/>
              </w:tabs>
              <w:spacing w:before="60" w:after="60" w:line="225" w:lineRule="auto"/>
              <w:ind w:right="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</w:tr>
    </w:tbl>
    <w:p w14:paraId="000001B7" w14:textId="77777777" w:rsidR="00893D73" w:rsidRDefault="00893D73">
      <w:pPr>
        <w:tabs>
          <w:tab w:val="left" w:pos="520"/>
          <w:tab w:val="left" w:pos="521"/>
        </w:tabs>
        <w:jc w:val="both"/>
        <w:rPr>
          <w:rFonts w:ascii="DengXian" w:eastAsia="DengXian" w:hAnsi="DengXian" w:cs="DengXian"/>
          <w:sz w:val="21"/>
          <w:szCs w:val="21"/>
        </w:rPr>
      </w:pPr>
    </w:p>
    <w:p w14:paraId="000001B8" w14:textId="77777777" w:rsidR="00893D73" w:rsidRDefault="00893D73">
      <w:pPr>
        <w:tabs>
          <w:tab w:val="left" w:pos="520"/>
          <w:tab w:val="left" w:pos="521"/>
        </w:tabs>
        <w:jc w:val="both"/>
        <w:rPr>
          <w:rFonts w:ascii="DengXian" w:eastAsia="DengXian" w:hAnsi="DengXian" w:cs="DengXian"/>
          <w:sz w:val="21"/>
          <w:szCs w:val="21"/>
        </w:rPr>
      </w:pPr>
    </w:p>
    <w:p w14:paraId="000001B9" w14:textId="77777777" w:rsidR="00893D73" w:rsidRDefault="00C907F8">
      <w:pPr>
        <w:tabs>
          <w:tab w:val="left" w:pos="6237"/>
        </w:tabs>
        <w:spacing w:after="160" w:line="225" w:lineRule="auto"/>
        <w:ind w:right="371"/>
        <w:jc w:val="both"/>
        <w:rPr>
          <w:rFonts w:ascii="DengXian" w:eastAsia="DengXian" w:hAnsi="DengXian" w:cs="DengXian"/>
          <w:sz w:val="24"/>
          <w:szCs w:val="24"/>
        </w:rPr>
      </w:pPr>
      <w:r>
        <w:rPr>
          <w:rFonts w:ascii="DengXian" w:eastAsia="DengXian" w:hAnsi="DengXian" w:cs="DengXian"/>
          <w:sz w:val="24"/>
          <w:szCs w:val="24"/>
        </w:rPr>
        <w:t>AVAILABILITY</w:t>
      </w:r>
    </w:p>
    <w:p w14:paraId="000001BA" w14:textId="77777777" w:rsidR="00893D73" w:rsidRDefault="00C907F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520"/>
          <w:tab w:val="left" w:pos="521"/>
        </w:tabs>
        <w:spacing w:before="102"/>
        <w:ind w:left="520"/>
        <w:jc w:val="both"/>
        <w:rPr>
          <w:rFonts w:ascii="DengXian" w:eastAsia="DengXian" w:hAnsi="DengXian" w:cs="DengXian"/>
          <w:color w:val="000000"/>
          <w:sz w:val="21"/>
          <w:szCs w:val="21"/>
        </w:rPr>
      </w:pPr>
      <w:r>
        <w:rPr>
          <w:rFonts w:ascii="DengXian" w:eastAsia="DengXian" w:hAnsi="DengXian" w:cs="DengXian"/>
          <w:color w:val="000000"/>
          <w:sz w:val="21"/>
          <w:szCs w:val="21"/>
        </w:rPr>
        <w:t>Are you available to commit to attending the following?</w:t>
      </w:r>
    </w:p>
    <w:p w14:paraId="000001BB" w14:textId="23935278" w:rsidR="00893D73" w:rsidRDefault="00E53C0B">
      <w:pPr>
        <w:tabs>
          <w:tab w:val="left" w:pos="1294"/>
          <w:tab w:val="left" w:pos="1295"/>
        </w:tabs>
        <w:spacing w:before="237" w:line="225" w:lineRule="auto"/>
        <w:ind w:right="320"/>
        <w:jc w:val="both"/>
        <w:rPr>
          <w:rFonts w:ascii="DengXian" w:eastAsia="DengXian" w:hAnsi="DengXian" w:cs="DengXian"/>
          <w:sz w:val="21"/>
          <w:szCs w:val="21"/>
        </w:rPr>
      </w:pPr>
      <w:r>
        <w:rPr>
          <w:rFonts w:ascii="DengXian" w:eastAsia="DengXian" w:hAnsi="DengXian" w:cs="DengXian"/>
          <w:sz w:val="21"/>
          <w:szCs w:val="21"/>
        </w:rPr>
        <w:t xml:space="preserve">Biweekly </w:t>
      </w:r>
      <w:r w:rsidR="00C907F8">
        <w:rPr>
          <w:rFonts w:ascii="DengXian" w:eastAsia="DengXian" w:hAnsi="DengXian" w:cs="DengXian"/>
          <w:sz w:val="21"/>
          <w:szCs w:val="21"/>
        </w:rPr>
        <w:t>virtual session</w:t>
      </w:r>
      <w:r>
        <w:rPr>
          <w:rFonts w:ascii="DengXian" w:eastAsia="DengXian" w:hAnsi="DengXian" w:cs="DengXian"/>
          <w:sz w:val="21"/>
          <w:szCs w:val="21"/>
        </w:rPr>
        <w:t>s</w:t>
      </w:r>
      <w:r w:rsidR="00A8103A">
        <w:rPr>
          <w:rFonts w:ascii="DengXian" w:eastAsia="DengXian" w:hAnsi="DengXian" w:cs="DengXian"/>
          <w:sz w:val="21"/>
          <w:szCs w:val="21"/>
        </w:rPr>
        <w:t xml:space="preserve"> (3 hours each)</w:t>
      </w:r>
      <w:r>
        <w:rPr>
          <w:rFonts w:ascii="DengXian" w:eastAsia="DengXian" w:hAnsi="DengXian" w:cs="DengXian"/>
          <w:sz w:val="21"/>
          <w:szCs w:val="21"/>
        </w:rPr>
        <w:t xml:space="preserve"> throughout </w:t>
      </w:r>
      <w:r w:rsidR="00A8103A">
        <w:rPr>
          <w:rFonts w:ascii="DengXian" w:eastAsia="DengXian" w:hAnsi="DengXian" w:cs="DengXian"/>
          <w:sz w:val="21"/>
          <w:szCs w:val="21"/>
        </w:rPr>
        <w:t xml:space="preserve">from </w:t>
      </w:r>
      <w:r w:rsidR="00C907F8">
        <w:rPr>
          <w:rFonts w:ascii="DengXian" w:eastAsia="DengXian" w:hAnsi="DengXian" w:cs="DengXian"/>
          <w:sz w:val="21"/>
          <w:szCs w:val="21"/>
        </w:rPr>
        <w:t xml:space="preserve">September </w:t>
      </w:r>
      <w:r w:rsidR="00A8103A">
        <w:rPr>
          <w:rFonts w:ascii="DengXian" w:eastAsia="DengXian" w:hAnsi="DengXian" w:cs="DengXian"/>
          <w:sz w:val="21"/>
          <w:szCs w:val="21"/>
        </w:rPr>
        <w:t>2021 to</w:t>
      </w:r>
      <w:r w:rsidR="00C269D3">
        <w:rPr>
          <w:rFonts w:ascii="DengXian" w:eastAsia="DengXian" w:hAnsi="DengXian" w:cs="DengXian"/>
          <w:sz w:val="21"/>
          <w:szCs w:val="21"/>
        </w:rPr>
        <w:t xml:space="preserve"> May</w:t>
      </w:r>
      <w:r w:rsidR="00A8103A">
        <w:rPr>
          <w:rFonts w:ascii="DengXian" w:eastAsia="DengXian" w:hAnsi="DengXian" w:cs="DengXian"/>
          <w:sz w:val="21"/>
          <w:szCs w:val="21"/>
        </w:rPr>
        <w:t xml:space="preserve"> </w:t>
      </w:r>
      <w:r w:rsidR="00C907F8">
        <w:rPr>
          <w:rFonts w:ascii="DengXian" w:eastAsia="DengXian" w:hAnsi="DengXian" w:cs="DengXian"/>
          <w:sz w:val="21"/>
          <w:szCs w:val="21"/>
        </w:rPr>
        <w:t>202</w:t>
      </w:r>
      <w:r w:rsidR="00A8103A">
        <w:rPr>
          <w:rFonts w:ascii="DengXian" w:eastAsia="DengXian" w:hAnsi="DengXian" w:cs="DengXian"/>
          <w:sz w:val="21"/>
          <w:szCs w:val="21"/>
        </w:rPr>
        <w:t>2</w:t>
      </w:r>
      <w:r w:rsidR="00C269D3">
        <w:rPr>
          <w:rFonts w:ascii="DengXian" w:eastAsia="DengXian" w:hAnsi="DengXian" w:cs="DengXian"/>
          <w:sz w:val="21"/>
          <w:szCs w:val="21"/>
        </w:rPr>
        <w:t xml:space="preserve"> (TBC)</w:t>
      </w:r>
      <w:r w:rsidR="004C3C39">
        <w:rPr>
          <w:rFonts w:ascii="DengXian" w:eastAsia="DengXian" w:hAnsi="DengXian" w:cs="DengXian"/>
          <w:sz w:val="21"/>
          <w:szCs w:val="21"/>
        </w:rPr>
        <w:t>*</w:t>
      </w:r>
    </w:p>
    <w:p w14:paraId="7F01421F" w14:textId="244CCE87" w:rsidR="004C3C39" w:rsidRPr="003C4314" w:rsidRDefault="004C3C39">
      <w:pPr>
        <w:tabs>
          <w:tab w:val="left" w:pos="1294"/>
          <w:tab w:val="left" w:pos="1295"/>
        </w:tabs>
        <w:spacing w:before="237" w:line="225" w:lineRule="auto"/>
        <w:ind w:right="320"/>
        <w:jc w:val="both"/>
        <w:rPr>
          <w:rFonts w:ascii="DengXian" w:eastAsia="DengXian" w:hAnsi="DengXian" w:cs="DengXian"/>
          <w:i/>
          <w:iCs/>
          <w:sz w:val="21"/>
          <w:szCs w:val="21"/>
        </w:rPr>
      </w:pPr>
      <w:r w:rsidRPr="003C4314">
        <w:rPr>
          <w:rFonts w:ascii="DengXian" w:eastAsia="DengXian" w:hAnsi="DengXian" w:cs="DengXian"/>
          <w:i/>
          <w:iCs/>
          <w:sz w:val="21"/>
          <w:szCs w:val="21"/>
        </w:rPr>
        <w:t>*</w:t>
      </w:r>
      <w:r w:rsidR="003C4314" w:rsidRPr="003C4314">
        <w:rPr>
          <w:rFonts w:ascii="DengXian" w:eastAsia="DengXian" w:hAnsi="DengXian" w:cs="DengXian"/>
          <w:i/>
          <w:iCs/>
          <w:sz w:val="21"/>
          <w:szCs w:val="21"/>
        </w:rPr>
        <w:t>M</w:t>
      </w:r>
      <w:r w:rsidR="00C952D0" w:rsidRPr="003C4314">
        <w:rPr>
          <w:rFonts w:ascii="DengXian" w:eastAsia="DengXian" w:hAnsi="DengXian" w:cs="DengXian"/>
          <w:i/>
          <w:iCs/>
          <w:sz w:val="21"/>
          <w:szCs w:val="21"/>
        </w:rPr>
        <w:t>id-December</w:t>
      </w:r>
      <w:r w:rsidR="00B378D3" w:rsidRPr="003C4314">
        <w:rPr>
          <w:rFonts w:ascii="DengXian" w:eastAsia="DengXian" w:hAnsi="DengXian" w:cs="DengXian"/>
          <w:i/>
          <w:iCs/>
          <w:sz w:val="21"/>
          <w:szCs w:val="21"/>
        </w:rPr>
        <w:t xml:space="preserve"> 2021</w:t>
      </w:r>
      <w:r w:rsidRPr="003C4314">
        <w:rPr>
          <w:rFonts w:ascii="DengXian" w:eastAsia="DengXian" w:hAnsi="DengXian" w:cs="DengXian"/>
          <w:i/>
          <w:iCs/>
          <w:sz w:val="21"/>
          <w:szCs w:val="21"/>
        </w:rPr>
        <w:t xml:space="preserve"> </w:t>
      </w:r>
      <w:r w:rsidR="003C4314" w:rsidRPr="003C4314">
        <w:rPr>
          <w:rFonts w:ascii="DengXian" w:eastAsia="DengXian" w:hAnsi="DengXian" w:cs="DengXian"/>
          <w:i/>
          <w:iCs/>
          <w:sz w:val="21"/>
          <w:szCs w:val="21"/>
        </w:rPr>
        <w:t xml:space="preserve">to </w:t>
      </w:r>
      <w:r w:rsidRPr="003C4314">
        <w:rPr>
          <w:rFonts w:ascii="DengXian" w:eastAsia="DengXian" w:hAnsi="DengXian" w:cs="DengXian"/>
          <w:i/>
          <w:iCs/>
          <w:sz w:val="21"/>
          <w:szCs w:val="21"/>
        </w:rPr>
        <w:t xml:space="preserve">early January </w:t>
      </w:r>
      <w:r w:rsidR="00B378D3" w:rsidRPr="003C4314">
        <w:rPr>
          <w:rFonts w:ascii="DengXian" w:eastAsia="DengXian" w:hAnsi="DengXian" w:cs="DengXian"/>
          <w:i/>
          <w:iCs/>
          <w:sz w:val="21"/>
          <w:szCs w:val="21"/>
        </w:rPr>
        <w:t xml:space="preserve">2022 </w:t>
      </w:r>
      <w:r w:rsidRPr="003C4314">
        <w:rPr>
          <w:rFonts w:ascii="DengXian" w:eastAsia="DengXian" w:hAnsi="DengXian" w:cs="DengXian"/>
          <w:i/>
          <w:iCs/>
          <w:sz w:val="21"/>
          <w:szCs w:val="21"/>
        </w:rPr>
        <w:t xml:space="preserve">is </w:t>
      </w:r>
      <w:r w:rsidR="00C952D0" w:rsidRPr="003C4314">
        <w:rPr>
          <w:rFonts w:ascii="DengXian" w:eastAsia="DengXian" w:hAnsi="DengXian" w:cs="DengXian"/>
          <w:i/>
          <w:iCs/>
          <w:sz w:val="21"/>
          <w:szCs w:val="21"/>
        </w:rPr>
        <w:t>holiday + New Year Break.</w:t>
      </w:r>
    </w:p>
    <w:p w14:paraId="000001BC" w14:textId="77777777" w:rsidR="00893D73" w:rsidRDefault="00C907F8">
      <w:pPr>
        <w:tabs>
          <w:tab w:val="left" w:pos="1294"/>
          <w:tab w:val="left" w:pos="1295"/>
        </w:tabs>
        <w:spacing w:before="237" w:line="225" w:lineRule="auto"/>
        <w:ind w:right="320"/>
        <w:jc w:val="both"/>
        <w:rPr>
          <w:rFonts w:ascii="DengXian" w:eastAsia="DengXian" w:hAnsi="DengXian" w:cs="DengXian"/>
          <w:sz w:val="21"/>
          <w:szCs w:val="21"/>
        </w:rPr>
      </w:pPr>
      <w:r>
        <w:rPr>
          <w:rFonts w:ascii="DengXian" w:eastAsia="DengXian" w:hAnsi="DengXian" w:cs="DengXian"/>
          <w:noProof/>
          <w:sz w:val="24"/>
          <w:szCs w:val="24"/>
        </w:rPr>
        <mc:AlternateContent>
          <mc:Choice Requires="wps">
            <w:drawing>
              <wp:inline distT="0" distB="0" distL="0" distR="0" wp14:anchorId="5EC45A23" wp14:editId="2DC2DD5D">
                <wp:extent cx="5332095" cy="294640"/>
                <wp:effectExtent l="0" t="0" r="0" b="0"/>
                <wp:docPr id="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2684715" y="3637443"/>
                          <a:ext cx="5322570" cy="285115"/>
                        </a:xfrm>
                        <a:prstGeom prst="rect">
                          <a:avLst/>
                        </a:prstGeom>
                        <a:solidFill>
                          <a:srgbClr val="000101">
                            <a:alpha val="4705"/>
                          </a:srgb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BB6FD56" w14:textId="77777777" w:rsidR="00893D73" w:rsidRDefault="00C907F8">
                            <w:pPr>
                              <w:ind w:left="1136" w:firstLine="1236"/>
                              <w:textDirection w:val="btLr"/>
                            </w:pPr>
                            <w:r>
                              <w:rPr>
                                <w:color w:val="000000"/>
                                <w:sz w:val="20"/>
                              </w:rPr>
                              <w:t xml:space="preserve">Yes </w:t>
                            </w:r>
                            <w:r>
                              <w:rPr>
                                <w:color w:val="000000"/>
                                <w:sz w:val="20"/>
                              </w:rPr>
                              <w:tab/>
                            </w:r>
                            <w:r>
                              <w:rPr>
                                <w:rFonts w:ascii="ＭＳ ゴシック" w:eastAsia="ＭＳ ゴシック" w:hAnsi="ＭＳ ゴシック" w:cs="ＭＳ ゴシック"/>
                                <w:color w:val="000000"/>
                                <w:sz w:val="20"/>
                              </w:rPr>
                              <w:t>☐</w:t>
                            </w:r>
                            <w:r>
                              <w:rPr>
                                <w:color w:val="00000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20"/>
                              </w:rPr>
                              <w:tab/>
                              <w:t xml:space="preserve">No  </w:t>
                            </w:r>
                            <w:r>
                              <w:rPr>
                                <w:rFonts w:ascii="ＭＳ ゴシック" w:eastAsia="ＭＳ ゴシック" w:hAnsi="ＭＳ ゴシック" w:cs="ＭＳ ゴシック"/>
                                <w:color w:val="000000"/>
                                <w:sz w:val="20"/>
                              </w:rPr>
                              <w:t>☐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 xmlns:pic="http://schemas.openxmlformats.org/drawingml/2006/picture" xmlns:a="http://schemas.openxmlformats.org/drawingml/2006/main">
            <w:pict w14:anchorId="13F443F3">
              <v:rect id="Rectangle 38" style="width:419.85pt;height:23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spid="_x0000_s1042" fillcolor="#000101" stroked="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4xVQ9wEAANIDAAAOAAAAZHJzL2Uyb0RvYy54bWysU9uO2jAQfa/Uf7D8XnIhXBYRVtWuqCqt&#10;WrTbfoBxHGLJsd2xIeHvO7Zhl3bfqr6YuXHmzJnJ+n7sFTkJcNLomhaTnBKhuWmkPtT054/tpyUl&#10;zjPdMGW0qOlZOHq/+fhhPdiVKE1nVCOAIIh2q8HWtPPerrLM8U70zE2MFRqTrYGeeXThkDXABkTv&#10;VVbm+TwbDDQWDBfOYfQxJekm4ret4P572zrhiaopcvPxhfjuw5tt1mx1AGY7yS802D+w6JnU2PQV&#10;6pF5Ro4g30H1koNxpvUTbvrMtK3kIs6A0xT5X9O8dMyKOAuK4+yrTO7/wfJvpx0Q2dR0ipvSrMcd&#10;PaNqTB+UIBhDgQbrVlj3Yndw8RyaYdqxhT784hxkrGk5X1aLYkbJGeHm00VVTZPAYvSEY8FsWpaz&#10;Be6BY0W5nBVYjJDZG5IF578I05Ng1BSQStSVnZ6cT6XXktDYGSWbrVQqOnDYPyggJxaWnaOeRfqv&#10;sh1L0WqRXzu6VB27/wGjdADTJsCmjiGSBRXS3MHy436MspVXhfamOaOUzvKtRO5PzPkdAzymgpIB&#10;D6ym7teRgaBEfdW4wbuiKlEqH50KVUFZ4Dazv80wzTuDd+spSeaDj1ecqH4+etPKqE8gl6hcOOPh&#10;xBkvRx4u89aPVW+f4uY3AAAA//8DAFBLAwQUAAYACAAAACEAl/oOJdsAAAAEAQAADwAAAGRycy9k&#10;b3ducmV2LnhtbEyOQUvDQBCF74L/YRnBm921ltrGbEqtCD0V2opet9kxCdmdDdlNG/+9oxe9DDze&#10;45svX43eiTP2sQmk4X6iQCCVwTZUaXg7vt4tQMRkyBoXCDV8YYRVcX2Vm8yGC+3xfEiVYAjFzGio&#10;U+oyKWNZozdxEjok7j5D703i2FfS9ubCcO/kVKm59KYh/lCbDjc1lu1h8BrU+0e1W+7cft1uN8+t&#10;2h7bYfqi9e3NuH4CkXBMf2P40Wd1KNjpFAayUThm8O73crd4WD6COGmYzWcgi1z+ly++AQAA//8D&#10;AFBLAQItABQABgAIAAAAIQC2gziS/gAAAOEBAAATAAAAAAAAAAAAAAAAAAAAAABbQ29udGVudF9U&#10;eXBlc10ueG1sUEsBAi0AFAAGAAgAAAAhADj9If/WAAAAlAEAAAsAAAAAAAAAAAAAAAAALwEAAF9y&#10;ZWxzLy5yZWxzUEsBAi0AFAAGAAgAAAAhAGDjFVD3AQAA0gMAAA4AAAAAAAAAAAAAAAAALgIAAGRy&#10;cy9lMm9Eb2MueG1sUEsBAi0AFAAGAAgAAAAhAJf6DiXbAAAABAEAAA8AAAAAAAAAAAAAAAAAUQQA&#10;AGRycy9kb3ducmV2LnhtbFBLBQYAAAAABAAEAPMAAABZBQAAAAA=&#10;">
                <v:fill opacity="3084f"/>
                <v:textbox inset="2.53958mm,1.2694mm,2.53958mm,1.2694mm">
                  <w:txbxContent>
                    <w:p w:rsidR="00893D73" w:rsidRDefault="00C907F8" w14:paraId="5203F25E" w14:textId="77777777">
                      <w:pPr>
                        <w:ind w:left="1136" w:firstLine="1236"/>
                        <w:textDirection w:val="btLr"/>
                      </w:pPr>
                      <w:r>
                        <w:rPr>
                          <w:color w:val="000000"/>
                          <w:sz w:val="20"/>
                        </w:rPr>
                        <w:t xml:space="preserve">Yes </w:t>
                      </w:r>
                      <w:r>
                        <w:rPr>
                          <w:color w:val="000000"/>
                          <w:sz w:val="20"/>
                        </w:rPr>
                        <w:tab/>
                      </w:r>
                      <w:r>
                        <w:rPr>
                          <w:rFonts w:ascii="ＭＳ ゴシック" w:hAnsi="ＭＳ ゴシック" w:eastAsia="ＭＳ ゴシック" w:cs="ＭＳ ゴシック"/>
                          <w:color w:val="000000"/>
                          <w:sz w:val="20"/>
                        </w:rPr>
                        <w:t>☐</w:t>
                      </w:r>
                      <w:r>
                        <w:rPr>
                          <w:color w:val="000000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sz w:val="20"/>
                        </w:rPr>
                        <w:tab/>
                      </w:r>
                      <w:proofErr w:type="gramStart"/>
                      <w:r>
                        <w:rPr>
                          <w:color w:val="000000"/>
                          <w:sz w:val="20"/>
                        </w:rPr>
                        <w:t xml:space="preserve">No  </w:t>
                      </w:r>
                      <w:r>
                        <w:rPr>
                          <w:rFonts w:ascii="ＭＳ ゴシック" w:hAnsi="ＭＳ ゴシック" w:eastAsia="ＭＳ ゴシック" w:cs="ＭＳ ゴシック"/>
                          <w:color w:val="000000"/>
                          <w:sz w:val="20"/>
                        </w:rPr>
                        <w:t>☐</w:t>
                      </w:r>
                      <w:proofErr w:type="gramEnd"/>
                    </w:p>
                  </w:txbxContent>
                </v:textbox>
                <w10:wrap anchorx="page" anchory="page"/>
                <w10:anchorlock/>
              </v:rect>
            </w:pict>
          </mc:Fallback>
        </mc:AlternateContent>
      </w:r>
    </w:p>
    <w:p w14:paraId="000001C1" w14:textId="21F479C1" w:rsidR="00893D73" w:rsidRDefault="00893D73">
      <w:pPr>
        <w:tabs>
          <w:tab w:val="left" w:pos="520"/>
          <w:tab w:val="left" w:pos="521"/>
        </w:tabs>
        <w:spacing w:before="102"/>
        <w:jc w:val="both"/>
        <w:rPr>
          <w:rFonts w:ascii="DengXian" w:eastAsia="DengXian" w:hAnsi="DengXian" w:cs="DengXian"/>
          <w:sz w:val="21"/>
          <w:szCs w:val="21"/>
        </w:rPr>
      </w:pPr>
    </w:p>
    <w:p w14:paraId="3AEFA633" w14:textId="77777777" w:rsidR="0009682C" w:rsidRDefault="0009682C">
      <w:pPr>
        <w:tabs>
          <w:tab w:val="left" w:pos="520"/>
          <w:tab w:val="left" w:pos="521"/>
        </w:tabs>
        <w:spacing w:before="102"/>
        <w:jc w:val="both"/>
        <w:rPr>
          <w:rFonts w:ascii="DengXian" w:eastAsia="DengXian" w:hAnsi="DengXian" w:cs="DengXian"/>
          <w:sz w:val="21"/>
          <w:szCs w:val="21"/>
        </w:rPr>
      </w:pPr>
    </w:p>
    <w:p w14:paraId="000001C2" w14:textId="6524035A" w:rsidR="00893D73" w:rsidRDefault="00C907F8">
      <w:pPr>
        <w:tabs>
          <w:tab w:val="left" w:pos="6237"/>
        </w:tabs>
        <w:spacing w:after="160" w:line="225" w:lineRule="auto"/>
        <w:ind w:right="371"/>
        <w:jc w:val="both"/>
        <w:rPr>
          <w:rFonts w:ascii="DengXian" w:eastAsia="DengXian" w:hAnsi="DengXian" w:cs="DengXian"/>
          <w:sz w:val="24"/>
          <w:szCs w:val="24"/>
        </w:rPr>
      </w:pPr>
      <w:r>
        <w:rPr>
          <w:rFonts w:ascii="DengXian" w:eastAsia="DengXian" w:hAnsi="DengXian" w:cs="DengXian"/>
          <w:sz w:val="24"/>
          <w:szCs w:val="24"/>
        </w:rPr>
        <w:t>LANGUAGE</w:t>
      </w:r>
      <w:r w:rsidR="00A3702D">
        <w:rPr>
          <w:rFonts w:ascii="DengXian" w:eastAsia="DengXian" w:hAnsi="DengXian" w:cs="DengXian"/>
          <w:sz w:val="24"/>
          <w:szCs w:val="24"/>
        </w:rPr>
        <w:t xml:space="preserve"> (ENGLISH)</w:t>
      </w:r>
    </w:p>
    <w:tbl>
      <w:tblPr>
        <w:tblStyle w:val="a5"/>
        <w:tblW w:w="86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237"/>
        <w:gridCol w:w="1701"/>
        <w:gridCol w:w="1580"/>
        <w:gridCol w:w="2162"/>
      </w:tblGrid>
      <w:tr w:rsidR="00893D73" w14:paraId="5635D32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7" w:type="dxa"/>
          </w:tcPr>
          <w:p w14:paraId="000001C3" w14:textId="77777777" w:rsidR="00893D73" w:rsidRDefault="00893D73">
            <w:pPr>
              <w:tabs>
                <w:tab w:val="left" w:pos="520"/>
                <w:tab w:val="left" w:pos="521"/>
              </w:tabs>
              <w:spacing w:before="102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1701" w:type="dxa"/>
          </w:tcPr>
          <w:p w14:paraId="000001C4" w14:textId="77777777" w:rsidR="00893D73" w:rsidRDefault="00C907F8">
            <w:pPr>
              <w:tabs>
                <w:tab w:val="left" w:pos="520"/>
                <w:tab w:val="left" w:pos="521"/>
              </w:tabs>
              <w:spacing w:before="10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Basic</w:t>
            </w:r>
          </w:p>
        </w:tc>
        <w:tc>
          <w:tcPr>
            <w:tcW w:w="1580" w:type="dxa"/>
          </w:tcPr>
          <w:p w14:paraId="000001C5" w14:textId="77777777" w:rsidR="00893D73" w:rsidRDefault="00C907F8">
            <w:pPr>
              <w:tabs>
                <w:tab w:val="left" w:pos="520"/>
                <w:tab w:val="left" w:pos="521"/>
              </w:tabs>
              <w:spacing w:before="10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Confident</w:t>
            </w:r>
          </w:p>
        </w:tc>
        <w:tc>
          <w:tcPr>
            <w:tcW w:w="2162" w:type="dxa"/>
          </w:tcPr>
          <w:p w14:paraId="000001C6" w14:textId="77777777" w:rsidR="00893D73" w:rsidRDefault="00C907F8">
            <w:pPr>
              <w:tabs>
                <w:tab w:val="left" w:pos="520"/>
                <w:tab w:val="left" w:pos="521"/>
              </w:tabs>
              <w:spacing w:before="10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Fluent</w:t>
            </w:r>
          </w:p>
        </w:tc>
      </w:tr>
      <w:tr w:rsidR="00893D73" w14:paraId="4CAE6636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7" w:type="dxa"/>
          </w:tcPr>
          <w:p w14:paraId="000001C7" w14:textId="77777777" w:rsidR="00893D73" w:rsidRDefault="00C907F8">
            <w:pPr>
              <w:tabs>
                <w:tab w:val="left" w:pos="520"/>
                <w:tab w:val="left" w:pos="521"/>
              </w:tabs>
              <w:spacing w:before="100" w:after="100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color w:val="000000"/>
                <w:sz w:val="21"/>
                <w:szCs w:val="21"/>
              </w:rPr>
              <w:t>Reading Proficiency</w:t>
            </w:r>
          </w:p>
        </w:tc>
        <w:tc>
          <w:tcPr>
            <w:tcW w:w="1701" w:type="dxa"/>
          </w:tcPr>
          <w:p w14:paraId="000001C8" w14:textId="77777777" w:rsidR="00893D73" w:rsidRDefault="00285A96">
            <w:pPr>
              <w:tabs>
                <w:tab w:val="left" w:pos="520"/>
                <w:tab w:val="left" w:pos="521"/>
              </w:tabs>
              <w:spacing w:before="100" w:after="100"/>
              <w:ind w:left="-104" w:firstLine="9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DengXian" w:eastAsia="DengXian" w:hAnsi="DengXian" w:cs="DengXian"/>
                <w:sz w:val="21"/>
                <w:szCs w:val="21"/>
              </w:rPr>
            </w:pPr>
            <w:sdt>
              <w:sdtPr>
                <w:tag w:val="goog_rdk_0"/>
                <w:id w:val="901189037"/>
              </w:sdtPr>
              <w:sdtEndPr/>
              <w:sdtContent>
                <w:r w:rsidR="00C907F8">
                  <w:rPr>
                    <w:rFonts w:ascii="Arial Unicode MS" w:eastAsia="Arial Unicode MS" w:hAnsi="Arial Unicode MS" w:cs="Arial Unicode MS"/>
                    <w:color w:val="000000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1580" w:type="dxa"/>
          </w:tcPr>
          <w:p w14:paraId="000001C9" w14:textId="77777777" w:rsidR="00893D73" w:rsidRDefault="00C907F8">
            <w:pPr>
              <w:tabs>
                <w:tab w:val="left" w:pos="520"/>
                <w:tab w:val="left" w:pos="521"/>
              </w:tabs>
              <w:spacing w:before="100" w:after="10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ＭＳ ゴシック" w:eastAsia="ＭＳ ゴシック" w:hAnsi="ＭＳ ゴシック" w:cs="ＭＳ ゴシック"/>
                <w:color w:val="000000"/>
                <w:sz w:val="20"/>
                <w:szCs w:val="20"/>
              </w:rPr>
              <w:t>☐</w:t>
            </w:r>
          </w:p>
        </w:tc>
        <w:tc>
          <w:tcPr>
            <w:tcW w:w="2162" w:type="dxa"/>
          </w:tcPr>
          <w:p w14:paraId="000001CA" w14:textId="77777777" w:rsidR="00893D73" w:rsidRDefault="00285A96">
            <w:pPr>
              <w:tabs>
                <w:tab w:val="left" w:pos="520"/>
                <w:tab w:val="left" w:pos="521"/>
              </w:tabs>
              <w:spacing w:before="100" w:after="10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DengXian" w:eastAsia="DengXian" w:hAnsi="DengXian" w:cs="DengXian"/>
                <w:sz w:val="21"/>
                <w:szCs w:val="21"/>
              </w:rPr>
            </w:pPr>
            <w:sdt>
              <w:sdtPr>
                <w:tag w:val="goog_rdk_1"/>
                <w:id w:val="-523868717"/>
              </w:sdtPr>
              <w:sdtEndPr/>
              <w:sdtContent>
                <w:r w:rsidR="00C907F8">
                  <w:rPr>
                    <w:rFonts w:ascii="Arial Unicode MS" w:eastAsia="Arial Unicode MS" w:hAnsi="Arial Unicode MS" w:cs="Arial Unicode MS"/>
                    <w:color w:val="000000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893D73" w14:paraId="72E36023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7" w:type="dxa"/>
          </w:tcPr>
          <w:p w14:paraId="000001CB" w14:textId="77777777" w:rsidR="00893D73" w:rsidRDefault="00C907F8">
            <w:pPr>
              <w:tabs>
                <w:tab w:val="left" w:pos="520"/>
                <w:tab w:val="left" w:pos="521"/>
              </w:tabs>
              <w:spacing w:before="100" w:after="100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Understanding Proficiency</w:t>
            </w:r>
          </w:p>
        </w:tc>
        <w:tc>
          <w:tcPr>
            <w:tcW w:w="1701" w:type="dxa"/>
          </w:tcPr>
          <w:p w14:paraId="000001CC" w14:textId="77777777" w:rsidR="00893D73" w:rsidRDefault="00285A96">
            <w:pPr>
              <w:tabs>
                <w:tab w:val="left" w:pos="520"/>
                <w:tab w:val="left" w:pos="521"/>
              </w:tabs>
              <w:spacing w:before="100" w:after="1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engXian" w:eastAsia="DengXian" w:hAnsi="DengXian" w:cs="DengXian"/>
                <w:sz w:val="21"/>
                <w:szCs w:val="21"/>
              </w:rPr>
            </w:pPr>
            <w:sdt>
              <w:sdtPr>
                <w:tag w:val="goog_rdk_2"/>
                <w:id w:val="-1289273706"/>
              </w:sdtPr>
              <w:sdtEndPr/>
              <w:sdtContent>
                <w:r w:rsidR="00C907F8">
                  <w:rPr>
                    <w:rFonts w:ascii="Arial Unicode MS" w:eastAsia="Arial Unicode MS" w:hAnsi="Arial Unicode MS" w:cs="Arial Unicode MS"/>
                    <w:color w:val="000000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1580" w:type="dxa"/>
          </w:tcPr>
          <w:p w14:paraId="000001CD" w14:textId="77777777" w:rsidR="00893D73" w:rsidRDefault="00285A96">
            <w:pPr>
              <w:tabs>
                <w:tab w:val="left" w:pos="520"/>
                <w:tab w:val="left" w:pos="521"/>
              </w:tabs>
              <w:spacing w:before="100" w:after="1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engXian" w:eastAsia="DengXian" w:hAnsi="DengXian" w:cs="DengXian"/>
                <w:sz w:val="21"/>
                <w:szCs w:val="21"/>
              </w:rPr>
            </w:pPr>
            <w:sdt>
              <w:sdtPr>
                <w:tag w:val="goog_rdk_3"/>
                <w:id w:val="1615794950"/>
              </w:sdtPr>
              <w:sdtEndPr/>
              <w:sdtContent>
                <w:r w:rsidR="00C907F8">
                  <w:rPr>
                    <w:rFonts w:ascii="Arial Unicode MS" w:eastAsia="Arial Unicode MS" w:hAnsi="Arial Unicode MS" w:cs="Arial Unicode MS"/>
                    <w:color w:val="000000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2162" w:type="dxa"/>
          </w:tcPr>
          <w:p w14:paraId="000001CE" w14:textId="77777777" w:rsidR="00893D73" w:rsidRDefault="00285A96">
            <w:pPr>
              <w:tabs>
                <w:tab w:val="left" w:pos="520"/>
                <w:tab w:val="left" w:pos="521"/>
              </w:tabs>
              <w:spacing w:before="100" w:after="1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engXian" w:eastAsia="DengXian" w:hAnsi="DengXian" w:cs="DengXian"/>
                <w:sz w:val="21"/>
                <w:szCs w:val="21"/>
              </w:rPr>
            </w:pPr>
            <w:sdt>
              <w:sdtPr>
                <w:tag w:val="goog_rdk_4"/>
                <w:id w:val="281625099"/>
              </w:sdtPr>
              <w:sdtEndPr/>
              <w:sdtContent>
                <w:r w:rsidR="00C907F8">
                  <w:rPr>
                    <w:rFonts w:ascii="Arial Unicode MS" w:eastAsia="Arial Unicode MS" w:hAnsi="Arial Unicode MS" w:cs="Arial Unicode MS"/>
                    <w:color w:val="000000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893D73" w14:paraId="5A16450B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7" w:type="dxa"/>
          </w:tcPr>
          <w:p w14:paraId="000001CF" w14:textId="77777777" w:rsidR="00893D73" w:rsidRDefault="00C907F8">
            <w:pPr>
              <w:tabs>
                <w:tab w:val="left" w:pos="520"/>
                <w:tab w:val="left" w:pos="521"/>
              </w:tabs>
              <w:spacing w:before="100" w:after="100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Writing Proficiency</w:t>
            </w:r>
          </w:p>
        </w:tc>
        <w:tc>
          <w:tcPr>
            <w:tcW w:w="1701" w:type="dxa"/>
          </w:tcPr>
          <w:p w14:paraId="000001D0" w14:textId="77777777" w:rsidR="00893D73" w:rsidRDefault="00285A96">
            <w:pPr>
              <w:tabs>
                <w:tab w:val="left" w:pos="520"/>
                <w:tab w:val="left" w:pos="521"/>
              </w:tabs>
              <w:spacing w:before="100" w:after="10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DengXian" w:eastAsia="DengXian" w:hAnsi="DengXian" w:cs="DengXian"/>
                <w:sz w:val="21"/>
                <w:szCs w:val="21"/>
              </w:rPr>
            </w:pPr>
            <w:sdt>
              <w:sdtPr>
                <w:tag w:val="goog_rdk_5"/>
                <w:id w:val="802730381"/>
              </w:sdtPr>
              <w:sdtEndPr/>
              <w:sdtContent>
                <w:r w:rsidR="00C907F8">
                  <w:rPr>
                    <w:rFonts w:ascii="Arial Unicode MS" w:eastAsia="Arial Unicode MS" w:hAnsi="Arial Unicode MS" w:cs="Arial Unicode MS"/>
                    <w:color w:val="000000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1580" w:type="dxa"/>
          </w:tcPr>
          <w:p w14:paraId="000001D1" w14:textId="77777777" w:rsidR="00893D73" w:rsidRDefault="00285A96">
            <w:pPr>
              <w:tabs>
                <w:tab w:val="left" w:pos="520"/>
                <w:tab w:val="left" w:pos="521"/>
              </w:tabs>
              <w:spacing w:before="100" w:after="10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DengXian" w:eastAsia="DengXian" w:hAnsi="DengXian" w:cs="DengXian"/>
                <w:sz w:val="21"/>
                <w:szCs w:val="21"/>
              </w:rPr>
            </w:pPr>
            <w:sdt>
              <w:sdtPr>
                <w:tag w:val="goog_rdk_6"/>
                <w:id w:val="-1000195355"/>
              </w:sdtPr>
              <w:sdtEndPr/>
              <w:sdtContent>
                <w:r w:rsidR="00C907F8">
                  <w:rPr>
                    <w:rFonts w:ascii="Arial Unicode MS" w:eastAsia="Arial Unicode MS" w:hAnsi="Arial Unicode MS" w:cs="Arial Unicode MS"/>
                    <w:color w:val="000000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2162" w:type="dxa"/>
          </w:tcPr>
          <w:p w14:paraId="000001D2" w14:textId="77777777" w:rsidR="00893D73" w:rsidRDefault="00285A96">
            <w:pPr>
              <w:tabs>
                <w:tab w:val="left" w:pos="520"/>
                <w:tab w:val="left" w:pos="521"/>
              </w:tabs>
              <w:spacing w:before="100" w:after="10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DengXian" w:eastAsia="DengXian" w:hAnsi="DengXian" w:cs="DengXian"/>
                <w:sz w:val="21"/>
                <w:szCs w:val="21"/>
              </w:rPr>
            </w:pPr>
            <w:sdt>
              <w:sdtPr>
                <w:tag w:val="goog_rdk_7"/>
                <w:id w:val="-1247717480"/>
              </w:sdtPr>
              <w:sdtEndPr/>
              <w:sdtContent>
                <w:r w:rsidR="00C907F8">
                  <w:rPr>
                    <w:rFonts w:ascii="Arial Unicode MS" w:eastAsia="Arial Unicode MS" w:hAnsi="Arial Unicode MS" w:cs="Arial Unicode MS"/>
                    <w:color w:val="000000"/>
                    <w:sz w:val="20"/>
                    <w:szCs w:val="20"/>
                  </w:rPr>
                  <w:t>☐</w:t>
                </w:r>
              </w:sdtContent>
            </w:sdt>
          </w:p>
        </w:tc>
      </w:tr>
    </w:tbl>
    <w:p w14:paraId="000001D3" w14:textId="77777777" w:rsidR="00893D73" w:rsidRDefault="00893D73">
      <w:pPr>
        <w:pBdr>
          <w:top w:val="nil"/>
          <w:left w:val="nil"/>
          <w:bottom w:val="nil"/>
          <w:right w:val="nil"/>
          <w:between w:val="nil"/>
        </w:pBdr>
        <w:tabs>
          <w:tab w:val="left" w:pos="520"/>
          <w:tab w:val="left" w:pos="521"/>
        </w:tabs>
        <w:spacing w:line="225" w:lineRule="auto"/>
        <w:ind w:left="520" w:right="353"/>
        <w:jc w:val="both"/>
        <w:rPr>
          <w:rFonts w:ascii="DengXian" w:eastAsia="DengXian" w:hAnsi="DengXian" w:cs="DengXian"/>
          <w:b/>
          <w:color w:val="000000"/>
          <w:sz w:val="21"/>
          <w:szCs w:val="21"/>
        </w:rPr>
      </w:pPr>
    </w:p>
    <w:p w14:paraId="000001D4" w14:textId="77777777" w:rsidR="00893D73" w:rsidRDefault="00C907F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520"/>
          <w:tab w:val="left" w:pos="521"/>
        </w:tabs>
        <w:spacing w:before="102"/>
        <w:ind w:left="520"/>
        <w:rPr>
          <w:rFonts w:ascii="DengXian" w:eastAsia="DengXian" w:hAnsi="DengXian" w:cs="DengXian"/>
          <w:b/>
          <w:color w:val="FF0000"/>
        </w:rPr>
      </w:pPr>
      <w:bookmarkStart w:id="0" w:name="_heading=h.gjdgxs" w:colFirst="0" w:colLast="0"/>
      <w:bookmarkEnd w:id="0"/>
      <w:r>
        <w:rPr>
          <w:rFonts w:ascii="DengXian" w:eastAsia="DengXian" w:hAnsi="DengXian" w:cs="DengXian"/>
          <w:b/>
          <w:color w:val="FF0000"/>
        </w:rPr>
        <w:t xml:space="preserve">NOTE: Please kindly send us </w:t>
      </w:r>
      <w:r>
        <w:rPr>
          <w:rFonts w:ascii="DengXian" w:eastAsia="DengXian" w:hAnsi="DengXian" w:cs="DengXian"/>
          <w:b/>
          <w:color w:val="FF0000"/>
          <w:u w:val="single"/>
        </w:rPr>
        <w:t>a video clip (1 minute maximum)</w:t>
      </w:r>
      <w:r>
        <w:rPr>
          <w:rFonts w:ascii="DengXian" w:eastAsia="DengXian" w:hAnsi="DengXian" w:cs="DengXian"/>
          <w:b/>
          <w:color w:val="FF0000"/>
        </w:rPr>
        <w:t xml:space="preserve"> of which you introduce your city to the global audience and why would you like to join the Mayor’s Academy in English (OPTIONAL).</w:t>
      </w:r>
    </w:p>
    <w:p w14:paraId="000001D5" w14:textId="77777777" w:rsidR="00893D73" w:rsidRDefault="00893D73">
      <w:pPr>
        <w:tabs>
          <w:tab w:val="left" w:pos="1294"/>
          <w:tab w:val="left" w:pos="1295"/>
        </w:tabs>
        <w:spacing w:before="101" w:after="240" w:line="225" w:lineRule="auto"/>
        <w:ind w:right="494"/>
        <w:jc w:val="both"/>
        <w:rPr>
          <w:rFonts w:ascii="DengXian" w:eastAsia="DengXian" w:hAnsi="DengXian" w:cs="DengXian"/>
          <w:sz w:val="21"/>
          <w:szCs w:val="21"/>
        </w:rPr>
      </w:pPr>
    </w:p>
    <w:p w14:paraId="000001D6" w14:textId="77777777" w:rsidR="00893D73" w:rsidRDefault="00C907F8">
      <w:pPr>
        <w:pStyle w:val="Heading1"/>
        <w:ind w:left="0"/>
        <w:jc w:val="both"/>
        <w:rPr>
          <w:rFonts w:ascii="DengXian" w:eastAsia="DengXian" w:hAnsi="DengXian" w:cs="DengXian"/>
          <w:sz w:val="24"/>
          <w:szCs w:val="24"/>
        </w:rPr>
      </w:pPr>
      <w:r>
        <w:rPr>
          <w:rFonts w:ascii="DengXian" w:eastAsia="DengXian" w:hAnsi="DengXian" w:cs="DengXian"/>
          <w:sz w:val="24"/>
          <w:szCs w:val="24"/>
        </w:rPr>
        <w:t>SUSTAINABLE DEVELOPMENT</w:t>
      </w:r>
    </w:p>
    <w:p w14:paraId="000001D7" w14:textId="77777777" w:rsidR="00893D73" w:rsidRDefault="00893D73">
      <w:pPr>
        <w:tabs>
          <w:tab w:val="left" w:pos="520"/>
          <w:tab w:val="left" w:pos="521"/>
        </w:tabs>
        <w:spacing w:line="225" w:lineRule="auto"/>
        <w:ind w:right="353"/>
        <w:jc w:val="both"/>
        <w:rPr>
          <w:rFonts w:ascii="DengXian" w:eastAsia="DengXian" w:hAnsi="DengXian" w:cs="DengXian"/>
          <w:b/>
          <w:sz w:val="21"/>
          <w:szCs w:val="21"/>
        </w:rPr>
      </w:pPr>
    </w:p>
    <w:tbl>
      <w:tblPr>
        <w:tblStyle w:val="a6"/>
        <w:tblW w:w="86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4040"/>
        <w:gridCol w:w="638"/>
        <w:gridCol w:w="372"/>
        <w:gridCol w:w="523"/>
        <w:gridCol w:w="487"/>
        <w:gridCol w:w="364"/>
        <w:gridCol w:w="646"/>
        <w:gridCol w:w="235"/>
        <w:gridCol w:w="775"/>
      </w:tblGrid>
      <w:tr w:rsidR="00893D73" w14:paraId="23639961" w14:textId="77777777" w:rsidTr="59247BFE">
        <w:trPr>
          <w:trHeight w:val="355"/>
        </w:trPr>
        <w:tc>
          <w:tcPr>
            <w:tcW w:w="562" w:type="dxa"/>
          </w:tcPr>
          <w:p w14:paraId="000001D8" w14:textId="6B91599E" w:rsidR="00893D73" w:rsidRDefault="005F2A8C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6</w:t>
            </w:r>
            <w:r w:rsidR="00C907F8">
              <w:rPr>
                <w:rFonts w:ascii="DengXian" w:eastAsia="DengXian" w:hAnsi="DengXian" w:cs="DengXian"/>
                <w:sz w:val="21"/>
                <w:szCs w:val="21"/>
              </w:rPr>
              <w:t>a</w:t>
            </w:r>
          </w:p>
        </w:tc>
        <w:tc>
          <w:tcPr>
            <w:tcW w:w="4678" w:type="dxa"/>
            <w:gridSpan w:val="2"/>
            <w:tcBorders>
              <w:bottom w:val="single" w:sz="4" w:space="0" w:color="000000" w:themeColor="text1"/>
            </w:tcBorders>
          </w:tcPr>
          <w:p w14:paraId="000001D9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Are you aware of the 2030 Agenda for Sustainable Development of SDGs?</w:t>
            </w:r>
          </w:p>
        </w:tc>
        <w:tc>
          <w:tcPr>
            <w:tcW w:w="895" w:type="dxa"/>
            <w:gridSpan w:val="2"/>
            <w:tcBorders>
              <w:bottom w:val="single" w:sz="4" w:space="0" w:color="000000" w:themeColor="text1"/>
              <w:right w:val="nil"/>
            </w:tcBorders>
          </w:tcPr>
          <w:p w14:paraId="000001DA" w14:textId="77777777" w:rsidR="00893D73" w:rsidRDefault="00C907F8">
            <w:pPr>
              <w:tabs>
                <w:tab w:val="left" w:pos="6237"/>
              </w:tabs>
              <w:spacing w:before="200" w:after="60" w:line="225" w:lineRule="auto"/>
              <w:ind w:right="371"/>
              <w:jc w:val="right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Yes</w:t>
            </w:r>
          </w:p>
        </w:tc>
        <w:tc>
          <w:tcPr>
            <w:tcW w:w="851" w:type="dxa"/>
            <w:gridSpan w:val="2"/>
            <w:tcBorders>
              <w:left w:val="nil"/>
              <w:bottom w:val="single" w:sz="4" w:space="0" w:color="000000" w:themeColor="text1"/>
              <w:right w:val="nil"/>
            </w:tcBorders>
          </w:tcPr>
          <w:p w14:paraId="000001DB" w14:textId="77777777" w:rsidR="00893D73" w:rsidRDefault="00C907F8">
            <w:pPr>
              <w:tabs>
                <w:tab w:val="left" w:pos="6237"/>
              </w:tabs>
              <w:spacing w:before="200" w:after="60" w:line="225" w:lineRule="auto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ＭＳ ゴシック" w:eastAsia="ＭＳ ゴシック" w:hAnsi="ＭＳ ゴシック" w:cs="ＭＳ ゴシック"/>
                <w:sz w:val="21"/>
                <w:szCs w:val="21"/>
              </w:rPr>
              <w:t>☐</w:t>
            </w:r>
          </w:p>
        </w:tc>
        <w:tc>
          <w:tcPr>
            <w:tcW w:w="881" w:type="dxa"/>
            <w:gridSpan w:val="2"/>
            <w:tcBorders>
              <w:left w:val="nil"/>
              <w:bottom w:val="single" w:sz="4" w:space="0" w:color="000000" w:themeColor="text1"/>
              <w:right w:val="nil"/>
            </w:tcBorders>
          </w:tcPr>
          <w:p w14:paraId="000001DC" w14:textId="77777777" w:rsidR="00893D73" w:rsidRDefault="00C907F8">
            <w:pPr>
              <w:tabs>
                <w:tab w:val="left" w:pos="6237"/>
              </w:tabs>
              <w:spacing w:before="200" w:after="60" w:line="225" w:lineRule="auto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No</w:t>
            </w:r>
          </w:p>
        </w:tc>
        <w:tc>
          <w:tcPr>
            <w:tcW w:w="775" w:type="dxa"/>
            <w:tcBorders>
              <w:left w:val="nil"/>
              <w:bottom w:val="single" w:sz="4" w:space="0" w:color="000000" w:themeColor="text1"/>
            </w:tcBorders>
          </w:tcPr>
          <w:p w14:paraId="000001DD" w14:textId="77777777" w:rsidR="00893D73" w:rsidRDefault="00C907F8">
            <w:pPr>
              <w:tabs>
                <w:tab w:val="left" w:pos="6237"/>
              </w:tabs>
              <w:spacing w:before="200" w:after="60" w:line="225" w:lineRule="auto"/>
              <w:ind w:right="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ＭＳ ゴシック" w:eastAsia="ＭＳ ゴシック" w:hAnsi="ＭＳ ゴシック" w:cs="ＭＳ ゴシック"/>
                <w:sz w:val="21"/>
                <w:szCs w:val="21"/>
              </w:rPr>
              <w:t>☐</w:t>
            </w:r>
          </w:p>
        </w:tc>
      </w:tr>
      <w:tr w:rsidR="00893D73" w14:paraId="3EFFE4AC" w14:textId="77777777" w:rsidTr="59247BFE">
        <w:trPr>
          <w:trHeight w:val="355"/>
        </w:trPr>
        <w:tc>
          <w:tcPr>
            <w:tcW w:w="562" w:type="dxa"/>
            <w:vMerge w:val="restart"/>
          </w:tcPr>
          <w:p w14:paraId="000001DE" w14:textId="137A2563" w:rsidR="00893D73" w:rsidRDefault="005F2A8C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6</w:t>
            </w:r>
            <w:r w:rsidR="00C907F8">
              <w:rPr>
                <w:rFonts w:ascii="DengXian" w:eastAsia="DengXian" w:hAnsi="DengXian" w:cs="DengXian"/>
                <w:sz w:val="21"/>
                <w:szCs w:val="21"/>
              </w:rPr>
              <w:t>b</w:t>
            </w:r>
          </w:p>
        </w:tc>
        <w:tc>
          <w:tcPr>
            <w:tcW w:w="8080" w:type="dxa"/>
            <w:gridSpan w:val="9"/>
            <w:tcBorders>
              <w:bottom w:val="nil"/>
            </w:tcBorders>
          </w:tcPr>
          <w:p w14:paraId="000001DF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If yes, can you please help to highlight any actions your city may be taking to support achievement of the Sustainable Development Goals and/or the Paris Climate Agreement? (max 200 words)</w:t>
            </w:r>
          </w:p>
        </w:tc>
      </w:tr>
      <w:tr w:rsidR="00893D73" w14:paraId="79F46A6E" w14:textId="77777777" w:rsidTr="59247BFE">
        <w:trPr>
          <w:trHeight w:val="355"/>
        </w:trPr>
        <w:tc>
          <w:tcPr>
            <w:tcW w:w="562" w:type="dxa"/>
            <w:vMerge/>
          </w:tcPr>
          <w:p w14:paraId="000001E4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gridSpan w:val="9"/>
            <w:tcBorders>
              <w:top w:val="nil"/>
            </w:tcBorders>
          </w:tcPr>
          <w:p w14:paraId="000001E5" w14:textId="77777777" w:rsidR="00893D73" w:rsidRDefault="00C907F8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  <w:r>
              <w:rPr>
                <w:rFonts w:ascii="DengXian" w:eastAsia="DengXian" w:hAnsi="DengXian" w:cs="DengXian"/>
                <w:b/>
                <w:sz w:val="16"/>
                <w:szCs w:val="16"/>
              </w:rPr>
              <w:t>     </w:t>
            </w:r>
          </w:p>
          <w:p w14:paraId="000001E6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  <w:p w14:paraId="000001E7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</w:tc>
      </w:tr>
      <w:tr w:rsidR="00893D73" w14:paraId="30A3F6E5" w14:textId="77777777" w:rsidTr="59247BFE">
        <w:trPr>
          <w:trHeight w:val="355"/>
        </w:trPr>
        <w:tc>
          <w:tcPr>
            <w:tcW w:w="562" w:type="dxa"/>
          </w:tcPr>
          <w:p w14:paraId="000001EC" w14:textId="1D143994" w:rsidR="00893D73" w:rsidRDefault="005F2A8C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6</w:t>
            </w:r>
            <w:r w:rsidR="00C907F8">
              <w:rPr>
                <w:rFonts w:ascii="DengXian" w:eastAsia="DengXian" w:hAnsi="DengXian" w:cs="DengXian"/>
                <w:sz w:val="21"/>
                <w:szCs w:val="21"/>
              </w:rPr>
              <w:t>c</w:t>
            </w:r>
          </w:p>
        </w:tc>
        <w:tc>
          <w:tcPr>
            <w:tcW w:w="4678" w:type="dxa"/>
            <w:gridSpan w:val="2"/>
            <w:tcBorders>
              <w:bottom w:val="single" w:sz="4" w:space="0" w:color="000000" w:themeColor="text1"/>
            </w:tcBorders>
          </w:tcPr>
          <w:p w14:paraId="000001ED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Are you aware of the New Urban Agenda?</w:t>
            </w:r>
          </w:p>
        </w:tc>
        <w:tc>
          <w:tcPr>
            <w:tcW w:w="895" w:type="dxa"/>
            <w:gridSpan w:val="2"/>
            <w:tcBorders>
              <w:bottom w:val="single" w:sz="4" w:space="0" w:color="000000" w:themeColor="text1"/>
              <w:right w:val="nil"/>
            </w:tcBorders>
          </w:tcPr>
          <w:p w14:paraId="000001EE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jc w:val="right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Yes</w:t>
            </w:r>
          </w:p>
        </w:tc>
        <w:tc>
          <w:tcPr>
            <w:tcW w:w="851" w:type="dxa"/>
            <w:gridSpan w:val="2"/>
            <w:tcBorders>
              <w:left w:val="nil"/>
              <w:bottom w:val="single" w:sz="4" w:space="0" w:color="000000" w:themeColor="text1"/>
              <w:right w:val="nil"/>
            </w:tcBorders>
          </w:tcPr>
          <w:p w14:paraId="000001EF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ＭＳ ゴシック" w:eastAsia="ＭＳ ゴシック" w:hAnsi="ＭＳ ゴシック" w:cs="ＭＳ ゴシック"/>
                <w:sz w:val="21"/>
                <w:szCs w:val="21"/>
              </w:rPr>
              <w:t>☐</w:t>
            </w:r>
          </w:p>
        </w:tc>
        <w:tc>
          <w:tcPr>
            <w:tcW w:w="881" w:type="dxa"/>
            <w:gridSpan w:val="2"/>
            <w:tcBorders>
              <w:left w:val="nil"/>
              <w:bottom w:val="single" w:sz="4" w:space="0" w:color="000000" w:themeColor="text1"/>
              <w:right w:val="nil"/>
            </w:tcBorders>
          </w:tcPr>
          <w:p w14:paraId="000001F0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No</w:t>
            </w:r>
          </w:p>
        </w:tc>
        <w:tc>
          <w:tcPr>
            <w:tcW w:w="775" w:type="dxa"/>
            <w:tcBorders>
              <w:left w:val="nil"/>
              <w:bottom w:val="single" w:sz="4" w:space="0" w:color="000000" w:themeColor="text1"/>
            </w:tcBorders>
          </w:tcPr>
          <w:p w14:paraId="000001F1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ＭＳ ゴシック" w:eastAsia="ＭＳ ゴシック" w:hAnsi="ＭＳ ゴシック" w:cs="ＭＳ ゴシック"/>
                <w:sz w:val="21"/>
                <w:szCs w:val="21"/>
              </w:rPr>
              <w:t>☐</w:t>
            </w:r>
          </w:p>
        </w:tc>
      </w:tr>
      <w:tr w:rsidR="00893D73" w14:paraId="1D438FA0" w14:textId="77777777" w:rsidTr="59247BFE">
        <w:trPr>
          <w:trHeight w:val="355"/>
        </w:trPr>
        <w:tc>
          <w:tcPr>
            <w:tcW w:w="562" w:type="dxa"/>
            <w:vMerge w:val="restart"/>
          </w:tcPr>
          <w:p w14:paraId="000001F2" w14:textId="7208CD0F" w:rsidR="00893D73" w:rsidRDefault="005F2A8C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6</w:t>
            </w:r>
            <w:r w:rsidR="00C907F8">
              <w:rPr>
                <w:rFonts w:ascii="DengXian" w:eastAsia="DengXian" w:hAnsi="DengXian" w:cs="DengXian"/>
                <w:sz w:val="21"/>
                <w:szCs w:val="21"/>
              </w:rPr>
              <w:t>d</w:t>
            </w:r>
          </w:p>
        </w:tc>
        <w:tc>
          <w:tcPr>
            <w:tcW w:w="8080" w:type="dxa"/>
            <w:gridSpan w:val="9"/>
            <w:tcBorders>
              <w:bottom w:val="nil"/>
            </w:tcBorders>
          </w:tcPr>
          <w:p w14:paraId="000001F3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If yes, can you please help to highlight any actions your city may be taking to support the implementation of the New Urban Agenda? (max 200 words)</w:t>
            </w:r>
          </w:p>
        </w:tc>
      </w:tr>
      <w:tr w:rsidR="00893D73" w14:paraId="43E9BE33" w14:textId="77777777" w:rsidTr="59247BFE">
        <w:trPr>
          <w:trHeight w:val="355"/>
        </w:trPr>
        <w:tc>
          <w:tcPr>
            <w:tcW w:w="562" w:type="dxa"/>
            <w:vMerge/>
          </w:tcPr>
          <w:p w14:paraId="000001F8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gridSpan w:val="9"/>
            <w:tcBorders>
              <w:top w:val="nil"/>
              <w:bottom w:val="single" w:sz="4" w:space="0" w:color="000000" w:themeColor="text1"/>
            </w:tcBorders>
          </w:tcPr>
          <w:p w14:paraId="000001F9" w14:textId="77777777" w:rsidR="00893D73" w:rsidRDefault="00C907F8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  <w:r>
              <w:rPr>
                <w:rFonts w:ascii="DengXian" w:eastAsia="DengXian" w:hAnsi="DengXian" w:cs="DengXian"/>
                <w:b/>
                <w:sz w:val="16"/>
                <w:szCs w:val="16"/>
              </w:rPr>
              <w:t>     </w:t>
            </w:r>
          </w:p>
          <w:p w14:paraId="000001FA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  <w:p w14:paraId="000001FB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</w:tc>
      </w:tr>
      <w:tr w:rsidR="00893D73" w14:paraId="79327288" w14:textId="77777777" w:rsidTr="59247BFE">
        <w:trPr>
          <w:trHeight w:val="355"/>
        </w:trPr>
        <w:tc>
          <w:tcPr>
            <w:tcW w:w="562" w:type="dxa"/>
            <w:vMerge w:val="restart"/>
          </w:tcPr>
          <w:p w14:paraId="00000200" w14:textId="26B0DB10" w:rsidR="00893D73" w:rsidRDefault="005F2A8C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6</w:t>
            </w:r>
            <w:r w:rsidR="00C907F8">
              <w:rPr>
                <w:rFonts w:ascii="DengXian" w:eastAsia="DengXian" w:hAnsi="DengXian" w:cs="DengXian"/>
                <w:sz w:val="21"/>
                <w:szCs w:val="21"/>
              </w:rPr>
              <w:t>e</w:t>
            </w:r>
          </w:p>
        </w:tc>
        <w:tc>
          <w:tcPr>
            <w:tcW w:w="8080" w:type="dxa"/>
            <w:gridSpan w:val="9"/>
            <w:tcBorders>
              <w:bottom w:val="nil"/>
            </w:tcBorders>
          </w:tcPr>
          <w:p w14:paraId="00000201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-107"/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Which are the most challenging issues facing your city in terms of sustainable development? (max 200 words)</w:t>
            </w:r>
            <w:r>
              <w:rPr>
                <w:rFonts w:ascii="DengXian" w:eastAsia="DengXian" w:hAnsi="DengXian" w:cs="DengXian"/>
                <w:sz w:val="21"/>
                <w:szCs w:val="21"/>
              </w:rPr>
              <w:tab/>
            </w:r>
          </w:p>
        </w:tc>
      </w:tr>
      <w:tr w:rsidR="00893D73" w14:paraId="1F60BA9A" w14:textId="77777777" w:rsidTr="59247BFE">
        <w:trPr>
          <w:trHeight w:val="355"/>
        </w:trPr>
        <w:tc>
          <w:tcPr>
            <w:tcW w:w="562" w:type="dxa"/>
            <w:vMerge/>
          </w:tcPr>
          <w:p w14:paraId="00000206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  <w:tc>
          <w:tcPr>
            <w:tcW w:w="8080" w:type="dxa"/>
            <w:gridSpan w:val="9"/>
            <w:tcBorders>
              <w:top w:val="nil"/>
              <w:bottom w:val="single" w:sz="4" w:space="0" w:color="000000" w:themeColor="text1"/>
            </w:tcBorders>
          </w:tcPr>
          <w:p w14:paraId="00000207" w14:textId="77777777" w:rsidR="00893D73" w:rsidRDefault="00C907F8">
            <w:pPr>
              <w:tabs>
                <w:tab w:val="left" w:pos="6237"/>
              </w:tabs>
              <w:spacing w:before="100" w:after="60" w:line="225" w:lineRule="auto"/>
              <w:ind w:right="-107"/>
              <w:rPr>
                <w:rFonts w:ascii="DengXian" w:eastAsia="DengXian" w:hAnsi="DengXian" w:cs="DengXian"/>
                <w:b/>
                <w:sz w:val="16"/>
                <w:szCs w:val="16"/>
              </w:rPr>
            </w:pPr>
            <w:r>
              <w:rPr>
                <w:rFonts w:ascii="DengXian" w:eastAsia="DengXian" w:hAnsi="DengXian" w:cs="DengXian"/>
                <w:b/>
                <w:sz w:val="16"/>
                <w:szCs w:val="16"/>
              </w:rPr>
              <w:t>     </w:t>
            </w:r>
          </w:p>
          <w:p w14:paraId="00000208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-107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  <w:p w14:paraId="00000209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-107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  <w:p w14:paraId="0000020A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-107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</w:tc>
      </w:tr>
      <w:tr w:rsidR="00893D73" w14:paraId="5CE36EB3" w14:textId="77777777" w:rsidTr="59247BFE">
        <w:trPr>
          <w:trHeight w:val="355"/>
        </w:trPr>
        <w:tc>
          <w:tcPr>
            <w:tcW w:w="562" w:type="dxa"/>
          </w:tcPr>
          <w:p w14:paraId="0000020F" w14:textId="0A38B27B" w:rsidR="00893D73" w:rsidRDefault="005F2A8C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lastRenderedPageBreak/>
              <w:t>6</w:t>
            </w:r>
            <w:r w:rsidR="00C907F8">
              <w:rPr>
                <w:rFonts w:ascii="DengXian" w:eastAsia="DengXian" w:hAnsi="DengXian" w:cs="DengXian"/>
                <w:sz w:val="21"/>
                <w:szCs w:val="21"/>
              </w:rPr>
              <w:t>f</w:t>
            </w:r>
          </w:p>
        </w:tc>
        <w:tc>
          <w:tcPr>
            <w:tcW w:w="8080" w:type="dxa"/>
            <w:gridSpan w:val="9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00000210" w14:textId="77777777" w:rsidR="00893D73" w:rsidRDefault="00C907F8">
            <w:pPr>
              <w:tabs>
                <w:tab w:val="left" w:pos="6237"/>
              </w:tabs>
              <w:spacing w:before="100" w:after="60" w:line="225" w:lineRule="auto"/>
              <w:ind w:right="-107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What are the current challenges in light of the COVID-19 impacts? (max 200 words)</w:t>
            </w:r>
          </w:p>
          <w:p w14:paraId="00000211" w14:textId="77777777" w:rsidR="00893D73" w:rsidRDefault="00C907F8">
            <w:pPr>
              <w:tabs>
                <w:tab w:val="left" w:pos="6237"/>
              </w:tabs>
              <w:spacing w:before="100" w:after="60" w:line="225" w:lineRule="auto"/>
              <w:ind w:right="-107"/>
              <w:rPr>
                <w:rFonts w:ascii="DengXian" w:eastAsia="DengXian" w:hAnsi="DengXian" w:cs="DengXian"/>
                <w:b/>
                <w:sz w:val="16"/>
                <w:szCs w:val="16"/>
              </w:rPr>
            </w:pPr>
            <w:r>
              <w:rPr>
                <w:rFonts w:ascii="DengXian" w:eastAsia="DengXian" w:hAnsi="DengXian" w:cs="DengXian"/>
                <w:b/>
                <w:sz w:val="16"/>
                <w:szCs w:val="16"/>
              </w:rPr>
              <w:t>     </w:t>
            </w:r>
          </w:p>
          <w:p w14:paraId="00000212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-107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</w:tc>
      </w:tr>
      <w:tr w:rsidR="00A3702D" w14:paraId="4541661F" w14:textId="77777777" w:rsidTr="59247BFE">
        <w:trPr>
          <w:trHeight w:val="355"/>
        </w:trPr>
        <w:tc>
          <w:tcPr>
            <w:tcW w:w="562" w:type="dxa"/>
          </w:tcPr>
          <w:p w14:paraId="513A6EDC" w14:textId="46CEB660" w:rsidR="00A3702D" w:rsidRPr="0009682C" w:rsidRDefault="005F2A8C" w:rsidP="00A3702D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 w:rsidRPr="0009682C">
              <w:rPr>
                <w:rFonts w:ascii="DengXian" w:eastAsia="DengXian" w:hAnsi="DengXian" w:cs="DengXian"/>
                <w:sz w:val="21"/>
                <w:szCs w:val="21"/>
              </w:rPr>
              <w:t>6</w:t>
            </w:r>
            <w:r w:rsidR="00A3702D" w:rsidRPr="0009682C">
              <w:rPr>
                <w:rFonts w:ascii="DengXian" w:eastAsia="DengXian" w:hAnsi="DengXian" w:cs="DengXian"/>
                <w:sz w:val="21"/>
                <w:szCs w:val="21"/>
              </w:rPr>
              <w:t>g</w:t>
            </w:r>
          </w:p>
        </w:tc>
        <w:tc>
          <w:tcPr>
            <w:tcW w:w="4040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61E46043" w14:textId="293711EC" w:rsidR="00A3702D" w:rsidRPr="0009682C" w:rsidRDefault="00A3702D" w:rsidP="59247BFE">
            <w:pPr>
              <w:tabs>
                <w:tab w:val="left" w:pos="6237"/>
              </w:tabs>
              <w:spacing w:before="100" w:after="60" w:line="225" w:lineRule="auto"/>
              <w:ind w:right="-107"/>
              <w:rPr>
                <w:rFonts w:ascii="DengXian" w:eastAsia="DengXian" w:hAnsi="DengXian" w:cs="DengXian"/>
                <w:sz w:val="21"/>
                <w:szCs w:val="21"/>
              </w:rPr>
            </w:pPr>
            <w:r w:rsidRPr="0009682C">
              <w:rPr>
                <w:rFonts w:ascii="DengXian" w:eastAsia="DengXian" w:hAnsi="DengXian" w:cs="DengXian"/>
                <w:sz w:val="21"/>
                <w:szCs w:val="21"/>
              </w:rPr>
              <w:t>Are you aware of a Voluntary Local Review (VLR)?</w:t>
            </w:r>
          </w:p>
        </w:tc>
        <w:tc>
          <w:tcPr>
            <w:tcW w:w="1010" w:type="dxa"/>
            <w:gridSpan w:val="2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7A2935A9" w14:textId="5CC837B3" w:rsidR="00A3702D" w:rsidRPr="0009682C" w:rsidRDefault="00A3702D" w:rsidP="59247BFE">
            <w:pPr>
              <w:tabs>
                <w:tab w:val="left" w:pos="6237"/>
              </w:tabs>
              <w:spacing w:before="100" w:after="60" w:line="225" w:lineRule="auto"/>
              <w:ind w:right="-107"/>
              <w:rPr>
                <w:rFonts w:ascii="DengXian" w:eastAsia="DengXian" w:hAnsi="DengXian" w:cs="DengXian"/>
                <w:sz w:val="21"/>
                <w:szCs w:val="21"/>
              </w:rPr>
            </w:pPr>
            <w:r w:rsidRPr="0009682C">
              <w:rPr>
                <w:rFonts w:ascii="DengXian" w:eastAsia="DengXian" w:hAnsi="DengXian" w:cs="DengXian"/>
                <w:sz w:val="21"/>
                <w:szCs w:val="21"/>
              </w:rPr>
              <w:t>Yes</w:t>
            </w:r>
          </w:p>
        </w:tc>
        <w:tc>
          <w:tcPr>
            <w:tcW w:w="1010" w:type="dxa"/>
            <w:gridSpan w:val="2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19FC9C3E" w14:textId="080DBB34" w:rsidR="00A3702D" w:rsidRPr="0009682C" w:rsidRDefault="00A3702D" w:rsidP="59247BFE">
            <w:pPr>
              <w:tabs>
                <w:tab w:val="left" w:pos="6237"/>
              </w:tabs>
              <w:spacing w:before="100" w:after="60" w:line="225" w:lineRule="auto"/>
              <w:ind w:right="-107"/>
              <w:rPr>
                <w:rFonts w:ascii="DengXian" w:eastAsia="DengXian" w:hAnsi="DengXian" w:cs="DengXian"/>
                <w:sz w:val="21"/>
                <w:szCs w:val="21"/>
              </w:rPr>
            </w:pPr>
            <w:r w:rsidRPr="0009682C">
              <w:rPr>
                <w:rFonts w:ascii="ＭＳ ゴシック" w:eastAsia="ＭＳ ゴシック" w:hAnsi="ＭＳ ゴシック" w:cs="ＭＳ ゴシック"/>
                <w:sz w:val="21"/>
                <w:szCs w:val="21"/>
              </w:rPr>
              <w:t>☐</w:t>
            </w:r>
          </w:p>
        </w:tc>
        <w:tc>
          <w:tcPr>
            <w:tcW w:w="1010" w:type="dxa"/>
            <w:gridSpan w:val="2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0B02B624" w14:textId="11D35FF5" w:rsidR="00A3702D" w:rsidRPr="0009682C" w:rsidRDefault="00A3702D" w:rsidP="59247BFE">
            <w:pPr>
              <w:tabs>
                <w:tab w:val="left" w:pos="6237"/>
              </w:tabs>
              <w:spacing w:before="100" w:after="60" w:line="225" w:lineRule="auto"/>
              <w:ind w:right="-107"/>
              <w:rPr>
                <w:rFonts w:ascii="DengXian" w:eastAsia="DengXian" w:hAnsi="DengXian" w:cs="DengXian"/>
                <w:sz w:val="21"/>
                <w:szCs w:val="21"/>
              </w:rPr>
            </w:pPr>
            <w:r w:rsidRPr="0009682C">
              <w:rPr>
                <w:rFonts w:ascii="DengXian" w:eastAsia="DengXian" w:hAnsi="DengXian" w:cs="DengXian"/>
                <w:sz w:val="21"/>
                <w:szCs w:val="21"/>
              </w:rPr>
              <w:t>No</w:t>
            </w:r>
          </w:p>
        </w:tc>
        <w:tc>
          <w:tcPr>
            <w:tcW w:w="1010" w:type="dxa"/>
            <w:gridSpan w:val="2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49BBD0AD" w14:textId="7514F7F7" w:rsidR="00A3702D" w:rsidRPr="0009682C" w:rsidRDefault="00A3702D" w:rsidP="59247BFE">
            <w:pPr>
              <w:tabs>
                <w:tab w:val="left" w:pos="6237"/>
              </w:tabs>
              <w:spacing w:before="100" w:after="60" w:line="225" w:lineRule="auto"/>
              <w:ind w:right="-107"/>
              <w:rPr>
                <w:rFonts w:ascii="DengXian" w:eastAsia="DengXian" w:hAnsi="DengXian" w:cs="DengXian"/>
                <w:sz w:val="21"/>
                <w:szCs w:val="21"/>
              </w:rPr>
            </w:pPr>
            <w:r w:rsidRPr="0009682C">
              <w:rPr>
                <w:rFonts w:ascii="ＭＳ ゴシック" w:eastAsia="ＭＳ ゴシック" w:hAnsi="ＭＳ ゴシック" w:cs="ＭＳ ゴシック"/>
                <w:sz w:val="21"/>
                <w:szCs w:val="21"/>
              </w:rPr>
              <w:t>☐</w:t>
            </w:r>
          </w:p>
        </w:tc>
      </w:tr>
      <w:tr w:rsidR="00B35721" w14:paraId="08F40AFE" w14:textId="77777777" w:rsidTr="59247BFE">
        <w:trPr>
          <w:trHeight w:val="355"/>
        </w:trPr>
        <w:tc>
          <w:tcPr>
            <w:tcW w:w="562" w:type="dxa"/>
          </w:tcPr>
          <w:p w14:paraId="6DA9D05A" w14:textId="7B278C9A" w:rsidR="00B35721" w:rsidRPr="0009682C" w:rsidRDefault="005F2A8C" w:rsidP="00B35721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 w:rsidRPr="0009682C">
              <w:rPr>
                <w:rFonts w:ascii="DengXian" w:eastAsia="DengXian" w:hAnsi="DengXian" w:cs="DengXian"/>
                <w:sz w:val="21"/>
                <w:szCs w:val="21"/>
              </w:rPr>
              <w:t>6</w:t>
            </w:r>
            <w:r w:rsidR="00995D60" w:rsidRPr="0009682C">
              <w:rPr>
                <w:rFonts w:ascii="DengXian" w:eastAsia="DengXian" w:hAnsi="DengXian" w:cs="DengXian"/>
                <w:sz w:val="21"/>
                <w:szCs w:val="21"/>
              </w:rPr>
              <w:t>h</w:t>
            </w:r>
          </w:p>
        </w:tc>
        <w:tc>
          <w:tcPr>
            <w:tcW w:w="4040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26AB0D0D" w14:textId="31415964" w:rsidR="00B35721" w:rsidRPr="0009682C" w:rsidRDefault="00B35721" w:rsidP="59247BFE">
            <w:pPr>
              <w:tabs>
                <w:tab w:val="left" w:pos="6237"/>
              </w:tabs>
              <w:spacing w:before="100" w:after="60" w:line="225" w:lineRule="auto"/>
              <w:ind w:right="-107"/>
              <w:rPr>
                <w:rFonts w:ascii="DengXian" w:eastAsia="DengXian" w:hAnsi="DengXian" w:cs="DengXian"/>
                <w:sz w:val="21"/>
                <w:szCs w:val="21"/>
              </w:rPr>
            </w:pPr>
            <w:r w:rsidRPr="0009682C">
              <w:rPr>
                <w:rFonts w:ascii="DengXian" w:eastAsia="DengXian" w:hAnsi="DengXian" w:cs="DengXian"/>
                <w:sz w:val="21"/>
                <w:szCs w:val="21"/>
              </w:rPr>
              <w:t xml:space="preserve">If yes, are you interested in undertaking a </w:t>
            </w:r>
            <w:r w:rsidR="0080666D" w:rsidRPr="0009682C">
              <w:rPr>
                <w:rFonts w:ascii="DengXian" w:eastAsia="DengXian" w:hAnsi="DengXian" w:cs="DengXian"/>
                <w:sz w:val="21"/>
                <w:szCs w:val="21"/>
              </w:rPr>
              <w:t xml:space="preserve">VLR </w:t>
            </w:r>
            <w:r w:rsidRPr="0009682C">
              <w:rPr>
                <w:rFonts w:ascii="DengXian" w:eastAsia="DengXian" w:hAnsi="DengXian" w:cs="DengXian"/>
                <w:sz w:val="21"/>
                <w:szCs w:val="21"/>
              </w:rPr>
              <w:t>during or after the Mayors Academy?</w:t>
            </w:r>
          </w:p>
        </w:tc>
        <w:tc>
          <w:tcPr>
            <w:tcW w:w="1010" w:type="dxa"/>
            <w:gridSpan w:val="2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0B20650C" w14:textId="1EFCB2C9" w:rsidR="00B35721" w:rsidRPr="0009682C" w:rsidRDefault="00B35721" w:rsidP="59247BFE">
            <w:pPr>
              <w:tabs>
                <w:tab w:val="left" w:pos="6237"/>
              </w:tabs>
              <w:spacing w:before="100" w:after="60" w:line="225" w:lineRule="auto"/>
              <w:ind w:right="-107"/>
              <w:rPr>
                <w:rFonts w:ascii="DengXian" w:eastAsia="DengXian" w:hAnsi="DengXian" w:cs="DengXian"/>
                <w:sz w:val="21"/>
                <w:szCs w:val="21"/>
              </w:rPr>
            </w:pPr>
            <w:r w:rsidRPr="0009682C">
              <w:rPr>
                <w:rFonts w:ascii="DengXian" w:eastAsia="DengXian" w:hAnsi="DengXian" w:cs="DengXian"/>
                <w:sz w:val="21"/>
                <w:szCs w:val="21"/>
              </w:rPr>
              <w:t>Yes</w:t>
            </w:r>
          </w:p>
        </w:tc>
        <w:tc>
          <w:tcPr>
            <w:tcW w:w="1010" w:type="dxa"/>
            <w:gridSpan w:val="2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74D12F1C" w14:textId="5F6394FF" w:rsidR="00B35721" w:rsidRPr="0009682C" w:rsidRDefault="00B35721" w:rsidP="59247BFE">
            <w:pPr>
              <w:tabs>
                <w:tab w:val="left" w:pos="6237"/>
              </w:tabs>
              <w:spacing w:before="100" w:after="60" w:line="225" w:lineRule="auto"/>
              <w:ind w:right="-107"/>
              <w:rPr>
                <w:rFonts w:ascii="ＭＳ ゴシック" w:eastAsia="ＭＳ ゴシック" w:hAnsi="ＭＳ ゴシック" w:cs="ＭＳ ゴシック"/>
                <w:sz w:val="21"/>
                <w:szCs w:val="21"/>
              </w:rPr>
            </w:pPr>
            <w:r w:rsidRPr="0009682C">
              <w:rPr>
                <w:rFonts w:ascii="ＭＳ ゴシック" w:eastAsia="ＭＳ ゴシック" w:hAnsi="ＭＳ ゴシック" w:cs="ＭＳ ゴシック"/>
                <w:sz w:val="21"/>
                <w:szCs w:val="21"/>
              </w:rPr>
              <w:t>☐</w:t>
            </w:r>
          </w:p>
        </w:tc>
        <w:tc>
          <w:tcPr>
            <w:tcW w:w="1010" w:type="dxa"/>
            <w:gridSpan w:val="2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18093664" w14:textId="0A57DB86" w:rsidR="00B35721" w:rsidRPr="0009682C" w:rsidRDefault="00B35721" w:rsidP="59247BFE">
            <w:pPr>
              <w:tabs>
                <w:tab w:val="left" w:pos="6237"/>
              </w:tabs>
              <w:spacing w:before="100" w:after="60" w:line="225" w:lineRule="auto"/>
              <w:ind w:right="-107"/>
              <w:rPr>
                <w:rFonts w:ascii="DengXian" w:eastAsia="DengXian" w:hAnsi="DengXian" w:cs="DengXian"/>
                <w:sz w:val="21"/>
                <w:szCs w:val="21"/>
              </w:rPr>
            </w:pPr>
            <w:r w:rsidRPr="0009682C">
              <w:rPr>
                <w:rFonts w:ascii="DengXian" w:eastAsia="DengXian" w:hAnsi="DengXian" w:cs="DengXian"/>
                <w:sz w:val="21"/>
                <w:szCs w:val="21"/>
              </w:rPr>
              <w:t>No</w:t>
            </w:r>
          </w:p>
        </w:tc>
        <w:tc>
          <w:tcPr>
            <w:tcW w:w="1010" w:type="dxa"/>
            <w:gridSpan w:val="2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34785F7D" w14:textId="678D51D5" w:rsidR="00B35721" w:rsidRPr="0009682C" w:rsidRDefault="00B35721" w:rsidP="59247BFE">
            <w:pPr>
              <w:tabs>
                <w:tab w:val="left" w:pos="6237"/>
              </w:tabs>
              <w:spacing w:before="100" w:after="60" w:line="225" w:lineRule="auto"/>
              <w:ind w:right="-107"/>
              <w:rPr>
                <w:rFonts w:ascii="ＭＳ ゴシック" w:eastAsia="ＭＳ ゴシック" w:hAnsi="ＭＳ ゴシック" w:cs="ＭＳ ゴシック"/>
                <w:sz w:val="21"/>
                <w:szCs w:val="21"/>
              </w:rPr>
            </w:pPr>
            <w:r w:rsidRPr="0009682C">
              <w:rPr>
                <w:rFonts w:ascii="ＭＳ ゴシック" w:eastAsia="ＭＳ ゴシック" w:hAnsi="ＭＳ ゴシック" w:cs="ＭＳ ゴシック"/>
                <w:sz w:val="21"/>
                <w:szCs w:val="21"/>
              </w:rPr>
              <w:t>☐</w:t>
            </w:r>
          </w:p>
        </w:tc>
      </w:tr>
      <w:tr w:rsidR="00B35721" w14:paraId="3ECD0068" w14:textId="77777777" w:rsidTr="59247BFE">
        <w:trPr>
          <w:trHeight w:val="355"/>
        </w:trPr>
        <w:tc>
          <w:tcPr>
            <w:tcW w:w="562" w:type="dxa"/>
          </w:tcPr>
          <w:p w14:paraId="45C7B135" w14:textId="28612392" w:rsidR="00B35721" w:rsidRPr="0009682C" w:rsidRDefault="005F2A8C" w:rsidP="00B35721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 w:rsidRPr="0009682C">
              <w:rPr>
                <w:rFonts w:ascii="DengXian" w:eastAsia="DengXian" w:hAnsi="DengXian" w:cs="DengXian"/>
                <w:sz w:val="21"/>
                <w:szCs w:val="21"/>
              </w:rPr>
              <w:t>6</w:t>
            </w:r>
            <w:r w:rsidR="00995D60" w:rsidRPr="0009682C">
              <w:rPr>
                <w:rFonts w:ascii="DengXian" w:eastAsia="DengXian" w:hAnsi="DengXian" w:cs="DengXian"/>
                <w:sz w:val="21"/>
                <w:szCs w:val="21"/>
              </w:rPr>
              <w:t>i</w:t>
            </w:r>
          </w:p>
        </w:tc>
        <w:tc>
          <w:tcPr>
            <w:tcW w:w="8080" w:type="dxa"/>
            <w:gridSpan w:val="9"/>
            <w:tcBorders>
              <w:top w:val="single" w:sz="4" w:space="0" w:color="000000" w:themeColor="text1"/>
            </w:tcBorders>
          </w:tcPr>
          <w:p w14:paraId="6AF6B0E6" w14:textId="3B468421" w:rsidR="00B35721" w:rsidRPr="0009682C" w:rsidRDefault="0080666D" w:rsidP="00B35721">
            <w:pPr>
              <w:tabs>
                <w:tab w:val="left" w:pos="6237"/>
              </w:tabs>
              <w:spacing w:before="100" w:after="60" w:line="225" w:lineRule="auto"/>
              <w:ind w:right="-107"/>
              <w:rPr>
                <w:rFonts w:ascii="DengXian" w:eastAsia="DengXian" w:hAnsi="DengXian" w:cs="DengXian"/>
                <w:sz w:val="21"/>
                <w:szCs w:val="21"/>
              </w:rPr>
            </w:pPr>
            <w:r w:rsidRPr="0009682C">
              <w:rPr>
                <w:rFonts w:ascii="DengXian" w:eastAsia="DengXian" w:hAnsi="DengXian" w:cs="DengXian"/>
                <w:sz w:val="21"/>
                <w:szCs w:val="21"/>
              </w:rPr>
              <w:t xml:space="preserve">If yes, </w:t>
            </w:r>
            <w:r w:rsidR="00F409A7" w:rsidRPr="0009682C">
              <w:rPr>
                <w:rFonts w:ascii="DengXian" w:eastAsia="DengXian" w:hAnsi="DengXian" w:cs="DengXian"/>
                <w:sz w:val="21"/>
                <w:szCs w:val="21"/>
              </w:rPr>
              <w:t>can you explain your inten</w:t>
            </w:r>
            <w:r w:rsidR="006B78B4" w:rsidRPr="0009682C">
              <w:rPr>
                <w:rFonts w:ascii="DengXian" w:eastAsia="DengXian" w:hAnsi="DengXian" w:cs="DengXian"/>
                <w:sz w:val="21"/>
                <w:szCs w:val="21"/>
              </w:rPr>
              <w:t>t</w:t>
            </w:r>
            <w:r w:rsidR="00F409A7" w:rsidRPr="0009682C">
              <w:rPr>
                <w:rFonts w:ascii="DengXian" w:eastAsia="DengXian" w:hAnsi="DengXian" w:cs="DengXian"/>
                <w:sz w:val="21"/>
                <w:szCs w:val="21"/>
              </w:rPr>
              <w:t>ions and potential plans you like to implement</w:t>
            </w:r>
            <w:r w:rsidRPr="0009682C">
              <w:rPr>
                <w:rFonts w:ascii="DengXian" w:eastAsia="DengXian" w:hAnsi="DengXian" w:cs="DengXian"/>
                <w:sz w:val="21"/>
                <w:szCs w:val="21"/>
              </w:rPr>
              <w:t>?</w:t>
            </w:r>
            <w:r w:rsidR="000F009D" w:rsidRPr="0009682C">
              <w:rPr>
                <w:rFonts w:ascii="DengXian" w:eastAsia="DengXian" w:hAnsi="DengXian" w:cs="DengXian"/>
                <w:sz w:val="21"/>
                <w:szCs w:val="21"/>
              </w:rPr>
              <w:t xml:space="preserve"> (Max 200 words)</w:t>
            </w:r>
          </w:p>
          <w:p w14:paraId="758307BE" w14:textId="6024484E" w:rsidR="00F409A7" w:rsidRPr="0009682C" w:rsidRDefault="00F409A7" w:rsidP="00B35721">
            <w:pPr>
              <w:tabs>
                <w:tab w:val="left" w:pos="6237"/>
              </w:tabs>
              <w:spacing w:before="100" w:after="60" w:line="225" w:lineRule="auto"/>
              <w:ind w:right="-107"/>
              <w:rPr>
                <w:rFonts w:ascii="ＭＳ ゴシック" w:eastAsia="ＭＳ ゴシック" w:hAnsi="ＭＳ ゴシック" w:cs="ＭＳ ゴシック"/>
                <w:sz w:val="21"/>
                <w:szCs w:val="21"/>
              </w:rPr>
            </w:pPr>
          </w:p>
        </w:tc>
      </w:tr>
    </w:tbl>
    <w:p w14:paraId="00000217" w14:textId="0AC7C221" w:rsidR="00893D73" w:rsidRDefault="00893D73">
      <w:pPr>
        <w:pStyle w:val="Heading1"/>
        <w:ind w:left="0"/>
        <w:jc w:val="both"/>
        <w:rPr>
          <w:rFonts w:ascii="DengXian" w:eastAsia="DengXian" w:hAnsi="DengXian" w:cs="DengXian"/>
        </w:rPr>
      </w:pPr>
    </w:p>
    <w:p w14:paraId="2C6F1DD1" w14:textId="77777777" w:rsidR="00430ED1" w:rsidRDefault="00430ED1">
      <w:pPr>
        <w:pStyle w:val="Heading1"/>
        <w:ind w:left="0"/>
        <w:jc w:val="both"/>
        <w:rPr>
          <w:rFonts w:ascii="DengXian" w:eastAsia="DengXian" w:hAnsi="DengXian" w:cs="DengXian"/>
        </w:rPr>
      </w:pPr>
    </w:p>
    <w:p w14:paraId="00000218" w14:textId="77777777" w:rsidR="00893D73" w:rsidRDefault="00C907F8">
      <w:pPr>
        <w:pStyle w:val="Heading1"/>
        <w:ind w:left="0"/>
        <w:jc w:val="both"/>
        <w:rPr>
          <w:rFonts w:ascii="DengXian" w:eastAsia="DengXian" w:hAnsi="DengXian" w:cs="DengXian"/>
          <w:sz w:val="24"/>
          <w:szCs w:val="24"/>
        </w:rPr>
      </w:pPr>
      <w:r>
        <w:rPr>
          <w:rFonts w:ascii="DengXian" w:eastAsia="DengXian" w:hAnsi="DengXian" w:cs="DengXian"/>
          <w:sz w:val="24"/>
          <w:szCs w:val="24"/>
        </w:rPr>
        <w:t>CITY PLANNING</w:t>
      </w:r>
    </w:p>
    <w:p w14:paraId="00000219" w14:textId="77777777" w:rsidR="00893D73" w:rsidRDefault="00893D73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spacing w:line="225" w:lineRule="auto"/>
        <w:ind w:left="284" w:right="353" w:hanging="568"/>
        <w:jc w:val="both"/>
        <w:rPr>
          <w:rFonts w:ascii="DengXian" w:eastAsia="DengXian" w:hAnsi="DengXian" w:cs="DengXian"/>
          <w:color w:val="000000"/>
          <w:sz w:val="21"/>
          <w:szCs w:val="21"/>
        </w:rPr>
      </w:pPr>
    </w:p>
    <w:tbl>
      <w:tblPr>
        <w:tblStyle w:val="a7"/>
        <w:tblW w:w="86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935"/>
        <w:gridCol w:w="936"/>
        <w:gridCol w:w="935"/>
        <w:gridCol w:w="936"/>
        <w:gridCol w:w="936"/>
        <w:gridCol w:w="895"/>
        <w:gridCol w:w="806"/>
        <w:gridCol w:w="45"/>
        <w:gridCol w:w="881"/>
        <w:gridCol w:w="775"/>
      </w:tblGrid>
      <w:tr w:rsidR="00893D73" w14:paraId="1C1AB12E" w14:textId="77777777" w:rsidTr="59247BFE">
        <w:trPr>
          <w:trHeight w:val="355"/>
        </w:trPr>
        <w:tc>
          <w:tcPr>
            <w:tcW w:w="562" w:type="dxa"/>
            <w:vMerge w:val="restart"/>
          </w:tcPr>
          <w:p w14:paraId="0000021A" w14:textId="242AD171" w:rsidR="00893D73" w:rsidRDefault="005F2A8C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7</w:t>
            </w:r>
            <w:r w:rsidR="00C907F8">
              <w:rPr>
                <w:rFonts w:ascii="DengXian" w:eastAsia="DengXian" w:hAnsi="DengXian" w:cs="DengXian"/>
                <w:sz w:val="21"/>
                <w:szCs w:val="21"/>
              </w:rPr>
              <w:t>a</w:t>
            </w:r>
          </w:p>
        </w:tc>
        <w:tc>
          <w:tcPr>
            <w:tcW w:w="8080" w:type="dxa"/>
            <w:gridSpan w:val="10"/>
            <w:tcBorders>
              <w:bottom w:val="nil"/>
            </w:tcBorders>
          </w:tcPr>
          <w:p w14:paraId="0000021B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 xml:space="preserve">Does your city have a local sustainability plan? </w:t>
            </w:r>
            <w:r>
              <w:rPr>
                <w:rFonts w:ascii="DengXian" w:eastAsia="DengXian" w:hAnsi="DengXian" w:cs="DengXian"/>
                <w:i/>
                <w:sz w:val="21"/>
                <w:szCs w:val="21"/>
              </w:rPr>
              <w:t>(This could include plans on local climate action, sustainable development, and resource management.)</w:t>
            </w:r>
          </w:p>
        </w:tc>
      </w:tr>
      <w:tr w:rsidR="00893D73" w14:paraId="470BF79E" w14:textId="77777777" w:rsidTr="59247BFE">
        <w:trPr>
          <w:trHeight w:val="355"/>
        </w:trPr>
        <w:tc>
          <w:tcPr>
            <w:tcW w:w="562" w:type="dxa"/>
            <w:vMerge/>
          </w:tcPr>
          <w:p w14:paraId="00000225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935" w:type="dxa"/>
            <w:tcBorders>
              <w:top w:val="nil"/>
              <w:bottom w:val="single" w:sz="4" w:space="0" w:color="000000" w:themeColor="text1"/>
              <w:right w:val="nil"/>
            </w:tcBorders>
          </w:tcPr>
          <w:p w14:paraId="00000226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Yes</w:t>
            </w:r>
          </w:p>
        </w:tc>
        <w:tc>
          <w:tcPr>
            <w:tcW w:w="936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00000227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ＭＳ ゴシック" w:eastAsia="ＭＳ ゴシック" w:hAnsi="ＭＳ ゴシック" w:cs="ＭＳ ゴシック"/>
                <w:sz w:val="21"/>
                <w:szCs w:val="21"/>
              </w:rPr>
              <w:t>☐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00000228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No</w:t>
            </w:r>
          </w:p>
        </w:tc>
        <w:tc>
          <w:tcPr>
            <w:tcW w:w="936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00000229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ＭＳ ゴシック" w:eastAsia="ＭＳ ゴシック" w:hAnsi="ＭＳ ゴシック" w:cs="ＭＳ ゴシック"/>
                <w:sz w:val="21"/>
                <w:szCs w:val="21"/>
              </w:rPr>
              <w:t>☐</w:t>
            </w:r>
          </w:p>
        </w:tc>
        <w:tc>
          <w:tcPr>
            <w:tcW w:w="936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0000022A" w14:textId="77777777" w:rsidR="00893D73" w:rsidRDefault="00893D73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0000022B" w14:textId="77777777" w:rsidR="00893D73" w:rsidRDefault="00893D73">
            <w:pPr>
              <w:tabs>
                <w:tab w:val="left" w:pos="6237"/>
              </w:tabs>
              <w:spacing w:before="60" w:after="60" w:line="225" w:lineRule="auto"/>
              <w:ind w:right="371"/>
              <w:jc w:val="right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51" w:type="dxa"/>
            <w:gridSpan w:val="2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0000022C" w14:textId="77777777" w:rsidR="00893D73" w:rsidRDefault="00893D73">
            <w:pPr>
              <w:tabs>
                <w:tab w:val="left" w:pos="6237"/>
              </w:tabs>
              <w:spacing w:before="60" w:after="60" w:line="225" w:lineRule="auto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81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0000022E" w14:textId="77777777" w:rsidR="00893D73" w:rsidRDefault="00893D73">
            <w:pPr>
              <w:tabs>
                <w:tab w:val="left" w:pos="6237"/>
              </w:tabs>
              <w:spacing w:before="60" w:after="60" w:line="225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000000" w:themeColor="text1"/>
            </w:tcBorders>
          </w:tcPr>
          <w:p w14:paraId="0000022F" w14:textId="77777777" w:rsidR="00893D73" w:rsidRDefault="00893D73">
            <w:pPr>
              <w:tabs>
                <w:tab w:val="left" w:pos="6237"/>
              </w:tabs>
              <w:spacing w:before="60" w:after="60" w:line="225" w:lineRule="auto"/>
              <w:ind w:right="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</w:tr>
      <w:tr w:rsidR="00893D73" w14:paraId="3127544C" w14:textId="77777777" w:rsidTr="59247BFE">
        <w:trPr>
          <w:trHeight w:val="355"/>
        </w:trPr>
        <w:tc>
          <w:tcPr>
            <w:tcW w:w="562" w:type="dxa"/>
          </w:tcPr>
          <w:p w14:paraId="00000230" w14:textId="4E62C29E" w:rsidR="00893D73" w:rsidRDefault="005F2A8C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7</w:t>
            </w:r>
            <w:r w:rsidR="00C907F8">
              <w:rPr>
                <w:rFonts w:ascii="DengXian" w:eastAsia="DengXian" w:hAnsi="DengXian" w:cs="DengXian"/>
                <w:sz w:val="21"/>
                <w:szCs w:val="21"/>
              </w:rPr>
              <w:t>b</w:t>
            </w:r>
          </w:p>
        </w:tc>
        <w:tc>
          <w:tcPr>
            <w:tcW w:w="4678" w:type="dxa"/>
            <w:gridSpan w:val="5"/>
            <w:tcBorders>
              <w:bottom w:val="single" w:sz="4" w:space="0" w:color="000000" w:themeColor="text1"/>
            </w:tcBorders>
          </w:tcPr>
          <w:p w14:paraId="00000231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Does your city have a master plan?</w:t>
            </w:r>
          </w:p>
        </w:tc>
        <w:tc>
          <w:tcPr>
            <w:tcW w:w="895" w:type="dxa"/>
            <w:tcBorders>
              <w:bottom w:val="single" w:sz="4" w:space="0" w:color="000000" w:themeColor="text1"/>
              <w:right w:val="nil"/>
            </w:tcBorders>
          </w:tcPr>
          <w:p w14:paraId="00000236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jc w:val="right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Yes</w:t>
            </w:r>
          </w:p>
        </w:tc>
        <w:tc>
          <w:tcPr>
            <w:tcW w:w="851" w:type="dxa"/>
            <w:gridSpan w:val="2"/>
            <w:tcBorders>
              <w:left w:val="nil"/>
              <w:bottom w:val="single" w:sz="4" w:space="0" w:color="000000" w:themeColor="text1"/>
              <w:right w:val="nil"/>
            </w:tcBorders>
          </w:tcPr>
          <w:p w14:paraId="00000237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ＭＳ ゴシック" w:eastAsia="ＭＳ ゴシック" w:hAnsi="ＭＳ ゴシック" w:cs="ＭＳ ゴシック"/>
                <w:sz w:val="21"/>
                <w:szCs w:val="21"/>
              </w:rPr>
              <w:t>☐</w:t>
            </w:r>
          </w:p>
        </w:tc>
        <w:tc>
          <w:tcPr>
            <w:tcW w:w="881" w:type="dxa"/>
            <w:tcBorders>
              <w:left w:val="nil"/>
              <w:bottom w:val="single" w:sz="4" w:space="0" w:color="000000" w:themeColor="text1"/>
              <w:right w:val="nil"/>
            </w:tcBorders>
          </w:tcPr>
          <w:p w14:paraId="00000239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No</w:t>
            </w:r>
          </w:p>
        </w:tc>
        <w:tc>
          <w:tcPr>
            <w:tcW w:w="775" w:type="dxa"/>
            <w:tcBorders>
              <w:left w:val="nil"/>
              <w:bottom w:val="single" w:sz="4" w:space="0" w:color="000000" w:themeColor="text1"/>
            </w:tcBorders>
          </w:tcPr>
          <w:p w14:paraId="0000023A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ＭＳ ゴシック" w:eastAsia="ＭＳ ゴシック" w:hAnsi="ＭＳ ゴシック" w:cs="ＭＳ ゴシック"/>
                <w:sz w:val="21"/>
                <w:szCs w:val="21"/>
              </w:rPr>
              <w:t>☐</w:t>
            </w:r>
          </w:p>
        </w:tc>
      </w:tr>
      <w:tr w:rsidR="00893D73" w14:paraId="4CD9B0AA" w14:textId="77777777" w:rsidTr="59247BFE">
        <w:trPr>
          <w:trHeight w:val="292"/>
        </w:trPr>
        <w:tc>
          <w:tcPr>
            <w:tcW w:w="562" w:type="dxa"/>
            <w:vMerge w:val="restart"/>
          </w:tcPr>
          <w:p w14:paraId="0000023B" w14:textId="151DFEDD" w:rsidR="00893D73" w:rsidRDefault="005F2A8C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7</w:t>
            </w:r>
            <w:r w:rsidR="00C907F8">
              <w:rPr>
                <w:rFonts w:ascii="DengXian" w:eastAsia="DengXian" w:hAnsi="DengXian" w:cs="DengXian"/>
                <w:sz w:val="21"/>
                <w:szCs w:val="21"/>
              </w:rPr>
              <w:t>c</w:t>
            </w:r>
          </w:p>
        </w:tc>
        <w:tc>
          <w:tcPr>
            <w:tcW w:w="4678" w:type="dxa"/>
            <w:gridSpan w:val="5"/>
            <w:vMerge w:val="restart"/>
          </w:tcPr>
          <w:p w14:paraId="0000023C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If yes, from what period is this comprehensive master plan covering?</w:t>
            </w:r>
          </w:p>
        </w:tc>
        <w:tc>
          <w:tcPr>
            <w:tcW w:w="1701" w:type="dxa"/>
            <w:gridSpan w:val="2"/>
            <w:tcBorders>
              <w:bottom w:val="nil"/>
            </w:tcBorders>
          </w:tcPr>
          <w:p w14:paraId="00000241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Start</w:t>
            </w:r>
          </w:p>
        </w:tc>
        <w:tc>
          <w:tcPr>
            <w:tcW w:w="1701" w:type="dxa"/>
            <w:gridSpan w:val="3"/>
            <w:tcBorders>
              <w:bottom w:val="nil"/>
            </w:tcBorders>
          </w:tcPr>
          <w:p w14:paraId="00000243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End</w:t>
            </w:r>
          </w:p>
        </w:tc>
      </w:tr>
      <w:tr w:rsidR="00893D73" w14:paraId="565B476B" w14:textId="77777777" w:rsidTr="59247BFE">
        <w:trPr>
          <w:trHeight w:val="355"/>
        </w:trPr>
        <w:tc>
          <w:tcPr>
            <w:tcW w:w="562" w:type="dxa"/>
            <w:vMerge/>
          </w:tcPr>
          <w:p w14:paraId="00000246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4678" w:type="dxa"/>
            <w:gridSpan w:val="5"/>
            <w:vMerge/>
          </w:tcPr>
          <w:p w14:paraId="00000247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1701" w:type="dxa"/>
            <w:gridSpan w:val="2"/>
            <w:tcBorders>
              <w:top w:val="nil"/>
            </w:tcBorders>
            <w:vAlign w:val="center"/>
          </w:tcPr>
          <w:p w14:paraId="0000024C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b/>
                <w:sz w:val="16"/>
                <w:szCs w:val="16"/>
              </w:rPr>
              <w:t>     </w:t>
            </w:r>
          </w:p>
        </w:tc>
        <w:tc>
          <w:tcPr>
            <w:tcW w:w="1701" w:type="dxa"/>
            <w:gridSpan w:val="3"/>
            <w:tcBorders>
              <w:top w:val="nil"/>
            </w:tcBorders>
            <w:vAlign w:val="center"/>
          </w:tcPr>
          <w:p w14:paraId="0000024E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b/>
                <w:sz w:val="16"/>
                <w:szCs w:val="16"/>
              </w:rPr>
              <w:t>     </w:t>
            </w:r>
          </w:p>
        </w:tc>
      </w:tr>
      <w:tr w:rsidR="00893D73" w14:paraId="06CFAFA9" w14:textId="77777777" w:rsidTr="59247BFE">
        <w:trPr>
          <w:trHeight w:val="355"/>
        </w:trPr>
        <w:tc>
          <w:tcPr>
            <w:tcW w:w="562" w:type="dxa"/>
            <w:vMerge w:val="restart"/>
          </w:tcPr>
          <w:p w14:paraId="00000251" w14:textId="02C7C6F0" w:rsidR="00893D73" w:rsidRDefault="005F2A8C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7</w:t>
            </w:r>
            <w:r w:rsidR="00C907F8">
              <w:rPr>
                <w:rFonts w:ascii="DengXian" w:eastAsia="DengXian" w:hAnsi="DengXian" w:cs="DengXian"/>
                <w:sz w:val="21"/>
                <w:szCs w:val="21"/>
              </w:rPr>
              <w:t>d</w:t>
            </w:r>
          </w:p>
        </w:tc>
        <w:tc>
          <w:tcPr>
            <w:tcW w:w="8080" w:type="dxa"/>
            <w:gridSpan w:val="10"/>
            <w:tcBorders>
              <w:bottom w:val="nil"/>
            </w:tcBorders>
          </w:tcPr>
          <w:p w14:paraId="00000252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Does your master plan mainstream sustainable development / sustainability?</w:t>
            </w:r>
          </w:p>
        </w:tc>
      </w:tr>
      <w:tr w:rsidR="00893D73" w14:paraId="6892AD6D" w14:textId="77777777" w:rsidTr="59247BFE">
        <w:trPr>
          <w:trHeight w:val="355"/>
        </w:trPr>
        <w:tc>
          <w:tcPr>
            <w:tcW w:w="562" w:type="dxa"/>
            <w:vMerge/>
          </w:tcPr>
          <w:p w14:paraId="0000025C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935" w:type="dxa"/>
            <w:tcBorders>
              <w:top w:val="nil"/>
              <w:bottom w:val="single" w:sz="4" w:space="0" w:color="000000" w:themeColor="text1"/>
              <w:right w:val="nil"/>
            </w:tcBorders>
          </w:tcPr>
          <w:p w14:paraId="0000025D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Yes</w:t>
            </w:r>
          </w:p>
        </w:tc>
        <w:tc>
          <w:tcPr>
            <w:tcW w:w="936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0000025E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ＭＳ ゴシック" w:eastAsia="ＭＳ ゴシック" w:hAnsi="ＭＳ ゴシック" w:cs="ＭＳ ゴシック"/>
                <w:sz w:val="21"/>
                <w:szCs w:val="21"/>
              </w:rPr>
              <w:t>☐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0000025F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No</w:t>
            </w:r>
          </w:p>
        </w:tc>
        <w:tc>
          <w:tcPr>
            <w:tcW w:w="936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00000260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ＭＳ ゴシック" w:eastAsia="ＭＳ ゴシック" w:hAnsi="ＭＳ ゴシック" w:cs="ＭＳ ゴシック"/>
                <w:sz w:val="21"/>
                <w:szCs w:val="21"/>
              </w:rPr>
              <w:t>☐</w:t>
            </w:r>
          </w:p>
        </w:tc>
        <w:tc>
          <w:tcPr>
            <w:tcW w:w="936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00000261" w14:textId="77777777" w:rsidR="00893D73" w:rsidRDefault="00893D73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00000262" w14:textId="77777777" w:rsidR="00893D73" w:rsidRDefault="00893D73">
            <w:pPr>
              <w:tabs>
                <w:tab w:val="left" w:pos="6237"/>
              </w:tabs>
              <w:spacing w:before="60" w:after="60" w:line="225" w:lineRule="auto"/>
              <w:ind w:right="371"/>
              <w:jc w:val="right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51" w:type="dxa"/>
            <w:gridSpan w:val="2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00000263" w14:textId="77777777" w:rsidR="00893D73" w:rsidRDefault="00893D73">
            <w:pPr>
              <w:tabs>
                <w:tab w:val="left" w:pos="6237"/>
              </w:tabs>
              <w:spacing w:before="60" w:after="60" w:line="225" w:lineRule="auto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81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00000265" w14:textId="77777777" w:rsidR="00893D73" w:rsidRDefault="00893D73">
            <w:pPr>
              <w:tabs>
                <w:tab w:val="left" w:pos="6237"/>
              </w:tabs>
              <w:spacing w:before="60" w:after="60" w:line="225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000000" w:themeColor="text1"/>
            </w:tcBorders>
          </w:tcPr>
          <w:p w14:paraId="00000266" w14:textId="77777777" w:rsidR="00893D73" w:rsidRDefault="00893D73">
            <w:pPr>
              <w:tabs>
                <w:tab w:val="left" w:pos="6237"/>
              </w:tabs>
              <w:spacing w:before="60" w:after="60" w:line="225" w:lineRule="auto"/>
              <w:ind w:right="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</w:tr>
      <w:tr w:rsidR="00893D73" w14:paraId="5E140FEE" w14:textId="77777777" w:rsidTr="59247BFE">
        <w:trPr>
          <w:trHeight w:val="355"/>
        </w:trPr>
        <w:tc>
          <w:tcPr>
            <w:tcW w:w="562" w:type="dxa"/>
            <w:vMerge w:val="restart"/>
          </w:tcPr>
          <w:p w14:paraId="00000267" w14:textId="1C12982F" w:rsidR="00893D73" w:rsidRPr="0009682C" w:rsidRDefault="005F2A8C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 w:rsidRPr="0009682C">
              <w:rPr>
                <w:rFonts w:ascii="DengXian" w:eastAsia="DengXian" w:hAnsi="DengXian" w:cs="DengXian"/>
                <w:sz w:val="21"/>
                <w:szCs w:val="21"/>
              </w:rPr>
              <w:t>7</w:t>
            </w:r>
            <w:r w:rsidR="00C907F8" w:rsidRPr="0009682C">
              <w:rPr>
                <w:rFonts w:ascii="DengXian" w:eastAsia="DengXian" w:hAnsi="DengXian" w:cs="DengXian"/>
                <w:sz w:val="21"/>
                <w:szCs w:val="21"/>
              </w:rPr>
              <w:t>e</w:t>
            </w:r>
          </w:p>
        </w:tc>
        <w:tc>
          <w:tcPr>
            <w:tcW w:w="8080" w:type="dxa"/>
            <w:gridSpan w:val="10"/>
            <w:tcBorders>
              <w:bottom w:val="nil"/>
            </w:tcBorders>
          </w:tcPr>
          <w:p w14:paraId="00000268" w14:textId="77777777" w:rsidR="00893D73" w:rsidRPr="0009682C" w:rsidRDefault="00C907F8">
            <w:pPr>
              <w:tabs>
                <w:tab w:val="left" w:pos="6237"/>
              </w:tabs>
              <w:spacing w:before="60" w:after="60" w:line="225" w:lineRule="auto"/>
              <w:ind w:right="3"/>
              <w:rPr>
                <w:rFonts w:ascii="DengXian" w:eastAsia="DengXian" w:hAnsi="DengXian" w:cs="DengXian"/>
                <w:sz w:val="21"/>
                <w:szCs w:val="21"/>
              </w:rPr>
            </w:pPr>
            <w:r w:rsidRPr="0009682C">
              <w:rPr>
                <w:rFonts w:ascii="DengXian" w:eastAsia="DengXian" w:hAnsi="DengXian" w:cs="DengXian"/>
                <w:sz w:val="21"/>
                <w:szCs w:val="21"/>
              </w:rPr>
              <w:t>If yes, can you please provide some further details? (max 300 words)</w:t>
            </w:r>
          </w:p>
        </w:tc>
      </w:tr>
      <w:tr w:rsidR="00893D73" w14:paraId="42B3F56D" w14:textId="77777777" w:rsidTr="59247BFE">
        <w:trPr>
          <w:trHeight w:val="355"/>
        </w:trPr>
        <w:tc>
          <w:tcPr>
            <w:tcW w:w="562" w:type="dxa"/>
            <w:vMerge/>
          </w:tcPr>
          <w:p w14:paraId="00000272" w14:textId="77777777" w:rsidR="00893D73" w:rsidRPr="0009682C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gridSpan w:val="10"/>
            <w:tcBorders>
              <w:top w:val="nil"/>
              <w:bottom w:val="single" w:sz="4" w:space="0" w:color="000000" w:themeColor="text1"/>
            </w:tcBorders>
          </w:tcPr>
          <w:p w14:paraId="00000273" w14:textId="77777777" w:rsidR="00893D73" w:rsidRPr="0009682C" w:rsidRDefault="00C907F8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  <w:r w:rsidRPr="0009682C">
              <w:rPr>
                <w:rFonts w:ascii="DengXian" w:eastAsia="DengXian" w:hAnsi="DengXian" w:cs="DengXian"/>
                <w:b/>
                <w:sz w:val="16"/>
                <w:szCs w:val="16"/>
              </w:rPr>
              <w:t>     </w:t>
            </w:r>
          </w:p>
          <w:p w14:paraId="00000274" w14:textId="77777777" w:rsidR="00893D73" w:rsidRPr="0009682C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  <w:p w14:paraId="00000275" w14:textId="77777777" w:rsidR="00893D73" w:rsidRPr="0009682C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  <w:p w14:paraId="00000276" w14:textId="77777777" w:rsidR="00893D73" w:rsidRPr="0009682C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</w:tc>
      </w:tr>
      <w:tr w:rsidR="00893D73" w14:paraId="0CDB39E2" w14:textId="77777777" w:rsidTr="59247BFE">
        <w:trPr>
          <w:trHeight w:val="355"/>
        </w:trPr>
        <w:tc>
          <w:tcPr>
            <w:tcW w:w="562" w:type="dxa"/>
            <w:vMerge w:val="restart"/>
          </w:tcPr>
          <w:p w14:paraId="00000280" w14:textId="0DB7C0DD" w:rsidR="00893D73" w:rsidRPr="0009682C" w:rsidRDefault="005F2A8C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 w:rsidRPr="0009682C">
              <w:rPr>
                <w:rFonts w:ascii="DengXian" w:eastAsia="DengXian" w:hAnsi="DengXian" w:cs="DengXian"/>
                <w:sz w:val="21"/>
                <w:szCs w:val="21"/>
              </w:rPr>
              <w:t>7</w:t>
            </w:r>
            <w:r w:rsidR="00C907F8" w:rsidRPr="0009682C">
              <w:rPr>
                <w:rFonts w:ascii="DengXian" w:eastAsia="DengXian" w:hAnsi="DengXian" w:cs="DengXian"/>
                <w:sz w:val="21"/>
                <w:szCs w:val="21"/>
              </w:rPr>
              <w:t>f</w:t>
            </w:r>
          </w:p>
        </w:tc>
        <w:tc>
          <w:tcPr>
            <w:tcW w:w="8080" w:type="dxa"/>
            <w:gridSpan w:val="10"/>
            <w:tcBorders>
              <w:bottom w:val="nil"/>
            </w:tcBorders>
          </w:tcPr>
          <w:p w14:paraId="00000281" w14:textId="77777777" w:rsidR="00893D73" w:rsidRPr="0009682C" w:rsidRDefault="00C907F8" w:rsidP="59247BFE">
            <w:pPr>
              <w:tabs>
                <w:tab w:val="left" w:pos="6237"/>
              </w:tabs>
              <w:spacing w:before="60" w:after="60" w:line="225" w:lineRule="auto"/>
              <w:ind w:right="3"/>
              <w:rPr>
                <w:rFonts w:ascii="DengXian" w:eastAsia="DengXian" w:hAnsi="DengXian" w:cs="DengXian"/>
                <w:sz w:val="21"/>
                <w:szCs w:val="21"/>
              </w:rPr>
            </w:pPr>
            <w:r w:rsidRPr="0009682C">
              <w:rPr>
                <w:rFonts w:ascii="DengXian" w:eastAsia="DengXian" w:hAnsi="DengXian" w:cs="DengXian"/>
                <w:sz w:val="21"/>
                <w:szCs w:val="21"/>
              </w:rPr>
              <w:t>Which innovative initiative would you like to lead in the next years? (max. 300 words)</w:t>
            </w:r>
          </w:p>
        </w:tc>
      </w:tr>
      <w:tr w:rsidR="00893D73" w14:paraId="51483A10" w14:textId="77777777" w:rsidTr="59247BFE">
        <w:trPr>
          <w:trHeight w:val="355"/>
        </w:trPr>
        <w:tc>
          <w:tcPr>
            <w:tcW w:w="562" w:type="dxa"/>
            <w:vMerge/>
          </w:tcPr>
          <w:p w14:paraId="0000028B" w14:textId="77777777" w:rsidR="00893D73" w:rsidRPr="0009682C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gridSpan w:val="10"/>
            <w:tcBorders>
              <w:top w:val="nil"/>
            </w:tcBorders>
          </w:tcPr>
          <w:p w14:paraId="0000028C" w14:textId="77777777" w:rsidR="00893D73" w:rsidRPr="0009682C" w:rsidRDefault="00C907F8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  <w:r w:rsidRPr="0009682C">
              <w:rPr>
                <w:rFonts w:ascii="DengXian" w:eastAsia="DengXian" w:hAnsi="DengXian" w:cs="DengXian"/>
                <w:b/>
                <w:sz w:val="16"/>
                <w:szCs w:val="16"/>
              </w:rPr>
              <w:t>     </w:t>
            </w:r>
          </w:p>
          <w:p w14:paraId="0000028D" w14:textId="77777777" w:rsidR="00893D73" w:rsidRPr="0009682C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  <w:p w14:paraId="0000028E" w14:textId="77777777" w:rsidR="00893D73" w:rsidRPr="0009682C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  <w:p w14:paraId="0000028F" w14:textId="77777777" w:rsidR="00893D73" w:rsidRPr="0009682C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</w:tc>
      </w:tr>
    </w:tbl>
    <w:p w14:paraId="00000299" w14:textId="77777777" w:rsidR="00893D73" w:rsidRDefault="00893D73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spacing w:line="225" w:lineRule="auto"/>
        <w:ind w:left="284" w:right="353" w:hanging="568"/>
        <w:jc w:val="both"/>
        <w:rPr>
          <w:rFonts w:ascii="DengXian" w:eastAsia="DengXian" w:hAnsi="DengXian" w:cs="DengXian"/>
          <w:color w:val="000000"/>
          <w:sz w:val="21"/>
          <w:szCs w:val="21"/>
        </w:rPr>
      </w:pPr>
    </w:p>
    <w:p w14:paraId="0000029A" w14:textId="77777777" w:rsidR="00893D73" w:rsidRDefault="00893D73">
      <w:pPr>
        <w:tabs>
          <w:tab w:val="left" w:pos="284"/>
        </w:tabs>
        <w:spacing w:line="225" w:lineRule="auto"/>
        <w:ind w:right="353"/>
        <w:jc w:val="both"/>
        <w:rPr>
          <w:rFonts w:ascii="DengXian" w:eastAsia="DengXian" w:hAnsi="DengXian" w:cs="DengXian"/>
          <w:sz w:val="21"/>
          <w:szCs w:val="21"/>
        </w:rPr>
      </w:pPr>
    </w:p>
    <w:p w14:paraId="0000029B" w14:textId="77777777" w:rsidR="00893D73" w:rsidRDefault="00C907F8">
      <w:pPr>
        <w:pStyle w:val="Heading1"/>
        <w:spacing w:before="125"/>
        <w:ind w:left="0"/>
        <w:jc w:val="both"/>
        <w:rPr>
          <w:rFonts w:ascii="DengXian" w:eastAsia="DengXian" w:hAnsi="DengXian" w:cs="DengXian"/>
        </w:rPr>
      </w:pPr>
      <w:r>
        <w:rPr>
          <w:rFonts w:ascii="DengXian" w:eastAsia="DengXian" w:hAnsi="DengXian" w:cs="DengXian"/>
        </w:rPr>
        <w:t>KEY INFORMATION</w:t>
      </w:r>
    </w:p>
    <w:p w14:paraId="0000029C" w14:textId="77777777" w:rsidR="00893D73" w:rsidRDefault="00893D73">
      <w:pPr>
        <w:pBdr>
          <w:top w:val="nil"/>
          <w:left w:val="nil"/>
          <w:bottom w:val="nil"/>
          <w:right w:val="nil"/>
          <w:between w:val="nil"/>
        </w:pBdr>
        <w:spacing w:before="2"/>
        <w:jc w:val="both"/>
        <w:rPr>
          <w:rFonts w:ascii="DengXian" w:eastAsia="DengXian" w:hAnsi="DengXian" w:cs="DengXian"/>
          <w:color w:val="000000"/>
          <w:sz w:val="23"/>
          <w:szCs w:val="23"/>
        </w:rPr>
      </w:pPr>
    </w:p>
    <w:tbl>
      <w:tblPr>
        <w:tblStyle w:val="a8"/>
        <w:tblW w:w="88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4678"/>
        <w:gridCol w:w="1701"/>
        <w:gridCol w:w="1701"/>
        <w:gridCol w:w="180"/>
      </w:tblGrid>
      <w:tr w:rsidR="00893D73" w14:paraId="5AE86309" w14:textId="77777777">
        <w:trPr>
          <w:trHeight w:val="355"/>
        </w:trPr>
        <w:tc>
          <w:tcPr>
            <w:tcW w:w="562" w:type="dxa"/>
            <w:vMerge w:val="restart"/>
          </w:tcPr>
          <w:p w14:paraId="0000029D" w14:textId="73F20D7F" w:rsidR="00893D73" w:rsidRDefault="005F2A8C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8</w:t>
            </w:r>
            <w:r w:rsidR="00C907F8">
              <w:rPr>
                <w:rFonts w:ascii="DengXian" w:eastAsia="DengXian" w:hAnsi="DengXian" w:cs="DengXian"/>
                <w:sz w:val="21"/>
                <w:szCs w:val="21"/>
              </w:rPr>
              <w:t>a</w:t>
            </w:r>
          </w:p>
        </w:tc>
        <w:tc>
          <w:tcPr>
            <w:tcW w:w="6379" w:type="dxa"/>
            <w:gridSpan w:val="2"/>
            <w:tcBorders>
              <w:bottom w:val="nil"/>
            </w:tcBorders>
          </w:tcPr>
          <w:p w14:paraId="0000029E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Number of districts/wards or other sub-city administrative divisions within your administrative region:</w:t>
            </w:r>
          </w:p>
        </w:tc>
        <w:tc>
          <w:tcPr>
            <w:tcW w:w="1881" w:type="dxa"/>
            <w:gridSpan w:val="2"/>
            <w:tcBorders>
              <w:bottom w:val="nil"/>
            </w:tcBorders>
          </w:tcPr>
          <w:p w14:paraId="000002A0" w14:textId="77777777" w:rsidR="00893D73" w:rsidRDefault="00C907F8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Number of districts/wards</w:t>
            </w:r>
          </w:p>
        </w:tc>
      </w:tr>
      <w:tr w:rsidR="00893D73" w14:paraId="202C2757" w14:textId="77777777">
        <w:trPr>
          <w:trHeight w:val="355"/>
        </w:trPr>
        <w:tc>
          <w:tcPr>
            <w:tcW w:w="562" w:type="dxa"/>
            <w:vMerge/>
          </w:tcPr>
          <w:p w14:paraId="000002A2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6379" w:type="dxa"/>
            <w:gridSpan w:val="2"/>
            <w:tcBorders>
              <w:top w:val="nil"/>
              <w:bottom w:val="single" w:sz="4" w:space="0" w:color="000000"/>
            </w:tcBorders>
          </w:tcPr>
          <w:p w14:paraId="000002A3" w14:textId="77777777" w:rsidR="00893D73" w:rsidRDefault="00893D73">
            <w:pPr>
              <w:tabs>
                <w:tab w:val="left" w:pos="6237"/>
              </w:tabs>
              <w:spacing w:before="60" w:after="60" w:line="225" w:lineRule="auto"/>
              <w:ind w:right="371"/>
              <w:jc w:val="both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1881" w:type="dxa"/>
            <w:gridSpan w:val="2"/>
            <w:tcBorders>
              <w:top w:val="nil"/>
              <w:bottom w:val="single" w:sz="4" w:space="0" w:color="000000"/>
            </w:tcBorders>
          </w:tcPr>
          <w:p w14:paraId="000002A5" w14:textId="77777777" w:rsidR="00893D73" w:rsidRDefault="00C907F8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  <w:r>
              <w:rPr>
                <w:rFonts w:ascii="DengXian" w:eastAsia="DengXian" w:hAnsi="DengXian" w:cs="DengXian"/>
                <w:b/>
                <w:sz w:val="16"/>
                <w:szCs w:val="16"/>
              </w:rPr>
              <w:t>     </w:t>
            </w:r>
          </w:p>
        </w:tc>
      </w:tr>
      <w:tr w:rsidR="00893D73" w14:paraId="58EDEAA1" w14:textId="77777777">
        <w:trPr>
          <w:trHeight w:val="355"/>
        </w:trPr>
        <w:tc>
          <w:tcPr>
            <w:tcW w:w="562" w:type="dxa"/>
          </w:tcPr>
          <w:p w14:paraId="000002A7" w14:textId="22422A04" w:rsidR="00893D73" w:rsidRDefault="005F2A8C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lastRenderedPageBreak/>
              <w:t>8</w:t>
            </w:r>
            <w:r w:rsidR="00C907F8">
              <w:rPr>
                <w:rFonts w:ascii="DengXian" w:eastAsia="DengXian" w:hAnsi="DengXian" w:cs="DengXian"/>
                <w:sz w:val="21"/>
                <w:szCs w:val="21"/>
              </w:rPr>
              <w:t>b</w:t>
            </w:r>
          </w:p>
        </w:tc>
        <w:tc>
          <w:tcPr>
            <w:tcW w:w="4678" w:type="dxa"/>
            <w:tcBorders>
              <w:bottom w:val="single" w:sz="4" w:space="0" w:color="000000"/>
            </w:tcBorders>
          </w:tcPr>
          <w:p w14:paraId="000002A8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jc w:val="both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Year of last local election?</w:t>
            </w:r>
          </w:p>
        </w:tc>
        <w:tc>
          <w:tcPr>
            <w:tcW w:w="1701" w:type="dxa"/>
            <w:tcBorders>
              <w:bottom w:val="single" w:sz="4" w:space="0" w:color="000000"/>
            </w:tcBorders>
          </w:tcPr>
          <w:p w14:paraId="000002A9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6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Year</w:t>
            </w:r>
          </w:p>
        </w:tc>
        <w:tc>
          <w:tcPr>
            <w:tcW w:w="1881" w:type="dxa"/>
            <w:gridSpan w:val="2"/>
            <w:tcBorders>
              <w:bottom w:val="single" w:sz="4" w:space="0" w:color="000000"/>
            </w:tcBorders>
          </w:tcPr>
          <w:p w14:paraId="000002AA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b/>
                <w:sz w:val="16"/>
                <w:szCs w:val="16"/>
              </w:rPr>
              <w:t>     </w:t>
            </w:r>
          </w:p>
        </w:tc>
      </w:tr>
      <w:tr w:rsidR="00893D73" w14:paraId="3A4EFAE8" w14:textId="77777777">
        <w:trPr>
          <w:trHeight w:val="355"/>
        </w:trPr>
        <w:tc>
          <w:tcPr>
            <w:tcW w:w="562" w:type="dxa"/>
          </w:tcPr>
          <w:p w14:paraId="000002AC" w14:textId="7FAC1653" w:rsidR="00893D73" w:rsidRDefault="005F2A8C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8</w:t>
            </w:r>
            <w:r w:rsidR="00C907F8">
              <w:rPr>
                <w:rFonts w:ascii="DengXian" w:eastAsia="DengXian" w:hAnsi="DengXian" w:cs="DengXian"/>
                <w:sz w:val="21"/>
                <w:szCs w:val="21"/>
              </w:rPr>
              <w:t>c</w:t>
            </w:r>
          </w:p>
        </w:tc>
        <w:tc>
          <w:tcPr>
            <w:tcW w:w="4678" w:type="dxa"/>
          </w:tcPr>
          <w:p w14:paraId="000002AD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jc w:val="both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Year of next local election?</w:t>
            </w:r>
          </w:p>
        </w:tc>
        <w:tc>
          <w:tcPr>
            <w:tcW w:w="1701" w:type="dxa"/>
          </w:tcPr>
          <w:p w14:paraId="000002AE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6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Year</w:t>
            </w:r>
          </w:p>
        </w:tc>
        <w:tc>
          <w:tcPr>
            <w:tcW w:w="1881" w:type="dxa"/>
            <w:gridSpan w:val="2"/>
          </w:tcPr>
          <w:p w14:paraId="000002AF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b/>
                <w:sz w:val="16"/>
                <w:szCs w:val="16"/>
              </w:rPr>
              <w:t>     </w:t>
            </w:r>
          </w:p>
        </w:tc>
      </w:tr>
      <w:tr w:rsidR="00893D73" w14:paraId="02FC56A6" w14:textId="77777777">
        <w:trPr>
          <w:gridAfter w:val="1"/>
          <w:wAfter w:w="180" w:type="dxa"/>
          <w:trHeight w:val="355"/>
        </w:trPr>
        <w:tc>
          <w:tcPr>
            <w:tcW w:w="562" w:type="dxa"/>
            <w:vMerge w:val="restart"/>
          </w:tcPr>
          <w:p w14:paraId="000002B1" w14:textId="6DB551D7" w:rsidR="00893D73" w:rsidRDefault="005F2A8C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8</w:t>
            </w:r>
            <w:r w:rsidR="00C907F8">
              <w:rPr>
                <w:rFonts w:ascii="DengXian" w:eastAsia="DengXian" w:hAnsi="DengXian" w:cs="DengXian"/>
                <w:sz w:val="21"/>
                <w:szCs w:val="21"/>
              </w:rPr>
              <w:t>d</w:t>
            </w:r>
          </w:p>
        </w:tc>
        <w:tc>
          <w:tcPr>
            <w:tcW w:w="8080" w:type="dxa"/>
            <w:gridSpan w:val="3"/>
            <w:tcBorders>
              <w:bottom w:val="nil"/>
            </w:tcBorders>
          </w:tcPr>
          <w:p w14:paraId="000002B2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Please list the departments or sections in your local government. (max. 500 words)</w:t>
            </w:r>
          </w:p>
        </w:tc>
      </w:tr>
      <w:tr w:rsidR="00893D73" w14:paraId="2594D2E8" w14:textId="77777777">
        <w:trPr>
          <w:gridAfter w:val="1"/>
          <w:wAfter w:w="180" w:type="dxa"/>
          <w:trHeight w:val="355"/>
        </w:trPr>
        <w:tc>
          <w:tcPr>
            <w:tcW w:w="562" w:type="dxa"/>
            <w:vMerge/>
          </w:tcPr>
          <w:p w14:paraId="000002B5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gridSpan w:val="3"/>
            <w:tcBorders>
              <w:top w:val="nil"/>
            </w:tcBorders>
          </w:tcPr>
          <w:p w14:paraId="000002B6" w14:textId="77777777" w:rsidR="00893D73" w:rsidRDefault="00C907F8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  <w:r>
              <w:rPr>
                <w:rFonts w:ascii="DengXian" w:eastAsia="DengXian" w:hAnsi="DengXian" w:cs="DengXian"/>
                <w:b/>
                <w:sz w:val="16"/>
                <w:szCs w:val="16"/>
              </w:rPr>
              <w:t>     </w:t>
            </w:r>
          </w:p>
          <w:p w14:paraId="000002B7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  <w:p w14:paraId="000002B8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  <w:p w14:paraId="000002B9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  <w:p w14:paraId="000002BA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  <w:p w14:paraId="000002BB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  <w:p w14:paraId="000002BC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  <w:p w14:paraId="000002BD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</w:tc>
      </w:tr>
      <w:tr w:rsidR="00893D73" w14:paraId="596BD564" w14:textId="77777777">
        <w:trPr>
          <w:gridAfter w:val="1"/>
          <w:wAfter w:w="180" w:type="dxa"/>
          <w:trHeight w:val="355"/>
        </w:trPr>
        <w:tc>
          <w:tcPr>
            <w:tcW w:w="562" w:type="dxa"/>
            <w:vMerge w:val="restart"/>
          </w:tcPr>
          <w:p w14:paraId="000002C0" w14:textId="1F674061" w:rsidR="00893D73" w:rsidRDefault="005F2A8C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8</w:t>
            </w:r>
            <w:r w:rsidR="00C907F8">
              <w:rPr>
                <w:rFonts w:ascii="DengXian" w:eastAsia="DengXian" w:hAnsi="DengXian" w:cs="DengXian"/>
                <w:sz w:val="21"/>
                <w:szCs w:val="21"/>
              </w:rPr>
              <w:t>e</w:t>
            </w:r>
          </w:p>
        </w:tc>
        <w:tc>
          <w:tcPr>
            <w:tcW w:w="8080" w:type="dxa"/>
            <w:gridSpan w:val="3"/>
          </w:tcPr>
          <w:p w14:paraId="000002C1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What national-level line ministries or other national government agencies or bodies have a physical presence in the city? In doing so, please help to list and indicate their main function in the city (max. 500 words):</w:t>
            </w:r>
          </w:p>
        </w:tc>
      </w:tr>
      <w:tr w:rsidR="00893D73" w14:paraId="18E63645" w14:textId="77777777">
        <w:trPr>
          <w:gridAfter w:val="1"/>
          <w:wAfter w:w="180" w:type="dxa"/>
          <w:trHeight w:val="355"/>
        </w:trPr>
        <w:tc>
          <w:tcPr>
            <w:tcW w:w="562" w:type="dxa"/>
            <w:vMerge/>
          </w:tcPr>
          <w:p w14:paraId="000002C4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gridSpan w:val="3"/>
          </w:tcPr>
          <w:p w14:paraId="000002C5" w14:textId="77777777" w:rsidR="00893D73" w:rsidRDefault="00C907F8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  <w:r>
              <w:rPr>
                <w:rFonts w:ascii="DengXian" w:eastAsia="DengXian" w:hAnsi="DengXian" w:cs="DengXian"/>
                <w:b/>
                <w:sz w:val="16"/>
                <w:szCs w:val="16"/>
              </w:rPr>
              <w:t>     </w:t>
            </w:r>
          </w:p>
          <w:p w14:paraId="000002C6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  <w:p w14:paraId="000002C7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  <w:p w14:paraId="000002C8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  <w:p w14:paraId="000002C9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  <w:p w14:paraId="000002CA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  <w:p w14:paraId="000002CB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  <w:p w14:paraId="000002CC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</w:tc>
      </w:tr>
    </w:tbl>
    <w:p w14:paraId="000002CF" w14:textId="77777777" w:rsidR="00893D73" w:rsidRDefault="00893D73">
      <w:pPr>
        <w:pBdr>
          <w:top w:val="nil"/>
          <w:left w:val="nil"/>
          <w:bottom w:val="nil"/>
          <w:right w:val="nil"/>
          <w:between w:val="nil"/>
        </w:pBdr>
        <w:spacing w:before="2"/>
        <w:jc w:val="both"/>
        <w:rPr>
          <w:rFonts w:ascii="DengXian" w:eastAsia="DengXian" w:hAnsi="DengXian" w:cs="DengXian"/>
          <w:color w:val="000000"/>
          <w:sz w:val="23"/>
          <w:szCs w:val="23"/>
        </w:rPr>
      </w:pPr>
    </w:p>
    <w:p w14:paraId="000002D0" w14:textId="77777777" w:rsidR="00893D73" w:rsidRDefault="00C907F8">
      <w:pPr>
        <w:pBdr>
          <w:top w:val="nil"/>
          <w:left w:val="nil"/>
          <w:bottom w:val="nil"/>
          <w:right w:val="nil"/>
          <w:between w:val="nil"/>
        </w:pBdr>
        <w:spacing w:before="2"/>
        <w:jc w:val="both"/>
        <w:rPr>
          <w:rFonts w:ascii="DengXian" w:eastAsia="DengXian" w:hAnsi="DengXian" w:cs="DengXian"/>
          <w:b/>
          <w:color w:val="FF0000"/>
          <w:sz w:val="21"/>
          <w:szCs w:val="21"/>
        </w:rPr>
      </w:pPr>
      <w:r>
        <w:rPr>
          <w:rFonts w:ascii="DengXian" w:eastAsia="DengXian" w:hAnsi="DengXian" w:cs="DengXian"/>
          <w:b/>
          <w:color w:val="FF0000"/>
          <w:sz w:val="21"/>
          <w:szCs w:val="21"/>
        </w:rPr>
        <w:t>Note: Where possible, please help to provide or attach an organigram showing the local government organizational structure and its departments or sections.</w:t>
      </w:r>
    </w:p>
    <w:p w14:paraId="000002D1" w14:textId="3DD7ACBF" w:rsidR="00893D73" w:rsidRDefault="00893D73">
      <w:pPr>
        <w:pBdr>
          <w:top w:val="nil"/>
          <w:left w:val="nil"/>
          <w:bottom w:val="nil"/>
          <w:right w:val="nil"/>
          <w:between w:val="nil"/>
        </w:pBdr>
        <w:spacing w:before="2"/>
        <w:jc w:val="both"/>
        <w:rPr>
          <w:rFonts w:ascii="DengXian" w:eastAsia="DengXian" w:hAnsi="DengXian" w:cs="DengXian"/>
          <w:b/>
          <w:color w:val="FF0000"/>
          <w:sz w:val="23"/>
          <w:szCs w:val="23"/>
        </w:rPr>
      </w:pPr>
    </w:p>
    <w:p w14:paraId="160B02B7" w14:textId="77777777" w:rsidR="00430ED1" w:rsidRDefault="00430ED1">
      <w:pPr>
        <w:pBdr>
          <w:top w:val="nil"/>
          <w:left w:val="nil"/>
          <w:bottom w:val="nil"/>
          <w:right w:val="nil"/>
          <w:between w:val="nil"/>
        </w:pBdr>
        <w:spacing w:before="2"/>
        <w:jc w:val="both"/>
        <w:rPr>
          <w:rFonts w:ascii="DengXian" w:eastAsia="DengXian" w:hAnsi="DengXian" w:cs="DengXian"/>
          <w:b/>
          <w:color w:val="FF0000"/>
          <w:sz w:val="23"/>
          <w:szCs w:val="23"/>
        </w:rPr>
      </w:pPr>
    </w:p>
    <w:p w14:paraId="000002D2" w14:textId="77777777" w:rsidR="00893D73" w:rsidRDefault="00C907F8">
      <w:pPr>
        <w:pStyle w:val="Heading1"/>
        <w:spacing w:before="125"/>
        <w:ind w:left="0"/>
        <w:jc w:val="both"/>
        <w:rPr>
          <w:rFonts w:ascii="DengXian" w:eastAsia="DengXian" w:hAnsi="DengXian" w:cs="DengXian"/>
          <w:sz w:val="24"/>
          <w:szCs w:val="24"/>
        </w:rPr>
      </w:pPr>
      <w:r>
        <w:rPr>
          <w:rFonts w:ascii="DengXian" w:eastAsia="DengXian" w:hAnsi="DengXian" w:cs="DengXian"/>
          <w:sz w:val="24"/>
          <w:szCs w:val="24"/>
        </w:rPr>
        <w:t>SOCIAL MEDIA</w:t>
      </w:r>
    </w:p>
    <w:p w14:paraId="000002D3" w14:textId="77777777" w:rsidR="00893D73" w:rsidRDefault="00893D73">
      <w:pPr>
        <w:pBdr>
          <w:top w:val="nil"/>
          <w:left w:val="nil"/>
          <w:bottom w:val="nil"/>
          <w:right w:val="nil"/>
          <w:between w:val="nil"/>
        </w:pBdr>
        <w:spacing w:before="2"/>
        <w:jc w:val="both"/>
        <w:rPr>
          <w:rFonts w:ascii="DengXian" w:eastAsia="DengXian" w:hAnsi="DengXian" w:cs="DengXian"/>
          <w:color w:val="000000"/>
          <w:sz w:val="23"/>
          <w:szCs w:val="23"/>
        </w:rPr>
      </w:pPr>
    </w:p>
    <w:tbl>
      <w:tblPr>
        <w:tblStyle w:val="a9"/>
        <w:tblW w:w="86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8080"/>
      </w:tblGrid>
      <w:tr w:rsidR="00893D73" w14:paraId="52BCBFD8" w14:textId="77777777">
        <w:trPr>
          <w:trHeight w:val="355"/>
        </w:trPr>
        <w:tc>
          <w:tcPr>
            <w:tcW w:w="562" w:type="dxa"/>
            <w:vMerge w:val="restart"/>
          </w:tcPr>
          <w:p w14:paraId="000002D4" w14:textId="2188672E" w:rsidR="00893D73" w:rsidRDefault="005F2A8C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9</w:t>
            </w:r>
            <w:r w:rsidR="00C907F8">
              <w:rPr>
                <w:rFonts w:ascii="DengXian" w:eastAsia="DengXian" w:hAnsi="DengXian" w:cs="DengXian"/>
                <w:sz w:val="21"/>
                <w:szCs w:val="21"/>
              </w:rPr>
              <w:t>a</w:t>
            </w:r>
          </w:p>
        </w:tc>
        <w:tc>
          <w:tcPr>
            <w:tcW w:w="8080" w:type="dxa"/>
            <w:tcBorders>
              <w:bottom w:val="single" w:sz="4" w:space="0" w:color="000000"/>
            </w:tcBorders>
          </w:tcPr>
          <w:p w14:paraId="000002D5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Local government website/ social media links (Facebook, Instagram, Twitter etc.):</w:t>
            </w:r>
          </w:p>
        </w:tc>
      </w:tr>
      <w:tr w:rsidR="00893D73" w14:paraId="2E18A5F3" w14:textId="77777777">
        <w:trPr>
          <w:trHeight w:val="355"/>
        </w:trPr>
        <w:tc>
          <w:tcPr>
            <w:tcW w:w="562" w:type="dxa"/>
            <w:vMerge/>
          </w:tcPr>
          <w:p w14:paraId="000002D6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tcBorders>
              <w:bottom w:val="nil"/>
            </w:tcBorders>
          </w:tcPr>
          <w:p w14:paraId="000002D7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Facebook</w:t>
            </w:r>
          </w:p>
        </w:tc>
      </w:tr>
      <w:tr w:rsidR="00893D73" w14:paraId="02A32503" w14:textId="77777777">
        <w:trPr>
          <w:trHeight w:val="355"/>
        </w:trPr>
        <w:tc>
          <w:tcPr>
            <w:tcW w:w="562" w:type="dxa"/>
            <w:vMerge/>
          </w:tcPr>
          <w:p w14:paraId="000002D8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tcBorders>
              <w:top w:val="nil"/>
              <w:bottom w:val="single" w:sz="4" w:space="0" w:color="000000"/>
            </w:tcBorders>
          </w:tcPr>
          <w:p w14:paraId="000002D9" w14:textId="77777777" w:rsidR="00893D73" w:rsidRDefault="00C907F8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  <w:r>
              <w:rPr>
                <w:rFonts w:ascii="DengXian" w:eastAsia="DengXian" w:hAnsi="DengXian" w:cs="DengXian"/>
                <w:b/>
                <w:sz w:val="16"/>
                <w:szCs w:val="16"/>
              </w:rPr>
              <w:t>     </w:t>
            </w:r>
          </w:p>
        </w:tc>
      </w:tr>
      <w:tr w:rsidR="00893D73" w14:paraId="47CF8D60" w14:textId="77777777">
        <w:trPr>
          <w:trHeight w:val="355"/>
        </w:trPr>
        <w:tc>
          <w:tcPr>
            <w:tcW w:w="562" w:type="dxa"/>
            <w:vMerge/>
          </w:tcPr>
          <w:p w14:paraId="000002DA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</w:tc>
        <w:tc>
          <w:tcPr>
            <w:tcW w:w="8080" w:type="dxa"/>
            <w:tcBorders>
              <w:bottom w:val="nil"/>
            </w:tcBorders>
          </w:tcPr>
          <w:p w14:paraId="000002DB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Instagram</w:t>
            </w:r>
          </w:p>
        </w:tc>
      </w:tr>
      <w:tr w:rsidR="00893D73" w14:paraId="006F78F1" w14:textId="77777777">
        <w:trPr>
          <w:trHeight w:val="355"/>
        </w:trPr>
        <w:tc>
          <w:tcPr>
            <w:tcW w:w="562" w:type="dxa"/>
            <w:vMerge/>
          </w:tcPr>
          <w:p w14:paraId="000002DC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tcBorders>
              <w:top w:val="nil"/>
              <w:bottom w:val="single" w:sz="4" w:space="0" w:color="000000"/>
            </w:tcBorders>
          </w:tcPr>
          <w:p w14:paraId="000002DD" w14:textId="77777777" w:rsidR="00893D73" w:rsidRDefault="00C907F8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  <w:r>
              <w:rPr>
                <w:rFonts w:ascii="DengXian" w:eastAsia="DengXian" w:hAnsi="DengXian" w:cs="DengXian"/>
                <w:b/>
                <w:sz w:val="16"/>
                <w:szCs w:val="16"/>
              </w:rPr>
              <w:t>     </w:t>
            </w:r>
          </w:p>
        </w:tc>
      </w:tr>
      <w:tr w:rsidR="00893D73" w14:paraId="4F7F7098" w14:textId="77777777">
        <w:trPr>
          <w:trHeight w:val="355"/>
        </w:trPr>
        <w:tc>
          <w:tcPr>
            <w:tcW w:w="562" w:type="dxa"/>
            <w:vMerge/>
          </w:tcPr>
          <w:p w14:paraId="000002DE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</w:tc>
        <w:tc>
          <w:tcPr>
            <w:tcW w:w="8080" w:type="dxa"/>
            <w:tcBorders>
              <w:bottom w:val="nil"/>
            </w:tcBorders>
          </w:tcPr>
          <w:p w14:paraId="000002DF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Twitter</w:t>
            </w:r>
          </w:p>
        </w:tc>
      </w:tr>
      <w:tr w:rsidR="00893D73" w14:paraId="670F5627" w14:textId="77777777">
        <w:trPr>
          <w:trHeight w:val="355"/>
        </w:trPr>
        <w:tc>
          <w:tcPr>
            <w:tcW w:w="562" w:type="dxa"/>
            <w:vMerge/>
          </w:tcPr>
          <w:p w14:paraId="000002E0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tcBorders>
              <w:top w:val="nil"/>
              <w:bottom w:val="single" w:sz="4" w:space="0" w:color="000000"/>
            </w:tcBorders>
          </w:tcPr>
          <w:p w14:paraId="000002E1" w14:textId="77777777" w:rsidR="00893D73" w:rsidRDefault="00C907F8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  <w:r>
              <w:rPr>
                <w:rFonts w:ascii="DengXian" w:eastAsia="DengXian" w:hAnsi="DengXian" w:cs="DengXian"/>
                <w:b/>
                <w:sz w:val="16"/>
                <w:szCs w:val="16"/>
              </w:rPr>
              <w:t>     </w:t>
            </w:r>
          </w:p>
        </w:tc>
      </w:tr>
    </w:tbl>
    <w:p w14:paraId="000002E2" w14:textId="77777777" w:rsidR="00893D73" w:rsidRDefault="00893D73">
      <w:pPr>
        <w:pBdr>
          <w:top w:val="nil"/>
          <w:left w:val="nil"/>
          <w:bottom w:val="nil"/>
          <w:right w:val="nil"/>
          <w:between w:val="nil"/>
        </w:pBdr>
        <w:spacing w:before="198"/>
        <w:ind w:left="2977" w:right="2613"/>
        <w:jc w:val="both"/>
        <w:rPr>
          <w:rFonts w:ascii="DengXian" w:eastAsia="DengXian" w:hAnsi="DengXian" w:cs="DengXian"/>
          <w:b/>
          <w:color w:val="0000FF"/>
          <w:u w:val="single"/>
        </w:rPr>
      </w:pPr>
    </w:p>
    <w:p w14:paraId="000002E3" w14:textId="77777777" w:rsidR="00893D73" w:rsidRDefault="00C907F8">
      <w:pPr>
        <w:pBdr>
          <w:top w:val="nil"/>
          <w:left w:val="nil"/>
          <w:bottom w:val="nil"/>
          <w:right w:val="nil"/>
          <w:between w:val="nil"/>
        </w:pBdr>
        <w:spacing w:before="198"/>
        <w:ind w:left="2977" w:right="2613"/>
        <w:jc w:val="both"/>
        <w:rPr>
          <w:rFonts w:ascii="DengXian" w:eastAsia="DengXian" w:hAnsi="DengXian" w:cs="DengXian"/>
          <w:b/>
          <w:color w:val="000000"/>
        </w:rPr>
      </w:pPr>
      <w:r>
        <w:rPr>
          <w:rFonts w:ascii="DengXian" w:eastAsia="DengXian" w:hAnsi="DengXian" w:cs="DengXian"/>
          <w:b/>
          <w:color w:val="0000FF"/>
          <w:u w:val="single"/>
        </w:rPr>
        <w:t>asiapacificmayorsacademy.org</w:t>
      </w:r>
    </w:p>
    <w:sectPr w:rsidR="00893D73">
      <w:footerReference w:type="default" r:id="rId34"/>
      <w:pgSz w:w="11910" w:h="16840"/>
      <w:pgMar w:top="940" w:right="1520" w:bottom="280" w:left="1540" w:header="0" w:footer="87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BB8F6F" w14:textId="77777777" w:rsidR="00C907F8" w:rsidRDefault="00C907F8">
      <w:r>
        <w:separator/>
      </w:r>
    </w:p>
  </w:endnote>
  <w:endnote w:type="continuationSeparator" w:id="0">
    <w:p w14:paraId="3DF6B33C" w14:textId="77777777" w:rsidR="00C907F8" w:rsidRDefault="00C907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Arial"/>
    <w:panose1 w:val="020B0604020202020204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2E5" w14:textId="1E8D80FD" w:rsidR="00893D73" w:rsidRDefault="00C907F8">
    <w:pPr>
      <w:tabs>
        <w:tab w:val="center" w:pos="4550"/>
        <w:tab w:val="left" w:pos="5818"/>
      </w:tabs>
      <w:ind w:right="260"/>
      <w:jc w:val="right"/>
      <w:rPr>
        <w:rFonts w:ascii="DengXian" w:eastAsia="DengXian" w:hAnsi="DengXian" w:cs="DengXian"/>
        <w:color w:val="17365D"/>
        <w:sz w:val="20"/>
        <w:szCs w:val="20"/>
      </w:rPr>
    </w:pPr>
    <w:r>
      <w:rPr>
        <w:rFonts w:ascii="DengXian" w:eastAsia="DengXian" w:hAnsi="DengXian" w:cs="DengXian"/>
        <w:color w:val="548DD4"/>
        <w:sz w:val="20"/>
        <w:szCs w:val="20"/>
      </w:rPr>
      <w:t xml:space="preserve">Page </w:t>
    </w:r>
    <w:r>
      <w:rPr>
        <w:rFonts w:ascii="DengXian" w:eastAsia="DengXian" w:hAnsi="DengXian" w:cs="DengXian"/>
        <w:color w:val="17365D"/>
        <w:sz w:val="20"/>
        <w:szCs w:val="20"/>
      </w:rPr>
      <w:fldChar w:fldCharType="begin"/>
    </w:r>
    <w:r>
      <w:rPr>
        <w:rFonts w:ascii="DengXian" w:eastAsia="DengXian" w:hAnsi="DengXian" w:cs="DengXian"/>
        <w:color w:val="17365D"/>
        <w:sz w:val="20"/>
        <w:szCs w:val="20"/>
      </w:rPr>
      <w:instrText>PAGE</w:instrText>
    </w:r>
    <w:r>
      <w:rPr>
        <w:rFonts w:ascii="DengXian" w:eastAsia="DengXian" w:hAnsi="DengXian" w:cs="DengXian"/>
        <w:color w:val="17365D"/>
        <w:sz w:val="20"/>
        <w:szCs w:val="20"/>
      </w:rPr>
      <w:fldChar w:fldCharType="separate"/>
    </w:r>
    <w:r w:rsidR="004F1C84">
      <w:rPr>
        <w:rFonts w:ascii="DengXian" w:eastAsia="DengXian" w:hAnsi="DengXian" w:cs="DengXian"/>
        <w:noProof/>
        <w:color w:val="17365D"/>
        <w:sz w:val="20"/>
        <w:szCs w:val="20"/>
      </w:rPr>
      <w:t>1</w:t>
    </w:r>
    <w:r>
      <w:rPr>
        <w:rFonts w:ascii="DengXian" w:eastAsia="DengXian" w:hAnsi="DengXian" w:cs="DengXian"/>
        <w:color w:val="17365D"/>
        <w:sz w:val="20"/>
        <w:szCs w:val="20"/>
      </w:rPr>
      <w:fldChar w:fldCharType="end"/>
    </w:r>
    <w:r>
      <w:rPr>
        <w:rFonts w:ascii="DengXian" w:eastAsia="DengXian" w:hAnsi="DengXian" w:cs="DengXian"/>
        <w:color w:val="17365D"/>
        <w:sz w:val="20"/>
        <w:szCs w:val="20"/>
      </w:rPr>
      <w:t xml:space="preserve"> | </w:t>
    </w:r>
    <w:r>
      <w:rPr>
        <w:rFonts w:ascii="DengXian" w:eastAsia="DengXian" w:hAnsi="DengXian" w:cs="DengXian"/>
        <w:color w:val="17365D"/>
        <w:sz w:val="20"/>
        <w:szCs w:val="20"/>
      </w:rPr>
      <w:fldChar w:fldCharType="begin"/>
    </w:r>
    <w:r>
      <w:rPr>
        <w:rFonts w:ascii="DengXian" w:eastAsia="DengXian" w:hAnsi="DengXian" w:cs="DengXian"/>
        <w:color w:val="17365D"/>
        <w:sz w:val="20"/>
        <w:szCs w:val="20"/>
      </w:rPr>
      <w:instrText>NUMPAGES</w:instrText>
    </w:r>
    <w:r>
      <w:rPr>
        <w:rFonts w:ascii="DengXian" w:eastAsia="DengXian" w:hAnsi="DengXian" w:cs="DengXian"/>
        <w:color w:val="17365D"/>
        <w:sz w:val="20"/>
        <w:szCs w:val="20"/>
      </w:rPr>
      <w:fldChar w:fldCharType="separate"/>
    </w:r>
    <w:r w:rsidR="004F1C84">
      <w:rPr>
        <w:rFonts w:ascii="DengXian" w:eastAsia="DengXian" w:hAnsi="DengXian" w:cs="DengXian"/>
        <w:noProof/>
        <w:color w:val="17365D"/>
        <w:sz w:val="20"/>
        <w:szCs w:val="20"/>
      </w:rPr>
      <w:t>2</w:t>
    </w:r>
    <w:r>
      <w:rPr>
        <w:rFonts w:ascii="DengXian" w:eastAsia="DengXian" w:hAnsi="DengXian" w:cs="DengXian"/>
        <w:color w:val="17365D"/>
        <w:sz w:val="20"/>
        <w:szCs w:val="20"/>
      </w:rPr>
      <w:fldChar w:fldCharType="end"/>
    </w:r>
  </w:p>
  <w:p w14:paraId="000002E6" w14:textId="77777777" w:rsidR="00893D73" w:rsidRDefault="00C907F8">
    <w:pPr>
      <w:pBdr>
        <w:top w:val="nil"/>
        <w:left w:val="nil"/>
        <w:bottom w:val="nil"/>
        <w:right w:val="nil"/>
        <w:between w:val="nil"/>
      </w:pBdr>
      <w:spacing w:line="14" w:lineRule="auto"/>
      <w:rPr>
        <w:color w:val="000000"/>
        <w:sz w:val="20"/>
        <w:szCs w:val="20"/>
      </w:rPr>
    </w:pPr>
    <w:r>
      <w:rPr>
        <w:color w:val="000000"/>
        <w:sz w:val="20"/>
        <w:szCs w:val="20"/>
      </w:rPr>
      <w:t>\</w:t>
    </w:r>
  </w:p>
  <w:p w14:paraId="000002E7" w14:textId="77777777" w:rsidR="00893D73" w:rsidRDefault="00893D73">
    <w:pPr>
      <w:pBdr>
        <w:top w:val="nil"/>
        <w:left w:val="nil"/>
        <w:bottom w:val="nil"/>
        <w:right w:val="nil"/>
        <w:between w:val="nil"/>
      </w:pBdr>
      <w:spacing w:line="14" w:lineRule="auto"/>
      <w:rPr>
        <w:color w:val="000000"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2E4" w14:textId="76463B09" w:rsidR="00893D73" w:rsidRDefault="00C907F8">
    <w:pPr>
      <w:tabs>
        <w:tab w:val="center" w:pos="4550"/>
        <w:tab w:val="left" w:pos="5818"/>
      </w:tabs>
      <w:ind w:right="260"/>
      <w:jc w:val="right"/>
      <w:rPr>
        <w:rFonts w:ascii="DengXian" w:eastAsia="DengXian" w:hAnsi="DengXian" w:cs="DengXian"/>
        <w:color w:val="0F243E"/>
        <w:sz w:val="20"/>
        <w:szCs w:val="20"/>
      </w:rPr>
    </w:pPr>
    <w:r>
      <w:rPr>
        <w:rFonts w:ascii="DengXian" w:eastAsia="DengXian" w:hAnsi="DengXian" w:cs="DengXian"/>
        <w:color w:val="548DD4"/>
        <w:sz w:val="20"/>
        <w:szCs w:val="20"/>
      </w:rPr>
      <w:t xml:space="preserve">Page </w:t>
    </w:r>
    <w:r>
      <w:rPr>
        <w:rFonts w:ascii="DengXian" w:eastAsia="DengXian" w:hAnsi="DengXian" w:cs="DengXian"/>
        <w:color w:val="17365D"/>
        <w:sz w:val="20"/>
        <w:szCs w:val="20"/>
      </w:rPr>
      <w:fldChar w:fldCharType="begin"/>
    </w:r>
    <w:r>
      <w:rPr>
        <w:rFonts w:ascii="DengXian" w:eastAsia="DengXian" w:hAnsi="DengXian" w:cs="DengXian"/>
        <w:color w:val="17365D"/>
        <w:sz w:val="20"/>
        <w:szCs w:val="20"/>
      </w:rPr>
      <w:instrText>PAGE</w:instrText>
    </w:r>
    <w:r>
      <w:rPr>
        <w:rFonts w:ascii="DengXian" w:eastAsia="DengXian" w:hAnsi="DengXian" w:cs="DengXian"/>
        <w:color w:val="17365D"/>
        <w:sz w:val="20"/>
        <w:szCs w:val="20"/>
      </w:rPr>
      <w:fldChar w:fldCharType="separate"/>
    </w:r>
    <w:r w:rsidR="004F1C84">
      <w:rPr>
        <w:rFonts w:ascii="DengXian" w:eastAsia="DengXian" w:hAnsi="DengXian" w:cs="DengXian"/>
        <w:noProof/>
        <w:color w:val="17365D"/>
        <w:sz w:val="20"/>
        <w:szCs w:val="20"/>
      </w:rPr>
      <w:t>3</w:t>
    </w:r>
    <w:r>
      <w:rPr>
        <w:rFonts w:ascii="DengXian" w:eastAsia="DengXian" w:hAnsi="DengXian" w:cs="DengXian"/>
        <w:color w:val="17365D"/>
        <w:sz w:val="20"/>
        <w:szCs w:val="20"/>
      </w:rPr>
      <w:fldChar w:fldCharType="end"/>
    </w:r>
    <w:r>
      <w:rPr>
        <w:rFonts w:ascii="DengXian" w:eastAsia="DengXian" w:hAnsi="DengXian" w:cs="DengXian"/>
        <w:color w:val="17365D"/>
        <w:sz w:val="20"/>
        <w:szCs w:val="20"/>
      </w:rPr>
      <w:t xml:space="preserve"> | </w:t>
    </w:r>
    <w:r>
      <w:rPr>
        <w:rFonts w:ascii="DengXian" w:eastAsia="DengXian" w:hAnsi="DengXian" w:cs="DengXian"/>
        <w:color w:val="17365D"/>
        <w:sz w:val="20"/>
        <w:szCs w:val="20"/>
      </w:rPr>
      <w:fldChar w:fldCharType="begin"/>
    </w:r>
    <w:r>
      <w:rPr>
        <w:rFonts w:ascii="DengXian" w:eastAsia="DengXian" w:hAnsi="DengXian" w:cs="DengXian"/>
        <w:color w:val="17365D"/>
        <w:sz w:val="20"/>
        <w:szCs w:val="20"/>
      </w:rPr>
      <w:instrText>NUMPAGES</w:instrText>
    </w:r>
    <w:r>
      <w:rPr>
        <w:rFonts w:ascii="DengXian" w:eastAsia="DengXian" w:hAnsi="DengXian" w:cs="DengXian"/>
        <w:color w:val="17365D"/>
        <w:sz w:val="20"/>
        <w:szCs w:val="20"/>
      </w:rPr>
      <w:fldChar w:fldCharType="separate"/>
    </w:r>
    <w:r w:rsidR="004F1C84">
      <w:rPr>
        <w:rFonts w:ascii="DengXian" w:eastAsia="DengXian" w:hAnsi="DengXian" w:cs="DengXian"/>
        <w:noProof/>
        <w:color w:val="17365D"/>
        <w:sz w:val="20"/>
        <w:szCs w:val="20"/>
      </w:rPr>
      <w:t>4</w:t>
    </w:r>
    <w:r>
      <w:rPr>
        <w:rFonts w:ascii="DengXian" w:eastAsia="DengXian" w:hAnsi="DengXian" w:cs="DengXian"/>
        <w:color w:val="17365D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464E07" w14:textId="77777777" w:rsidR="00C907F8" w:rsidRDefault="00C907F8">
      <w:r>
        <w:separator/>
      </w:r>
    </w:p>
  </w:footnote>
  <w:footnote w:type="continuationSeparator" w:id="0">
    <w:p w14:paraId="6A2ED516" w14:textId="77777777" w:rsidR="00C907F8" w:rsidRDefault="00C907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CB3CF4"/>
    <w:multiLevelType w:val="multilevel"/>
    <w:tmpl w:val="2C621EB8"/>
    <w:lvl w:ilvl="0">
      <w:start w:val="1"/>
      <w:numFmt w:val="bullet"/>
      <w:lvlText w:val="•"/>
      <w:lvlJc w:val="left"/>
      <w:pPr>
        <w:ind w:left="577" w:hanging="360"/>
      </w:pPr>
      <w:rPr>
        <w:rFonts w:ascii="Arial" w:eastAsia="Arial" w:hAnsi="Arial" w:cs="Arial"/>
        <w:sz w:val="20"/>
        <w:szCs w:val="20"/>
      </w:rPr>
    </w:lvl>
    <w:lvl w:ilvl="1">
      <w:start w:val="1"/>
      <w:numFmt w:val="bullet"/>
      <w:lvlText w:val="•"/>
      <w:lvlJc w:val="left"/>
      <w:pPr>
        <w:ind w:left="1294" w:hanging="360"/>
      </w:pPr>
      <w:rPr>
        <w:rFonts w:ascii="Arial" w:eastAsia="Arial" w:hAnsi="Arial" w:cs="Arial"/>
        <w:sz w:val="20"/>
        <w:szCs w:val="20"/>
      </w:rPr>
    </w:lvl>
    <w:lvl w:ilvl="2">
      <w:start w:val="1"/>
      <w:numFmt w:val="bullet"/>
      <w:lvlText w:val="•"/>
      <w:lvlJc w:val="left"/>
      <w:pPr>
        <w:ind w:left="2138" w:hanging="360"/>
      </w:pPr>
    </w:lvl>
    <w:lvl w:ilvl="3">
      <w:start w:val="1"/>
      <w:numFmt w:val="bullet"/>
      <w:lvlText w:val="•"/>
      <w:lvlJc w:val="left"/>
      <w:pPr>
        <w:ind w:left="2976" w:hanging="360"/>
      </w:pPr>
    </w:lvl>
    <w:lvl w:ilvl="4">
      <w:start w:val="1"/>
      <w:numFmt w:val="bullet"/>
      <w:lvlText w:val="•"/>
      <w:lvlJc w:val="left"/>
      <w:pPr>
        <w:ind w:left="3815" w:hanging="360"/>
      </w:pPr>
    </w:lvl>
    <w:lvl w:ilvl="5">
      <w:start w:val="1"/>
      <w:numFmt w:val="bullet"/>
      <w:lvlText w:val="•"/>
      <w:lvlJc w:val="left"/>
      <w:pPr>
        <w:ind w:left="4653" w:hanging="360"/>
      </w:pPr>
    </w:lvl>
    <w:lvl w:ilvl="6">
      <w:start w:val="1"/>
      <w:numFmt w:val="bullet"/>
      <w:lvlText w:val="•"/>
      <w:lvlJc w:val="left"/>
      <w:pPr>
        <w:ind w:left="5491" w:hanging="360"/>
      </w:pPr>
    </w:lvl>
    <w:lvl w:ilvl="7">
      <w:start w:val="1"/>
      <w:numFmt w:val="bullet"/>
      <w:lvlText w:val="•"/>
      <w:lvlJc w:val="left"/>
      <w:pPr>
        <w:ind w:left="6330" w:hanging="360"/>
      </w:pPr>
    </w:lvl>
    <w:lvl w:ilvl="8">
      <w:start w:val="1"/>
      <w:numFmt w:val="bullet"/>
      <w:lvlText w:val="•"/>
      <w:lvlJc w:val="left"/>
      <w:pPr>
        <w:ind w:left="7168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MjcxMrA0NTAwMjJT0lEKTi0uzszPAykwrAUAN1ww0ywAAAA="/>
  </w:docVars>
  <w:rsids>
    <w:rsidRoot w:val="00893D73"/>
    <w:rsid w:val="00017A0F"/>
    <w:rsid w:val="0009682C"/>
    <w:rsid w:val="000F009D"/>
    <w:rsid w:val="00136B37"/>
    <w:rsid w:val="00285A96"/>
    <w:rsid w:val="0029424D"/>
    <w:rsid w:val="00344128"/>
    <w:rsid w:val="003C4314"/>
    <w:rsid w:val="00407933"/>
    <w:rsid w:val="00430ED1"/>
    <w:rsid w:val="004C3C39"/>
    <w:rsid w:val="004F1C84"/>
    <w:rsid w:val="00510E1D"/>
    <w:rsid w:val="005F2A8C"/>
    <w:rsid w:val="006B78B4"/>
    <w:rsid w:val="007E36A7"/>
    <w:rsid w:val="0080666D"/>
    <w:rsid w:val="00893D73"/>
    <w:rsid w:val="00995D60"/>
    <w:rsid w:val="00A3702D"/>
    <w:rsid w:val="00A8103A"/>
    <w:rsid w:val="00B35721"/>
    <w:rsid w:val="00B378D3"/>
    <w:rsid w:val="00C269D3"/>
    <w:rsid w:val="00C60279"/>
    <w:rsid w:val="00C907F8"/>
    <w:rsid w:val="00C952D0"/>
    <w:rsid w:val="00D337E5"/>
    <w:rsid w:val="00E53C0B"/>
    <w:rsid w:val="00F409A7"/>
    <w:rsid w:val="59247B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FF1A9A"/>
  <w15:docId w15:val="{7535EF9D-FD88-4CE4-B5D0-C4F8196923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ja-JP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3F27"/>
    <w:rPr>
      <w:lang w:val="en-PH" w:eastAsia="en-PH" w:bidi="en-PH"/>
    </w:rPr>
  </w:style>
  <w:style w:type="paragraph" w:styleId="Heading1">
    <w:name w:val="heading 1"/>
    <w:basedOn w:val="Normal"/>
    <w:link w:val="Heading1Char"/>
    <w:uiPriority w:val="9"/>
    <w:qFormat/>
    <w:pPr>
      <w:ind w:left="160"/>
      <w:outlineLvl w:val="0"/>
    </w:pPr>
    <w:rPr>
      <w:sz w:val="30"/>
      <w:szCs w:val="3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577" w:hanging="360"/>
    </w:pPr>
  </w:style>
  <w:style w:type="paragraph" w:customStyle="1" w:styleId="TableParagraph">
    <w:name w:val="Table Paragraph"/>
    <w:basedOn w:val="Normal"/>
    <w:uiPriority w:val="1"/>
    <w:qFormat/>
    <w:pPr>
      <w:spacing w:before="41"/>
      <w:ind w:left="8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368E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68ED"/>
    <w:rPr>
      <w:rFonts w:ascii="Segoe UI" w:eastAsia="Arial" w:hAnsi="Segoe UI" w:cs="Segoe UI"/>
      <w:sz w:val="18"/>
      <w:szCs w:val="18"/>
      <w:lang w:val="en-PH" w:eastAsia="en-PH" w:bidi="en-PH"/>
    </w:rPr>
  </w:style>
  <w:style w:type="character" w:styleId="Hyperlink">
    <w:name w:val="Hyperlink"/>
    <w:basedOn w:val="DefaultParagraphFont"/>
    <w:uiPriority w:val="99"/>
    <w:unhideWhenUsed/>
    <w:rsid w:val="003227B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227B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F56CE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1F56CE"/>
    <w:rPr>
      <w:rFonts w:ascii="Arial" w:eastAsia="Arial" w:hAnsi="Arial" w:cs="Arial"/>
      <w:lang w:val="en-PH" w:eastAsia="en-PH" w:bidi="en-PH"/>
    </w:rPr>
  </w:style>
  <w:style w:type="paragraph" w:styleId="Footer">
    <w:name w:val="footer"/>
    <w:basedOn w:val="Normal"/>
    <w:link w:val="FooterChar"/>
    <w:uiPriority w:val="99"/>
    <w:unhideWhenUsed/>
    <w:rsid w:val="001F56CE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1F56CE"/>
    <w:rPr>
      <w:rFonts w:ascii="Arial" w:eastAsia="Arial" w:hAnsi="Arial" w:cs="Arial"/>
      <w:lang w:val="en-PH" w:eastAsia="en-PH" w:bidi="en-PH"/>
    </w:rPr>
  </w:style>
  <w:style w:type="character" w:styleId="CommentReference">
    <w:name w:val="annotation reference"/>
    <w:basedOn w:val="DefaultParagraphFont"/>
    <w:uiPriority w:val="99"/>
    <w:semiHidden/>
    <w:unhideWhenUsed/>
    <w:rsid w:val="004979D7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979D7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79D7"/>
    <w:rPr>
      <w:rFonts w:ascii="Arial" w:eastAsia="Arial" w:hAnsi="Arial" w:cs="Arial"/>
      <w:lang w:val="en-PH" w:eastAsia="en-PH" w:bidi="en-PH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79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79D7"/>
    <w:rPr>
      <w:rFonts w:ascii="Arial" w:eastAsia="Arial" w:hAnsi="Arial" w:cs="Arial"/>
      <w:b/>
      <w:bCs/>
      <w:lang w:val="en-PH" w:eastAsia="en-PH" w:bidi="en-PH"/>
    </w:rPr>
  </w:style>
  <w:style w:type="table" w:styleId="TableGrid">
    <w:name w:val="Table Grid"/>
    <w:basedOn w:val="TableNormal"/>
    <w:uiPriority w:val="39"/>
    <w:rsid w:val="004242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C4674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PlaceholderText">
    <w:name w:val="Placeholder Text"/>
    <w:basedOn w:val="DefaultParagraphFont"/>
    <w:uiPriority w:val="99"/>
    <w:semiHidden/>
    <w:rsid w:val="004421C2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1"/>
    <w:rsid w:val="00B83F27"/>
    <w:rPr>
      <w:rFonts w:ascii="Arial" w:eastAsia="Arial" w:hAnsi="Arial" w:cs="Arial"/>
      <w:sz w:val="30"/>
      <w:szCs w:val="30"/>
      <w:lang w:val="en-PH" w:eastAsia="en-PH" w:bidi="en-PH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table" w:customStyle="1" w:styleId="a5">
    <w:basedOn w:val="TableNormal"/>
    <w:tblPr>
      <w:tblStyleRowBandSize w:val="1"/>
      <w:tblStyleColBandSize w:val="1"/>
    </w:tblPr>
    <w:tblStylePr w:type="firstRow">
      <w:rPr>
        <w:b/>
      </w:rPr>
    </w:tblStylePr>
    <w:tblStylePr w:type="lastRow">
      <w:rPr>
        <w:b/>
      </w:r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a6">
    <w:basedOn w:val="TableNormal"/>
    <w:tblPr>
      <w:tblStyleRowBandSize w:val="1"/>
      <w:tblStyleColBandSize w:val="1"/>
    </w:tblPr>
  </w:style>
  <w:style w:type="table" w:customStyle="1" w:styleId="a7">
    <w:basedOn w:val="TableNormal"/>
    <w:tblPr>
      <w:tblStyleRowBandSize w:val="1"/>
      <w:tblStyleColBandSize w:val="1"/>
    </w:tblPr>
  </w:style>
  <w:style w:type="table" w:customStyle="1" w:styleId="a8">
    <w:basedOn w:val="TableNormal"/>
    <w:tblPr>
      <w:tblStyleRowBandSize w:val="1"/>
      <w:tblStyleColBandSize w:val="1"/>
    </w:tblPr>
  </w:style>
  <w:style w:type="table" w:customStyle="1" w:styleId="a9">
    <w:basedOn w:val="TableNormal"/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jpg"/><Relationship Id="rId18" Type="http://schemas.openxmlformats.org/officeDocument/2006/relationships/image" Target="media/image8.png"/><Relationship Id="rId26" Type="http://schemas.openxmlformats.org/officeDocument/2006/relationships/image" Target="media/image10.png"/><Relationship Id="rId3" Type="http://schemas.openxmlformats.org/officeDocument/2006/relationships/customXml" Target="../customXml/item3.xml"/><Relationship Id="rId21" Type="http://schemas.openxmlformats.org/officeDocument/2006/relationships/image" Target="media/image11.jpeg"/><Relationship Id="rId34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8.jpg"/><Relationship Id="rId33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jpg"/><Relationship Id="rId20" Type="http://schemas.openxmlformats.org/officeDocument/2006/relationships/image" Target="media/image10.jpeg"/><Relationship Id="rId29" Type="http://schemas.openxmlformats.org/officeDocument/2006/relationships/hyperlink" Target="https://wetransfer.com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hyperlink" Target="mailto:inst.gov@uclg-aspac.org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jpg"/><Relationship Id="rId23" Type="http://schemas.openxmlformats.org/officeDocument/2006/relationships/image" Target="media/image13.jpeg"/><Relationship Id="rId28" Type="http://schemas.openxmlformats.org/officeDocument/2006/relationships/image" Target="media/image18.png"/><Relationship Id="rId36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hyperlink" Target="mailto:habitatbkk@un.org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g"/><Relationship Id="rId22" Type="http://schemas.openxmlformats.org/officeDocument/2006/relationships/image" Target="media/image12.jpeg"/><Relationship Id="rId27" Type="http://schemas.openxmlformats.org/officeDocument/2006/relationships/image" Target="media/image17.jpeg"/><Relationship Id="rId30" Type="http://schemas.openxmlformats.org/officeDocument/2006/relationships/hyperlink" Target="mailto:escap-edd-suds@un.org" TargetMode="External"/><Relationship Id="rId35" Type="http://schemas.openxmlformats.org/officeDocument/2006/relationships/fontTable" Target="fontTable.xml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3CFDCE3554EA4FBA4B13592FA5437E" ma:contentTypeVersion="13" ma:contentTypeDescription="Create a new document." ma:contentTypeScope="" ma:versionID="c084c2e12ace7fae3103a27bc3a8f783">
  <xsd:schema xmlns:xsd="http://www.w3.org/2001/XMLSchema" xmlns:xs="http://www.w3.org/2001/XMLSchema" xmlns:p="http://schemas.microsoft.com/office/2006/metadata/properties" xmlns:ns2="cf407883-115d-4c24-b6ac-5d5bd71894d0" xmlns:ns3="ba54320f-682c-48e5-aea5-a191416d3f8a" targetNamespace="http://schemas.microsoft.com/office/2006/metadata/properties" ma:root="true" ma:fieldsID="233a54545b05e394d8390ad4557eeb0f" ns2:_="" ns3:_="">
    <xsd:import namespace="cf407883-115d-4c24-b6ac-5d5bd71894d0"/>
    <xsd:import namespace="ba54320f-682c-48e5-aea5-a191416d3f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407883-115d-4c24-b6ac-5d5bd71894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54320f-682c-48e5-aea5-a191416d3f8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v77tsbk6ZEOwdC4fOy+KrxopqmQ==">AMUW2mVcmABvJIp3rLLbR2vVXMRChbJeSYr98h0kqjzIlxac5kFG3a9wv6gifchveJKu62oElnuRLCmrZKnEiTObs7eAowwpq6sT22HVCzf7PYp497kgqH57XI0y0p9T1Yv10UZohu3/m1H/o889JA3HZU3rVPx5y7ImsG5nmDlbKPffDk0Hlfsicpj9CAGGto6t9EfdU27mQ7N6TPEb6UcXUnj6Hq+palxJIXJj2RSEO7tEO/+SysE6GQMrCP7MMcTmEoS7Ww83OSjwwrW1QAfIXQdBbPUyCMpEZfmA4S9F3q9a71ob7aW0d6n3/JWZtfq2OWEtECglOcJ/SrKXmZa6Dst2aE0j6dUhKM/UuNnR04gcB4pUHEmqkLmKa6qC0xiUL57QhwlQ+/u7yegF9IrhNoHpbX3L/qdWjyHkFqQTPMVYf6rG6xN7nyxmNWZGOtjMow4OaCGhp4L9EsPYmeTpJoopl2Cx/GD8Wuqwk+iVdGwujJGKie7xlF+K8iDhcyA87eSrhrC0eWSdA2eCbALYZ4bZKkW4ov/l6pa+bL+ZJgsCOn/M4u8Y/sd7jdW9qyCqYtGsTQo3OHr5W5+hgxnmC41llsW4UnA0TnZaODvIlQK8pFvFuLJ2yg9ke03fCupwsEX4J3vU3zGPT5NZhNBaYkVc4jjZYA==</go:docsCustomData>
</go:gDocsCustomXmlDataStorage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3490D50-93F7-424B-8B87-B1C6EDB2BE8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1FE5D77-6797-41A3-BD75-C0E8345FF270}"/>
</file>

<file path=customXml/itemProps3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4.xml><?xml version="1.0" encoding="utf-8"?>
<ds:datastoreItem xmlns:ds="http://schemas.openxmlformats.org/officeDocument/2006/customXml" ds:itemID="{3E3F2F40-6B17-42B9-98AE-D5D4AA8C218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7</Pages>
  <Words>956</Words>
  <Characters>5452</Characters>
  <Application>Microsoft Office Word</Application>
  <DocSecurity>0</DocSecurity>
  <Lines>45</Lines>
  <Paragraphs>12</Paragraphs>
  <ScaleCrop>false</ScaleCrop>
  <Company/>
  <LinksUpToDate>false</LinksUpToDate>
  <CharactersWithSpaces>6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ody Sapnu</dc:creator>
  <cp:lastModifiedBy>Hirotaka Koike</cp:lastModifiedBy>
  <cp:revision>21</cp:revision>
  <dcterms:created xsi:type="dcterms:W3CDTF">2020-07-16T02:47:00Z</dcterms:created>
  <dcterms:modified xsi:type="dcterms:W3CDTF">2021-09-15T1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8-19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9-08-22T00:00:00Z</vt:filetime>
  </property>
  <property fmtid="{D5CDD505-2E9C-101B-9397-08002B2CF9AE}" pid="5" name="ContentTypeId">
    <vt:lpwstr>0x010100893CFDCE3554EA4FBA4B13592FA5437E</vt:lpwstr>
  </property>
</Properties>
</file>